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ms-word.document.macroEnabled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bookmarkStart w:id="0" w:name="Text1" w:displacedByCustomXml="next"/>
    <w:sdt>
      <w:sdtPr>
        <w:rPr>
          <w:rFonts w:ascii="Arial" w:hAnsi="Arial" w:cs="Arial"/>
          <w:b/>
          <w:sz w:val="24"/>
          <w:szCs w:val="24"/>
        </w:rPr>
        <w:id w:val="340512"/>
        <w:lock w:val="sdtContentLocked"/>
        <w:placeholder>
          <w:docPart w:val="DefaultPlaceholder_22675703"/>
        </w:placeholder>
        <w:group/>
      </w:sdtPr>
      <w:sdtEndPr/>
      <w:sdtContent>
        <w:p w:rsidR="00645730" w:rsidRPr="00E2441A" w:rsidRDefault="006F326D" w:rsidP="002A1E65">
          <w:pPr>
            <w:spacing w:after="0"/>
            <w:rPr>
              <w:rFonts w:ascii="Arial" w:hAnsi="Arial" w:cs="Arial"/>
              <w:b/>
              <w:sz w:val="24"/>
              <w:szCs w:val="24"/>
            </w:rPr>
          </w:pPr>
          <w:r w:rsidRPr="00E2441A">
            <w:rPr>
              <w:rFonts w:ascii="Arial" w:hAnsi="Arial" w:cs="Arial"/>
              <w:b/>
              <w:sz w:val="24"/>
              <w:szCs w:val="24"/>
            </w:rPr>
            <w:fldChar w:fldCharType="begin">
              <w:ffData>
                <w:name w:val="Text1"/>
                <w:enabled/>
                <w:calcOnExit w:val="0"/>
                <w:textInput>
                  <w:default w:val="REPUBLIKA HRVATSKA"/>
                </w:textInput>
              </w:ffData>
            </w:fldChar>
          </w:r>
          <w:r w:rsidR="002A1E65" w:rsidRPr="00E2441A">
            <w:rPr>
              <w:rFonts w:ascii="Arial" w:hAnsi="Arial" w:cs="Arial"/>
              <w:b/>
              <w:sz w:val="24"/>
              <w:szCs w:val="24"/>
            </w:rPr>
            <w:instrText xml:space="preserve"> FORMTEXT </w:instrText>
          </w:r>
          <w:r w:rsidRPr="00E2441A">
            <w:rPr>
              <w:rFonts w:ascii="Arial" w:hAnsi="Arial" w:cs="Arial"/>
              <w:b/>
              <w:sz w:val="24"/>
              <w:szCs w:val="24"/>
            </w:rPr>
          </w:r>
          <w:r w:rsidRPr="00E2441A">
            <w:rPr>
              <w:rFonts w:ascii="Arial" w:hAnsi="Arial" w:cs="Arial"/>
              <w:b/>
              <w:sz w:val="24"/>
              <w:szCs w:val="24"/>
            </w:rPr>
            <w:fldChar w:fldCharType="separate"/>
          </w:r>
          <w:r w:rsidR="002A1E65" w:rsidRPr="00E2441A">
            <w:rPr>
              <w:rFonts w:ascii="Arial" w:hAnsi="Arial" w:cs="Arial"/>
              <w:b/>
              <w:noProof/>
              <w:sz w:val="24"/>
              <w:szCs w:val="24"/>
            </w:rPr>
            <w:t>REPUBLIKA HRVATSKA</w:t>
          </w:r>
          <w:r w:rsidRPr="00E2441A">
            <w:rPr>
              <w:rFonts w:ascii="Arial" w:hAnsi="Arial" w:cs="Arial"/>
              <w:b/>
              <w:sz w:val="24"/>
              <w:szCs w:val="24"/>
            </w:rPr>
            <w:fldChar w:fldCharType="end"/>
          </w:r>
          <w:bookmarkStart w:id="1" w:name="_GoBack"/>
          <w:bookmarkEnd w:id="0"/>
          <w:bookmarkEnd w:id="1"/>
        </w:p>
        <w:bookmarkStart w:id="2" w:name="Text2"/>
        <w:p w:rsidR="002A1E65" w:rsidRPr="00E2441A" w:rsidRDefault="006F326D" w:rsidP="002A1E65">
          <w:pPr>
            <w:spacing w:after="0"/>
            <w:rPr>
              <w:rFonts w:ascii="Arial" w:hAnsi="Arial" w:cs="Arial"/>
              <w:b/>
              <w:sz w:val="24"/>
              <w:szCs w:val="24"/>
            </w:rPr>
          </w:pPr>
          <w:r w:rsidRPr="00E2441A">
            <w:rPr>
              <w:rFonts w:ascii="Arial" w:hAnsi="Arial" w:cs="Arial"/>
              <w:b/>
              <w:sz w:val="24"/>
              <w:szCs w:val="24"/>
            </w:rPr>
            <w:fldChar w:fldCharType="begin">
              <w:ffData>
                <w:name w:val="Text2"/>
                <w:enabled/>
                <w:calcOnExit w:val="0"/>
                <w:textInput>
                  <w:default w:val="SVEUČILIŠTE U ZAGREBU"/>
                </w:textInput>
              </w:ffData>
            </w:fldChar>
          </w:r>
          <w:r w:rsidR="002A1E65" w:rsidRPr="00E2441A">
            <w:rPr>
              <w:rFonts w:ascii="Arial" w:hAnsi="Arial" w:cs="Arial"/>
              <w:b/>
              <w:sz w:val="24"/>
              <w:szCs w:val="24"/>
            </w:rPr>
            <w:instrText xml:space="preserve"> FORMTEXT </w:instrText>
          </w:r>
          <w:r w:rsidRPr="00E2441A">
            <w:rPr>
              <w:rFonts w:ascii="Arial" w:hAnsi="Arial" w:cs="Arial"/>
              <w:b/>
              <w:sz w:val="24"/>
              <w:szCs w:val="24"/>
            </w:rPr>
          </w:r>
          <w:r w:rsidRPr="00E2441A">
            <w:rPr>
              <w:rFonts w:ascii="Arial" w:hAnsi="Arial" w:cs="Arial"/>
              <w:b/>
              <w:sz w:val="24"/>
              <w:szCs w:val="24"/>
            </w:rPr>
            <w:fldChar w:fldCharType="separate"/>
          </w:r>
          <w:r w:rsidR="002A1E65" w:rsidRPr="00E2441A">
            <w:rPr>
              <w:rFonts w:ascii="Arial" w:hAnsi="Arial" w:cs="Arial"/>
              <w:b/>
              <w:noProof/>
              <w:sz w:val="24"/>
              <w:szCs w:val="24"/>
            </w:rPr>
            <w:t>SVEUČILIŠTE U ZAGREBU</w:t>
          </w:r>
          <w:r w:rsidRPr="00E2441A">
            <w:rPr>
              <w:rFonts w:ascii="Arial" w:hAnsi="Arial" w:cs="Arial"/>
              <w:b/>
              <w:sz w:val="24"/>
              <w:szCs w:val="24"/>
            </w:rPr>
            <w:fldChar w:fldCharType="end"/>
          </w:r>
          <w:bookmarkEnd w:id="2"/>
        </w:p>
        <w:bookmarkStart w:id="3" w:name="Text3"/>
        <w:p w:rsidR="002A1E65" w:rsidRPr="00E2441A" w:rsidRDefault="006F326D" w:rsidP="002A1E65">
          <w:pPr>
            <w:spacing w:after="0"/>
            <w:rPr>
              <w:rFonts w:ascii="Arial" w:hAnsi="Arial" w:cs="Arial"/>
              <w:b/>
              <w:sz w:val="24"/>
              <w:szCs w:val="24"/>
            </w:rPr>
          </w:pPr>
          <w:r w:rsidRPr="00E2441A">
            <w:rPr>
              <w:rFonts w:ascii="Arial" w:hAnsi="Arial" w:cs="Arial"/>
              <w:b/>
              <w:sz w:val="24"/>
              <w:szCs w:val="24"/>
            </w:rPr>
            <w:fldChar w:fldCharType="begin">
              <w:ffData>
                <w:name w:val="Text3"/>
                <w:enabled/>
                <w:calcOnExit w:val="0"/>
                <w:textInput>
                  <w:default w:val="FAKULTET PROMETNIH ZNANOSTI"/>
                </w:textInput>
              </w:ffData>
            </w:fldChar>
          </w:r>
          <w:r w:rsidR="002A1E65" w:rsidRPr="00E2441A">
            <w:rPr>
              <w:rFonts w:ascii="Arial" w:hAnsi="Arial" w:cs="Arial"/>
              <w:b/>
              <w:sz w:val="24"/>
              <w:szCs w:val="24"/>
            </w:rPr>
            <w:instrText xml:space="preserve"> FORMTEXT </w:instrText>
          </w:r>
          <w:r w:rsidRPr="00E2441A">
            <w:rPr>
              <w:rFonts w:ascii="Arial" w:hAnsi="Arial" w:cs="Arial"/>
              <w:b/>
              <w:sz w:val="24"/>
              <w:szCs w:val="24"/>
            </w:rPr>
          </w:r>
          <w:r w:rsidRPr="00E2441A">
            <w:rPr>
              <w:rFonts w:ascii="Arial" w:hAnsi="Arial" w:cs="Arial"/>
              <w:b/>
              <w:sz w:val="24"/>
              <w:szCs w:val="24"/>
            </w:rPr>
            <w:fldChar w:fldCharType="separate"/>
          </w:r>
          <w:r w:rsidR="002A1E65" w:rsidRPr="00E2441A">
            <w:rPr>
              <w:rFonts w:ascii="Arial" w:hAnsi="Arial" w:cs="Arial"/>
              <w:b/>
              <w:noProof/>
              <w:sz w:val="24"/>
              <w:szCs w:val="24"/>
            </w:rPr>
            <w:t>FAKULTET PROMETNIH ZNANOSTI</w:t>
          </w:r>
          <w:r w:rsidRPr="00E2441A">
            <w:rPr>
              <w:rFonts w:ascii="Arial" w:hAnsi="Arial" w:cs="Arial"/>
              <w:b/>
              <w:sz w:val="24"/>
              <w:szCs w:val="24"/>
            </w:rPr>
            <w:fldChar w:fldCharType="end"/>
          </w:r>
        </w:p>
        <w:bookmarkEnd w:id="3" w:displacedByCustomXml="next"/>
      </w:sdtContent>
    </w:sdt>
    <w:tbl>
      <w:tblPr>
        <w:tblStyle w:val="TableGrid"/>
        <w:tblW w:w="9647" w:type="dxa"/>
        <w:tblInd w:w="108" w:type="dxa"/>
        <w:tblLayout w:type="fixed"/>
        <w:tblLook w:val="04A0" w:firstRow="1" w:lastRow="0" w:firstColumn="1" w:lastColumn="0" w:noHBand="0" w:noVBand="1"/>
      </w:tblPr>
      <w:tblGrid>
        <w:gridCol w:w="2410"/>
        <w:gridCol w:w="1985"/>
        <w:gridCol w:w="33"/>
        <w:gridCol w:w="250"/>
        <w:gridCol w:w="709"/>
        <w:gridCol w:w="425"/>
        <w:gridCol w:w="108"/>
        <w:gridCol w:w="34"/>
        <w:gridCol w:w="425"/>
        <w:gridCol w:w="34"/>
        <w:gridCol w:w="74"/>
        <w:gridCol w:w="317"/>
        <w:gridCol w:w="284"/>
        <w:gridCol w:w="2268"/>
        <w:gridCol w:w="34"/>
        <w:gridCol w:w="216"/>
        <w:gridCol w:w="41"/>
      </w:tblGrid>
      <w:tr w:rsidR="00E2441A" w:rsidRPr="00E2441A" w:rsidTr="00F15640">
        <w:trPr>
          <w:gridAfter w:val="1"/>
          <w:wAfter w:w="41" w:type="dxa"/>
          <w:trHeight w:val="2022"/>
        </w:trPr>
        <w:tc>
          <w:tcPr>
            <w:tcW w:w="9606" w:type="dxa"/>
            <w:gridSpan w:val="16"/>
            <w:tcBorders>
              <w:top w:val="nil"/>
              <w:left w:val="nil"/>
              <w:bottom w:val="nil"/>
              <w:right w:val="nil"/>
            </w:tcBorders>
            <w:vAlign w:val="center"/>
          </w:tcPr>
          <w:sdt>
            <w:sdtPr>
              <w:rPr>
                <w:rFonts w:ascii="Arial" w:hAnsi="Arial" w:cs="Arial"/>
                <w:b/>
                <w:sz w:val="40"/>
                <w:szCs w:val="24"/>
              </w:rPr>
              <w:id w:val="340513"/>
              <w:lock w:val="sdtContentLocked"/>
              <w:placeholder>
                <w:docPart w:val="DefaultPlaceholder_22675703"/>
              </w:placeholder>
              <w:group/>
            </w:sdtPr>
            <w:sdtEndPr/>
            <w:sdtContent>
              <w:p w:rsidR="00E2441A" w:rsidRPr="00E2441A" w:rsidRDefault="006F326D" w:rsidP="002A1E65">
                <w:pPr>
                  <w:jc w:val="center"/>
                  <w:rPr>
                    <w:rFonts w:ascii="Arial" w:hAnsi="Arial" w:cs="Arial"/>
                    <w:b/>
                    <w:sz w:val="40"/>
                    <w:szCs w:val="24"/>
                  </w:rPr>
                </w:pPr>
                <w:r w:rsidRPr="00E2441A">
                  <w:rPr>
                    <w:rFonts w:ascii="Arial" w:hAnsi="Arial" w:cs="Arial"/>
                    <w:b/>
                    <w:sz w:val="40"/>
                    <w:szCs w:val="24"/>
                  </w:rPr>
                  <w:fldChar w:fldCharType="begin">
                    <w:ffData>
                      <w:name w:val="Text4"/>
                      <w:enabled/>
                      <w:calcOnExit w:val="0"/>
                      <w:textInput>
                        <w:default w:val="UPISNI LIST"/>
                      </w:textInput>
                    </w:ffData>
                  </w:fldChar>
                </w:r>
                <w:r w:rsidR="00E2441A" w:rsidRPr="00E2441A">
                  <w:rPr>
                    <w:rFonts w:ascii="Arial" w:hAnsi="Arial" w:cs="Arial"/>
                    <w:b/>
                    <w:sz w:val="40"/>
                    <w:szCs w:val="24"/>
                  </w:rPr>
                  <w:instrText xml:space="preserve"> FORMTEXT </w:instrText>
                </w:r>
                <w:r w:rsidRPr="00E2441A">
                  <w:rPr>
                    <w:rFonts w:ascii="Arial" w:hAnsi="Arial" w:cs="Arial"/>
                    <w:b/>
                    <w:sz w:val="40"/>
                    <w:szCs w:val="24"/>
                  </w:rPr>
                </w:r>
                <w:r w:rsidRPr="00E2441A">
                  <w:rPr>
                    <w:rFonts w:ascii="Arial" w:hAnsi="Arial" w:cs="Arial"/>
                    <w:b/>
                    <w:sz w:val="40"/>
                    <w:szCs w:val="24"/>
                  </w:rPr>
                  <w:fldChar w:fldCharType="separate"/>
                </w:r>
                <w:r w:rsidR="00E2441A" w:rsidRPr="00E2441A">
                  <w:rPr>
                    <w:rFonts w:ascii="Arial" w:hAnsi="Arial" w:cs="Arial"/>
                    <w:b/>
                    <w:noProof/>
                    <w:sz w:val="40"/>
                    <w:szCs w:val="24"/>
                  </w:rPr>
                  <w:t>UPISNI LIST</w:t>
                </w:r>
                <w:r w:rsidRPr="00E2441A">
                  <w:rPr>
                    <w:rFonts w:ascii="Arial" w:hAnsi="Arial" w:cs="Arial"/>
                    <w:b/>
                    <w:sz w:val="40"/>
                    <w:szCs w:val="24"/>
                  </w:rPr>
                  <w:fldChar w:fldCharType="end"/>
                </w:r>
              </w:p>
            </w:sdtContent>
          </w:sdt>
        </w:tc>
      </w:tr>
      <w:tr w:rsidR="00E2441A" w:rsidRPr="00E2441A" w:rsidTr="00F15640">
        <w:trPr>
          <w:gridAfter w:val="1"/>
          <w:wAfter w:w="41" w:type="dxa"/>
          <w:trHeight w:hRule="exact" w:val="397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sdt>
            <w:sdtPr>
              <w:rPr>
                <w:rFonts w:cstheme="minorHAnsi"/>
                <w:b/>
              </w:rPr>
              <w:id w:val="340514"/>
              <w:lock w:val="sdtContentLocked"/>
              <w:placeholder>
                <w:docPart w:val="DefaultPlaceholder_22675703"/>
              </w:placeholder>
              <w:group/>
            </w:sdtPr>
            <w:sdtEndPr/>
            <w:sdtContent>
              <w:p w:rsidR="00E2441A" w:rsidRPr="00E2441A" w:rsidRDefault="006F326D" w:rsidP="005661A1">
                <w:pPr>
                  <w:rPr>
                    <w:rFonts w:cstheme="minorHAnsi"/>
                    <w:b/>
                  </w:rPr>
                </w:pPr>
                <w:r w:rsidRPr="00E2441A">
                  <w:rPr>
                    <w:rFonts w:cstheme="minorHAnsi"/>
                    <w:b/>
                  </w:rPr>
                  <w:fldChar w:fldCharType="begin">
                    <w:ffData>
                      <w:name w:val="Text5"/>
                      <w:enabled/>
                      <w:calcOnExit w:val="0"/>
                      <w:textInput>
                        <w:default w:val="Ime i prezime:"/>
                      </w:textInput>
                    </w:ffData>
                  </w:fldChar>
                </w:r>
                <w:r w:rsidR="00E2441A" w:rsidRPr="00E2441A">
                  <w:rPr>
                    <w:rFonts w:cstheme="minorHAnsi"/>
                    <w:b/>
                  </w:rPr>
                  <w:instrText xml:space="preserve"> FORMTEXT </w:instrText>
                </w:r>
                <w:r w:rsidRPr="00E2441A">
                  <w:rPr>
                    <w:rFonts w:cstheme="minorHAnsi"/>
                    <w:b/>
                  </w:rPr>
                </w:r>
                <w:r w:rsidRPr="00E2441A">
                  <w:rPr>
                    <w:rFonts w:cstheme="minorHAnsi"/>
                    <w:b/>
                  </w:rPr>
                  <w:fldChar w:fldCharType="separate"/>
                </w:r>
                <w:r w:rsidR="00E2441A" w:rsidRPr="00E2441A">
                  <w:rPr>
                    <w:rFonts w:cstheme="minorHAnsi"/>
                    <w:b/>
                    <w:noProof/>
                  </w:rPr>
                  <w:t>Ime i prezime:</w:t>
                </w:r>
                <w:r w:rsidRPr="00E2441A">
                  <w:rPr>
                    <w:rFonts w:cstheme="minorHAnsi"/>
                    <w:b/>
                  </w:rPr>
                  <w:fldChar w:fldCharType="end"/>
                </w:r>
              </w:p>
            </w:sdtContent>
          </w:sdt>
        </w:tc>
        <w:sdt>
          <w:sdtPr>
            <w:rPr>
              <w:rFonts w:cstheme="minorHAnsi"/>
              <w:color w:val="000000" w:themeColor="text1"/>
              <w:sz w:val="21"/>
              <w:szCs w:val="21"/>
            </w:rPr>
            <w:id w:val="5066492"/>
            <w:lock w:val="sdtLocked"/>
            <w:placeholder>
              <w:docPart w:val="D6DCEFCA3C9F4BEF850754C33DB4C41E"/>
            </w:placeholder>
            <w:showingPlcHdr/>
          </w:sdtPr>
          <w:sdtEndPr/>
          <w:sdtContent>
            <w:tc>
              <w:tcPr>
                <w:tcW w:w="2977" w:type="dxa"/>
                <w:gridSpan w:val="4"/>
                <w:tcBorders>
                  <w:top w:val="nil"/>
                  <w:left w:val="nil"/>
                  <w:bottom w:val="single" w:sz="4" w:space="0" w:color="auto"/>
                  <w:right w:val="nil"/>
                </w:tcBorders>
                <w:vAlign w:val="bottom"/>
              </w:tcPr>
              <w:p w:rsidR="00E2441A" w:rsidRPr="0024191F" w:rsidRDefault="00E004DD" w:rsidP="00E004DD">
                <w:pPr>
                  <w:rPr>
                    <w:rFonts w:cstheme="minorHAnsi"/>
                    <w:color w:val="000000" w:themeColor="text1"/>
                    <w:sz w:val="21"/>
                    <w:szCs w:val="21"/>
                  </w:rPr>
                </w:pPr>
                <w:r>
                  <w:rPr>
                    <w:rFonts w:cstheme="minorHAnsi"/>
                    <w:color w:val="000000" w:themeColor="text1"/>
                    <w:sz w:val="21"/>
                    <w:szCs w:val="21"/>
                  </w:rPr>
                  <w:t>Kliknite za upis</w:t>
                </w:r>
              </w:p>
            </w:tc>
          </w:sdtContent>
        </w:sdt>
        <w:tc>
          <w:tcPr>
            <w:tcW w:w="992" w:type="dxa"/>
            <w:gridSpan w:val="4"/>
            <w:tcBorders>
              <w:top w:val="nil"/>
              <w:left w:val="nil"/>
              <w:bottom w:val="nil"/>
              <w:right w:val="nil"/>
            </w:tcBorders>
            <w:vAlign w:val="bottom"/>
          </w:tcPr>
          <w:sdt>
            <w:sdtPr>
              <w:rPr>
                <w:rFonts w:cstheme="minorHAnsi"/>
                <w:b/>
                <w:color w:val="000000" w:themeColor="text1"/>
              </w:rPr>
              <w:id w:val="340521"/>
              <w:lock w:val="sdtContentLocked"/>
              <w:placeholder>
                <w:docPart w:val="DefaultPlaceholder_22675703"/>
              </w:placeholder>
              <w:group/>
            </w:sdtPr>
            <w:sdtEndPr/>
            <w:sdtContent>
              <w:p w:rsidR="00E2441A" w:rsidRPr="003551E1" w:rsidRDefault="006F326D" w:rsidP="001B0F30">
                <w:pPr>
                  <w:ind w:left="34"/>
                  <w:jc w:val="right"/>
                  <w:rPr>
                    <w:rFonts w:cstheme="minorHAnsi"/>
                    <w:b/>
                    <w:color w:val="000000" w:themeColor="text1"/>
                  </w:rPr>
                </w:pPr>
                <w:r w:rsidRPr="003551E1">
                  <w:rPr>
                    <w:rFonts w:cstheme="minorHAnsi"/>
                    <w:b/>
                    <w:color w:val="000000" w:themeColor="text1"/>
                  </w:rPr>
                  <w:fldChar w:fldCharType="begin">
                    <w:ffData>
                      <w:name w:val="Text20"/>
                      <w:enabled/>
                      <w:calcOnExit w:val="0"/>
                      <w:textInput>
                        <w:default w:val="JMBAG:"/>
                      </w:textInput>
                    </w:ffData>
                  </w:fldChar>
                </w:r>
                <w:r w:rsidR="00E2441A" w:rsidRPr="003551E1">
                  <w:rPr>
                    <w:rFonts w:cstheme="minorHAnsi"/>
                    <w:b/>
                    <w:color w:val="000000" w:themeColor="text1"/>
                  </w:rPr>
                  <w:instrText xml:space="preserve"> FORMTEXT </w:instrText>
                </w:r>
                <w:r w:rsidRPr="003551E1">
                  <w:rPr>
                    <w:rFonts w:cstheme="minorHAnsi"/>
                    <w:b/>
                    <w:color w:val="000000" w:themeColor="text1"/>
                  </w:rPr>
                </w:r>
                <w:r w:rsidRPr="003551E1">
                  <w:rPr>
                    <w:rFonts w:cstheme="minorHAnsi"/>
                    <w:b/>
                    <w:color w:val="000000" w:themeColor="text1"/>
                  </w:rPr>
                  <w:fldChar w:fldCharType="separate"/>
                </w:r>
                <w:r w:rsidR="00E2441A" w:rsidRPr="003551E1">
                  <w:rPr>
                    <w:rFonts w:cstheme="minorHAnsi"/>
                    <w:b/>
                    <w:noProof/>
                    <w:color w:val="000000" w:themeColor="text1"/>
                  </w:rPr>
                  <w:t>JMBAG:</w:t>
                </w:r>
                <w:r w:rsidRPr="003551E1">
                  <w:rPr>
                    <w:rFonts w:cstheme="minorHAnsi"/>
                    <w:b/>
                    <w:color w:val="000000" w:themeColor="text1"/>
                  </w:rPr>
                  <w:fldChar w:fldCharType="end"/>
                </w:r>
              </w:p>
            </w:sdtContent>
          </w:sdt>
        </w:tc>
        <w:tc>
          <w:tcPr>
            <w:tcW w:w="3227" w:type="dxa"/>
            <w:gridSpan w:val="7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:rsidR="00E2441A" w:rsidRPr="0024191F" w:rsidRDefault="00E2441A" w:rsidP="005661A1">
            <w:pPr>
              <w:rPr>
                <w:rFonts w:cstheme="minorHAnsi"/>
                <w:color w:val="000000" w:themeColor="text1"/>
                <w:sz w:val="21"/>
                <w:szCs w:val="21"/>
              </w:rPr>
            </w:pPr>
          </w:p>
        </w:tc>
      </w:tr>
      <w:tr w:rsidR="00BB1E8C" w:rsidRPr="00E2441A" w:rsidTr="00F15640">
        <w:trPr>
          <w:gridAfter w:val="1"/>
          <w:wAfter w:w="41" w:type="dxa"/>
          <w:trHeight w:hRule="exact" w:val="397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sdt>
            <w:sdtPr>
              <w:rPr>
                <w:rFonts w:cstheme="minorHAnsi"/>
                <w:b/>
                <w:color w:val="808080"/>
              </w:rPr>
              <w:id w:val="340515"/>
              <w:lock w:val="sdtContentLocked"/>
              <w:placeholder>
                <w:docPart w:val="608024FBEB504172B5AB0DE55CEA9845"/>
              </w:placeholder>
              <w:group/>
            </w:sdtPr>
            <w:sdtEndPr/>
            <w:sdtContent>
              <w:p w:rsidR="00BB1E8C" w:rsidRPr="00E2441A" w:rsidRDefault="006F326D" w:rsidP="005661A1">
                <w:pPr>
                  <w:rPr>
                    <w:rFonts w:cstheme="minorHAnsi"/>
                    <w:b/>
                  </w:rPr>
                </w:pPr>
                <w:r w:rsidRPr="00E2441A">
                  <w:rPr>
                    <w:rFonts w:cstheme="minorHAnsi"/>
                    <w:b/>
                  </w:rPr>
                  <w:fldChar w:fldCharType="begin">
                    <w:ffData>
                      <w:name w:val=""/>
                      <w:enabled/>
                      <w:calcOnExit w:val="0"/>
                      <w:textInput>
                        <w:default w:val="Datum rođenja:"/>
                      </w:textInput>
                    </w:ffData>
                  </w:fldChar>
                </w:r>
                <w:r w:rsidR="00BB1E8C" w:rsidRPr="00E2441A">
                  <w:rPr>
                    <w:rFonts w:cstheme="minorHAnsi"/>
                    <w:b/>
                  </w:rPr>
                  <w:instrText xml:space="preserve"> FORMTEXT </w:instrText>
                </w:r>
                <w:r w:rsidRPr="00E2441A">
                  <w:rPr>
                    <w:rFonts w:cstheme="minorHAnsi"/>
                    <w:b/>
                  </w:rPr>
                </w:r>
                <w:r w:rsidRPr="00E2441A">
                  <w:rPr>
                    <w:rFonts w:cstheme="minorHAnsi"/>
                    <w:b/>
                  </w:rPr>
                  <w:fldChar w:fldCharType="separate"/>
                </w:r>
                <w:r w:rsidR="00BB1E8C" w:rsidRPr="00E2441A">
                  <w:rPr>
                    <w:rFonts w:cstheme="minorHAnsi"/>
                    <w:b/>
                    <w:noProof/>
                  </w:rPr>
                  <w:t>Datum rođenja:</w:t>
                </w:r>
                <w:r w:rsidRPr="00E2441A">
                  <w:rPr>
                    <w:rFonts w:cstheme="minorHAnsi"/>
                    <w:b/>
                  </w:rPr>
                  <w:fldChar w:fldCharType="end"/>
                </w:r>
              </w:p>
            </w:sdtContent>
          </w:sdt>
        </w:tc>
        <w:sdt>
          <w:sdtPr>
            <w:rPr>
              <w:rFonts w:cstheme="minorHAnsi"/>
              <w:color w:val="000000" w:themeColor="text1"/>
              <w:sz w:val="21"/>
              <w:szCs w:val="21"/>
            </w:rPr>
            <w:id w:val="5066512"/>
            <w:placeholder>
              <w:docPart w:val="BFA80D5F60C84EE5820733FF8C8C0967"/>
            </w:placeholder>
            <w:showingPlcHdr/>
            <w:date>
              <w:dateFormat w:val="d.M.yyyy."/>
              <w:lid w:val="hr-HR"/>
              <w:storeMappedDataAs w:val="dateTime"/>
              <w:calendar w:val="gregorian"/>
            </w:date>
          </w:sdtPr>
          <w:sdtEndPr/>
          <w:sdtContent>
            <w:tc>
              <w:tcPr>
                <w:tcW w:w="2977" w:type="dxa"/>
                <w:gridSpan w:val="4"/>
                <w:tcBorders>
                  <w:top w:val="nil"/>
                  <w:left w:val="nil"/>
                  <w:bottom w:val="single" w:sz="4" w:space="0" w:color="auto"/>
                  <w:right w:val="nil"/>
                </w:tcBorders>
                <w:vAlign w:val="bottom"/>
              </w:tcPr>
              <w:p w:rsidR="00BB1E8C" w:rsidRPr="0024191F" w:rsidRDefault="00E004DD" w:rsidP="00E004DD">
                <w:pPr>
                  <w:rPr>
                    <w:rFonts w:cstheme="minorHAnsi"/>
                    <w:color w:val="000000" w:themeColor="text1"/>
                    <w:sz w:val="21"/>
                    <w:szCs w:val="21"/>
                  </w:rPr>
                </w:pPr>
                <w:r>
                  <w:rPr>
                    <w:rFonts w:cstheme="minorHAnsi"/>
                    <w:color w:val="000000" w:themeColor="text1"/>
                    <w:sz w:val="21"/>
                    <w:szCs w:val="21"/>
                  </w:rPr>
                  <w:t>Kliknite za upis ili odabir</w:t>
                </w:r>
              </w:p>
            </w:tc>
          </w:sdtContent>
        </w:sdt>
        <w:tc>
          <w:tcPr>
            <w:tcW w:w="4219" w:type="dxa"/>
            <w:gridSpan w:val="11"/>
            <w:tcBorders>
              <w:top w:val="nil"/>
              <w:left w:val="nil"/>
              <w:bottom w:val="nil"/>
              <w:right w:val="nil"/>
            </w:tcBorders>
          </w:tcPr>
          <w:sdt>
            <w:sdtPr>
              <w:rPr>
                <w:rFonts w:cstheme="minorHAnsi"/>
                <w:color w:val="000000" w:themeColor="text1"/>
                <w:sz w:val="18"/>
                <w:szCs w:val="21"/>
              </w:rPr>
              <w:id w:val="20080875"/>
              <w:lock w:val="sdtContentLocked"/>
              <w:placeholder>
                <w:docPart w:val="DefaultPlaceholder_22675703"/>
              </w:placeholder>
              <w:group/>
            </w:sdtPr>
            <w:sdtEndPr/>
            <w:sdtContent>
              <w:p w:rsidR="00BB1E8C" w:rsidRPr="008F1F2E" w:rsidRDefault="006F326D" w:rsidP="00394C9D">
                <w:pPr>
                  <w:tabs>
                    <w:tab w:val="left" w:pos="3719"/>
                  </w:tabs>
                  <w:ind w:right="426"/>
                  <w:jc w:val="right"/>
                  <w:rPr>
                    <w:rFonts w:cstheme="minorHAnsi"/>
                    <w:color w:val="000000" w:themeColor="text1"/>
                    <w:sz w:val="18"/>
                    <w:szCs w:val="21"/>
                  </w:rPr>
                </w:pPr>
                <w:r w:rsidRPr="00394C9D">
                  <w:rPr>
                    <w:rFonts w:cstheme="minorHAnsi"/>
                    <w:color w:val="000000" w:themeColor="text1"/>
                    <w:sz w:val="16"/>
                    <w:szCs w:val="21"/>
                  </w:rPr>
                  <w:fldChar w:fldCharType="begin">
                    <w:ffData>
                      <w:name w:val="Text24"/>
                      <w:enabled/>
                      <w:calcOnExit w:val="0"/>
                      <w:textInput>
                        <w:default w:val="(ispunjava studentska služba)"/>
                      </w:textInput>
                    </w:ffData>
                  </w:fldChar>
                </w:r>
                <w:r w:rsidR="008F1F2E" w:rsidRPr="00394C9D">
                  <w:rPr>
                    <w:rFonts w:cstheme="minorHAnsi"/>
                    <w:color w:val="000000" w:themeColor="text1"/>
                    <w:sz w:val="16"/>
                    <w:szCs w:val="21"/>
                  </w:rPr>
                  <w:instrText xml:space="preserve"> FORMTEXT </w:instrText>
                </w:r>
                <w:r w:rsidRPr="00394C9D">
                  <w:rPr>
                    <w:rFonts w:cstheme="minorHAnsi"/>
                    <w:color w:val="000000" w:themeColor="text1"/>
                    <w:sz w:val="16"/>
                    <w:szCs w:val="21"/>
                  </w:rPr>
                </w:r>
                <w:r w:rsidRPr="00394C9D">
                  <w:rPr>
                    <w:rFonts w:cstheme="minorHAnsi"/>
                    <w:color w:val="000000" w:themeColor="text1"/>
                    <w:sz w:val="16"/>
                    <w:szCs w:val="21"/>
                  </w:rPr>
                  <w:fldChar w:fldCharType="separate"/>
                </w:r>
                <w:r w:rsidR="008F1F2E" w:rsidRPr="00394C9D">
                  <w:rPr>
                    <w:rFonts w:cstheme="minorHAnsi"/>
                    <w:noProof/>
                    <w:color w:val="000000" w:themeColor="text1"/>
                    <w:sz w:val="16"/>
                    <w:szCs w:val="21"/>
                  </w:rPr>
                  <w:t>(ispunjava studentska služba)</w:t>
                </w:r>
                <w:r w:rsidRPr="00394C9D">
                  <w:rPr>
                    <w:rFonts w:cstheme="minorHAnsi"/>
                    <w:color w:val="000000" w:themeColor="text1"/>
                    <w:sz w:val="16"/>
                    <w:szCs w:val="21"/>
                  </w:rPr>
                  <w:fldChar w:fldCharType="end"/>
                </w:r>
              </w:p>
            </w:sdtContent>
          </w:sdt>
        </w:tc>
      </w:tr>
      <w:tr w:rsidR="00E2441A" w:rsidRPr="00E2441A" w:rsidTr="00F15640">
        <w:trPr>
          <w:gridAfter w:val="1"/>
          <w:wAfter w:w="41" w:type="dxa"/>
          <w:trHeight w:hRule="exact" w:val="397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sdt>
            <w:sdtPr>
              <w:rPr>
                <w:rFonts w:cstheme="minorHAnsi"/>
                <w:b/>
              </w:rPr>
              <w:id w:val="340516"/>
              <w:lock w:val="sdtContentLocked"/>
              <w:placeholder>
                <w:docPart w:val="DefaultPlaceholder_22675703"/>
              </w:placeholder>
              <w:group/>
            </w:sdtPr>
            <w:sdtEndPr/>
            <w:sdtContent>
              <w:p w:rsidR="00E2441A" w:rsidRPr="00E2441A" w:rsidRDefault="006F326D" w:rsidP="005661A1">
                <w:pPr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fldChar w:fldCharType="begin">
                    <w:ffData>
                      <w:name w:val="Text6"/>
                      <w:enabled/>
                      <w:calcOnExit w:val="0"/>
                      <w:textInput>
                        <w:default w:val="Mjesto rođenja:"/>
                      </w:textInput>
                    </w:ffData>
                  </w:fldChar>
                </w:r>
                <w:r w:rsidR="00186BBC">
                  <w:rPr>
                    <w:rFonts w:cstheme="minorHAnsi"/>
                    <w:b/>
                  </w:rPr>
                  <w:instrText xml:space="preserve"> FORMTEXT </w:instrText>
                </w:r>
                <w:r>
                  <w:rPr>
                    <w:rFonts w:cstheme="minorHAnsi"/>
                    <w:b/>
                  </w:rPr>
                </w:r>
                <w:r>
                  <w:rPr>
                    <w:rFonts w:cstheme="minorHAnsi"/>
                    <w:b/>
                  </w:rPr>
                  <w:fldChar w:fldCharType="separate"/>
                </w:r>
                <w:r w:rsidR="00186BBC">
                  <w:rPr>
                    <w:rFonts w:cstheme="minorHAnsi"/>
                    <w:b/>
                    <w:noProof/>
                  </w:rPr>
                  <w:t>Mjesto rođenja:</w:t>
                </w:r>
                <w:r>
                  <w:rPr>
                    <w:rFonts w:cstheme="minorHAnsi"/>
                    <w:b/>
                  </w:rPr>
                  <w:fldChar w:fldCharType="end"/>
                </w:r>
              </w:p>
            </w:sdtContent>
          </w:sdt>
        </w:tc>
        <w:sdt>
          <w:sdtPr>
            <w:rPr>
              <w:rFonts w:cstheme="minorHAnsi"/>
              <w:color w:val="000000" w:themeColor="text1"/>
              <w:sz w:val="21"/>
              <w:szCs w:val="21"/>
            </w:rPr>
            <w:id w:val="5066528"/>
            <w:placeholder>
              <w:docPart w:val="B318418F80354E5AA50EDA7DC661B045"/>
            </w:placeholder>
            <w:showingPlcHdr/>
          </w:sdtPr>
          <w:sdtEndPr/>
          <w:sdtContent>
            <w:tc>
              <w:tcPr>
                <w:tcW w:w="2977" w:type="dxa"/>
                <w:gridSpan w:val="4"/>
                <w:tcBorders>
                  <w:top w:val="single" w:sz="4" w:space="0" w:color="auto"/>
                  <w:left w:val="nil"/>
                  <w:bottom w:val="single" w:sz="4" w:space="0" w:color="auto"/>
                  <w:right w:val="nil"/>
                </w:tcBorders>
                <w:vAlign w:val="bottom"/>
              </w:tcPr>
              <w:p w:rsidR="00E2441A" w:rsidRPr="0024191F" w:rsidRDefault="00E004DD" w:rsidP="005661A1">
                <w:pPr>
                  <w:rPr>
                    <w:rFonts w:cstheme="minorHAnsi"/>
                    <w:color w:val="000000" w:themeColor="text1"/>
                    <w:sz w:val="21"/>
                    <w:szCs w:val="21"/>
                  </w:rPr>
                </w:pPr>
                <w:r>
                  <w:rPr>
                    <w:rFonts w:cstheme="minorHAnsi"/>
                    <w:color w:val="000000" w:themeColor="text1"/>
                    <w:sz w:val="21"/>
                    <w:szCs w:val="21"/>
                  </w:rPr>
                  <w:t>Kliknite za upis</w:t>
                </w:r>
              </w:p>
            </w:tc>
          </w:sdtContent>
        </w:sdt>
        <w:tc>
          <w:tcPr>
            <w:tcW w:w="992" w:type="dxa"/>
            <w:gridSpan w:val="4"/>
            <w:tcBorders>
              <w:top w:val="nil"/>
              <w:left w:val="nil"/>
              <w:bottom w:val="nil"/>
              <w:right w:val="nil"/>
            </w:tcBorders>
            <w:vAlign w:val="bottom"/>
          </w:tcPr>
          <w:sdt>
            <w:sdtPr>
              <w:rPr>
                <w:rFonts w:cstheme="minorHAnsi"/>
                <w:b/>
                <w:color w:val="000000" w:themeColor="text1"/>
              </w:rPr>
              <w:id w:val="340522"/>
              <w:lock w:val="sdtContentLocked"/>
              <w:placeholder>
                <w:docPart w:val="DefaultPlaceholder_22675703"/>
              </w:placeholder>
              <w:group/>
            </w:sdtPr>
            <w:sdtEndPr/>
            <w:sdtContent>
              <w:p w:rsidR="00E2441A" w:rsidRPr="003551E1" w:rsidRDefault="006F326D" w:rsidP="008F5F3E">
                <w:pPr>
                  <w:jc w:val="right"/>
                  <w:rPr>
                    <w:rFonts w:cstheme="minorHAnsi"/>
                    <w:b/>
                    <w:color w:val="000000" w:themeColor="text1"/>
                  </w:rPr>
                </w:pPr>
                <w:r w:rsidRPr="003551E1">
                  <w:rPr>
                    <w:rFonts w:cstheme="minorHAnsi"/>
                    <w:b/>
                    <w:color w:val="000000" w:themeColor="text1"/>
                  </w:rPr>
                  <w:fldChar w:fldCharType="begin">
                    <w:ffData>
                      <w:name w:val="Text21"/>
                      <w:enabled/>
                      <w:calcOnExit w:val="0"/>
                      <w:textInput>
                        <w:default w:val="Država:"/>
                      </w:textInput>
                    </w:ffData>
                  </w:fldChar>
                </w:r>
                <w:r w:rsidR="00186BBC" w:rsidRPr="003551E1">
                  <w:rPr>
                    <w:rFonts w:cstheme="minorHAnsi"/>
                    <w:b/>
                    <w:color w:val="000000" w:themeColor="text1"/>
                  </w:rPr>
                  <w:instrText xml:space="preserve"> FORMTEXT </w:instrText>
                </w:r>
                <w:r w:rsidRPr="003551E1">
                  <w:rPr>
                    <w:rFonts w:cstheme="minorHAnsi"/>
                    <w:b/>
                    <w:color w:val="000000" w:themeColor="text1"/>
                  </w:rPr>
                </w:r>
                <w:r w:rsidRPr="003551E1">
                  <w:rPr>
                    <w:rFonts w:cstheme="minorHAnsi"/>
                    <w:b/>
                    <w:color w:val="000000" w:themeColor="text1"/>
                  </w:rPr>
                  <w:fldChar w:fldCharType="separate"/>
                </w:r>
                <w:r w:rsidR="00186BBC" w:rsidRPr="003551E1">
                  <w:rPr>
                    <w:rFonts w:cstheme="minorHAnsi"/>
                    <w:b/>
                    <w:noProof/>
                    <w:color w:val="000000" w:themeColor="text1"/>
                  </w:rPr>
                  <w:t>Država:</w:t>
                </w:r>
                <w:r w:rsidRPr="003551E1">
                  <w:rPr>
                    <w:rFonts w:cstheme="minorHAnsi"/>
                    <w:b/>
                    <w:color w:val="000000" w:themeColor="text1"/>
                  </w:rPr>
                  <w:fldChar w:fldCharType="end"/>
                </w:r>
              </w:p>
            </w:sdtContent>
          </w:sdt>
        </w:tc>
        <w:sdt>
          <w:sdtPr>
            <w:rPr>
              <w:rFonts w:cstheme="minorHAnsi"/>
              <w:color w:val="000000" w:themeColor="text1"/>
              <w:sz w:val="21"/>
              <w:szCs w:val="21"/>
            </w:rPr>
            <w:id w:val="5066529"/>
            <w:placeholder>
              <w:docPart w:val="DB0036EE69E7439D9A81A12B795E82B6"/>
            </w:placeholder>
            <w:showingPlcHdr/>
          </w:sdtPr>
          <w:sdtEndPr/>
          <w:sdtContent>
            <w:tc>
              <w:tcPr>
                <w:tcW w:w="3227" w:type="dxa"/>
                <w:gridSpan w:val="7"/>
                <w:tcBorders>
                  <w:top w:val="nil"/>
                  <w:left w:val="nil"/>
                  <w:bottom w:val="single" w:sz="4" w:space="0" w:color="auto"/>
                  <w:right w:val="nil"/>
                </w:tcBorders>
                <w:vAlign w:val="bottom"/>
              </w:tcPr>
              <w:p w:rsidR="00E2441A" w:rsidRPr="0024191F" w:rsidRDefault="00E004DD" w:rsidP="00E004DD">
                <w:pPr>
                  <w:rPr>
                    <w:rFonts w:cstheme="minorHAnsi"/>
                    <w:color w:val="000000" w:themeColor="text1"/>
                    <w:sz w:val="21"/>
                    <w:szCs w:val="21"/>
                  </w:rPr>
                </w:pPr>
                <w:r>
                  <w:rPr>
                    <w:rFonts w:cstheme="minorHAnsi"/>
                    <w:color w:val="000000" w:themeColor="text1"/>
                    <w:sz w:val="21"/>
                    <w:szCs w:val="21"/>
                  </w:rPr>
                  <w:t>Kliknite za upis</w:t>
                </w:r>
              </w:p>
            </w:tc>
          </w:sdtContent>
        </w:sdt>
      </w:tr>
      <w:tr w:rsidR="00E2441A" w:rsidRPr="00E2441A" w:rsidTr="00F15640">
        <w:trPr>
          <w:gridAfter w:val="1"/>
          <w:wAfter w:w="41" w:type="dxa"/>
          <w:trHeight w:hRule="exact" w:val="397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sdt>
            <w:sdtPr>
              <w:rPr>
                <w:rFonts w:cstheme="minorHAnsi"/>
                <w:b/>
                <w:color w:val="808080"/>
              </w:rPr>
              <w:id w:val="340518"/>
              <w:lock w:val="sdtContentLocked"/>
              <w:placeholder>
                <w:docPart w:val="DefaultPlaceholder_22675703"/>
              </w:placeholder>
              <w:group/>
            </w:sdtPr>
            <w:sdtEndPr/>
            <w:sdtContent>
              <w:p w:rsidR="00E2441A" w:rsidRPr="00E2441A" w:rsidRDefault="006F326D" w:rsidP="005661A1">
                <w:pPr>
                  <w:rPr>
                    <w:rFonts w:cstheme="minorHAnsi"/>
                    <w:b/>
                  </w:rPr>
                </w:pPr>
                <w:r w:rsidRPr="00E2441A">
                  <w:rPr>
                    <w:rFonts w:cstheme="minorHAnsi"/>
                    <w:b/>
                  </w:rPr>
                  <w:fldChar w:fldCharType="begin">
                    <w:ffData>
                      <w:name w:val="Text7"/>
                      <w:enabled/>
                      <w:calcOnExit w:val="0"/>
                      <w:textInput>
                        <w:default w:val="OiB:"/>
                      </w:textInput>
                    </w:ffData>
                  </w:fldChar>
                </w:r>
                <w:r w:rsidR="00E2441A" w:rsidRPr="00E2441A">
                  <w:rPr>
                    <w:rFonts w:cstheme="minorHAnsi"/>
                    <w:b/>
                  </w:rPr>
                  <w:instrText xml:space="preserve"> FORMTEXT </w:instrText>
                </w:r>
                <w:r w:rsidRPr="00E2441A">
                  <w:rPr>
                    <w:rFonts w:cstheme="minorHAnsi"/>
                    <w:b/>
                  </w:rPr>
                </w:r>
                <w:r w:rsidRPr="00E2441A">
                  <w:rPr>
                    <w:rFonts w:cstheme="minorHAnsi"/>
                    <w:b/>
                  </w:rPr>
                  <w:fldChar w:fldCharType="separate"/>
                </w:r>
                <w:r w:rsidR="00E2441A" w:rsidRPr="00E2441A">
                  <w:rPr>
                    <w:rFonts w:cstheme="minorHAnsi"/>
                    <w:b/>
                    <w:noProof/>
                  </w:rPr>
                  <w:t>OiB:</w:t>
                </w:r>
                <w:r w:rsidRPr="00E2441A">
                  <w:rPr>
                    <w:rFonts w:cstheme="minorHAnsi"/>
                    <w:b/>
                  </w:rPr>
                  <w:fldChar w:fldCharType="end"/>
                </w:r>
              </w:p>
            </w:sdtContent>
          </w:sdt>
        </w:tc>
        <w:sdt>
          <w:sdtPr>
            <w:rPr>
              <w:rFonts w:cstheme="minorHAnsi"/>
              <w:color w:val="000000" w:themeColor="text1"/>
              <w:sz w:val="21"/>
              <w:szCs w:val="21"/>
            </w:rPr>
            <w:id w:val="5066530"/>
            <w:placeholder>
              <w:docPart w:val="366F8D8A2BEF40F39D1C792D853833B4"/>
            </w:placeholder>
            <w:showingPlcHdr/>
          </w:sdtPr>
          <w:sdtEndPr/>
          <w:sdtContent>
            <w:tc>
              <w:tcPr>
                <w:tcW w:w="2977" w:type="dxa"/>
                <w:gridSpan w:val="4"/>
                <w:tcBorders>
                  <w:top w:val="single" w:sz="4" w:space="0" w:color="auto"/>
                  <w:left w:val="nil"/>
                  <w:bottom w:val="single" w:sz="4" w:space="0" w:color="auto"/>
                  <w:right w:val="nil"/>
                </w:tcBorders>
                <w:vAlign w:val="bottom"/>
              </w:tcPr>
              <w:p w:rsidR="00E2441A" w:rsidRPr="0024191F" w:rsidRDefault="00E004DD" w:rsidP="005661A1">
                <w:pPr>
                  <w:rPr>
                    <w:rFonts w:cstheme="minorHAnsi"/>
                    <w:color w:val="000000" w:themeColor="text1"/>
                    <w:sz w:val="21"/>
                    <w:szCs w:val="21"/>
                  </w:rPr>
                </w:pPr>
                <w:r>
                  <w:rPr>
                    <w:rFonts w:cstheme="minorHAnsi"/>
                    <w:color w:val="000000" w:themeColor="text1"/>
                    <w:sz w:val="21"/>
                    <w:szCs w:val="21"/>
                  </w:rPr>
                  <w:t>Kliknite za upis</w:t>
                </w:r>
              </w:p>
            </w:tc>
          </w:sdtContent>
        </w:sdt>
        <w:tc>
          <w:tcPr>
            <w:tcW w:w="992" w:type="dxa"/>
            <w:gridSpan w:val="4"/>
            <w:tcBorders>
              <w:top w:val="nil"/>
              <w:left w:val="nil"/>
              <w:bottom w:val="nil"/>
              <w:right w:val="nil"/>
            </w:tcBorders>
            <w:vAlign w:val="bottom"/>
          </w:tcPr>
          <w:sdt>
            <w:sdtPr>
              <w:rPr>
                <w:rFonts w:cstheme="minorHAnsi"/>
                <w:b/>
                <w:color w:val="000000" w:themeColor="text1"/>
              </w:rPr>
              <w:id w:val="340524"/>
              <w:lock w:val="sdtContentLocked"/>
              <w:placeholder>
                <w:docPart w:val="DefaultPlaceholder_22675703"/>
              </w:placeholder>
              <w:group/>
            </w:sdtPr>
            <w:sdtEndPr/>
            <w:sdtContent>
              <w:p w:rsidR="00E2441A" w:rsidRPr="003551E1" w:rsidRDefault="006F326D" w:rsidP="008F5F3E">
                <w:pPr>
                  <w:jc w:val="right"/>
                  <w:rPr>
                    <w:rFonts w:cstheme="minorHAnsi"/>
                    <w:b/>
                    <w:color w:val="000000" w:themeColor="text1"/>
                  </w:rPr>
                </w:pPr>
                <w:r w:rsidRPr="003551E1">
                  <w:rPr>
                    <w:rFonts w:cstheme="minorHAnsi"/>
                    <w:b/>
                    <w:color w:val="000000" w:themeColor="text1"/>
                  </w:rPr>
                  <w:fldChar w:fldCharType="begin">
                    <w:ffData>
                      <w:name w:val=""/>
                      <w:enabled/>
                      <w:calcOnExit w:val="0"/>
                      <w:textInput>
                        <w:default w:val="JMBG:"/>
                      </w:textInput>
                    </w:ffData>
                  </w:fldChar>
                </w:r>
                <w:r w:rsidR="00186BBC" w:rsidRPr="003551E1">
                  <w:rPr>
                    <w:rFonts w:cstheme="minorHAnsi"/>
                    <w:b/>
                    <w:color w:val="000000" w:themeColor="text1"/>
                  </w:rPr>
                  <w:instrText xml:space="preserve"> FORMTEXT </w:instrText>
                </w:r>
                <w:r w:rsidRPr="003551E1">
                  <w:rPr>
                    <w:rFonts w:cstheme="minorHAnsi"/>
                    <w:b/>
                    <w:color w:val="000000" w:themeColor="text1"/>
                  </w:rPr>
                </w:r>
                <w:r w:rsidRPr="003551E1">
                  <w:rPr>
                    <w:rFonts w:cstheme="minorHAnsi"/>
                    <w:b/>
                    <w:color w:val="000000" w:themeColor="text1"/>
                  </w:rPr>
                  <w:fldChar w:fldCharType="separate"/>
                </w:r>
                <w:r w:rsidR="00186BBC" w:rsidRPr="003551E1">
                  <w:rPr>
                    <w:rFonts w:cstheme="minorHAnsi"/>
                    <w:b/>
                    <w:noProof/>
                    <w:color w:val="000000" w:themeColor="text1"/>
                  </w:rPr>
                  <w:t>JMBG:</w:t>
                </w:r>
                <w:r w:rsidRPr="003551E1">
                  <w:rPr>
                    <w:rFonts w:cstheme="minorHAnsi"/>
                    <w:b/>
                    <w:color w:val="000000" w:themeColor="text1"/>
                  </w:rPr>
                  <w:fldChar w:fldCharType="end"/>
                </w:r>
              </w:p>
            </w:sdtContent>
          </w:sdt>
        </w:tc>
        <w:sdt>
          <w:sdtPr>
            <w:rPr>
              <w:rFonts w:cstheme="minorHAnsi"/>
              <w:color w:val="000000" w:themeColor="text1"/>
              <w:sz w:val="21"/>
              <w:szCs w:val="21"/>
            </w:rPr>
            <w:id w:val="5066531"/>
            <w:placeholder>
              <w:docPart w:val="60C71381E3824323B5D87AFB88116676"/>
            </w:placeholder>
            <w:showingPlcHdr/>
          </w:sdtPr>
          <w:sdtEndPr/>
          <w:sdtContent>
            <w:tc>
              <w:tcPr>
                <w:tcW w:w="3227" w:type="dxa"/>
                <w:gridSpan w:val="7"/>
                <w:tcBorders>
                  <w:top w:val="single" w:sz="4" w:space="0" w:color="auto"/>
                  <w:left w:val="nil"/>
                  <w:bottom w:val="single" w:sz="4" w:space="0" w:color="auto"/>
                  <w:right w:val="nil"/>
                </w:tcBorders>
                <w:vAlign w:val="bottom"/>
              </w:tcPr>
              <w:p w:rsidR="00E2441A" w:rsidRPr="0024191F" w:rsidRDefault="00E004DD" w:rsidP="00E004DD">
                <w:pPr>
                  <w:rPr>
                    <w:rFonts w:cstheme="minorHAnsi"/>
                    <w:color w:val="000000" w:themeColor="text1"/>
                    <w:sz w:val="21"/>
                    <w:szCs w:val="21"/>
                  </w:rPr>
                </w:pPr>
                <w:r>
                  <w:rPr>
                    <w:rFonts w:cstheme="minorHAnsi"/>
                    <w:color w:val="000000" w:themeColor="text1"/>
                    <w:sz w:val="21"/>
                    <w:szCs w:val="21"/>
                  </w:rPr>
                  <w:t>Kliknite za upis</w:t>
                </w:r>
              </w:p>
            </w:tc>
          </w:sdtContent>
        </w:sdt>
      </w:tr>
      <w:tr w:rsidR="00E2441A" w:rsidRPr="00E2441A" w:rsidTr="00F15640">
        <w:trPr>
          <w:gridAfter w:val="1"/>
          <w:wAfter w:w="41" w:type="dxa"/>
          <w:trHeight w:hRule="exact" w:val="397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sdt>
            <w:sdtPr>
              <w:rPr>
                <w:rFonts w:cstheme="minorHAnsi"/>
                <w:b/>
                <w:color w:val="808080"/>
              </w:rPr>
              <w:id w:val="340517"/>
              <w:lock w:val="sdtContentLocked"/>
              <w:placeholder>
                <w:docPart w:val="DefaultPlaceholder_22675703"/>
              </w:placeholder>
              <w:group/>
            </w:sdtPr>
            <w:sdtEndPr/>
            <w:sdtContent>
              <w:p w:rsidR="00E2441A" w:rsidRPr="00E2441A" w:rsidRDefault="006F326D" w:rsidP="005661A1">
                <w:pPr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fldChar w:fldCharType="begin">
                    <w:ffData>
                      <w:name w:val="Text22"/>
                      <w:enabled/>
                      <w:calcOnExit w:val="0"/>
                      <w:textInput>
                        <w:default w:val="Akademska godina:"/>
                      </w:textInput>
                    </w:ffData>
                  </w:fldChar>
                </w:r>
                <w:r w:rsidR="008F5F3E">
                  <w:rPr>
                    <w:rFonts w:cstheme="minorHAnsi"/>
                    <w:b/>
                  </w:rPr>
                  <w:instrText xml:space="preserve"> FORMTEXT </w:instrText>
                </w:r>
                <w:r>
                  <w:rPr>
                    <w:rFonts w:cstheme="minorHAnsi"/>
                    <w:b/>
                  </w:rPr>
                </w:r>
                <w:r>
                  <w:rPr>
                    <w:rFonts w:cstheme="minorHAnsi"/>
                    <w:b/>
                  </w:rPr>
                  <w:fldChar w:fldCharType="separate"/>
                </w:r>
                <w:r w:rsidR="008F5F3E">
                  <w:rPr>
                    <w:rFonts w:cstheme="minorHAnsi"/>
                    <w:b/>
                    <w:noProof/>
                  </w:rPr>
                  <w:t>Akademska godina:</w:t>
                </w:r>
                <w:r>
                  <w:rPr>
                    <w:rFonts w:cstheme="minorHAnsi"/>
                    <w:b/>
                  </w:rPr>
                  <w:fldChar w:fldCharType="end"/>
                </w:r>
              </w:p>
            </w:sdtContent>
          </w:sdt>
        </w:tc>
        <w:tc>
          <w:tcPr>
            <w:tcW w:w="2977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sdt>
            <w:sdtPr>
              <w:rPr>
                <w:rFonts w:cstheme="minorHAnsi"/>
                <w:color w:val="000000" w:themeColor="text1"/>
                <w:sz w:val="21"/>
                <w:szCs w:val="21"/>
              </w:rPr>
              <w:id w:val="20080901"/>
              <w:lock w:val="sdtContentLocked"/>
              <w:placeholder>
                <w:docPart w:val="DefaultPlaceholder_22675703"/>
              </w:placeholder>
              <w:group/>
            </w:sdtPr>
            <w:sdtEndPr/>
            <w:sdtContent>
              <w:p w:rsidR="00E2441A" w:rsidRPr="0024191F" w:rsidRDefault="00F15640" w:rsidP="00813898">
                <w:pPr>
                  <w:rPr>
                    <w:rFonts w:cstheme="minorHAnsi"/>
                    <w:color w:val="000000" w:themeColor="text1"/>
                    <w:sz w:val="21"/>
                    <w:szCs w:val="21"/>
                  </w:rPr>
                </w:pPr>
                <w:r>
                  <w:rPr>
                    <w:rFonts w:cstheme="minorHAnsi"/>
                    <w:color w:val="000000" w:themeColor="text1"/>
                    <w:sz w:val="21"/>
                    <w:szCs w:val="21"/>
                  </w:rPr>
                  <w:fldChar w:fldCharType="begin">
                    <w:ffData>
                      <w:name w:val="Text25"/>
                      <w:enabled/>
                      <w:calcOnExit w:val="0"/>
                      <w:textInput>
                        <w:default w:val="2018./2019."/>
                      </w:textInput>
                    </w:ffData>
                  </w:fldChar>
                </w:r>
                <w:bookmarkStart w:id="4" w:name="Text25"/>
                <w:r>
                  <w:rPr>
                    <w:rFonts w:cstheme="minorHAnsi"/>
                    <w:color w:val="000000" w:themeColor="text1"/>
                    <w:sz w:val="21"/>
                    <w:szCs w:val="21"/>
                  </w:rPr>
                  <w:instrText xml:space="preserve"> FORMTEXT </w:instrText>
                </w:r>
                <w:r>
                  <w:rPr>
                    <w:rFonts w:cstheme="minorHAnsi"/>
                    <w:color w:val="000000" w:themeColor="text1"/>
                    <w:sz w:val="21"/>
                    <w:szCs w:val="21"/>
                  </w:rPr>
                </w:r>
                <w:r>
                  <w:rPr>
                    <w:rFonts w:cstheme="minorHAnsi"/>
                    <w:color w:val="000000" w:themeColor="text1"/>
                    <w:sz w:val="21"/>
                    <w:szCs w:val="21"/>
                  </w:rPr>
                  <w:fldChar w:fldCharType="separate"/>
                </w:r>
                <w:r>
                  <w:rPr>
                    <w:rFonts w:cstheme="minorHAnsi"/>
                    <w:noProof/>
                    <w:color w:val="000000" w:themeColor="text1"/>
                    <w:sz w:val="21"/>
                    <w:szCs w:val="21"/>
                  </w:rPr>
                  <w:t>2018./2019.</w:t>
                </w:r>
                <w:r>
                  <w:rPr>
                    <w:rFonts w:cstheme="minorHAnsi"/>
                    <w:color w:val="000000" w:themeColor="text1"/>
                    <w:sz w:val="21"/>
                    <w:szCs w:val="21"/>
                  </w:rPr>
                  <w:fldChar w:fldCharType="end"/>
                </w:r>
              </w:p>
              <w:bookmarkEnd w:id="4" w:displacedByCustomXml="next"/>
            </w:sdtContent>
          </w:sdt>
        </w:tc>
        <w:tc>
          <w:tcPr>
            <w:tcW w:w="992" w:type="dxa"/>
            <w:gridSpan w:val="4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E2441A" w:rsidRPr="003551E1" w:rsidRDefault="00E2441A" w:rsidP="008F5F3E">
            <w:pPr>
              <w:rPr>
                <w:rFonts w:cstheme="minorHAnsi"/>
                <w:b/>
                <w:color w:val="000000" w:themeColor="text1"/>
              </w:rPr>
            </w:pPr>
          </w:p>
        </w:tc>
        <w:tc>
          <w:tcPr>
            <w:tcW w:w="3227" w:type="dxa"/>
            <w:gridSpan w:val="7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:rsidR="00E2441A" w:rsidRPr="0024191F" w:rsidRDefault="00E2441A" w:rsidP="008F5F3E">
            <w:pPr>
              <w:rPr>
                <w:rFonts w:cstheme="minorHAnsi"/>
                <w:b/>
                <w:color w:val="000000" w:themeColor="text1"/>
                <w:sz w:val="21"/>
                <w:szCs w:val="21"/>
              </w:rPr>
            </w:pPr>
          </w:p>
        </w:tc>
      </w:tr>
      <w:tr w:rsidR="00E2441A" w:rsidRPr="00E2441A" w:rsidTr="00F15640">
        <w:trPr>
          <w:gridAfter w:val="1"/>
          <w:wAfter w:w="41" w:type="dxa"/>
          <w:trHeight w:hRule="exact" w:val="397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sdt>
            <w:sdtPr>
              <w:rPr>
                <w:rFonts w:cstheme="minorHAnsi"/>
                <w:b/>
                <w:color w:val="808080"/>
              </w:rPr>
              <w:id w:val="340519"/>
              <w:lock w:val="sdtContentLocked"/>
              <w:placeholder>
                <w:docPart w:val="DefaultPlaceholder_22675703"/>
              </w:placeholder>
              <w:group/>
            </w:sdtPr>
            <w:sdtEndPr/>
            <w:sdtContent>
              <w:p w:rsidR="00E2441A" w:rsidRPr="00E2441A" w:rsidRDefault="006F326D" w:rsidP="005661A1">
                <w:pPr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fldChar w:fldCharType="begin">
                    <w:ffData>
                      <w:name w:val="Text8"/>
                      <w:enabled/>
                      <w:calcOnExit w:val="0"/>
                      <w:textInput>
                        <w:default w:val="Studij:"/>
                      </w:textInput>
                    </w:ffData>
                  </w:fldChar>
                </w:r>
                <w:r w:rsidR="000A5DEB">
                  <w:rPr>
                    <w:rFonts w:cstheme="minorHAnsi"/>
                    <w:b/>
                  </w:rPr>
                  <w:instrText xml:space="preserve"> FORMTEXT </w:instrText>
                </w:r>
                <w:r>
                  <w:rPr>
                    <w:rFonts w:cstheme="minorHAnsi"/>
                    <w:b/>
                  </w:rPr>
                </w:r>
                <w:r>
                  <w:rPr>
                    <w:rFonts w:cstheme="minorHAnsi"/>
                    <w:b/>
                  </w:rPr>
                  <w:fldChar w:fldCharType="separate"/>
                </w:r>
                <w:r w:rsidR="000A5DEB">
                  <w:rPr>
                    <w:rFonts w:cstheme="minorHAnsi"/>
                    <w:b/>
                    <w:noProof/>
                  </w:rPr>
                  <w:t>Studij:</w:t>
                </w:r>
                <w:r>
                  <w:rPr>
                    <w:rFonts w:cstheme="minorHAnsi"/>
                    <w:b/>
                  </w:rPr>
                  <w:fldChar w:fldCharType="end"/>
                </w:r>
              </w:p>
            </w:sdtContent>
          </w:sdt>
        </w:tc>
        <w:sdt>
          <w:sdtPr>
            <w:rPr>
              <w:rFonts w:cstheme="minorHAnsi"/>
              <w:color w:val="000000" w:themeColor="text1"/>
              <w:sz w:val="21"/>
              <w:szCs w:val="21"/>
            </w:rPr>
            <w:id w:val="5066532"/>
            <w:lock w:val="sdtLocked"/>
            <w:placeholder>
              <w:docPart w:val="17AAADF092F04D89A569163BF7F74A54"/>
            </w:placeholder>
            <w:showingPlcHdr/>
            <w:comboBox>
              <w:listItem w:displayText="Prometa" w:value="Prometa"/>
              <w:listItem w:displayText="ITS i logistike" w:value="ITS i logistike"/>
              <w:listItem w:displayText="Aeronautika" w:value="Aeronautika"/>
            </w:comboBox>
          </w:sdtPr>
          <w:sdtEndPr/>
          <w:sdtContent>
            <w:tc>
              <w:tcPr>
                <w:tcW w:w="2977" w:type="dxa"/>
                <w:gridSpan w:val="4"/>
                <w:tcBorders>
                  <w:top w:val="single" w:sz="4" w:space="0" w:color="auto"/>
                  <w:left w:val="nil"/>
                  <w:bottom w:val="single" w:sz="4" w:space="0" w:color="auto"/>
                  <w:right w:val="nil"/>
                </w:tcBorders>
                <w:vAlign w:val="bottom"/>
              </w:tcPr>
              <w:p w:rsidR="00E2441A" w:rsidRPr="0024191F" w:rsidRDefault="00E004DD" w:rsidP="00E004DD">
                <w:pPr>
                  <w:rPr>
                    <w:rFonts w:cstheme="minorHAnsi"/>
                    <w:color w:val="000000" w:themeColor="text1"/>
                    <w:sz w:val="21"/>
                    <w:szCs w:val="21"/>
                  </w:rPr>
                </w:pPr>
                <w:r>
                  <w:rPr>
                    <w:rFonts w:cstheme="minorHAnsi"/>
                    <w:color w:val="000000" w:themeColor="text1"/>
                    <w:sz w:val="21"/>
                    <w:szCs w:val="21"/>
                  </w:rPr>
                  <w:t>Kliknite za odabir studija</w:t>
                </w:r>
              </w:p>
            </w:tc>
          </w:sdtContent>
        </w:sdt>
        <w:tc>
          <w:tcPr>
            <w:tcW w:w="992" w:type="dxa"/>
            <w:gridSpan w:val="4"/>
            <w:tcBorders>
              <w:top w:val="nil"/>
              <w:left w:val="nil"/>
              <w:bottom w:val="nil"/>
              <w:right w:val="nil"/>
            </w:tcBorders>
            <w:vAlign w:val="bottom"/>
          </w:tcPr>
          <w:sdt>
            <w:sdtPr>
              <w:rPr>
                <w:rFonts w:cstheme="minorHAnsi"/>
                <w:b/>
                <w:color w:val="000000" w:themeColor="text1"/>
              </w:rPr>
              <w:id w:val="340523"/>
              <w:lock w:val="sdtContentLocked"/>
              <w:placeholder>
                <w:docPart w:val="DefaultPlaceholder_22675703"/>
              </w:placeholder>
              <w:group/>
            </w:sdtPr>
            <w:sdtEndPr/>
            <w:sdtContent>
              <w:p w:rsidR="00E2441A" w:rsidRPr="003551E1" w:rsidRDefault="006F326D" w:rsidP="00C010EE">
                <w:pPr>
                  <w:jc w:val="right"/>
                  <w:rPr>
                    <w:rFonts w:cstheme="minorHAnsi"/>
                    <w:b/>
                    <w:color w:val="000000" w:themeColor="text1"/>
                  </w:rPr>
                </w:pPr>
                <w:r>
                  <w:rPr>
                    <w:rFonts w:cstheme="minorHAnsi"/>
                    <w:b/>
                    <w:color w:val="000000" w:themeColor="text1"/>
                  </w:rPr>
                  <w:fldChar w:fldCharType="begin">
                    <w:ffData>
                      <w:name w:val="Text23"/>
                      <w:enabled/>
                      <w:calcOnExit w:val="0"/>
                      <w:textInput>
                        <w:default w:val="Modul:"/>
                      </w:textInput>
                    </w:ffData>
                  </w:fldChar>
                </w:r>
                <w:r w:rsidR="00C010EE">
                  <w:rPr>
                    <w:rFonts w:cstheme="minorHAnsi"/>
                    <w:b/>
                    <w:color w:val="000000" w:themeColor="text1"/>
                  </w:rPr>
                  <w:instrText xml:space="preserve"> FORMTEXT </w:instrText>
                </w:r>
                <w:r>
                  <w:rPr>
                    <w:rFonts w:cstheme="minorHAnsi"/>
                    <w:b/>
                    <w:color w:val="000000" w:themeColor="text1"/>
                  </w:rPr>
                </w:r>
                <w:r>
                  <w:rPr>
                    <w:rFonts w:cstheme="minorHAnsi"/>
                    <w:b/>
                    <w:color w:val="000000" w:themeColor="text1"/>
                  </w:rPr>
                  <w:fldChar w:fldCharType="separate"/>
                </w:r>
                <w:r w:rsidR="00C010EE">
                  <w:rPr>
                    <w:rFonts w:cstheme="minorHAnsi"/>
                    <w:b/>
                    <w:noProof/>
                    <w:color w:val="000000" w:themeColor="text1"/>
                  </w:rPr>
                  <w:t>Modul:</w:t>
                </w:r>
                <w:r>
                  <w:rPr>
                    <w:rFonts w:cstheme="minorHAnsi"/>
                    <w:b/>
                    <w:color w:val="000000" w:themeColor="text1"/>
                  </w:rPr>
                  <w:fldChar w:fldCharType="end"/>
                </w:r>
              </w:p>
            </w:sdtContent>
          </w:sdt>
        </w:tc>
        <w:sdt>
          <w:sdtPr>
            <w:rPr>
              <w:rFonts w:cstheme="minorHAnsi"/>
              <w:color w:val="000000" w:themeColor="text1"/>
              <w:sz w:val="20"/>
              <w:szCs w:val="21"/>
            </w:rPr>
            <w:id w:val="5066538"/>
            <w:lock w:val="sdtLocked"/>
            <w:placeholder>
              <w:docPart w:val="C1CBF1D559C8416CB68DEDCB88A53EEB"/>
            </w:placeholder>
            <w:showingPlcHdr/>
            <w:comboBox>
              <w:listItem w:displayText="Civilni pilot" w:value="Civilni pilot"/>
              <w:listItem w:displayText="Vojni pilot" w:value="Vojni pilot"/>
              <w:listItem w:displayText="Kontrola leta" w:value="Kontrola leta"/>
            </w:comboBox>
          </w:sdtPr>
          <w:sdtEndPr/>
          <w:sdtContent>
            <w:tc>
              <w:tcPr>
                <w:tcW w:w="3227" w:type="dxa"/>
                <w:gridSpan w:val="7"/>
                <w:tcBorders>
                  <w:top w:val="nil"/>
                  <w:left w:val="nil"/>
                  <w:bottom w:val="single" w:sz="4" w:space="0" w:color="auto"/>
                  <w:right w:val="nil"/>
                </w:tcBorders>
                <w:vAlign w:val="bottom"/>
              </w:tcPr>
              <w:p w:rsidR="00E2441A" w:rsidRPr="0024191F" w:rsidRDefault="00E004DD" w:rsidP="00E004DD">
                <w:pPr>
                  <w:rPr>
                    <w:rFonts w:cstheme="minorHAnsi"/>
                    <w:color w:val="000000" w:themeColor="text1"/>
                    <w:sz w:val="20"/>
                    <w:szCs w:val="21"/>
                  </w:rPr>
                </w:pPr>
                <w:r>
                  <w:rPr>
                    <w:rFonts w:cstheme="minorHAnsi"/>
                    <w:color w:val="000000" w:themeColor="text1"/>
                    <w:sz w:val="20"/>
                    <w:szCs w:val="21"/>
                  </w:rPr>
                  <w:t>Kliknite za o</w:t>
                </w:r>
                <w:r w:rsidR="00186BBC" w:rsidRPr="0024191F">
                  <w:rPr>
                    <w:rStyle w:val="PlaceholderText"/>
                    <w:rFonts w:cstheme="minorHAnsi"/>
                    <w:color w:val="000000" w:themeColor="text1"/>
                    <w:sz w:val="20"/>
                    <w:szCs w:val="21"/>
                  </w:rPr>
                  <w:t>dab</w:t>
                </w:r>
                <w:r>
                  <w:rPr>
                    <w:rStyle w:val="PlaceholderText"/>
                    <w:rFonts w:cstheme="minorHAnsi"/>
                    <w:color w:val="000000" w:themeColor="text1"/>
                    <w:sz w:val="20"/>
                    <w:szCs w:val="21"/>
                  </w:rPr>
                  <w:t>i</w:t>
                </w:r>
                <w:r w:rsidR="00186BBC" w:rsidRPr="0024191F">
                  <w:rPr>
                    <w:rStyle w:val="PlaceholderText"/>
                    <w:rFonts w:cstheme="minorHAnsi"/>
                    <w:color w:val="000000" w:themeColor="text1"/>
                    <w:sz w:val="20"/>
                    <w:szCs w:val="21"/>
                  </w:rPr>
                  <w:t xml:space="preserve">r </w:t>
                </w:r>
                <w:r w:rsidR="00394C9D">
                  <w:rPr>
                    <w:rStyle w:val="PlaceholderText"/>
                    <w:rFonts w:cstheme="minorHAnsi"/>
                    <w:color w:val="000000" w:themeColor="text1"/>
                    <w:sz w:val="20"/>
                    <w:szCs w:val="21"/>
                  </w:rPr>
                  <w:t>modul</w:t>
                </w:r>
                <w:r>
                  <w:rPr>
                    <w:rStyle w:val="PlaceholderText"/>
                    <w:rFonts w:cstheme="minorHAnsi"/>
                    <w:color w:val="000000" w:themeColor="text1"/>
                    <w:sz w:val="20"/>
                    <w:szCs w:val="21"/>
                  </w:rPr>
                  <w:t>a</w:t>
                </w:r>
              </w:p>
            </w:tc>
          </w:sdtContent>
        </w:sdt>
      </w:tr>
      <w:tr w:rsidR="001B0F30" w:rsidRPr="00E2441A" w:rsidTr="00C304D7">
        <w:trPr>
          <w:gridAfter w:val="1"/>
          <w:wAfter w:w="41" w:type="dxa"/>
          <w:trHeight w:hRule="exact" w:val="397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sdt>
            <w:sdtPr>
              <w:rPr>
                <w:rFonts w:cstheme="minorHAnsi"/>
                <w:b/>
                <w:color w:val="808080"/>
              </w:rPr>
              <w:id w:val="340520"/>
              <w:lock w:val="sdtContentLocked"/>
              <w:placeholder>
                <w:docPart w:val="1BE48F7BCBC94351A336ADCE33A265C0"/>
              </w:placeholder>
              <w:group/>
            </w:sdtPr>
            <w:sdtEndPr/>
            <w:sdtContent>
              <w:p w:rsidR="001B0F30" w:rsidRPr="00E2441A" w:rsidRDefault="006F326D" w:rsidP="005661A1">
                <w:pPr>
                  <w:rPr>
                    <w:rFonts w:cstheme="minorHAnsi"/>
                    <w:b/>
                  </w:rPr>
                </w:pPr>
                <w:r w:rsidRPr="00E2441A">
                  <w:rPr>
                    <w:rFonts w:cstheme="minorHAnsi"/>
                    <w:b/>
                  </w:rPr>
                  <w:fldChar w:fldCharType="begin">
                    <w:ffData>
                      <w:name w:val=""/>
                      <w:enabled/>
                      <w:calcOnExit w:val="0"/>
                      <w:textInput>
                        <w:default w:val="Vrsta studija:"/>
                      </w:textInput>
                    </w:ffData>
                  </w:fldChar>
                </w:r>
                <w:r w:rsidR="001B0F30" w:rsidRPr="00E2441A">
                  <w:rPr>
                    <w:rFonts w:cstheme="minorHAnsi"/>
                    <w:b/>
                  </w:rPr>
                  <w:instrText xml:space="preserve"> FORMTEXT </w:instrText>
                </w:r>
                <w:r w:rsidRPr="00E2441A">
                  <w:rPr>
                    <w:rFonts w:cstheme="minorHAnsi"/>
                    <w:b/>
                  </w:rPr>
                </w:r>
                <w:r w:rsidRPr="00E2441A">
                  <w:rPr>
                    <w:rFonts w:cstheme="minorHAnsi"/>
                    <w:b/>
                  </w:rPr>
                  <w:fldChar w:fldCharType="separate"/>
                </w:r>
                <w:r w:rsidR="001B0F30" w:rsidRPr="00E2441A">
                  <w:rPr>
                    <w:rFonts w:cstheme="minorHAnsi"/>
                    <w:b/>
                    <w:noProof/>
                  </w:rPr>
                  <w:t>Vrsta studija:</w:t>
                </w:r>
                <w:r w:rsidRPr="00E2441A">
                  <w:rPr>
                    <w:rFonts w:cstheme="minorHAnsi"/>
                    <w:b/>
                  </w:rPr>
                  <w:fldChar w:fldCharType="end"/>
                </w:r>
              </w:p>
            </w:sdtContent>
          </w:sdt>
        </w:tc>
        <w:sdt>
          <w:sdtPr>
            <w:rPr>
              <w:rFonts w:cstheme="minorHAnsi"/>
              <w:color w:val="000000" w:themeColor="text1"/>
              <w:sz w:val="21"/>
              <w:szCs w:val="21"/>
            </w:rPr>
            <w:id w:val="5066540"/>
            <w:lock w:val="sdtLocked"/>
            <w:placeholder>
              <w:docPart w:val="21D5BF3FEBD646AB8EF21A0FD16590BD"/>
            </w:placeholder>
            <w:showingPlcHdr/>
            <w:comboBox>
              <w:listItem w:displayText="Preddiplomski" w:value="Preddiplomski"/>
              <w:listItem w:displayText="Diplomski" w:value="Diplomski"/>
            </w:comboBox>
          </w:sdtPr>
          <w:sdtEndPr/>
          <w:sdtContent>
            <w:tc>
              <w:tcPr>
                <w:tcW w:w="3544" w:type="dxa"/>
                <w:gridSpan w:val="7"/>
                <w:tcBorders>
                  <w:top w:val="nil"/>
                  <w:left w:val="nil"/>
                  <w:bottom w:val="single" w:sz="4" w:space="0" w:color="auto"/>
                  <w:right w:val="nil"/>
                </w:tcBorders>
                <w:vAlign w:val="bottom"/>
              </w:tcPr>
              <w:p w:rsidR="001B0F30" w:rsidRPr="0024191F" w:rsidRDefault="00E004DD" w:rsidP="005661A1">
                <w:pPr>
                  <w:rPr>
                    <w:rFonts w:cstheme="minorHAnsi"/>
                    <w:color w:val="000000" w:themeColor="text1"/>
                    <w:sz w:val="21"/>
                    <w:szCs w:val="21"/>
                  </w:rPr>
                </w:pPr>
                <w:r>
                  <w:rPr>
                    <w:rFonts w:cstheme="minorHAnsi"/>
                    <w:color w:val="000000" w:themeColor="text1"/>
                    <w:sz w:val="21"/>
                    <w:szCs w:val="21"/>
                  </w:rPr>
                  <w:t>Kliknite za odabir</w:t>
                </w:r>
              </w:p>
            </w:tc>
          </w:sdtContent>
        </w:sdt>
        <w:tc>
          <w:tcPr>
            <w:tcW w:w="3402" w:type="dxa"/>
            <w:gridSpan w:val="6"/>
            <w:vMerge w:val="restart"/>
            <w:tcBorders>
              <w:top w:val="nil"/>
              <w:left w:val="nil"/>
              <w:right w:val="nil"/>
            </w:tcBorders>
          </w:tcPr>
          <w:sdt>
            <w:sdtPr>
              <w:rPr>
                <w:rFonts w:cstheme="minorHAnsi"/>
                <w:color w:val="000000" w:themeColor="text1"/>
                <w:sz w:val="16"/>
                <w:szCs w:val="21"/>
              </w:rPr>
              <w:id w:val="340581"/>
              <w:lock w:val="sdtContentLocked"/>
              <w:placeholder>
                <w:docPart w:val="DefaultPlaceholder_22675703"/>
              </w:placeholder>
              <w:group/>
            </w:sdtPr>
            <w:sdtEndPr/>
            <w:sdtContent>
              <w:sdt>
                <w:sdtPr>
                  <w:rPr>
                    <w:rFonts w:cstheme="minorHAnsi"/>
                    <w:color w:val="000000" w:themeColor="text1"/>
                    <w:sz w:val="16"/>
                    <w:szCs w:val="21"/>
                  </w:rPr>
                  <w:id w:val="20080876"/>
                  <w:lock w:val="contentLocked"/>
                  <w:placeholder>
                    <w:docPart w:val="480FF7481F7A4667B45B26F07438EB90"/>
                  </w:placeholder>
                  <w:group/>
                </w:sdtPr>
                <w:sdtEndPr/>
                <w:sdtContent>
                  <w:p w:rsidR="00394C9D" w:rsidRPr="00394C9D" w:rsidRDefault="006F326D" w:rsidP="00394C9D">
                    <w:pPr>
                      <w:ind w:left="317" w:right="-391"/>
                      <w:jc w:val="center"/>
                      <w:rPr>
                        <w:rFonts w:cstheme="minorHAnsi"/>
                        <w:color w:val="000000" w:themeColor="text1"/>
                        <w:sz w:val="16"/>
                        <w:szCs w:val="21"/>
                      </w:rPr>
                    </w:pPr>
                    <w:r w:rsidRPr="00394C9D">
                      <w:rPr>
                        <w:rFonts w:cstheme="minorHAnsi"/>
                        <w:color w:val="000000" w:themeColor="text1"/>
                        <w:sz w:val="16"/>
                        <w:szCs w:val="21"/>
                      </w:rPr>
                      <w:fldChar w:fldCharType="begin">
                        <w:ffData>
                          <w:name w:val=""/>
                          <w:enabled/>
                          <w:calcOnExit w:val="0"/>
                          <w:textInput>
                            <w:default w:val="(ispunjavaju samo studenti aeronautike)"/>
                          </w:textInput>
                        </w:ffData>
                      </w:fldChar>
                    </w:r>
                    <w:r w:rsidR="00394C9D" w:rsidRPr="00394C9D">
                      <w:rPr>
                        <w:rFonts w:cstheme="minorHAnsi"/>
                        <w:color w:val="000000" w:themeColor="text1"/>
                        <w:sz w:val="16"/>
                        <w:szCs w:val="21"/>
                      </w:rPr>
                      <w:instrText xml:space="preserve"> FORMTEXT </w:instrText>
                    </w:r>
                    <w:r w:rsidRPr="00394C9D">
                      <w:rPr>
                        <w:rFonts w:cstheme="minorHAnsi"/>
                        <w:color w:val="000000" w:themeColor="text1"/>
                        <w:sz w:val="16"/>
                        <w:szCs w:val="21"/>
                      </w:rPr>
                    </w:r>
                    <w:r w:rsidRPr="00394C9D">
                      <w:rPr>
                        <w:rFonts w:cstheme="minorHAnsi"/>
                        <w:color w:val="000000" w:themeColor="text1"/>
                        <w:sz w:val="16"/>
                        <w:szCs w:val="21"/>
                      </w:rPr>
                      <w:fldChar w:fldCharType="separate"/>
                    </w:r>
                    <w:r w:rsidR="00394C9D" w:rsidRPr="00394C9D">
                      <w:rPr>
                        <w:rFonts w:cstheme="minorHAnsi"/>
                        <w:noProof/>
                        <w:color w:val="000000" w:themeColor="text1"/>
                        <w:sz w:val="16"/>
                        <w:szCs w:val="21"/>
                      </w:rPr>
                      <w:t>(ispunjavaju samo studenti aeronautike)</w:t>
                    </w:r>
                    <w:r w:rsidRPr="00394C9D">
                      <w:rPr>
                        <w:rFonts w:cstheme="minorHAnsi"/>
                        <w:color w:val="000000" w:themeColor="text1"/>
                        <w:sz w:val="16"/>
                        <w:szCs w:val="21"/>
                      </w:rPr>
                      <w:fldChar w:fldCharType="end"/>
                    </w:r>
                  </w:p>
                </w:sdtContent>
              </w:sdt>
              <w:p w:rsidR="001B0F30" w:rsidRPr="00394C9D" w:rsidRDefault="00C304D7" w:rsidP="00394C9D">
                <w:pPr>
                  <w:ind w:left="317" w:right="-391"/>
                  <w:jc w:val="center"/>
                  <w:rPr>
                    <w:rFonts w:cstheme="minorHAnsi"/>
                    <w:color w:val="000000" w:themeColor="text1"/>
                    <w:sz w:val="16"/>
                    <w:szCs w:val="21"/>
                  </w:rPr>
                </w:pPr>
              </w:p>
            </w:sdtContent>
          </w:sdt>
        </w:tc>
        <w:tc>
          <w:tcPr>
            <w:tcW w:w="250" w:type="dxa"/>
            <w:gridSpan w:val="2"/>
            <w:vMerge w:val="restart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sdt>
            <w:sdtPr>
              <w:rPr>
                <w:rFonts w:cstheme="minorHAnsi"/>
                <w:color w:val="000000" w:themeColor="text1"/>
                <w:sz w:val="21"/>
                <w:szCs w:val="21"/>
              </w:rPr>
              <w:id w:val="340582"/>
              <w:lock w:val="sdtContentLocked"/>
              <w:placeholder>
                <w:docPart w:val="DefaultPlaceholder_22675703"/>
              </w:placeholder>
              <w:group/>
            </w:sdtPr>
            <w:sdtEndPr/>
            <w:sdtContent>
              <w:p w:rsidR="001B0F30" w:rsidRPr="0024191F" w:rsidRDefault="001B0F30" w:rsidP="005661A1">
                <w:pPr>
                  <w:rPr>
                    <w:rFonts w:cstheme="minorHAnsi"/>
                    <w:color w:val="000000" w:themeColor="text1"/>
                    <w:sz w:val="21"/>
                    <w:szCs w:val="21"/>
                  </w:rPr>
                </w:pPr>
                <w:r w:rsidRPr="0024191F">
                  <w:rPr>
                    <w:rFonts w:cstheme="minorHAnsi"/>
                    <w:color w:val="000000" w:themeColor="text1"/>
                    <w:sz w:val="21"/>
                    <w:szCs w:val="21"/>
                  </w:rPr>
                  <w:t xml:space="preserve"> </w:t>
                </w:r>
              </w:p>
            </w:sdtContent>
          </w:sdt>
        </w:tc>
      </w:tr>
      <w:tr w:rsidR="001B0F30" w:rsidRPr="00E2441A" w:rsidTr="00C304D7">
        <w:trPr>
          <w:gridAfter w:val="1"/>
          <w:wAfter w:w="41" w:type="dxa"/>
          <w:trHeight w:hRule="exact" w:val="397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sdt>
            <w:sdtPr>
              <w:rPr>
                <w:rFonts w:cstheme="minorHAnsi"/>
                <w:b/>
              </w:rPr>
              <w:id w:val="340525"/>
              <w:lock w:val="sdtContentLocked"/>
              <w:placeholder>
                <w:docPart w:val="1BE48F7BCBC94351A336ADCE33A265C0"/>
              </w:placeholder>
              <w:group/>
            </w:sdtPr>
            <w:sdtEndPr/>
            <w:sdtContent>
              <w:p w:rsidR="001B0F30" w:rsidRPr="00E2441A" w:rsidRDefault="006F326D" w:rsidP="005661A1">
                <w:pPr>
                  <w:rPr>
                    <w:rFonts w:cstheme="minorHAnsi"/>
                    <w:b/>
                  </w:rPr>
                </w:pPr>
                <w:r w:rsidRPr="00E2441A">
                  <w:rPr>
                    <w:rFonts w:cstheme="minorHAnsi"/>
                    <w:b/>
                  </w:rPr>
                  <w:fldChar w:fldCharType="begin">
                    <w:ffData>
                      <w:name w:val="Text10"/>
                      <w:enabled/>
                      <w:calcOnExit w:val="0"/>
                      <w:textInput>
                        <w:default w:val="Nastavna godina:"/>
                      </w:textInput>
                    </w:ffData>
                  </w:fldChar>
                </w:r>
                <w:r w:rsidR="001B0F30" w:rsidRPr="00E2441A">
                  <w:rPr>
                    <w:rFonts w:cstheme="minorHAnsi"/>
                    <w:b/>
                  </w:rPr>
                  <w:instrText xml:space="preserve"> FORMTEXT </w:instrText>
                </w:r>
                <w:r w:rsidRPr="00E2441A">
                  <w:rPr>
                    <w:rFonts w:cstheme="minorHAnsi"/>
                    <w:b/>
                  </w:rPr>
                </w:r>
                <w:r w:rsidRPr="00E2441A">
                  <w:rPr>
                    <w:rFonts w:cstheme="minorHAnsi"/>
                    <w:b/>
                  </w:rPr>
                  <w:fldChar w:fldCharType="separate"/>
                </w:r>
                <w:r w:rsidR="001B0F30" w:rsidRPr="00E2441A">
                  <w:rPr>
                    <w:rFonts w:cstheme="minorHAnsi"/>
                    <w:b/>
                    <w:noProof/>
                  </w:rPr>
                  <w:t>Nastavna godina:</w:t>
                </w:r>
                <w:r w:rsidRPr="00E2441A">
                  <w:rPr>
                    <w:rFonts w:cstheme="minorHAnsi"/>
                    <w:b/>
                  </w:rPr>
                  <w:fldChar w:fldCharType="end"/>
                </w:r>
              </w:p>
            </w:sdtContent>
          </w:sdt>
        </w:tc>
        <w:sdt>
          <w:sdtPr>
            <w:rPr>
              <w:rFonts w:cstheme="minorHAnsi"/>
              <w:color w:val="000000" w:themeColor="text1"/>
              <w:sz w:val="21"/>
              <w:szCs w:val="21"/>
            </w:rPr>
            <w:id w:val="5066549"/>
            <w:lock w:val="sdtLocked"/>
            <w:placeholder>
              <w:docPart w:val="8598E1F4AD7C41FF98EAD240BCCC0ADC"/>
            </w:placeholder>
            <w:showingPlcHdr/>
            <w:comboBox>
              <w:listItem w:displayText="1." w:value="1."/>
            </w:comboBox>
          </w:sdtPr>
          <w:sdtEndPr/>
          <w:sdtContent>
            <w:tc>
              <w:tcPr>
                <w:tcW w:w="3544" w:type="dxa"/>
                <w:gridSpan w:val="7"/>
                <w:tcBorders>
                  <w:top w:val="single" w:sz="4" w:space="0" w:color="auto"/>
                  <w:left w:val="nil"/>
                  <w:bottom w:val="single" w:sz="4" w:space="0" w:color="auto"/>
                  <w:right w:val="nil"/>
                </w:tcBorders>
                <w:vAlign w:val="bottom"/>
              </w:tcPr>
              <w:p w:rsidR="001B0F30" w:rsidRPr="0024191F" w:rsidRDefault="00E004DD" w:rsidP="005661A1">
                <w:pPr>
                  <w:rPr>
                    <w:rFonts w:cstheme="minorHAnsi"/>
                    <w:color w:val="000000" w:themeColor="text1"/>
                    <w:sz w:val="21"/>
                    <w:szCs w:val="21"/>
                  </w:rPr>
                </w:pPr>
                <w:r>
                  <w:rPr>
                    <w:rFonts w:cstheme="minorHAnsi"/>
                    <w:color w:val="000000" w:themeColor="text1"/>
                    <w:sz w:val="21"/>
                    <w:szCs w:val="21"/>
                  </w:rPr>
                  <w:t>Kliknite za odabir</w:t>
                </w:r>
              </w:p>
            </w:tc>
          </w:sdtContent>
        </w:sdt>
        <w:tc>
          <w:tcPr>
            <w:tcW w:w="3402" w:type="dxa"/>
            <w:gridSpan w:val="6"/>
            <w:vMerge/>
            <w:tcBorders>
              <w:left w:val="nil"/>
              <w:right w:val="nil"/>
            </w:tcBorders>
            <w:vAlign w:val="bottom"/>
          </w:tcPr>
          <w:p w:rsidR="001B0F30" w:rsidRPr="0024191F" w:rsidRDefault="001B0F30" w:rsidP="005661A1">
            <w:pPr>
              <w:jc w:val="right"/>
              <w:rPr>
                <w:rFonts w:cstheme="minorHAnsi"/>
                <w:color w:val="000000" w:themeColor="text1"/>
                <w:sz w:val="21"/>
                <w:szCs w:val="21"/>
              </w:rPr>
            </w:pPr>
          </w:p>
        </w:tc>
        <w:tc>
          <w:tcPr>
            <w:tcW w:w="250" w:type="dxa"/>
            <w:gridSpan w:val="2"/>
            <w:vMerge/>
            <w:tcBorders>
              <w:left w:val="nil"/>
              <w:bottom w:val="nil"/>
              <w:right w:val="nil"/>
            </w:tcBorders>
            <w:vAlign w:val="bottom"/>
          </w:tcPr>
          <w:p w:rsidR="001B0F30" w:rsidRPr="0024191F" w:rsidRDefault="001B0F30" w:rsidP="005661A1">
            <w:pPr>
              <w:rPr>
                <w:rFonts w:cstheme="minorHAnsi"/>
                <w:color w:val="000000" w:themeColor="text1"/>
                <w:sz w:val="21"/>
                <w:szCs w:val="21"/>
              </w:rPr>
            </w:pPr>
          </w:p>
        </w:tc>
      </w:tr>
      <w:tr w:rsidR="001B0F30" w:rsidRPr="00E2441A" w:rsidTr="00C304D7">
        <w:trPr>
          <w:gridAfter w:val="1"/>
          <w:wAfter w:w="41" w:type="dxa"/>
          <w:trHeight w:hRule="exact" w:val="397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sdt>
            <w:sdtPr>
              <w:rPr>
                <w:rFonts w:cstheme="minorHAnsi"/>
                <w:b/>
                <w:color w:val="808080"/>
              </w:rPr>
              <w:id w:val="340527"/>
              <w:lock w:val="sdtContentLocked"/>
              <w:placeholder>
                <w:docPart w:val="1BE48F7BCBC94351A336ADCE33A265C0"/>
              </w:placeholder>
              <w:group/>
            </w:sdtPr>
            <w:sdtEndPr/>
            <w:sdtContent>
              <w:p w:rsidR="001B0F30" w:rsidRPr="00E2441A" w:rsidRDefault="006F326D" w:rsidP="005661A1">
                <w:pPr>
                  <w:rPr>
                    <w:rFonts w:cstheme="minorHAnsi"/>
                    <w:b/>
                  </w:rPr>
                </w:pPr>
                <w:r w:rsidRPr="00E2441A">
                  <w:rPr>
                    <w:rFonts w:cstheme="minorHAnsi"/>
                    <w:b/>
                  </w:rPr>
                  <w:fldChar w:fldCharType="begin">
                    <w:ffData>
                      <w:name w:val="Text11"/>
                      <w:enabled/>
                      <w:calcOnExit w:val="0"/>
                      <w:textInput>
                        <w:default w:val="Indikator upisa:"/>
                      </w:textInput>
                    </w:ffData>
                  </w:fldChar>
                </w:r>
                <w:r w:rsidR="001B0F30" w:rsidRPr="00E2441A">
                  <w:rPr>
                    <w:rFonts w:cstheme="minorHAnsi"/>
                    <w:b/>
                  </w:rPr>
                  <w:instrText xml:space="preserve"> FORMTEXT </w:instrText>
                </w:r>
                <w:r w:rsidRPr="00E2441A">
                  <w:rPr>
                    <w:rFonts w:cstheme="minorHAnsi"/>
                    <w:b/>
                  </w:rPr>
                </w:r>
                <w:r w:rsidRPr="00E2441A">
                  <w:rPr>
                    <w:rFonts w:cstheme="minorHAnsi"/>
                    <w:b/>
                  </w:rPr>
                  <w:fldChar w:fldCharType="separate"/>
                </w:r>
                <w:r w:rsidR="001B0F30" w:rsidRPr="00E2441A">
                  <w:rPr>
                    <w:rFonts w:cstheme="minorHAnsi"/>
                    <w:b/>
                    <w:noProof/>
                  </w:rPr>
                  <w:t>Indikator upisa:</w:t>
                </w:r>
                <w:r w:rsidRPr="00E2441A">
                  <w:rPr>
                    <w:rFonts w:cstheme="minorHAnsi"/>
                    <w:b/>
                  </w:rPr>
                  <w:fldChar w:fldCharType="end"/>
                </w:r>
              </w:p>
            </w:sdtContent>
          </w:sdt>
        </w:tc>
        <w:sdt>
          <w:sdtPr>
            <w:rPr>
              <w:rFonts w:cstheme="minorHAnsi"/>
              <w:color w:val="000000" w:themeColor="text1"/>
              <w:sz w:val="21"/>
              <w:szCs w:val="21"/>
            </w:rPr>
            <w:id w:val="5066550"/>
            <w:lock w:val="sdtLocked"/>
            <w:placeholder>
              <w:docPart w:val="318D58416297493D8A3119FE3921A39C"/>
            </w:placeholder>
            <w:showingPlcHdr/>
            <w:comboBox>
              <w:listItem w:displayText="Upisuje godinu prvi put" w:value="Upisuje godinu prvi put"/>
              <w:listItem w:displayText="ponavlja - računa se" w:value="ponavlja - računa se"/>
              <w:listItem w:displayText="ponavlja - ne računa se" w:value="ponavlja - ne računa se"/>
            </w:comboBox>
          </w:sdtPr>
          <w:sdtEndPr/>
          <w:sdtContent>
            <w:tc>
              <w:tcPr>
                <w:tcW w:w="3544" w:type="dxa"/>
                <w:gridSpan w:val="7"/>
                <w:tcBorders>
                  <w:top w:val="nil"/>
                  <w:left w:val="nil"/>
                  <w:bottom w:val="single" w:sz="4" w:space="0" w:color="auto"/>
                  <w:right w:val="nil"/>
                </w:tcBorders>
                <w:vAlign w:val="bottom"/>
              </w:tcPr>
              <w:p w:rsidR="001B0F30" w:rsidRPr="0024191F" w:rsidRDefault="00E004DD" w:rsidP="005661A1">
                <w:pPr>
                  <w:rPr>
                    <w:rFonts w:cstheme="minorHAnsi"/>
                    <w:color w:val="000000" w:themeColor="text1"/>
                    <w:sz w:val="21"/>
                    <w:szCs w:val="21"/>
                  </w:rPr>
                </w:pPr>
                <w:r>
                  <w:rPr>
                    <w:rFonts w:cstheme="minorHAnsi"/>
                    <w:color w:val="000000" w:themeColor="text1"/>
                    <w:sz w:val="21"/>
                    <w:szCs w:val="21"/>
                  </w:rPr>
                  <w:t>Kliknite za odabir</w:t>
                </w:r>
              </w:p>
            </w:tc>
          </w:sdtContent>
        </w:sdt>
        <w:tc>
          <w:tcPr>
            <w:tcW w:w="3402" w:type="dxa"/>
            <w:gridSpan w:val="6"/>
            <w:vMerge/>
            <w:tcBorders>
              <w:left w:val="nil"/>
              <w:right w:val="nil"/>
            </w:tcBorders>
            <w:vAlign w:val="bottom"/>
          </w:tcPr>
          <w:p w:rsidR="001B0F30" w:rsidRPr="0024191F" w:rsidRDefault="001B0F30" w:rsidP="005661A1">
            <w:pPr>
              <w:jc w:val="right"/>
              <w:rPr>
                <w:rFonts w:cstheme="minorHAnsi"/>
                <w:color w:val="000000" w:themeColor="text1"/>
                <w:sz w:val="21"/>
                <w:szCs w:val="21"/>
              </w:rPr>
            </w:pPr>
          </w:p>
        </w:tc>
        <w:tc>
          <w:tcPr>
            <w:tcW w:w="250" w:type="dxa"/>
            <w:gridSpan w:val="2"/>
            <w:vMerge/>
            <w:tcBorders>
              <w:left w:val="nil"/>
              <w:bottom w:val="nil"/>
              <w:right w:val="nil"/>
            </w:tcBorders>
            <w:vAlign w:val="bottom"/>
          </w:tcPr>
          <w:p w:rsidR="001B0F30" w:rsidRPr="0024191F" w:rsidRDefault="001B0F30" w:rsidP="005661A1">
            <w:pPr>
              <w:rPr>
                <w:rFonts w:cstheme="minorHAnsi"/>
                <w:color w:val="000000" w:themeColor="text1"/>
                <w:sz w:val="21"/>
                <w:szCs w:val="21"/>
              </w:rPr>
            </w:pPr>
          </w:p>
        </w:tc>
      </w:tr>
      <w:tr w:rsidR="001B0F30" w:rsidRPr="00E2441A" w:rsidTr="00C304D7">
        <w:trPr>
          <w:gridAfter w:val="1"/>
          <w:wAfter w:w="41" w:type="dxa"/>
          <w:trHeight w:hRule="exact" w:val="397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sdt>
            <w:sdtPr>
              <w:rPr>
                <w:rFonts w:cstheme="minorHAnsi"/>
                <w:b/>
                <w:color w:val="808080"/>
              </w:rPr>
              <w:id w:val="340526"/>
              <w:lock w:val="sdtContentLocked"/>
              <w:placeholder>
                <w:docPart w:val="1BE48F7BCBC94351A336ADCE33A265C0"/>
              </w:placeholder>
              <w:group/>
            </w:sdtPr>
            <w:sdtEndPr/>
            <w:sdtContent>
              <w:p w:rsidR="001B0F30" w:rsidRPr="00E2441A" w:rsidRDefault="006F326D" w:rsidP="005661A1">
                <w:pPr>
                  <w:rPr>
                    <w:rFonts w:cstheme="minorHAnsi"/>
                    <w:b/>
                  </w:rPr>
                </w:pPr>
                <w:r w:rsidRPr="00E2441A">
                  <w:rPr>
                    <w:rFonts w:cstheme="minorHAnsi"/>
                    <w:b/>
                  </w:rPr>
                  <w:fldChar w:fldCharType="begin">
                    <w:ffData>
                      <w:name w:val="Text12"/>
                      <w:enabled/>
                      <w:calcOnExit w:val="0"/>
                      <w:textInput>
                        <w:default w:val="Status studenta:"/>
                      </w:textInput>
                    </w:ffData>
                  </w:fldChar>
                </w:r>
                <w:r w:rsidR="001B0F30" w:rsidRPr="00E2441A">
                  <w:rPr>
                    <w:rFonts w:cstheme="minorHAnsi"/>
                    <w:b/>
                  </w:rPr>
                  <w:instrText xml:space="preserve"> FORMTEXT </w:instrText>
                </w:r>
                <w:r w:rsidRPr="00E2441A">
                  <w:rPr>
                    <w:rFonts w:cstheme="minorHAnsi"/>
                    <w:b/>
                  </w:rPr>
                </w:r>
                <w:r w:rsidRPr="00E2441A">
                  <w:rPr>
                    <w:rFonts w:cstheme="minorHAnsi"/>
                    <w:b/>
                  </w:rPr>
                  <w:fldChar w:fldCharType="separate"/>
                </w:r>
                <w:r w:rsidR="001B0F30" w:rsidRPr="00E2441A">
                  <w:rPr>
                    <w:rFonts w:cstheme="minorHAnsi"/>
                    <w:b/>
                    <w:noProof/>
                  </w:rPr>
                  <w:t>Status studenta:</w:t>
                </w:r>
                <w:r w:rsidRPr="00E2441A">
                  <w:rPr>
                    <w:rFonts w:cstheme="minorHAnsi"/>
                    <w:b/>
                  </w:rPr>
                  <w:fldChar w:fldCharType="end"/>
                </w:r>
              </w:p>
            </w:sdtContent>
          </w:sdt>
        </w:tc>
        <w:sdt>
          <w:sdtPr>
            <w:rPr>
              <w:rFonts w:cstheme="minorHAnsi"/>
              <w:color w:val="000000" w:themeColor="text1"/>
              <w:sz w:val="21"/>
              <w:szCs w:val="21"/>
            </w:rPr>
            <w:id w:val="5066555"/>
            <w:lock w:val="sdtLocked"/>
            <w:placeholder>
              <w:docPart w:val="2F0C9668019E40E5B9ABA1AC637196A8"/>
            </w:placeholder>
            <w:showingPlcHdr/>
            <w:comboBox>
              <w:listItem w:displayText="Redoviti uz potporu MZOŠ" w:value="Redoviti uz potporu MZOŠ"/>
              <w:listItem w:displayText="Osobne potrebe" w:value="Osobne potrebe"/>
              <w:listItem w:displayText="Izvanredni student" w:value="Izvanredni student"/>
            </w:comboBox>
          </w:sdtPr>
          <w:sdtEndPr/>
          <w:sdtContent>
            <w:tc>
              <w:tcPr>
                <w:tcW w:w="3544" w:type="dxa"/>
                <w:gridSpan w:val="7"/>
                <w:tcBorders>
                  <w:top w:val="single" w:sz="4" w:space="0" w:color="auto"/>
                  <w:left w:val="nil"/>
                  <w:bottom w:val="single" w:sz="4" w:space="0" w:color="auto"/>
                  <w:right w:val="nil"/>
                </w:tcBorders>
                <w:vAlign w:val="bottom"/>
              </w:tcPr>
              <w:p w:rsidR="001B0F30" w:rsidRPr="0024191F" w:rsidRDefault="00E004DD" w:rsidP="005661A1">
                <w:pPr>
                  <w:rPr>
                    <w:rFonts w:cstheme="minorHAnsi"/>
                    <w:color w:val="000000" w:themeColor="text1"/>
                    <w:sz w:val="21"/>
                    <w:szCs w:val="21"/>
                  </w:rPr>
                </w:pPr>
                <w:r>
                  <w:rPr>
                    <w:rFonts w:cstheme="minorHAnsi"/>
                    <w:color w:val="000000" w:themeColor="text1"/>
                    <w:sz w:val="21"/>
                    <w:szCs w:val="21"/>
                  </w:rPr>
                  <w:t>Kliknite za odabir</w:t>
                </w:r>
              </w:p>
            </w:tc>
          </w:sdtContent>
        </w:sdt>
        <w:tc>
          <w:tcPr>
            <w:tcW w:w="3402" w:type="dxa"/>
            <w:gridSpan w:val="6"/>
            <w:vMerge/>
            <w:tcBorders>
              <w:left w:val="nil"/>
              <w:right w:val="nil"/>
            </w:tcBorders>
            <w:vAlign w:val="bottom"/>
          </w:tcPr>
          <w:p w:rsidR="001B0F30" w:rsidRPr="0024191F" w:rsidRDefault="001B0F30" w:rsidP="005661A1">
            <w:pPr>
              <w:jc w:val="right"/>
              <w:rPr>
                <w:rFonts w:cstheme="minorHAnsi"/>
                <w:color w:val="000000" w:themeColor="text1"/>
                <w:sz w:val="21"/>
                <w:szCs w:val="21"/>
              </w:rPr>
            </w:pPr>
          </w:p>
        </w:tc>
        <w:tc>
          <w:tcPr>
            <w:tcW w:w="250" w:type="dxa"/>
            <w:gridSpan w:val="2"/>
            <w:vMerge/>
            <w:tcBorders>
              <w:left w:val="nil"/>
              <w:bottom w:val="nil"/>
              <w:right w:val="nil"/>
            </w:tcBorders>
            <w:vAlign w:val="bottom"/>
          </w:tcPr>
          <w:p w:rsidR="001B0F30" w:rsidRPr="0024191F" w:rsidRDefault="001B0F30" w:rsidP="005661A1">
            <w:pPr>
              <w:rPr>
                <w:rFonts w:cstheme="minorHAnsi"/>
                <w:color w:val="000000" w:themeColor="text1"/>
                <w:sz w:val="21"/>
                <w:szCs w:val="21"/>
              </w:rPr>
            </w:pPr>
          </w:p>
        </w:tc>
      </w:tr>
      <w:tr w:rsidR="005E0608" w:rsidRPr="00E2441A" w:rsidTr="00C304D7">
        <w:trPr>
          <w:gridAfter w:val="1"/>
          <w:wAfter w:w="41" w:type="dxa"/>
          <w:trHeight w:hRule="exact" w:val="397"/>
        </w:trPr>
        <w:tc>
          <w:tcPr>
            <w:tcW w:w="2410" w:type="dxa"/>
            <w:vMerge w:val="restart"/>
            <w:tcBorders>
              <w:top w:val="nil"/>
              <w:left w:val="nil"/>
              <w:right w:val="nil"/>
            </w:tcBorders>
          </w:tcPr>
          <w:bookmarkStart w:id="5" w:name="Text13" w:displacedByCustomXml="next"/>
          <w:sdt>
            <w:sdtPr>
              <w:rPr>
                <w:rFonts w:cstheme="minorHAnsi"/>
                <w:b/>
                <w:color w:val="808080"/>
              </w:rPr>
              <w:id w:val="340532"/>
              <w:lock w:val="sdtContentLocked"/>
              <w:placeholder>
                <w:docPart w:val="790DEA28F7734851A3A8C84851235C55"/>
              </w:placeholder>
              <w:group/>
            </w:sdtPr>
            <w:sdtEndPr/>
            <w:sdtContent>
              <w:p w:rsidR="005E0608" w:rsidRPr="003551E1" w:rsidRDefault="006F326D" w:rsidP="00E004DD">
                <w:pPr>
                  <w:spacing w:before="120"/>
                  <w:rPr>
                    <w:rFonts w:cstheme="minorHAnsi"/>
                    <w:color w:val="000000" w:themeColor="text1"/>
                    <w:sz w:val="32"/>
                  </w:rPr>
                </w:pPr>
                <w:r>
                  <w:rPr>
                    <w:rFonts w:cstheme="minorHAnsi"/>
                    <w:b/>
                  </w:rPr>
                  <w:fldChar w:fldCharType="begin">
                    <w:ffData>
                      <w:name w:val="Text13"/>
                      <w:enabled/>
                      <w:calcOnExit w:val="0"/>
                      <w:textInput>
                        <w:default w:val="Adresa"/>
                      </w:textInput>
                    </w:ffData>
                  </w:fldChar>
                </w:r>
                <w:r w:rsidR="005E0608">
                  <w:rPr>
                    <w:rFonts w:cstheme="minorHAnsi"/>
                    <w:b/>
                  </w:rPr>
                  <w:instrText xml:space="preserve"> FORMTEXT </w:instrText>
                </w:r>
                <w:r>
                  <w:rPr>
                    <w:rFonts w:cstheme="minorHAnsi"/>
                    <w:b/>
                  </w:rPr>
                </w:r>
                <w:r>
                  <w:rPr>
                    <w:rFonts w:cstheme="minorHAnsi"/>
                    <w:b/>
                  </w:rPr>
                  <w:fldChar w:fldCharType="separate"/>
                </w:r>
                <w:r w:rsidR="005E0608">
                  <w:rPr>
                    <w:rFonts w:cstheme="minorHAnsi"/>
                    <w:b/>
                    <w:noProof/>
                  </w:rPr>
                  <w:t>Adresa</w:t>
                </w:r>
                <w:r>
                  <w:rPr>
                    <w:rFonts w:cstheme="minorHAnsi"/>
                    <w:b/>
                  </w:rPr>
                  <w:fldChar w:fldCharType="end"/>
                </w:r>
                <w:bookmarkEnd w:id="5"/>
                <w:r w:rsidR="005E0608">
                  <w:rPr>
                    <w:rFonts w:cstheme="minorHAnsi"/>
                    <w:b/>
                  </w:rPr>
                  <w:t xml:space="preserve"> </w:t>
                </w:r>
                <w:sdt>
                  <w:sdtPr>
                    <w:rPr>
                      <w:rFonts w:cstheme="minorHAnsi"/>
                      <w:b/>
                    </w:rPr>
                    <w:id w:val="340987"/>
                    <w:lock w:val="sdtLocked"/>
                    <w:placeholder>
                      <w:docPart w:val="406D58F279284E7E8C2CA4D55620218B"/>
                    </w:placeholder>
                    <w:showingPlcHdr/>
                    <w:comboBox>
                      <w:listItem w:displayText="boravišta:" w:value="boravišta:"/>
                      <w:listItem w:displayText="prebivališta:" w:value="prebivališta:"/>
                    </w:comboBox>
                  </w:sdtPr>
                  <w:sdtEndPr/>
                  <w:sdtContent>
                    <w:r w:rsidR="00E004DD">
                      <w:rPr>
                        <w:rStyle w:val="PlaceholderText"/>
                        <w:rFonts w:cstheme="minorHAnsi"/>
                        <w:color w:val="000000" w:themeColor="text1"/>
                        <w:sz w:val="21"/>
                        <w:szCs w:val="21"/>
                      </w:rPr>
                      <w:t>kliknite</w:t>
                    </w:r>
                  </w:sdtContent>
                </w:sdt>
              </w:p>
            </w:sdtContent>
          </w:sdt>
        </w:tc>
        <w:sdt>
          <w:sdtPr>
            <w:rPr>
              <w:rFonts w:cstheme="minorHAnsi"/>
              <w:color w:val="000000" w:themeColor="text1"/>
              <w:sz w:val="21"/>
              <w:szCs w:val="21"/>
            </w:rPr>
            <w:id w:val="5066558"/>
            <w:placeholder>
              <w:docPart w:val="3E012A971E19440FB3DF4661A5AB012D"/>
            </w:placeholder>
            <w:showingPlcHdr/>
          </w:sdtPr>
          <w:sdtEndPr/>
          <w:sdtContent>
            <w:tc>
              <w:tcPr>
                <w:tcW w:w="3544" w:type="dxa"/>
                <w:gridSpan w:val="7"/>
                <w:tcBorders>
                  <w:top w:val="single" w:sz="4" w:space="0" w:color="auto"/>
                  <w:left w:val="nil"/>
                  <w:right w:val="nil"/>
                </w:tcBorders>
                <w:vAlign w:val="bottom"/>
              </w:tcPr>
              <w:p w:rsidR="005E0608" w:rsidRPr="0024191F" w:rsidRDefault="00E004DD" w:rsidP="00C95CD7">
                <w:pPr>
                  <w:rPr>
                    <w:rFonts w:cstheme="minorHAnsi"/>
                    <w:color w:val="000000" w:themeColor="text1"/>
                    <w:sz w:val="21"/>
                    <w:szCs w:val="21"/>
                  </w:rPr>
                </w:pPr>
                <w:r>
                  <w:rPr>
                    <w:rFonts w:cstheme="minorHAnsi"/>
                    <w:color w:val="000000" w:themeColor="text1"/>
                    <w:sz w:val="21"/>
                    <w:szCs w:val="21"/>
                  </w:rPr>
                  <w:t>Kliknite za upis u</w:t>
                </w:r>
                <w:r>
                  <w:rPr>
                    <w:rStyle w:val="PlaceholderText"/>
                    <w:rFonts w:cstheme="minorHAnsi"/>
                    <w:color w:val="000000" w:themeColor="text1"/>
                    <w:sz w:val="21"/>
                    <w:szCs w:val="21"/>
                  </w:rPr>
                  <w:t xml:space="preserve">lice i kućnog </w:t>
                </w:r>
                <w:r w:rsidR="00C95CD7">
                  <w:rPr>
                    <w:rStyle w:val="PlaceholderText"/>
                    <w:rFonts w:cstheme="minorHAnsi"/>
                    <w:color w:val="000000" w:themeColor="text1"/>
                    <w:sz w:val="21"/>
                    <w:szCs w:val="21"/>
                  </w:rPr>
                  <w:t>broja</w:t>
                </w:r>
              </w:p>
            </w:tc>
          </w:sdtContent>
        </w:sdt>
        <w:tc>
          <w:tcPr>
            <w:tcW w:w="3402" w:type="dxa"/>
            <w:gridSpan w:val="6"/>
            <w:vMerge/>
            <w:tcBorders>
              <w:left w:val="nil"/>
              <w:right w:val="nil"/>
            </w:tcBorders>
            <w:vAlign w:val="bottom"/>
          </w:tcPr>
          <w:p w:rsidR="005E0608" w:rsidRPr="0024191F" w:rsidRDefault="005E0608" w:rsidP="005661A1">
            <w:pPr>
              <w:jc w:val="right"/>
              <w:rPr>
                <w:rFonts w:cstheme="minorHAnsi"/>
                <w:color w:val="000000" w:themeColor="text1"/>
                <w:sz w:val="21"/>
                <w:szCs w:val="21"/>
              </w:rPr>
            </w:pPr>
          </w:p>
        </w:tc>
        <w:tc>
          <w:tcPr>
            <w:tcW w:w="250" w:type="dxa"/>
            <w:gridSpan w:val="2"/>
            <w:vMerge/>
            <w:tcBorders>
              <w:left w:val="nil"/>
              <w:bottom w:val="nil"/>
              <w:right w:val="nil"/>
            </w:tcBorders>
            <w:vAlign w:val="bottom"/>
          </w:tcPr>
          <w:p w:rsidR="005E0608" w:rsidRPr="0024191F" w:rsidRDefault="005E0608" w:rsidP="005661A1">
            <w:pPr>
              <w:rPr>
                <w:rFonts w:cstheme="minorHAnsi"/>
                <w:color w:val="000000" w:themeColor="text1"/>
                <w:sz w:val="21"/>
                <w:szCs w:val="21"/>
              </w:rPr>
            </w:pPr>
          </w:p>
        </w:tc>
      </w:tr>
      <w:tr w:rsidR="005E0608" w:rsidRPr="00E2441A" w:rsidTr="00C304D7">
        <w:trPr>
          <w:gridAfter w:val="1"/>
          <w:wAfter w:w="41" w:type="dxa"/>
          <w:trHeight w:hRule="exact" w:val="397"/>
        </w:trPr>
        <w:tc>
          <w:tcPr>
            <w:tcW w:w="2410" w:type="dxa"/>
            <w:vMerge/>
            <w:tcBorders>
              <w:left w:val="nil"/>
              <w:bottom w:val="nil"/>
              <w:right w:val="nil"/>
            </w:tcBorders>
            <w:vAlign w:val="bottom"/>
          </w:tcPr>
          <w:p w:rsidR="005E0608" w:rsidRDefault="005E0608" w:rsidP="005661A1">
            <w:pPr>
              <w:rPr>
                <w:rFonts w:cstheme="minorHAnsi"/>
                <w:b/>
              </w:rPr>
            </w:pPr>
          </w:p>
        </w:tc>
        <w:sdt>
          <w:sdtPr>
            <w:rPr>
              <w:rFonts w:cstheme="minorHAnsi"/>
              <w:color w:val="000000" w:themeColor="text1"/>
              <w:sz w:val="21"/>
              <w:szCs w:val="21"/>
            </w:rPr>
            <w:id w:val="5066559"/>
            <w:placeholder>
              <w:docPart w:val="B2A36FF8AADF4E4799E745B327BC6317"/>
            </w:placeholder>
            <w:showingPlcHdr/>
          </w:sdtPr>
          <w:sdtEndPr/>
          <w:sdtContent>
            <w:tc>
              <w:tcPr>
                <w:tcW w:w="3544" w:type="dxa"/>
                <w:gridSpan w:val="7"/>
                <w:tcBorders>
                  <w:top w:val="single" w:sz="4" w:space="0" w:color="auto"/>
                  <w:left w:val="nil"/>
                  <w:bottom w:val="single" w:sz="4" w:space="0" w:color="auto"/>
                  <w:right w:val="nil"/>
                </w:tcBorders>
                <w:vAlign w:val="bottom"/>
              </w:tcPr>
              <w:p w:rsidR="005E0608" w:rsidRPr="0024191F" w:rsidRDefault="00E004DD" w:rsidP="00C95CD7">
                <w:pPr>
                  <w:rPr>
                    <w:rFonts w:cstheme="minorHAnsi"/>
                    <w:color w:val="000000" w:themeColor="text1"/>
                    <w:sz w:val="21"/>
                    <w:szCs w:val="21"/>
                  </w:rPr>
                </w:pPr>
                <w:r>
                  <w:rPr>
                    <w:rFonts w:cstheme="minorHAnsi"/>
                    <w:color w:val="000000" w:themeColor="text1"/>
                    <w:sz w:val="21"/>
                    <w:szCs w:val="21"/>
                  </w:rPr>
                  <w:t xml:space="preserve">Kliknite za upis </w:t>
                </w:r>
                <w:r>
                  <w:rPr>
                    <w:rStyle w:val="PlaceholderText"/>
                    <w:rFonts w:cstheme="minorHAnsi"/>
                    <w:color w:val="000000" w:themeColor="text1"/>
                    <w:sz w:val="21"/>
                    <w:szCs w:val="21"/>
                  </w:rPr>
                  <w:t>poš</w:t>
                </w:r>
                <w:r w:rsidR="00C95CD7">
                  <w:rPr>
                    <w:rStyle w:val="PlaceholderText"/>
                    <w:rFonts w:cstheme="minorHAnsi"/>
                    <w:color w:val="000000" w:themeColor="text1"/>
                    <w:sz w:val="21"/>
                    <w:szCs w:val="21"/>
                  </w:rPr>
                  <w:t>t.</w:t>
                </w:r>
                <w:r w:rsidR="005E0608" w:rsidRPr="0024191F">
                  <w:rPr>
                    <w:rStyle w:val="PlaceholderText"/>
                    <w:rFonts w:cstheme="minorHAnsi"/>
                    <w:color w:val="000000" w:themeColor="text1"/>
                    <w:sz w:val="21"/>
                    <w:szCs w:val="21"/>
                  </w:rPr>
                  <w:t xml:space="preserve"> broj</w:t>
                </w:r>
                <w:r>
                  <w:rPr>
                    <w:rStyle w:val="PlaceholderText"/>
                    <w:rFonts w:cstheme="minorHAnsi"/>
                    <w:color w:val="000000" w:themeColor="text1"/>
                    <w:sz w:val="21"/>
                    <w:szCs w:val="21"/>
                  </w:rPr>
                  <w:t>a</w:t>
                </w:r>
                <w:r w:rsidR="005E0608" w:rsidRPr="0024191F">
                  <w:rPr>
                    <w:rStyle w:val="PlaceholderText"/>
                    <w:rFonts w:cstheme="minorHAnsi"/>
                    <w:color w:val="000000" w:themeColor="text1"/>
                    <w:sz w:val="21"/>
                    <w:szCs w:val="21"/>
                  </w:rPr>
                  <w:t xml:space="preserve"> i</w:t>
                </w:r>
                <w:r>
                  <w:rPr>
                    <w:rStyle w:val="PlaceholderText"/>
                    <w:rFonts w:cstheme="minorHAnsi"/>
                    <w:color w:val="000000" w:themeColor="text1"/>
                    <w:sz w:val="21"/>
                    <w:szCs w:val="21"/>
                  </w:rPr>
                  <w:t xml:space="preserve"> mjesta</w:t>
                </w:r>
              </w:p>
            </w:tc>
          </w:sdtContent>
        </w:sdt>
        <w:tc>
          <w:tcPr>
            <w:tcW w:w="3402" w:type="dxa"/>
            <w:gridSpan w:val="6"/>
            <w:vMerge/>
            <w:tcBorders>
              <w:left w:val="nil"/>
              <w:right w:val="nil"/>
            </w:tcBorders>
            <w:vAlign w:val="bottom"/>
          </w:tcPr>
          <w:p w:rsidR="005E0608" w:rsidRPr="0024191F" w:rsidRDefault="005E0608" w:rsidP="005661A1">
            <w:pPr>
              <w:jc w:val="right"/>
              <w:rPr>
                <w:rFonts w:cstheme="minorHAnsi"/>
                <w:color w:val="000000" w:themeColor="text1"/>
                <w:sz w:val="21"/>
                <w:szCs w:val="21"/>
              </w:rPr>
            </w:pPr>
          </w:p>
        </w:tc>
        <w:tc>
          <w:tcPr>
            <w:tcW w:w="250" w:type="dxa"/>
            <w:gridSpan w:val="2"/>
            <w:vMerge/>
            <w:tcBorders>
              <w:left w:val="nil"/>
              <w:bottom w:val="nil"/>
              <w:right w:val="nil"/>
            </w:tcBorders>
            <w:vAlign w:val="bottom"/>
          </w:tcPr>
          <w:p w:rsidR="005E0608" w:rsidRPr="0024191F" w:rsidRDefault="005E0608" w:rsidP="005661A1">
            <w:pPr>
              <w:rPr>
                <w:rFonts w:cstheme="minorHAnsi"/>
                <w:color w:val="000000" w:themeColor="text1"/>
                <w:sz w:val="21"/>
                <w:szCs w:val="21"/>
              </w:rPr>
            </w:pPr>
          </w:p>
        </w:tc>
      </w:tr>
      <w:tr w:rsidR="001B0F30" w:rsidRPr="00E2441A" w:rsidTr="00C304D7">
        <w:trPr>
          <w:gridAfter w:val="1"/>
          <w:wAfter w:w="41" w:type="dxa"/>
          <w:trHeight w:hRule="exact" w:val="397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sdt>
            <w:sdtPr>
              <w:rPr>
                <w:rFonts w:cstheme="minorHAnsi"/>
                <w:b/>
                <w:color w:val="808080"/>
              </w:rPr>
              <w:id w:val="340533"/>
              <w:lock w:val="sdtContentLocked"/>
              <w:placeholder>
                <w:docPart w:val="1BE48F7BCBC94351A336ADCE33A265C0"/>
              </w:placeholder>
              <w:group/>
            </w:sdtPr>
            <w:sdtEndPr/>
            <w:sdtContent>
              <w:p w:rsidR="001B0F30" w:rsidRPr="00E2441A" w:rsidRDefault="006F326D" w:rsidP="005661A1">
                <w:pPr>
                  <w:rPr>
                    <w:rFonts w:cstheme="minorHAnsi"/>
                    <w:b/>
                  </w:rPr>
                </w:pPr>
                <w:r w:rsidRPr="00E2441A">
                  <w:rPr>
                    <w:rFonts w:cstheme="minorHAnsi"/>
                    <w:b/>
                  </w:rPr>
                  <w:fldChar w:fldCharType="begin">
                    <w:ffData>
                      <w:name w:val="Text14"/>
                      <w:enabled/>
                      <w:calcOnExit w:val="0"/>
                      <w:textInput>
                        <w:default w:val="Bračno stanje:"/>
                      </w:textInput>
                    </w:ffData>
                  </w:fldChar>
                </w:r>
                <w:r w:rsidR="001B0F30" w:rsidRPr="00E2441A">
                  <w:rPr>
                    <w:rFonts w:cstheme="minorHAnsi"/>
                    <w:b/>
                  </w:rPr>
                  <w:instrText xml:space="preserve"> FORMTEXT </w:instrText>
                </w:r>
                <w:r w:rsidRPr="00E2441A">
                  <w:rPr>
                    <w:rFonts w:cstheme="minorHAnsi"/>
                    <w:b/>
                  </w:rPr>
                </w:r>
                <w:r w:rsidRPr="00E2441A">
                  <w:rPr>
                    <w:rFonts w:cstheme="minorHAnsi"/>
                    <w:b/>
                  </w:rPr>
                  <w:fldChar w:fldCharType="separate"/>
                </w:r>
                <w:r w:rsidR="001B0F30" w:rsidRPr="00E2441A">
                  <w:rPr>
                    <w:rFonts w:cstheme="minorHAnsi"/>
                    <w:b/>
                    <w:noProof/>
                  </w:rPr>
                  <w:t>Bračno stanje:</w:t>
                </w:r>
                <w:r w:rsidRPr="00E2441A">
                  <w:rPr>
                    <w:rFonts w:cstheme="minorHAnsi"/>
                    <w:b/>
                  </w:rPr>
                  <w:fldChar w:fldCharType="end"/>
                </w:r>
              </w:p>
            </w:sdtContent>
          </w:sdt>
        </w:tc>
        <w:tc>
          <w:tcPr>
            <w:tcW w:w="3544" w:type="dxa"/>
            <w:gridSpan w:val="7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sdt>
            <w:sdtPr>
              <w:rPr>
                <w:rFonts w:cstheme="minorHAnsi"/>
                <w:color w:val="000000" w:themeColor="text1"/>
                <w:sz w:val="21"/>
                <w:szCs w:val="21"/>
              </w:rPr>
              <w:id w:val="5066565"/>
              <w:lock w:val="sdtLocked"/>
              <w:placeholder>
                <w:docPart w:val="E729CD30C4CC4D9D93E3D243DF199094"/>
              </w:placeholder>
              <w:showingPlcHdr/>
              <w:comboBox>
                <w:listItem w:displayText="Oženjen" w:value="Oženjen"/>
                <w:listItem w:displayText="Udana" w:value="Udana"/>
                <w:listItem w:displayText="Neoženjen" w:value="Neoženjen"/>
                <w:listItem w:displayText="Neudana" w:value="Neudana"/>
              </w:comboBox>
            </w:sdtPr>
            <w:sdtEndPr/>
            <w:sdtContent>
              <w:p w:rsidR="001B0F30" w:rsidRPr="0024191F" w:rsidRDefault="00E004DD" w:rsidP="00E004DD">
                <w:pPr>
                  <w:rPr>
                    <w:rFonts w:cstheme="minorHAnsi"/>
                    <w:color w:val="000000" w:themeColor="text1"/>
                    <w:sz w:val="21"/>
                    <w:szCs w:val="21"/>
                  </w:rPr>
                </w:pPr>
                <w:r>
                  <w:rPr>
                    <w:rFonts w:cstheme="minorHAnsi"/>
                    <w:color w:val="000000" w:themeColor="text1"/>
                    <w:sz w:val="21"/>
                    <w:szCs w:val="21"/>
                  </w:rPr>
                  <w:t>Kliknite za odabir</w:t>
                </w:r>
              </w:p>
            </w:sdtContent>
          </w:sdt>
        </w:tc>
        <w:tc>
          <w:tcPr>
            <w:tcW w:w="3402" w:type="dxa"/>
            <w:gridSpan w:val="6"/>
            <w:vMerge/>
            <w:tcBorders>
              <w:left w:val="nil"/>
              <w:bottom w:val="nil"/>
              <w:right w:val="nil"/>
            </w:tcBorders>
            <w:vAlign w:val="bottom"/>
          </w:tcPr>
          <w:p w:rsidR="001B0F30" w:rsidRPr="0024191F" w:rsidRDefault="001B0F30" w:rsidP="005661A1">
            <w:pPr>
              <w:jc w:val="right"/>
              <w:rPr>
                <w:rFonts w:cstheme="minorHAnsi"/>
                <w:color w:val="000000" w:themeColor="text1"/>
                <w:sz w:val="21"/>
                <w:szCs w:val="21"/>
              </w:rPr>
            </w:pPr>
          </w:p>
        </w:tc>
        <w:tc>
          <w:tcPr>
            <w:tcW w:w="250" w:type="dxa"/>
            <w:gridSpan w:val="2"/>
            <w:vMerge/>
            <w:tcBorders>
              <w:left w:val="nil"/>
              <w:bottom w:val="nil"/>
              <w:right w:val="nil"/>
            </w:tcBorders>
            <w:vAlign w:val="bottom"/>
          </w:tcPr>
          <w:p w:rsidR="001B0F30" w:rsidRPr="0024191F" w:rsidRDefault="001B0F30" w:rsidP="005661A1">
            <w:pPr>
              <w:rPr>
                <w:rFonts w:cstheme="minorHAnsi"/>
                <w:color w:val="000000" w:themeColor="text1"/>
                <w:sz w:val="21"/>
                <w:szCs w:val="21"/>
              </w:rPr>
            </w:pPr>
          </w:p>
        </w:tc>
      </w:tr>
      <w:tr w:rsidR="00F15640" w:rsidRPr="00E2441A" w:rsidTr="00F15640">
        <w:trPr>
          <w:gridAfter w:val="2"/>
          <w:wAfter w:w="257" w:type="dxa"/>
          <w:trHeight w:hRule="exact" w:val="620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sdt>
            <w:sdtPr>
              <w:rPr>
                <w:rFonts w:cstheme="minorHAnsi"/>
                <w:b/>
                <w:color w:val="808080"/>
              </w:rPr>
              <w:id w:val="1097595401"/>
              <w:lock w:val="contentLocked"/>
              <w:placeholder>
                <w:docPart w:val="C7536A0686F54540B5424CFFD4AF5B6A"/>
              </w:placeholder>
              <w:group/>
            </w:sdtPr>
            <w:sdtContent>
              <w:p w:rsidR="00F15640" w:rsidRPr="00E2441A" w:rsidRDefault="00F15640" w:rsidP="00F15640">
                <w:pPr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fldChar w:fldCharType="begin">
                    <w:ffData>
                      <w:name w:val="Text14"/>
                      <w:enabled/>
                      <w:calcOnExit w:val="0"/>
                      <w:textInput>
                        <w:default w:val="Jeste li u radnom odnosu:"/>
                      </w:textInput>
                    </w:ffData>
                  </w:fldChar>
                </w:r>
                <w:bookmarkStart w:id="6" w:name="Text14"/>
                <w:r>
                  <w:rPr>
                    <w:rFonts w:cstheme="minorHAnsi"/>
                    <w:b/>
                  </w:rPr>
                  <w:instrText xml:space="preserve"> FORMTEXT </w:instrText>
                </w:r>
                <w:r>
                  <w:rPr>
                    <w:rFonts w:cstheme="minorHAnsi"/>
                    <w:b/>
                  </w:rPr>
                </w:r>
                <w:r>
                  <w:rPr>
                    <w:rFonts w:cstheme="minorHAnsi"/>
                    <w:b/>
                  </w:rPr>
                  <w:fldChar w:fldCharType="separate"/>
                </w:r>
                <w:r>
                  <w:rPr>
                    <w:rFonts w:cstheme="minorHAnsi"/>
                    <w:b/>
                    <w:noProof/>
                  </w:rPr>
                  <w:t>Jeste li u radnom odnosu:</w:t>
                </w:r>
                <w:r>
                  <w:rPr>
                    <w:rFonts w:cstheme="minorHAnsi"/>
                    <w:b/>
                  </w:rPr>
                  <w:fldChar w:fldCharType="end"/>
                </w:r>
              </w:p>
              <w:bookmarkEnd w:id="6" w:displacedByCustomXml="next"/>
            </w:sdtContent>
          </w:sdt>
        </w:tc>
        <w:tc>
          <w:tcPr>
            <w:tcW w:w="201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sdt>
            <w:sdtPr>
              <w:rPr>
                <w:rFonts w:cstheme="minorHAnsi"/>
                <w:color w:val="000000" w:themeColor="text1"/>
                <w:sz w:val="21"/>
                <w:szCs w:val="21"/>
              </w:rPr>
              <w:id w:val="1592351335"/>
              <w:placeholder>
                <w:docPart w:val="F1D4F5BF1CE94C36A79DF3EFE9FB9570"/>
              </w:placeholder>
              <w:showingPlcHdr/>
              <w:comboBox>
                <w:listItem w:displayText="DA" w:value="DA"/>
                <w:listItem w:displayText="NE" w:value="NE"/>
              </w:comboBox>
            </w:sdtPr>
            <w:sdtContent>
              <w:p w:rsidR="00F15640" w:rsidRPr="0024191F" w:rsidRDefault="00F15640" w:rsidP="00F15640">
                <w:pPr>
                  <w:jc w:val="both"/>
                  <w:rPr>
                    <w:rFonts w:cstheme="minorHAnsi"/>
                    <w:color w:val="000000" w:themeColor="text1"/>
                    <w:sz w:val="21"/>
                    <w:szCs w:val="21"/>
                  </w:rPr>
                </w:pPr>
                <w:r>
                  <w:rPr>
                    <w:rFonts w:cstheme="minorHAnsi"/>
                    <w:color w:val="000000" w:themeColor="text1"/>
                    <w:sz w:val="21"/>
                    <w:szCs w:val="21"/>
                  </w:rPr>
                  <w:t>Kliknite za odabir</w:t>
                </w:r>
              </w:p>
            </w:sdtContent>
          </w:sdt>
        </w:tc>
        <w:tc>
          <w:tcPr>
            <w:tcW w:w="1985" w:type="dxa"/>
            <w:gridSpan w:val="7"/>
            <w:tcBorders>
              <w:top w:val="nil"/>
              <w:left w:val="nil"/>
              <w:bottom w:val="nil"/>
              <w:right w:val="nil"/>
            </w:tcBorders>
            <w:vAlign w:val="bottom"/>
          </w:tcPr>
          <w:sdt>
            <w:sdtPr>
              <w:rPr>
                <w:rFonts w:cstheme="minorHAnsi"/>
                <w:b/>
                <w:color w:val="808080"/>
              </w:rPr>
              <w:id w:val="-293064054"/>
              <w:lock w:val="contentLocked"/>
              <w:placeholder>
                <w:docPart w:val="2EA8D2045DBD4FB2BF408ECA2FC9B9A0"/>
              </w:placeholder>
              <w:group/>
            </w:sdtPr>
            <w:sdtContent>
              <w:p w:rsidR="00F15640" w:rsidRPr="00E2441A" w:rsidRDefault="00F15640" w:rsidP="00F15640">
                <w:pPr>
                  <w:ind w:left="-107" w:right="-108"/>
                  <w:jc w:val="right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 xml:space="preserve">Ako </w:t>
                </w:r>
                <w:r w:rsidR="00C304D7">
                  <w:rPr>
                    <w:rFonts w:cstheme="minorHAnsi"/>
                    <w:b/>
                  </w:rPr>
                  <w:t>jeste:</w:t>
                </w:r>
              </w:p>
            </w:sdtContent>
          </w:sdt>
        </w:tc>
        <w:sdt>
          <w:sdtPr>
            <w:rPr>
              <w:rFonts w:cstheme="minorHAnsi"/>
              <w:color w:val="000000" w:themeColor="text1"/>
              <w:sz w:val="21"/>
              <w:szCs w:val="21"/>
            </w:rPr>
            <w:id w:val="-1371988676"/>
            <w:placeholder>
              <w:docPart w:val="8C5B94B61C004F2A88A969E5E5C6C2B6"/>
            </w:placeholder>
            <w:showingPlcHdr/>
          </w:sdtPr>
          <w:sdtContent>
            <w:tc>
              <w:tcPr>
                <w:tcW w:w="2977" w:type="dxa"/>
                <w:gridSpan w:val="5"/>
                <w:tcBorders>
                  <w:top w:val="nil"/>
                  <w:left w:val="nil"/>
                  <w:right w:val="nil"/>
                </w:tcBorders>
                <w:vAlign w:val="bottom"/>
              </w:tcPr>
              <w:p w:rsidR="00F15640" w:rsidRPr="0024191F" w:rsidRDefault="00F15640" w:rsidP="00F15640">
                <w:pPr>
                  <w:jc w:val="center"/>
                  <w:rPr>
                    <w:rFonts w:cstheme="minorHAnsi"/>
                    <w:color w:val="000000" w:themeColor="text1"/>
                    <w:sz w:val="21"/>
                    <w:szCs w:val="21"/>
                  </w:rPr>
                </w:pPr>
                <w:r w:rsidRPr="0024191F">
                  <w:rPr>
                    <w:rFonts w:cstheme="minorHAnsi"/>
                    <w:color w:val="000000" w:themeColor="text1"/>
                    <w:sz w:val="21"/>
                    <w:szCs w:val="21"/>
                  </w:rPr>
                  <w:t xml:space="preserve">Upišite </w:t>
                </w:r>
                <w:r>
                  <w:rPr>
                    <w:rFonts w:cstheme="minorHAnsi"/>
                    <w:color w:val="000000" w:themeColor="text1"/>
                    <w:sz w:val="21"/>
                    <w:szCs w:val="21"/>
                  </w:rPr>
                  <w:t>naziv poslodavca</w:t>
                </w:r>
              </w:p>
            </w:tc>
          </w:sdtContent>
        </w:sdt>
      </w:tr>
      <w:tr w:rsidR="00F15640" w:rsidRPr="00E2441A" w:rsidTr="00F15640">
        <w:trPr>
          <w:gridAfter w:val="1"/>
          <w:wAfter w:w="41" w:type="dxa"/>
          <w:trHeight w:hRule="exact" w:val="620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bookmarkStart w:id="7" w:name="Text15" w:displacedByCustomXml="next"/>
          <w:sdt>
            <w:sdtPr>
              <w:rPr>
                <w:rFonts w:cstheme="minorHAnsi"/>
                <w:b/>
                <w:color w:val="808080"/>
              </w:rPr>
              <w:id w:val="340534"/>
              <w:lock w:val="sdtContentLocked"/>
              <w:placeholder>
                <w:docPart w:val="D0A90967733F489A99B3087B7B06506F"/>
              </w:placeholder>
              <w:group/>
            </w:sdtPr>
            <w:sdtContent>
              <w:p w:rsidR="00F15640" w:rsidRDefault="00F15640" w:rsidP="00F15640">
                <w:pPr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fldChar w:fldCharType="begin">
                    <w:ffData>
                      <w:name w:val="Text15"/>
                      <w:enabled/>
                      <w:calcOnExit w:val="0"/>
                      <w:textInput>
                        <w:default w:val="Osnova zdravstvenog"/>
                      </w:textInput>
                    </w:ffData>
                  </w:fldChar>
                </w:r>
                <w:r>
                  <w:rPr>
                    <w:rFonts w:cstheme="minorHAnsi"/>
                    <w:b/>
                  </w:rPr>
                  <w:instrText xml:space="preserve"> FORMTEXT </w:instrText>
                </w:r>
                <w:r>
                  <w:rPr>
                    <w:rFonts w:cstheme="minorHAnsi"/>
                    <w:b/>
                  </w:rPr>
                </w:r>
                <w:r>
                  <w:rPr>
                    <w:rFonts w:cstheme="minorHAnsi"/>
                    <w:b/>
                  </w:rPr>
                  <w:fldChar w:fldCharType="separate"/>
                </w:r>
                <w:r>
                  <w:rPr>
                    <w:rFonts w:cstheme="minorHAnsi"/>
                    <w:b/>
                    <w:noProof/>
                  </w:rPr>
                  <w:t>Osnova zdravstvenog</w:t>
                </w:r>
                <w:r>
                  <w:rPr>
                    <w:rFonts w:cstheme="minorHAnsi"/>
                    <w:b/>
                  </w:rPr>
                  <w:fldChar w:fldCharType="end"/>
                </w:r>
                <w:bookmarkEnd w:id="7"/>
              </w:p>
              <w:p w:rsidR="00F15640" w:rsidRPr="00E2441A" w:rsidRDefault="00F15640" w:rsidP="00F15640">
                <w:pPr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fldChar w:fldCharType="begin">
                    <w:ffData>
                      <w:name w:val=""/>
                      <w:enabled/>
                      <w:calcOnExit w:val="0"/>
                      <w:textInput>
                        <w:default w:val="osiguranja:"/>
                      </w:textInput>
                    </w:ffData>
                  </w:fldChar>
                </w:r>
                <w:r>
                  <w:rPr>
                    <w:rFonts w:cstheme="minorHAnsi"/>
                    <w:b/>
                  </w:rPr>
                  <w:instrText xml:space="preserve"> FORMTEXT </w:instrText>
                </w:r>
                <w:r>
                  <w:rPr>
                    <w:rFonts w:cstheme="minorHAnsi"/>
                    <w:b/>
                  </w:rPr>
                </w:r>
                <w:r>
                  <w:rPr>
                    <w:rFonts w:cstheme="minorHAnsi"/>
                    <w:b/>
                  </w:rPr>
                  <w:fldChar w:fldCharType="separate"/>
                </w:r>
                <w:r>
                  <w:rPr>
                    <w:rFonts w:cstheme="minorHAnsi"/>
                    <w:b/>
                    <w:noProof/>
                  </w:rPr>
                  <w:t>osiguranja:</w:t>
                </w:r>
                <w:r>
                  <w:rPr>
                    <w:rFonts w:cstheme="minorHAnsi"/>
                    <w:b/>
                  </w:rPr>
                  <w:fldChar w:fldCharType="end"/>
                </w:r>
              </w:p>
            </w:sdtContent>
          </w:sdt>
        </w:tc>
        <w:tc>
          <w:tcPr>
            <w:tcW w:w="3544" w:type="dxa"/>
            <w:gridSpan w:val="7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sdt>
            <w:sdtPr>
              <w:rPr>
                <w:rFonts w:cstheme="minorHAnsi"/>
                <w:color w:val="000000" w:themeColor="text1"/>
                <w:sz w:val="21"/>
                <w:szCs w:val="21"/>
              </w:rPr>
              <w:id w:val="340283"/>
              <w:lock w:val="sdtLocked"/>
              <w:placeholder>
                <w:docPart w:val="B1A24A2D4D6646EF81E5FDD1C90DD560"/>
              </w:placeholder>
              <w:showingPlcHdr/>
              <w:comboBox>
                <w:listItem w:displayText="po ocu" w:value="po ocu"/>
                <w:listItem w:displayText="po majci" w:value="po majci"/>
                <w:listItem w:displayText="osobno" w:value="osobno"/>
                <w:listItem w:displayText="preko fakulteta" w:value="preko fakulteta"/>
                <w:listItem w:displayText="bez osiguranja" w:value="bez osiguranja"/>
                <w:listItem w:displayText="nepoznato" w:value="nepoznato"/>
              </w:comboBox>
            </w:sdtPr>
            <w:sdtContent>
              <w:p w:rsidR="00F15640" w:rsidRPr="0024191F" w:rsidRDefault="00F15640" w:rsidP="00F15640">
                <w:pPr>
                  <w:jc w:val="both"/>
                  <w:rPr>
                    <w:rFonts w:cstheme="minorHAnsi"/>
                    <w:color w:val="000000" w:themeColor="text1"/>
                    <w:sz w:val="21"/>
                    <w:szCs w:val="21"/>
                  </w:rPr>
                </w:pPr>
                <w:r>
                  <w:rPr>
                    <w:rFonts w:cstheme="minorHAnsi"/>
                    <w:color w:val="000000" w:themeColor="text1"/>
                    <w:sz w:val="21"/>
                    <w:szCs w:val="21"/>
                  </w:rPr>
                  <w:t>Kliknite za odabir</w:t>
                </w:r>
              </w:p>
            </w:sdtContent>
          </w:sdt>
        </w:tc>
        <w:tc>
          <w:tcPr>
            <w:tcW w:w="3402" w:type="dxa"/>
            <w:gridSpan w:val="6"/>
            <w:vMerge w:val="restart"/>
            <w:tcBorders>
              <w:top w:val="nil"/>
              <w:left w:val="nil"/>
              <w:right w:val="nil"/>
            </w:tcBorders>
            <w:vAlign w:val="bottom"/>
          </w:tcPr>
          <w:sdt>
            <w:sdtPr>
              <w:rPr>
                <w:rFonts w:cstheme="minorHAnsi"/>
                <w:color w:val="000000" w:themeColor="text1"/>
                <w:sz w:val="21"/>
                <w:szCs w:val="21"/>
              </w:rPr>
              <w:id w:val="340759"/>
              <w:lock w:val="sdtContentLocked"/>
              <w:placeholder>
                <w:docPart w:val="B39DF53775D6419CB7EFD591FA89DDE2"/>
              </w:placeholder>
              <w:group/>
            </w:sdtPr>
            <w:sdtContent>
              <w:p w:rsidR="00F15640" w:rsidRPr="0024191F" w:rsidRDefault="00F15640" w:rsidP="00F15640">
                <w:pPr>
                  <w:jc w:val="right"/>
                  <w:rPr>
                    <w:rFonts w:cstheme="minorHAnsi"/>
                    <w:color w:val="000000" w:themeColor="text1"/>
                    <w:sz w:val="21"/>
                    <w:szCs w:val="21"/>
                  </w:rPr>
                </w:pPr>
                <w:r w:rsidRPr="0024191F">
                  <w:rPr>
                    <w:rFonts w:cstheme="minorHAnsi"/>
                    <w:color w:val="000000" w:themeColor="text1"/>
                    <w:sz w:val="21"/>
                    <w:szCs w:val="21"/>
                  </w:rPr>
                  <w:t xml:space="preserve"> </w:t>
                </w:r>
              </w:p>
            </w:sdtContent>
          </w:sdt>
        </w:tc>
        <w:tc>
          <w:tcPr>
            <w:tcW w:w="250" w:type="dxa"/>
            <w:gridSpan w:val="2"/>
            <w:vMerge w:val="restart"/>
            <w:tcBorders>
              <w:left w:val="nil"/>
              <w:right w:val="nil"/>
            </w:tcBorders>
            <w:vAlign w:val="bottom"/>
          </w:tcPr>
          <w:p w:rsidR="00F15640" w:rsidRPr="0024191F" w:rsidRDefault="00F15640" w:rsidP="00F15640">
            <w:pPr>
              <w:rPr>
                <w:rFonts w:cstheme="minorHAnsi"/>
                <w:color w:val="000000" w:themeColor="text1"/>
                <w:sz w:val="21"/>
                <w:szCs w:val="21"/>
              </w:rPr>
            </w:pPr>
          </w:p>
        </w:tc>
      </w:tr>
      <w:tr w:rsidR="00F15640" w:rsidRPr="00E2441A" w:rsidTr="00F15640">
        <w:trPr>
          <w:gridAfter w:val="1"/>
          <w:wAfter w:w="41" w:type="dxa"/>
          <w:trHeight w:hRule="exact" w:val="397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sdt>
            <w:sdtPr>
              <w:rPr>
                <w:rFonts w:cstheme="minorHAnsi"/>
                <w:b/>
              </w:rPr>
              <w:id w:val="340535"/>
              <w:lock w:val="sdtContentLocked"/>
              <w:placeholder>
                <w:docPart w:val="D0A90967733F489A99B3087B7B06506F"/>
              </w:placeholder>
              <w:group/>
            </w:sdtPr>
            <w:sdtContent>
              <w:p w:rsidR="00F15640" w:rsidRPr="00E2441A" w:rsidRDefault="00F15640" w:rsidP="00F15640">
                <w:pPr>
                  <w:rPr>
                    <w:rFonts w:cstheme="minorHAnsi"/>
                    <w:b/>
                  </w:rPr>
                </w:pPr>
                <w:r w:rsidRPr="00E2441A">
                  <w:rPr>
                    <w:rFonts w:cstheme="minorHAnsi"/>
                    <w:b/>
                  </w:rPr>
                  <w:fldChar w:fldCharType="begin">
                    <w:ffData>
                      <w:name w:val="Text16"/>
                      <w:enabled/>
                      <w:calcOnExit w:val="0"/>
                      <w:textInput>
                        <w:default w:val="Ime oca:"/>
                      </w:textInput>
                    </w:ffData>
                  </w:fldChar>
                </w:r>
                <w:r w:rsidRPr="00E2441A">
                  <w:rPr>
                    <w:rFonts w:cstheme="minorHAnsi"/>
                    <w:b/>
                  </w:rPr>
                  <w:instrText xml:space="preserve"> FORMTEXT </w:instrText>
                </w:r>
                <w:r w:rsidRPr="00E2441A">
                  <w:rPr>
                    <w:rFonts w:cstheme="minorHAnsi"/>
                    <w:b/>
                  </w:rPr>
                </w:r>
                <w:r w:rsidRPr="00E2441A">
                  <w:rPr>
                    <w:rFonts w:cstheme="minorHAnsi"/>
                    <w:b/>
                  </w:rPr>
                  <w:fldChar w:fldCharType="separate"/>
                </w:r>
                <w:r w:rsidRPr="00E2441A">
                  <w:rPr>
                    <w:rFonts w:cstheme="minorHAnsi"/>
                    <w:b/>
                    <w:noProof/>
                  </w:rPr>
                  <w:t>Ime oca:</w:t>
                </w:r>
                <w:r w:rsidRPr="00E2441A">
                  <w:rPr>
                    <w:rFonts w:cstheme="minorHAnsi"/>
                    <w:b/>
                  </w:rPr>
                  <w:fldChar w:fldCharType="end"/>
                </w:r>
              </w:p>
            </w:sdtContent>
          </w:sdt>
        </w:tc>
        <w:sdt>
          <w:sdtPr>
            <w:rPr>
              <w:rFonts w:cstheme="minorHAnsi"/>
              <w:color w:val="000000" w:themeColor="text1"/>
              <w:sz w:val="21"/>
              <w:szCs w:val="21"/>
            </w:rPr>
            <w:id w:val="5066566"/>
            <w:placeholder>
              <w:docPart w:val="0250BEEDED42419B9744160A9754BCA4"/>
            </w:placeholder>
            <w:showingPlcHdr/>
          </w:sdtPr>
          <w:sdtContent>
            <w:tc>
              <w:tcPr>
                <w:tcW w:w="3544" w:type="dxa"/>
                <w:gridSpan w:val="7"/>
                <w:tcBorders>
                  <w:top w:val="single" w:sz="4" w:space="0" w:color="auto"/>
                  <w:left w:val="nil"/>
                  <w:bottom w:val="single" w:sz="4" w:space="0" w:color="auto"/>
                  <w:right w:val="nil"/>
                </w:tcBorders>
                <w:vAlign w:val="bottom"/>
              </w:tcPr>
              <w:p w:rsidR="00F15640" w:rsidRPr="0024191F" w:rsidRDefault="00F15640" w:rsidP="00F15640">
                <w:pPr>
                  <w:rPr>
                    <w:rFonts w:cstheme="minorHAnsi"/>
                    <w:color w:val="000000" w:themeColor="text1"/>
                    <w:sz w:val="21"/>
                    <w:szCs w:val="21"/>
                  </w:rPr>
                </w:pPr>
                <w:r>
                  <w:rPr>
                    <w:rFonts w:cstheme="minorHAnsi"/>
                    <w:color w:val="000000" w:themeColor="text1"/>
                    <w:sz w:val="21"/>
                    <w:szCs w:val="21"/>
                  </w:rPr>
                  <w:t>Kliknite za upis</w:t>
                </w:r>
              </w:p>
            </w:tc>
          </w:sdtContent>
        </w:sdt>
        <w:tc>
          <w:tcPr>
            <w:tcW w:w="3402" w:type="dxa"/>
            <w:gridSpan w:val="6"/>
            <w:vMerge/>
            <w:tcBorders>
              <w:left w:val="nil"/>
              <w:bottom w:val="nil"/>
              <w:right w:val="nil"/>
            </w:tcBorders>
            <w:vAlign w:val="bottom"/>
          </w:tcPr>
          <w:p w:rsidR="00F15640" w:rsidRPr="0024191F" w:rsidRDefault="00F15640" w:rsidP="00F15640">
            <w:pPr>
              <w:jc w:val="right"/>
              <w:rPr>
                <w:rFonts w:cstheme="minorHAnsi"/>
                <w:color w:val="000000" w:themeColor="text1"/>
                <w:sz w:val="21"/>
                <w:szCs w:val="21"/>
              </w:rPr>
            </w:pPr>
          </w:p>
        </w:tc>
        <w:tc>
          <w:tcPr>
            <w:tcW w:w="250" w:type="dxa"/>
            <w:gridSpan w:val="2"/>
            <w:vMerge/>
            <w:tcBorders>
              <w:left w:val="nil"/>
              <w:bottom w:val="nil"/>
              <w:right w:val="nil"/>
            </w:tcBorders>
            <w:vAlign w:val="bottom"/>
          </w:tcPr>
          <w:p w:rsidR="00F15640" w:rsidRPr="0024191F" w:rsidRDefault="00F15640" w:rsidP="00F15640">
            <w:pPr>
              <w:rPr>
                <w:rFonts w:cstheme="minorHAnsi"/>
                <w:color w:val="000000" w:themeColor="text1"/>
                <w:sz w:val="21"/>
                <w:szCs w:val="21"/>
              </w:rPr>
            </w:pPr>
          </w:p>
        </w:tc>
      </w:tr>
      <w:tr w:rsidR="00F15640" w:rsidRPr="00E2441A" w:rsidTr="00F15640">
        <w:trPr>
          <w:gridAfter w:val="1"/>
          <w:wAfter w:w="41" w:type="dxa"/>
          <w:trHeight w:hRule="exact" w:val="605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bookmarkStart w:id="8" w:name="Text17" w:displacedByCustomXml="next"/>
          <w:sdt>
            <w:sdtPr>
              <w:rPr>
                <w:rFonts w:cstheme="minorHAnsi"/>
                <w:b/>
                <w:color w:val="808080"/>
              </w:rPr>
              <w:id w:val="340536"/>
              <w:lock w:val="sdtContentLocked"/>
              <w:placeholder>
                <w:docPart w:val="B39DF53775D6419CB7EFD591FA89DDE2"/>
              </w:placeholder>
              <w:group/>
            </w:sdtPr>
            <w:sdtContent>
              <w:p w:rsidR="00F15640" w:rsidRDefault="00F15640" w:rsidP="00F15640">
                <w:pPr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fldChar w:fldCharType="begin">
                    <w:ffData>
                      <w:name w:val="Text17"/>
                      <w:enabled/>
                      <w:calcOnExit w:val="0"/>
                      <w:textInput>
                        <w:default w:val="Stečena stručna sprema"/>
                      </w:textInput>
                    </w:ffData>
                  </w:fldChar>
                </w:r>
                <w:r>
                  <w:rPr>
                    <w:rFonts w:cstheme="minorHAnsi"/>
                    <w:b/>
                  </w:rPr>
                  <w:instrText xml:space="preserve"> FORMTEXT </w:instrText>
                </w:r>
                <w:r>
                  <w:rPr>
                    <w:rFonts w:cstheme="minorHAnsi"/>
                    <w:b/>
                  </w:rPr>
                </w:r>
                <w:r>
                  <w:rPr>
                    <w:rFonts w:cstheme="minorHAnsi"/>
                    <w:b/>
                  </w:rPr>
                  <w:fldChar w:fldCharType="separate"/>
                </w:r>
                <w:r>
                  <w:rPr>
                    <w:rFonts w:cstheme="minorHAnsi"/>
                    <w:b/>
                    <w:noProof/>
                  </w:rPr>
                  <w:t>Stečena stručna sprema</w:t>
                </w:r>
                <w:r>
                  <w:rPr>
                    <w:rFonts w:cstheme="minorHAnsi"/>
                    <w:b/>
                  </w:rPr>
                  <w:fldChar w:fldCharType="end"/>
                </w:r>
                <w:bookmarkEnd w:id="8"/>
              </w:p>
              <w:p w:rsidR="00F15640" w:rsidRPr="00E2441A" w:rsidRDefault="00F15640" w:rsidP="00F15640">
                <w:pPr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fldChar w:fldCharType="begin">
                    <w:ffData>
                      <w:name w:val=""/>
                      <w:enabled/>
                      <w:calcOnExit w:val="0"/>
                      <w:textInput>
                        <w:default w:val="i zanimanje oca:"/>
                      </w:textInput>
                    </w:ffData>
                  </w:fldChar>
                </w:r>
                <w:r>
                  <w:rPr>
                    <w:rFonts w:cstheme="minorHAnsi"/>
                    <w:b/>
                  </w:rPr>
                  <w:instrText xml:space="preserve"> FORMTEXT </w:instrText>
                </w:r>
                <w:r>
                  <w:rPr>
                    <w:rFonts w:cstheme="minorHAnsi"/>
                    <w:b/>
                  </w:rPr>
                </w:r>
                <w:r>
                  <w:rPr>
                    <w:rFonts w:cstheme="minorHAnsi"/>
                    <w:b/>
                  </w:rPr>
                  <w:fldChar w:fldCharType="separate"/>
                </w:r>
                <w:r>
                  <w:rPr>
                    <w:rFonts w:cstheme="minorHAnsi"/>
                    <w:b/>
                    <w:noProof/>
                  </w:rPr>
                  <w:t>i zanimanje oca:</w:t>
                </w:r>
                <w:r>
                  <w:rPr>
                    <w:rFonts w:cstheme="minorHAnsi"/>
                    <w:b/>
                  </w:rPr>
                  <w:fldChar w:fldCharType="end"/>
                </w:r>
              </w:p>
            </w:sdtContent>
          </w:sdt>
        </w:tc>
        <w:tc>
          <w:tcPr>
            <w:tcW w:w="3402" w:type="dxa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sdt>
            <w:sdtPr>
              <w:rPr>
                <w:rFonts w:cstheme="minorHAnsi"/>
                <w:color w:val="000000" w:themeColor="text1"/>
                <w:sz w:val="21"/>
                <w:szCs w:val="21"/>
              </w:rPr>
              <w:id w:val="5066583"/>
              <w:placeholder>
                <w:docPart w:val="13A780AAFB76475FA73C8E84A762694A"/>
              </w:placeholder>
              <w:showingPlcHdr/>
              <w:comboBox>
                <w:listItem w:displayText="NKV" w:value="NKV"/>
                <w:listItem w:displayText="SSS" w:value="SSS"/>
                <w:listItem w:displayText="VŠS" w:value="VŠS"/>
                <w:listItem w:displayText="VSS" w:value="VSS"/>
                <w:listItem w:displayText="Mr." w:value="Mr."/>
                <w:listItem w:displayText="Dr." w:value="Dr."/>
              </w:comboBox>
            </w:sdtPr>
            <w:sdtContent>
              <w:p w:rsidR="00F15640" w:rsidRPr="0024191F" w:rsidRDefault="00F15640" w:rsidP="00F15640">
                <w:pPr>
                  <w:rPr>
                    <w:rFonts w:cstheme="minorHAnsi"/>
                    <w:color w:val="000000" w:themeColor="text1"/>
                    <w:sz w:val="21"/>
                    <w:szCs w:val="21"/>
                  </w:rPr>
                </w:pPr>
                <w:r>
                  <w:rPr>
                    <w:rFonts w:cstheme="minorHAnsi"/>
                    <w:color w:val="000000" w:themeColor="text1"/>
                    <w:sz w:val="21"/>
                    <w:szCs w:val="21"/>
                  </w:rPr>
                  <w:t>Kliknite za odabir</w:t>
                </w:r>
              </w:p>
            </w:sdtContent>
          </w:sdt>
        </w:tc>
        <w:tc>
          <w:tcPr>
            <w:tcW w:w="675" w:type="dxa"/>
            <w:gridSpan w:val="5"/>
            <w:tcBorders>
              <w:top w:val="nil"/>
              <w:left w:val="nil"/>
              <w:bottom w:val="nil"/>
              <w:right w:val="nil"/>
            </w:tcBorders>
            <w:vAlign w:val="bottom"/>
          </w:tcPr>
          <w:sdt>
            <w:sdtPr>
              <w:rPr>
                <w:rFonts w:cstheme="minorHAnsi"/>
                <w:color w:val="000000" w:themeColor="text1"/>
                <w:sz w:val="21"/>
                <w:szCs w:val="21"/>
              </w:rPr>
              <w:id w:val="340758"/>
              <w:lock w:val="sdtContentLocked"/>
              <w:placeholder>
                <w:docPart w:val="B39DF53775D6419CB7EFD591FA89DDE2"/>
              </w:placeholder>
              <w:group/>
            </w:sdtPr>
            <w:sdtContent>
              <w:p w:rsidR="00F15640" w:rsidRPr="0024191F" w:rsidRDefault="00F15640" w:rsidP="00F15640">
                <w:pPr>
                  <w:rPr>
                    <w:rFonts w:cstheme="minorHAnsi"/>
                    <w:color w:val="000000" w:themeColor="text1"/>
                    <w:sz w:val="21"/>
                    <w:szCs w:val="21"/>
                  </w:rPr>
                </w:pPr>
                <w:r w:rsidRPr="0024191F">
                  <w:rPr>
                    <w:rFonts w:cstheme="minorHAnsi"/>
                    <w:color w:val="000000" w:themeColor="text1"/>
                    <w:sz w:val="21"/>
                    <w:szCs w:val="21"/>
                  </w:rPr>
                  <w:t xml:space="preserve"> </w:t>
                </w:r>
              </w:p>
            </w:sdtContent>
          </w:sdt>
        </w:tc>
        <w:sdt>
          <w:sdtPr>
            <w:rPr>
              <w:rFonts w:cstheme="minorHAnsi"/>
              <w:color w:val="000000" w:themeColor="text1"/>
              <w:sz w:val="21"/>
              <w:szCs w:val="21"/>
            </w:rPr>
            <w:id w:val="5066585"/>
            <w:placeholder>
              <w:docPart w:val="A232E9D9F80548E699FA0C5DCE73E018"/>
            </w:placeholder>
            <w:showingPlcHdr/>
          </w:sdtPr>
          <w:sdtContent>
            <w:tc>
              <w:tcPr>
                <w:tcW w:w="3119" w:type="dxa"/>
                <w:gridSpan w:val="5"/>
                <w:tcBorders>
                  <w:top w:val="nil"/>
                  <w:left w:val="nil"/>
                  <w:bottom w:val="single" w:sz="4" w:space="0" w:color="auto"/>
                  <w:right w:val="nil"/>
                </w:tcBorders>
                <w:vAlign w:val="bottom"/>
              </w:tcPr>
              <w:p w:rsidR="00F15640" w:rsidRPr="0024191F" w:rsidRDefault="00F15640" w:rsidP="00F15640">
                <w:pPr>
                  <w:jc w:val="center"/>
                  <w:rPr>
                    <w:rFonts w:cstheme="minorHAnsi"/>
                    <w:color w:val="000000" w:themeColor="text1"/>
                    <w:sz w:val="21"/>
                    <w:szCs w:val="21"/>
                  </w:rPr>
                </w:pPr>
                <w:r>
                  <w:rPr>
                    <w:rFonts w:cstheme="minorHAnsi"/>
                    <w:color w:val="000000" w:themeColor="text1"/>
                    <w:sz w:val="21"/>
                    <w:szCs w:val="21"/>
                  </w:rPr>
                  <w:t>Kliknite za u</w:t>
                </w:r>
                <w:r>
                  <w:rPr>
                    <w:rStyle w:val="PlaceholderText"/>
                    <w:rFonts w:cstheme="minorHAnsi"/>
                    <w:color w:val="000000" w:themeColor="text1"/>
                    <w:sz w:val="21"/>
                    <w:szCs w:val="21"/>
                  </w:rPr>
                  <w:t>pis</w:t>
                </w:r>
                <w:r w:rsidRPr="0024191F">
                  <w:rPr>
                    <w:rStyle w:val="PlaceholderText"/>
                    <w:rFonts w:cstheme="minorHAnsi"/>
                    <w:color w:val="000000" w:themeColor="text1"/>
                    <w:sz w:val="21"/>
                    <w:szCs w:val="21"/>
                  </w:rPr>
                  <w:t xml:space="preserve"> zanimanj</w:t>
                </w:r>
                <w:r>
                  <w:rPr>
                    <w:rStyle w:val="PlaceholderText"/>
                    <w:rFonts w:cstheme="minorHAnsi"/>
                    <w:color w:val="000000" w:themeColor="text1"/>
                    <w:sz w:val="21"/>
                    <w:szCs w:val="21"/>
                  </w:rPr>
                  <w:t>a oca</w:t>
                </w:r>
              </w:p>
            </w:tc>
          </w:sdtContent>
        </w:sdt>
      </w:tr>
      <w:tr w:rsidR="00F15640" w:rsidRPr="00E2441A" w:rsidTr="00F15640">
        <w:trPr>
          <w:gridAfter w:val="1"/>
          <w:wAfter w:w="41" w:type="dxa"/>
          <w:trHeight w:hRule="exact" w:val="397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sdt>
            <w:sdtPr>
              <w:rPr>
                <w:rFonts w:cstheme="minorHAnsi"/>
                <w:b/>
                <w:color w:val="808080"/>
              </w:rPr>
              <w:id w:val="340537"/>
              <w:lock w:val="sdtContentLocked"/>
              <w:placeholder>
                <w:docPart w:val="11EDC1085ED24B66B8E102ED751B9A2A"/>
              </w:placeholder>
              <w:group/>
            </w:sdtPr>
            <w:sdtContent>
              <w:p w:rsidR="00F15640" w:rsidRPr="00E2441A" w:rsidRDefault="00F15640" w:rsidP="00F15640">
                <w:pPr>
                  <w:rPr>
                    <w:rFonts w:cstheme="minorHAnsi"/>
                    <w:b/>
                  </w:rPr>
                </w:pPr>
                <w:r w:rsidRPr="00E2441A">
                  <w:rPr>
                    <w:rFonts w:cstheme="minorHAnsi"/>
                    <w:b/>
                  </w:rPr>
                  <w:fldChar w:fldCharType="begin">
                    <w:ffData>
                      <w:name w:val=""/>
                      <w:enabled/>
                      <w:calcOnExit w:val="0"/>
                      <w:textInput>
                        <w:default w:val="Ime majke:"/>
                      </w:textInput>
                    </w:ffData>
                  </w:fldChar>
                </w:r>
                <w:r w:rsidRPr="00E2441A">
                  <w:rPr>
                    <w:rFonts w:cstheme="minorHAnsi"/>
                    <w:b/>
                  </w:rPr>
                  <w:instrText xml:space="preserve"> FORMTEXT </w:instrText>
                </w:r>
                <w:r w:rsidRPr="00E2441A">
                  <w:rPr>
                    <w:rFonts w:cstheme="minorHAnsi"/>
                    <w:b/>
                  </w:rPr>
                </w:r>
                <w:r w:rsidRPr="00E2441A">
                  <w:rPr>
                    <w:rFonts w:cstheme="minorHAnsi"/>
                    <w:b/>
                  </w:rPr>
                  <w:fldChar w:fldCharType="separate"/>
                </w:r>
                <w:r w:rsidRPr="00E2441A">
                  <w:rPr>
                    <w:rFonts w:cstheme="minorHAnsi"/>
                    <w:b/>
                    <w:noProof/>
                  </w:rPr>
                  <w:t>Ime majke:</w:t>
                </w:r>
                <w:r w:rsidRPr="00E2441A">
                  <w:rPr>
                    <w:rFonts w:cstheme="minorHAnsi"/>
                    <w:b/>
                  </w:rPr>
                  <w:fldChar w:fldCharType="end"/>
                </w:r>
              </w:p>
            </w:sdtContent>
          </w:sdt>
        </w:tc>
        <w:sdt>
          <w:sdtPr>
            <w:rPr>
              <w:rFonts w:cstheme="minorHAnsi"/>
              <w:color w:val="000000" w:themeColor="text1"/>
              <w:sz w:val="21"/>
              <w:szCs w:val="21"/>
            </w:rPr>
            <w:id w:val="5066575"/>
            <w:placeholder>
              <w:docPart w:val="1F5660FA27104D429BDFD626E6B0AEC8"/>
            </w:placeholder>
            <w:showingPlcHdr/>
          </w:sdtPr>
          <w:sdtContent>
            <w:tc>
              <w:tcPr>
                <w:tcW w:w="3510" w:type="dxa"/>
                <w:gridSpan w:val="6"/>
                <w:tcBorders>
                  <w:top w:val="single" w:sz="4" w:space="0" w:color="auto"/>
                  <w:left w:val="nil"/>
                  <w:bottom w:val="single" w:sz="4" w:space="0" w:color="auto"/>
                  <w:right w:val="nil"/>
                </w:tcBorders>
                <w:vAlign w:val="bottom"/>
              </w:tcPr>
              <w:p w:rsidR="00F15640" w:rsidRPr="0024191F" w:rsidRDefault="00F15640" w:rsidP="00F15640">
                <w:pPr>
                  <w:rPr>
                    <w:rFonts w:cstheme="minorHAnsi"/>
                    <w:color w:val="000000" w:themeColor="text1"/>
                    <w:sz w:val="21"/>
                    <w:szCs w:val="21"/>
                  </w:rPr>
                </w:pPr>
                <w:r>
                  <w:rPr>
                    <w:rFonts w:cstheme="minorHAnsi"/>
                    <w:color w:val="000000" w:themeColor="text1"/>
                    <w:sz w:val="21"/>
                    <w:szCs w:val="21"/>
                  </w:rPr>
                  <w:t>Kliknite za upis</w:t>
                </w:r>
              </w:p>
            </w:tc>
          </w:sdtContent>
        </w:sdt>
        <w:tc>
          <w:tcPr>
            <w:tcW w:w="3686" w:type="dxa"/>
            <w:gridSpan w:val="9"/>
            <w:tcBorders>
              <w:top w:val="nil"/>
              <w:left w:val="nil"/>
              <w:bottom w:val="nil"/>
              <w:right w:val="nil"/>
            </w:tcBorders>
            <w:vAlign w:val="bottom"/>
          </w:tcPr>
          <w:sdt>
            <w:sdtPr>
              <w:rPr>
                <w:rFonts w:cstheme="minorHAnsi"/>
                <w:color w:val="000000" w:themeColor="text1"/>
                <w:sz w:val="21"/>
                <w:szCs w:val="21"/>
              </w:rPr>
              <w:id w:val="340756"/>
              <w:lock w:val="sdtContentLocked"/>
              <w:placeholder>
                <w:docPart w:val="B39DF53775D6419CB7EFD591FA89DDE2"/>
              </w:placeholder>
              <w:group/>
            </w:sdtPr>
            <w:sdtContent>
              <w:p w:rsidR="00F15640" w:rsidRPr="0024191F" w:rsidRDefault="00F15640" w:rsidP="00F15640">
                <w:pPr>
                  <w:rPr>
                    <w:rFonts w:cstheme="minorHAnsi"/>
                    <w:color w:val="000000" w:themeColor="text1"/>
                    <w:sz w:val="21"/>
                    <w:szCs w:val="21"/>
                  </w:rPr>
                </w:pPr>
                <w:r w:rsidRPr="0024191F">
                  <w:rPr>
                    <w:rFonts w:cstheme="minorHAnsi"/>
                    <w:color w:val="000000" w:themeColor="text1"/>
                    <w:sz w:val="21"/>
                    <w:szCs w:val="21"/>
                  </w:rPr>
                  <w:t xml:space="preserve"> </w:t>
                </w:r>
              </w:p>
            </w:sdtContent>
          </w:sdt>
        </w:tc>
      </w:tr>
      <w:tr w:rsidR="00F15640" w:rsidRPr="00E2441A" w:rsidTr="00F15640">
        <w:trPr>
          <w:gridAfter w:val="1"/>
          <w:wAfter w:w="41" w:type="dxa"/>
          <w:trHeight w:hRule="exact" w:val="579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sdt>
            <w:sdtPr>
              <w:rPr>
                <w:rFonts w:cstheme="minorHAnsi"/>
                <w:b/>
              </w:rPr>
              <w:id w:val="340538"/>
              <w:lock w:val="sdtContentLocked"/>
              <w:placeholder>
                <w:docPart w:val="B39DF53775D6419CB7EFD591FA89DDE2"/>
              </w:placeholder>
              <w:group/>
            </w:sdtPr>
            <w:sdtContent>
              <w:p w:rsidR="00F15640" w:rsidRDefault="00F15640" w:rsidP="00F15640">
                <w:pPr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fldChar w:fldCharType="begin">
                    <w:ffData>
                      <w:name w:val=""/>
                      <w:enabled/>
                      <w:calcOnExit w:val="0"/>
                      <w:textInput>
                        <w:default w:val="Stečena stručna sprema"/>
                      </w:textInput>
                    </w:ffData>
                  </w:fldChar>
                </w:r>
                <w:r>
                  <w:rPr>
                    <w:rFonts w:cstheme="minorHAnsi"/>
                    <w:b/>
                  </w:rPr>
                  <w:instrText xml:space="preserve"> FORMTEXT </w:instrText>
                </w:r>
                <w:r>
                  <w:rPr>
                    <w:rFonts w:cstheme="minorHAnsi"/>
                    <w:b/>
                  </w:rPr>
                </w:r>
                <w:r>
                  <w:rPr>
                    <w:rFonts w:cstheme="minorHAnsi"/>
                    <w:b/>
                  </w:rPr>
                  <w:fldChar w:fldCharType="separate"/>
                </w:r>
                <w:r>
                  <w:rPr>
                    <w:rFonts w:cstheme="minorHAnsi"/>
                    <w:b/>
                    <w:noProof/>
                  </w:rPr>
                  <w:t>Stečena stručna sprema</w:t>
                </w:r>
                <w:r>
                  <w:rPr>
                    <w:rFonts w:cstheme="minorHAnsi"/>
                    <w:b/>
                  </w:rPr>
                  <w:fldChar w:fldCharType="end"/>
                </w:r>
              </w:p>
              <w:p w:rsidR="00F15640" w:rsidRPr="00E2441A" w:rsidRDefault="00F15640" w:rsidP="00F15640">
                <w:pPr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fldChar w:fldCharType="begin">
                    <w:ffData>
                      <w:name w:val=""/>
                      <w:enabled/>
                      <w:calcOnExit w:val="0"/>
                      <w:textInput>
                        <w:default w:val="i zanimanje majke:"/>
                      </w:textInput>
                    </w:ffData>
                  </w:fldChar>
                </w:r>
                <w:r>
                  <w:rPr>
                    <w:rFonts w:cstheme="minorHAnsi"/>
                    <w:b/>
                  </w:rPr>
                  <w:instrText xml:space="preserve"> FORMTEXT </w:instrText>
                </w:r>
                <w:r>
                  <w:rPr>
                    <w:rFonts w:cstheme="minorHAnsi"/>
                    <w:b/>
                  </w:rPr>
                </w:r>
                <w:r>
                  <w:rPr>
                    <w:rFonts w:cstheme="minorHAnsi"/>
                    <w:b/>
                  </w:rPr>
                  <w:fldChar w:fldCharType="separate"/>
                </w:r>
                <w:r>
                  <w:rPr>
                    <w:rFonts w:cstheme="minorHAnsi"/>
                    <w:b/>
                    <w:noProof/>
                  </w:rPr>
                  <w:t>i zanimanje majke:</w:t>
                </w:r>
                <w:r>
                  <w:rPr>
                    <w:rFonts w:cstheme="minorHAnsi"/>
                    <w:b/>
                  </w:rPr>
                  <w:fldChar w:fldCharType="end"/>
                </w:r>
              </w:p>
            </w:sdtContent>
          </w:sdt>
        </w:tc>
        <w:tc>
          <w:tcPr>
            <w:tcW w:w="3544" w:type="dxa"/>
            <w:gridSpan w:val="7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sdt>
            <w:sdtPr>
              <w:rPr>
                <w:rFonts w:cstheme="minorHAnsi"/>
                <w:color w:val="000000" w:themeColor="text1"/>
                <w:sz w:val="21"/>
                <w:szCs w:val="21"/>
              </w:rPr>
              <w:id w:val="5066582"/>
              <w:placeholder>
                <w:docPart w:val="8125EA734C9E4590BE171B69AB72C29E"/>
              </w:placeholder>
              <w:showingPlcHdr/>
              <w:comboBox>
                <w:listItem w:displayText="NKV" w:value="NKV"/>
                <w:listItem w:displayText="SSS" w:value="SSS"/>
                <w:listItem w:displayText="VŠS" w:value="VŠS"/>
                <w:listItem w:displayText="VSS" w:value="VSS"/>
                <w:listItem w:displayText="Mr." w:value="Mr."/>
                <w:listItem w:displayText="Dr." w:value="Dr."/>
              </w:comboBox>
            </w:sdtPr>
            <w:sdtContent>
              <w:p w:rsidR="00F15640" w:rsidRPr="0024191F" w:rsidRDefault="00F15640" w:rsidP="00F15640">
                <w:pPr>
                  <w:rPr>
                    <w:rFonts w:cstheme="minorHAnsi"/>
                    <w:color w:val="000000" w:themeColor="text1"/>
                    <w:sz w:val="21"/>
                    <w:szCs w:val="21"/>
                  </w:rPr>
                </w:pPr>
                <w:r>
                  <w:rPr>
                    <w:rStyle w:val="PlaceholderText"/>
                    <w:rFonts w:cstheme="minorHAnsi"/>
                    <w:color w:val="000000" w:themeColor="text1"/>
                    <w:sz w:val="21"/>
                    <w:szCs w:val="21"/>
                  </w:rPr>
                  <w:t>Kliknite za odbir</w:t>
                </w:r>
              </w:p>
            </w:sdtContent>
          </w:sdt>
        </w:tc>
        <w:tc>
          <w:tcPr>
            <w:tcW w:w="533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bottom"/>
          </w:tcPr>
          <w:sdt>
            <w:sdtPr>
              <w:rPr>
                <w:rFonts w:cstheme="minorHAnsi"/>
                <w:color w:val="000000" w:themeColor="text1"/>
                <w:sz w:val="21"/>
                <w:szCs w:val="21"/>
              </w:rPr>
              <w:id w:val="340757"/>
              <w:lock w:val="sdtContentLocked"/>
              <w:placeholder>
                <w:docPart w:val="B39DF53775D6419CB7EFD591FA89DDE2"/>
              </w:placeholder>
              <w:group/>
            </w:sdtPr>
            <w:sdtContent>
              <w:p w:rsidR="00F15640" w:rsidRPr="0024191F" w:rsidRDefault="00F15640" w:rsidP="00F15640">
                <w:pPr>
                  <w:rPr>
                    <w:rFonts w:cstheme="minorHAnsi"/>
                    <w:color w:val="000000" w:themeColor="text1"/>
                    <w:sz w:val="21"/>
                    <w:szCs w:val="21"/>
                  </w:rPr>
                </w:pPr>
                <w:r w:rsidRPr="0024191F">
                  <w:rPr>
                    <w:rFonts w:cstheme="minorHAnsi"/>
                    <w:color w:val="000000" w:themeColor="text1"/>
                    <w:sz w:val="21"/>
                    <w:szCs w:val="21"/>
                  </w:rPr>
                  <w:t xml:space="preserve"> </w:t>
                </w:r>
              </w:p>
            </w:sdtContent>
          </w:sdt>
        </w:tc>
        <w:sdt>
          <w:sdtPr>
            <w:rPr>
              <w:rFonts w:cstheme="minorHAnsi"/>
              <w:color w:val="000000" w:themeColor="text1"/>
              <w:sz w:val="21"/>
              <w:szCs w:val="21"/>
            </w:rPr>
            <w:id w:val="5066586"/>
            <w:placeholder>
              <w:docPart w:val="0ACABD9F9D7540969DB25D3B90FF98C7"/>
            </w:placeholder>
            <w:showingPlcHdr/>
          </w:sdtPr>
          <w:sdtContent>
            <w:tc>
              <w:tcPr>
                <w:tcW w:w="3119" w:type="dxa"/>
                <w:gridSpan w:val="5"/>
                <w:tcBorders>
                  <w:top w:val="nil"/>
                  <w:left w:val="nil"/>
                  <w:bottom w:val="single" w:sz="4" w:space="0" w:color="auto"/>
                  <w:right w:val="nil"/>
                </w:tcBorders>
                <w:vAlign w:val="bottom"/>
              </w:tcPr>
              <w:p w:rsidR="00F15640" w:rsidRPr="0024191F" w:rsidRDefault="00F15640" w:rsidP="00F15640">
                <w:pPr>
                  <w:jc w:val="center"/>
                  <w:rPr>
                    <w:rFonts w:cstheme="minorHAnsi"/>
                    <w:color w:val="000000" w:themeColor="text1"/>
                    <w:sz w:val="21"/>
                    <w:szCs w:val="21"/>
                  </w:rPr>
                </w:pPr>
                <w:r>
                  <w:rPr>
                    <w:rStyle w:val="PlaceholderText"/>
                    <w:rFonts w:cstheme="minorHAnsi"/>
                    <w:color w:val="000000" w:themeColor="text1"/>
                    <w:sz w:val="21"/>
                    <w:szCs w:val="21"/>
                  </w:rPr>
                  <w:t>Kliknite za upis zanimanja majke</w:t>
                </w:r>
              </w:p>
            </w:tc>
          </w:sdtContent>
        </w:sdt>
      </w:tr>
      <w:tr w:rsidR="00F15640" w:rsidRPr="00E2441A" w:rsidTr="00F15640">
        <w:trPr>
          <w:trHeight w:hRule="exact" w:val="397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sdt>
            <w:sdtPr>
              <w:rPr>
                <w:rFonts w:cstheme="minorHAnsi"/>
                <w:b/>
                <w:color w:val="808080"/>
              </w:rPr>
              <w:id w:val="340539"/>
              <w:lock w:val="sdtContentLocked"/>
              <w:placeholder>
                <w:docPart w:val="B39DF53775D6419CB7EFD591FA89DDE2"/>
              </w:placeholder>
              <w:group/>
            </w:sdtPr>
            <w:sdtContent>
              <w:p w:rsidR="00F15640" w:rsidRPr="00E2441A" w:rsidRDefault="00F15640" w:rsidP="00F15640">
                <w:pPr>
                  <w:rPr>
                    <w:rFonts w:cstheme="minorHAnsi"/>
                    <w:b/>
                  </w:rPr>
                </w:pPr>
                <w:r w:rsidRPr="00E2441A">
                  <w:rPr>
                    <w:rFonts w:cstheme="minorHAnsi"/>
                    <w:b/>
                  </w:rPr>
                  <w:fldChar w:fldCharType="begin">
                    <w:ffData>
                      <w:name w:val="Text18"/>
                      <w:enabled/>
                      <w:calcOnExit w:val="0"/>
                      <w:textInput>
                        <w:default w:val="Kontakt:"/>
                      </w:textInput>
                    </w:ffData>
                  </w:fldChar>
                </w:r>
                <w:r w:rsidRPr="00E2441A">
                  <w:rPr>
                    <w:rFonts w:cstheme="minorHAnsi"/>
                    <w:b/>
                  </w:rPr>
                  <w:instrText xml:space="preserve"> FORMTEXT </w:instrText>
                </w:r>
                <w:r w:rsidRPr="00E2441A">
                  <w:rPr>
                    <w:rFonts w:cstheme="minorHAnsi"/>
                    <w:b/>
                  </w:rPr>
                </w:r>
                <w:r w:rsidRPr="00E2441A">
                  <w:rPr>
                    <w:rFonts w:cstheme="minorHAnsi"/>
                    <w:b/>
                  </w:rPr>
                  <w:fldChar w:fldCharType="separate"/>
                </w:r>
                <w:r w:rsidRPr="00E2441A">
                  <w:rPr>
                    <w:rFonts w:cstheme="minorHAnsi"/>
                    <w:b/>
                    <w:noProof/>
                  </w:rPr>
                  <w:t>Kontakt:</w:t>
                </w:r>
                <w:r w:rsidRPr="00E2441A">
                  <w:rPr>
                    <w:rFonts w:cstheme="minorHAnsi"/>
                    <w:b/>
                  </w:rPr>
                  <w:fldChar w:fldCharType="end"/>
                </w:r>
              </w:p>
            </w:sdtContent>
          </w:sdt>
        </w:tc>
        <w:sdt>
          <w:sdtPr>
            <w:rPr>
              <w:rFonts w:cstheme="minorHAnsi"/>
              <w:color w:val="000000" w:themeColor="text1"/>
              <w:sz w:val="21"/>
              <w:szCs w:val="21"/>
            </w:rPr>
            <w:id w:val="5066578"/>
            <w:placeholder>
              <w:docPart w:val="A069305285EA46928B7EE6CA852971FD"/>
            </w:placeholder>
            <w:showingPlcHdr/>
          </w:sdtPr>
          <w:sdtContent>
            <w:tc>
              <w:tcPr>
                <w:tcW w:w="1985" w:type="dxa"/>
                <w:tcBorders>
                  <w:top w:val="single" w:sz="4" w:space="0" w:color="auto"/>
                  <w:left w:val="nil"/>
                  <w:bottom w:val="single" w:sz="4" w:space="0" w:color="auto"/>
                  <w:right w:val="nil"/>
                </w:tcBorders>
                <w:vAlign w:val="bottom"/>
              </w:tcPr>
              <w:p w:rsidR="00F15640" w:rsidRPr="0024191F" w:rsidRDefault="00F15640" w:rsidP="00F15640">
                <w:pPr>
                  <w:jc w:val="center"/>
                  <w:rPr>
                    <w:rFonts w:cstheme="minorHAnsi"/>
                    <w:color w:val="000000" w:themeColor="text1"/>
                    <w:sz w:val="21"/>
                    <w:szCs w:val="21"/>
                  </w:rPr>
                </w:pPr>
                <w:r w:rsidRPr="0024191F">
                  <w:rPr>
                    <w:rFonts w:cstheme="minorHAnsi"/>
                    <w:color w:val="000000" w:themeColor="text1"/>
                    <w:sz w:val="21"/>
                    <w:szCs w:val="21"/>
                  </w:rPr>
                  <w:t>Upišite b</w:t>
                </w:r>
                <w:r w:rsidRPr="0024191F">
                  <w:rPr>
                    <w:rStyle w:val="PlaceholderText"/>
                    <w:rFonts w:cstheme="minorHAnsi"/>
                    <w:color w:val="000000" w:themeColor="text1"/>
                    <w:sz w:val="21"/>
                    <w:szCs w:val="21"/>
                  </w:rPr>
                  <w:t>r. mobitela</w:t>
                </w:r>
              </w:p>
            </w:tc>
          </w:sdtContent>
        </w:sdt>
        <w:tc>
          <w:tcPr>
            <w:tcW w:w="283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sdt>
            <w:sdtPr>
              <w:rPr>
                <w:rFonts w:cstheme="minorHAnsi"/>
                <w:color w:val="000000" w:themeColor="text1"/>
                <w:sz w:val="21"/>
                <w:szCs w:val="21"/>
              </w:rPr>
              <w:id w:val="340604"/>
              <w:lock w:val="sdtContentLocked"/>
              <w:placeholder>
                <w:docPart w:val="B39DF53775D6419CB7EFD591FA89DDE2"/>
              </w:placeholder>
              <w:group/>
            </w:sdtPr>
            <w:sdtContent>
              <w:p w:rsidR="00F15640" w:rsidRPr="0024191F" w:rsidRDefault="00F15640" w:rsidP="00F15640">
                <w:pPr>
                  <w:jc w:val="center"/>
                  <w:rPr>
                    <w:rFonts w:cstheme="minorHAnsi"/>
                    <w:color w:val="000000" w:themeColor="text1"/>
                    <w:sz w:val="21"/>
                    <w:szCs w:val="21"/>
                  </w:rPr>
                </w:pPr>
                <w:r w:rsidRPr="0024191F">
                  <w:rPr>
                    <w:rFonts w:cstheme="minorHAnsi"/>
                    <w:color w:val="000000" w:themeColor="text1"/>
                    <w:sz w:val="21"/>
                    <w:szCs w:val="21"/>
                  </w:rPr>
                  <w:t xml:space="preserve"> </w:t>
                </w:r>
              </w:p>
            </w:sdtContent>
          </w:sdt>
        </w:tc>
        <w:sdt>
          <w:sdtPr>
            <w:rPr>
              <w:rFonts w:cstheme="minorHAnsi"/>
              <w:color w:val="000000" w:themeColor="text1"/>
              <w:sz w:val="21"/>
              <w:szCs w:val="21"/>
            </w:rPr>
            <w:id w:val="5066579"/>
            <w:placeholder>
              <w:docPart w:val="40A342477D694FF5951CE9098083052F"/>
            </w:placeholder>
            <w:showingPlcHdr/>
          </w:sdtPr>
          <w:sdtContent>
            <w:tc>
              <w:tcPr>
                <w:tcW w:w="2126" w:type="dxa"/>
                <w:gridSpan w:val="8"/>
                <w:tcBorders>
                  <w:top w:val="nil"/>
                  <w:left w:val="nil"/>
                  <w:bottom w:val="single" w:sz="4" w:space="0" w:color="auto"/>
                  <w:right w:val="nil"/>
                </w:tcBorders>
                <w:vAlign w:val="bottom"/>
              </w:tcPr>
              <w:p w:rsidR="00F15640" w:rsidRPr="0024191F" w:rsidRDefault="00F15640" w:rsidP="00F15640">
                <w:pPr>
                  <w:jc w:val="center"/>
                  <w:rPr>
                    <w:rFonts w:cstheme="minorHAnsi"/>
                    <w:color w:val="000000" w:themeColor="text1"/>
                    <w:sz w:val="21"/>
                    <w:szCs w:val="21"/>
                  </w:rPr>
                </w:pPr>
                <w:r w:rsidRPr="0024191F">
                  <w:rPr>
                    <w:rStyle w:val="PlaceholderText"/>
                    <w:rFonts w:cstheme="minorHAnsi"/>
                    <w:color w:val="000000" w:themeColor="text1"/>
                    <w:sz w:val="21"/>
                    <w:szCs w:val="21"/>
                  </w:rPr>
                  <w:t>Upišite br. telefona</w:t>
                </w:r>
              </w:p>
            </w:tc>
          </w:sdtContent>
        </w:sdt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sdt>
            <w:sdtPr>
              <w:rPr>
                <w:rFonts w:cstheme="minorHAnsi"/>
                <w:color w:val="000000" w:themeColor="text1"/>
                <w:sz w:val="21"/>
                <w:szCs w:val="21"/>
              </w:rPr>
              <w:id w:val="340605"/>
              <w:lock w:val="sdtContentLocked"/>
              <w:placeholder>
                <w:docPart w:val="B39DF53775D6419CB7EFD591FA89DDE2"/>
              </w:placeholder>
              <w:group/>
            </w:sdtPr>
            <w:sdtContent>
              <w:p w:rsidR="00F15640" w:rsidRPr="0024191F" w:rsidRDefault="00F15640" w:rsidP="00F15640">
                <w:pPr>
                  <w:jc w:val="center"/>
                  <w:rPr>
                    <w:rFonts w:cstheme="minorHAnsi"/>
                    <w:color w:val="000000" w:themeColor="text1"/>
                    <w:sz w:val="21"/>
                    <w:szCs w:val="21"/>
                  </w:rPr>
                </w:pPr>
                <w:r w:rsidRPr="0024191F">
                  <w:rPr>
                    <w:rFonts w:cstheme="minorHAnsi"/>
                    <w:color w:val="000000" w:themeColor="text1"/>
                    <w:sz w:val="21"/>
                    <w:szCs w:val="21"/>
                  </w:rPr>
                  <w:t xml:space="preserve"> </w:t>
                </w:r>
              </w:p>
            </w:sdtContent>
          </w:sdt>
        </w:tc>
        <w:sdt>
          <w:sdtPr>
            <w:rPr>
              <w:rFonts w:cstheme="minorHAnsi"/>
              <w:color w:val="000000" w:themeColor="text1"/>
              <w:sz w:val="21"/>
              <w:szCs w:val="21"/>
            </w:rPr>
            <w:id w:val="5066580"/>
            <w:placeholder>
              <w:docPart w:val="789BC77A6A01468182AA1E37F60684D2"/>
            </w:placeholder>
            <w:showingPlcHdr/>
          </w:sdtPr>
          <w:sdtContent>
            <w:tc>
              <w:tcPr>
                <w:tcW w:w="2559" w:type="dxa"/>
                <w:gridSpan w:val="4"/>
                <w:tcBorders>
                  <w:top w:val="single" w:sz="4" w:space="0" w:color="auto"/>
                  <w:left w:val="nil"/>
                  <w:bottom w:val="single" w:sz="4" w:space="0" w:color="auto"/>
                  <w:right w:val="nil"/>
                </w:tcBorders>
                <w:vAlign w:val="bottom"/>
              </w:tcPr>
              <w:p w:rsidR="00F15640" w:rsidRPr="0024191F" w:rsidRDefault="00F15640" w:rsidP="00F15640">
                <w:pPr>
                  <w:jc w:val="center"/>
                  <w:rPr>
                    <w:rFonts w:cstheme="minorHAnsi"/>
                    <w:color w:val="000000" w:themeColor="text1"/>
                    <w:sz w:val="21"/>
                    <w:szCs w:val="21"/>
                  </w:rPr>
                </w:pPr>
                <w:r w:rsidRPr="0024191F">
                  <w:rPr>
                    <w:rFonts w:cstheme="minorHAnsi"/>
                    <w:color w:val="000000" w:themeColor="text1"/>
                    <w:sz w:val="21"/>
                    <w:szCs w:val="21"/>
                  </w:rPr>
                  <w:t>Upišite e</w:t>
                </w:r>
                <w:r w:rsidRPr="0024191F">
                  <w:rPr>
                    <w:rStyle w:val="PlaceholderText"/>
                    <w:rFonts w:cstheme="minorHAnsi"/>
                    <w:color w:val="000000" w:themeColor="text1"/>
                    <w:sz w:val="21"/>
                    <w:szCs w:val="21"/>
                  </w:rPr>
                  <w:t>mail adresu</w:t>
                </w:r>
              </w:p>
            </w:tc>
          </w:sdtContent>
        </w:sdt>
      </w:tr>
      <w:tr w:rsidR="00F15640" w:rsidRPr="00E2441A" w:rsidTr="00F15640">
        <w:trPr>
          <w:gridAfter w:val="1"/>
          <w:wAfter w:w="41" w:type="dxa"/>
          <w:trHeight w:hRule="exact" w:val="397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sdt>
            <w:sdtPr>
              <w:rPr>
                <w:rFonts w:cstheme="minorHAnsi"/>
                <w:b/>
                <w:color w:val="808080"/>
              </w:rPr>
              <w:id w:val="340540"/>
              <w:lock w:val="sdtContentLocked"/>
              <w:placeholder>
                <w:docPart w:val="9596DF14EB964C079D3C30686F720F3C"/>
              </w:placeholder>
              <w:group/>
            </w:sdtPr>
            <w:sdtContent>
              <w:p w:rsidR="00F15640" w:rsidRPr="00E2441A" w:rsidRDefault="00F15640" w:rsidP="00F15640">
                <w:pPr>
                  <w:rPr>
                    <w:rFonts w:cstheme="minorHAnsi"/>
                    <w:b/>
                  </w:rPr>
                </w:pPr>
                <w:r w:rsidRPr="00E2441A">
                  <w:rPr>
                    <w:rFonts w:cstheme="minorHAnsi"/>
                    <w:b/>
                  </w:rPr>
                  <w:fldChar w:fldCharType="begin">
                    <w:ffData>
                      <w:name w:val="Text19"/>
                      <w:enabled/>
                      <w:calcOnExit w:val="0"/>
                      <w:textInput>
                        <w:default w:val="Datum upisa:"/>
                      </w:textInput>
                    </w:ffData>
                  </w:fldChar>
                </w:r>
                <w:r w:rsidRPr="00E2441A">
                  <w:rPr>
                    <w:rFonts w:cstheme="minorHAnsi"/>
                    <w:b/>
                  </w:rPr>
                  <w:instrText xml:space="preserve"> FORMTEXT </w:instrText>
                </w:r>
                <w:r w:rsidRPr="00E2441A">
                  <w:rPr>
                    <w:rFonts w:cstheme="minorHAnsi"/>
                    <w:b/>
                  </w:rPr>
                </w:r>
                <w:r w:rsidRPr="00E2441A">
                  <w:rPr>
                    <w:rFonts w:cstheme="minorHAnsi"/>
                    <w:b/>
                  </w:rPr>
                  <w:fldChar w:fldCharType="separate"/>
                </w:r>
                <w:r w:rsidRPr="00E2441A">
                  <w:rPr>
                    <w:rFonts w:cstheme="minorHAnsi"/>
                    <w:b/>
                    <w:noProof/>
                  </w:rPr>
                  <w:t>Datum upisa:</w:t>
                </w:r>
                <w:r w:rsidRPr="00E2441A">
                  <w:rPr>
                    <w:rFonts w:cstheme="minorHAnsi"/>
                    <w:b/>
                  </w:rPr>
                  <w:fldChar w:fldCharType="end"/>
                </w:r>
              </w:p>
            </w:sdtContent>
          </w:sdt>
        </w:tc>
        <w:sdt>
          <w:sdtPr>
            <w:rPr>
              <w:rFonts w:cstheme="minorHAnsi"/>
              <w:color w:val="000000" w:themeColor="text1"/>
              <w:sz w:val="21"/>
              <w:szCs w:val="21"/>
            </w:rPr>
            <w:id w:val="5066581"/>
            <w:placeholder>
              <w:docPart w:val="CDEDD12DD6944034888157D901F280BF"/>
            </w:placeholder>
            <w:showingPlcHdr/>
            <w:date>
              <w:dateFormat w:val="d.M.yyyy."/>
              <w:lid w:val="hr-HR"/>
              <w:storeMappedDataAs w:val="dateTime"/>
              <w:calendar w:val="gregorian"/>
            </w:date>
          </w:sdtPr>
          <w:sdtContent>
            <w:tc>
              <w:tcPr>
                <w:tcW w:w="1985" w:type="dxa"/>
                <w:tcBorders>
                  <w:top w:val="nil"/>
                  <w:left w:val="nil"/>
                  <w:bottom w:val="single" w:sz="4" w:space="0" w:color="auto"/>
                  <w:right w:val="nil"/>
                </w:tcBorders>
                <w:vAlign w:val="bottom"/>
              </w:tcPr>
              <w:p w:rsidR="00F15640" w:rsidRPr="0024191F" w:rsidRDefault="00F15640" w:rsidP="00F15640">
                <w:pPr>
                  <w:rPr>
                    <w:rFonts w:cstheme="minorHAnsi"/>
                    <w:color w:val="000000" w:themeColor="text1"/>
                    <w:sz w:val="21"/>
                    <w:szCs w:val="21"/>
                  </w:rPr>
                </w:pPr>
                <w:r>
                  <w:rPr>
                    <w:rFonts w:cstheme="minorHAnsi"/>
                    <w:color w:val="000000" w:themeColor="text1"/>
                    <w:sz w:val="21"/>
                    <w:szCs w:val="21"/>
                  </w:rPr>
                  <w:t>Kliknite za odabir</w:t>
                </w:r>
              </w:p>
            </w:tc>
          </w:sdtContent>
        </w:sdt>
        <w:tc>
          <w:tcPr>
            <w:tcW w:w="5211" w:type="dxa"/>
            <w:gridSpan w:val="14"/>
            <w:tcBorders>
              <w:top w:val="nil"/>
              <w:left w:val="nil"/>
              <w:bottom w:val="nil"/>
              <w:right w:val="nil"/>
            </w:tcBorders>
            <w:vAlign w:val="bottom"/>
          </w:tcPr>
          <w:sdt>
            <w:sdtPr>
              <w:rPr>
                <w:rFonts w:cstheme="minorHAnsi"/>
                <w:color w:val="000000" w:themeColor="text1"/>
                <w:sz w:val="21"/>
                <w:szCs w:val="21"/>
              </w:rPr>
              <w:id w:val="340603"/>
              <w:lock w:val="sdtContentLocked"/>
              <w:placeholder>
                <w:docPart w:val="B39DF53775D6419CB7EFD591FA89DDE2"/>
              </w:placeholder>
              <w:group/>
            </w:sdtPr>
            <w:sdtContent>
              <w:p w:rsidR="00F15640" w:rsidRPr="0024191F" w:rsidRDefault="00F15640" w:rsidP="00F15640">
                <w:pPr>
                  <w:rPr>
                    <w:rFonts w:cstheme="minorHAnsi"/>
                    <w:color w:val="000000" w:themeColor="text1"/>
                    <w:sz w:val="21"/>
                    <w:szCs w:val="21"/>
                  </w:rPr>
                </w:pPr>
                <w:r w:rsidRPr="0024191F">
                  <w:rPr>
                    <w:rFonts w:cstheme="minorHAnsi"/>
                    <w:color w:val="000000" w:themeColor="text1"/>
                    <w:sz w:val="21"/>
                    <w:szCs w:val="21"/>
                  </w:rPr>
                  <w:t xml:space="preserve"> </w:t>
                </w:r>
              </w:p>
            </w:sdtContent>
          </w:sdt>
        </w:tc>
      </w:tr>
      <w:tr w:rsidR="00F15640" w:rsidRPr="00E2441A" w:rsidTr="00F15640">
        <w:trPr>
          <w:gridAfter w:val="1"/>
          <w:wAfter w:w="41" w:type="dxa"/>
          <w:trHeight w:hRule="exact" w:val="397"/>
        </w:trPr>
        <w:tc>
          <w:tcPr>
            <w:tcW w:w="6487" w:type="dxa"/>
            <w:gridSpan w:val="11"/>
            <w:vMerge w:val="restart"/>
            <w:tcBorders>
              <w:top w:val="nil"/>
              <w:left w:val="nil"/>
              <w:right w:val="nil"/>
            </w:tcBorders>
            <w:vAlign w:val="bottom"/>
          </w:tcPr>
          <w:sdt>
            <w:sdtPr>
              <w:rPr>
                <w:rFonts w:cstheme="minorHAnsi"/>
                <w:b/>
              </w:rPr>
              <w:id w:val="340600"/>
              <w:lock w:val="sdtContentLocked"/>
              <w:placeholder>
                <w:docPart w:val="B39DF53775D6419CB7EFD591FA89DDE2"/>
              </w:placeholder>
              <w:group/>
            </w:sdtPr>
            <w:sdtContent>
              <w:p w:rsidR="00F15640" w:rsidRPr="00E2441A" w:rsidRDefault="00F15640" w:rsidP="00F15640">
                <w:pPr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 xml:space="preserve"> </w:t>
                </w:r>
              </w:p>
            </w:sdtContent>
          </w:sdt>
        </w:tc>
        <w:tc>
          <w:tcPr>
            <w:tcW w:w="3119" w:type="dxa"/>
            <w:gridSpan w:val="5"/>
            <w:tcBorders>
              <w:top w:val="nil"/>
              <w:left w:val="nil"/>
              <w:bottom w:val="nil"/>
              <w:right w:val="nil"/>
            </w:tcBorders>
            <w:vAlign w:val="bottom"/>
          </w:tcPr>
          <w:sdt>
            <w:sdtPr>
              <w:rPr>
                <w:rFonts w:cstheme="minorHAnsi"/>
                <w:b/>
              </w:rPr>
              <w:id w:val="340541"/>
              <w:lock w:val="contentLocked"/>
              <w:placeholder>
                <w:docPart w:val="B03E0BEC5EE14F4AB0A554065B5FBC74"/>
              </w:placeholder>
              <w:group/>
            </w:sdtPr>
            <w:sdtContent>
              <w:p w:rsidR="00F15640" w:rsidRPr="00E2441A" w:rsidRDefault="00F15640" w:rsidP="00F15640">
                <w:pPr>
                  <w:ind w:left="209"/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fldChar w:fldCharType="begin">
                    <w:ffData>
                      <w:name w:val=""/>
                      <w:enabled/>
                      <w:calcOnExit w:val="0"/>
                      <w:textInput>
                        <w:default w:val="Vlastoručni potpis studenta"/>
                      </w:textInput>
                    </w:ffData>
                  </w:fldChar>
                </w:r>
                <w:r>
                  <w:rPr>
                    <w:rFonts w:cstheme="minorHAnsi"/>
                    <w:b/>
                  </w:rPr>
                  <w:instrText xml:space="preserve"> FORMTEXT </w:instrText>
                </w:r>
                <w:r>
                  <w:rPr>
                    <w:rFonts w:cstheme="minorHAnsi"/>
                    <w:b/>
                  </w:rPr>
                </w:r>
                <w:r>
                  <w:rPr>
                    <w:rFonts w:cstheme="minorHAnsi"/>
                    <w:b/>
                  </w:rPr>
                  <w:fldChar w:fldCharType="separate"/>
                </w:r>
                <w:r>
                  <w:rPr>
                    <w:rFonts w:cstheme="minorHAnsi"/>
                    <w:b/>
                    <w:noProof/>
                  </w:rPr>
                  <w:t>Vlastoručni potpis studenta</w:t>
                </w:r>
                <w:r>
                  <w:rPr>
                    <w:rFonts w:cstheme="minorHAnsi"/>
                    <w:b/>
                  </w:rPr>
                  <w:fldChar w:fldCharType="end"/>
                </w:r>
              </w:p>
            </w:sdtContent>
          </w:sdt>
        </w:tc>
      </w:tr>
      <w:tr w:rsidR="00F15640" w:rsidRPr="00E2441A" w:rsidTr="00F15640">
        <w:trPr>
          <w:gridAfter w:val="1"/>
          <w:wAfter w:w="41" w:type="dxa"/>
          <w:trHeight w:val="596"/>
        </w:trPr>
        <w:tc>
          <w:tcPr>
            <w:tcW w:w="6487" w:type="dxa"/>
            <w:gridSpan w:val="11"/>
            <w:vMerge/>
            <w:tcBorders>
              <w:left w:val="nil"/>
              <w:bottom w:val="nil"/>
              <w:right w:val="nil"/>
            </w:tcBorders>
            <w:vAlign w:val="bottom"/>
          </w:tcPr>
          <w:p w:rsidR="00F15640" w:rsidRPr="00E2441A" w:rsidRDefault="00F15640" w:rsidP="00F15640">
            <w:pPr>
              <w:rPr>
                <w:rFonts w:cstheme="minorHAnsi"/>
                <w:b/>
              </w:rPr>
            </w:pPr>
          </w:p>
        </w:tc>
        <w:tc>
          <w:tcPr>
            <w:tcW w:w="3119" w:type="dxa"/>
            <w:gridSpan w:val="5"/>
            <w:tcBorders>
              <w:top w:val="nil"/>
              <w:left w:val="nil"/>
              <w:right w:val="nil"/>
            </w:tcBorders>
            <w:vAlign w:val="bottom"/>
          </w:tcPr>
          <w:sdt>
            <w:sdtPr>
              <w:rPr>
                <w:rFonts w:cstheme="minorHAnsi"/>
                <w:b/>
              </w:rPr>
              <w:id w:val="340596"/>
              <w:lock w:val="sdtContentLocked"/>
              <w:placeholder>
                <w:docPart w:val="B03E0BEC5EE14F4AB0A554065B5FBC74"/>
              </w:placeholder>
              <w:group/>
            </w:sdtPr>
            <w:sdtContent>
              <w:p w:rsidR="00F15640" w:rsidRPr="00E2441A" w:rsidRDefault="00F15640" w:rsidP="00F15640">
                <w:pPr>
                  <w:rPr>
                    <w:rFonts w:cstheme="minorHAnsi"/>
                    <w:b/>
                  </w:rPr>
                </w:pPr>
                <w:r>
                  <w:rPr>
                    <w:rFonts w:cstheme="minorHAnsi"/>
                    <w:b/>
                  </w:rPr>
                  <w:t xml:space="preserve"> </w:t>
                </w:r>
              </w:p>
            </w:sdtContent>
          </w:sdt>
        </w:tc>
      </w:tr>
    </w:tbl>
    <w:p w:rsidR="00166321" w:rsidRDefault="00166321" w:rsidP="00072E4D">
      <w:pPr>
        <w:spacing w:after="0"/>
        <w:rPr>
          <w:rFonts w:ascii="Arial" w:hAnsi="Arial" w:cs="Arial"/>
          <w:b/>
          <w:sz w:val="24"/>
          <w:szCs w:val="24"/>
        </w:rPr>
      </w:pPr>
    </w:p>
    <w:sectPr w:rsidR="00166321" w:rsidSect="008F5F3E">
      <w:pgSz w:w="11906" w:h="16838"/>
      <w:pgMar w:top="1417" w:right="1417" w:bottom="1417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EE"/>
    <w:family w:val="roman"/>
    <w:pitch w:val="variable"/>
    <w:sig w:usb0="E00006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7QwNDY2sDQxNzYxNTdR0lEKTi0uzszPAykwrAUAS0lCYSwAAAA="/>
  </w:docVars>
  <w:rsids>
    <w:rsidRoot w:val="002A1E65"/>
    <w:rsid w:val="00001311"/>
    <w:rsid w:val="00072E4D"/>
    <w:rsid w:val="00084F53"/>
    <w:rsid w:val="000A0BAA"/>
    <w:rsid w:val="000A5DEB"/>
    <w:rsid w:val="000B0D4B"/>
    <w:rsid w:val="00125645"/>
    <w:rsid w:val="00133323"/>
    <w:rsid w:val="00141A7A"/>
    <w:rsid w:val="00166321"/>
    <w:rsid w:val="001717BB"/>
    <w:rsid w:val="00186BBC"/>
    <w:rsid w:val="00191581"/>
    <w:rsid w:val="001B0F30"/>
    <w:rsid w:val="00210391"/>
    <w:rsid w:val="00225DDA"/>
    <w:rsid w:val="0024191F"/>
    <w:rsid w:val="002A1E65"/>
    <w:rsid w:val="002E1792"/>
    <w:rsid w:val="002F1B1A"/>
    <w:rsid w:val="003551E1"/>
    <w:rsid w:val="00360BD2"/>
    <w:rsid w:val="00394C9D"/>
    <w:rsid w:val="003A37B8"/>
    <w:rsid w:val="003B4F4E"/>
    <w:rsid w:val="005661A1"/>
    <w:rsid w:val="005E0608"/>
    <w:rsid w:val="00645730"/>
    <w:rsid w:val="0065091C"/>
    <w:rsid w:val="00684801"/>
    <w:rsid w:val="006B1356"/>
    <w:rsid w:val="006E77D6"/>
    <w:rsid w:val="006F326D"/>
    <w:rsid w:val="00804AA6"/>
    <w:rsid w:val="00813898"/>
    <w:rsid w:val="008D256B"/>
    <w:rsid w:val="008F1F2E"/>
    <w:rsid w:val="008F5F3E"/>
    <w:rsid w:val="009B1A31"/>
    <w:rsid w:val="00A13921"/>
    <w:rsid w:val="00A23FF9"/>
    <w:rsid w:val="00BB1E8C"/>
    <w:rsid w:val="00BB2062"/>
    <w:rsid w:val="00BC449A"/>
    <w:rsid w:val="00BF2CC4"/>
    <w:rsid w:val="00C010EE"/>
    <w:rsid w:val="00C304D7"/>
    <w:rsid w:val="00C95CD7"/>
    <w:rsid w:val="00CA556A"/>
    <w:rsid w:val="00CB0E84"/>
    <w:rsid w:val="00CD014C"/>
    <w:rsid w:val="00CE65D2"/>
    <w:rsid w:val="00D2190E"/>
    <w:rsid w:val="00DE5C21"/>
    <w:rsid w:val="00E004DD"/>
    <w:rsid w:val="00E2441A"/>
    <w:rsid w:val="00F15640"/>
    <w:rsid w:val="00F57098"/>
    <w:rsid w:val="00FD3D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174E65D"/>
  <w15:docId w15:val="{04C980F7-EB47-4963-A7EB-5C1FEC2C6E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64573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2A1E6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E2441A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2441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2441A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glossaryDocument" Target="glossary/document.xml"/><Relationship Id="rId4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D6DCEFCA3C9F4BEF850754C33DB4C41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ECF3B12-C727-4396-A691-727EBE4C18BF}"/>
      </w:docPartPr>
      <w:docPartBody>
        <w:p w:rsidR="005E68F6" w:rsidRDefault="00BA4B3A" w:rsidP="00BA4B3A">
          <w:pPr>
            <w:pStyle w:val="D6DCEFCA3C9F4BEF850754C33DB4C41E90"/>
          </w:pPr>
          <w:r>
            <w:rPr>
              <w:rFonts w:cstheme="minorHAnsi"/>
              <w:color w:val="000000" w:themeColor="text1"/>
              <w:sz w:val="21"/>
              <w:szCs w:val="21"/>
            </w:rPr>
            <w:t>Kliknite za upis</w:t>
          </w:r>
        </w:p>
      </w:docPartBody>
    </w:docPart>
    <w:docPart>
      <w:docPartPr>
        <w:name w:val="B318418F80354E5AA50EDA7DC661B04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89CCC4-38EB-4B2A-863E-3937B481FE4D}"/>
      </w:docPartPr>
      <w:docPartBody>
        <w:p w:rsidR="005E68F6" w:rsidRDefault="00BA4B3A" w:rsidP="00BA4B3A">
          <w:pPr>
            <w:pStyle w:val="B318418F80354E5AA50EDA7DC661B04589"/>
          </w:pPr>
          <w:r>
            <w:rPr>
              <w:rFonts w:cstheme="minorHAnsi"/>
              <w:color w:val="000000" w:themeColor="text1"/>
              <w:sz w:val="21"/>
              <w:szCs w:val="21"/>
            </w:rPr>
            <w:t>Kliknite za upis</w:t>
          </w:r>
        </w:p>
      </w:docPartBody>
    </w:docPart>
    <w:docPart>
      <w:docPartPr>
        <w:name w:val="DB0036EE69E7439D9A81A12B795E82B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6FC0E8F-A5C7-4C71-A8E3-456BFDE38F42}"/>
      </w:docPartPr>
      <w:docPartBody>
        <w:p w:rsidR="005E68F6" w:rsidRDefault="00BA4B3A" w:rsidP="00BA4B3A">
          <w:pPr>
            <w:pStyle w:val="DB0036EE69E7439D9A81A12B795E82B689"/>
          </w:pPr>
          <w:r>
            <w:rPr>
              <w:rFonts w:cstheme="minorHAnsi"/>
              <w:color w:val="000000" w:themeColor="text1"/>
              <w:sz w:val="21"/>
              <w:szCs w:val="21"/>
            </w:rPr>
            <w:t>Kliknite za upis</w:t>
          </w:r>
        </w:p>
      </w:docPartBody>
    </w:docPart>
    <w:docPart>
      <w:docPartPr>
        <w:name w:val="366F8D8A2BEF40F39D1C792D853833B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8A7D7AC-D4F7-4698-8185-DCA5072C9661}"/>
      </w:docPartPr>
      <w:docPartBody>
        <w:p w:rsidR="005E68F6" w:rsidRDefault="00BA4B3A" w:rsidP="00BA4B3A">
          <w:pPr>
            <w:pStyle w:val="366F8D8A2BEF40F39D1C792D853833B489"/>
          </w:pPr>
          <w:r>
            <w:rPr>
              <w:rFonts w:cstheme="minorHAnsi"/>
              <w:color w:val="000000" w:themeColor="text1"/>
              <w:sz w:val="21"/>
              <w:szCs w:val="21"/>
            </w:rPr>
            <w:t>Kliknite za upis</w:t>
          </w:r>
        </w:p>
      </w:docPartBody>
    </w:docPart>
    <w:docPart>
      <w:docPartPr>
        <w:name w:val="60C71381E3824323B5D87AFB8811667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B46D517-875C-4E47-82A9-87871B1B3859}"/>
      </w:docPartPr>
      <w:docPartBody>
        <w:p w:rsidR="005E68F6" w:rsidRDefault="00BA4B3A" w:rsidP="00BA4B3A">
          <w:pPr>
            <w:pStyle w:val="60C71381E3824323B5D87AFB8811667689"/>
          </w:pPr>
          <w:r>
            <w:rPr>
              <w:rFonts w:cstheme="minorHAnsi"/>
              <w:color w:val="000000" w:themeColor="text1"/>
              <w:sz w:val="21"/>
              <w:szCs w:val="21"/>
            </w:rPr>
            <w:t>Kliknite za upis</w:t>
          </w:r>
        </w:p>
      </w:docPartBody>
    </w:docPart>
    <w:docPart>
      <w:docPartPr>
        <w:name w:val="C1CBF1D559C8416CB68DEDCB88A53EE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5E456C3-E278-46A5-A15C-A7FBFA9B0354}"/>
      </w:docPartPr>
      <w:docPartBody>
        <w:p w:rsidR="005E68F6" w:rsidRDefault="00BA4B3A" w:rsidP="00BA4B3A">
          <w:pPr>
            <w:pStyle w:val="C1CBF1D559C8416CB68DEDCB88A53EEB89"/>
          </w:pPr>
          <w:r>
            <w:rPr>
              <w:rFonts w:cstheme="minorHAnsi"/>
              <w:color w:val="000000" w:themeColor="text1"/>
              <w:sz w:val="20"/>
              <w:szCs w:val="21"/>
            </w:rPr>
            <w:t>Kliknite za o</w:t>
          </w:r>
          <w:r w:rsidRPr="0024191F">
            <w:rPr>
              <w:rStyle w:val="PlaceholderText"/>
              <w:rFonts w:cstheme="minorHAnsi"/>
              <w:color w:val="000000" w:themeColor="text1"/>
              <w:sz w:val="20"/>
              <w:szCs w:val="21"/>
            </w:rPr>
            <w:t>dab</w:t>
          </w:r>
          <w:r>
            <w:rPr>
              <w:rStyle w:val="PlaceholderText"/>
              <w:rFonts w:cstheme="minorHAnsi"/>
              <w:color w:val="000000" w:themeColor="text1"/>
              <w:sz w:val="20"/>
              <w:szCs w:val="21"/>
            </w:rPr>
            <w:t>i</w:t>
          </w:r>
          <w:r w:rsidRPr="0024191F">
            <w:rPr>
              <w:rStyle w:val="PlaceholderText"/>
              <w:rFonts w:cstheme="minorHAnsi"/>
              <w:color w:val="000000" w:themeColor="text1"/>
              <w:sz w:val="20"/>
              <w:szCs w:val="21"/>
            </w:rPr>
            <w:t xml:space="preserve">r </w:t>
          </w:r>
          <w:r>
            <w:rPr>
              <w:rStyle w:val="PlaceholderText"/>
              <w:rFonts w:cstheme="minorHAnsi"/>
              <w:color w:val="000000" w:themeColor="text1"/>
              <w:sz w:val="20"/>
              <w:szCs w:val="21"/>
            </w:rPr>
            <w:t>modula</w:t>
          </w:r>
        </w:p>
      </w:docPartBody>
    </w:docPart>
    <w:docPart>
      <w:docPartPr>
        <w:name w:val="17AAADF092F04D89A569163BF7F74A5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3261A4-3B78-418A-875B-B611D12278D4}"/>
      </w:docPartPr>
      <w:docPartBody>
        <w:p w:rsidR="005E68F6" w:rsidRDefault="00BA4B3A" w:rsidP="00BA4B3A">
          <w:pPr>
            <w:pStyle w:val="17AAADF092F04D89A569163BF7F74A5488"/>
          </w:pPr>
          <w:r>
            <w:rPr>
              <w:rFonts w:cstheme="minorHAnsi"/>
              <w:color w:val="000000" w:themeColor="text1"/>
              <w:sz w:val="21"/>
              <w:szCs w:val="21"/>
            </w:rPr>
            <w:t>Kliknite za odabir studija</w:t>
          </w:r>
        </w:p>
      </w:docPartBody>
    </w:docPart>
    <w:docPart>
      <w:docPartPr>
        <w:name w:val="DefaultPlaceholder_2267570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BDA9570-4F2C-4ECB-921B-55288AB15A1B}"/>
      </w:docPartPr>
      <w:docPartBody>
        <w:p w:rsidR="00A21969" w:rsidRDefault="005E68F6">
          <w:r w:rsidRPr="00332D2C">
            <w:rPr>
              <w:rStyle w:val="PlaceholderText"/>
            </w:rPr>
            <w:t>Click here to enter text.</w:t>
          </w:r>
        </w:p>
      </w:docPartBody>
    </w:docPart>
    <w:docPart>
      <w:docPartPr>
        <w:name w:val="1BE48F7BCBC94351A336ADCE33A265C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0CF73B1-A58F-4BCF-A1F3-91E5426C1ACB}"/>
      </w:docPartPr>
      <w:docPartBody>
        <w:p w:rsidR="00A21969" w:rsidRDefault="005E68F6" w:rsidP="005E68F6">
          <w:pPr>
            <w:pStyle w:val="1BE48F7BCBC94351A336ADCE33A265C0"/>
          </w:pPr>
          <w:r w:rsidRPr="00332D2C">
            <w:rPr>
              <w:rStyle w:val="PlaceholderText"/>
            </w:rPr>
            <w:t>Click here to enter text.</w:t>
          </w:r>
        </w:p>
      </w:docPartBody>
    </w:docPart>
    <w:docPart>
      <w:docPartPr>
        <w:name w:val="21D5BF3FEBD646AB8EF21A0FD16590B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C95B6EC-B824-40B6-A578-3788D8BFD601}"/>
      </w:docPartPr>
      <w:docPartBody>
        <w:p w:rsidR="00A21969" w:rsidRDefault="00BA4B3A" w:rsidP="00BA4B3A">
          <w:pPr>
            <w:pStyle w:val="21D5BF3FEBD646AB8EF21A0FD16590BD74"/>
          </w:pPr>
          <w:r>
            <w:rPr>
              <w:rFonts w:cstheme="minorHAnsi"/>
              <w:color w:val="000000" w:themeColor="text1"/>
              <w:sz w:val="21"/>
              <w:szCs w:val="21"/>
            </w:rPr>
            <w:t>Kliknite za odabir</w:t>
          </w:r>
        </w:p>
      </w:docPartBody>
    </w:docPart>
    <w:docPart>
      <w:docPartPr>
        <w:name w:val="8598E1F4AD7C41FF98EAD240BCCC0AD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AC94ABE-E54C-429B-9479-28D06544A0F2}"/>
      </w:docPartPr>
      <w:docPartBody>
        <w:p w:rsidR="00A21969" w:rsidRDefault="00BA4B3A" w:rsidP="00BA4B3A">
          <w:pPr>
            <w:pStyle w:val="8598E1F4AD7C41FF98EAD240BCCC0ADC74"/>
          </w:pPr>
          <w:r>
            <w:rPr>
              <w:rFonts w:cstheme="minorHAnsi"/>
              <w:color w:val="000000" w:themeColor="text1"/>
              <w:sz w:val="21"/>
              <w:szCs w:val="21"/>
            </w:rPr>
            <w:t>Kliknite za odabir</w:t>
          </w:r>
        </w:p>
      </w:docPartBody>
    </w:docPart>
    <w:docPart>
      <w:docPartPr>
        <w:name w:val="318D58416297493D8A3119FE3921A39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8842515-CE57-4ECB-94EC-9C1457F902A9}"/>
      </w:docPartPr>
      <w:docPartBody>
        <w:p w:rsidR="00A21969" w:rsidRDefault="00BA4B3A" w:rsidP="00BA4B3A">
          <w:pPr>
            <w:pStyle w:val="318D58416297493D8A3119FE3921A39C74"/>
          </w:pPr>
          <w:r>
            <w:rPr>
              <w:rFonts w:cstheme="minorHAnsi"/>
              <w:color w:val="000000" w:themeColor="text1"/>
              <w:sz w:val="21"/>
              <w:szCs w:val="21"/>
            </w:rPr>
            <w:t>Kliknite za odabir</w:t>
          </w:r>
        </w:p>
      </w:docPartBody>
    </w:docPart>
    <w:docPart>
      <w:docPartPr>
        <w:name w:val="2F0C9668019E40E5B9ABA1AC637196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F62FC04-FC68-460E-92EA-D7E456ABD184}"/>
      </w:docPartPr>
      <w:docPartBody>
        <w:p w:rsidR="00A21969" w:rsidRDefault="00BA4B3A" w:rsidP="00BA4B3A">
          <w:pPr>
            <w:pStyle w:val="2F0C9668019E40E5B9ABA1AC637196A874"/>
          </w:pPr>
          <w:r>
            <w:rPr>
              <w:rFonts w:cstheme="minorHAnsi"/>
              <w:color w:val="000000" w:themeColor="text1"/>
              <w:sz w:val="21"/>
              <w:szCs w:val="21"/>
            </w:rPr>
            <w:t>Kliknite za odabir</w:t>
          </w:r>
        </w:p>
      </w:docPartBody>
    </w:docPart>
    <w:docPart>
      <w:docPartPr>
        <w:name w:val="E729CD30C4CC4D9D93E3D243DF19909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565DF1F-A597-436A-B942-22C2CDD44491}"/>
      </w:docPartPr>
      <w:docPartBody>
        <w:p w:rsidR="00A21969" w:rsidRDefault="00BA4B3A" w:rsidP="00BA4B3A">
          <w:pPr>
            <w:pStyle w:val="E729CD30C4CC4D9D93E3D243DF19909474"/>
          </w:pPr>
          <w:r>
            <w:rPr>
              <w:rFonts w:cstheme="minorHAnsi"/>
              <w:color w:val="000000" w:themeColor="text1"/>
              <w:sz w:val="21"/>
              <w:szCs w:val="21"/>
            </w:rPr>
            <w:t>Kliknite za odabir</w:t>
          </w:r>
        </w:p>
      </w:docPartBody>
    </w:docPart>
    <w:docPart>
      <w:docPartPr>
        <w:name w:val="608024FBEB504172B5AB0DE55CEA984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D1DCDEE-2A05-4156-BB05-69273665F36A}"/>
      </w:docPartPr>
      <w:docPartBody>
        <w:p w:rsidR="00A21969" w:rsidRDefault="005E68F6" w:rsidP="005E68F6">
          <w:pPr>
            <w:pStyle w:val="608024FBEB504172B5AB0DE55CEA9845"/>
          </w:pPr>
          <w:r w:rsidRPr="00332D2C">
            <w:rPr>
              <w:rStyle w:val="PlaceholderText"/>
            </w:rPr>
            <w:t>Click here to enter text.</w:t>
          </w:r>
        </w:p>
      </w:docPartBody>
    </w:docPart>
    <w:docPart>
      <w:docPartPr>
        <w:name w:val="BFA80D5F60C84EE5820733FF8C8C09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1D34CE5-2C0E-4C9F-BA70-75FD1015BD33}"/>
      </w:docPartPr>
      <w:docPartBody>
        <w:p w:rsidR="00A21969" w:rsidRDefault="00BA4B3A" w:rsidP="00BA4B3A">
          <w:pPr>
            <w:pStyle w:val="BFA80D5F60C84EE5820733FF8C8C096768"/>
          </w:pPr>
          <w:r>
            <w:rPr>
              <w:rFonts w:cstheme="minorHAnsi"/>
              <w:color w:val="000000" w:themeColor="text1"/>
              <w:sz w:val="21"/>
              <w:szCs w:val="21"/>
            </w:rPr>
            <w:t>Kliknite za upis ili odabir</w:t>
          </w:r>
        </w:p>
      </w:docPartBody>
    </w:docPart>
    <w:docPart>
      <w:docPartPr>
        <w:name w:val="B2A36FF8AADF4E4799E745B327BC631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C98C9F-D5B2-446B-B5CA-80DC5E0935C1}"/>
      </w:docPartPr>
      <w:docPartBody>
        <w:p w:rsidR="00A21969" w:rsidRDefault="00BA4B3A" w:rsidP="00BA4B3A">
          <w:pPr>
            <w:pStyle w:val="B2A36FF8AADF4E4799E745B327BC631758"/>
          </w:pPr>
          <w:r>
            <w:rPr>
              <w:rFonts w:cstheme="minorHAnsi"/>
              <w:color w:val="000000" w:themeColor="text1"/>
              <w:sz w:val="21"/>
              <w:szCs w:val="21"/>
            </w:rPr>
            <w:t xml:space="preserve">Kliknite za upis </w:t>
          </w:r>
          <w:r>
            <w:rPr>
              <w:rStyle w:val="PlaceholderText"/>
              <w:rFonts w:cstheme="minorHAnsi"/>
              <w:color w:val="000000" w:themeColor="text1"/>
              <w:sz w:val="21"/>
              <w:szCs w:val="21"/>
            </w:rPr>
            <w:t>pošt.</w:t>
          </w:r>
          <w:r w:rsidRPr="0024191F">
            <w:rPr>
              <w:rStyle w:val="PlaceholderText"/>
              <w:rFonts w:cstheme="minorHAnsi"/>
              <w:color w:val="000000" w:themeColor="text1"/>
              <w:sz w:val="21"/>
              <w:szCs w:val="21"/>
            </w:rPr>
            <w:t xml:space="preserve"> broj</w:t>
          </w:r>
          <w:r>
            <w:rPr>
              <w:rStyle w:val="PlaceholderText"/>
              <w:rFonts w:cstheme="minorHAnsi"/>
              <w:color w:val="000000" w:themeColor="text1"/>
              <w:sz w:val="21"/>
              <w:szCs w:val="21"/>
            </w:rPr>
            <w:t>a</w:t>
          </w:r>
          <w:r w:rsidRPr="0024191F">
            <w:rPr>
              <w:rStyle w:val="PlaceholderText"/>
              <w:rFonts w:cstheme="minorHAnsi"/>
              <w:color w:val="000000" w:themeColor="text1"/>
              <w:sz w:val="21"/>
              <w:szCs w:val="21"/>
            </w:rPr>
            <w:t xml:space="preserve"> i</w:t>
          </w:r>
          <w:r>
            <w:rPr>
              <w:rStyle w:val="PlaceholderText"/>
              <w:rFonts w:cstheme="minorHAnsi"/>
              <w:color w:val="000000" w:themeColor="text1"/>
              <w:sz w:val="21"/>
              <w:szCs w:val="21"/>
            </w:rPr>
            <w:t xml:space="preserve"> mjesta</w:t>
          </w:r>
        </w:p>
      </w:docPartBody>
    </w:docPart>
    <w:docPart>
      <w:docPartPr>
        <w:name w:val="790DEA28F7734851A3A8C84851235C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CDFB13C-9733-42EE-AD17-EFE83429A694}"/>
      </w:docPartPr>
      <w:docPartBody>
        <w:p w:rsidR="00A21969" w:rsidRDefault="005E68F6" w:rsidP="005E68F6">
          <w:pPr>
            <w:pStyle w:val="790DEA28F7734851A3A8C84851235C55"/>
          </w:pPr>
          <w:r w:rsidRPr="00332D2C">
            <w:rPr>
              <w:rStyle w:val="PlaceholderText"/>
            </w:rPr>
            <w:t>Click here to enter text.</w:t>
          </w:r>
        </w:p>
      </w:docPartBody>
    </w:docPart>
    <w:docPart>
      <w:docPartPr>
        <w:name w:val="406D58F279284E7E8C2CA4D55620218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0A45876-1167-48B2-9BD3-565C88E5423C}"/>
      </w:docPartPr>
      <w:docPartBody>
        <w:p w:rsidR="00A21969" w:rsidRDefault="00BA4B3A" w:rsidP="00BA4B3A">
          <w:pPr>
            <w:pStyle w:val="406D58F279284E7E8C2CA4D55620218B55"/>
          </w:pPr>
          <w:r>
            <w:rPr>
              <w:rStyle w:val="PlaceholderText"/>
              <w:rFonts w:cstheme="minorHAnsi"/>
              <w:color w:val="000000" w:themeColor="text1"/>
              <w:sz w:val="21"/>
              <w:szCs w:val="21"/>
            </w:rPr>
            <w:t>kliknite</w:t>
          </w:r>
        </w:p>
      </w:docPartBody>
    </w:docPart>
    <w:docPart>
      <w:docPartPr>
        <w:name w:val="3E012A971E19440FB3DF4661A5AB012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A7FE467-8B06-40BE-A735-0E02B48B16DB}"/>
      </w:docPartPr>
      <w:docPartBody>
        <w:p w:rsidR="00A21969" w:rsidRDefault="00BA4B3A" w:rsidP="00BA4B3A">
          <w:pPr>
            <w:pStyle w:val="3E012A971E19440FB3DF4661A5AB012D56"/>
          </w:pPr>
          <w:r>
            <w:rPr>
              <w:rFonts w:cstheme="minorHAnsi"/>
              <w:color w:val="000000" w:themeColor="text1"/>
              <w:sz w:val="21"/>
              <w:szCs w:val="21"/>
            </w:rPr>
            <w:t>Kliknite za upis u</w:t>
          </w:r>
          <w:r>
            <w:rPr>
              <w:rStyle w:val="PlaceholderText"/>
              <w:rFonts w:cstheme="minorHAnsi"/>
              <w:color w:val="000000" w:themeColor="text1"/>
              <w:sz w:val="21"/>
              <w:szCs w:val="21"/>
            </w:rPr>
            <w:t>lice i kućnog broja</w:t>
          </w:r>
        </w:p>
      </w:docPartBody>
    </w:docPart>
    <w:docPart>
      <w:docPartPr>
        <w:name w:val="480FF7481F7A4667B45B26F07438EB9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9483C64-CF27-4048-92F8-8DF4BA53332E}"/>
      </w:docPartPr>
      <w:docPartBody>
        <w:p w:rsidR="003956B3" w:rsidRDefault="001D24A8" w:rsidP="001D24A8">
          <w:pPr>
            <w:pStyle w:val="480FF7481F7A4667B45B26F07438EB90"/>
          </w:pPr>
          <w:r w:rsidRPr="00332D2C">
            <w:rPr>
              <w:rStyle w:val="PlaceholderText"/>
            </w:rPr>
            <w:t>Click here to enter text.</w:t>
          </w:r>
        </w:p>
      </w:docPartBody>
    </w:docPart>
    <w:docPart>
      <w:docPartPr>
        <w:name w:val="D0A90967733F489A99B3087B7B06506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6AD2300-4AA3-40BF-A066-5AA0852BC94E}"/>
      </w:docPartPr>
      <w:docPartBody>
        <w:p w:rsidR="00000000" w:rsidRDefault="00BA4B3A" w:rsidP="00BA4B3A">
          <w:pPr>
            <w:pStyle w:val="D0A90967733F489A99B3087B7B06506F"/>
          </w:pPr>
          <w:r w:rsidRPr="00332D2C">
            <w:rPr>
              <w:rStyle w:val="PlaceholderText"/>
            </w:rPr>
            <w:t>Click here to enter text.</w:t>
          </w:r>
        </w:p>
      </w:docPartBody>
    </w:docPart>
    <w:docPart>
      <w:docPartPr>
        <w:name w:val="B1A24A2D4D6646EF81E5FDD1C90DD56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59AC7F-2A93-4F64-81E9-DF7D12B0C209}"/>
      </w:docPartPr>
      <w:docPartBody>
        <w:p w:rsidR="00000000" w:rsidRDefault="00BA4B3A" w:rsidP="00BA4B3A">
          <w:pPr>
            <w:pStyle w:val="B1A24A2D4D6646EF81E5FDD1C90DD5606"/>
          </w:pPr>
          <w:r>
            <w:rPr>
              <w:rFonts w:cstheme="minorHAnsi"/>
              <w:color w:val="000000" w:themeColor="text1"/>
              <w:sz w:val="21"/>
              <w:szCs w:val="21"/>
            </w:rPr>
            <w:t>Kliknite za odabir</w:t>
          </w:r>
        </w:p>
      </w:docPartBody>
    </w:docPart>
    <w:docPart>
      <w:docPartPr>
        <w:name w:val="B39DF53775D6419CB7EFD591FA89DDE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73006B1-328B-4FD0-B841-6C8683B2C275}"/>
      </w:docPartPr>
      <w:docPartBody>
        <w:p w:rsidR="00000000" w:rsidRDefault="00BA4B3A" w:rsidP="00BA4B3A">
          <w:pPr>
            <w:pStyle w:val="B39DF53775D6419CB7EFD591FA89DDE2"/>
          </w:pPr>
          <w:r w:rsidRPr="00332D2C">
            <w:rPr>
              <w:rStyle w:val="PlaceholderText"/>
            </w:rPr>
            <w:t>Click here to enter text.</w:t>
          </w:r>
        </w:p>
      </w:docPartBody>
    </w:docPart>
    <w:docPart>
      <w:docPartPr>
        <w:name w:val="0250BEEDED42419B9744160A9754BCA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B19983D-73D5-4DA0-B888-18BE042C2C9D}"/>
      </w:docPartPr>
      <w:docPartBody>
        <w:p w:rsidR="00000000" w:rsidRDefault="00BA4B3A" w:rsidP="00BA4B3A">
          <w:pPr>
            <w:pStyle w:val="0250BEEDED42419B9744160A9754BCA46"/>
          </w:pPr>
          <w:r>
            <w:rPr>
              <w:rFonts w:cstheme="minorHAnsi"/>
              <w:color w:val="000000" w:themeColor="text1"/>
              <w:sz w:val="21"/>
              <w:szCs w:val="21"/>
            </w:rPr>
            <w:t>Kliknite za upis</w:t>
          </w:r>
        </w:p>
      </w:docPartBody>
    </w:docPart>
    <w:docPart>
      <w:docPartPr>
        <w:name w:val="13A780AAFB76475FA73C8E84A762694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BFF438-F993-41CD-AAC4-1585EE35D1B6}"/>
      </w:docPartPr>
      <w:docPartBody>
        <w:p w:rsidR="00000000" w:rsidRDefault="00BA4B3A" w:rsidP="00BA4B3A">
          <w:pPr>
            <w:pStyle w:val="13A780AAFB76475FA73C8E84A762694A6"/>
          </w:pPr>
          <w:r>
            <w:rPr>
              <w:rFonts w:cstheme="minorHAnsi"/>
              <w:color w:val="000000" w:themeColor="text1"/>
              <w:sz w:val="21"/>
              <w:szCs w:val="21"/>
            </w:rPr>
            <w:t>Kliknite za odabir</w:t>
          </w:r>
        </w:p>
      </w:docPartBody>
    </w:docPart>
    <w:docPart>
      <w:docPartPr>
        <w:name w:val="A232E9D9F80548E699FA0C5DCE73E01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0A9416F-18AD-4441-BD0A-A962025589B0}"/>
      </w:docPartPr>
      <w:docPartBody>
        <w:p w:rsidR="00000000" w:rsidRDefault="00BA4B3A" w:rsidP="00BA4B3A">
          <w:pPr>
            <w:pStyle w:val="A232E9D9F80548E699FA0C5DCE73E0186"/>
          </w:pPr>
          <w:r>
            <w:rPr>
              <w:rFonts w:cstheme="minorHAnsi"/>
              <w:color w:val="000000" w:themeColor="text1"/>
              <w:sz w:val="21"/>
              <w:szCs w:val="21"/>
            </w:rPr>
            <w:t>Kliknite za u</w:t>
          </w:r>
          <w:r>
            <w:rPr>
              <w:rStyle w:val="PlaceholderText"/>
              <w:rFonts w:cstheme="minorHAnsi"/>
              <w:color w:val="000000" w:themeColor="text1"/>
              <w:sz w:val="21"/>
              <w:szCs w:val="21"/>
            </w:rPr>
            <w:t>pis</w:t>
          </w:r>
          <w:r w:rsidRPr="0024191F">
            <w:rPr>
              <w:rStyle w:val="PlaceholderText"/>
              <w:rFonts w:cstheme="minorHAnsi"/>
              <w:color w:val="000000" w:themeColor="text1"/>
              <w:sz w:val="21"/>
              <w:szCs w:val="21"/>
            </w:rPr>
            <w:t xml:space="preserve"> zanimanj</w:t>
          </w:r>
          <w:r>
            <w:rPr>
              <w:rStyle w:val="PlaceholderText"/>
              <w:rFonts w:cstheme="minorHAnsi"/>
              <w:color w:val="000000" w:themeColor="text1"/>
              <w:sz w:val="21"/>
              <w:szCs w:val="21"/>
            </w:rPr>
            <w:t>a oca</w:t>
          </w:r>
        </w:p>
      </w:docPartBody>
    </w:docPart>
    <w:docPart>
      <w:docPartPr>
        <w:name w:val="11EDC1085ED24B66B8E102ED751B9A2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98E4F9-3FF5-41DD-8633-1E677119B3F7}"/>
      </w:docPartPr>
      <w:docPartBody>
        <w:p w:rsidR="00000000" w:rsidRDefault="00BA4B3A" w:rsidP="00BA4B3A">
          <w:pPr>
            <w:pStyle w:val="11EDC1085ED24B66B8E102ED751B9A2A"/>
          </w:pPr>
          <w:r w:rsidRPr="00332D2C">
            <w:rPr>
              <w:rStyle w:val="PlaceholderText"/>
            </w:rPr>
            <w:t>Click here to enter text.</w:t>
          </w:r>
        </w:p>
      </w:docPartBody>
    </w:docPart>
    <w:docPart>
      <w:docPartPr>
        <w:name w:val="1F5660FA27104D429BDFD626E6B0AEC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AAA8171-C04F-4673-BBA9-4D8B8A7F0008}"/>
      </w:docPartPr>
      <w:docPartBody>
        <w:p w:rsidR="00000000" w:rsidRDefault="00BA4B3A" w:rsidP="00BA4B3A">
          <w:pPr>
            <w:pStyle w:val="1F5660FA27104D429BDFD626E6B0AEC86"/>
          </w:pPr>
          <w:r>
            <w:rPr>
              <w:rFonts w:cstheme="minorHAnsi"/>
              <w:color w:val="000000" w:themeColor="text1"/>
              <w:sz w:val="21"/>
              <w:szCs w:val="21"/>
            </w:rPr>
            <w:t>Kliknite za upis</w:t>
          </w:r>
        </w:p>
      </w:docPartBody>
    </w:docPart>
    <w:docPart>
      <w:docPartPr>
        <w:name w:val="8125EA734C9E4590BE171B69AB72C29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FAC7A4-5EA3-4575-BB0F-16AA606FB07E}"/>
      </w:docPartPr>
      <w:docPartBody>
        <w:p w:rsidR="00000000" w:rsidRDefault="00BA4B3A" w:rsidP="00BA4B3A">
          <w:pPr>
            <w:pStyle w:val="8125EA734C9E4590BE171B69AB72C29E6"/>
          </w:pPr>
          <w:r>
            <w:rPr>
              <w:rStyle w:val="PlaceholderText"/>
              <w:rFonts w:cstheme="minorHAnsi"/>
              <w:color w:val="000000" w:themeColor="text1"/>
              <w:sz w:val="21"/>
              <w:szCs w:val="21"/>
            </w:rPr>
            <w:t>Kliknite za odbir</w:t>
          </w:r>
        </w:p>
      </w:docPartBody>
    </w:docPart>
    <w:docPart>
      <w:docPartPr>
        <w:name w:val="0ACABD9F9D7540969DB25D3B90FF98C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F21D01D-FEF1-443A-B248-BA8DF786BC9F}"/>
      </w:docPartPr>
      <w:docPartBody>
        <w:p w:rsidR="00000000" w:rsidRDefault="00BA4B3A" w:rsidP="00BA4B3A">
          <w:pPr>
            <w:pStyle w:val="0ACABD9F9D7540969DB25D3B90FF98C76"/>
          </w:pPr>
          <w:r>
            <w:rPr>
              <w:rStyle w:val="PlaceholderText"/>
              <w:rFonts w:cstheme="minorHAnsi"/>
              <w:color w:val="000000" w:themeColor="text1"/>
              <w:sz w:val="21"/>
              <w:szCs w:val="21"/>
            </w:rPr>
            <w:t>Kliknite za upis zanimanja majke</w:t>
          </w:r>
        </w:p>
      </w:docPartBody>
    </w:docPart>
    <w:docPart>
      <w:docPartPr>
        <w:name w:val="A069305285EA46928B7EE6CA852971F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20CF1C-4B66-4C27-86E2-3FA1228DE8F5}"/>
      </w:docPartPr>
      <w:docPartBody>
        <w:p w:rsidR="00000000" w:rsidRDefault="00BA4B3A" w:rsidP="00BA4B3A">
          <w:pPr>
            <w:pStyle w:val="A069305285EA46928B7EE6CA852971FD6"/>
          </w:pPr>
          <w:r w:rsidRPr="0024191F">
            <w:rPr>
              <w:rFonts w:cstheme="minorHAnsi"/>
              <w:color w:val="000000" w:themeColor="text1"/>
              <w:sz w:val="21"/>
              <w:szCs w:val="21"/>
            </w:rPr>
            <w:t>Upišite b</w:t>
          </w:r>
          <w:r w:rsidRPr="0024191F">
            <w:rPr>
              <w:rStyle w:val="PlaceholderText"/>
              <w:rFonts w:cstheme="minorHAnsi"/>
              <w:color w:val="000000" w:themeColor="text1"/>
              <w:sz w:val="21"/>
              <w:szCs w:val="21"/>
            </w:rPr>
            <w:t>r. mobitela</w:t>
          </w:r>
        </w:p>
      </w:docPartBody>
    </w:docPart>
    <w:docPart>
      <w:docPartPr>
        <w:name w:val="40A342477D694FF5951CE9098083052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F5DDF90-D3A5-4E23-ADBE-5AB6E59F9556}"/>
      </w:docPartPr>
      <w:docPartBody>
        <w:p w:rsidR="00000000" w:rsidRDefault="00BA4B3A" w:rsidP="00BA4B3A">
          <w:pPr>
            <w:pStyle w:val="40A342477D694FF5951CE9098083052F6"/>
          </w:pPr>
          <w:r w:rsidRPr="0024191F">
            <w:rPr>
              <w:rStyle w:val="PlaceholderText"/>
              <w:rFonts w:cstheme="minorHAnsi"/>
              <w:color w:val="000000" w:themeColor="text1"/>
              <w:sz w:val="21"/>
              <w:szCs w:val="21"/>
            </w:rPr>
            <w:t>Upišite br. telefona</w:t>
          </w:r>
        </w:p>
      </w:docPartBody>
    </w:docPart>
    <w:docPart>
      <w:docPartPr>
        <w:name w:val="789BC77A6A01468182AA1E37F60684D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BC2B3DE-6774-423B-B0C8-4BEFE4341689}"/>
      </w:docPartPr>
      <w:docPartBody>
        <w:p w:rsidR="00000000" w:rsidRDefault="00BA4B3A" w:rsidP="00BA4B3A">
          <w:pPr>
            <w:pStyle w:val="789BC77A6A01468182AA1E37F60684D26"/>
          </w:pPr>
          <w:r w:rsidRPr="0024191F">
            <w:rPr>
              <w:rFonts w:cstheme="minorHAnsi"/>
              <w:color w:val="000000" w:themeColor="text1"/>
              <w:sz w:val="21"/>
              <w:szCs w:val="21"/>
            </w:rPr>
            <w:t>Upišite e</w:t>
          </w:r>
          <w:r w:rsidRPr="0024191F">
            <w:rPr>
              <w:rStyle w:val="PlaceholderText"/>
              <w:rFonts w:cstheme="minorHAnsi"/>
              <w:color w:val="000000" w:themeColor="text1"/>
              <w:sz w:val="21"/>
              <w:szCs w:val="21"/>
            </w:rPr>
            <w:t>mail adresu</w:t>
          </w:r>
        </w:p>
      </w:docPartBody>
    </w:docPart>
    <w:docPart>
      <w:docPartPr>
        <w:name w:val="9596DF14EB964C079D3C30686F720F3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E4B0AC9-C4E4-4D9F-96F4-580A99DB6A29}"/>
      </w:docPartPr>
      <w:docPartBody>
        <w:p w:rsidR="00000000" w:rsidRDefault="00BA4B3A" w:rsidP="00BA4B3A">
          <w:pPr>
            <w:pStyle w:val="9596DF14EB964C079D3C30686F720F3C"/>
          </w:pPr>
          <w:r w:rsidRPr="00332D2C">
            <w:rPr>
              <w:rStyle w:val="PlaceholderText"/>
            </w:rPr>
            <w:t>Click here to enter text.</w:t>
          </w:r>
        </w:p>
      </w:docPartBody>
    </w:docPart>
    <w:docPart>
      <w:docPartPr>
        <w:name w:val="CDEDD12DD6944034888157D901F280B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AB07BA6-A135-49C2-B93F-4A5CEF4A45D3}"/>
      </w:docPartPr>
      <w:docPartBody>
        <w:p w:rsidR="00000000" w:rsidRDefault="00BA4B3A" w:rsidP="00BA4B3A">
          <w:pPr>
            <w:pStyle w:val="CDEDD12DD6944034888157D901F280BF6"/>
          </w:pPr>
          <w:r>
            <w:rPr>
              <w:rFonts w:cstheme="minorHAnsi"/>
              <w:color w:val="000000" w:themeColor="text1"/>
              <w:sz w:val="21"/>
              <w:szCs w:val="21"/>
            </w:rPr>
            <w:t>Kliknite za odabir</w:t>
          </w:r>
        </w:p>
      </w:docPartBody>
    </w:docPart>
    <w:docPart>
      <w:docPartPr>
        <w:name w:val="B03E0BEC5EE14F4AB0A554065B5FBC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D606214-7B9A-4041-9E07-1FE12C989DDB}"/>
      </w:docPartPr>
      <w:docPartBody>
        <w:p w:rsidR="00000000" w:rsidRDefault="00BA4B3A" w:rsidP="00BA4B3A">
          <w:pPr>
            <w:pStyle w:val="B03E0BEC5EE14F4AB0A554065B5FBC74"/>
          </w:pPr>
          <w:r w:rsidRPr="00332D2C">
            <w:rPr>
              <w:rStyle w:val="PlaceholderText"/>
            </w:rPr>
            <w:t>Click here to enter text.</w:t>
          </w:r>
        </w:p>
      </w:docPartBody>
    </w:docPart>
    <w:docPart>
      <w:docPartPr>
        <w:name w:val="C7536A0686F54540B5424CFFD4AF5B6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A53EFF0-0B71-435F-9609-56D30B35C0FC}"/>
      </w:docPartPr>
      <w:docPartBody>
        <w:p w:rsidR="00000000" w:rsidRDefault="00BA4B3A" w:rsidP="00BA4B3A">
          <w:pPr>
            <w:pStyle w:val="C7536A0686F54540B5424CFFD4AF5B6A"/>
          </w:pPr>
          <w:r w:rsidRPr="00332D2C">
            <w:rPr>
              <w:rStyle w:val="PlaceholderText"/>
            </w:rPr>
            <w:t>Click here to enter text.</w:t>
          </w:r>
        </w:p>
      </w:docPartBody>
    </w:docPart>
    <w:docPart>
      <w:docPartPr>
        <w:name w:val="F1D4F5BF1CE94C36A79DF3EFE9FB957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33B3F2E-B83D-4592-993A-7851CE14C077}"/>
      </w:docPartPr>
      <w:docPartBody>
        <w:p w:rsidR="00000000" w:rsidRDefault="00BA4B3A" w:rsidP="00BA4B3A">
          <w:pPr>
            <w:pStyle w:val="F1D4F5BF1CE94C36A79DF3EFE9FB95705"/>
          </w:pPr>
          <w:r>
            <w:rPr>
              <w:rFonts w:cstheme="minorHAnsi"/>
              <w:color w:val="000000" w:themeColor="text1"/>
              <w:sz w:val="21"/>
              <w:szCs w:val="21"/>
            </w:rPr>
            <w:t>Kliknite za odabir</w:t>
          </w:r>
        </w:p>
      </w:docPartBody>
    </w:docPart>
    <w:docPart>
      <w:docPartPr>
        <w:name w:val="2EA8D2045DBD4FB2BF408ECA2FC9B9A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0506401-6066-4772-A384-047591FA4E0A}"/>
      </w:docPartPr>
      <w:docPartBody>
        <w:p w:rsidR="00000000" w:rsidRDefault="00BA4B3A" w:rsidP="00BA4B3A">
          <w:pPr>
            <w:pStyle w:val="2EA8D2045DBD4FB2BF408ECA2FC9B9A0"/>
          </w:pPr>
          <w:r w:rsidRPr="00332D2C">
            <w:rPr>
              <w:rStyle w:val="PlaceholderText"/>
            </w:rPr>
            <w:t>Click here to enter text.</w:t>
          </w:r>
        </w:p>
      </w:docPartBody>
    </w:docPart>
    <w:docPart>
      <w:docPartPr>
        <w:name w:val="8C5B94B61C004F2A88A969E5E5C6C2B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2A16EAA-5493-45B6-8C64-3290A92420C7}"/>
      </w:docPartPr>
      <w:docPartBody>
        <w:p w:rsidR="00000000" w:rsidRDefault="00BA4B3A" w:rsidP="00BA4B3A">
          <w:pPr>
            <w:pStyle w:val="8C5B94B61C004F2A88A969E5E5C6C2B65"/>
          </w:pPr>
          <w:r w:rsidRPr="0024191F">
            <w:rPr>
              <w:rFonts w:cstheme="minorHAnsi"/>
              <w:color w:val="000000" w:themeColor="text1"/>
              <w:sz w:val="21"/>
              <w:szCs w:val="21"/>
            </w:rPr>
            <w:t xml:space="preserve">Upišite </w:t>
          </w:r>
          <w:r>
            <w:rPr>
              <w:rFonts w:cstheme="minorHAnsi"/>
              <w:color w:val="000000" w:themeColor="text1"/>
              <w:sz w:val="21"/>
              <w:szCs w:val="21"/>
            </w:rPr>
            <w:t>naziv poslodavca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EE"/>
    <w:family w:val="roman"/>
    <w:pitch w:val="variable"/>
    <w:sig w:usb0="E00006FF" w:usb1="400004FF" w:usb2="00000000" w:usb3="00000000" w:csb0="0000019F" w:csb1="00000000"/>
  </w:font>
  <w:font w:name="DengXian">
    <w:altName w:val="等线"/>
    <w:panose1 w:val="02010600030101010101"/>
    <w:charset w:val="86"/>
    <w:family w:val="modern"/>
    <w:pitch w:val="fixed"/>
    <w:sig w:usb0="00000001" w:usb1="080E0000" w:usb2="00000010" w:usb3="00000000" w:csb0="00040000" w:csb1="00000000"/>
  </w:font>
  <w:font w:name="DengXian Light">
    <w:altName w:val="等线 Light"/>
    <w:panose1 w:val="00000000000000000000"/>
    <w:charset w:val="86"/>
    <w:family w:val="roman"/>
    <w:notTrueType/>
    <w:pitch w:val="default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revisionView w:inkAnnotations="0"/>
  <w:defaultTabStop w:val="708"/>
  <w:hyphenationZone w:val="425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EB444C"/>
    <w:rsid w:val="001D24A8"/>
    <w:rsid w:val="003956B3"/>
    <w:rsid w:val="003B1077"/>
    <w:rsid w:val="005E68F6"/>
    <w:rsid w:val="00770DA6"/>
    <w:rsid w:val="008240A2"/>
    <w:rsid w:val="009677CA"/>
    <w:rsid w:val="009E3194"/>
    <w:rsid w:val="00A21969"/>
    <w:rsid w:val="00A74DD9"/>
    <w:rsid w:val="00B13FB4"/>
    <w:rsid w:val="00BA4B3A"/>
    <w:rsid w:val="00BC39F9"/>
    <w:rsid w:val="00D74ECE"/>
    <w:rsid w:val="00DC4162"/>
    <w:rsid w:val="00E95AD9"/>
    <w:rsid w:val="00EB44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hr-HR" w:eastAsia="hr-H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5E68F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BA4B3A"/>
    <w:rPr>
      <w:color w:val="808080"/>
    </w:rPr>
  </w:style>
  <w:style w:type="paragraph" w:customStyle="1" w:styleId="12FE3C0DD40A462C840EE52F4BA43E47">
    <w:name w:val="12FE3C0DD40A462C840EE52F4BA43E47"/>
    <w:rsid w:val="00EB444C"/>
  </w:style>
  <w:style w:type="paragraph" w:customStyle="1" w:styleId="D6DCEFCA3C9F4BEF850754C33DB4C41E">
    <w:name w:val="D6DCEFCA3C9F4BEF850754C33DB4C41E"/>
    <w:rsid w:val="00EB444C"/>
    <w:rPr>
      <w:rFonts w:eastAsiaTheme="minorHAnsi"/>
      <w:lang w:eastAsia="en-US"/>
    </w:rPr>
  </w:style>
  <w:style w:type="paragraph" w:customStyle="1" w:styleId="12FE3C0DD40A462C840EE52F4BA43E471">
    <w:name w:val="12FE3C0DD40A462C840EE52F4BA43E471"/>
    <w:rsid w:val="00EB444C"/>
    <w:rPr>
      <w:rFonts w:eastAsiaTheme="minorHAnsi"/>
      <w:lang w:eastAsia="en-US"/>
    </w:rPr>
  </w:style>
  <w:style w:type="paragraph" w:customStyle="1" w:styleId="D6DCEFCA3C9F4BEF850754C33DB4C41E1">
    <w:name w:val="D6DCEFCA3C9F4BEF850754C33DB4C41E1"/>
    <w:rsid w:val="00EB444C"/>
    <w:rPr>
      <w:rFonts w:eastAsiaTheme="minorHAnsi"/>
      <w:lang w:eastAsia="en-US"/>
    </w:rPr>
  </w:style>
  <w:style w:type="paragraph" w:customStyle="1" w:styleId="12FE3C0DD40A462C840EE52F4BA43E472">
    <w:name w:val="12FE3C0DD40A462C840EE52F4BA43E472"/>
    <w:rsid w:val="00EB444C"/>
    <w:rPr>
      <w:rFonts w:eastAsiaTheme="minorHAnsi"/>
      <w:lang w:eastAsia="en-US"/>
    </w:rPr>
  </w:style>
  <w:style w:type="paragraph" w:customStyle="1" w:styleId="C2E7586EBE964421A9E9AB8D35E9E0FD">
    <w:name w:val="C2E7586EBE964421A9E9AB8D35E9E0FD"/>
    <w:rsid w:val="00EB444C"/>
    <w:rPr>
      <w:rFonts w:eastAsiaTheme="minorHAnsi"/>
      <w:lang w:eastAsia="en-US"/>
    </w:rPr>
  </w:style>
  <w:style w:type="paragraph" w:customStyle="1" w:styleId="B318418F80354E5AA50EDA7DC661B045">
    <w:name w:val="B318418F80354E5AA50EDA7DC661B045"/>
    <w:rsid w:val="00EB444C"/>
  </w:style>
  <w:style w:type="paragraph" w:customStyle="1" w:styleId="DB0036EE69E7439D9A81A12B795E82B6">
    <w:name w:val="DB0036EE69E7439D9A81A12B795E82B6"/>
    <w:rsid w:val="00EB444C"/>
  </w:style>
  <w:style w:type="paragraph" w:customStyle="1" w:styleId="366F8D8A2BEF40F39D1C792D853833B4">
    <w:name w:val="366F8D8A2BEF40F39D1C792D853833B4"/>
    <w:rsid w:val="00EB444C"/>
  </w:style>
  <w:style w:type="paragraph" w:customStyle="1" w:styleId="60C71381E3824323B5D87AFB88116676">
    <w:name w:val="60C71381E3824323B5D87AFB88116676"/>
    <w:rsid w:val="00EB444C"/>
  </w:style>
  <w:style w:type="paragraph" w:customStyle="1" w:styleId="C1CBF1D559C8416CB68DEDCB88A53EEB">
    <w:name w:val="C1CBF1D559C8416CB68DEDCB88A53EEB"/>
    <w:rsid w:val="00EB444C"/>
  </w:style>
  <w:style w:type="paragraph" w:customStyle="1" w:styleId="B315F61F9ABD48BE9C273FA320F9DBFB">
    <w:name w:val="B315F61F9ABD48BE9C273FA320F9DBFB"/>
    <w:rsid w:val="00EB444C"/>
  </w:style>
  <w:style w:type="paragraph" w:customStyle="1" w:styleId="AC293B3ED7DC442BBB3F9CD7BE7C9A7B">
    <w:name w:val="AC293B3ED7DC442BBB3F9CD7BE7C9A7B"/>
    <w:rsid w:val="00EB444C"/>
  </w:style>
  <w:style w:type="paragraph" w:customStyle="1" w:styleId="91DFDE1DB809456CBF7812978CCAE6A4">
    <w:name w:val="91DFDE1DB809456CBF7812978CCAE6A4"/>
    <w:rsid w:val="00EB444C"/>
  </w:style>
  <w:style w:type="paragraph" w:customStyle="1" w:styleId="13A1FA1DA93144788BC5A28BAE20A471">
    <w:name w:val="13A1FA1DA93144788BC5A28BAE20A471"/>
    <w:rsid w:val="00EB444C"/>
  </w:style>
  <w:style w:type="paragraph" w:customStyle="1" w:styleId="098B57C07C964703A9E10D041765A5DC">
    <w:name w:val="098B57C07C964703A9E10D041765A5DC"/>
    <w:rsid w:val="00EB444C"/>
  </w:style>
  <w:style w:type="paragraph" w:customStyle="1" w:styleId="D3D066A738184883B540AC161A8D5FEE">
    <w:name w:val="D3D066A738184883B540AC161A8D5FEE"/>
    <w:rsid w:val="00EB444C"/>
  </w:style>
  <w:style w:type="paragraph" w:customStyle="1" w:styleId="46E917D7FDA449B9AFEF82237401BAA5">
    <w:name w:val="46E917D7FDA449B9AFEF82237401BAA5"/>
    <w:rsid w:val="00EB444C"/>
  </w:style>
  <w:style w:type="paragraph" w:customStyle="1" w:styleId="D0D5B2D4027E42C595D033AD0B5BA98D">
    <w:name w:val="D0D5B2D4027E42C595D033AD0B5BA98D"/>
    <w:rsid w:val="00EB444C"/>
  </w:style>
  <w:style w:type="paragraph" w:customStyle="1" w:styleId="1EB76A16E41B4167B54AAF5B27EDFD6A">
    <w:name w:val="1EB76A16E41B4167B54AAF5B27EDFD6A"/>
    <w:rsid w:val="00EB444C"/>
  </w:style>
  <w:style w:type="paragraph" w:customStyle="1" w:styleId="C43F06891ED94C90800223AD4C6B335A">
    <w:name w:val="C43F06891ED94C90800223AD4C6B335A"/>
    <w:rsid w:val="00EB444C"/>
  </w:style>
  <w:style w:type="paragraph" w:customStyle="1" w:styleId="2FCA45EE1ADA4FACB9E70820A2843936">
    <w:name w:val="2FCA45EE1ADA4FACB9E70820A2843936"/>
    <w:rsid w:val="00EB444C"/>
  </w:style>
  <w:style w:type="paragraph" w:customStyle="1" w:styleId="60C2C681A3CB49EEAEA64B572B48A26C">
    <w:name w:val="60C2C681A3CB49EEAEA64B572B48A26C"/>
    <w:rsid w:val="00EB444C"/>
  </w:style>
  <w:style w:type="paragraph" w:customStyle="1" w:styleId="906200C7F71C45E7A833C1360652D71F">
    <w:name w:val="906200C7F71C45E7A833C1360652D71F"/>
    <w:rsid w:val="00EB444C"/>
  </w:style>
  <w:style w:type="paragraph" w:customStyle="1" w:styleId="2B18BEBF06C5401C974E284988D802F2">
    <w:name w:val="2B18BEBF06C5401C974E284988D802F2"/>
    <w:rsid w:val="00EB444C"/>
  </w:style>
  <w:style w:type="paragraph" w:customStyle="1" w:styleId="B46A74700B4B4EF8A0C28F787B396F1D">
    <w:name w:val="B46A74700B4B4EF8A0C28F787B396F1D"/>
    <w:rsid w:val="00EB444C"/>
  </w:style>
  <w:style w:type="paragraph" w:customStyle="1" w:styleId="BB834656C7EB4F7C90A9FED7267CD225">
    <w:name w:val="BB834656C7EB4F7C90A9FED7267CD225"/>
    <w:rsid w:val="00EB444C"/>
  </w:style>
  <w:style w:type="paragraph" w:customStyle="1" w:styleId="EFDAACB21ED54A5F8CCEF60B45BD14CA">
    <w:name w:val="EFDAACB21ED54A5F8CCEF60B45BD14CA"/>
    <w:rsid w:val="00EB444C"/>
  </w:style>
  <w:style w:type="paragraph" w:customStyle="1" w:styleId="FAD4E6D0789C4EF9B7CC6DAFDEAA1789">
    <w:name w:val="FAD4E6D0789C4EF9B7CC6DAFDEAA1789"/>
    <w:rsid w:val="00EB444C"/>
  </w:style>
  <w:style w:type="paragraph" w:customStyle="1" w:styleId="E49A841710514951AF7851409BFE14F6">
    <w:name w:val="E49A841710514951AF7851409BFE14F6"/>
    <w:rsid w:val="00EB444C"/>
  </w:style>
  <w:style w:type="paragraph" w:customStyle="1" w:styleId="F61E2F7679EE42858B2DEE65F8803FA6">
    <w:name w:val="F61E2F7679EE42858B2DEE65F8803FA6"/>
    <w:rsid w:val="00EB444C"/>
  </w:style>
  <w:style w:type="paragraph" w:customStyle="1" w:styleId="A9E7D7A036444A888A1E1E4F0F9B7558">
    <w:name w:val="A9E7D7A036444A888A1E1E4F0F9B7558"/>
    <w:rsid w:val="00EB444C"/>
  </w:style>
  <w:style w:type="paragraph" w:customStyle="1" w:styleId="F159DB15F02E41E88F256A5730E311D8">
    <w:name w:val="F159DB15F02E41E88F256A5730E311D8"/>
    <w:rsid w:val="00EB444C"/>
  </w:style>
  <w:style w:type="paragraph" w:customStyle="1" w:styleId="6C810561CB9A4C59829D38AE1A474919">
    <w:name w:val="6C810561CB9A4C59829D38AE1A474919"/>
    <w:rsid w:val="00EB444C"/>
  </w:style>
  <w:style w:type="paragraph" w:customStyle="1" w:styleId="D6DCEFCA3C9F4BEF850754C33DB4C41E2">
    <w:name w:val="D6DCEFCA3C9F4BEF850754C33DB4C41E2"/>
    <w:rsid w:val="00EB444C"/>
    <w:rPr>
      <w:rFonts w:eastAsiaTheme="minorHAnsi"/>
      <w:lang w:eastAsia="en-US"/>
    </w:rPr>
  </w:style>
  <w:style w:type="paragraph" w:customStyle="1" w:styleId="12FE3C0DD40A462C840EE52F4BA43E473">
    <w:name w:val="12FE3C0DD40A462C840EE52F4BA43E473"/>
    <w:rsid w:val="00EB444C"/>
    <w:rPr>
      <w:rFonts w:eastAsiaTheme="minorHAnsi"/>
      <w:lang w:eastAsia="en-US"/>
    </w:rPr>
  </w:style>
  <w:style w:type="paragraph" w:customStyle="1" w:styleId="C2E7586EBE964421A9E9AB8D35E9E0FD1">
    <w:name w:val="C2E7586EBE964421A9E9AB8D35E9E0FD1"/>
    <w:rsid w:val="00EB444C"/>
    <w:rPr>
      <w:rFonts w:eastAsiaTheme="minorHAnsi"/>
      <w:lang w:eastAsia="en-US"/>
    </w:rPr>
  </w:style>
  <w:style w:type="paragraph" w:customStyle="1" w:styleId="B318418F80354E5AA50EDA7DC661B0451">
    <w:name w:val="B318418F80354E5AA50EDA7DC661B0451"/>
    <w:rsid w:val="00EB444C"/>
    <w:rPr>
      <w:rFonts w:eastAsiaTheme="minorHAnsi"/>
      <w:lang w:eastAsia="en-US"/>
    </w:rPr>
  </w:style>
  <w:style w:type="paragraph" w:customStyle="1" w:styleId="DB0036EE69E7439D9A81A12B795E82B61">
    <w:name w:val="DB0036EE69E7439D9A81A12B795E82B61"/>
    <w:rsid w:val="00EB444C"/>
    <w:rPr>
      <w:rFonts w:eastAsiaTheme="minorHAnsi"/>
      <w:lang w:eastAsia="en-US"/>
    </w:rPr>
  </w:style>
  <w:style w:type="paragraph" w:customStyle="1" w:styleId="366F8D8A2BEF40F39D1C792D853833B41">
    <w:name w:val="366F8D8A2BEF40F39D1C792D853833B41"/>
    <w:rsid w:val="00EB444C"/>
    <w:rPr>
      <w:rFonts w:eastAsiaTheme="minorHAnsi"/>
      <w:lang w:eastAsia="en-US"/>
    </w:rPr>
  </w:style>
  <w:style w:type="paragraph" w:customStyle="1" w:styleId="60C71381E3824323B5D87AFB881166761">
    <w:name w:val="60C71381E3824323B5D87AFB881166761"/>
    <w:rsid w:val="00EB444C"/>
    <w:rPr>
      <w:rFonts w:eastAsiaTheme="minorHAnsi"/>
      <w:lang w:eastAsia="en-US"/>
    </w:rPr>
  </w:style>
  <w:style w:type="paragraph" w:customStyle="1" w:styleId="17AAADF092F04D89A569163BF7F74A54">
    <w:name w:val="17AAADF092F04D89A569163BF7F74A54"/>
    <w:rsid w:val="00EB444C"/>
    <w:rPr>
      <w:rFonts w:eastAsiaTheme="minorHAnsi"/>
      <w:lang w:eastAsia="en-US"/>
    </w:rPr>
  </w:style>
  <w:style w:type="paragraph" w:customStyle="1" w:styleId="C1CBF1D559C8416CB68DEDCB88A53EEB1">
    <w:name w:val="C1CBF1D559C8416CB68DEDCB88A53EEB1"/>
    <w:rsid w:val="00EB444C"/>
    <w:rPr>
      <w:rFonts w:eastAsiaTheme="minorHAnsi"/>
      <w:lang w:eastAsia="en-US"/>
    </w:rPr>
  </w:style>
  <w:style w:type="paragraph" w:customStyle="1" w:styleId="B315F61F9ABD48BE9C273FA320F9DBFB1">
    <w:name w:val="B315F61F9ABD48BE9C273FA320F9DBFB1"/>
    <w:rsid w:val="00EB444C"/>
    <w:rPr>
      <w:rFonts w:eastAsiaTheme="minorHAnsi"/>
      <w:lang w:eastAsia="en-US"/>
    </w:rPr>
  </w:style>
  <w:style w:type="paragraph" w:customStyle="1" w:styleId="AC293B3ED7DC442BBB3F9CD7BE7C9A7B1">
    <w:name w:val="AC293B3ED7DC442BBB3F9CD7BE7C9A7B1"/>
    <w:rsid w:val="00EB444C"/>
    <w:rPr>
      <w:rFonts w:eastAsiaTheme="minorHAnsi"/>
      <w:lang w:eastAsia="en-US"/>
    </w:rPr>
  </w:style>
  <w:style w:type="paragraph" w:customStyle="1" w:styleId="91DFDE1DB809456CBF7812978CCAE6A41">
    <w:name w:val="91DFDE1DB809456CBF7812978CCAE6A41"/>
    <w:rsid w:val="00EB444C"/>
    <w:rPr>
      <w:rFonts w:eastAsiaTheme="minorHAnsi"/>
      <w:lang w:eastAsia="en-US"/>
    </w:rPr>
  </w:style>
  <w:style w:type="paragraph" w:customStyle="1" w:styleId="13A1FA1DA93144788BC5A28BAE20A4711">
    <w:name w:val="13A1FA1DA93144788BC5A28BAE20A4711"/>
    <w:rsid w:val="00EB444C"/>
    <w:rPr>
      <w:rFonts w:eastAsiaTheme="minorHAnsi"/>
      <w:lang w:eastAsia="en-US"/>
    </w:rPr>
  </w:style>
  <w:style w:type="paragraph" w:customStyle="1" w:styleId="098B57C07C964703A9E10D041765A5DC1">
    <w:name w:val="098B57C07C964703A9E10D041765A5DC1"/>
    <w:rsid w:val="00EB444C"/>
    <w:rPr>
      <w:rFonts w:eastAsiaTheme="minorHAnsi"/>
      <w:lang w:eastAsia="en-US"/>
    </w:rPr>
  </w:style>
  <w:style w:type="paragraph" w:customStyle="1" w:styleId="D3D066A738184883B540AC161A8D5FEE1">
    <w:name w:val="D3D066A738184883B540AC161A8D5FEE1"/>
    <w:rsid w:val="00EB444C"/>
    <w:rPr>
      <w:rFonts w:eastAsiaTheme="minorHAnsi"/>
      <w:lang w:eastAsia="en-US"/>
    </w:rPr>
  </w:style>
  <w:style w:type="paragraph" w:customStyle="1" w:styleId="46E917D7FDA449B9AFEF82237401BAA51">
    <w:name w:val="46E917D7FDA449B9AFEF82237401BAA51"/>
    <w:rsid w:val="00EB444C"/>
    <w:rPr>
      <w:rFonts w:eastAsiaTheme="minorHAnsi"/>
      <w:lang w:eastAsia="en-US"/>
    </w:rPr>
  </w:style>
  <w:style w:type="paragraph" w:customStyle="1" w:styleId="D0D5B2D4027E42C595D033AD0B5BA98D1">
    <w:name w:val="D0D5B2D4027E42C595D033AD0B5BA98D1"/>
    <w:rsid w:val="00EB444C"/>
    <w:rPr>
      <w:rFonts w:eastAsiaTheme="minorHAnsi"/>
      <w:lang w:eastAsia="en-US"/>
    </w:rPr>
  </w:style>
  <w:style w:type="paragraph" w:customStyle="1" w:styleId="1EB76A16E41B4167B54AAF5B27EDFD6A1">
    <w:name w:val="1EB76A16E41B4167B54AAF5B27EDFD6A1"/>
    <w:rsid w:val="00EB444C"/>
    <w:rPr>
      <w:rFonts w:eastAsiaTheme="minorHAnsi"/>
      <w:lang w:eastAsia="en-US"/>
    </w:rPr>
  </w:style>
  <w:style w:type="paragraph" w:customStyle="1" w:styleId="F61E2F7679EE42858B2DEE65F8803FA61">
    <w:name w:val="F61E2F7679EE42858B2DEE65F8803FA61"/>
    <w:rsid w:val="00EB444C"/>
    <w:rPr>
      <w:rFonts w:eastAsiaTheme="minorHAnsi"/>
      <w:lang w:eastAsia="en-US"/>
    </w:rPr>
  </w:style>
  <w:style w:type="paragraph" w:customStyle="1" w:styleId="A9E7D7A036444A888A1E1E4F0F9B75581">
    <w:name w:val="A9E7D7A036444A888A1E1E4F0F9B75581"/>
    <w:rsid w:val="00EB444C"/>
    <w:rPr>
      <w:rFonts w:eastAsiaTheme="minorHAnsi"/>
      <w:lang w:eastAsia="en-US"/>
    </w:rPr>
  </w:style>
  <w:style w:type="paragraph" w:customStyle="1" w:styleId="C43F06891ED94C90800223AD4C6B335A1">
    <w:name w:val="C43F06891ED94C90800223AD4C6B335A1"/>
    <w:rsid w:val="00EB444C"/>
    <w:rPr>
      <w:rFonts w:eastAsiaTheme="minorHAnsi"/>
      <w:lang w:eastAsia="en-US"/>
    </w:rPr>
  </w:style>
  <w:style w:type="paragraph" w:customStyle="1" w:styleId="F159DB15F02E41E88F256A5730E311D81">
    <w:name w:val="F159DB15F02E41E88F256A5730E311D81"/>
    <w:rsid w:val="00EB444C"/>
    <w:rPr>
      <w:rFonts w:eastAsiaTheme="minorHAnsi"/>
      <w:lang w:eastAsia="en-US"/>
    </w:rPr>
  </w:style>
  <w:style w:type="paragraph" w:customStyle="1" w:styleId="6C810561CB9A4C59829D38AE1A4749191">
    <w:name w:val="6C810561CB9A4C59829D38AE1A4749191"/>
    <w:rsid w:val="00EB444C"/>
    <w:rPr>
      <w:rFonts w:eastAsiaTheme="minorHAnsi"/>
      <w:lang w:eastAsia="en-US"/>
    </w:rPr>
  </w:style>
  <w:style w:type="paragraph" w:customStyle="1" w:styleId="2FCA45EE1ADA4FACB9E70820A28439361">
    <w:name w:val="2FCA45EE1ADA4FACB9E70820A28439361"/>
    <w:rsid w:val="00EB444C"/>
    <w:rPr>
      <w:rFonts w:eastAsiaTheme="minorHAnsi"/>
      <w:lang w:eastAsia="en-US"/>
    </w:rPr>
  </w:style>
  <w:style w:type="paragraph" w:customStyle="1" w:styleId="60C2C681A3CB49EEAEA64B572B48A26C1">
    <w:name w:val="60C2C681A3CB49EEAEA64B572B48A26C1"/>
    <w:rsid w:val="00EB444C"/>
    <w:rPr>
      <w:rFonts w:eastAsiaTheme="minorHAnsi"/>
      <w:lang w:eastAsia="en-US"/>
    </w:rPr>
  </w:style>
  <w:style w:type="paragraph" w:customStyle="1" w:styleId="906200C7F71C45E7A833C1360652D71F1">
    <w:name w:val="906200C7F71C45E7A833C1360652D71F1"/>
    <w:rsid w:val="00EB444C"/>
    <w:rPr>
      <w:rFonts w:eastAsiaTheme="minorHAnsi"/>
      <w:lang w:eastAsia="en-US"/>
    </w:rPr>
  </w:style>
  <w:style w:type="paragraph" w:customStyle="1" w:styleId="2B18BEBF06C5401C974E284988D802F21">
    <w:name w:val="2B18BEBF06C5401C974E284988D802F21"/>
    <w:rsid w:val="00EB444C"/>
    <w:rPr>
      <w:rFonts w:eastAsiaTheme="minorHAnsi"/>
      <w:lang w:eastAsia="en-US"/>
    </w:rPr>
  </w:style>
  <w:style w:type="paragraph" w:customStyle="1" w:styleId="D6DCEFCA3C9F4BEF850754C33DB4C41E3">
    <w:name w:val="D6DCEFCA3C9F4BEF850754C33DB4C41E3"/>
    <w:rsid w:val="00EB444C"/>
    <w:rPr>
      <w:rFonts w:eastAsiaTheme="minorHAnsi"/>
      <w:lang w:eastAsia="en-US"/>
    </w:rPr>
  </w:style>
  <w:style w:type="paragraph" w:customStyle="1" w:styleId="12FE3C0DD40A462C840EE52F4BA43E474">
    <w:name w:val="12FE3C0DD40A462C840EE52F4BA43E474"/>
    <w:rsid w:val="00EB444C"/>
    <w:rPr>
      <w:rFonts w:eastAsiaTheme="minorHAnsi"/>
      <w:lang w:eastAsia="en-US"/>
    </w:rPr>
  </w:style>
  <w:style w:type="paragraph" w:customStyle="1" w:styleId="C2E7586EBE964421A9E9AB8D35E9E0FD2">
    <w:name w:val="C2E7586EBE964421A9E9AB8D35E9E0FD2"/>
    <w:rsid w:val="00EB444C"/>
    <w:rPr>
      <w:rFonts w:eastAsiaTheme="minorHAnsi"/>
      <w:lang w:eastAsia="en-US"/>
    </w:rPr>
  </w:style>
  <w:style w:type="paragraph" w:customStyle="1" w:styleId="B318418F80354E5AA50EDA7DC661B0452">
    <w:name w:val="B318418F80354E5AA50EDA7DC661B0452"/>
    <w:rsid w:val="00EB444C"/>
    <w:rPr>
      <w:rFonts w:eastAsiaTheme="minorHAnsi"/>
      <w:lang w:eastAsia="en-US"/>
    </w:rPr>
  </w:style>
  <w:style w:type="paragraph" w:customStyle="1" w:styleId="DB0036EE69E7439D9A81A12B795E82B62">
    <w:name w:val="DB0036EE69E7439D9A81A12B795E82B62"/>
    <w:rsid w:val="00EB444C"/>
    <w:rPr>
      <w:rFonts w:eastAsiaTheme="minorHAnsi"/>
      <w:lang w:eastAsia="en-US"/>
    </w:rPr>
  </w:style>
  <w:style w:type="paragraph" w:customStyle="1" w:styleId="366F8D8A2BEF40F39D1C792D853833B42">
    <w:name w:val="366F8D8A2BEF40F39D1C792D853833B42"/>
    <w:rsid w:val="00EB444C"/>
    <w:rPr>
      <w:rFonts w:eastAsiaTheme="minorHAnsi"/>
      <w:lang w:eastAsia="en-US"/>
    </w:rPr>
  </w:style>
  <w:style w:type="paragraph" w:customStyle="1" w:styleId="60C71381E3824323B5D87AFB881166762">
    <w:name w:val="60C71381E3824323B5D87AFB881166762"/>
    <w:rsid w:val="00EB444C"/>
    <w:rPr>
      <w:rFonts w:eastAsiaTheme="minorHAnsi"/>
      <w:lang w:eastAsia="en-US"/>
    </w:rPr>
  </w:style>
  <w:style w:type="paragraph" w:customStyle="1" w:styleId="17AAADF092F04D89A569163BF7F74A541">
    <w:name w:val="17AAADF092F04D89A569163BF7F74A541"/>
    <w:rsid w:val="00EB444C"/>
    <w:rPr>
      <w:rFonts w:eastAsiaTheme="minorHAnsi"/>
      <w:lang w:eastAsia="en-US"/>
    </w:rPr>
  </w:style>
  <w:style w:type="paragraph" w:customStyle="1" w:styleId="C1CBF1D559C8416CB68DEDCB88A53EEB2">
    <w:name w:val="C1CBF1D559C8416CB68DEDCB88A53EEB2"/>
    <w:rsid w:val="00EB444C"/>
    <w:rPr>
      <w:rFonts w:eastAsiaTheme="minorHAnsi"/>
      <w:lang w:eastAsia="en-US"/>
    </w:rPr>
  </w:style>
  <w:style w:type="paragraph" w:customStyle="1" w:styleId="B315F61F9ABD48BE9C273FA320F9DBFB2">
    <w:name w:val="B315F61F9ABD48BE9C273FA320F9DBFB2"/>
    <w:rsid w:val="00EB444C"/>
    <w:rPr>
      <w:rFonts w:eastAsiaTheme="minorHAnsi"/>
      <w:lang w:eastAsia="en-US"/>
    </w:rPr>
  </w:style>
  <w:style w:type="paragraph" w:customStyle="1" w:styleId="AC293B3ED7DC442BBB3F9CD7BE7C9A7B2">
    <w:name w:val="AC293B3ED7DC442BBB3F9CD7BE7C9A7B2"/>
    <w:rsid w:val="00EB444C"/>
    <w:rPr>
      <w:rFonts w:eastAsiaTheme="minorHAnsi"/>
      <w:lang w:eastAsia="en-US"/>
    </w:rPr>
  </w:style>
  <w:style w:type="paragraph" w:customStyle="1" w:styleId="91DFDE1DB809456CBF7812978CCAE6A42">
    <w:name w:val="91DFDE1DB809456CBF7812978CCAE6A42"/>
    <w:rsid w:val="00EB444C"/>
    <w:rPr>
      <w:rFonts w:eastAsiaTheme="minorHAnsi"/>
      <w:lang w:eastAsia="en-US"/>
    </w:rPr>
  </w:style>
  <w:style w:type="paragraph" w:customStyle="1" w:styleId="13A1FA1DA93144788BC5A28BAE20A4712">
    <w:name w:val="13A1FA1DA93144788BC5A28BAE20A4712"/>
    <w:rsid w:val="00EB444C"/>
    <w:rPr>
      <w:rFonts w:eastAsiaTheme="minorHAnsi"/>
      <w:lang w:eastAsia="en-US"/>
    </w:rPr>
  </w:style>
  <w:style w:type="paragraph" w:customStyle="1" w:styleId="098B57C07C964703A9E10D041765A5DC2">
    <w:name w:val="098B57C07C964703A9E10D041765A5DC2"/>
    <w:rsid w:val="00EB444C"/>
    <w:rPr>
      <w:rFonts w:eastAsiaTheme="minorHAnsi"/>
      <w:lang w:eastAsia="en-US"/>
    </w:rPr>
  </w:style>
  <w:style w:type="paragraph" w:customStyle="1" w:styleId="D3D066A738184883B540AC161A8D5FEE2">
    <w:name w:val="D3D066A738184883B540AC161A8D5FEE2"/>
    <w:rsid w:val="00EB444C"/>
    <w:rPr>
      <w:rFonts w:eastAsiaTheme="minorHAnsi"/>
      <w:lang w:eastAsia="en-US"/>
    </w:rPr>
  </w:style>
  <w:style w:type="paragraph" w:customStyle="1" w:styleId="46E917D7FDA449B9AFEF82237401BAA52">
    <w:name w:val="46E917D7FDA449B9AFEF82237401BAA52"/>
    <w:rsid w:val="00EB444C"/>
    <w:rPr>
      <w:rFonts w:eastAsiaTheme="minorHAnsi"/>
      <w:lang w:eastAsia="en-US"/>
    </w:rPr>
  </w:style>
  <w:style w:type="paragraph" w:customStyle="1" w:styleId="D0D5B2D4027E42C595D033AD0B5BA98D2">
    <w:name w:val="D0D5B2D4027E42C595D033AD0B5BA98D2"/>
    <w:rsid w:val="00EB444C"/>
    <w:rPr>
      <w:rFonts w:eastAsiaTheme="minorHAnsi"/>
      <w:lang w:eastAsia="en-US"/>
    </w:rPr>
  </w:style>
  <w:style w:type="paragraph" w:customStyle="1" w:styleId="1EB76A16E41B4167B54AAF5B27EDFD6A2">
    <w:name w:val="1EB76A16E41B4167B54AAF5B27EDFD6A2"/>
    <w:rsid w:val="00EB444C"/>
    <w:rPr>
      <w:rFonts w:eastAsiaTheme="minorHAnsi"/>
      <w:lang w:eastAsia="en-US"/>
    </w:rPr>
  </w:style>
  <w:style w:type="paragraph" w:customStyle="1" w:styleId="F61E2F7679EE42858B2DEE65F8803FA62">
    <w:name w:val="F61E2F7679EE42858B2DEE65F8803FA62"/>
    <w:rsid w:val="00EB444C"/>
    <w:rPr>
      <w:rFonts w:eastAsiaTheme="minorHAnsi"/>
      <w:lang w:eastAsia="en-US"/>
    </w:rPr>
  </w:style>
  <w:style w:type="paragraph" w:customStyle="1" w:styleId="A9E7D7A036444A888A1E1E4F0F9B75582">
    <w:name w:val="A9E7D7A036444A888A1E1E4F0F9B75582"/>
    <w:rsid w:val="00EB444C"/>
    <w:rPr>
      <w:rFonts w:eastAsiaTheme="minorHAnsi"/>
      <w:lang w:eastAsia="en-US"/>
    </w:rPr>
  </w:style>
  <w:style w:type="paragraph" w:customStyle="1" w:styleId="C43F06891ED94C90800223AD4C6B335A2">
    <w:name w:val="C43F06891ED94C90800223AD4C6B335A2"/>
    <w:rsid w:val="00EB444C"/>
    <w:rPr>
      <w:rFonts w:eastAsiaTheme="minorHAnsi"/>
      <w:lang w:eastAsia="en-US"/>
    </w:rPr>
  </w:style>
  <w:style w:type="paragraph" w:customStyle="1" w:styleId="F159DB15F02E41E88F256A5730E311D82">
    <w:name w:val="F159DB15F02E41E88F256A5730E311D82"/>
    <w:rsid w:val="00EB444C"/>
    <w:rPr>
      <w:rFonts w:eastAsiaTheme="minorHAnsi"/>
      <w:lang w:eastAsia="en-US"/>
    </w:rPr>
  </w:style>
  <w:style w:type="paragraph" w:customStyle="1" w:styleId="6C810561CB9A4C59829D38AE1A4749192">
    <w:name w:val="6C810561CB9A4C59829D38AE1A4749192"/>
    <w:rsid w:val="00EB444C"/>
    <w:rPr>
      <w:rFonts w:eastAsiaTheme="minorHAnsi"/>
      <w:lang w:eastAsia="en-US"/>
    </w:rPr>
  </w:style>
  <w:style w:type="paragraph" w:customStyle="1" w:styleId="2FCA45EE1ADA4FACB9E70820A28439362">
    <w:name w:val="2FCA45EE1ADA4FACB9E70820A28439362"/>
    <w:rsid w:val="00EB444C"/>
    <w:rPr>
      <w:rFonts w:eastAsiaTheme="minorHAnsi"/>
      <w:lang w:eastAsia="en-US"/>
    </w:rPr>
  </w:style>
  <w:style w:type="paragraph" w:customStyle="1" w:styleId="60C2C681A3CB49EEAEA64B572B48A26C2">
    <w:name w:val="60C2C681A3CB49EEAEA64B572B48A26C2"/>
    <w:rsid w:val="00EB444C"/>
    <w:rPr>
      <w:rFonts w:eastAsiaTheme="minorHAnsi"/>
      <w:lang w:eastAsia="en-US"/>
    </w:rPr>
  </w:style>
  <w:style w:type="paragraph" w:customStyle="1" w:styleId="906200C7F71C45E7A833C1360652D71F2">
    <w:name w:val="906200C7F71C45E7A833C1360652D71F2"/>
    <w:rsid w:val="00EB444C"/>
    <w:rPr>
      <w:rFonts w:eastAsiaTheme="minorHAnsi"/>
      <w:lang w:eastAsia="en-US"/>
    </w:rPr>
  </w:style>
  <w:style w:type="paragraph" w:customStyle="1" w:styleId="2B18BEBF06C5401C974E284988D802F22">
    <w:name w:val="2B18BEBF06C5401C974E284988D802F22"/>
    <w:rsid w:val="00EB444C"/>
    <w:rPr>
      <w:rFonts w:eastAsiaTheme="minorHAnsi"/>
      <w:lang w:eastAsia="en-US"/>
    </w:rPr>
  </w:style>
  <w:style w:type="paragraph" w:customStyle="1" w:styleId="D6DCEFCA3C9F4BEF850754C33DB4C41E4">
    <w:name w:val="D6DCEFCA3C9F4BEF850754C33DB4C41E4"/>
    <w:rsid w:val="00EB444C"/>
    <w:rPr>
      <w:rFonts w:eastAsiaTheme="minorHAnsi"/>
      <w:lang w:eastAsia="en-US"/>
    </w:rPr>
  </w:style>
  <w:style w:type="paragraph" w:customStyle="1" w:styleId="12FE3C0DD40A462C840EE52F4BA43E475">
    <w:name w:val="12FE3C0DD40A462C840EE52F4BA43E475"/>
    <w:rsid w:val="00EB444C"/>
    <w:rPr>
      <w:rFonts w:eastAsiaTheme="minorHAnsi"/>
      <w:lang w:eastAsia="en-US"/>
    </w:rPr>
  </w:style>
  <w:style w:type="paragraph" w:customStyle="1" w:styleId="C2E7586EBE964421A9E9AB8D35E9E0FD3">
    <w:name w:val="C2E7586EBE964421A9E9AB8D35E9E0FD3"/>
    <w:rsid w:val="00EB444C"/>
    <w:rPr>
      <w:rFonts w:eastAsiaTheme="minorHAnsi"/>
      <w:lang w:eastAsia="en-US"/>
    </w:rPr>
  </w:style>
  <w:style w:type="paragraph" w:customStyle="1" w:styleId="B318418F80354E5AA50EDA7DC661B0453">
    <w:name w:val="B318418F80354E5AA50EDA7DC661B0453"/>
    <w:rsid w:val="00EB444C"/>
    <w:rPr>
      <w:rFonts w:eastAsiaTheme="minorHAnsi"/>
      <w:lang w:eastAsia="en-US"/>
    </w:rPr>
  </w:style>
  <w:style w:type="paragraph" w:customStyle="1" w:styleId="DB0036EE69E7439D9A81A12B795E82B63">
    <w:name w:val="DB0036EE69E7439D9A81A12B795E82B63"/>
    <w:rsid w:val="00EB444C"/>
    <w:rPr>
      <w:rFonts w:eastAsiaTheme="minorHAnsi"/>
      <w:lang w:eastAsia="en-US"/>
    </w:rPr>
  </w:style>
  <w:style w:type="paragraph" w:customStyle="1" w:styleId="366F8D8A2BEF40F39D1C792D853833B43">
    <w:name w:val="366F8D8A2BEF40F39D1C792D853833B43"/>
    <w:rsid w:val="00EB444C"/>
    <w:rPr>
      <w:rFonts w:eastAsiaTheme="minorHAnsi"/>
      <w:lang w:eastAsia="en-US"/>
    </w:rPr>
  </w:style>
  <w:style w:type="paragraph" w:customStyle="1" w:styleId="60C71381E3824323B5D87AFB881166763">
    <w:name w:val="60C71381E3824323B5D87AFB881166763"/>
    <w:rsid w:val="00EB444C"/>
    <w:rPr>
      <w:rFonts w:eastAsiaTheme="minorHAnsi"/>
      <w:lang w:eastAsia="en-US"/>
    </w:rPr>
  </w:style>
  <w:style w:type="paragraph" w:customStyle="1" w:styleId="17AAADF092F04D89A569163BF7F74A542">
    <w:name w:val="17AAADF092F04D89A569163BF7F74A542"/>
    <w:rsid w:val="00EB444C"/>
    <w:rPr>
      <w:rFonts w:eastAsiaTheme="minorHAnsi"/>
      <w:lang w:eastAsia="en-US"/>
    </w:rPr>
  </w:style>
  <w:style w:type="paragraph" w:customStyle="1" w:styleId="C1CBF1D559C8416CB68DEDCB88A53EEB3">
    <w:name w:val="C1CBF1D559C8416CB68DEDCB88A53EEB3"/>
    <w:rsid w:val="00EB444C"/>
    <w:rPr>
      <w:rFonts w:eastAsiaTheme="minorHAnsi"/>
      <w:lang w:eastAsia="en-US"/>
    </w:rPr>
  </w:style>
  <w:style w:type="paragraph" w:customStyle="1" w:styleId="B315F61F9ABD48BE9C273FA320F9DBFB3">
    <w:name w:val="B315F61F9ABD48BE9C273FA320F9DBFB3"/>
    <w:rsid w:val="00EB444C"/>
    <w:rPr>
      <w:rFonts w:eastAsiaTheme="minorHAnsi"/>
      <w:lang w:eastAsia="en-US"/>
    </w:rPr>
  </w:style>
  <w:style w:type="paragraph" w:customStyle="1" w:styleId="AC293B3ED7DC442BBB3F9CD7BE7C9A7B3">
    <w:name w:val="AC293B3ED7DC442BBB3F9CD7BE7C9A7B3"/>
    <w:rsid w:val="00EB444C"/>
    <w:rPr>
      <w:rFonts w:eastAsiaTheme="minorHAnsi"/>
      <w:lang w:eastAsia="en-US"/>
    </w:rPr>
  </w:style>
  <w:style w:type="paragraph" w:customStyle="1" w:styleId="91DFDE1DB809456CBF7812978CCAE6A43">
    <w:name w:val="91DFDE1DB809456CBF7812978CCAE6A43"/>
    <w:rsid w:val="00EB444C"/>
    <w:rPr>
      <w:rFonts w:eastAsiaTheme="minorHAnsi"/>
      <w:lang w:eastAsia="en-US"/>
    </w:rPr>
  </w:style>
  <w:style w:type="paragraph" w:customStyle="1" w:styleId="13A1FA1DA93144788BC5A28BAE20A4713">
    <w:name w:val="13A1FA1DA93144788BC5A28BAE20A4713"/>
    <w:rsid w:val="00EB444C"/>
    <w:rPr>
      <w:rFonts w:eastAsiaTheme="minorHAnsi"/>
      <w:lang w:eastAsia="en-US"/>
    </w:rPr>
  </w:style>
  <w:style w:type="paragraph" w:customStyle="1" w:styleId="098B57C07C964703A9E10D041765A5DC3">
    <w:name w:val="098B57C07C964703A9E10D041765A5DC3"/>
    <w:rsid w:val="00EB444C"/>
    <w:rPr>
      <w:rFonts w:eastAsiaTheme="minorHAnsi"/>
      <w:lang w:eastAsia="en-US"/>
    </w:rPr>
  </w:style>
  <w:style w:type="paragraph" w:customStyle="1" w:styleId="D3D066A738184883B540AC161A8D5FEE3">
    <w:name w:val="D3D066A738184883B540AC161A8D5FEE3"/>
    <w:rsid w:val="00EB444C"/>
    <w:rPr>
      <w:rFonts w:eastAsiaTheme="minorHAnsi"/>
      <w:lang w:eastAsia="en-US"/>
    </w:rPr>
  </w:style>
  <w:style w:type="paragraph" w:customStyle="1" w:styleId="46E917D7FDA449B9AFEF82237401BAA53">
    <w:name w:val="46E917D7FDA449B9AFEF82237401BAA53"/>
    <w:rsid w:val="00EB444C"/>
    <w:rPr>
      <w:rFonts w:eastAsiaTheme="minorHAnsi"/>
      <w:lang w:eastAsia="en-US"/>
    </w:rPr>
  </w:style>
  <w:style w:type="paragraph" w:customStyle="1" w:styleId="D0D5B2D4027E42C595D033AD0B5BA98D3">
    <w:name w:val="D0D5B2D4027E42C595D033AD0B5BA98D3"/>
    <w:rsid w:val="00EB444C"/>
    <w:rPr>
      <w:rFonts w:eastAsiaTheme="minorHAnsi"/>
      <w:lang w:eastAsia="en-US"/>
    </w:rPr>
  </w:style>
  <w:style w:type="paragraph" w:customStyle="1" w:styleId="1EB76A16E41B4167B54AAF5B27EDFD6A3">
    <w:name w:val="1EB76A16E41B4167B54AAF5B27EDFD6A3"/>
    <w:rsid w:val="00EB444C"/>
    <w:rPr>
      <w:rFonts w:eastAsiaTheme="minorHAnsi"/>
      <w:lang w:eastAsia="en-US"/>
    </w:rPr>
  </w:style>
  <w:style w:type="paragraph" w:customStyle="1" w:styleId="F61E2F7679EE42858B2DEE65F8803FA63">
    <w:name w:val="F61E2F7679EE42858B2DEE65F8803FA63"/>
    <w:rsid w:val="00EB444C"/>
    <w:rPr>
      <w:rFonts w:eastAsiaTheme="minorHAnsi"/>
      <w:lang w:eastAsia="en-US"/>
    </w:rPr>
  </w:style>
  <w:style w:type="paragraph" w:customStyle="1" w:styleId="A9E7D7A036444A888A1E1E4F0F9B75583">
    <w:name w:val="A9E7D7A036444A888A1E1E4F0F9B75583"/>
    <w:rsid w:val="00EB444C"/>
    <w:rPr>
      <w:rFonts w:eastAsiaTheme="minorHAnsi"/>
      <w:lang w:eastAsia="en-US"/>
    </w:rPr>
  </w:style>
  <w:style w:type="paragraph" w:customStyle="1" w:styleId="C43F06891ED94C90800223AD4C6B335A3">
    <w:name w:val="C43F06891ED94C90800223AD4C6B335A3"/>
    <w:rsid w:val="00EB444C"/>
    <w:rPr>
      <w:rFonts w:eastAsiaTheme="minorHAnsi"/>
      <w:lang w:eastAsia="en-US"/>
    </w:rPr>
  </w:style>
  <w:style w:type="paragraph" w:customStyle="1" w:styleId="F159DB15F02E41E88F256A5730E311D83">
    <w:name w:val="F159DB15F02E41E88F256A5730E311D83"/>
    <w:rsid w:val="00EB444C"/>
    <w:rPr>
      <w:rFonts w:eastAsiaTheme="minorHAnsi"/>
      <w:lang w:eastAsia="en-US"/>
    </w:rPr>
  </w:style>
  <w:style w:type="paragraph" w:customStyle="1" w:styleId="6C810561CB9A4C59829D38AE1A4749193">
    <w:name w:val="6C810561CB9A4C59829D38AE1A4749193"/>
    <w:rsid w:val="00EB444C"/>
    <w:rPr>
      <w:rFonts w:eastAsiaTheme="minorHAnsi"/>
      <w:lang w:eastAsia="en-US"/>
    </w:rPr>
  </w:style>
  <w:style w:type="paragraph" w:customStyle="1" w:styleId="2FCA45EE1ADA4FACB9E70820A28439363">
    <w:name w:val="2FCA45EE1ADA4FACB9E70820A28439363"/>
    <w:rsid w:val="00EB444C"/>
    <w:rPr>
      <w:rFonts w:eastAsiaTheme="minorHAnsi"/>
      <w:lang w:eastAsia="en-US"/>
    </w:rPr>
  </w:style>
  <w:style w:type="paragraph" w:customStyle="1" w:styleId="60C2C681A3CB49EEAEA64B572B48A26C3">
    <w:name w:val="60C2C681A3CB49EEAEA64B572B48A26C3"/>
    <w:rsid w:val="00EB444C"/>
    <w:rPr>
      <w:rFonts w:eastAsiaTheme="minorHAnsi"/>
      <w:lang w:eastAsia="en-US"/>
    </w:rPr>
  </w:style>
  <w:style w:type="paragraph" w:customStyle="1" w:styleId="906200C7F71C45E7A833C1360652D71F3">
    <w:name w:val="906200C7F71C45E7A833C1360652D71F3"/>
    <w:rsid w:val="00EB444C"/>
    <w:rPr>
      <w:rFonts w:eastAsiaTheme="minorHAnsi"/>
      <w:lang w:eastAsia="en-US"/>
    </w:rPr>
  </w:style>
  <w:style w:type="paragraph" w:customStyle="1" w:styleId="2B18BEBF06C5401C974E284988D802F23">
    <w:name w:val="2B18BEBF06C5401C974E284988D802F23"/>
    <w:rsid w:val="00EB444C"/>
    <w:rPr>
      <w:rFonts w:eastAsiaTheme="minorHAnsi"/>
      <w:lang w:eastAsia="en-US"/>
    </w:rPr>
  </w:style>
  <w:style w:type="paragraph" w:customStyle="1" w:styleId="D6DCEFCA3C9F4BEF850754C33DB4C41E5">
    <w:name w:val="D6DCEFCA3C9F4BEF850754C33DB4C41E5"/>
    <w:rsid w:val="00EB444C"/>
    <w:rPr>
      <w:rFonts w:eastAsiaTheme="minorHAnsi"/>
      <w:lang w:eastAsia="en-US"/>
    </w:rPr>
  </w:style>
  <w:style w:type="paragraph" w:customStyle="1" w:styleId="12FE3C0DD40A462C840EE52F4BA43E476">
    <w:name w:val="12FE3C0DD40A462C840EE52F4BA43E476"/>
    <w:rsid w:val="00EB444C"/>
    <w:rPr>
      <w:rFonts w:eastAsiaTheme="minorHAnsi"/>
      <w:lang w:eastAsia="en-US"/>
    </w:rPr>
  </w:style>
  <w:style w:type="paragraph" w:customStyle="1" w:styleId="C2E7586EBE964421A9E9AB8D35E9E0FD4">
    <w:name w:val="C2E7586EBE964421A9E9AB8D35E9E0FD4"/>
    <w:rsid w:val="00EB444C"/>
    <w:rPr>
      <w:rFonts w:eastAsiaTheme="minorHAnsi"/>
      <w:lang w:eastAsia="en-US"/>
    </w:rPr>
  </w:style>
  <w:style w:type="paragraph" w:customStyle="1" w:styleId="B318418F80354E5AA50EDA7DC661B0454">
    <w:name w:val="B318418F80354E5AA50EDA7DC661B0454"/>
    <w:rsid w:val="00EB444C"/>
    <w:rPr>
      <w:rFonts w:eastAsiaTheme="minorHAnsi"/>
      <w:lang w:eastAsia="en-US"/>
    </w:rPr>
  </w:style>
  <w:style w:type="paragraph" w:customStyle="1" w:styleId="DB0036EE69E7439D9A81A12B795E82B64">
    <w:name w:val="DB0036EE69E7439D9A81A12B795E82B64"/>
    <w:rsid w:val="00EB444C"/>
    <w:rPr>
      <w:rFonts w:eastAsiaTheme="minorHAnsi"/>
      <w:lang w:eastAsia="en-US"/>
    </w:rPr>
  </w:style>
  <w:style w:type="paragraph" w:customStyle="1" w:styleId="366F8D8A2BEF40F39D1C792D853833B44">
    <w:name w:val="366F8D8A2BEF40F39D1C792D853833B44"/>
    <w:rsid w:val="00EB444C"/>
    <w:rPr>
      <w:rFonts w:eastAsiaTheme="minorHAnsi"/>
      <w:lang w:eastAsia="en-US"/>
    </w:rPr>
  </w:style>
  <w:style w:type="paragraph" w:customStyle="1" w:styleId="60C71381E3824323B5D87AFB881166764">
    <w:name w:val="60C71381E3824323B5D87AFB881166764"/>
    <w:rsid w:val="00EB444C"/>
    <w:rPr>
      <w:rFonts w:eastAsiaTheme="minorHAnsi"/>
      <w:lang w:eastAsia="en-US"/>
    </w:rPr>
  </w:style>
  <w:style w:type="paragraph" w:customStyle="1" w:styleId="17AAADF092F04D89A569163BF7F74A543">
    <w:name w:val="17AAADF092F04D89A569163BF7F74A543"/>
    <w:rsid w:val="00EB444C"/>
    <w:rPr>
      <w:rFonts w:eastAsiaTheme="minorHAnsi"/>
      <w:lang w:eastAsia="en-US"/>
    </w:rPr>
  </w:style>
  <w:style w:type="paragraph" w:customStyle="1" w:styleId="C1CBF1D559C8416CB68DEDCB88A53EEB4">
    <w:name w:val="C1CBF1D559C8416CB68DEDCB88A53EEB4"/>
    <w:rsid w:val="00EB444C"/>
    <w:rPr>
      <w:rFonts w:eastAsiaTheme="minorHAnsi"/>
      <w:lang w:eastAsia="en-US"/>
    </w:rPr>
  </w:style>
  <w:style w:type="paragraph" w:customStyle="1" w:styleId="B315F61F9ABD48BE9C273FA320F9DBFB4">
    <w:name w:val="B315F61F9ABD48BE9C273FA320F9DBFB4"/>
    <w:rsid w:val="00EB444C"/>
    <w:rPr>
      <w:rFonts w:eastAsiaTheme="minorHAnsi"/>
      <w:lang w:eastAsia="en-US"/>
    </w:rPr>
  </w:style>
  <w:style w:type="paragraph" w:customStyle="1" w:styleId="AC293B3ED7DC442BBB3F9CD7BE7C9A7B4">
    <w:name w:val="AC293B3ED7DC442BBB3F9CD7BE7C9A7B4"/>
    <w:rsid w:val="00EB444C"/>
    <w:rPr>
      <w:rFonts w:eastAsiaTheme="minorHAnsi"/>
      <w:lang w:eastAsia="en-US"/>
    </w:rPr>
  </w:style>
  <w:style w:type="paragraph" w:customStyle="1" w:styleId="91DFDE1DB809456CBF7812978CCAE6A44">
    <w:name w:val="91DFDE1DB809456CBF7812978CCAE6A44"/>
    <w:rsid w:val="00EB444C"/>
    <w:rPr>
      <w:rFonts w:eastAsiaTheme="minorHAnsi"/>
      <w:lang w:eastAsia="en-US"/>
    </w:rPr>
  </w:style>
  <w:style w:type="paragraph" w:customStyle="1" w:styleId="13A1FA1DA93144788BC5A28BAE20A4714">
    <w:name w:val="13A1FA1DA93144788BC5A28BAE20A4714"/>
    <w:rsid w:val="00EB444C"/>
    <w:rPr>
      <w:rFonts w:eastAsiaTheme="minorHAnsi"/>
      <w:lang w:eastAsia="en-US"/>
    </w:rPr>
  </w:style>
  <w:style w:type="paragraph" w:customStyle="1" w:styleId="098B57C07C964703A9E10D041765A5DC4">
    <w:name w:val="098B57C07C964703A9E10D041765A5DC4"/>
    <w:rsid w:val="00EB444C"/>
    <w:rPr>
      <w:rFonts w:eastAsiaTheme="minorHAnsi"/>
      <w:lang w:eastAsia="en-US"/>
    </w:rPr>
  </w:style>
  <w:style w:type="paragraph" w:customStyle="1" w:styleId="D3D066A738184883B540AC161A8D5FEE4">
    <w:name w:val="D3D066A738184883B540AC161A8D5FEE4"/>
    <w:rsid w:val="00EB444C"/>
    <w:rPr>
      <w:rFonts w:eastAsiaTheme="minorHAnsi"/>
      <w:lang w:eastAsia="en-US"/>
    </w:rPr>
  </w:style>
  <w:style w:type="paragraph" w:customStyle="1" w:styleId="46E917D7FDA449B9AFEF82237401BAA54">
    <w:name w:val="46E917D7FDA449B9AFEF82237401BAA54"/>
    <w:rsid w:val="00EB444C"/>
    <w:rPr>
      <w:rFonts w:eastAsiaTheme="minorHAnsi"/>
      <w:lang w:eastAsia="en-US"/>
    </w:rPr>
  </w:style>
  <w:style w:type="paragraph" w:customStyle="1" w:styleId="D0D5B2D4027E42C595D033AD0B5BA98D4">
    <w:name w:val="D0D5B2D4027E42C595D033AD0B5BA98D4"/>
    <w:rsid w:val="00EB444C"/>
    <w:rPr>
      <w:rFonts w:eastAsiaTheme="minorHAnsi"/>
      <w:lang w:eastAsia="en-US"/>
    </w:rPr>
  </w:style>
  <w:style w:type="paragraph" w:customStyle="1" w:styleId="1EB76A16E41B4167B54AAF5B27EDFD6A4">
    <w:name w:val="1EB76A16E41B4167B54AAF5B27EDFD6A4"/>
    <w:rsid w:val="00EB444C"/>
    <w:rPr>
      <w:rFonts w:eastAsiaTheme="minorHAnsi"/>
      <w:lang w:eastAsia="en-US"/>
    </w:rPr>
  </w:style>
  <w:style w:type="paragraph" w:customStyle="1" w:styleId="F61E2F7679EE42858B2DEE65F8803FA64">
    <w:name w:val="F61E2F7679EE42858B2DEE65F8803FA64"/>
    <w:rsid w:val="00EB444C"/>
    <w:rPr>
      <w:rFonts w:eastAsiaTheme="minorHAnsi"/>
      <w:lang w:eastAsia="en-US"/>
    </w:rPr>
  </w:style>
  <w:style w:type="paragraph" w:customStyle="1" w:styleId="A9E7D7A036444A888A1E1E4F0F9B75584">
    <w:name w:val="A9E7D7A036444A888A1E1E4F0F9B75584"/>
    <w:rsid w:val="00EB444C"/>
    <w:rPr>
      <w:rFonts w:eastAsiaTheme="minorHAnsi"/>
      <w:lang w:eastAsia="en-US"/>
    </w:rPr>
  </w:style>
  <w:style w:type="paragraph" w:customStyle="1" w:styleId="C43F06891ED94C90800223AD4C6B335A4">
    <w:name w:val="C43F06891ED94C90800223AD4C6B335A4"/>
    <w:rsid w:val="00EB444C"/>
    <w:rPr>
      <w:rFonts w:eastAsiaTheme="minorHAnsi"/>
      <w:lang w:eastAsia="en-US"/>
    </w:rPr>
  </w:style>
  <w:style w:type="paragraph" w:customStyle="1" w:styleId="F159DB15F02E41E88F256A5730E311D84">
    <w:name w:val="F159DB15F02E41E88F256A5730E311D84"/>
    <w:rsid w:val="00EB444C"/>
    <w:rPr>
      <w:rFonts w:eastAsiaTheme="minorHAnsi"/>
      <w:lang w:eastAsia="en-US"/>
    </w:rPr>
  </w:style>
  <w:style w:type="paragraph" w:customStyle="1" w:styleId="6C810561CB9A4C59829D38AE1A4749194">
    <w:name w:val="6C810561CB9A4C59829D38AE1A4749194"/>
    <w:rsid w:val="00EB444C"/>
    <w:rPr>
      <w:rFonts w:eastAsiaTheme="minorHAnsi"/>
      <w:lang w:eastAsia="en-US"/>
    </w:rPr>
  </w:style>
  <w:style w:type="paragraph" w:customStyle="1" w:styleId="2FCA45EE1ADA4FACB9E70820A28439364">
    <w:name w:val="2FCA45EE1ADA4FACB9E70820A28439364"/>
    <w:rsid w:val="00EB444C"/>
    <w:rPr>
      <w:rFonts w:eastAsiaTheme="minorHAnsi"/>
      <w:lang w:eastAsia="en-US"/>
    </w:rPr>
  </w:style>
  <w:style w:type="paragraph" w:customStyle="1" w:styleId="60C2C681A3CB49EEAEA64B572B48A26C4">
    <w:name w:val="60C2C681A3CB49EEAEA64B572B48A26C4"/>
    <w:rsid w:val="00EB444C"/>
    <w:rPr>
      <w:rFonts w:eastAsiaTheme="minorHAnsi"/>
      <w:lang w:eastAsia="en-US"/>
    </w:rPr>
  </w:style>
  <w:style w:type="paragraph" w:customStyle="1" w:styleId="906200C7F71C45E7A833C1360652D71F4">
    <w:name w:val="906200C7F71C45E7A833C1360652D71F4"/>
    <w:rsid w:val="00EB444C"/>
    <w:rPr>
      <w:rFonts w:eastAsiaTheme="minorHAnsi"/>
      <w:lang w:eastAsia="en-US"/>
    </w:rPr>
  </w:style>
  <w:style w:type="paragraph" w:customStyle="1" w:styleId="2B18BEBF06C5401C974E284988D802F24">
    <w:name w:val="2B18BEBF06C5401C974E284988D802F24"/>
    <w:rsid w:val="00EB444C"/>
    <w:rPr>
      <w:rFonts w:eastAsiaTheme="minorHAnsi"/>
      <w:lang w:eastAsia="en-US"/>
    </w:rPr>
  </w:style>
  <w:style w:type="paragraph" w:customStyle="1" w:styleId="D6DCEFCA3C9F4BEF850754C33DB4C41E6">
    <w:name w:val="D6DCEFCA3C9F4BEF850754C33DB4C41E6"/>
    <w:rsid w:val="00EB444C"/>
    <w:rPr>
      <w:rFonts w:eastAsiaTheme="minorHAnsi"/>
      <w:lang w:eastAsia="en-US"/>
    </w:rPr>
  </w:style>
  <w:style w:type="paragraph" w:customStyle="1" w:styleId="12FE3C0DD40A462C840EE52F4BA43E477">
    <w:name w:val="12FE3C0DD40A462C840EE52F4BA43E477"/>
    <w:rsid w:val="00EB444C"/>
    <w:rPr>
      <w:rFonts w:eastAsiaTheme="minorHAnsi"/>
      <w:lang w:eastAsia="en-US"/>
    </w:rPr>
  </w:style>
  <w:style w:type="paragraph" w:customStyle="1" w:styleId="C2E7586EBE964421A9E9AB8D35E9E0FD5">
    <w:name w:val="C2E7586EBE964421A9E9AB8D35E9E0FD5"/>
    <w:rsid w:val="00EB444C"/>
    <w:rPr>
      <w:rFonts w:eastAsiaTheme="minorHAnsi"/>
      <w:lang w:eastAsia="en-US"/>
    </w:rPr>
  </w:style>
  <w:style w:type="paragraph" w:customStyle="1" w:styleId="B318418F80354E5AA50EDA7DC661B0455">
    <w:name w:val="B318418F80354E5AA50EDA7DC661B0455"/>
    <w:rsid w:val="00EB444C"/>
    <w:rPr>
      <w:rFonts w:eastAsiaTheme="minorHAnsi"/>
      <w:lang w:eastAsia="en-US"/>
    </w:rPr>
  </w:style>
  <w:style w:type="paragraph" w:customStyle="1" w:styleId="DB0036EE69E7439D9A81A12B795E82B65">
    <w:name w:val="DB0036EE69E7439D9A81A12B795E82B65"/>
    <w:rsid w:val="00EB444C"/>
    <w:rPr>
      <w:rFonts w:eastAsiaTheme="minorHAnsi"/>
      <w:lang w:eastAsia="en-US"/>
    </w:rPr>
  </w:style>
  <w:style w:type="paragraph" w:customStyle="1" w:styleId="366F8D8A2BEF40F39D1C792D853833B45">
    <w:name w:val="366F8D8A2BEF40F39D1C792D853833B45"/>
    <w:rsid w:val="00EB444C"/>
    <w:rPr>
      <w:rFonts w:eastAsiaTheme="minorHAnsi"/>
      <w:lang w:eastAsia="en-US"/>
    </w:rPr>
  </w:style>
  <w:style w:type="paragraph" w:customStyle="1" w:styleId="60C71381E3824323B5D87AFB881166765">
    <w:name w:val="60C71381E3824323B5D87AFB881166765"/>
    <w:rsid w:val="00EB444C"/>
    <w:rPr>
      <w:rFonts w:eastAsiaTheme="minorHAnsi"/>
      <w:lang w:eastAsia="en-US"/>
    </w:rPr>
  </w:style>
  <w:style w:type="paragraph" w:customStyle="1" w:styleId="17AAADF092F04D89A569163BF7F74A544">
    <w:name w:val="17AAADF092F04D89A569163BF7F74A544"/>
    <w:rsid w:val="00EB444C"/>
    <w:rPr>
      <w:rFonts w:eastAsiaTheme="minorHAnsi"/>
      <w:lang w:eastAsia="en-US"/>
    </w:rPr>
  </w:style>
  <w:style w:type="paragraph" w:customStyle="1" w:styleId="C1CBF1D559C8416CB68DEDCB88A53EEB5">
    <w:name w:val="C1CBF1D559C8416CB68DEDCB88A53EEB5"/>
    <w:rsid w:val="00EB444C"/>
    <w:rPr>
      <w:rFonts w:eastAsiaTheme="minorHAnsi"/>
      <w:lang w:eastAsia="en-US"/>
    </w:rPr>
  </w:style>
  <w:style w:type="paragraph" w:customStyle="1" w:styleId="B315F61F9ABD48BE9C273FA320F9DBFB5">
    <w:name w:val="B315F61F9ABD48BE9C273FA320F9DBFB5"/>
    <w:rsid w:val="00EB444C"/>
    <w:rPr>
      <w:rFonts w:eastAsiaTheme="minorHAnsi"/>
      <w:lang w:eastAsia="en-US"/>
    </w:rPr>
  </w:style>
  <w:style w:type="paragraph" w:customStyle="1" w:styleId="AC293B3ED7DC442BBB3F9CD7BE7C9A7B5">
    <w:name w:val="AC293B3ED7DC442BBB3F9CD7BE7C9A7B5"/>
    <w:rsid w:val="00EB444C"/>
    <w:rPr>
      <w:rFonts w:eastAsiaTheme="minorHAnsi"/>
      <w:lang w:eastAsia="en-US"/>
    </w:rPr>
  </w:style>
  <w:style w:type="paragraph" w:customStyle="1" w:styleId="91DFDE1DB809456CBF7812978CCAE6A45">
    <w:name w:val="91DFDE1DB809456CBF7812978CCAE6A45"/>
    <w:rsid w:val="00EB444C"/>
    <w:rPr>
      <w:rFonts w:eastAsiaTheme="minorHAnsi"/>
      <w:lang w:eastAsia="en-US"/>
    </w:rPr>
  </w:style>
  <w:style w:type="paragraph" w:customStyle="1" w:styleId="13A1FA1DA93144788BC5A28BAE20A4715">
    <w:name w:val="13A1FA1DA93144788BC5A28BAE20A4715"/>
    <w:rsid w:val="00EB444C"/>
    <w:rPr>
      <w:rFonts w:eastAsiaTheme="minorHAnsi"/>
      <w:lang w:eastAsia="en-US"/>
    </w:rPr>
  </w:style>
  <w:style w:type="paragraph" w:customStyle="1" w:styleId="098B57C07C964703A9E10D041765A5DC5">
    <w:name w:val="098B57C07C964703A9E10D041765A5DC5"/>
    <w:rsid w:val="00EB444C"/>
    <w:rPr>
      <w:rFonts w:eastAsiaTheme="minorHAnsi"/>
      <w:lang w:eastAsia="en-US"/>
    </w:rPr>
  </w:style>
  <w:style w:type="paragraph" w:customStyle="1" w:styleId="D3D066A738184883B540AC161A8D5FEE5">
    <w:name w:val="D3D066A738184883B540AC161A8D5FEE5"/>
    <w:rsid w:val="00EB444C"/>
    <w:rPr>
      <w:rFonts w:eastAsiaTheme="minorHAnsi"/>
      <w:lang w:eastAsia="en-US"/>
    </w:rPr>
  </w:style>
  <w:style w:type="paragraph" w:customStyle="1" w:styleId="46E917D7FDA449B9AFEF82237401BAA55">
    <w:name w:val="46E917D7FDA449B9AFEF82237401BAA55"/>
    <w:rsid w:val="00EB444C"/>
    <w:rPr>
      <w:rFonts w:eastAsiaTheme="minorHAnsi"/>
      <w:lang w:eastAsia="en-US"/>
    </w:rPr>
  </w:style>
  <w:style w:type="paragraph" w:customStyle="1" w:styleId="D0D5B2D4027E42C595D033AD0B5BA98D5">
    <w:name w:val="D0D5B2D4027E42C595D033AD0B5BA98D5"/>
    <w:rsid w:val="00EB444C"/>
    <w:rPr>
      <w:rFonts w:eastAsiaTheme="minorHAnsi"/>
      <w:lang w:eastAsia="en-US"/>
    </w:rPr>
  </w:style>
  <w:style w:type="paragraph" w:customStyle="1" w:styleId="1EB76A16E41B4167B54AAF5B27EDFD6A5">
    <w:name w:val="1EB76A16E41B4167B54AAF5B27EDFD6A5"/>
    <w:rsid w:val="00EB444C"/>
    <w:rPr>
      <w:rFonts w:eastAsiaTheme="minorHAnsi"/>
      <w:lang w:eastAsia="en-US"/>
    </w:rPr>
  </w:style>
  <w:style w:type="paragraph" w:customStyle="1" w:styleId="F61E2F7679EE42858B2DEE65F8803FA65">
    <w:name w:val="F61E2F7679EE42858B2DEE65F8803FA65"/>
    <w:rsid w:val="00EB444C"/>
    <w:rPr>
      <w:rFonts w:eastAsiaTheme="minorHAnsi"/>
      <w:lang w:eastAsia="en-US"/>
    </w:rPr>
  </w:style>
  <w:style w:type="paragraph" w:customStyle="1" w:styleId="A9E7D7A036444A888A1E1E4F0F9B75585">
    <w:name w:val="A9E7D7A036444A888A1E1E4F0F9B75585"/>
    <w:rsid w:val="00EB444C"/>
    <w:rPr>
      <w:rFonts w:eastAsiaTheme="minorHAnsi"/>
      <w:lang w:eastAsia="en-US"/>
    </w:rPr>
  </w:style>
  <w:style w:type="paragraph" w:customStyle="1" w:styleId="C43F06891ED94C90800223AD4C6B335A5">
    <w:name w:val="C43F06891ED94C90800223AD4C6B335A5"/>
    <w:rsid w:val="00EB444C"/>
    <w:rPr>
      <w:rFonts w:eastAsiaTheme="minorHAnsi"/>
      <w:lang w:eastAsia="en-US"/>
    </w:rPr>
  </w:style>
  <w:style w:type="paragraph" w:customStyle="1" w:styleId="F159DB15F02E41E88F256A5730E311D85">
    <w:name w:val="F159DB15F02E41E88F256A5730E311D85"/>
    <w:rsid w:val="00EB444C"/>
    <w:rPr>
      <w:rFonts w:eastAsiaTheme="minorHAnsi"/>
      <w:lang w:eastAsia="en-US"/>
    </w:rPr>
  </w:style>
  <w:style w:type="paragraph" w:customStyle="1" w:styleId="6C810561CB9A4C59829D38AE1A4749195">
    <w:name w:val="6C810561CB9A4C59829D38AE1A4749195"/>
    <w:rsid w:val="00EB444C"/>
    <w:rPr>
      <w:rFonts w:eastAsiaTheme="minorHAnsi"/>
      <w:lang w:eastAsia="en-US"/>
    </w:rPr>
  </w:style>
  <w:style w:type="paragraph" w:customStyle="1" w:styleId="2FCA45EE1ADA4FACB9E70820A28439365">
    <w:name w:val="2FCA45EE1ADA4FACB9E70820A28439365"/>
    <w:rsid w:val="00EB444C"/>
    <w:rPr>
      <w:rFonts w:eastAsiaTheme="minorHAnsi"/>
      <w:lang w:eastAsia="en-US"/>
    </w:rPr>
  </w:style>
  <w:style w:type="paragraph" w:customStyle="1" w:styleId="60C2C681A3CB49EEAEA64B572B48A26C5">
    <w:name w:val="60C2C681A3CB49EEAEA64B572B48A26C5"/>
    <w:rsid w:val="00EB444C"/>
    <w:rPr>
      <w:rFonts w:eastAsiaTheme="minorHAnsi"/>
      <w:lang w:eastAsia="en-US"/>
    </w:rPr>
  </w:style>
  <w:style w:type="paragraph" w:customStyle="1" w:styleId="906200C7F71C45E7A833C1360652D71F5">
    <w:name w:val="906200C7F71C45E7A833C1360652D71F5"/>
    <w:rsid w:val="00EB444C"/>
    <w:rPr>
      <w:rFonts w:eastAsiaTheme="minorHAnsi"/>
      <w:lang w:eastAsia="en-US"/>
    </w:rPr>
  </w:style>
  <w:style w:type="paragraph" w:customStyle="1" w:styleId="2B18BEBF06C5401C974E284988D802F25">
    <w:name w:val="2B18BEBF06C5401C974E284988D802F25"/>
    <w:rsid w:val="00EB444C"/>
    <w:rPr>
      <w:rFonts w:eastAsiaTheme="minorHAnsi"/>
      <w:lang w:eastAsia="en-US"/>
    </w:rPr>
  </w:style>
  <w:style w:type="paragraph" w:customStyle="1" w:styleId="D6DCEFCA3C9F4BEF850754C33DB4C41E7">
    <w:name w:val="D6DCEFCA3C9F4BEF850754C33DB4C41E7"/>
    <w:rsid w:val="00EB444C"/>
    <w:rPr>
      <w:rFonts w:eastAsiaTheme="minorHAnsi"/>
      <w:lang w:eastAsia="en-US"/>
    </w:rPr>
  </w:style>
  <w:style w:type="paragraph" w:customStyle="1" w:styleId="12FE3C0DD40A462C840EE52F4BA43E478">
    <w:name w:val="12FE3C0DD40A462C840EE52F4BA43E478"/>
    <w:rsid w:val="00EB444C"/>
    <w:rPr>
      <w:rFonts w:eastAsiaTheme="minorHAnsi"/>
      <w:lang w:eastAsia="en-US"/>
    </w:rPr>
  </w:style>
  <w:style w:type="paragraph" w:customStyle="1" w:styleId="C2E7586EBE964421A9E9AB8D35E9E0FD6">
    <w:name w:val="C2E7586EBE964421A9E9AB8D35E9E0FD6"/>
    <w:rsid w:val="00EB444C"/>
    <w:rPr>
      <w:rFonts w:eastAsiaTheme="minorHAnsi"/>
      <w:lang w:eastAsia="en-US"/>
    </w:rPr>
  </w:style>
  <w:style w:type="paragraph" w:customStyle="1" w:styleId="B318418F80354E5AA50EDA7DC661B0456">
    <w:name w:val="B318418F80354E5AA50EDA7DC661B0456"/>
    <w:rsid w:val="00EB444C"/>
    <w:rPr>
      <w:rFonts w:eastAsiaTheme="minorHAnsi"/>
      <w:lang w:eastAsia="en-US"/>
    </w:rPr>
  </w:style>
  <w:style w:type="paragraph" w:customStyle="1" w:styleId="DB0036EE69E7439D9A81A12B795E82B66">
    <w:name w:val="DB0036EE69E7439D9A81A12B795E82B66"/>
    <w:rsid w:val="00EB444C"/>
    <w:rPr>
      <w:rFonts w:eastAsiaTheme="minorHAnsi"/>
      <w:lang w:eastAsia="en-US"/>
    </w:rPr>
  </w:style>
  <w:style w:type="paragraph" w:customStyle="1" w:styleId="366F8D8A2BEF40F39D1C792D853833B46">
    <w:name w:val="366F8D8A2BEF40F39D1C792D853833B46"/>
    <w:rsid w:val="00EB444C"/>
    <w:rPr>
      <w:rFonts w:eastAsiaTheme="minorHAnsi"/>
      <w:lang w:eastAsia="en-US"/>
    </w:rPr>
  </w:style>
  <w:style w:type="paragraph" w:customStyle="1" w:styleId="60C71381E3824323B5D87AFB881166766">
    <w:name w:val="60C71381E3824323B5D87AFB881166766"/>
    <w:rsid w:val="00EB444C"/>
    <w:rPr>
      <w:rFonts w:eastAsiaTheme="minorHAnsi"/>
      <w:lang w:eastAsia="en-US"/>
    </w:rPr>
  </w:style>
  <w:style w:type="paragraph" w:customStyle="1" w:styleId="17AAADF092F04D89A569163BF7F74A545">
    <w:name w:val="17AAADF092F04D89A569163BF7F74A545"/>
    <w:rsid w:val="00EB444C"/>
    <w:rPr>
      <w:rFonts w:eastAsiaTheme="minorHAnsi"/>
      <w:lang w:eastAsia="en-US"/>
    </w:rPr>
  </w:style>
  <w:style w:type="paragraph" w:customStyle="1" w:styleId="C1CBF1D559C8416CB68DEDCB88A53EEB6">
    <w:name w:val="C1CBF1D559C8416CB68DEDCB88A53EEB6"/>
    <w:rsid w:val="00EB444C"/>
    <w:rPr>
      <w:rFonts w:eastAsiaTheme="minorHAnsi"/>
      <w:lang w:eastAsia="en-US"/>
    </w:rPr>
  </w:style>
  <w:style w:type="paragraph" w:customStyle="1" w:styleId="B315F61F9ABD48BE9C273FA320F9DBFB6">
    <w:name w:val="B315F61F9ABD48BE9C273FA320F9DBFB6"/>
    <w:rsid w:val="00EB444C"/>
    <w:rPr>
      <w:rFonts w:eastAsiaTheme="minorHAnsi"/>
      <w:lang w:eastAsia="en-US"/>
    </w:rPr>
  </w:style>
  <w:style w:type="paragraph" w:customStyle="1" w:styleId="AC293B3ED7DC442BBB3F9CD7BE7C9A7B6">
    <w:name w:val="AC293B3ED7DC442BBB3F9CD7BE7C9A7B6"/>
    <w:rsid w:val="00EB444C"/>
    <w:rPr>
      <w:rFonts w:eastAsiaTheme="minorHAnsi"/>
      <w:lang w:eastAsia="en-US"/>
    </w:rPr>
  </w:style>
  <w:style w:type="paragraph" w:customStyle="1" w:styleId="91DFDE1DB809456CBF7812978CCAE6A46">
    <w:name w:val="91DFDE1DB809456CBF7812978CCAE6A46"/>
    <w:rsid w:val="00EB444C"/>
    <w:rPr>
      <w:rFonts w:eastAsiaTheme="minorHAnsi"/>
      <w:lang w:eastAsia="en-US"/>
    </w:rPr>
  </w:style>
  <w:style w:type="paragraph" w:customStyle="1" w:styleId="13A1FA1DA93144788BC5A28BAE20A4716">
    <w:name w:val="13A1FA1DA93144788BC5A28BAE20A4716"/>
    <w:rsid w:val="00EB444C"/>
    <w:rPr>
      <w:rFonts w:eastAsiaTheme="minorHAnsi"/>
      <w:lang w:eastAsia="en-US"/>
    </w:rPr>
  </w:style>
  <w:style w:type="paragraph" w:customStyle="1" w:styleId="098B57C07C964703A9E10D041765A5DC6">
    <w:name w:val="098B57C07C964703A9E10D041765A5DC6"/>
    <w:rsid w:val="00EB444C"/>
    <w:rPr>
      <w:rFonts w:eastAsiaTheme="minorHAnsi"/>
      <w:lang w:eastAsia="en-US"/>
    </w:rPr>
  </w:style>
  <w:style w:type="paragraph" w:customStyle="1" w:styleId="D3D066A738184883B540AC161A8D5FEE6">
    <w:name w:val="D3D066A738184883B540AC161A8D5FEE6"/>
    <w:rsid w:val="00EB444C"/>
    <w:rPr>
      <w:rFonts w:eastAsiaTheme="minorHAnsi"/>
      <w:lang w:eastAsia="en-US"/>
    </w:rPr>
  </w:style>
  <w:style w:type="paragraph" w:customStyle="1" w:styleId="46E917D7FDA449B9AFEF82237401BAA56">
    <w:name w:val="46E917D7FDA449B9AFEF82237401BAA56"/>
    <w:rsid w:val="00EB444C"/>
    <w:rPr>
      <w:rFonts w:eastAsiaTheme="minorHAnsi"/>
      <w:lang w:eastAsia="en-US"/>
    </w:rPr>
  </w:style>
  <w:style w:type="paragraph" w:customStyle="1" w:styleId="D0D5B2D4027E42C595D033AD0B5BA98D6">
    <w:name w:val="D0D5B2D4027E42C595D033AD0B5BA98D6"/>
    <w:rsid w:val="00EB444C"/>
    <w:rPr>
      <w:rFonts w:eastAsiaTheme="minorHAnsi"/>
      <w:lang w:eastAsia="en-US"/>
    </w:rPr>
  </w:style>
  <w:style w:type="paragraph" w:customStyle="1" w:styleId="1EB76A16E41B4167B54AAF5B27EDFD6A6">
    <w:name w:val="1EB76A16E41B4167B54AAF5B27EDFD6A6"/>
    <w:rsid w:val="00EB444C"/>
    <w:rPr>
      <w:rFonts w:eastAsiaTheme="minorHAnsi"/>
      <w:lang w:eastAsia="en-US"/>
    </w:rPr>
  </w:style>
  <w:style w:type="paragraph" w:customStyle="1" w:styleId="F61E2F7679EE42858B2DEE65F8803FA66">
    <w:name w:val="F61E2F7679EE42858B2DEE65F8803FA66"/>
    <w:rsid w:val="00EB444C"/>
    <w:rPr>
      <w:rFonts w:eastAsiaTheme="minorHAnsi"/>
      <w:lang w:eastAsia="en-US"/>
    </w:rPr>
  </w:style>
  <w:style w:type="paragraph" w:customStyle="1" w:styleId="A9E7D7A036444A888A1E1E4F0F9B75586">
    <w:name w:val="A9E7D7A036444A888A1E1E4F0F9B75586"/>
    <w:rsid w:val="00EB444C"/>
    <w:rPr>
      <w:rFonts w:eastAsiaTheme="minorHAnsi"/>
      <w:lang w:eastAsia="en-US"/>
    </w:rPr>
  </w:style>
  <w:style w:type="paragraph" w:customStyle="1" w:styleId="C43F06891ED94C90800223AD4C6B335A6">
    <w:name w:val="C43F06891ED94C90800223AD4C6B335A6"/>
    <w:rsid w:val="00EB444C"/>
    <w:rPr>
      <w:rFonts w:eastAsiaTheme="minorHAnsi"/>
      <w:lang w:eastAsia="en-US"/>
    </w:rPr>
  </w:style>
  <w:style w:type="paragraph" w:customStyle="1" w:styleId="F159DB15F02E41E88F256A5730E311D86">
    <w:name w:val="F159DB15F02E41E88F256A5730E311D86"/>
    <w:rsid w:val="00EB444C"/>
    <w:rPr>
      <w:rFonts w:eastAsiaTheme="minorHAnsi"/>
      <w:lang w:eastAsia="en-US"/>
    </w:rPr>
  </w:style>
  <w:style w:type="paragraph" w:customStyle="1" w:styleId="6C810561CB9A4C59829D38AE1A4749196">
    <w:name w:val="6C810561CB9A4C59829D38AE1A4749196"/>
    <w:rsid w:val="00EB444C"/>
    <w:rPr>
      <w:rFonts w:eastAsiaTheme="minorHAnsi"/>
      <w:lang w:eastAsia="en-US"/>
    </w:rPr>
  </w:style>
  <w:style w:type="paragraph" w:customStyle="1" w:styleId="2FCA45EE1ADA4FACB9E70820A28439366">
    <w:name w:val="2FCA45EE1ADA4FACB9E70820A28439366"/>
    <w:rsid w:val="00EB444C"/>
    <w:rPr>
      <w:rFonts w:eastAsiaTheme="minorHAnsi"/>
      <w:lang w:eastAsia="en-US"/>
    </w:rPr>
  </w:style>
  <w:style w:type="paragraph" w:customStyle="1" w:styleId="60C2C681A3CB49EEAEA64B572B48A26C6">
    <w:name w:val="60C2C681A3CB49EEAEA64B572B48A26C6"/>
    <w:rsid w:val="00EB444C"/>
    <w:rPr>
      <w:rFonts w:eastAsiaTheme="minorHAnsi"/>
      <w:lang w:eastAsia="en-US"/>
    </w:rPr>
  </w:style>
  <w:style w:type="paragraph" w:customStyle="1" w:styleId="906200C7F71C45E7A833C1360652D71F6">
    <w:name w:val="906200C7F71C45E7A833C1360652D71F6"/>
    <w:rsid w:val="00EB444C"/>
    <w:rPr>
      <w:rFonts w:eastAsiaTheme="minorHAnsi"/>
      <w:lang w:eastAsia="en-US"/>
    </w:rPr>
  </w:style>
  <w:style w:type="paragraph" w:customStyle="1" w:styleId="2B18BEBF06C5401C974E284988D802F26">
    <w:name w:val="2B18BEBF06C5401C974E284988D802F26"/>
    <w:rsid w:val="00EB444C"/>
    <w:rPr>
      <w:rFonts w:eastAsiaTheme="minorHAnsi"/>
      <w:lang w:eastAsia="en-US"/>
    </w:rPr>
  </w:style>
  <w:style w:type="paragraph" w:customStyle="1" w:styleId="D6DCEFCA3C9F4BEF850754C33DB4C41E8">
    <w:name w:val="D6DCEFCA3C9F4BEF850754C33DB4C41E8"/>
    <w:rsid w:val="00EB444C"/>
    <w:rPr>
      <w:rFonts w:eastAsiaTheme="minorHAnsi"/>
      <w:lang w:eastAsia="en-US"/>
    </w:rPr>
  </w:style>
  <w:style w:type="paragraph" w:customStyle="1" w:styleId="12FE3C0DD40A462C840EE52F4BA43E479">
    <w:name w:val="12FE3C0DD40A462C840EE52F4BA43E479"/>
    <w:rsid w:val="00EB444C"/>
    <w:rPr>
      <w:rFonts w:eastAsiaTheme="minorHAnsi"/>
      <w:lang w:eastAsia="en-US"/>
    </w:rPr>
  </w:style>
  <w:style w:type="paragraph" w:customStyle="1" w:styleId="C2E7586EBE964421A9E9AB8D35E9E0FD7">
    <w:name w:val="C2E7586EBE964421A9E9AB8D35E9E0FD7"/>
    <w:rsid w:val="00EB444C"/>
    <w:rPr>
      <w:rFonts w:eastAsiaTheme="minorHAnsi"/>
      <w:lang w:eastAsia="en-US"/>
    </w:rPr>
  </w:style>
  <w:style w:type="paragraph" w:customStyle="1" w:styleId="B318418F80354E5AA50EDA7DC661B0457">
    <w:name w:val="B318418F80354E5AA50EDA7DC661B0457"/>
    <w:rsid w:val="00EB444C"/>
    <w:rPr>
      <w:rFonts w:eastAsiaTheme="minorHAnsi"/>
      <w:lang w:eastAsia="en-US"/>
    </w:rPr>
  </w:style>
  <w:style w:type="paragraph" w:customStyle="1" w:styleId="DB0036EE69E7439D9A81A12B795E82B67">
    <w:name w:val="DB0036EE69E7439D9A81A12B795E82B67"/>
    <w:rsid w:val="00EB444C"/>
    <w:rPr>
      <w:rFonts w:eastAsiaTheme="minorHAnsi"/>
      <w:lang w:eastAsia="en-US"/>
    </w:rPr>
  </w:style>
  <w:style w:type="paragraph" w:customStyle="1" w:styleId="366F8D8A2BEF40F39D1C792D853833B47">
    <w:name w:val="366F8D8A2BEF40F39D1C792D853833B47"/>
    <w:rsid w:val="00EB444C"/>
    <w:rPr>
      <w:rFonts w:eastAsiaTheme="minorHAnsi"/>
      <w:lang w:eastAsia="en-US"/>
    </w:rPr>
  </w:style>
  <w:style w:type="paragraph" w:customStyle="1" w:styleId="60C71381E3824323B5D87AFB881166767">
    <w:name w:val="60C71381E3824323B5D87AFB881166767"/>
    <w:rsid w:val="00EB444C"/>
    <w:rPr>
      <w:rFonts w:eastAsiaTheme="minorHAnsi"/>
      <w:lang w:eastAsia="en-US"/>
    </w:rPr>
  </w:style>
  <w:style w:type="paragraph" w:customStyle="1" w:styleId="17AAADF092F04D89A569163BF7F74A546">
    <w:name w:val="17AAADF092F04D89A569163BF7F74A546"/>
    <w:rsid w:val="00EB444C"/>
    <w:rPr>
      <w:rFonts w:eastAsiaTheme="minorHAnsi"/>
      <w:lang w:eastAsia="en-US"/>
    </w:rPr>
  </w:style>
  <w:style w:type="paragraph" w:customStyle="1" w:styleId="C1CBF1D559C8416CB68DEDCB88A53EEB7">
    <w:name w:val="C1CBF1D559C8416CB68DEDCB88A53EEB7"/>
    <w:rsid w:val="00EB444C"/>
    <w:rPr>
      <w:rFonts w:eastAsiaTheme="minorHAnsi"/>
      <w:lang w:eastAsia="en-US"/>
    </w:rPr>
  </w:style>
  <w:style w:type="paragraph" w:customStyle="1" w:styleId="B315F61F9ABD48BE9C273FA320F9DBFB7">
    <w:name w:val="B315F61F9ABD48BE9C273FA320F9DBFB7"/>
    <w:rsid w:val="00EB444C"/>
    <w:rPr>
      <w:rFonts w:eastAsiaTheme="minorHAnsi"/>
      <w:lang w:eastAsia="en-US"/>
    </w:rPr>
  </w:style>
  <w:style w:type="paragraph" w:customStyle="1" w:styleId="AC293B3ED7DC442BBB3F9CD7BE7C9A7B7">
    <w:name w:val="AC293B3ED7DC442BBB3F9CD7BE7C9A7B7"/>
    <w:rsid w:val="00EB444C"/>
    <w:rPr>
      <w:rFonts w:eastAsiaTheme="minorHAnsi"/>
      <w:lang w:eastAsia="en-US"/>
    </w:rPr>
  </w:style>
  <w:style w:type="paragraph" w:customStyle="1" w:styleId="91DFDE1DB809456CBF7812978CCAE6A47">
    <w:name w:val="91DFDE1DB809456CBF7812978CCAE6A47"/>
    <w:rsid w:val="00EB444C"/>
    <w:rPr>
      <w:rFonts w:eastAsiaTheme="minorHAnsi"/>
      <w:lang w:eastAsia="en-US"/>
    </w:rPr>
  </w:style>
  <w:style w:type="paragraph" w:customStyle="1" w:styleId="13A1FA1DA93144788BC5A28BAE20A4717">
    <w:name w:val="13A1FA1DA93144788BC5A28BAE20A4717"/>
    <w:rsid w:val="00EB444C"/>
    <w:rPr>
      <w:rFonts w:eastAsiaTheme="minorHAnsi"/>
      <w:lang w:eastAsia="en-US"/>
    </w:rPr>
  </w:style>
  <w:style w:type="paragraph" w:customStyle="1" w:styleId="098B57C07C964703A9E10D041765A5DC7">
    <w:name w:val="098B57C07C964703A9E10D041765A5DC7"/>
    <w:rsid w:val="00EB444C"/>
    <w:rPr>
      <w:rFonts w:eastAsiaTheme="minorHAnsi"/>
      <w:lang w:eastAsia="en-US"/>
    </w:rPr>
  </w:style>
  <w:style w:type="paragraph" w:customStyle="1" w:styleId="D3D066A738184883B540AC161A8D5FEE7">
    <w:name w:val="D3D066A738184883B540AC161A8D5FEE7"/>
    <w:rsid w:val="00EB444C"/>
    <w:rPr>
      <w:rFonts w:eastAsiaTheme="minorHAnsi"/>
      <w:lang w:eastAsia="en-US"/>
    </w:rPr>
  </w:style>
  <w:style w:type="paragraph" w:customStyle="1" w:styleId="46E917D7FDA449B9AFEF82237401BAA57">
    <w:name w:val="46E917D7FDA449B9AFEF82237401BAA57"/>
    <w:rsid w:val="00EB444C"/>
    <w:rPr>
      <w:rFonts w:eastAsiaTheme="minorHAnsi"/>
      <w:lang w:eastAsia="en-US"/>
    </w:rPr>
  </w:style>
  <w:style w:type="paragraph" w:customStyle="1" w:styleId="D0D5B2D4027E42C595D033AD0B5BA98D7">
    <w:name w:val="D0D5B2D4027E42C595D033AD0B5BA98D7"/>
    <w:rsid w:val="00EB444C"/>
    <w:rPr>
      <w:rFonts w:eastAsiaTheme="minorHAnsi"/>
      <w:lang w:eastAsia="en-US"/>
    </w:rPr>
  </w:style>
  <w:style w:type="paragraph" w:customStyle="1" w:styleId="1EB76A16E41B4167B54AAF5B27EDFD6A7">
    <w:name w:val="1EB76A16E41B4167B54AAF5B27EDFD6A7"/>
    <w:rsid w:val="00EB444C"/>
    <w:rPr>
      <w:rFonts w:eastAsiaTheme="minorHAnsi"/>
      <w:lang w:eastAsia="en-US"/>
    </w:rPr>
  </w:style>
  <w:style w:type="paragraph" w:customStyle="1" w:styleId="F61E2F7679EE42858B2DEE65F8803FA67">
    <w:name w:val="F61E2F7679EE42858B2DEE65F8803FA67"/>
    <w:rsid w:val="00EB444C"/>
    <w:rPr>
      <w:rFonts w:eastAsiaTheme="minorHAnsi"/>
      <w:lang w:eastAsia="en-US"/>
    </w:rPr>
  </w:style>
  <w:style w:type="paragraph" w:customStyle="1" w:styleId="A9E7D7A036444A888A1E1E4F0F9B75587">
    <w:name w:val="A9E7D7A036444A888A1E1E4F0F9B75587"/>
    <w:rsid w:val="00EB444C"/>
    <w:rPr>
      <w:rFonts w:eastAsiaTheme="minorHAnsi"/>
      <w:lang w:eastAsia="en-US"/>
    </w:rPr>
  </w:style>
  <w:style w:type="paragraph" w:customStyle="1" w:styleId="C43F06891ED94C90800223AD4C6B335A7">
    <w:name w:val="C43F06891ED94C90800223AD4C6B335A7"/>
    <w:rsid w:val="00EB444C"/>
    <w:rPr>
      <w:rFonts w:eastAsiaTheme="minorHAnsi"/>
      <w:lang w:eastAsia="en-US"/>
    </w:rPr>
  </w:style>
  <w:style w:type="paragraph" w:customStyle="1" w:styleId="F159DB15F02E41E88F256A5730E311D87">
    <w:name w:val="F159DB15F02E41E88F256A5730E311D87"/>
    <w:rsid w:val="00EB444C"/>
    <w:rPr>
      <w:rFonts w:eastAsiaTheme="minorHAnsi"/>
      <w:lang w:eastAsia="en-US"/>
    </w:rPr>
  </w:style>
  <w:style w:type="paragraph" w:customStyle="1" w:styleId="6C810561CB9A4C59829D38AE1A4749197">
    <w:name w:val="6C810561CB9A4C59829D38AE1A4749197"/>
    <w:rsid w:val="00EB444C"/>
    <w:rPr>
      <w:rFonts w:eastAsiaTheme="minorHAnsi"/>
      <w:lang w:eastAsia="en-US"/>
    </w:rPr>
  </w:style>
  <w:style w:type="paragraph" w:customStyle="1" w:styleId="2FCA45EE1ADA4FACB9E70820A28439367">
    <w:name w:val="2FCA45EE1ADA4FACB9E70820A28439367"/>
    <w:rsid w:val="00EB444C"/>
    <w:rPr>
      <w:rFonts w:eastAsiaTheme="minorHAnsi"/>
      <w:lang w:eastAsia="en-US"/>
    </w:rPr>
  </w:style>
  <w:style w:type="paragraph" w:customStyle="1" w:styleId="60C2C681A3CB49EEAEA64B572B48A26C7">
    <w:name w:val="60C2C681A3CB49EEAEA64B572B48A26C7"/>
    <w:rsid w:val="00EB444C"/>
    <w:rPr>
      <w:rFonts w:eastAsiaTheme="minorHAnsi"/>
      <w:lang w:eastAsia="en-US"/>
    </w:rPr>
  </w:style>
  <w:style w:type="paragraph" w:customStyle="1" w:styleId="906200C7F71C45E7A833C1360652D71F7">
    <w:name w:val="906200C7F71C45E7A833C1360652D71F7"/>
    <w:rsid w:val="00EB444C"/>
    <w:rPr>
      <w:rFonts w:eastAsiaTheme="minorHAnsi"/>
      <w:lang w:eastAsia="en-US"/>
    </w:rPr>
  </w:style>
  <w:style w:type="paragraph" w:customStyle="1" w:styleId="2B18BEBF06C5401C974E284988D802F27">
    <w:name w:val="2B18BEBF06C5401C974E284988D802F27"/>
    <w:rsid w:val="00EB444C"/>
    <w:rPr>
      <w:rFonts w:eastAsiaTheme="minorHAnsi"/>
      <w:lang w:eastAsia="en-US"/>
    </w:rPr>
  </w:style>
  <w:style w:type="paragraph" w:customStyle="1" w:styleId="D6DCEFCA3C9F4BEF850754C33DB4C41E9">
    <w:name w:val="D6DCEFCA3C9F4BEF850754C33DB4C41E9"/>
    <w:rsid w:val="00EB444C"/>
    <w:rPr>
      <w:rFonts w:eastAsiaTheme="minorHAnsi"/>
      <w:lang w:eastAsia="en-US"/>
    </w:rPr>
  </w:style>
  <w:style w:type="paragraph" w:customStyle="1" w:styleId="12FE3C0DD40A462C840EE52F4BA43E4710">
    <w:name w:val="12FE3C0DD40A462C840EE52F4BA43E4710"/>
    <w:rsid w:val="00EB444C"/>
    <w:rPr>
      <w:rFonts w:eastAsiaTheme="minorHAnsi"/>
      <w:lang w:eastAsia="en-US"/>
    </w:rPr>
  </w:style>
  <w:style w:type="paragraph" w:customStyle="1" w:styleId="C2E7586EBE964421A9E9AB8D35E9E0FD8">
    <w:name w:val="C2E7586EBE964421A9E9AB8D35E9E0FD8"/>
    <w:rsid w:val="00EB444C"/>
    <w:rPr>
      <w:rFonts w:eastAsiaTheme="minorHAnsi"/>
      <w:lang w:eastAsia="en-US"/>
    </w:rPr>
  </w:style>
  <w:style w:type="paragraph" w:customStyle="1" w:styleId="B318418F80354E5AA50EDA7DC661B0458">
    <w:name w:val="B318418F80354E5AA50EDA7DC661B0458"/>
    <w:rsid w:val="00EB444C"/>
    <w:rPr>
      <w:rFonts w:eastAsiaTheme="minorHAnsi"/>
      <w:lang w:eastAsia="en-US"/>
    </w:rPr>
  </w:style>
  <w:style w:type="paragraph" w:customStyle="1" w:styleId="DB0036EE69E7439D9A81A12B795E82B68">
    <w:name w:val="DB0036EE69E7439D9A81A12B795E82B68"/>
    <w:rsid w:val="00EB444C"/>
    <w:rPr>
      <w:rFonts w:eastAsiaTheme="minorHAnsi"/>
      <w:lang w:eastAsia="en-US"/>
    </w:rPr>
  </w:style>
  <w:style w:type="paragraph" w:customStyle="1" w:styleId="366F8D8A2BEF40F39D1C792D853833B48">
    <w:name w:val="366F8D8A2BEF40F39D1C792D853833B48"/>
    <w:rsid w:val="00EB444C"/>
    <w:rPr>
      <w:rFonts w:eastAsiaTheme="minorHAnsi"/>
      <w:lang w:eastAsia="en-US"/>
    </w:rPr>
  </w:style>
  <w:style w:type="paragraph" w:customStyle="1" w:styleId="60C71381E3824323B5D87AFB881166768">
    <w:name w:val="60C71381E3824323B5D87AFB881166768"/>
    <w:rsid w:val="00EB444C"/>
    <w:rPr>
      <w:rFonts w:eastAsiaTheme="minorHAnsi"/>
      <w:lang w:eastAsia="en-US"/>
    </w:rPr>
  </w:style>
  <w:style w:type="paragraph" w:customStyle="1" w:styleId="17AAADF092F04D89A569163BF7F74A547">
    <w:name w:val="17AAADF092F04D89A569163BF7F74A547"/>
    <w:rsid w:val="00EB444C"/>
    <w:rPr>
      <w:rFonts w:eastAsiaTheme="minorHAnsi"/>
      <w:lang w:eastAsia="en-US"/>
    </w:rPr>
  </w:style>
  <w:style w:type="paragraph" w:customStyle="1" w:styleId="C1CBF1D559C8416CB68DEDCB88A53EEB8">
    <w:name w:val="C1CBF1D559C8416CB68DEDCB88A53EEB8"/>
    <w:rsid w:val="00EB444C"/>
    <w:rPr>
      <w:rFonts w:eastAsiaTheme="minorHAnsi"/>
      <w:lang w:eastAsia="en-US"/>
    </w:rPr>
  </w:style>
  <w:style w:type="paragraph" w:customStyle="1" w:styleId="B315F61F9ABD48BE9C273FA320F9DBFB8">
    <w:name w:val="B315F61F9ABD48BE9C273FA320F9DBFB8"/>
    <w:rsid w:val="00EB444C"/>
    <w:rPr>
      <w:rFonts w:eastAsiaTheme="minorHAnsi"/>
      <w:lang w:eastAsia="en-US"/>
    </w:rPr>
  </w:style>
  <w:style w:type="paragraph" w:customStyle="1" w:styleId="AC293B3ED7DC442BBB3F9CD7BE7C9A7B8">
    <w:name w:val="AC293B3ED7DC442BBB3F9CD7BE7C9A7B8"/>
    <w:rsid w:val="00EB444C"/>
    <w:rPr>
      <w:rFonts w:eastAsiaTheme="minorHAnsi"/>
      <w:lang w:eastAsia="en-US"/>
    </w:rPr>
  </w:style>
  <w:style w:type="paragraph" w:customStyle="1" w:styleId="91DFDE1DB809456CBF7812978CCAE6A48">
    <w:name w:val="91DFDE1DB809456CBF7812978CCAE6A48"/>
    <w:rsid w:val="00EB444C"/>
    <w:rPr>
      <w:rFonts w:eastAsiaTheme="minorHAnsi"/>
      <w:lang w:eastAsia="en-US"/>
    </w:rPr>
  </w:style>
  <w:style w:type="paragraph" w:customStyle="1" w:styleId="13A1FA1DA93144788BC5A28BAE20A4718">
    <w:name w:val="13A1FA1DA93144788BC5A28BAE20A4718"/>
    <w:rsid w:val="00EB444C"/>
    <w:rPr>
      <w:rFonts w:eastAsiaTheme="minorHAnsi"/>
      <w:lang w:eastAsia="en-US"/>
    </w:rPr>
  </w:style>
  <w:style w:type="paragraph" w:customStyle="1" w:styleId="098B57C07C964703A9E10D041765A5DC8">
    <w:name w:val="098B57C07C964703A9E10D041765A5DC8"/>
    <w:rsid w:val="00EB444C"/>
    <w:rPr>
      <w:rFonts w:eastAsiaTheme="minorHAnsi"/>
      <w:lang w:eastAsia="en-US"/>
    </w:rPr>
  </w:style>
  <w:style w:type="paragraph" w:customStyle="1" w:styleId="D3D066A738184883B540AC161A8D5FEE8">
    <w:name w:val="D3D066A738184883B540AC161A8D5FEE8"/>
    <w:rsid w:val="00EB444C"/>
    <w:rPr>
      <w:rFonts w:eastAsiaTheme="minorHAnsi"/>
      <w:lang w:eastAsia="en-US"/>
    </w:rPr>
  </w:style>
  <w:style w:type="paragraph" w:customStyle="1" w:styleId="46E917D7FDA449B9AFEF82237401BAA58">
    <w:name w:val="46E917D7FDA449B9AFEF82237401BAA58"/>
    <w:rsid w:val="00EB444C"/>
    <w:rPr>
      <w:rFonts w:eastAsiaTheme="minorHAnsi"/>
      <w:lang w:eastAsia="en-US"/>
    </w:rPr>
  </w:style>
  <w:style w:type="paragraph" w:customStyle="1" w:styleId="D0D5B2D4027E42C595D033AD0B5BA98D8">
    <w:name w:val="D0D5B2D4027E42C595D033AD0B5BA98D8"/>
    <w:rsid w:val="00EB444C"/>
    <w:rPr>
      <w:rFonts w:eastAsiaTheme="minorHAnsi"/>
      <w:lang w:eastAsia="en-US"/>
    </w:rPr>
  </w:style>
  <w:style w:type="paragraph" w:customStyle="1" w:styleId="1EB76A16E41B4167B54AAF5B27EDFD6A8">
    <w:name w:val="1EB76A16E41B4167B54AAF5B27EDFD6A8"/>
    <w:rsid w:val="00EB444C"/>
    <w:rPr>
      <w:rFonts w:eastAsiaTheme="minorHAnsi"/>
      <w:lang w:eastAsia="en-US"/>
    </w:rPr>
  </w:style>
  <w:style w:type="paragraph" w:customStyle="1" w:styleId="F61E2F7679EE42858B2DEE65F8803FA68">
    <w:name w:val="F61E2F7679EE42858B2DEE65F8803FA68"/>
    <w:rsid w:val="00EB444C"/>
    <w:rPr>
      <w:rFonts w:eastAsiaTheme="minorHAnsi"/>
      <w:lang w:eastAsia="en-US"/>
    </w:rPr>
  </w:style>
  <w:style w:type="paragraph" w:customStyle="1" w:styleId="A9E7D7A036444A888A1E1E4F0F9B75588">
    <w:name w:val="A9E7D7A036444A888A1E1E4F0F9B75588"/>
    <w:rsid w:val="00EB444C"/>
    <w:rPr>
      <w:rFonts w:eastAsiaTheme="minorHAnsi"/>
      <w:lang w:eastAsia="en-US"/>
    </w:rPr>
  </w:style>
  <w:style w:type="paragraph" w:customStyle="1" w:styleId="C43F06891ED94C90800223AD4C6B335A8">
    <w:name w:val="C43F06891ED94C90800223AD4C6B335A8"/>
    <w:rsid w:val="00EB444C"/>
    <w:rPr>
      <w:rFonts w:eastAsiaTheme="minorHAnsi"/>
      <w:lang w:eastAsia="en-US"/>
    </w:rPr>
  </w:style>
  <w:style w:type="paragraph" w:customStyle="1" w:styleId="F159DB15F02E41E88F256A5730E311D88">
    <w:name w:val="F159DB15F02E41E88F256A5730E311D88"/>
    <w:rsid w:val="00EB444C"/>
    <w:rPr>
      <w:rFonts w:eastAsiaTheme="minorHAnsi"/>
      <w:lang w:eastAsia="en-US"/>
    </w:rPr>
  </w:style>
  <w:style w:type="paragraph" w:customStyle="1" w:styleId="6C810561CB9A4C59829D38AE1A4749198">
    <w:name w:val="6C810561CB9A4C59829D38AE1A4749198"/>
    <w:rsid w:val="00EB444C"/>
    <w:rPr>
      <w:rFonts w:eastAsiaTheme="minorHAnsi"/>
      <w:lang w:eastAsia="en-US"/>
    </w:rPr>
  </w:style>
  <w:style w:type="paragraph" w:customStyle="1" w:styleId="2FCA45EE1ADA4FACB9E70820A28439368">
    <w:name w:val="2FCA45EE1ADA4FACB9E70820A28439368"/>
    <w:rsid w:val="00EB444C"/>
    <w:rPr>
      <w:rFonts w:eastAsiaTheme="minorHAnsi"/>
      <w:lang w:eastAsia="en-US"/>
    </w:rPr>
  </w:style>
  <w:style w:type="paragraph" w:customStyle="1" w:styleId="60C2C681A3CB49EEAEA64B572B48A26C8">
    <w:name w:val="60C2C681A3CB49EEAEA64B572B48A26C8"/>
    <w:rsid w:val="00EB444C"/>
    <w:rPr>
      <w:rFonts w:eastAsiaTheme="minorHAnsi"/>
      <w:lang w:eastAsia="en-US"/>
    </w:rPr>
  </w:style>
  <w:style w:type="paragraph" w:customStyle="1" w:styleId="906200C7F71C45E7A833C1360652D71F8">
    <w:name w:val="906200C7F71C45E7A833C1360652D71F8"/>
    <w:rsid w:val="00EB444C"/>
    <w:rPr>
      <w:rFonts w:eastAsiaTheme="minorHAnsi"/>
      <w:lang w:eastAsia="en-US"/>
    </w:rPr>
  </w:style>
  <w:style w:type="paragraph" w:customStyle="1" w:styleId="2B18BEBF06C5401C974E284988D802F28">
    <w:name w:val="2B18BEBF06C5401C974E284988D802F28"/>
    <w:rsid w:val="00EB444C"/>
    <w:rPr>
      <w:rFonts w:eastAsiaTheme="minorHAnsi"/>
      <w:lang w:eastAsia="en-US"/>
    </w:rPr>
  </w:style>
  <w:style w:type="paragraph" w:customStyle="1" w:styleId="D90F4168BC994C23BA2BFD09CF6A699F">
    <w:name w:val="D90F4168BC994C23BA2BFD09CF6A699F"/>
    <w:rsid w:val="005E68F6"/>
  </w:style>
  <w:style w:type="paragraph" w:customStyle="1" w:styleId="329BB434635247E1BFAA5244A0DADCBE">
    <w:name w:val="329BB434635247E1BFAA5244A0DADCBE"/>
    <w:rsid w:val="005E68F6"/>
  </w:style>
  <w:style w:type="paragraph" w:customStyle="1" w:styleId="F17F8189C19E4479BCD9C6CF7E4CB53C">
    <w:name w:val="F17F8189C19E4479BCD9C6CF7E4CB53C"/>
    <w:rsid w:val="005E68F6"/>
  </w:style>
  <w:style w:type="paragraph" w:customStyle="1" w:styleId="D6DCEFCA3C9F4BEF850754C33DB4C41E10">
    <w:name w:val="D6DCEFCA3C9F4BEF850754C33DB4C41E10"/>
    <w:rsid w:val="005E68F6"/>
    <w:rPr>
      <w:rFonts w:eastAsiaTheme="minorHAnsi"/>
      <w:lang w:eastAsia="en-US"/>
    </w:rPr>
  </w:style>
  <w:style w:type="paragraph" w:customStyle="1" w:styleId="12FE3C0DD40A462C840EE52F4BA43E4711">
    <w:name w:val="12FE3C0DD40A462C840EE52F4BA43E4711"/>
    <w:rsid w:val="005E68F6"/>
    <w:rPr>
      <w:rFonts w:eastAsiaTheme="minorHAnsi"/>
      <w:lang w:eastAsia="en-US"/>
    </w:rPr>
  </w:style>
  <w:style w:type="paragraph" w:customStyle="1" w:styleId="C2E7586EBE964421A9E9AB8D35E9E0FD9">
    <w:name w:val="C2E7586EBE964421A9E9AB8D35E9E0FD9"/>
    <w:rsid w:val="005E68F6"/>
    <w:rPr>
      <w:rFonts w:eastAsiaTheme="minorHAnsi"/>
      <w:lang w:eastAsia="en-US"/>
    </w:rPr>
  </w:style>
  <w:style w:type="paragraph" w:customStyle="1" w:styleId="B318418F80354E5AA50EDA7DC661B0459">
    <w:name w:val="B318418F80354E5AA50EDA7DC661B0459"/>
    <w:rsid w:val="005E68F6"/>
    <w:rPr>
      <w:rFonts w:eastAsiaTheme="minorHAnsi"/>
      <w:lang w:eastAsia="en-US"/>
    </w:rPr>
  </w:style>
  <w:style w:type="paragraph" w:customStyle="1" w:styleId="DB0036EE69E7439D9A81A12B795E82B69">
    <w:name w:val="DB0036EE69E7439D9A81A12B795E82B69"/>
    <w:rsid w:val="005E68F6"/>
    <w:rPr>
      <w:rFonts w:eastAsiaTheme="minorHAnsi"/>
      <w:lang w:eastAsia="en-US"/>
    </w:rPr>
  </w:style>
  <w:style w:type="paragraph" w:customStyle="1" w:styleId="366F8D8A2BEF40F39D1C792D853833B49">
    <w:name w:val="366F8D8A2BEF40F39D1C792D853833B49"/>
    <w:rsid w:val="005E68F6"/>
    <w:rPr>
      <w:rFonts w:eastAsiaTheme="minorHAnsi"/>
      <w:lang w:eastAsia="en-US"/>
    </w:rPr>
  </w:style>
  <w:style w:type="paragraph" w:customStyle="1" w:styleId="60C71381E3824323B5D87AFB881166769">
    <w:name w:val="60C71381E3824323B5D87AFB881166769"/>
    <w:rsid w:val="005E68F6"/>
    <w:rPr>
      <w:rFonts w:eastAsiaTheme="minorHAnsi"/>
      <w:lang w:eastAsia="en-US"/>
    </w:rPr>
  </w:style>
  <w:style w:type="paragraph" w:customStyle="1" w:styleId="329BB434635247E1BFAA5244A0DADCBE1">
    <w:name w:val="329BB434635247E1BFAA5244A0DADCBE1"/>
    <w:rsid w:val="005E68F6"/>
    <w:rPr>
      <w:rFonts w:eastAsiaTheme="minorHAnsi"/>
      <w:lang w:eastAsia="en-US"/>
    </w:rPr>
  </w:style>
  <w:style w:type="paragraph" w:customStyle="1" w:styleId="F17F8189C19E4479BCD9C6CF7E4CB53C1">
    <w:name w:val="F17F8189C19E4479BCD9C6CF7E4CB53C1"/>
    <w:rsid w:val="005E68F6"/>
    <w:rPr>
      <w:rFonts w:eastAsiaTheme="minorHAnsi"/>
      <w:lang w:eastAsia="en-US"/>
    </w:rPr>
  </w:style>
  <w:style w:type="paragraph" w:customStyle="1" w:styleId="17AAADF092F04D89A569163BF7F74A548">
    <w:name w:val="17AAADF092F04D89A569163BF7F74A548"/>
    <w:rsid w:val="005E68F6"/>
    <w:rPr>
      <w:rFonts w:eastAsiaTheme="minorHAnsi"/>
      <w:lang w:eastAsia="en-US"/>
    </w:rPr>
  </w:style>
  <w:style w:type="paragraph" w:customStyle="1" w:styleId="C1CBF1D559C8416CB68DEDCB88A53EEB9">
    <w:name w:val="C1CBF1D559C8416CB68DEDCB88A53EEB9"/>
    <w:rsid w:val="005E68F6"/>
    <w:rPr>
      <w:rFonts w:eastAsiaTheme="minorHAnsi"/>
      <w:lang w:eastAsia="en-US"/>
    </w:rPr>
  </w:style>
  <w:style w:type="paragraph" w:customStyle="1" w:styleId="B315F61F9ABD48BE9C273FA320F9DBFB9">
    <w:name w:val="B315F61F9ABD48BE9C273FA320F9DBFB9"/>
    <w:rsid w:val="005E68F6"/>
    <w:rPr>
      <w:rFonts w:eastAsiaTheme="minorHAnsi"/>
      <w:lang w:eastAsia="en-US"/>
    </w:rPr>
  </w:style>
  <w:style w:type="paragraph" w:customStyle="1" w:styleId="AC293B3ED7DC442BBB3F9CD7BE7C9A7B9">
    <w:name w:val="AC293B3ED7DC442BBB3F9CD7BE7C9A7B9"/>
    <w:rsid w:val="005E68F6"/>
    <w:rPr>
      <w:rFonts w:eastAsiaTheme="minorHAnsi"/>
      <w:lang w:eastAsia="en-US"/>
    </w:rPr>
  </w:style>
  <w:style w:type="paragraph" w:customStyle="1" w:styleId="91DFDE1DB809456CBF7812978CCAE6A49">
    <w:name w:val="91DFDE1DB809456CBF7812978CCAE6A49"/>
    <w:rsid w:val="005E68F6"/>
    <w:rPr>
      <w:rFonts w:eastAsiaTheme="minorHAnsi"/>
      <w:lang w:eastAsia="en-US"/>
    </w:rPr>
  </w:style>
  <w:style w:type="paragraph" w:customStyle="1" w:styleId="13A1FA1DA93144788BC5A28BAE20A4719">
    <w:name w:val="13A1FA1DA93144788BC5A28BAE20A4719"/>
    <w:rsid w:val="005E68F6"/>
    <w:rPr>
      <w:rFonts w:eastAsiaTheme="minorHAnsi"/>
      <w:lang w:eastAsia="en-US"/>
    </w:rPr>
  </w:style>
  <w:style w:type="paragraph" w:customStyle="1" w:styleId="098B57C07C964703A9E10D041765A5DC9">
    <w:name w:val="098B57C07C964703A9E10D041765A5DC9"/>
    <w:rsid w:val="005E68F6"/>
    <w:rPr>
      <w:rFonts w:eastAsiaTheme="minorHAnsi"/>
      <w:lang w:eastAsia="en-US"/>
    </w:rPr>
  </w:style>
  <w:style w:type="paragraph" w:customStyle="1" w:styleId="D3D066A738184883B540AC161A8D5FEE9">
    <w:name w:val="D3D066A738184883B540AC161A8D5FEE9"/>
    <w:rsid w:val="005E68F6"/>
    <w:rPr>
      <w:rFonts w:eastAsiaTheme="minorHAnsi"/>
      <w:lang w:eastAsia="en-US"/>
    </w:rPr>
  </w:style>
  <w:style w:type="paragraph" w:customStyle="1" w:styleId="46E917D7FDA449B9AFEF82237401BAA59">
    <w:name w:val="46E917D7FDA449B9AFEF82237401BAA59"/>
    <w:rsid w:val="005E68F6"/>
    <w:rPr>
      <w:rFonts w:eastAsiaTheme="minorHAnsi"/>
      <w:lang w:eastAsia="en-US"/>
    </w:rPr>
  </w:style>
  <w:style w:type="paragraph" w:customStyle="1" w:styleId="D0D5B2D4027E42C595D033AD0B5BA98D9">
    <w:name w:val="D0D5B2D4027E42C595D033AD0B5BA98D9"/>
    <w:rsid w:val="005E68F6"/>
    <w:rPr>
      <w:rFonts w:eastAsiaTheme="minorHAnsi"/>
      <w:lang w:eastAsia="en-US"/>
    </w:rPr>
  </w:style>
  <w:style w:type="paragraph" w:customStyle="1" w:styleId="1EB76A16E41B4167B54AAF5B27EDFD6A9">
    <w:name w:val="1EB76A16E41B4167B54AAF5B27EDFD6A9"/>
    <w:rsid w:val="005E68F6"/>
    <w:rPr>
      <w:rFonts w:eastAsiaTheme="minorHAnsi"/>
      <w:lang w:eastAsia="en-US"/>
    </w:rPr>
  </w:style>
  <w:style w:type="paragraph" w:customStyle="1" w:styleId="F61E2F7679EE42858B2DEE65F8803FA69">
    <w:name w:val="F61E2F7679EE42858B2DEE65F8803FA69"/>
    <w:rsid w:val="005E68F6"/>
    <w:rPr>
      <w:rFonts w:eastAsiaTheme="minorHAnsi"/>
      <w:lang w:eastAsia="en-US"/>
    </w:rPr>
  </w:style>
  <w:style w:type="paragraph" w:customStyle="1" w:styleId="A9E7D7A036444A888A1E1E4F0F9B75589">
    <w:name w:val="A9E7D7A036444A888A1E1E4F0F9B75589"/>
    <w:rsid w:val="005E68F6"/>
    <w:rPr>
      <w:rFonts w:eastAsiaTheme="minorHAnsi"/>
      <w:lang w:eastAsia="en-US"/>
    </w:rPr>
  </w:style>
  <w:style w:type="paragraph" w:customStyle="1" w:styleId="C43F06891ED94C90800223AD4C6B335A9">
    <w:name w:val="C43F06891ED94C90800223AD4C6B335A9"/>
    <w:rsid w:val="005E68F6"/>
    <w:rPr>
      <w:rFonts w:eastAsiaTheme="minorHAnsi"/>
      <w:lang w:eastAsia="en-US"/>
    </w:rPr>
  </w:style>
  <w:style w:type="paragraph" w:customStyle="1" w:styleId="F159DB15F02E41E88F256A5730E311D89">
    <w:name w:val="F159DB15F02E41E88F256A5730E311D89"/>
    <w:rsid w:val="005E68F6"/>
    <w:rPr>
      <w:rFonts w:eastAsiaTheme="minorHAnsi"/>
      <w:lang w:eastAsia="en-US"/>
    </w:rPr>
  </w:style>
  <w:style w:type="paragraph" w:customStyle="1" w:styleId="6C810561CB9A4C59829D38AE1A4749199">
    <w:name w:val="6C810561CB9A4C59829D38AE1A4749199"/>
    <w:rsid w:val="005E68F6"/>
    <w:rPr>
      <w:rFonts w:eastAsiaTheme="minorHAnsi"/>
      <w:lang w:eastAsia="en-US"/>
    </w:rPr>
  </w:style>
  <w:style w:type="paragraph" w:customStyle="1" w:styleId="2FCA45EE1ADA4FACB9E70820A28439369">
    <w:name w:val="2FCA45EE1ADA4FACB9E70820A28439369"/>
    <w:rsid w:val="005E68F6"/>
    <w:rPr>
      <w:rFonts w:eastAsiaTheme="minorHAnsi"/>
      <w:lang w:eastAsia="en-US"/>
    </w:rPr>
  </w:style>
  <w:style w:type="paragraph" w:customStyle="1" w:styleId="60C2C681A3CB49EEAEA64B572B48A26C9">
    <w:name w:val="60C2C681A3CB49EEAEA64B572B48A26C9"/>
    <w:rsid w:val="005E68F6"/>
    <w:rPr>
      <w:rFonts w:eastAsiaTheme="minorHAnsi"/>
      <w:lang w:eastAsia="en-US"/>
    </w:rPr>
  </w:style>
  <w:style w:type="paragraph" w:customStyle="1" w:styleId="906200C7F71C45E7A833C1360652D71F9">
    <w:name w:val="906200C7F71C45E7A833C1360652D71F9"/>
    <w:rsid w:val="005E68F6"/>
    <w:rPr>
      <w:rFonts w:eastAsiaTheme="minorHAnsi"/>
      <w:lang w:eastAsia="en-US"/>
    </w:rPr>
  </w:style>
  <w:style w:type="paragraph" w:customStyle="1" w:styleId="2B18BEBF06C5401C974E284988D802F29">
    <w:name w:val="2B18BEBF06C5401C974E284988D802F29"/>
    <w:rsid w:val="005E68F6"/>
    <w:rPr>
      <w:rFonts w:eastAsiaTheme="minorHAnsi"/>
      <w:lang w:eastAsia="en-US"/>
    </w:rPr>
  </w:style>
  <w:style w:type="paragraph" w:customStyle="1" w:styleId="D6DCEFCA3C9F4BEF850754C33DB4C41E11">
    <w:name w:val="D6DCEFCA3C9F4BEF850754C33DB4C41E11"/>
    <w:rsid w:val="005E68F6"/>
    <w:rPr>
      <w:rFonts w:eastAsiaTheme="minorHAnsi"/>
      <w:lang w:eastAsia="en-US"/>
    </w:rPr>
  </w:style>
  <w:style w:type="paragraph" w:customStyle="1" w:styleId="12FE3C0DD40A462C840EE52F4BA43E4712">
    <w:name w:val="12FE3C0DD40A462C840EE52F4BA43E4712"/>
    <w:rsid w:val="005E68F6"/>
    <w:rPr>
      <w:rFonts w:eastAsiaTheme="minorHAnsi"/>
      <w:lang w:eastAsia="en-US"/>
    </w:rPr>
  </w:style>
  <w:style w:type="paragraph" w:customStyle="1" w:styleId="C2E7586EBE964421A9E9AB8D35E9E0FD10">
    <w:name w:val="C2E7586EBE964421A9E9AB8D35E9E0FD10"/>
    <w:rsid w:val="005E68F6"/>
    <w:rPr>
      <w:rFonts w:eastAsiaTheme="minorHAnsi"/>
      <w:lang w:eastAsia="en-US"/>
    </w:rPr>
  </w:style>
  <w:style w:type="paragraph" w:customStyle="1" w:styleId="B318418F80354E5AA50EDA7DC661B04510">
    <w:name w:val="B318418F80354E5AA50EDA7DC661B04510"/>
    <w:rsid w:val="005E68F6"/>
    <w:rPr>
      <w:rFonts w:eastAsiaTheme="minorHAnsi"/>
      <w:lang w:eastAsia="en-US"/>
    </w:rPr>
  </w:style>
  <w:style w:type="paragraph" w:customStyle="1" w:styleId="DB0036EE69E7439D9A81A12B795E82B610">
    <w:name w:val="DB0036EE69E7439D9A81A12B795E82B610"/>
    <w:rsid w:val="005E68F6"/>
    <w:rPr>
      <w:rFonts w:eastAsiaTheme="minorHAnsi"/>
      <w:lang w:eastAsia="en-US"/>
    </w:rPr>
  </w:style>
  <w:style w:type="paragraph" w:customStyle="1" w:styleId="366F8D8A2BEF40F39D1C792D853833B410">
    <w:name w:val="366F8D8A2BEF40F39D1C792D853833B410"/>
    <w:rsid w:val="005E68F6"/>
    <w:rPr>
      <w:rFonts w:eastAsiaTheme="minorHAnsi"/>
      <w:lang w:eastAsia="en-US"/>
    </w:rPr>
  </w:style>
  <w:style w:type="paragraph" w:customStyle="1" w:styleId="60C71381E3824323B5D87AFB8811667610">
    <w:name w:val="60C71381E3824323B5D87AFB8811667610"/>
    <w:rsid w:val="005E68F6"/>
    <w:rPr>
      <w:rFonts w:eastAsiaTheme="minorHAnsi"/>
      <w:lang w:eastAsia="en-US"/>
    </w:rPr>
  </w:style>
  <w:style w:type="paragraph" w:customStyle="1" w:styleId="329BB434635247E1BFAA5244A0DADCBE2">
    <w:name w:val="329BB434635247E1BFAA5244A0DADCBE2"/>
    <w:rsid w:val="005E68F6"/>
    <w:rPr>
      <w:rFonts w:eastAsiaTheme="minorHAnsi"/>
      <w:lang w:eastAsia="en-US"/>
    </w:rPr>
  </w:style>
  <w:style w:type="paragraph" w:customStyle="1" w:styleId="F17F8189C19E4479BCD9C6CF7E4CB53C2">
    <w:name w:val="F17F8189C19E4479BCD9C6CF7E4CB53C2"/>
    <w:rsid w:val="005E68F6"/>
    <w:rPr>
      <w:rFonts w:eastAsiaTheme="minorHAnsi"/>
      <w:lang w:eastAsia="en-US"/>
    </w:rPr>
  </w:style>
  <w:style w:type="paragraph" w:customStyle="1" w:styleId="17AAADF092F04D89A569163BF7F74A549">
    <w:name w:val="17AAADF092F04D89A569163BF7F74A549"/>
    <w:rsid w:val="005E68F6"/>
    <w:rPr>
      <w:rFonts w:eastAsiaTheme="minorHAnsi"/>
      <w:lang w:eastAsia="en-US"/>
    </w:rPr>
  </w:style>
  <w:style w:type="paragraph" w:customStyle="1" w:styleId="C1CBF1D559C8416CB68DEDCB88A53EEB10">
    <w:name w:val="C1CBF1D559C8416CB68DEDCB88A53EEB10"/>
    <w:rsid w:val="005E68F6"/>
    <w:rPr>
      <w:rFonts w:eastAsiaTheme="minorHAnsi"/>
      <w:lang w:eastAsia="en-US"/>
    </w:rPr>
  </w:style>
  <w:style w:type="paragraph" w:customStyle="1" w:styleId="B315F61F9ABD48BE9C273FA320F9DBFB10">
    <w:name w:val="B315F61F9ABD48BE9C273FA320F9DBFB10"/>
    <w:rsid w:val="005E68F6"/>
    <w:rPr>
      <w:rFonts w:eastAsiaTheme="minorHAnsi"/>
      <w:lang w:eastAsia="en-US"/>
    </w:rPr>
  </w:style>
  <w:style w:type="paragraph" w:customStyle="1" w:styleId="AC293B3ED7DC442BBB3F9CD7BE7C9A7B10">
    <w:name w:val="AC293B3ED7DC442BBB3F9CD7BE7C9A7B10"/>
    <w:rsid w:val="005E68F6"/>
    <w:rPr>
      <w:rFonts w:eastAsiaTheme="minorHAnsi"/>
      <w:lang w:eastAsia="en-US"/>
    </w:rPr>
  </w:style>
  <w:style w:type="paragraph" w:customStyle="1" w:styleId="91DFDE1DB809456CBF7812978CCAE6A410">
    <w:name w:val="91DFDE1DB809456CBF7812978CCAE6A410"/>
    <w:rsid w:val="005E68F6"/>
    <w:rPr>
      <w:rFonts w:eastAsiaTheme="minorHAnsi"/>
      <w:lang w:eastAsia="en-US"/>
    </w:rPr>
  </w:style>
  <w:style w:type="paragraph" w:customStyle="1" w:styleId="13A1FA1DA93144788BC5A28BAE20A47110">
    <w:name w:val="13A1FA1DA93144788BC5A28BAE20A47110"/>
    <w:rsid w:val="005E68F6"/>
    <w:rPr>
      <w:rFonts w:eastAsiaTheme="minorHAnsi"/>
      <w:lang w:eastAsia="en-US"/>
    </w:rPr>
  </w:style>
  <w:style w:type="paragraph" w:customStyle="1" w:styleId="098B57C07C964703A9E10D041765A5DC10">
    <w:name w:val="098B57C07C964703A9E10D041765A5DC10"/>
    <w:rsid w:val="005E68F6"/>
    <w:rPr>
      <w:rFonts w:eastAsiaTheme="minorHAnsi"/>
      <w:lang w:eastAsia="en-US"/>
    </w:rPr>
  </w:style>
  <w:style w:type="paragraph" w:customStyle="1" w:styleId="D3D066A738184883B540AC161A8D5FEE10">
    <w:name w:val="D3D066A738184883B540AC161A8D5FEE10"/>
    <w:rsid w:val="005E68F6"/>
    <w:rPr>
      <w:rFonts w:eastAsiaTheme="minorHAnsi"/>
      <w:lang w:eastAsia="en-US"/>
    </w:rPr>
  </w:style>
  <w:style w:type="paragraph" w:customStyle="1" w:styleId="46E917D7FDA449B9AFEF82237401BAA510">
    <w:name w:val="46E917D7FDA449B9AFEF82237401BAA510"/>
    <w:rsid w:val="005E68F6"/>
    <w:rPr>
      <w:rFonts w:eastAsiaTheme="minorHAnsi"/>
      <w:lang w:eastAsia="en-US"/>
    </w:rPr>
  </w:style>
  <w:style w:type="paragraph" w:customStyle="1" w:styleId="D0D5B2D4027E42C595D033AD0B5BA98D10">
    <w:name w:val="D0D5B2D4027E42C595D033AD0B5BA98D10"/>
    <w:rsid w:val="005E68F6"/>
    <w:rPr>
      <w:rFonts w:eastAsiaTheme="minorHAnsi"/>
      <w:lang w:eastAsia="en-US"/>
    </w:rPr>
  </w:style>
  <w:style w:type="paragraph" w:customStyle="1" w:styleId="1EB76A16E41B4167B54AAF5B27EDFD6A10">
    <w:name w:val="1EB76A16E41B4167B54AAF5B27EDFD6A10"/>
    <w:rsid w:val="005E68F6"/>
    <w:rPr>
      <w:rFonts w:eastAsiaTheme="minorHAnsi"/>
      <w:lang w:eastAsia="en-US"/>
    </w:rPr>
  </w:style>
  <w:style w:type="paragraph" w:customStyle="1" w:styleId="F61E2F7679EE42858B2DEE65F8803FA610">
    <w:name w:val="F61E2F7679EE42858B2DEE65F8803FA610"/>
    <w:rsid w:val="005E68F6"/>
    <w:rPr>
      <w:rFonts w:eastAsiaTheme="minorHAnsi"/>
      <w:lang w:eastAsia="en-US"/>
    </w:rPr>
  </w:style>
  <w:style w:type="paragraph" w:customStyle="1" w:styleId="A9E7D7A036444A888A1E1E4F0F9B755810">
    <w:name w:val="A9E7D7A036444A888A1E1E4F0F9B755810"/>
    <w:rsid w:val="005E68F6"/>
    <w:rPr>
      <w:rFonts w:eastAsiaTheme="minorHAnsi"/>
      <w:lang w:eastAsia="en-US"/>
    </w:rPr>
  </w:style>
  <w:style w:type="paragraph" w:customStyle="1" w:styleId="C43F06891ED94C90800223AD4C6B335A10">
    <w:name w:val="C43F06891ED94C90800223AD4C6B335A10"/>
    <w:rsid w:val="005E68F6"/>
    <w:rPr>
      <w:rFonts w:eastAsiaTheme="minorHAnsi"/>
      <w:lang w:eastAsia="en-US"/>
    </w:rPr>
  </w:style>
  <w:style w:type="paragraph" w:customStyle="1" w:styleId="F159DB15F02E41E88F256A5730E311D810">
    <w:name w:val="F159DB15F02E41E88F256A5730E311D810"/>
    <w:rsid w:val="005E68F6"/>
    <w:rPr>
      <w:rFonts w:eastAsiaTheme="minorHAnsi"/>
      <w:lang w:eastAsia="en-US"/>
    </w:rPr>
  </w:style>
  <w:style w:type="paragraph" w:customStyle="1" w:styleId="6C810561CB9A4C59829D38AE1A47491910">
    <w:name w:val="6C810561CB9A4C59829D38AE1A47491910"/>
    <w:rsid w:val="005E68F6"/>
    <w:rPr>
      <w:rFonts w:eastAsiaTheme="minorHAnsi"/>
      <w:lang w:eastAsia="en-US"/>
    </w:rPr>
  </w:style>
  <w:style w:type="paragraph" w:customStyle="1" w:styleId="2FCA45EE1ADA4FACB9E70820A284393610">
    <w:name w:val="2FCA45EE1ADA4FACB9E70820A284393610"/>
    <w:rsid w:val="005E68F6"/>
    <w:rPr>
      <w:rFonts w:eastAsiaTheme="minorHAnsi"/>
      <w:lang w:eastAsia="en-US"/>
    </w:rPr>
  </w:style>
  <w:style w:type="paragraph" w:customStyle="1" w:styleId="60C2C681A3CB49EEAEA64B572B48A26C10">
    <w:name w:val="60C2C681A3CB49EEAEA64B572B48A26C10"/>
    <w:rsid w:val="005E68F6"/>
    <w:rPr>
      <w:rFonts w:eastAsiaTheme="minorHAnsi"/>
      <w:lang w:eastAsia="en-US"/>
    </w:rPr>
  </w:style>
  <w:style w:type="paragraph" w:customStyle="1" w:styleId="906200C7F71C45E7A833C1360652D71F10">
    <w:name w:val="906200C7F71C45E7A833C1360652D71F10"/>
    <w:rsid w:val="005E68F6"/>
    <w:rPr>
      <w:rFonts w:eastAsiaTheme="minorHAnsi"/>
      <w:lang w:eastAsia="en-US"/>
    </w:rPr>
  </w:style>
  <w:style w:type="paragraph" w:customStyle="1" w:styleId="2B18BEBF06C5401C974E284988D802F210">
    <w:name w:val="2B18BEBF06C5401C974E284988D802F210"/>
    <w:rsid w:val="005E68F6"/>
    <w:rPr>
      <w:rFonts w:eastAsiaTheme="minorHAnsi"/>
      <w:lang w:eastAsia="en-US"/>
    </w:rPr>
  </w:style>
  <w:style w:type="paragraph" w:customStyle="1" w:styleId="D6DCEFCA3C9F4BEF850754C33DB4C41E12">
    <w:name w:val="D6DCEFCA3C9F4BEF850754C33DB4C41E12"/>
    <w:rsid w:val="005E68F6"/>
    <w:rPr>
      <w:rFonts w:eastAsiaTheme="minorHAnsi"/>
      <w:lang w:eastAsia="en-US"/>
    </w:rPr>
  </w:style>
  <w:style w:type="paragraph" w:customStyle="1" w:styleId="12FE3C0DD40A462C840EE52F4BA43E4713">
    <w:name w:val="12FE3C0DD40A462C840EE52F4BA43E4713"/>
    <w:rsid w:val="005E68F6"/>
    <w:rPr>
      <w:rFonts w:eastAsiaTheme="minorHAnsi"/>
      <w:lang w:eastAsia="en-US"/>
    </w:rPr>
  </w:style>
  <w:style w:type="paragraph" w:customStyle="1" w:styleId="C2E7586EBE964421A9E9AB8D35E9E0FD11">
    <w:name w:val="C2E7586EBE964421A9E9AB8D35E9E0FD11"/>
    <w:rsid w:val="005E68F6"/>
    <w:rPr>
      <w:rFonts w:eastAsiaTheme="minorHAnsi"/>
      <w:lang w:eastAsia="en-US"/>
    </w:rPr>
  </w:style>
  <w:style w:type="paragraph" w:customStyle="1" w:styleId="B318418F80354E5AA50EDA7DC661B04511">
    <w:name w:val="B318418F80354E5AA50EDA7DC661B04511"/>
    <w:rsid w:val="005E68F6"/>
    <w:rPr>
      <w:rFonts w:eastAsiaTheme="minorHAnsi"/>
      <w:lang w:eastAsia="en-US"/>
    </w:rPr>
  </w:style>
  <w:style w:type="paragraph" w:customStyle="1" w:styleId="DB0036EE69E7439D9A81A12B795E82B611">
    <w:name w:val="DB0036EE69E7439D9A81A12B795E82B611"/>
    <w:rsid w:val="005E68F6"/>
    <w:rPr>
      <w:rFonts w:eastAsiaTheme="minorHAnsi"/>
      <w:lang w:eastAsia="en-US"/>
    </w:rPr>
  </w:style>
  <w:style w:type="paragraph" w:customStyle="1" w:styleId="366F8D8A2BEF40F39D1C792D853833B411">
    <w:name w:val="366F8D8A2BEF40F39D1C792D853833B411"/>
    <w:rsid w:val="005E68F6"/>
    <w:rPr>
      <w:rFonts w:eastAsiaTheme="minorHAnsi"/>
      <w:lang w:eastAsia="en-US"/>
    </w:rPr>
  </w:style>
  <w:style w:type="paragraph" w:customStyle="1" w:styleId="60C71381E3824323B5D87AFB8811667611">
    <w:name w:val="60C71381E3824323B5D87AFB8811667611"/>
    <w:rsid w:val="005E68F6"/>
    <w:rPr>
      <w:rFonts w:eastAsiaTheme="minorHAnsi"/>
      <w:lang w:eastAsia="en-US"/>
    </w:rPr>
  </w:style>
  <w:style w:type="paragraph" w:customStyle="1" w:styleId="329BB434635247E1BFAA5244A0DADCBE3">
    <w:name w:val="329BB434635247E1BFAA5244A0DADCBE3"/>
    <w:rsid w:val="005E68F6"/>
    <w:rPr>
      <w:rFonts w:eastAsiaTheme="minorHAnsi"/>
      <w:lang w:eastAsia="en-US"/>
    </w:rPr>
  </w:style>
  <w:style w:type="paragraph" w:customStyle="1" w:styleId="F17F8189C19E4479BCD9C6CF7E4CB53C3">
    <w:name w:val="F17F8189C19E4479BCD9C6CF7E4CB53C3"/>
    <w:rsid w:val="005E68F6"/>
    <w:rPr>
      <w:rFonts w:eastAsiaTheme="minorHAnsi"/>
      <w:lang w:eastAsia="en-US"/>
    </w:rPr>
  </w:style>
  <w:style w:type="paragraph" w:customStyle="1" w:styleId="17AAADF092F04D89A569163BF7F74A5410">
    <w:name w:val="17AAADF092F04D89A569163BF7F74A5410"/>
    <w:rsid w:val="005E68F6"/>
    <w:rPr>
      <w:rFonts w:eastAsiaTheme="minorHAnsi"/>
      <w:lang w:eastAsia="en-US"/>
    </w:rPr>
  </w:style>
  <w:style w:type="paragraph" w:customStyle="1" w:styleId="C1CBF1D559C8416CB68DEDCB88A53EEB11">
    <w:name w:val="C1CBF1D559C8416CB68DEDCB88A53EEB11"/>
    <w:rsid w:val="005E68F6"/>
    <w:rPr>
      <w:rFonts w:eastAsiaTheme="minorHAnsi"/>
      <w:lang w:eastAsia="en-US"/>
    </w:rPr>
  </w:style>
  <w:style w:type="paragraph" w:customStyle="1" w:styleId="B315F61F9ABD48BE9C273FA320F9DBFB11">
    <w:name w:val="B315F61F9ABD48BE9C273FA320F9DBFB11"/>
    <w:rsid w:val="005E68F6"/>
    <w:rPr>
      <w:rFonts w:eastAsiaTheme="minorHAnsi"/>
      <w:lang w:eastAsia="en-US"/>
    </w:rPr>
  </w:style>
  <w:style w:type="paragraph" w:customStyle="1" w:styleId="AC293B3ED7DC442BBB3F9CD7BE7C9A7B11">
    <w:name w:val="AC293B3ED7DC442BBB3F9CD7BE7C9A7B11"/>
    <w:rsid w:val="005E68F6"/>
    <w:rPr>
      <w:rFonts w:eastAsiaTheme="minorHAnsi"/>
      <w:lang w:eastAsia="en-US"/>
    </w:rPr>
  </w:style>
  <w:style w:type="paragraph" w:customStyle="1" w:styleId="91DFDE1DB809456CBF7812978CCAE6A411">
    <w:name w:val="91DFDE1DB809456CBF7812978CCAE6A411"/>
    <w:rsid w:val="005E68F6"/>
    <w:rPr>
      <w:rFonts w:eastAsiaTheme="minorHAnsi"/>
      <w:lang w:eastAsia="en-US"/>
    </w:rPr>
  </w:style>
  <w:style w:type="paragraph" w:customStyle="1" w:styleId="13A1FA1DA93144788BC5A28BAE20A47111">
    <w:name w:val="13A1FA1DA93144788BC5A28BAE20A47111"/>
    <w:rsid w:val="005E68F6"/>
    <w:rPr>
      <w:rFonts w:eastAsiaTheme="minorHAnsi"/>
      <w:lang w:eastAsia="en-US"/>
    </w:rPr>
  </w:style>
  <w:style w:type="paragraph" w:customStyle="1" w:styleId="098B57C07C964703A9E10D041765A5DC11">
    <w:name w:val="098B57C07C964703A9E10D041765A5DC11"/>
    <w:rsid w:val="005E68F6"/>
    <w:rPr>
      <w:rFonts w:eastAsiaTheme="minorHAnsi"/>
      <w:lang w:eastAsia="en-US"/>
    </w:rPr>
  </w:style>
  <w:style w:type="paragraph" w:customStyle="1" w:styleId="D3D066A738184883B540AC161A8D5FEE11">
    <w:name w:val="D3D066A738184883B540AC161A8D5FEE11"/>
    <w:rsid w:val="005E68F6"/>
    <w:rPr>
      <w:rFonts w:eastAsiaTheme="minorHAnsi"/>
      <w:lang w:eastAsia="en-US"/>
    </w:rPr>
  </w:style>
  <w:style w:type="paragraph" w:customStyle="1" w:styleId="46E917D7FDA449B9AFEF82237401BAA511">
    <w:name w:val="46E917D7FDA449B9AFEF82237401BAA511"/>
    <w:rsid w:val="005E68F6"/>
    <w:rPr>
      <w:rFonts w:eastAsiaTheme="minorHAnsi"/>
      <w:lang w:eastAsia="en-US"/>
    </w:rPr>
  </w:style>
  <w:style w:type="paragraph" w:customStyle="1" w:styleId="D0D5B2D4027E42C595D033AD0B5BA98D11">
    <w:name w:val="D0D5B2D4027E42C595D033AD0B5BA98D11"/>
    <w:rsid w:val="005E68F6"/>
    <w:rPr>
      <w:rFonts w:eastAsiaTheme="minorHAnsi"/>
      <w:lang w:eastAsia="en-US"/>
    </w:rPr>
  </w:style>
  <w:style w:type="paragraph" w:customStyle="1" w:styleId="1EB76A16E41B4167B54AAF5B27EDFD6A11">
    <w:name w:val="1EB76A16E41B4167B54AAF5B27EDFD6A11"/>
    <w:rsid w:val="005E68F6"/>
    <w:rPr>
      <w:rFonts w:eastAsiaTheme="minorHAnsi"/>
      <w:lang w:eastAsia="en-US"/>
    </w:rPr>
  </w:style>
  <w:style w:type="paragraph" w:customStyle="1" w:styleId="F61E2F7679EE42858B2DEE65F8803FA611">
    <w:name w:val="F61E2F7679EE42858B2DEE65F8803FA611"/>
    <w:rsid w:val="005E68F6"/>
    <w:rPr>
      <w:rFonts w:eastAsiaTheme="minorHAnsi"/>
      <w:lang w:eastAsia="en-US"/>
    </w:rPr>
  </w:style>
  <w:style w:type="paragraph" w:customStyle="1" w:styleId="A9E7D7A036444A888A1E1E4F0F9B755811">
    <w:name w:val="A9E7D7A036444A888A1E1E4F0F9B755811"/>
    <w:rsid w:val="005E68F6"/>
    <w:rPr>
      <w:rFonts w:eastAsiaTheme="minorHAnsi"/>
      <w:lang w:eastAsia="en-US"/>
    </w:rPr>
  </w:style>
  <w:style w:type="paragraph" w:customStyle="1" w:styleId="C43F06891ED94C90800223AD4C6B335A11">
    <w:name w:val="C43F06891ED94C90800223AD4C6B335A11"/>
    <w:rsid w:val="005E68F6"/>
    <w:rPr>
      <w:rFonts w:eastAsiaTheme="minorHAnsi"/>
      <w:lang w:eastAsia="en-US"/>
    </w:rPr>
  </w:style>
  <w:style w:type="paragraph" w:customStyle="1" w:styleId="F159DB15F02E41E88F256A5730E311D811">
    <w:name w:val="F159DB15F02E41E88F256A5730E311D811"/>
    <w:rsid w:val="005E68F6"/>
    <w:rPr>
      <w:rFonts w:eastAsiaTheme="minorHAnsi"/>
      <w:lang w:eastAsia="en-US"/>
    </w:rPr>
  </w:style>
  <w:style w:type="paragraph" w:customStyle="1" w:styleId="6C810561CB9A4C59829D38AE1A47491911">
    <w:name w:val="6C810561CB9A4C59829D38AE1A47491911"/>
    <w:rsid w:val="005E68F6"/>
    <w:rPr>
      <w:rFonts w:eastAsiaTheme="minorHAnsi"/>
      <w:lang w:eastAsia="en-US"/>
    </w:rPr>
  </w:style>
  <w:style w:type="paragraph" w:customStyle="1" w:styleId="2FCA45EE1ADA4FACB9E70820A284393611">
    <w:name w:val="2FCA45EE1ADA4FACB9E70820A284393611"/>
    <w:rsid w:val="005E68F6"/>
    <w:rPr>
      <w:rFonts w:eastAsiaTheme="minorHAnsi"/>
      <w:lang w:eastAsia="en-US"/>
    </w:rPr>
  </w:style>
  <w:style w:type="paragraph" w:customStyle="1" w:styleId="60C2C681A3CB49EEAEA64B572B48A26C11">
    <w:name w:val="60C2C681A3CB49EEAEA64B572B48A26C11"/>
    <w:rsid w:val="005E68F6"/>
    <w:rPr>
      <w:rFonts w:eastAsiaTheme="minorHAnsi"/>
      <w:lang w:eastAsia="en-US"/>
    </w:rPr>
  </w:style>
  <w:style w:type="paragraph" w:customStyle="1" w:styleId="906200C7F71C45E7A833C1360652D71F11">
    <w:name w:val="906200C7F71C45E7A833C1360652D71F11"/>
    <w:rsid w:val="005E68F6"/>
    <w:rPr>
      <w:rFonts w:eastAsiaTheme="minorHAnsi"/>
      <w:lang w:eastAsia="en-US"/>
    </w:rPr>
  </w:style>
  <w:style w:type="paragraph" w:customStyle="1" w:styleId="2B18BEBF06C5401C974E284988D802F211">
    <w:name w:val="2B18BEBF06C5401C974E284988D802F211"/>
    <w:rsid w:val="005E68F6"/>
    <w:rPr>
      <w:rFonts w:eastAsiaTheme="minorHAnsi"/>
      <w:lang w:eastAsia="en-US"/>
    </w:rPr>
  </w:style>
  <w:style w:type="paragraph" w:customStyle="1" w:styleId="D6DCEFCA3C9F4BEF850754C33DB4C41E13">
    <w:name w:val="D6DCEFCA3C9F4BEF850754C33DB4C41E13"/>
    <w:rsid w:val="005E68F6"/>
    <w:rPr>
      <w:rFonts w:eastAsiaTheme="minorHAnsi"/>
      <w:lang w:eastAsia="en-US"/>
    </w:rPr>
  </w:style>
  <w:style w:type="paragraph" w:customStyle="1" w:styleId="12FE3C0DD40A462C840EE52F4BA43E4714">
    <w:name w:val="12FE3C0DD40A462C840EE52F4BA43E4714"/>
    <w:rsid w:val="005E68F6"/>
    <w:rPr>
      <w:rFonts w:eastAsiaTheme="minorHAnsi"/>
      <w:lang w:eastAsia="en-US"/>
    </w:rPr>
  </w:style>
  <w:style w:type="paragraph" w:customStyle="1" w:styleId="C2E7586EBE964421A9E9AB8D35E9E0FD12">
    <w:name w:val="C2E7586EBE964421A9E9AB8D35E9E0FD12"/>
    <w:rsid w:val="005E68F6"/>
    <w:rPr>
      <w:rFonts w:eastAsiaTheme="minorHAnsi"/>
      <w:lang w:eastAsia="en-US"/>
    </w:rPr>
  </w:style>
  <w:style w:type="paragraph" w:customStyle="1" w:styleId="B318418F80354E5AA50EDA7DC661B04512">
    <w:name w:val="B318418F80354E5AA50EDA7DC661B04512"/>
    <w:rsid w:val="005E68F6"/>
    <w:rPr>
      <w:rFonts w:eastAsiaTheme="minorHAnsi"/>
      <w:lang w:eastAsia="en-US"/>
    </w:rPr>
  </w:style>
  <w:style w:type="paragraph" w:customStyle="1" w:styleId="DB0036EE69E7439D9A81A12B795E82B612">
    <w:name w:val="DB0036EE69E7439D9A81A12B795E82B612"/>
    <w:rsid w:val="005E68F6"/>
    <w:rPr>
      <w:rFonts w:eastAsiaTheme="minorHAnsi"/>
      <w:lang w:eastAsia="en-US"/>
    </w:rPr>
  </w:style>
  <w:style w:type="paragraph" w:customStyle="1" w:styleId="366F8D8A2BEF40F39D1C792D853833B412">
    <w:name w:val="366F8D8A2BEF40F39D1C792D853833B412"/>
    <w:rsid w:val="005E68F6"/>
    <w:rPr>
      <w:rFonts w:eastAsiaTheme="minorHAnsi"/>
      <w:lang w:eastAsia="en-US"/>
    </w:rPr>
  </w:style>
  <w:style w:type="paragraph" w:customStyle="1" w:styleId="60C71381E3824323B5D87AFB8811667612">
    <w:name w:val="60C71381E3824323B5D87AFB8811667612"/>
    <w:rsid w:val="005E68F6"/>
    <w:rPr>
      <w:rFonts w:eastAsiaTheme="minorHAnsi"/>
      <w:lang w:eastAsia="en-US"/>
    </w:rPr>
  </w:style>
  <w:style w:type="paragraph" w:customStyle="1" w:styleId="329BB434635247E1BFAA5244A0DADCBE4">
    <w:name w:val="329BB434635247E1BFAA5244A0DADCBE4"/>
    <w:rsid w:val="005E68F6"/>
    <w:rPr>
      <w:rFonts w:eastAsiaTheme="minorHAnsi"/>
      <w:lang w:eastAsia="en-US"/>
    </w:rPr>
  </w:style>
  <w:style w:type="paragraph" w:customStyle="1" w:styleId="F17F8189C19E4479BCD9C6CF7E4CB53C4">
    <w:name w:val="F17F8189C19E4479BCD9C6CF7E4CB53C4"/>
    <w:rsid w:val="005E68F6"/>
    <w:rPr>
      <w:rFonts w:eastAsiaTheme="minorHAnsi"/>
      <w:lang w:eastAsia="en-US"/>
    </w:rPr>
  </w:style>
  <w:style w:type="paragraph" w:customStyle="1" w:styleId="17AAADF092F04D89A569163BF7F74A5411">
    <w:name w:val="17AAADF092F04D89A569163BF7F74A5411"/>
    <w:rsid w:val="005E68F6"/>
    <w:rPr>
      <w:rFonts w:eastAsiaTheme="minorHAnsi"/>
      <w:lang w:eastAsia="en-US"/>
    </w:rPr>
  </w:style>
  <w:style w:type="paragraph" w:customStyle="1" w:styleId="C1CBF1D559C8416CB68DEDCB88A53EEB12">
    <w:name w:val="C1CBF1D559C8416CB68DEDCB88A53EEB12"/>
    <w:rsid w:val="005E68F6"/>
    <w:rPr>
      <w:rFonts w:eastAsiaTheme="minorHAnsi"/>
      <w:lang w:eastAsia="en-US"/>
    </w:rPr>
  </w:style>
  <w:style w:type="paragraph" w:customStyle="1" w:styleId="B315F61F9ABD48BE9C273FA320F9DBFB12">
    <w:name w:val="B315F61F9ABD48BE9C273FA320F9DBFB12"/>
    <w:rsid w:val="005E68F6"/>
    <w:rPr>
      <w:rFonts w:eastAsiaTheme="minorHAnsi"/>
      <w:lang w:eastAsia="en-US"/>
    </w:rPr>
  </w:style>
  <w:style w:type="paragraph" w:customStyle="1" w:styleId="AC293B3ED7DC442BBB3F9CD7BE7C9A7B12">
    <w:name w:val="AC293B3ED7DC442BBB3F9CD7BE7C9A7B12"/>
    <w:rsid w:val="005E68F6"/>
    <w:rPr>
      <w:rFonts w:eastAsiaTheme="minorHAnsi"/>
      <w:lang w:eastAsia="en-US"/>
    </w:rPr>
  </w:style>
  <w:style w:type="paragraph" w:customStyle="1" w:styleId="91DFDE1DB809456CBF7812978CCAE6A412">
    <w:name w:val="91DFDE1DB809456CBF7812978CCAE6A412"/>
    <w:rsid w:val="005E68F6"/>
    <w:rPr>
      <w:rFonts w:eastAsiaTheme="minorHAnsi"/>
      <w:lang w:eastAsia="en-US"/>
    </w:rPr>
  </w:style>
  <w:style w:type="paragraph" w:customStyle="1" w:styleId="13A1FA1DA93144788BC5A28BAE20A47112">
    <w:name w:val="13A1FA1DA93144788BC5A28BAE20A47112"/>
    <w:rsid w:val="005E68F6"/>
    <w:rPr>
      <w:rFonts w:eastAsiaTheme="minorHAnsi"/>
      <w:lang w:eastAsia="en-US"/>
    </w:rPr>
  </w:style>
  <w:style w:type="paragraph" w:customStyle="1" w:styleId="098B57C07C964703A9E10D041765A5DC12">
    <w:name w:val="098B57C07C964703A9E10D041765A5DC12"/>
    <w:rsid w:val="005E68F6"/>
    <w:rPr>
      <w:rFonts w:eastAsiaTheme="minorHAnsi"/>
      <w:lang w:eastAsia="en-US"/>
    </w:rPr>
  </w:style>
  <w:style w:type="paragraph" w:customStyle="1" w:styleId="D3D066A738184883B540AC161A8D5FEE12">
    <w:name w:val="D3D066A738184883B540AC161A8D5FEE12"/>
    <w:rsid w:val="005E68F6"/>
    <w:rPr>
      <w:rFonts w:eastAsiaTheme="minorHAnsi"/>
      <w:lang w:eastAsia="en-US"/>
    </w:rPr>
  </w:style>
  <w:style w:type="paragraph" w:customStyle="1" w:styleId="46E917D7FDA449B9AFEF82237401BAA512">
    <w:name w:val="46E917D7FDA449B9AFEF82237401BAA512"/>
    <w:rsid w:val="005E68F6"/>
    <w:rPr>
      <w:rFonts w:eastAsiaTheme="minorHAnsi"/>
      <w:lang w:eastAsia="en-US"/>
    </w:rPr>
  </w:style>
  <w:style w:type="paragraph" w:customStyle="1" w:styleId="D0D5B2D4027E42C595D033AD0B5BA98D12">
    <w:name w:val="D0D5B2D4027E42C595D033AD0B5BA98D12"/>
    <w:rsid w:val="005E68F6"/>
    <w:rPr>
      <w:rFonts w:eastAsiaTheme="minorHAnsi"/>
      <w:lang w:eastAsia="en-US"/>
    </w:rPr>
  </w:style>
  <w:style w:type="paragraph" w:customStyle="1" w:styleId="1EB76A16E41B4167B54AAF5B27EDFD6A12">
    <w:name w:val="1EB76A16E41B4167B54AAF5B27EDFD6A12"/>
    <w:rsid w:val="005E68F6"/>
    <w:rPr>
      <w:rFonts w:eastAsiaTheme="minorHAnsi"/>
      <w:lang w:eastAsia="en-US"/>
    </w:rPr>
  </w:style>
  <w:style w:type="paragraph" w:customStyle="1" w:styleId="F61E2F7679EE42858B2DEE65F8803FA612">
    <w:name w:val="F61E2F7679EE42858B2DEE65F8803FA612"/>
    <w:rsid w:val="005E68F6"/>
    <w:rPr>
      <w:rFonts w:eastAsiaTheme="minorHAnsi"/>
      <w:lang w:eastAsia="en-US"/>
    </w:rPr>
  </w:style>
  <w:style w:type="paragraph" w:customStyle="1" w:styleId="A9E7D7A036444A888A1E1E4F0F9B755812">
    <w:name w:val="A9E7D7A036444A888A1E1E4F0F9B755812"/>
    <w:rsid w:val="005E68F6"/>
    <w:rPr>
      <w:rFonts w:eastAsiaTheme="minorHAnsi"/>
      <w:lang w:eastAsia="en-US"/>
    </w:rPr>
  </w:style>
  <w:style w:type="paragraph" w:customStyle="1" w:styleId="C43F06891ED94C90800223AD4C6B335A12">
    <w:name w:val="C43F06891ED94C90800223AD4C6B335A12"/>
    <w:rsid w:val="005E68F6"/>
    <w:rPr>
      <w:rFonts w:eastAsiaTheme="minorHAnsi"/>
      <w:lang w:eastAsia="en-US"/>
    </w:rPr>
  </w:style>
  <w:style w:type="paragraph" w:customStyle="1" w:styleId="F159DB15F02E41E88F256A5730E311D812">
    <w:name w:val="F159DB15F02E41E88F256A5730E311D812"/>
    <w:rsid w:val="005E68F6"/>
    <w:rPr>
      <w:rFonts w:eastAsiaTheme="minorHAnsi"/>
      <w:lang w:eastAsia="en-US"/>
    </w:rPr>
  </w:style>
  <w:style w:type="paragraph" w:customStyle="1" w:styleId="6C810561CB9A4C59829D38AE1A47491912">
    <w:name w:val="6C810561CB9A4C59829D38AE1A47491912"/>
    <w:rsid w:val="005E68F6"/>
    <w:rPr>
      <w:rFonts w:eastAsiaTheme="minorHAnsi"/>
      <w:lang w:eastAsia="en-US"/>
    </w:rPr>
  </w:style>
  <w:style w:type="paragraph" w:customStyle="1" w:styleId="2FCA45EE1ADA4FACB9E70820A284393612">
    <w:name w:val="2FCA45EE1ADA4FACB9E70820A284393612"/>
    <w:rsid w:val="005E68F6"/>
    <w:rPr>
      <w:rFonts w:eastAsiaTheme="minorHAnsi"/>
      <w:lang w:eastAsia="en-US"/>
    </w:rPr>
  </w:style>
  <w:style w:type="paragraph" w:customStyle="1" w:styleId="60C2C681A3CB49EEAEA64B572B48A26C12">
    <w:name w:val="60C2C681A3CB49EEAEA64B572B48A26C12"/>
    <w:rsid w:val="005E68F6"/>
    <w:rPr>
      <w:rFonts w:eastAsiaTheme="minorHAnsi"/>
      <w:lang w:eastAsia="en-US"/>
    </w:rPr>
  </w:style>
  <w:style w:type="paragraph" w:customStyle="1" w:styleId="906200C7F71C45E7A833C1360652D71F12">
    <w:name w:val="906200C7F71C45E7A833C1360652D71F12"/>
    <w:rsid w:val="005E68F6"/>
    <w:rPr>
      <w:rFonts w:eastAsiaTheme="minorHAnsi"/>
      <w:lang w:eastAsia="en-US"/>
    </w:rPr>
  </w:style>
  <w:style w:type="paragraph" w:customStyle="1" w:styleId="2B18BEBF06C5401C974E284988D802F212">
    <w:name w:val="2B18BEBF06C5401C974E284988D802F212"/>
    <w:rsid w:val="005E68F6"/>
    <w:rPr>
      <w:rFonts w:eastAsiaTheme="minorHAnsi"/>
      <w:lang w:eastAsia="en-US"/>
    </w:rPr>
  </w:style>
  <w:style w:type="paragraph" w:customStyle="1" w:styleId="EF13BE29B3594052AF535EFB71538A4C">
    <w:name w:val="EF13BE29B3594052AF535EFB71538A4C"/>
    <w:rsid w:val="005E68F6"/>
  </w:style>
  <w:style w:type="paragraph" w:customStyle="1" w:styleId="7E3C64A1AE034C378B56DA98FFDC72B4">
    <w:name w:val="7E3C64A1AE034C378B56DA98FFDC72B4"/>
    <w:rsid w:val="005E68F6"/>
  </w:style>
  <w:style w:type="paragraph" w:customStyle="1" w:styleId="5A24FDD78E674C00BAB513FF7FC97942">
    <w:name w:val="5A24FDD78E674C00BAB513FF7FC97942"/>
    <w:rsid w:val="005E68F6"/>
  </w:style>
  <w:style w:type="paragraph" w:customStyle="1" w:styleId="44200D119C66417CBA08E3B59FA00DF6">
    <w:name w:val="44200D119C66417CBA08E3B59FA00DF6"/>
    <w:rsid w:val="005E68F6"/>
  </w:style>
  <w:style w:type="paragraph" w:customStyle="1" w:styleId="0FCB91DC44C94F07996463716E88C8AE">
    <w:name w:val="0FCB91DC44C94F07996463716E88C8AE"/>
    <w:rsid w:val="005E68F6"/>
  </w:style>
  <w:style w:type="paragraph" w:customStyle="1" w:styleId="2FDA156F59594C3494C16D2C7CCCC01F">
    <w:name w:val="2FDA156F59594C3494C16D2C7CCCC01F"/>
    <w:rsid w:val="005E68F6"/>
  </w:style>
  <w:style w:type="paragraph" w:customStyle="1" w:styleId="7CDBA8AAEB7A445AB7E890551C312B56">
    <w:name w:val="7CDBA8AAEB7A445AB7E890551C312B56"/>
    <w:rsid w:val="005E68F6"/>
  </w:style>
  <w:style w:type="paragraph" w:customStyle="1" w:styleId="C358F283D23744C19C4F1F555A29DFF1">
    <w:name w:val="C358F283D23744C19C4F1F555A29DFF1"/>
    <w:rsid w:val="005E68F6"/>
  </w:style>
  <w:style w:type="paragraph" w:customStyle="1" w:styleId="EE3CB5F7F116412EA88B6FBEDEFD5498">
    <w:name w:val="EE3CB5F7F116412EA88B6FBEDEFD5498"/>
    <w:rsid w:val="005E68F6"/>
  </w:style>
  <w:style w:type="paragraph" w:customStyle="1" w:styleId="0F249460FF5F4D2286F0CAB588735592">
    <w:name w:val="0F249460FF5F4D2286F0CAB588735592"/>
    <w:rsid w:val="005E68F6"/>
  </w:style>
  <w:style w:type="paragraph" w:customStyle="1" w:styleId="2F27E0123A214B269589CD82061C610C">
    <w:name w:val="2F27E0123A214B269589CD82061C610C"/>
    <w:rsid w:val="005E68F6"/>
  </w:style>
  <w:style w:type="paragraph" w:customStyle="1" w:styleId="550FCA24BBBF4A6383C867C22ED43D99">
    <w:name w:val="550FCA24BBBF4A6383C867C22ED43D99"/>
    <w:rsid w:val="005E68F6"/>
  </w:style>
  <w:style w:type="paragraph" w:customStyle="1" w:styleId="3FB678E94625417582A7D2A87086287D">
    <w:name w:val="3FB678E94625417582A7D2A87086287D"/>
    <w:rsid w:val="005E68F6"/>
  </w:style>
  <w:style w:type="paragraph" w:customStyle="1" w:styleId="CFC034C16A6640F8A893224778C043B4">
    <w:name w:val="CFC034C16A6640F8A893224778C043B4"/>
    <w:rsid w:val="005E68F6"/>
  </w:style>
  <w:style w:type="paragraph" w:customStyle="1" w:styleId="65AD260230D3476EA9248C73794031F6">
    <w:name w:val="65AD260230D3476EA9248C73794031F6"/>
    <w:rsid w:val="005E68F6"/>
  </w:style>
  <w:style w:type="paragraph" w:customStyle="1" w:styleId="E5EFF0A9AAA54758A5DBA6505B94522E">
    <w:name w:val="E5EFF0A9AAA54758A5DBA6505B94522E"/>
    <w:rsid w:val="005E68F6"/>
  </w:style>
  <w:style w:type="paragraph" w:customStyle="1" w:styleId="6DD2522C8EA94A858F61D097BD63F112">
    <w:name w:val="6DD2522C8EA94A858F61D097BD63F112"/>
    <w:rsid w:val="005E68F6"/>
  </w:style>
  <w:style w:type="paragraph" w:customStyle="1" w:styleId="C9751023CAE448738AAF08C23EAFB476">
    <w:name w:val="C9751023CAE448738AAF08C23EAFB476"/>
    <w:rsid w:val="005E68F6"/>
  </w:style>
  <w:style w:type="paragraph" w:customStyle="1" w:styleId="0A0089C7AAFC412BAD0C512660425F69">
    <w:name w:val="0A0089C7AAFC412BAD0C512660425F69"/>
    <w:rsid w:val="005E68F6"/>
  </w:style>
  <w:style w:type="paragraph" w:customStyle="1" w:styleId="14AF5346F066402CBCD7258F23159381">
    <w:name w:val="14AF5346F066402CBCD7258F23159381"/>
    <w:rsid w:val="005E68F6"/>
  </w:style>
  <w:style w:type="paragraph" w:customStyle="1" w:styleId="CF2A91A31F8D475289E1DB9C3721EB89">
    <w:name w:val="CF2A91A31F8D475289E1DB9C3721EB89"/>
    <w:rsid w:val="005E68F6"/>
  </w:style>
  <w:style w:type="paragraph" w:customStyle="1" w:styleId="A6FAF94B26BA4022B0AE25C3858077A0">
    <w:name w:val="A6FAF94B26BA4022B0AE25C3858077A0"/>
    <w:rsid w:val="005E68F6"/>
  </w:style>
  <w:style w:type="paragraph" w:customStyle="1" w:styleId="9CC20473D4B841B0938EA46AE1AA26C5">
    <w:name w:val="9CC20473D4B841B0938EA46AE1AA26C5"/>
    <w:rsid w:val="005E68F6"/>
  </w:style>
  <w:style w:type="paragraph" w:customStyle="1" w:styleId="6E873D8B7960412383CE67991911030B">
    <w:name w:val="6E873D8B7960412383CE67991911030B"/>
    <w:rsid w:val="005E68F6"/>
  </w:style>
  <w:style w:type="paragraph" w:customStyle="1" w:styleId="37A1CB976DA846FBA59A640AC6FD1806">
    <w:name w:val="37A1CB976DA846FBA59A640AC6FD1806"/>
    <w:rsid w:val="005E68F6"/>
  </w:style>
  <w:style w:type="paragraph" w:customStyle="1" w:styleId="CC60781BADA7497AAA6D80D5A77139F5">
    <w:name w:val="CC60781BADA7497AAA6D80D5A77139F5"/>
    <w:rsid w:val="005E68F6"/>
  </w:style>
  <w:style w:type="paragraph" w:customStyle="1" w:styleId="36AB7D284A894BC2BF371F44F4132C0B">
    <w:name w:val="36AB7D284A894BC2BF371F44F4132C0B"/>
    <w:rsid w:val="005E68F6"/>
  </w:style>
  <w:style w:type="paragraph" w:customStyle="1" w:styleId="99E7D40C40404A73BBE5595CBEB73196">
    <w:name w:val="99E7D40C40404A73BBE5595CBEB73196"/>
    <w:rsid w:val="005E68F6"/>
  </w:style>
  <w:style w:type="paragraph" w:customStyle="1" w:styleId="49A3A091811C47C4A8CF84440A8FE999">
    <w:name w:val="49A3A091811C47C4A8CF84440A8FE999"/>
    <w:rsid w:val="005E68F6"/>
  </w:style>
  <w:style w:type="paragraph" w:customStyle="1" w:styleId="CDCDFFF734324580B7BEB93CB6E1F151">
    <w:name w:val="CDCDFFF734324580B7BEB93CB6E1F151"/>
    <w:rsid w:val="005E68F6"/>
  </w:style>
  <w:style w:type="paragraph" w:customStyle="1" w:styleId="1356842D7AA14FBB82145B3FE60E72F2">
    <w:name w:val="1356842D7AA14FBB82145B3FE60E72F2"/>
    <w:rsid w:val="005E68F6"/>
  </w:style>
  <w:style w:type="paragraph" w:customStyle="1" w:styleId="D6DCEFCA3C9F4BEF850754C33DB4C41E14">
    <w:name w:val="D6DCEFCA3C9F4BEF850754C33DB4C41E14"/>
    <w:rsid w:val="005E68F6"/>
    <w:rPr>
      <w:rFonts w:eastAsiaTheme="minorHAnsi"/>
      <w:lang w:eastAsia="en-US"/>
    </w:rPr>
  </w:style>
  <w:style w:type="paragraph" w:customStyle="1" w:styleId="12FE3C0DD40A462C840EE52F4BA43E4715">
    <w:name w:val="12FE3C0DD40A462C840EE52F4BA43E4715"/>
    <w:rsid w:val="005E68F6"/>
    <w:rPr>
      <w:rFonts w:eastAsiaTheme="minorHAnsi"/>
      <w:lang w:eastAsia="en-US"/>
    </w:rPr>
  </w:style>
  <w:style w:type="paragraph" w:customStyle="1" w:styleId="C2E7586EBE964421A9E9AB8D35E9E0FD13">
    <w:name w:val="C2E7586EBE964421A9E9AB8D35E9E0FD13"/>
    <w:rsid w:val="005E68F6"/>
    <w:rPr>
      <w:rFonts w:eastAsiaTheme="minorHAnsi"/>
      <w:lang w:eastAsia="en-US"/>
    </w:rPr>
  </w:style>
  <w:style w:type="paragraph" w:customStyle="1" w:styleId="B318418F80354E5AA50EDA7DC661B04513">
    <w:name w:val="B318418F80354E5AA50EDA7DC661B04513"/>
    <w:rsid w:val="005E68F6"/>
    <w:rPr>
      <w:rFonts w:eastAsiaTheme="minorHAnsi"/>
      <w:lang w:eastAsia="en-US"/>
    </w:rPr>
  </w:style>
  <w:style w:type="paragraph" w:customStyle="1" w:styleId="DB0036EE69E7439D9A81A12B795E82B613">
    <w:name w:val="DB0036EE69E7439D9A81A12B795E82B613"/>
    <w:rsid w:val="005E68F6"/>
    <w:rPr>
      <w:rFonts w:eastAsiaTheme="minorHAnsi"/>
      <w:lang w:eastAsia="en-US"/>
    </w:rPr>
  </w:style>
  <w:style w:type="paragraph" w:customStyle="1" w:styleId="366F8D8A2BEF40F39D1C792D853833B413">
    <w:name w:val="366F8D8A2BEF40F39D1C792D853833B413"/>
    <w:rsid w:val="005E68F6"/>
    <w:rPr>
      <w:rFonts w:eastAsiaTheme="minorHAnsi"/>
      <w:lang w:eastAsia="en-US"/>
    </w:rPr>
  </w:style>
  <w:style w:type="paragraph" w:customStyle="1" w:styleId="60C71381E3824323B5D87AFB8811667613">
    <w:name w:val="60C71381E3824323B5D87AFB8811667613"/>
    <w:rsid w:val="005E68F6"/>
    <w:rPr>
      <w:rFonts w:eastAsiaTheme="minorHAnsi"/>
      <w:lang w:eastAsia="en-US"/>
    </w:rPr>
  </w:style>
  <w:style w:type="paragraph" w:customStyle="1" w:styleId="329BB434635247E1BFAA5244A0DADCBE5">
    <w:name w:val="329BB434635247E1BFAA5244A0DADCBE5"/>
    <w:rsid w:val="005E68F6"/>
    <w:rPr>
      <w:rFonts w:eastAsiaTheme="minorHAnsi"/>
      <w:lang w:eastAsia="en-US"/>
    </w:rPr>
  </w:style>
  <w:style w:type="paragraph" w:customStyle="1" w:styleId="F17F8189C19E4479BCD9C6CF7E4CB53C5">
    <w:name w:val="F17F8189C19E4479BCD9C6CF7E4CB53C5"/>
    <w:rsid w:val="005E68F6"/>
    <w:rPr>
      <w:rFonts w:eastAsiaTheme="minorHAnsi"/>
      <w:lang w:eastAsia="en-US"/>
    </w:rPr>
  </w:style>
  <w:style w:type="paragraph" w:customStyle="1" w:styleId="17AAADF092F04D89A569163BF7F74A5412">
    <w:name w:val="17AAADF092F04D89A569163BF7F74A5412"/>
    <w:rsid w:val="005E68F6"/>
    <w:rPr>
      <w:rFonts w:eastAsiaTheme="minorHAnsi"/>
      <w:lang w:eastAsia="en-US"/>
    </w:rPr>
  </w:style>
  <w:style w:type="paragraph" w:customStyle="1" w:styleId="C1CBF1D559C8416CB68DEDCB88A53EEB13">
    <w:name w:val="C1CBF1D559C8416CB68DEDCB88A53EEB13"/>
    <w:rsid w:val="005E68F6"/>
    <w:rPr>
      <w:rFonts w:eastAsiaTheme="minorHAnsi"/>
      <w:lang w:eastAsia="en-US"/>
    </w:rPr>
  </w:style>
  <w:style w:type="paragraph" w:customStyle="1" w:styleId="B315F61F9ABD48BE9C273FA320F9DBFB13">
    <w:name w:val="B315F61F9ABD48BE9C273FA320F9DBFB13"/>
    <w:rsid w:val="005E68F6"/>
    <w:rPr>
      <w:rFonts w:eastAsiaTheme="minorHAnsi"/>
      <w:lang w:eastAsia="en-US"/>
    </w:rPr>
  </w:style>
  <w:style w:type="paragraph" w:customStyle="1" w:styleId="AC293B3ED7DC442BBB3F9CD7BE7C9A7B13">
    <w:name w:val="AC293B3ED7DC442BBB3F9CD7BE7C9A7B13"/>
    <w:rsid w:val="005E68F6"/>
    <w:rPr>
      <w:rFonts w:eastAsiaTheme="minorHAnsi"/>
      <w:lang w:eastAsia="en-US"/>
    </w:rPr>
  </w:style>
  <w:style w:type="paragraph" w:customStyle="1" w:styleId="91DFDE1DB809456CBF7812978CCAE6A413">
    <w:name w:val="91DFDE1DB809456CBF7812978CCAE6A413"/>
    <w:rsid w:val="005E68F6"/>
    <w:rPr>
      <w:rFonts w:eastAsiaTheme="minorHAnsi"/>
      <w:lang w:eastAsia="en-US"/>
    </w:rPr>
  </w:style>
  <w:style w:type="paragraph" w:customStyle="1" w:styleId="13A1FA1DA93144788BC5A28BAE20A47113">
    <w:name w:val="13A1FA1DA93144788BC5A28BAE20A47113"/>
    <w:rsid w:val="005E68F6"/>
    <w:rPr>
      <w:rFonts w:eastAsiaTheme="minorHAnsi"/>
      <w:lang w:eastAsia="en-US"/>
    </w:rPr>
  </w:style>
  <w:style w:type="paragraph" w:customStyle="1" w:styleId="098B57C07C964703A9E10D041765A5DC13">
    <w:name w:val="098B57C07C964703A9E10D041765A5DC13"/>
    <w:rsid w:val="005E68F6"/>
    <w:rPr>
      <w:rFonts w:eastAsiaTheme="minorHAnsi"/>
      <w:lang w:eastAsia="en-US"/>
    </w:rPr>
  </w:style>
  <w:style w:type="paragraph" w:customStyle="1" w:styleId="D3D066A738184883B540AC161A8D5FEE13">
    <w:name w:val="D3D066A738184883B540AC161A8D5FEE13"/>
    <w:rsid w:val="005E68F6"/>
    <w:rPr>
      <w:rFonts w:eastAsiaTheme="minorHAnsi"/>
      <w:lang w:eastAsia="en-US"/>
    </w:rPr>
  </w:style>
  <w:style w:type="paragraph" w:customStyle="1" w:styleId="46E917D7FDA449B9AFEF82237401BAA513">
    <w:name w:val="46E917D7FDA449B9AFEF82237401BAA513"/>
    <w:rsid w:val="005E68F6"/>
    <w:rPr>
      <w:rFonts w:eastAsiaTheme="minorHAnsi"/>
      <w:lang w:eastAsia="en-US"/>
    </w:rPr>
  </w:style>
  <w:style w:type="paragraph" w:customStyle="1" w:styleId="D0D5B2D4027E42C595D033AD0B5BA98D13">
    <w:name w:val="D0D5B2D4027E42C595D033AD0B5BA98D13"/>
    <w:rsid w:val="005E68F6"/>
    <w:rPr>
      <w:rFonts w:eastAsiaTheme="minorHAnsi"/>
      <w:lang w:eastAsia="en-US"/>
    </w:rPr>
  </w:style>
  <w:style w:type="paragraph" w:customStyle="1" w:styleId="EF13BE29B3594052AF535EFB71538A4C1">
    <w:name w:val="EF13BE29B3594052AF535EFB71538A4C1"/>
    <w:rsid w:val="005E68F6"/>
    <w:rPr>
      <w:rFonts w:eastAsiaTheme="minorHAnsi"/>
      <w:lang w:eastAsia="en-US"/>
    </w:rPr>
  </w:style>
  <w:style w:type="paragraph" w:customStyle="1" w:styleId="1EB76A16E41B4167B54AAF5B27EDFD6A13">
    <w:name w:val="1EB76A16E41B4167B54AAF5B27EDFD6A13"/>
    <w:rsid w:val="005E68F6"/>
    <w:rPr>
      <w:rFonts w:eastAsiaTheme="minorHAnsi"/>
      <w:lang w:eastAsia="en-US"/>
    </w:rPr>
  </w:style>
  <w:style w:type="paragraph" w:customStyle="1" w:styleId="2FDA156F59594C3494C16D2C7CCCC01F1">
    <w:name w:val="2FDA156F59594C3494C16D2C7CCCC01F1"/>
    <w:rsid w:val="005E68F6"/>
    <w:rPr>
      <w:rFonts w:eastAsiaTheme="minorHAnsi"/>
      <w:lang w:eastAsia="en-US"/>
    </w:rPr>
  </w:style>
  <w:style w:type="paragraph" w:customStyle="1" w:styleId="7CDBA8AAEB7A445AB7E890551C312B561">
    <w:name w:val="7CDBA8AAEB7A445AB7E890551C312B561"/>
    <w:rsid w:val="005E68F6"/>
    <w:rPr>
      <w:rFonts w:eastAsiaTheme="minorHAnsi"/>
      <w:lang w:eastAsia="en-US"/>
    </w:rPr>
  </w:style>
  <w:style w:type="paragraph" w:customStyle="1" w:styleId="C43F06891ED94C90800223AD4C6B335A13">
    <w:name w:val="C43F06891ED94C90800223AD4C6B335A13"/>
    <w:rsid w:val="005E68F6"/>
    <w:rPr>
      <w:rFonts w:eastAsiaTheme="minorHAnsi"/>
      <w:lang w:eastAsia="en-US"/>
    </w:rPr>
  </w:style>
  <w:style w:type="paragraph" w:customStyle="1" w:styleId="550FCA24BBBF4A6383C867C22ED43D991">
    <w:name w:val="550FCA24BBBF4A6383C867C22ED43D991"/>
    <w:rsid w:val="005E68F6"/>
    <w:rPr>
      <w:rFonts w:eastAsiaTheme="minorHAnsi"/>
      <w:lang w:eastAsia="en-US"/>
    </w:rPr>
  </w:style>
  <w:style w:type="paragraph" w:customStyle="1" w:styleId="3FB678E94625417582A7D2A87086287D1">
    <w:name w:val="3FB678E94625417582A7D2A87086287D1"/>
    <w:rsid w:val="005E68F6"/>
    <w:rPr>
      <w:rFonts w:eastAsiaTheme="minorHAnsi"/>
      <w:lang w:eastAsia="en-US"/>
    </w:rPr>
  </w:style>
  <w:style w:type="paragraph" w:customStyle="1" w:styleId="49A3A091811C47C4A8CF84440A8FE9991">
    <w:name w:val="49A3A091811C47C4A8CF84440A8FE9991"/>
    <w:rsid w:val="005E68F6"/>
    <w:rPr>
      <w:rFonts w:eastAsiaTheme="minorHAnsi"/>
      <w:lang w:eastAsia="en-US"/>
    </w:rPr>
  </w:style>
  <w:style w:type="paragraph" w:customStyle="1" w:styleId="CDCDFFF734324580B7BEB93CB6E1F1511">
    <w:name w:val="CDCDFFF734324580B7BEB93CB6E1F1511"/>
    <w:rsid w:val="005E68F6"/>
    <w:rPr>
      <w:rFonts w:eastAsiaTheme="minorHAnsi"/>
      <w:lang w:eastAsia="en-US"/>
    </w:rPr>
  </w:style>
  <w:style w:type="paragraph" w:customStyle="1" w:styleId="1356842D7AA14FBB82145B3FE60E72F21">
    <w:name w:val="1356842D7AA14FBB82145B3FE60E72F21"/>
    <w:rsid w:val="005E68F6"/>
    <w:rPr>
      <w:rFonts w:eastAsiaTheme="minorHAnsi"/>
      <w:lang w:eastAsia="en-US"/>
    </w:rPr>
  </w:style>
  <w:style w:type="paragraph" w:customStyle="1" w:styleId="2B18BEBF06C5401C974E284988D802F213">
    <w:name w:val="2B18BEBF06C5401C974E284988D802F213"/>
    <w:rsid w:val="005E68F6"/>
    <w:rPr>
      <w:rFonts w:eastAsiaTheme="minorHAnsi"/>
      <w:lang w:eastAsia="en-US"/>
    </w:rPr>
  </w:style>
  <w:style w:type="paragraph" w:customStyle="1" w:styleId="D6DCEFCA3C9F4BEF850754C33DB4C41E15">
    <w:name w:val="D6DCEFCA3C9F4BEF850754C33DB4C41E15"/>
    <w:rsid w:val="005E68F6"/>
    <w:rPr>
      <w:rFonts w:eastAsiaTheme="minorHAnsi"/>
      <w:lang w:eastAsia="en-US"/>
    </w:rPr>
  </w:style>
  <w:style w:type="paragraph" w:customStyle="1" w:styleId="12FE3C0DD40A462C840EE52F4BA43E4716">
    <w:name w:val="12FE3C0DD40A462C840EE52F4BA43E4716"/>
    <w:rsid w:val="005E68F6"/>
    <w:rPr>
      <w:rFonts w:eastAsiaTheme="minorHAnsi"/>
      <w:lang w:eastAsia="en-US"/>
    </w:rPr>
  </w:style>
  <w:style w:type="paragraph" w:customStyle="1" w:styleId="C2E7586EBE964421A9E9AB8D35E9E0FD14">
    <w:name w:val="C2E7586EBE964421A9E9AB8D35E9E0FD14"/>
    <w:rsid w:val="005E68F6"/>
    <w:rPr>
      <w:rFonts w:eastAsiaTheme="minorHAnsi"/>
      <w:lang w:eastAsia="en-US"/>
    </w:rPr>
  </w:style>
  <w:style w:type="paragraph" w:customStyle="1" w:styleId="B318418F80354E5AA50EDA7DC661B04514">
    <w:name w:val="B318418F80354E5AA50EDA7DC661B04514"/>
    <w:rsid w:val="005E68F6"/>
    <w:rPr>
      <w:rFonts w:eastAsiaTheme="minorHAnsi"/>
      <w:lang w:eastAsia="en-US"/>
    </w:rPr>
  </w:style>
  <w:style w:type="paragraph" w:customStyle="1" w:styleId="DB0036EE69E7439D9A81A12B795E82B614">
    <w:name w:val="DB0036EE69E7439D9A81A12B795E82B614"/>
    <w:rsid w:val="005E68F6"/>
    <w:rPr>
      <w:rFonts w:eastAsiaTheme="minorHAnsi"/>
      <w:lang w:eastAsia="en-US"/>
    </w:rPr>
  </w:style>
  <w:style w:type="paragraph" w:customStyle="1" w:styleId="366F8D8A2BEF40F39D1C792D853833B414">
    <w:name w:val="366F8D8A2BEF40F39D1C792D853833B414"/>
    <w:rsid w:val="005E68F6"/>
    <w:rPr>
      <w:rFonts w:eastAsiaTheme="minorHAnsi"/>
      <w:lang w:eastAsia="en-US"/>
    </w:rPr>
  </w:style>
  <w:style w:type="paragraph" w:customStyle="1" w:styleId="60C71381E3824323B5D87AFB8811667614">
    <w:name w:val="60C71381E3824323B5D87AFB8811667614"/>
    <w:rsid w:val="005E68F6"/>
    <w:rPr>
      <w:rFonts w:eastAsiaTheme="minorHAnsi"/>
      <w:lang w:eastAsia="en-US"/>
    </w:rPr>
  </w:style>
  <w:style w:type="paragraph" w:customStyle="1" w:styleId="329BB434635247E1BFAA5244A0DADCBE6">
    <w:name w:val="329BB434635247E1BFAA5244A0DADCBE6"/>
    <w:rsid w:val="005E68F6"/>
    <w:rPr>
      <w:rFonts w:eastAsiaTheme="minorHAnsi"/>
      <w:lang w:eastAsia="en-US"/>
    </w:rPr>
  </w:style>
  <w:style w:type="paragraph" w:customStyle="1" w:styleId="F17F8189C19E4479BCD9C6CF7E4CB53C6">
    <w:name w:val="F17F8189C19E4479BCD9C6CF7E4CB53C6"/>
    <w:rsid w:val="005E68F6"/>
    <w:rPr>
      <w:rFonts w:eastAsiaTheme="minorHAnsi"/>
      <w:lang w:eastAsia="en-US"/>
    </w:rPr>
  </w:style>
  <w:style w:type="paragraph" w:customStyle="1" w:styleId="17AAADF092F04D89A569163BF7F74A5413">
    <w:name w:val="17AAADF092F04D89A569163BF7F74A5413"/>
    <w:rsid w:val="005E68F6"/>
    <w:rPr>
      <w:rFonts w:eastAsiaTheme="minorHAnsi"/>
      <w:lang w:eastAsia="en-US"/>
    </w:rPr>
  </w:style>
  <w:style w:type="paragraph" w:customStyle="1" w:styleId="C1CBF1D559C8416CB68DEDCB88A53EEB14">
    <w:name w:val="C1CBF1D559C8416CB68DEDCB88A53EEB14"/>
    <w:rsid w:val="005E68F6"/>
    <w:rPr>
      <w:rFonts w:eastAsiaTheme="minorHAnsi"/>
      <w:lang w:eastAsia="en-US"/>
    </w:rPr>
  </w:style>
  <w:style w:type="paragraph" w:customStyle="1" w:styleId="B315F61F9ABD48BE9C273FA320F9DBFB14">
    <w:name w:val="B315F61F9ABD48BE9C273FA320F9DBFB14"/>
    <w:rsid w:val="005E68F6"/>
    <w:rPr>
      <w:rFonts w:eastAsiaTheme="minorHAnsi"/>
      <w:lang w:eastAsia="en-US"/>
    </w:rPr>
  </w:style>
  <w:style w:type="paragraph" w:customStyle="1" w:styleId="AC293B3ED7DC442BBB3F9CD7BE7C9A7B14">
    <w:name w:val="AC293B3ED7DC442BBB3F9CD7BE7C9A7B14"/>
    <w:rsid w:val="005E68F6"/>
    <w:rPr>
      <w:rFonts w:eastAsiaTheme="minorHAnsi"/>
      <w:lang w:eastAsia="en-US"/>
    </w:rPr>
  </w:style>
  <w:style w:type="paragraph" w:customStyle="1" w:styleId="91DFDE1DB809456CBF7812978CCAE6A414">
    <w:name w:val="91DFDE1DB809456CBF7812978CCAE6A414"/>
    <w:rsid w:val="005E68F6"/>
    <w:rPr>
      <w:rFonts w:eastAsiaTheme="minorHAnsi"/>
      <w:lang w:eastAsia="en-US"/>
    </w:rPr>
  </w:style>
  <w:style w:type="paragraph" w:customStyle="1" w:styleId="13A1FA1DA93144788BC5A28BAE20A47114">
    <w:name w:val="13A1FA1DA93144788BC5A28BAE20A47114"/>
    <w:rsid w:val="005E68F6"/>
    <w:rPr>
      <w:rFonts w:eastAsiaTheme="minorHAnsi"/>
      <w:lang w:eastAsia="en-US"/>
    </w:rPr>
  </w:style>
  <w:style w:type="paragraph" w:customStyle="1" w:styleId="098B57C07C964703A9E10D041765A5DC14">
    <w:name w:val="098B57C07C964703A9E10D041765A5DC14"/>
    <w:rsid w:val="005E68F6"/>
    <w:rPr>
      <w:rFonts w:eastAsiaTheme="minorHAnsi"/>
      <w:lang w:eastAsia="en-US"/>
    </w:rPr>
  </w:style>
  <w:style w:type="paragraph" w:customStyle="1" w:styleId="D3D066A738184883B540AC161A8D5FEE14">
    <w:name w:val="D3D066A738184883B540AC161A8D5FEE14"/>
    <w:rsid w:val="005E68F6"/>
    <w:rPr>
      <w:rFonts w:eastAsiaTheme="minorHAnsi"/>
      <w:lang w:eastAsia="en-US"/>
    </w:rPr>
  </w:style>
  <w:style w:type="paragraph" w:customStyle="1" w:styleId="46E917D7FDA449B9AFEF82237401BAA514">
    <w:name w:val="46E917D7FDA449B9AFEF82237401BAA514"/>
    <w:rsid w:val="005E68F6"/>
    <w:rPr>
      <w:rFonts w:eastAsiaTheme="minorHAnsi"/>
      <w:lang w:eastAsia="en-US"/>
    </w:rPr>
  </w:style>
  <w:style w:type="paragraph" w:customStyle="1" w:styleId="D0D5B2D4027E42C595D033AD0B5BA98D14">
    <w:name w:val="D0D5B2D4027E42C595D033AD0B5BA98D14"/>
    <w:rsid w:val="005E68F6"/>
    <w:rPr>
      <w:rFonts w:eastAsiaTheme="minorHAnsi"/>
      <w:lang w:eastAsia="en-US"/>
    </w:rPr>
  </w:style>
  <w:style w:type="paragraph" w:customStyle="1" w:styleId="EF13BE29B3594052AF535EFB71538A4C2">
    <w:name w:val="EF13BE29B3594052AF535EFB71538A4C2"/>
    <w:rsid w:val="005E68F6"/>
    <w:rPr>
      <w:rFonts w:eastAsiaTheme="minorHAnsi"/>
      <w:lang w:eastAsia="en-US"/>
    </w:rPr>
  </w:style>
  <w:style w:type="paragraph" w:customStyle="1" w:styleId="1EB76A16E41B4167B54AAF5B27EDFD6A14">
    <w:name w:val="1EB76A16E41B4167B54AAF5B27EDFD6A14"/>
    <w:rsid w:val="005E68F6"/>
    <w:rPr>
      <w:rFonts w:eastAsiaTheme="minorHAnsi"/>
      <w:lang w:eastAsia="en-US"/>
    </w:rPr>
  </w:style>
  <w:style w:type="paragraph" w:customStyle="1" w:styleId="2FDA156F59594C3494C16D2C7CCCC01F2">
    <w:name w:val="2FDA156F59594C3494C16D2C7CCCC01F2"/>
    <w:rsid w:val="005E68F6"/>
    <w:rPr>
      <w:rFonts w:eastAsiaTheme="minorHAnsi"/>
      <w:lang w:eastAsia="en-US"/>
    </w:rPr>
  </w:style>
  <w:style w:type="paragraph" w:customStyle="1" w:styleId="7CDBA8AAEB7A445AB7E890551C312B562">
    <w:name w:val="7CDBA8AAEB7A445AB7E890551C312B562"/>
    <w:rsid w:val="005E68F6"/>
    <w:rPr>
      <w:rFonts w:eastAsiaTheme="minorHAnsi"/>
      <w:lang w:eastAsia="en-US"/>
    </w:rPr>
  </w:style>
  <w:style w:type="paragraph" w:customStyle="1" w:styleId="C43F06891ED94C90800223AD4C6B335A14">
    <w:name w:val="C43F06891ED94C90800223AD4C6B335A14"/>
    <w:rsid w:val="005E68F6"/>
    <w:rPr>
      <w:rFonts w:eastAsiaTheme="minorHAnsi"/>
      <w:lang w:eastAsia="en-US"/>
    </w:rPr>
  </w:style>
  <w:style w:type="paragraph" w:customStyle="1" w:styleId="550FCA24BBBF4A6383C867C22ED43D992">
    <w:name w:val="550FCA24BBBF4A6383C867C22ED43D992"/>
    <w:rsid w:val="005E68F6"/>
    <w:rPr>
      <w:rFonts w:eastAsiaTheme="minorHAnsi"/>
      <w:lang w:eastAsia="en-US"/>
    </w:rPr>
  </w:style>
  <w:style w:type="paragraph" w:customStyle="1" w:styleId="3FB678E94625417582A7D2A87086287D2">
    <w:name w:val="3FB678E94625417582A7D2A87086287D2"/>
    <w:rsid w:val="005E68F6"/>
    <w:rPr>
      <w:rFonts w:eastAsiaTheme="minorHAnsi"/>
      <w:lang w:eastAsia="en-US"/>
    </w:rPr>
  </w:style>
  <w:style w:type="paragraph" w:customStyle="1" w:styleId="49A3A091811C47C4A8CF84440A8FE9992">
    <w:name w:val="49A3A091811C47C4A8CF84440A8FE9992"/>
    <w:rsid w:val="005E68F6"/>
    <w:rPr>
      <w:rFonts w:eastAsiaTheme="minorHAnsi"/>
      <w:lang w:eastAsia="en-US"/>
    </w:rPr>
  </w:style>
  <w:style w:type="paragraph" w:customStyle="1" w:styleId="CDCDFFF734324580B7BEB93CB6E1F1512">
    <w:name w:val="CDCDFFF734324580B7BEB93CB6E1F1512"/>
    <w:rsid w:val="005E68F6"/>
    <w:rPr>
      <w:rFonts w:eastAsiaTheme="minorHAnsi"/>
      <w:lang w:eastAsia="en-US"/>
    </w:rPr>
  </w:style>
  <w:style w:type="paragraph" w:customStyle="1" w:styleId="1356842D7AA14FBB82145B3FE60E72F22">
    <w:name w:val="1356842D7AA14FBB82145B3FE60E72F22"/>
    <w:rsid w:val="005E68F6"/>
    <w:rPr>
      <w:rFonts w:eastAsiaTheme="minorHAnsi"/>
      <w:lang w:eastAsia="en-US"/>
    </w:rPr>
  </w:style>
  <w:style w:type="paragraph" w:customStyle="1" w:styleId="2B18BEBF06C5401C974E284988D802F214">
    <w:name w:val="2B18BEBF06C5401C974E284988D802F214"/>
    <w:rsid w:val="005E68F6"/>
    <w:rPr>
      <w:rFonts w:eastAsiaTheme="minorHAnsi"/>
      <w:lang w:eastAsia="en-US"/>
    </w:rPr>
  </w:style>
  <w:style w:type="paragraph" w:customStyle="1" w:styleId="D6DCEFCA3C9F4BEF850754C33DB4C41E16">
    <w:name w:val="D6DCEFCA3C9F4BEF850754C33DB4C41E16"/>
    <w:rsid w:val="005E68F6"/>
    <w:rPr>
      <w:rFonts w:eastAsiaTheme="minorHAnsi"/>
      <w:lang w:eastAsia="en-US"/>
    </w:rPr>
  </w:style>
  <w:style w:type="paragraph" w:customStyle="1" w:styleId="12FE3C0DD40A462C840EE52F4BA43E4717">
    <w:name w:val="12FE3C0DD40A462C840EE52F4BA43E4717"/>
    <w:rsid w:val="005E68F6"/>
    <w:rPr>
      <w:rFonts w:eastAsiaTheme="minorHAnsi"/>
      <w:lang w:eastAsia="en-US"/>
    </w:rPr>
  </w:style>
  <w:style w:type="paragraph" w:customStyle="1" w:styleId="C2E7586EBE964421A9E9AB8D35E9E0FD15">
    <w:name w:val="C2E7586EBE964421A9E9AB8D35E9E0FD15"/>
    <w:rsid w:val="005E68F6"/>
    <w:rPr>
      <w:rFonts w:eastAsiaTheme="minorHAnsi"/>
      <w:lang w:eastAsia="en-US"/>
    </w:rPr>
  </w:style>
  <w:style w:type="paragraph" w:customStyle="1" w:styleId="B318418F80354E5AA50EDA7DC661B04515">
    <w:name w:val="B318418F80354E5AA50EDA7DC661B04515"/>
    <w:rsid w:val="005E68F6"/>
    <w:rPr>
      <w:rFonts w:eastAsiaTheme="minorHAnsi"/>
      <w:lang w:eastAsia="en-US"/>
    </w:rPr>
  </w:style>
  <w:style w:type="paragraph" w:customStyle="1" w:styleId="DB0036EE69E7439D9A81A12B795E82B615">
    <w:name w:val="DB0036EE69E7439D9A81A12B795E82B615"/>
    <w:rsid w:val="005E68F6"/>
    <w:rPr>
      <w:rFonts w:eastAsiaTheme="minorHAnsi"/>
      <w:lang w:eastAsia="en-US"/>
    </w:rPr>
  </w:style>
  <w:style w:type="paragraph" w:customStyle="1" w:styleId="366F8D8A2BEF40F39D1C792D853833B415">
    <w:name w:val="366F8D8A2BEF40F39D1C792D853833B415"/>
    <w:rsid w:val="005E68F6"/>
    <w:rPr>
      <w:rFonts w:eastAsiaTheme="minorHAnsi"/>
      <w:lang w:eastAsia="en-US"/>
    </w:rPr>
  </w:style>
  <w:style w:type="paragraph" w:customStyle="1" w:styleId="60C71381E3824323B5D87AFB8811667615">
    <w:name w:val="60C71381E3824323B5D87AFB8811667615"/>
    <w:rsid w:val="005E68F6"/>
    <w:rPr>
      <w:rFonts w:eastAsiaTheme="minorHAnsi"/>
      <w:lang w:eastAsia="en-US"/>
    </w:rPr>
  </w:style>
  <w:style w:type="paragraph" w:customStyle="1" w:styleId="329BB434635247E1BFAA5244A0DADCBE7">
    <w:name w:val="329BB434635247E1BFAA5244A0DADCBE7"/>
    <w:rsid w:val="005E68F6"/>
    <w:rPr>
      <w:rFonts w:eastAsiaTheme="minorHAnsi"/>
      <w:lang w:eastAsia="en-US"/>
    </w:rPr>
  </w:style>
  <w:style w:type="paragraph" w:customStyle="1" w:styleId="F17F8189C19E4479BCD9C6CF7E4CB53C7">
    <w:name w:val="F17F8189C19E4479BCD9C6CF7E4CB53C7"/>
    <w:rsid w:val="005E68F6"/>
    <w:rPr>
      <w:rFonts w:eastAsiaTheme="minorHAnsi"/>
      <w:lang w:eastAsia="en-US"/>
    </w:rPr>
  </w:style>
  <w:style w:type="paragraph" w:customStyle="1" w:styleId="17AAADF092F04D89A569163BF7F74A5414">
    <w:name w:val="17AAADF092F04D89A569163BF7F74A5414"/>
    <w:rsid w:val="005E68F6"/>
    <w:rPr>
      <w:rFonts w:eastAsiaTheme="minorHAnsi"/>
      <w:lang w:eastAsia="en-US"/>
    </w:rPr>
  </w:style>
  <w:style w:type="paragraph" w:customStyle="1" w:styleId="C1CBF1D559C8416CB68DEDCB88A53EEB15">
    <w:name w:val="C1CBF1D559C8416CB68DEDCB88A53EEB15"/>
    <w:rsid w:val="005E68F6"/>
    <w:rPr>
      <w:rFonts w:eastAsiaTheme="minorHAnsi"/>
      <w:lang w:eastAsia="en-US"/>
    </w:rPr>
  </w:style>
  <w:style w:type="paragraph" w:customStyle="1" w:styleId="B315F61F9ABD48BE9C273FA320F9DBFB15">
    <w:name w:val="B315F61F9ABD48BE9C273FA320F9DBFB15"/>
    <w:rsid w:val="005E68F6"/>
    <w:rPr>
      <w:rFonts w:eastAsiaTheme="minorHAnsi"/>
      <w:lang w:eastAsia="en-US"/>
    </w:rPr>
  </w:style>
  <w:style w:type="paragraph" w:customStyle="1" w:styleId="AC293B3ED7DC442BBB3F9CD7BE7C9A7B15">
    <w:name w:val="AC293B3ED7DC442BBB3F9CD7BE7C9A7B15"/>
    <w:rsid w:val="005E68F6"/>
    <w:rPr>
      <w:rFonts w:eastAsiaTheme="minorHAnsi"/>
      <w:lang w:eastAsia="en-US"/>
    </w:rPr>
  </w:style>
  <w:style w:type="paragraph" w:customStyle="1" w:styleId="91DFDE1DB809456CBF7812978CCAE6A415">
    <w:name w:val="91DFDE1DB809456CBF7812978CCAE6A415"/>
    <w:rsid w:val="005E68F6"/>
    <w:rPr>
      <w:rFonts w:eastAsiaTheme="minorHAnsi"/>
      <w:lang w:eastAsia="en-US"/>
    </w:rPr>
  </w:style>
  <w:style w:type="paragraph" w:customStyle="1" w:styleId="13A1FA1DA93144788BC5A28BAE20A47115">
    <w:name w:val="13A1FA1DA93144788BC5A28BAE20A47115"/>
    <w:rsid w:val="005E68F6"/>
    <w:rPr>
      <w:rFonts w:eastAsiaTheme="minorHAnsi"/>
      <w:lang w:eastAsia="en-US"/>
    </w:rPr>
  </w:style>
  <w:style w:type="paragraph" w:customStyle="1" w:styleId="098B57C07C964703A9E10D041765A5DC15">
    <w:name w:val="098B57C07C964703A9E10D041765A5DC15"/>
    <w:rsid w:val="005E68F6"/>
    <w:rPr>
      <w:rFonts w:eastAsiaTheme="minorHAnsi"/>
      <w:lang w:eastAsia="en-US"/>
    </w:rPr>
  </w:style>
  <w:style w:type="paragraph" w:customStyle="1" w:styleId="D3D066A738184883B540AC161A8D5FEE15">
    <w:name w:val="D3D066A738184883B540AC161A8D5FEE15"/>
    <w:rsid w:val="005E68F6"/>
    <w:rPr>
      <w:rFonts w:eastAsiaTheme="minorHAnsi"/>
      <w:lang w:eastAsia="en-US"/>
    </w:rPr>
  </w:style>
  <w:style w:type="paragraph" w:customStyle="1" w:styleId="46E917D7FDA449B9AFEF82237401BAA515">
    <w:name w:val="46E917D7FDA449B9AFEF82237401BAA515"/>
    <w:rsid w:val="005E68F6"/>
    <w:rPr>
      <w:rFonts w:eastAsiaTheme="minorHAnsi"/>
      <w:lang w:eastAsia="en-US"/>
    </w:rPr>
  </w:style>
  <w:style w:type="paragraph" w:customStyle="1" w:styleId="D0D5B2D4027E42C595D033AD0B5BA98D15">
    <w:name w:val="D0D5B2D4027E42C595D033AD0B5BA98D15"/>
    <w:rsid w:val="005E68F6"/>
    <w:rPr>
      <w:rFonts w:eastAsiaTheme="minorHAnsi"/>
      <w:lang w:eastAsia="en-US"/>
    </w:rPr>
  </w:style>
  <w:style w:type="paragraph" w:customStyle="1" w:styleId="EF13BE29B3594052AF535EFB71538A4C3">
    <w:name w:val="EF13BE29B3594052AF535EFB71538A4C3"/>
    <w:rsid w:val="005E68F6"/>
    <w:rPr>
      <w:rFonts w:eastAsiaTheme="minorHAnsi"/>
      <w:lang w:eastAsia="en-US"/>
    </w:rPr>
  </w:style>
  <w:style w:type="paragraph" w:customStyle="1" w:styleId="1EB76A16E41B4167B54AAF5B27EDFD6A15">
    <w:name w:val="1EB76A16E41B4167B54AAF5B27EDFD6A15"/>
    <w:rsid w:val="005E68F6"/>
    <w:rPr>
      <w:rFonts w:eastAsiaTheme="minorHAnsi"/>
      <w:lang w:eastAsia="en-US"/>
    </w:rPr>
  </w:style>
  <w:style w:type="paragraph" w:customStyle="1" w:styleId="2FDA156F59594C3494C16D2C7CCCC01F3">
    <w:name w:val="2FDA156F59594C3494C16D2C7CCCC01F3"/>
    <w:rsid w:val="005E68F6"/>
    <w:rPr>
      <w:rFonts w:eastAsiaTheme="minorHAnsi"/>
      <w:lang w:eastAsia="en-US"/>
    </w:rPr>
  </w:style>
  <w:style w:type="paragraph" w:customStyle="1" w:styleId="7CDBA8AAEB7A445AB7E890551C312B563">
    <w:name w:val="7CDBA8AAEB7A445AB7E890551C312B563"/>
    <w:rsid w:val="005E68F6"/>
    <w:rPr>
      <w:rFonts w:eastAsiaTheme="minorHAnsi"/>
      <w:lang w:eastAsia="en-US"/>
    </w:rPr>
  </w:style>
  <w:style w:type="paragraph" w:customStyle="1" w:styleId="C43F06891ED94C90800223AD4C6B335A15">
    <w:name w:val="C43F06891ED94C90800223AD4C6B335A15"/>
    <w:rsid w:val="005E68F6"/>
    <w:rPr>
      <w:rFonts w:eastAsiaTheme="minorHAnsi"/>
      <w:lang w:eastAsia="en-US"/>
    </w:rPr>
  </w:style>
  <w:style w:type="paragraph" w:customStyle="1" w:styleId="550FCA24BBBF4A6383C867C22ED43D993">
    <w:name w:val="550FCA24BBBF4A6383C867C22ED43D993"/>
    <w:rsid w:val="005E68F6"/>
    <w:rPr>
      <w:rFonts w:eastAsiaTheme="minorHAnsi"/>
      <w:lang w:eastAsia="en-US"/>
    </w:rPr>
  </w:style>
  <w:style w:type="paragraph" w:customStyle="1" w:styleId="3FB678E94625417582A7D2A87086287D3">
    <w:name w:val="3FB678E94625417582A7D2A87086287D3"/>
    <w:rsid w:val="005E68F6"/>
    <w:rPr>
      <w:rFonts w:eastAsiaTheme="minorHAnsi"/>
      <w:lang w:eastAsia="en-US"/>
    </w:rPr>
  </w:style>
  <w:style w:type="paragraph" w:customStyle="1" w:styleId="49A3A091811C47C4A8CF84440A8FE9993">
    <w:name w:val="49A3A091811C47C4A8CF84440A8FE9993"/>
    <w:rsid w:val="005E68F6"/>
    <w:rPr>
      <w:rFonts w:eastAsiaTheme="minorHAnsi"/>
      <w:lang w:eastAsia="en-US"/>
    </w:rPr>
  </w:style>
  <w:style w:type="paragraph" w:customStyle="1" w:styleId="CDCDFFF734324580B7BEB93CB6E1F1513">
    <w:name w:val="CDCDFFF734324580B7BEB93CB6E1F1513"/>
    <w:rsid w:val="005E68F6"/>
    <w:rPr>
      <w:rFonts w:eastAsiaTheme="minorHAnsi"/>
      <w:lang w:eastAsia="en-US"/>
    </w:rPr>
  </w:style>
  <w:style w:type="paragraph" w:customStyle="1" w:styleId="1356842D7AA14FBB82145B3FE60E72F23">
    <w:name w:val="1356842D7AA14FBB82145B3FE60E72F23"/>
    <w:rsid w:val="005E68F6"/>
    <w:rPr>
      <w:rFonts w:eastAsiaTheme="minorHAnsi"/>
      <w:lang w:eastAsia="en-US"/>
    </w:rPr>
  </w:style>
  <w:style w:type="paragraph" w:customStyle="1" w:styleId="2B18BEBF06C5401C974E284988D802F215">
    <w:name w:val="2B18BEBF06C5401C974E284988D802F215"/>
    <w:rsid w:val="005E68F6"/>
    <w:rPr>
      <w:rFonts w:eastAsiaTheme="minorHAnsi"/>
      <w:lang w:eastAsia="en-US"/>
    </w:rPr>
  </w:style>
  <w:style w:type="paragraph" w:customStyle="1" w:styleId="321A8EA89317479B9473D5C5F6F9A0BD">
    <w:name w:val="321A8EA89317479B9473D5C5F6F9A0BD"/>
    <w:rsid w:val="005E68F6"/>
  </w:style>
  <w:style w:type="paragraph" w:customStyle="1" w:styleId="3732CAF600AB4E0699E650C00D1BA8FD">
    <w:name w:val="3732CAF600AB4E0699E650C00D1BA8FD"/>
    <w:rsid w:val="005E68F6"/>
  </w:style>
  <w:style w:type="paragraph" w:customStyle="1" w:styleId="E58936DAAE054A65A4C9280069C0590D">
    <w:name w:val="E58936DAAE054A65A4C9280069C0590D"/>
    <w:rsid w:val="005E68F6"/>
  </w:style>
  <w:style w:type="paragraph" w:customStyle="1" w:styleId="5ED0C9FAC9CA4AE5B1CF47CD2498A6B9">
    <w:name w:val="5ED0C9FAC9CA4AE5B1CF47CD2498A6B9"/>
    <w:rsid w:val="005E68F6"/>
  </w:style>
  <w:style w:type="paragraph" w:customStyle="1" w:styleId="8DF6A8AB615A4DB39241E6A90DDD5FB5">
    <w:name w:val="8DF6A8AB615A4DB39241E6A90DDD5FB5"/>
    <w:rsid w:val="005E68F6"/>
  </w:style>
  <w:style w:type="paragraph" w:customStyle="1" w:styleId="EC4BBCC1F7CB4B4DA7ED4026DA293E47">
    <w:name w:val="EC4BBCC1F7CB4B4DA7ED4026DA293E47"/>
    <w:rsid w:val="005E68F6"/>
  </w:style>
  <w:style w:type="paragraph" w:customStyle="1" w:styleId="B3133CBB67FB4FB0BEC5A7FCC20D12A2">
    <w:name w:val="B3133CBB67FB4FB0BEC5A7FCC20D12A2"/>
    <w:rsid w:val="005E68F6"/>
  </w:style>
  <w:style w:type="paragraph" w:customStyle="1" w:styleId="CAFD7FDC56774B6F99D815EF036C5C0B">
    <w:name w:val="CAFD7FDC56774B6F99D815EF036C5C0B"/>
    <w:rsid w:val="005E68F6"/>
  </w:style>
  <w:style w:type="paragraph" w:customStyle="1" w:styleId="FB62A63806794ABDA7E72A949202F4F8">
    <w:name w:val="FB62A63806794ABDA7E72A949202F4F8"/>
    <w:rsid w:val="005E68F6"/>
  </w:style>
  <w:style w:type="paragraph" w:customStyle="1" w:styleId="6DF6A2D033BE4CA8BCA443F85677BBCC">
    <w:name w:val="6DF6A2D033BE4CA8BCA443F85677BBCC"/>
    <w:rsid w:val="005E68F6"/>
  </w:style>
  <w:style w:type="paragraph" w:customStyle="1" w:styleId="DC6619BC5A4240A8874FED679F238C39">
    <w:name w:val="DC6619BC5A4240A8874FED679F238C39"/>
    <w:rsid w:val="005E68F6"/>
  </w:style>
  <w:style w:type="paragraph" w:customStyle="1" w:styleId="7845FB14DCD442F5BB0E70C0D41C39C0">
    <w:name w:val="7845FB14DCD442F5BB0E70C0D41C39C0"/>
    <w:rsid w:val="005E68F6"/>
  </w:style>
  <w:style w:type="paragraph" w:customStyle="1" w:styleId="1BE48F7BCBC94351A336ADCE33A265C0">
    <w:name w:val="1BE48F7BCBC94351A336ADCE33A265C0"/>
    <w:rsid w:val="005E68F6"/>
  </w:style>
  <w:style w:type="paragraph" w:customStyle="1" w:styleId="21D5BF3FEBD646AB8EF21A0FD16590BD">
    <w:name w:val="21D5BF3FEBD646AB8EF21A0FD16590BD"/>
    <w:rsid w:val="005E68F6"/>
  </w:style>
  <w:style w:type="paragraph" w:customStyle="1" w:styleId="8598E1F4AD7C41FF98EAD240BCCC0ADC">
    <w:name w:val="8598E1F4AD7C41FF98EAD240BCCC0ADC"/>
    <w:rsid w:val="005E68F6"/>
  </w:style>
  <w:style w:type="paragraph" w:customStyle="1" w:styleId="318D58416297493D8A3119FE3921A39C">
    <w:name w:val="318D58416297493D8A3119FE3921A39C"/>
    <w:rsid w:val="005E68F6"/>
  </w:style>
  <w:style w:type="paragraph" w:customStyle="1" w:styleId="2F0C9668019E40E5B9ABA1AC637196A8">
    <w:name w:val="2F0C9668019E40E5B9ABA1AC637196A8"/>
    <w:rsid w:val="005E68F6"/>
  </w:style>
  <w:style w:type="paragraph" w:customStyle="1" w:styleId="571661C39EB8481BB3353FCAC360C6B9">
    <w:name w:val="571661C39EB8481BB3353FCAC360C6B9"/>
    <w:rsid w:val="005E68F6"/>
  </w:style>
  <w:style w:type="paragraph" w:customStyle="1" w:styleId="82196B0E28094CB3A2F30E732376C311">
    <w:name w:val="82196B0E28094CB3A2F30E732376C311"/>
    <w:rsid w:val="005E68F6"/>
  </w:style>
  <w:style w:type="paragraph" w:customStyle="1" w:styleId="AAC27F7FF97C4B35A15544081A5B153B">
    <w:name w:val="AAC27F7FF97C4B35A15544081A5B153B"/>
    <w:rsid w:val="005E68F6"/>
  </w:style>
  <w:style w:type="paragraph" w:customStyle="1" w:styleId="E729CD30C4CC4D9D93E3D243DF199094">
    <w:name w:val="E729CD30C4CC4D9D93E3D243DF199094"/>
    <w:rsid w:val="005E68F6"/>
  </w:style>
  <w:style w:type="paragraph" w:customStyle="1" w:styleId="C5F4BC2B579B4705B616DC0295597E0D">
    <w:name w:val="C5F4BC2B579B4705B616DC0295597E0D"/>
    <w:rsid w:val="005E68F6"/>
  </w:style>
  <w:style w:type="paragraph" w:customStyle="1" w:styleId="DF0213F3F00C4B2C95FEB9DCD4107103">
    <w:name w:val="DF0213F3F00C4B2C95FEB9DCD4107103"/>
    <w:rsid w:val="005E68F6"/>
  </w:style>
  <w:style w:type="paragraph" w:customStyle="1" w:styleId="DBC4A977802F4FEE858301D09F7F629D">
    <w:name w:val="DBC4A977802F4FEE858301D09F7F629D"/>
    <w:rsid w:val="005E68F6"/>
  </w:style>
  <w:style w:type="paragraph" w:customStyle="1" w:styleId="EFE29CA3250C46E4AF795046C8D1DED6">
    <w:name w:val="EFE29CA3250C46E4AF795046C8D1DED6"/>
    <w:rsid w:val="005E68F6"/>
  </w:style>
  <w:style w:type="paragraph" w:customStyle="1" w:styleId="C3039ECDCEE24F5BAAC81A83C70093D6">
    <w:name w:val="C3039ECDCEE24F5BAAC81A83C70093D6"/>
    <w:rsid w:val="005E68F6"/>
  </w:style>
  <w:style w:type="paragraph" w:customStyle="1" w:styleId="8C9D762173BD4FD7AFE30ABF98B9DD65">
    <w:name w:val="8C9D762173BD4FD7AFE30ABF98B9DD65"/>
    <w:rsid w:val="005E68F6"/>
  </w:style>
  <w:style w:type="paragraph" w:customStyle="1" w:styleId="D6DCEFCA3C9F4BEF850754C33DB4C41E17">
    <w:name w:val="D6DCEFCA3C9F4BEF850754C33DB4C41E17"/>
    <w:rsid w:val="005E68F6"/>
    <w:rPr>
      <w:rFonts w:eastAsiaTheme="minorHAnsi"/>
      <w:lang w:eastAsia="en-US"/>
    </w:rPr>
  </w:style>
  <w:style w:type="paragraph" w:customStyle="1" w:styleId="12FE3C0DD40A462C840EE52F4BA43E4718">
    <w:name w:val="12FE3C0DD40A462C840EE52F4BA43E4718"/>
    <w:rsid w:val="005E68F6"/>
    <w:rPr>
      <w:rFonts w:eastAsiaTheme="minorHAnsi"/>
      <w:lang w:eastAsia="en-US"/>
    </w:rPr>
  </w:style>
  <w:style w:type="paragraph" w:customStyle="1" w:styleId="C2E7586EBE964421A9E9AB8D35E9E0FD16">
    <w:name w:val="C2E7586EBE964421A9E9AB8D35E9E0FD16"/>
    <w:rsid w:val="005E68F6"/>
    <w:rPr>
      <w:rFonts w:eastAsiaTheme="minorHAnsi"/>
      <w:lang w:eastAsia="en-US"/>
    </w:rPr>
  </w:style>
  <w:style w:type="paragraph" w:customStyle="1" w:styleId="B318418F80354E5AA50EDA7DC661B04516">
    <w:name w:val="B318418F80354E5AA50EDA7DC661B04516"/>
    <w:rsid w:val="005E68F6"/>
    <w:rPr>
      <w:rFonts w:eastAsiaTheme="minorHAnsi"/>
      <w:lang w:eastAsia="en-US"/>
    </w:rPr>
  </w:style>
  <w:style w:type="paragraph" w:customStyle="1" w:styleId="DB0036EE69E7439D9A81A12B795E82B616">
    <w:name w:val="DB0036EE69E7439D9A81A12B795E82B616"/>
    <w:rsid w:val="005E68F6"/>
    <w:rPr>
      <w:rFonts w:eastAsiaTheme="minorHAnsi"/>
      <w:lang w:eastAsia="en-US"/>
    </w:rPr>
  </w:style>
  <w:style w:type="paragraph" w:customStyle="1" w:styleId="366F8D8A2BEF40F39D1C792D853833B416">
    <w:name w:val="366F8D8A2BEF40F39D1C792D853833B416"/>
    <w:rsid w:val="005E68F6"/>
    <w:rPr>
      <w:rFonts w:eastAsiaTheme="minorHAnsi"/>
      <w:lang w:eastAsia="en-US"/>
    </w:rPr>
  </w:style>
  <w:style w:type="paragraph" w:customStyle="1" w:styleId="60C71381E3824323B5D87AFB8811667616">
    <w:name w:val="60C71381E3824323B5D87AFB8811667616"/>
    <w:rsid w:val="005E68F6"/>
    <w:rPr>
      <w:rFonts w:eastAsiaTheme="minorHAnsi"/>
      <w:lang w:eastAsia="en-US"/>
    </w:rPr>
  </w:style>
  <w:style w:type="paragraph" w:customStyle="1" w:styleId="329BB434635247E1BFAA5244A0DADCBE8">
    <w:name w:val="329BB434635247E1BFAA5244A0DADCBE8"/>
    <w:rsid w:val="005E68F6"/>
    <w:rPr>
      <w:rFonts w:eastAsiaTheme="minorHAnsi"/>
      <w:lang w:eastAsia="en-US"/>
    </w:rPr>
  </w:style>
  <w:style w:type="paragraph" w:customStyle="1" w:styleId="F17F8189C19E4479BCD9C6CF7E4CB53C8">
    <w:name w:val="F17F8189C19E4479BCD9C6CF7E4CB53C8"/>
    <w:rsid w:val="005E68F6"/>
    <w:rPr>
      <w:rFonts w:eastAsiaTheme="minorHAnsi"/>
      <w:lang w:eastAsia="en-US"/>
    </w:rPr>
  </w:style>
  <w:style w:type="paragraph" w:customStyle="1" w:styleId="17AAADF092F04D89A569163BF7F74A5415">
    <w:name w:val="17AAADF092F04D89A569163BF7F74A5415"/>
    <w:rsid w:val="005E68F6"/>
    <w:rPr>
      <w:rFonts w:eastAsiaTheme="minorHAnsi"/>
      <w:lang w:eastAsia="en-US"/>
    </w:rPr>
  </w:style>
  <w:style w:type="paragraph" w:customStyle="1" w:styleId="C1CBF1D559C8416CB68DEDCB88A53EEB16">
    <w:name w:val="C1CBF1D559C8416CB68DEDCB88A53EEB16"/>
    <w:rsid w:val="005E68F6"/>
    <w:rPr>
      <w:rFonts w:eastAsiaTheme="minorHAnsi"/>
      <w:lang w:eastAsia="en-US"/>
    </w:rPr>
  </w:style>
  <w:style w:type="paragraph" w:customStyle="1" w:styleId="21D5BF3FEBD646AB8EF21A0FD16590BD1">
    <w:name w:val="21D5BF3FEBD646AB8EF21A0FD16590BD1"/>
    <w:rsid w:val="005E68F6"/>
    <w:rPr>
      <w:rFonts w:eastAsiaTheme="minorHAnsi"/>
      <w:lang w:eastAsia="en-US"/>
    </w:rPr>
  </w:style>
  <w:style w:type="paragraph" w:customStyle="1" w:styleId="8598E1F4AD7C41FF98EAD240BCCC0ADC1">
    <w:name w:val="8598E1F4AD7C41FF98EAD240BCCC0ADC1"/>
    <w:rsid w:val="005E68F6"/>
    <w:rPr>
      <w:rFonts w:eastAsiaTheme="minorHAnsi"/>
      <w:lang w:eastAsia="en-US"/>
    </w:rPr>
  </w:style>
  <w:style w:type="paragraph" w:customStyle="1" w:styleId="318D58416297493D8A3119FE3921A39C1">
    <w:name w:val="318D58416297493D8A3119FE3921A39C1"/>
    <w:rsid w:val="005E68F6"/>
    <w:rPr>
      <w:rFonts w:eastAsiaTheme="minorHAnsi"/>
      <w:lang w:eastAsia="en-US"/>
    </w:rPr>
  </w:style>
  <w:style w:type="paragraph" w:customStyle="1" w:styleId="2F0C9668019E40E5B9ABA1AC637196A81">
    <w:name w:val="2F0C9668019E40E5B9ABA1AC637196A81"/>
    <w:rsid w:val="005E68F6"/>
    <w:rPr>
      <w:rFonts w:eastAsiaTheme="minorHAnsi"/>
      <w:lang w:eastAsia="en-US"/>
    </w:rPr>
  </w:style>
  <w:style w:type="paragraph" w:customStyle="1" w:styleId="571661C39EB8481BB3353FCAC360C6B91">
    <w:name w:val="571661C39EB8481BB3353FCAC360C6B91"/>
    <w:rsid w:val="005E68F6"/>
    <w:rPr>
      <w:rFonts w:eastAsiaTheme="minorHAnsi"/>
      <w:lang w:eastAsia="en-US"/>
    </w:rPr>
  </w:style>
  <w:style w:type="paragraph" w:customStyle="1" w:styleId="82196B0E28094CB3A2F30E732376C3111">
    <w:name w:val="82196B0E28094CB3A2F30E732376C3111"/>
    <w:rsid w:val="005E68F6"/>
    <w:rPr>
      <w:rFonts w:eastAsiaTheme="minorHAnsi"/>
      <w:lang w:eastAsia="en-US"/>
    </w:rPr>
  </w:style>
  <w:style w:type="paragraph" w:customStyle="1" w:styleId="AAC27F7FF97C4B35A15544081A5B153B1">
    <w:name w:val="AAC27F7FF97C4B35A15544081A5B153B1"/>
    <w:rsid w:val="005E68F6"/>
    <w:rPr>
      <w:rFonts w:eastAsiaTheme="minorHAnsi"/>
      <w:lang w:eastAsia="en-US"/>
    </w:rPr>
  </w:style>
  <w:style w:type="paragraph" w:customStyle="1" w:styleId="E729CD30C4CC4D9D93E3D243DF1990941">
    <w:name w:val="E729CD30C4CC4D9D93E3D243DF1990941"/>
    <w:rsid w:val="005E68F6"/>
    <w:rPr>
      <w:rFonts w:eastAsiaTheme="minorHAnsi"/>
      <w:lang w:eastAsia="en-US"/>
    </w:rPr>
  </w:style>
  <w:style w:type="paragraph" w:customStyle="1" w:styleId="C3039ECDCEE24F5BAAC81A83C70093D61">
    <w:name w:val="C3039ECDCEE24F5BAAC81A83C70093D61"/>
    <w:rsid w:val="005E68F6"/>
    <w:rPr>
      <w:rFonts w:eastAsiaTheme="minorHAnsi"/>
      <w:lang w:eastAsia="en-US"/>
    </w:rPr>
  </w:style>
  <w:style w:type="paragraph" w:customStyle="1" w:styleId="8C9D762173BD4FD7AFE30ABF98B9DD651">
    <w:name w:val="8C9D762173BD4FD7AFE30ABF98B9DD651"/>
    <w:rsid w:val="005E68F6"/>
    <w:rPr>
      <w:rFonts w:eastAsiaTheme="minorHAnsi"/>
      <w:lang w:eastAsia="en-US"/>
    </w:rPr>
  </w:style>
  <w:style w:type="paragraph" w:customStyle="1" w:styleId="2FDA156F59594C3494C16D2C7CCCC01F4">
    <w:name w:val="2FDA156F59594C3494C16D2C7CCCC01F4"/>
    <w:rsid w:val="005E68F6"/>
    <w:rPr>
      <w:rFonts w:eastAsiaTheme="minorHAnsi"/>
      <w:lang w:eastAsia="en-US"/>
    </w:rPr>
  </w:style>
  <w:style w:type="paragraph" w:customStyle="1" w:styleId="7CDBA8AAEB7A445AB7E890551C312B564">
    <w:name w:val="7CDBA8AAEB7A445AB7E890551C312B564"/>
    <w:rsid w:val="005E68F6"/>
    <w:rPr>
      <w:rFonts w:eastAsiaTheme="minorHAnsi"/>
      <w:lang w:eastAsia="en-US"/>
    </w:rPr>
  </w:style>
  <w:style w:type="paragraph" w:customStyle="1" w:styleId="C43F06891ED94C90800223AD4C6B335A16">
    <w:name w:val="C43F06891ED94C90800223AD4C6B335A16"/>
    <w:rsid w:val="005E68F6"/>
    <w:rPr>
      <w:rFonts w:eastAsiaTheme="minorHAnsi"/>
      <w:lang w:eastAsia="en-US"/>
    </w:rPr>
  </w:style>
  <w:style w:type="paragraph" w:customStyle="1" w:styleId="550FCA24BBBF4A6383C867C22ED43D994">
    <w:name w:val="550FCA24BBBF4A6383C867C22ED43D994"/>
    <w:rsid w:val="005E68F6"/>
    <w:rPr>
      <w:rFonts w:eastAsiaTheme="minorHAnsi"/>
      <w:lang w:eastAsia="en-US"/>
    </w:rPr>
  </w:style>
  <w:style w:type="paragraph" w:customStyle="1" w:styleId="3FB678E94625417582A7D2A87086287D4">
    <w:name w:val="3FB678E94625417582A7D2A87086287D4"/>
    <w:rsid w:val="005E68F6"/>
    <w:rPr>
      <w:rFonts w:eastAsiaTheme="minorHAnsi"/>
      <w:lang w:eastAsia="en-US"/>
    </w:rPr>
  </w:style>
  <w:style w:type="paragraph" w:customStyle="1" w:styleId="49A3A091811C47C4A8CF84440A8FE9994">
    <w:name w:val="49A3A091811C47C4A8CF84440A8FE9994"/>
    <w:rsid w:val="005E68F6"/>
    <w:rPr>
      <w:rFonts w:eastAsiaTheme="minorHAnsi"/>
      <w:lang w:eastAsia="en-US"/>
    </w:rPr>
  </w:style>
  <w:style w:type="paragraph" w:customStyle="1" w:styleId="CDCDFFF734324580B7BEB93CB6E1F1514">
    <w:name w:val="CDCDFFF734324580B7BEB93CB6E1F1514"/>
    <w:rsid w:val="005E68F6"/>
    <w:rPr>
      <w:rFonts w:eastAsiaTheme="minorHAnsi"/>
      <w:lang w:eastAsia="en-US"/>
    </w:rPr>
  </w:style>
  <w:style w:type="paragraph" w:customStyle="1" w:styleId="1356842D7AA14FBB82145B3FE60E72F24">
    <w:name w:val="1356842D7AA14FBB82145B3FE60E72F24"/>
    <w:rsid w:val="005E68F6"/>
    <w:rPr>
      <w:rFonts w:eastAsiaTheme="minorHAnsi"/>
      <w:lang w:eastAsia="en-US"/>
    </w:rPr>
  </w:style>
  <w:style w:type="paragraph" w:customStyle="1" w:styleId="2B18BEBF06C5401C974E284988D802F216">
    <w:name w:val="2B18BEBF06C5401C974E284988D802F216"/>
    <w:rsid w:val="005E68F6"/>
    <w:rPr>
      <w:rFonts w:eastAsiaTheme="minorHAnsi"/>
      <w:lang w:eastAsia="en-US"/>
    </w:rPr>
  </w:style>
  <w:style w:type="paragraph" w:customStyle="1" w:styleId="D6DCEFCA3C9F4BEF850754C33DB4C41E18">
    <w:name w:val="D6DCEFCA3C9F4BEF850754C33DB4C41E18"/>
    <w:rsid w:val="005E68F6"/>
    <w:rPr>
      <w:rFonts w:eastAsiaTheme="minorHAnsi"/>
      <w:lang w:eastAsia="en-US"/>
    </w:rPr>
  </w:style>
  <w:style w:type="paragraph" w:customStyle="1" w:styleId="12FE3C0DD40A462C840EE52F4BA43E4719">
    <w:name w:val="12FE3C0DD40A462C840EE52F4BA43E4719"/>
    <w:rsid w:val="005E68F6"/>
    <w:rPr>
      <w:rFonts w:eastAsiaTheme="minorHAnsi"/>
      <w:lang w:eastAsia="en-US"/>
    </w:rPr>
  </w:style>
  <w:style w:type="paragraph" w:customStyle="1" w:styleId="C2E7586EBE964421A9E9AB8D35E9E0FD17">
    <w:name w:val="C2E7586EBE964421A9E9AB8D35E9E0FD17"/>
    <w:rsid w:val="005E68F6"/>
    <w:rPr>
      <w:rFonts w:eastAsiaTheme="minorHAnsi"/>
      <w:lang w:eastAsia="en-US"/>
    </w:rPr>
  </w:style>
  <w:style w:type="paragraph" w:customStyle="1" w:styleId="B318418F80354E5AA50EDA7DC661B04517">
    <w:name w:val="B318418F80354E5AA50EDA7DC661B04517"/>
    <w:rsid w:val="005E68F6"/>
    <w:rPr>
      <w:rFonts w:eastAsiaTheme="minorHAnsi"/>
      <w:lang w:eastAsia="en-US"/>
    </w:rPr>
  </w:style>
  <w:style w:type="paragraph" w:customStyle="1" w:styleId="DB0036EE69E7439D9A81A12B795E82B617">
    <w:name w:val="DB0036EE69E7439D9A81A12B795E82B617"/>
    <w:rsid w:val="005E68F6"/>
    <w:rPr>
      <w:rFonts w:eastAsiaTheme="minorHAnsi"/>
      <w:lang w:eastAsia="en-US"/>
    </w:rPr>
  </w:style>
  <w:style w:type="paragraph" w:customStyle="1" w:styleId="366F8D8A2BEF40F39D1C792D853833B417">
    <w:name w:val="366F8D8A2BEF40F39D1C792D853833B417"/>
    <w:rsid w:val="005E68F6"/>
    <w:rPr>
      <w:rFonts w:eastAsiaTheme="minorHAnsi"/>
      <w:lang w:eastAsia="en-US"/>
    </w:rPr>
  </w:style>
  <w:style w:type="paragraph" w:customStyle="1" w:styleId="60C71381E3824323B5D87AFB8811667617">
    <w:name w:val="60C71381E3824323B5D87AFB8811667617"/>
    <w:rsid w:val="005E68F6"/>
    <w:rPr>
      <w:rFonts w:eastAsiaTheme="minorHAnsi"/>
      <w:lang w:eastAsia="en-US"/>
    </w:rPr>
  </w:style>
  <w:style w:type="paragraph" w:customStyle="1" w:styleId="329BB434635247E1BFAA5244A0DADCBE9">
    <w:name w:val="329BB434635247E1BFAA5244A0DADCBE9"/>
    <w:rsid w:val="005E68F6"/>
    <w:rPr>
      <w:rFonts w:eastAsiaTheme="minorHAnsi"/>
      <w:lang w:eastAsia="en-US"/>
    </w:rPr>
  </w:style>
  <w:style w:type="paragraph" w:customStyle="1" w:styleId="F17F8189C19E4479BCD9C6CF7E4CB53C9">
    <w:name w:val="F17F8189C19E4479BCD9C6CF7E4CB53C9"/>
    <w:rsid w:val="005E68F6"/>
    <w:rPr>
      <w:rFonts w:eastAsiaTheme="minorHAnsi"/>
      <w:lang w:eastAsia="en-US"/>
    </w:rPr>
  </w:style>
  <w:style w:type="paragraph" w:customStyle="1" w:styleId="17AAADF092F04D89A569163BF7F74A5416">
    <w:name w:val="17AAADF092F04D89A569163BF7F74A5416"/>
    <w:rsid w:val="005E68F6"/>
    <w:rPr>
      <w:rFonts w:eastAsiaTheme="minorHAnsi"/>
      <w:lang w:eastAsia="en-US"/>
    </w:rPr>
  </w:style>
  <w:style w:type="paragraph" w:customStyle="1" w:styleId="C1CBF1D559C8416CB68DEDCB88A53EEB17">
    <w:name w:val="C1CBF1D559C8416CB68DEDCB88A53EEB17"/>
    <w:rsid w:val="005E68F6"/>
    <w:rPr>
      <w:rFonts w:eastAsiaTheme="minorHAnsi"/>
      <w:lang w:eastAsia="en-US"/>
    </w:rPr>
  </w:style>
  <w:style w:type="paragraph" w:customStyle="1" w:styleId="21D5BF3FEBD646AB8EF21A0FD16590BD2">
    <w:name w:val="21D5BF3FEBD646AB8EF21A0FD16590BD2"/>
    <w:rsid w:val="005E68F6"/>
    <w:rPr>
      <w:rFonts w:eastAsiaTheme="minorHAnsi"/>
      <w:lang w:eastAsia="en-US"/>
    </w:rPr>
  </w:style>
  <w:style w:type="paragraph" w:customStyle="1" w:styleId="8598E1F4AD7C41FF98EAD240BCCC0ADC2">
    <w:name w:val="8598E1F4AD7C41FF98EAD240BCCC0ADC2"/>
    <w:rsid w:val="005E68F6"/>
    <w:rPr>
      <w:rFonts w:eastAsiaTheme="minorHAnsi"/>
      <w:lang w:eastAsia="en-US"/>
    </w:rPr>
  </w:style>
  <w:style w:type="paragraph" w:customStyle="1" w:styleId="318D58416297493D8A3119FE3921A39C2">
    <w:name w:val="318D58416297493D8A3119FE3921A39C2"/>
    <w:rsid w:val="005E68F6"/>
    <w:rPr>
      <w:rFonts w:eastAsiaTheme="minorHAnsi"/>
      <w:lang w:eastAsia="en-US"/>
    </w:rPr>
  </w:style>
  <w:style w:type="paragraph" w:customStyle="1" w:styleId="2F0C9668019E40E5B9ABA1AC637196A82">
    <w:name w:val="2F0C9668019E40E5B9ABA1AC637196A82"/>
    <w:rsid w:val="005E68F6"/>
    <w:rPr>
      <w:rFonts w:eastAsiaTheme="minorHAnsi"/>
      <w:lang w:eastAsia="en-US"/>
    </w:rPr>
  </w:style>
  <w:style w:type="paragraph" w:customStyle="1" w:styleId="571661C39EB8481BB3353FCAC360C6B92">
    <w:name w:val="571661C39EB8481BB3353FCAC360C6B92"/>
    <w:rsid w:val="005E68F6"/>
    <w:rPr>
      <w:rFonts w:eastAsiaTheme="minorHAnsi"/>
      <w:lang w:eastAsia="en-US"/>
    </w:rPr>
  </w:style>
  <w:style w:type="paragraph" w:customStyle="1" w:styleId="82196B0E28094CB3A2F30E732376C3112">
    <w:name w:val="82196B0E28094CB3A2F30E732376C3112"/>
    <w:rsid w:val="005E68F6"/>
    <w:rPr>
      <w:rFonts w:eastAsiaTheme="minorHAnsi"/>
      <w:lang w:eastAsia="en-US"/>
    </w:rPr>
  </w:style>
  <w:style w:type="paragraph" w:customStyle="1" w:styleId="AAC27F7FF97C4B35A15544081A5B153B2">
    <w:name w:val="AAC27F7FF97C4B35A15544081A5B153B2"/>
    <w:rsid w:val="005E68F6"/>
    <w:rPr>
      <w:rFonts w:eastAsiaTheme="minorHAnsi"/>
      <w:lang w:eastAsia="en-US"/>
    </w:rPr>
  </w:style>
  <w:style w:type="paragraph" w:customStyle="1" w:styleId="E729CD30C4CC4D9D93E3D243DF1990942">
    <w:name w:val="E729CD30C4CC4D9D93E3D243DF1990942"/>
    <w:rsid w:val="005E68F6"/>
    <w:rPr>
      <w:rFonts w:eastAsiaTheme="minorHAnsi"/>
      <w:lang w:eastAsia="en-US"/>
    </w:rPr>
  </w:style>
  <w:style w:type="paragraph" w:customStyle="1" w:styleId="C3039ECDCEE24F5BAAC81A83C70093D62">
    <w:name w:val="C3039ECDCEE24F5BAAC81A83C70093D62"/>
    <w:rsid w:val="005E68F6"/>
    <w:rPr>
      <w:rFonts w:eastAsiaTheme="minorHAnsi"/>
      <w:lang w:eastAsia="en-US"/>
    </w:rPr>
  </w:style>
  <w:style w:type="paragraph" w:customStyle="1" w:styleId="8C9D762173BD4FD7AFE30ABF98B9DD652">
    <w:name w:val="8C9D762173BD4FD7AFE30ABF98B9DD652"/>
    <w:rsid w:val="005E68F6"/>
    <w:rPr>
      <w:rFonts w:eastAsiaTheme="minorHAnsi"/>
      <w:lang w:eastAsia="en-US"/>
    </w:rPr>
  </w:style>
  <w:style w:type="paragraph" w:customStyle="1" w:styleId="2FDA156F59594C3494C16D2C7CCCC01F5">
    <w:name w:val="2FDA156F59594C3494C16D2C7CCCC01F5"/>
    <w:rsid w:val="005E68F6"/>
    <w:rPr>
      <w:rFonts w:eastAsiaTheme="minorHAnsi"/>
      <w:lang w:eastAsia="en-US"/>
    </w:rPr>
  </w:style>
  <w:style w:type="paragraph" w:customStyle="1" w:styleId="7CDBA8AAEB7A445AB7E890551C312B565">
    <w:name w:val="7CDBA8AAEB7A445AB7E890551C312B565"/>
    <w:rsid w:val="005E68F6"/>
    <w:rPr>
      <w:rFonts w:eastAsiaTheme="minorHAnsi"/>
      <w:lang w:eastAsia="en-US"/>
    </w:rPr>
  </w:style>
  <w:style w:type="paragraph" w:customStyle="1" w:styleId="C43F06891ED94C90800223AD4C6B335A17">
    <w:name w:val="C43F06891ED94C90800223AD4C6B335A17"/>
    <w:rsid w:val="005E68F6"/>
    <w:rPr>
      <w:rFonts w:eastAsiaTheme="minorHAnsi"/>
      <w:lang w:eastAsia="en-US"/>
    </w:rPr>
  </w:style>
  <w:style w:type="paragraph" w:customStyle="1" w:styleId="550FCA24BBBF4A6383C867C22ED43D995">
    <w:name w:val="550FCA24BBBF4A6383C867C22ED43D995"/>
    <w:rsid w:val="005E68F6"/>
    <w:rPr>
      <w:rFonts w:eastAsiaTheme="minorHAnsi"/>
      <w:lang w:eastAsia="en-US"/>
    </w:rPr>
  </w:style>
  <w:style w:type="paragraph" w:customStyle="1" w:styleId="3FB678E94625417582A7D2A87086287D5">
    <w:name w:val="3FB678E94625417582A7D2A87086287D5"/>
    <w:rsid w:val="005E68F6"/>
    <w:rPr>
      <w:rFonts w:eastAsiaTheme="minorHAnsi"/>
      <w:lang w:eastAsia="en-US"/>
    </w:rPr>
  </w:style>
  <w:style w:type="paragraph" w:customStyle="1" w:styleId="49A3A091811C47C4A8CF84440A8FE9995">
    <w:name w:val="49A3A091811C47C4A8CF84440A8FE9995"/>
    <w:rsid w:val="005E68F6"/>
    <w:rPr>
      <w:rFonts w:eastAsiaTheme="minorHAnsi"/>
      <w:lang w:eastAsia="en-US"/>
    </w:rPr>
  </w:style>
  <w:style w:type="paragraph" w:customStyle="1" w:styleId="CDCDFFF734324580B7BEB93CB6E1F1515">
    <w:name w:val="CDCDFFF734324580B7BEB93CB6E1F1515"/>
    <w:rsid w:val="005E68F6"/>
    <w:rPr>
      <w:rFonts w:eastAsiaTheme="minorHAnsi"/>
      <w:lang w:eastAsia="en-US"/>
    </w:rPr>
  </w:style>
  <w:style w:type="paragraph" w:customStyle="1" w:styleId="1356842D7AA14FBB82145B3FE60E72F25">
    <w:name w:val="1356842D7AA14FBB82145B3FE60E72F25"/>
    <w:rsid w:val="005E68F6"/>
    <w:rPr>
      <w:rFonts w:eastAsiaTheme="minorHAnsi"/>
      <w:lang w:eastAsia="en-US"/>
    </w:rPr>
  </w:style>
  <w:style w:type="paragraph" w:customStyle="1" w:styleId="2B18BEBF06C5401C974E284988D802F217">
    <w:name w:val="2B18BEBF06C5401C974E284988D802F217"/>
    <w:rsid w:val="005E68F6"/>
    <w:rPr>
      <w:rFonts w:eastAsiaTheme="minorHAnsi"/>
      <w:lang w:eastAsia="en-US"/>
    </w:rPr>
  </w:style>
  <w:style w:type="paragraph" w:customStyle="1" w:styleId="D6DCEFCA3C9F4BEF850754C33DB4C41E19">
    <w:name w:val="D6DCEFCA3C9F4BEF850754C33DB4C41E19"/>
    <w:rsid w:val="005E68F6"/>
    <w:rPr>
      <w:rFonts w:eastAsiaTheme="minorHAnsi"/>
      <w:lang w:eastAsia="en-US"/>
    </w:rPr>
  </w:style>
  <w:style w:type="paragraph" w:customStyle="1" w:styleId="12FE3C0DD40A462C840EE52F4BA43E4720">
    <w:name w:val="12FE3C0DD40A462C840EE52F4BA43E4720"/>
    <w:rsid w:val="005E68F6"/>
    <w:rPr>
      <w:rFonts w:eastAsiaTheme="minorHAnsi"/>
      <w:lang w:eastAsia="en-US"/>
    </w:rPr>
  </w:style>
  <w:style w:type="paragraph" w:customStyle="1" w:styleId="C2E7586EBE964421A9E9AB8D35E9E0FD18">
    <w:name w:val="C2E7586EBE964421A9E9AB8D35E9E0FD18"/>
    <w:rsid w:val="005E68F6"/>
    <w:rPr>
      <w:rFonts w:eastAsiaTheme="minorHAnsi"/>
      <w:lang w:eastAsia="en-US"/>
    </w:rPr>
  </w:style>
  <w:style w:type="paragraph" w:customStyle="1" w:styleId="B318418F80354E5AA50EDA7DC661B04518">
    <w:name w:val="B318418F80354E5AA50EDA7DC661B04518"/>
    <w:rsid w:val="005E68F6"/>
    <w:rPr>
      <w:rFonts w:eastAsiaTheme="minorHAnsi"/>
      <w:lang w:eastAsia="en-US"/>
    </w:rPr>
  </w:style>
  <w:style w:type="paragraph" w:customStyle="1" w:styleId="DB0036EE69E7439D9A81A12B795E82B618">
    <w:name w:val="DB0036EE69E7439D9A81A12B795E82B618"/>
    <w:rsid w:val="005E68F6"/>
    <w:rPr>
      <w:rFonts w:eastAsiaTheme="minorHAnsi"/>
      <w:lang w:eastAsia="en-US"/>
    </w:rPr>
  </w:style>
  <w:style w:type="paragraph" w:customStyle="1" w:styleId="366F8D8A2BEF40F39D1C792D853833B418">
    <w:name w:val="366F8D8A2BEF40F39D1C792D853833B418"/>
    <w:rsid w:val="005E68F6"/>
    <w:rPr>
      <w:rFonts w:eastAsiaTheme="minorHAnsi"/>
      <w:lang w:eastAsia="en-US"/>
    </w:rPr>
  </w:style>
  <w:style w:type="paragraph" w:customStyle="1" w:styleId="60C71381E3824323B5D87AFB8811667618">
    <w:name w:val="60C71381E3824323B5D87AFB8811667618"/>
    <w:rsid w:val="005E68F6"/>
    <w:rPr>
      <w:rFonts w:eastAsiaTheme="minorHAnsi"/>
      <w:lang w:eastAsia="en-US"/>
    </w:rPr>
  </w:style>
  <w:style w:type="paragraph" w:customStyle="1" w:styleId="329BB434635247E1BFAA5244A0DADCBE10">
    <w:name w:val="329BB434635247E1BFAA5244A0DADCBE10"/>
    <w:rsid w:val="005E68F6"/>
    <w:rPr>
      <w:rFonts w:eastAsiaTheme="minorHAnsi"/>
      <w:lang w:eastAsia="en-US"/>
    </w:rPr>
  </w:style>
  <w:style w:type="paragraph" w:customStyle="1" w:styleId="F17F8189C19E4479BCD9C6CF7E4CB53C10">
    <w:name w:val="F17F8189C19E4479BCD9C6CF7E4CB53C10"/>
    <w:rsid w:val="005E68F6"/>
    <w:rPr>
      <w:rFonts w:eastAsiaTheme="minorHAnsi"/>
      <w:lang w:eastAsia="en-US"/>
    </w:rPr>
  </w:style>
  <w:style w:type="paragraph" w:customStyle="1" w:styleId="17AAADF092F04D89A569163BF7F74A5417">
    <w:name w:val="17AAADF092F04D89A569163BF7F74A5417"/>
    <w:rsid w:val="005E68F6"/>
    <w:rPr>
      <w:rFonts w:eastAsiaTheme="minorHAnsi"/>
      <w:lang w:eastAsia="en-US"/>
    </w:rPr>
  </w:style>
  <w:style w:type="paragraph" w:customStyle="1" w:styleId="C1CBF1D559C8416CB68DEDCB88A53EEB18">
    <w:name w:val="C1CBF1D559C8416CB68DEDCB88A53EEB18"/>
    <w:rsid w:val="005E68F6"/>
    <w:rPr>
      <w:rFonts w:eastAsiaTheme="minorHAnsi"/>
      <w:lang w:eastAsia="en-US"/>
    </w:rPr>
  </w:style>
  <w:style w:type="paragraph" w:customStyle="1" w:styleId="21D5BF3FEBD646AB8EF21A0FD16590BD3">
    <w:name w:val="21D5BF3FEBD646AB8EF21A0FD16590BD3"/>
    <w:rsid w:val="005E68F6"/>
    <w:rPr>
      <w:rFonts w:eastAsiaTheme="minorHAnsi"/>
      <w:lang w:eastAsia="en-US"/>
    </w:rPr>
  </w:style>
  <w:style w:type="paragraph" w:customStyle="1" w:styleId="8598E1F4AD7C41FF98EAD240BCCC0ADC3">
    <w:name w:val="8598E1F4AD7C41FF98EAD240BCCC0ADC3"/>
    <w:rsid w:val="005E68F6"/>
    <w:rPr>
      <w:rFonts w:eastAsiaTheme="minorHAnsi"/>
      <w:lang w:eastAsia="en-US"/>
    </w:rPr>
  </w:style>
  <w:style w:type="paragraph" w:customStyle="1" w:styleId="318D58416297493D8A3119FE3921A39C3">
    <w:name w:val="318D58416297493D8A3119FE3921A39C3"/>
    <w:rsid w:val="005E68F6"/>
    <w:rPr>
      <w:rFonts w:eastAsiaTheme="minorHAnsi"/>
      <w:lang w:eastAsia="en-US"/>
    </w:rPr>
  </w:style>
  <w:style w:type="paragraph" w:customStyle="1" w:styleId="2F0C9668019E40E5B9ABA1AC637196A83">
    <w:name w:val="2F0C9668019E40E5B9ABA1AC637196A83"/>
    <w:rsid w:val="005E68F6"/>
    <w:rPr>
      <w:rFonts w:eastAsiaTheme="minorHAnsi"/>
      <w:lang w:eastAsia="en-US"/>
    </w:rPr>
  </w:style>
  <w:style w:type="paragraph" w:customStyle="1" w:styleId="571661C39EB8481BB3353FCAC360C6B93">
    <w:name w:val="571661C39EB8481BB3353FCAC360C6B93"/>
    <w:rsid w:val="005E68F6"/>
    <w:rPr>
      <w:rFonts w:eastAsiaTheme="minorHAnsi"/>
      <w:lang w:eastAsia="en-US"/>
    </w:rPr>
  </w:style>
  <w:style w:type="paragraph" w:customStyle="1" w:styleId="82196B0E28094CB3A2F30E732376C3113">
    <w:name w:val="82196B0E28094CB3A2F30E732376C3113"/>
    <w:rsid w:val="005E68F6"/>
    <w:rPr>
      <w:rFonts w:eastAsiaTheme="minorHAnsi"/>
      <w:lang w:eastAsia="en-US"/>
    </w:rPr>
  </w:style>
  <w:style w:type="paragraph" w:customStyle="1" w:styleId="AAC27F7FF97C4B35A15544081A5B153B3">
    <w:name w:val="AAC27F7FF97C4B35A15544081A5B153B3"/>
    <w:rsid w:val="005E68F6"/>
    <w:rPr>
      <w:rFonts w:eastAsiaTheme="minorHAnsi"/>
      <w:lang w:eastAsia="en-US"/>
    </w:rPr>
  </w:style>
  <w:style w:type="paragraph" w:customStyle="1" w:styleId="E729CD30C4CC4D9D93E3D243DF1990943">
    <w:name w:val="E729CD30C4CC4D9D93E3D243DF1990943"/>
    <w:rsid w:val="005E68F6"/>
    <w:rPr>
      <w:rFonts w:eastAsiaTheme="minorHAnsi"/>
      <w:lang w:eastAsia="en-US"/>
    </w:rPr>
  </w:style>
  <w:style w:type="paragraph" w:customStyle="1" w:styleId="C3039ECDCEE24F5BAAC81A83C70093D63">
    <w:name w:val="C3039ECDCEE24F5BAAC81A83C70093D63"/>
    <w:rsid w:val="005E68F6"/>
    <w:rPr>
      <w:rFonts w:eastAsiaTheme="minorHAnsi"/>
      <w:lang w:eastAsia="en-US"/>
    </w:rPr>
  </w:style>
  <w:style w:type="paragraph" w:customStyle="1" w:styleId="8C9D762173BD4FD7AFE30ABF98B9DD653">
    <w:name w:val="8C9D762173BD4FD7AFE30ABF98B9DD653"/>
    <w:rsid w:val="005E68F6"/>
    <w:rPr>
      <w:rFonts w:eastAsiaTheme="minorHAnsi"/>
      <w:lang w:eastAsia="en-US"/>
    </w:rPr>
  </w:style>
  <w:style w:type="paragraph" w:customStyle="1" w:styleId="2FDA156F59594C3494C16D2C7CCCC01F6">
    <w:name w:val="2FDA156F59594C3494C16D2C7CCCC01F6"/>
    <w:rsid w:val="005E68F6"/>
    <w:rPr>
      <w:rFonts w:eastAsiaTheme="minorHAnsi"/>
      <w:lang w:eastAsia="en-US"/>
    </w:rPr>
  </w:style>
  <w:style w:type="paragraph" w:customStyle="1" w:styleId="7CDBA8AAEB7A445AB7E890551C312B566">
    <w:name w:val="7CDBA8AAEB7A445AB7E890551C312B566"/>
    <w:rsid w:val="005E68F6"/>
    <w:rPr>
      <w:rFonts w:eastAsiaTheme="minorHAnsi"/>
      <w:lang w:eastAsia="en-US"/>
    </w:rPr>
  </w:style>
  <w:style w:type="paragraph" w:customStyle="1" w:styleId="C43F06891ED94C90800223AD4C6B335A18">
    <w:name w:val="C43F06891ED94C90800223AD4C6B335A18"/>
    <w:rsid w:val="005E68F6"/>
    <w:rPr>
      <w:rFonts w:eastAsiaTheme="minorHAnsi"/>
      <w:lang w:eastAsia="en-US"/>
    </w:rPr>
  </w:style>
  <w:style w:type="paragraph" w:customStyle="1" w:styleId="550FCA24BBBF4A6383C867C22ED43D996">
    <w:name w:val="550FCA24BBBF4A6383C867C22ED43D996"/>
    <w:rsid w:val="005E68F6"/>
    <w:rPr>
      <w:rFonts w:eastAsiaTheme="minorHAnsi"/>
      <w:lang w:eastAsia="en-US"/>
    </w:rPr>
  </w:style>
  <w:style w:type="paragraph" w:customStyle="1" w:styleId="3FB678E94625417582A7D2A87086287D6">
    <w:name w:val="3FB678E94625417582A7D2A87086287D6"/>
    <w:rsid w:val="005E68F6"/>
    <w:rPr>
      <w:rFonts w:eastAsiaTheme="minorHAnsi"/>
      <w:lang w:eastAsia="en-US"/>
    </w:rPr>
  </w:style>
  <w:style w:type="paragraph" w:customStyle="1" w:styleId="49A3A091811C47C4A8CF84440A8FE9996">
    <w:name w:val="49A3A091811C47C4A8CF84440A8FE9996"/>
    <w:rsid w:val="005E68F6"/>
    <w:rPr>
      <w:rFonts w:eastAsiaTheme="minorHAnsi"/>
      <w:lang w:eastAsia="en-US"/>
    </w:rPr>
  </w:style>
  <w:style w:type="paragraph" w:customStyle="1" w:styleId="CDCDFFF734324580B7BEB93CB6E1F1516">
    <w:name w:val="CDCDFFF734324580B7BEB93CB6E1F1516"/>
    <w:rsid w:val="005E68F6"/>
    <w:rPr>
      <w:rFonts w:eastAsiaTheme="minorHAnsi"/>
      <w:lang w:eastAsia="en-US"/>
    </w:rPr>
  </w:style>
  <w:style w:type="paragraph" w:customStyle="1" w:styleId="1356842D7AA14FBB82145B3FE60E72F26">
    <w:name w:val="1356842D7AA14FBB82145B3FE60E72F26"/>
    <w:rsid w:val="005E68F6"/>
    <w:rPr>
      <w:rFonts w:eastAsiaTheme="minorHAnsi"/>
      <w:lang w:eastAsia="en-US"/>
    </w:rPr>
  </w:style>
  <w:style w:type="paragraph" w:customStyle="1" w:styleId="2B18BEBF06C5401C974E284988D802F218">
    <w:name w:val="2B18BEBF06C5401C974E284988D802F218"/>
    <w:rsid w:val="005E68F6"/>
    <w:rPr>
      <w:rFonts w:eastAsiaTheme="minorHAnsi"/>
      <w:lang w:eastAsia="en-US"/>
    </w:rPr>
  </w:style>
  <w:style w:type="paragraph" w:customStyle="1" w:styleId="D6DCEFCA3C9F4BEF850754C33DB4C41E20">
    <w:name w:val="D6DCEFCA3C9F4BEF850754C33DB4C41E20"/>
    <w:rsid w:val="005E68F6"/>
    <w:rPr>
      <w:rFonts w:eastAsiaTheme="minorHAnsi"/>
      <w:lang w:eastAsia="en-US"/>
    </w:rPr>
  </w:style>
  <w:style w:type="paragraph" w:customStyle="1" w:styleId="12FE3C0DD40A462C840EE52F4BA43E4721">
    <w:name w:val="12FE3C0DD40A462C840EE52F4BA43E4721"/>
    <w:rsid w:val="005E68F6"/>
    <w:rPr>
      <w:rFonts w:eastAsiaTheme="minorHAnsi"/>
      <w:lang w:eastAsia="en-US"/>
    </w:rPr>
  </w:style>
  <w:style w:type="paragraph" w:customStyle="1" w:styleId="C2E7586EBE964421A9E9AB8D35E9E0FD19">
    <w:name w:val="C2E7586EBE964421A9E9AB8D35E9E0FD19"/>
    <w:rsid w:val="005E68F6"/>
    <w:rPr>
      <w:rFonts w:eastAsiaTheme="minorHAnsi"/>
      <w:lang w:eastAsia="en-US"/>
    </w:rPr>
  </w:style>
  <w:style w:type="paragraph" w:customStyle="1" w:styleId="B318418F80354E5AA50EDA7DC661B04519">
    <w:name w:val="B318418F80354E5AA50EDA7DC661B04519"/>
    <w:rsid w:val="005E68F6"/>
    <w:rPr>
      <w:rFonts w:eastAsiaTheme="minorHAnsi"/>
      <w:lang w:eastAsia="en-US"/>
    </w:rPr>
  </w:style>
  <w:style w:type="paragraph" w:customStyle="1" w:styleId="DB0036EE69E7439D9A81A12B795E82B619">
    <w:name w:val="DB0036EE69E7439D9A81A12B795E82B619"/>
    <w:rsid w:val="005E68F6"/>
    <w:rPr>
      <w:rFonts w:eastAsiaTheme="minorHAnsi"/>
      <w:lang w:eastAsia="en-US"/>
    </w:rPr>
  </w:style>
  <w:style w:type="paragraph" w:customStyle="1" w:styleId="366F8D8A2BEF40F39D1C792D853833B419">
    <w:name w:val="366F8D8A2BEF40F39D1C792D853833B419"/>
    <w:rsid w:val="005E68F6"/>
    <w:rPr>
      <w:rFonts w:eastAsiaTheme="minorHAnsi"/>
      <w:lang w:eastAsia="en-US"/>
    </w:rPr>
  </w:style>
  <w:style w:type="paragraph" w:customStyle="1" w:styleId="60C71381E3824323B5D87AFB8811667619">
    <w:name w:val="60C71381E3824323B5D87AFB8811667619"/>
    <w:rsid w:val="005E68F6"/>
    <w:rPr>
      <w:rFonts w:eastAsiaTheme="minorHAnsi"/>
      <w:lang w:eastAsia="en-US"/>
    </w:rPr>
  </w:style>
  <w:style w:type="paragraph" w:customStyle="1" w:styleId="329BB434635247E1BFAA5244A0DADCBE11">
    <w:name w:val="329BB434635247E1BFAA5244A0DADCBE11"/>
    <w:rsid w:val="005E68F6"/>
    <w:rPr>
      <w:rFonts w:eastAsiaTheme="minorHAnsi"/>
      <w:lang w:eastAsia="en-US"/>
    </w:rPr>
  </w:style>
  <w:style w:type="paragraph" w:customStyle="1" w:styleId="F17F8189C19E4479BCD9C6CF7E4CB53C11">
    <w:name w:val="F17F8189C19E4479BCD9C6CF7E4CB53C11"/>
    <w:rsid w:val="005E68F6"/>
    <w:rPr>
      <w:rFonts w:eastAsiaTheme="minorHAnsi"/>
      <w:lang w:eastAsia="en-US"/>
    </w:rPr>
  </w:style>
  <w:style w:type="paragraph" w:customStyle="1" w:styleId="17AAADF092F04D89A569163BF7F74A5418">
    <w:name w:val="17AAADF092F04D89A569163BF7F74A5418"/>
    <w:rsid w:val="005E68F6"/>
    <w:rPr>
      <w:rFonts w:eastAsiaTheme="minorHAnsi"/>
      <w:lang w:eastAsia="en-US"/>
    </w:rPr>
  </w:style>
  <w:style w:type="paragraph" w:customStyle="1" w:styleId="C1CBF1D559C8416CB68DEDCB88A53EEB19">
    <w:name w:val="C1CBF1D559C8416CB68DEDCB88A53EEB19"/>
    <w:rsid w:val="005E68F6"/>
    <w:rPr>
      <w:rFonts w:eastAsiaTheme="minorHAnsi"/>
      <w:lang w:eastAsia="en-US"/>
    </w:rPr>
  </w:style>
  <w:style w:type="paragraph" w:customStyle="1" w:styleId="21D5BF3FEBD646AB8EF21A0FD16590BD4">
    <w:name w:val="21D5BF3FEBD646AB8EF21A0FD16590BD4"/>
    <w:rsid w:val="005E68F6"/>
    <w:rPr>
      <w:rFonts w:eastAsiaTheme="minorHAnsi"/>
      <w:lang w:eastAsia="en-US"/>
    </w:rPr>
  </w:style>
  <w:style w:type="paragraph" w:customStyle="1" w:styleId="8598E1F4AD7C41FF98EAD240BCCC0ADC4">
    <w:name w:val="8598E1F4AD7C41FF98EAD240BCCC0ADC4"/>
    <w:rsid w:val="005E68F6"/>
    <w:rPr>
      <w:rFonts w:eastAsiaTheme="minorHAnsi"/>
      <w:lang w:eastAsia="en-US"/>
    </w:rPr>
  </w:style>
  <w:style w:type="paragraph" w:customStyle="1" w:styleId="318D58416297493D8A3119FE3921A39C4">
    <w:name w:val="318D58416297493D8A3119FE3921A39C4"/>
    <w:rsid w:val="005E68F6"/>
    <w:rPr>
      <w:rFonts w:eastAsiaTheme="minorHAnsi"/>
      <w:lang w:eastAsia="en-US"/>
    </w:rPr>
  </w:style>
  <w:style w:type="paragraph" w:customStyle="1" w:styleId="2F0C9668019E40E5B9ABA1AC637196A84">
    <w:name w:val="2F0C9668019E40E5B9ABA1AC637196A84"/>
    <w:rsid w:val="005E68F6"/>
    <w:rPr>
      <w:rFonts w:eastAsiaTheme="minorHAnsi"/>
      <w:lang w:eastAsia="en-US"/>
    </w:rPr>
  </w:style>
  <w:style w:type="paragraph" w:customStyle="1" w:styleId="571661C39EB8481BB3353FCAC360C6B94">
    <w:name w:val="571661C39EB8481BB3353FCAC360C6B94"/>
    <w:rsid w:val="005E68F6"/>
    <w:rPr>
      <w:rFonts w:eastAsiaTheme="minorHAnsi"/>
      <w:lang w:eastAsia="en-US"/>
    </w:rPr>
  </w:style>
  <w:style w:type="paragraph" w:customStyle="1" w:styleId="82196B0E28094CB3A2F30E732376C3114">
    <w:name w:val="82196B0E28094CB3A2F30E732376C3114"/>
    <w:rsid w:val="005E68F6"/>
    <w:rPr>
      <w:rFonts w:eastAsiaTheme="minorHAnsi"/>
      <w:lang w:eastAsia="en-US"/>
    </w:rPr>
  </w:style>
  <w:style w:type="paragraph" w:customStyle="1" w:styleId="AAC27F7FF97C4B35A15544081A5B153B4">
    <w:name w:val="AAC27F7FF97C4B35A15544081A5B153B4"/>
    <w:rsid w:val="005E68F6"/>
    <w:rPr>
      <w:rFonts w:eastAsiaTheme="minorHAnsi"/>
      <w:lang w:eastAsia="en-US"/>
    </w:rPr>
  </w:style>
  <w:style w:type="paragraph" w:customStyle="1" w:styleId="E729CD30C4CC4D9D93E3D243DF1990944">
    <w:name w:val="E729CD30C4CC4D9D93E3D243DF1990944"/>
    <w:rsid w:val="005E68F6"/>
    <w:rPr>
      <w:rFonts w:eastAsiaTheme="minorHAnsi"/>
      <w:lang w:eastAsia="en-US"/>
    </w:rPr>
  </w:style>
  <w:style w:type="paragraph" w:customStyle="1" w:styleId="C3039ECDCEE24F5BAAC81A83C70093D64">
    <w:name w:val="C3039ECDCEE24F5BAAC81A83C70093D64"/>
    <w:rsid w:val="005E68F6"/>
    <w:rPr>
      <w:rFonts w:eastAsiaTheme="minorHAnsi"/>
      <w:lang w:eastAsia="en-US"/>
    </w:rPr>
  </w:style>
  <w:style w:type="paragraph" w:customStyle="1" w:styleId="8C9D762173BD4FD7AFE30ABF98B9DD654">
    <w:name w:val="8C9D762173BD4FD7AFE30ABF98B9DD654"/>
    <w:rsid w:val="005E68F6"/>
    <w:rPr>
      <w:rFonts w:eastAsiaTheme="minorHAnsi"/>
      <w:lang w:eastAsia="en-US"/>
    </w:rPr>
  </w:style>
  <w:style w:type="paragraph" w:customStyle="1" w:styleId="2FDA156F59594C3494C16D2C7CCCC01F7">
    <w:name w:val="2FDA156F59594C3494C16D2C7CCCC01F7"/>
    <w:rsid w:val="005E68F6"/>
    <w:rPr>
      <w:rFonts w:eastAsiaTheme="minorHAnsi"/>
      <w:lang w:eastAsia="en-US"/>
    </w:rPr>
  </w:style>
  <w:style w:type="paragraph" w:customStyle="1" w:styleId="7CDBA8AAEB7A445AB7E890551C312B567">
    <w:name w:val="7CDBA8AAEB7A445AB7E890551C312B567"/>
    <w:rsid w:val="005E68F6"/>
    <w:rPr>
      <w:rFonts w:eastAsiaTheme="minorHAnsi"/>
      <w:lang w:eastAsia="en-US"/>
    </w:rPr>
  </w:style>
  <w:style w:type="paragraph" w:customStyle="1" w:styleId="C43F06891ED94C90800223AD4C6B335A19">
    <w:name w:val="C43F06891ED94C90800223AD4C6B335A19"/>
    <w:rsid w:val="005E68F6"/>
    <w:rPr>
      <w:rFonts w:eastAsiaTheme="minorHAnsi"/>
      <w:lang w:eastAsia="en-US"/>
    </w:rPr>
  </w:style>
  <w:style w:type="paragraph" w:customStyle="1" w:styleId="550FCA24BBBF4A6383C867C22ED43D997">
    <w:name w:val="550FCA24BBBF4A6383C867C22ED43D997"/>
    <w:rsid w:val="005E68F6"/>
    <w:rPr>
      <w:rFonts w:eastAsiaTheme="minorHAnsi"/>
      <w:lang w:eastAsia="en-US"/>
    </w:rPr>
  </w:style>
  <w:style w:type="paragraph" w:customStyle="1" w:styleId="3FB678E94625417582A7D2A87086287D7">
    <w:name w:val="3FB678E94625417582A7D2A87086287D7"/>
    <w:rsid w:val="005E68F6"/>
    <w:rPr>
      <w:rFonts w:eastAsiaTheme="minorHAnsi"/>
      <w:lang w:eastAsia="en-US"/>
    </w:rPr>
  </w:style>
  <w:style w:type="paragraph" w:customStyle="1" w:styleId="49A3A091811C47C4A8CF84440A8FE9997">
    <w:name w:val="49A3A091811C47C4A8CF84440A8FE9997"/>
    <w:rsid w:val="005E68F6"/>
    <w:rPr>
      <w:rFonts w:eastAsiaTheme="minorHAnsi"/>
      <w:lang w:eastAsia="en-US"/>
    </w:rPr>
  </w:style>
  <w:style w:type="paragraph" w:customStyle="1" w:styleId="CDCDFFF734324580B7BEB93CB6E1F1517">
    <w:name w:val="CDCDFFF734324580B7BEB93CB6E1F1517"/>
    <w:rsid w:val="005E68F6"/>
    <w:rPr>
      <w:rFonts w:eastAsiaTheme="minorHAnsi"/>
      <w:lang w:eastAsia="en-US"/>
    </w:rPr>
  </w:style>
  <w:style w:type="paragraph" w:customStyle="1" w:styleId="1356842D7AA14FBB82145B3FE60E72F27">
    <w:name w:val="1356842D7AA14FBB82145B3FE60E72F27"/>
    <w:rsid w:val="005E68F6"/>
    <w:rPr>
      <w:rFonts w:eastAsiaTheme="minorHAnsi"/>
      <w:lang w:eastAsia="en-US"/>
    </w:rPr>
  </w:style>
  <w:style w:type="paragraph" w:customStyle="1" w:styleId="2B18BEBF06C5401C974E284988D802F219">
    <w:name w:val="2B18BEBF06C5401C974E284988D802F219"/>
    <w:rsid w:val="005E68F6"/>
    <w:rPr>
      <w:rFonts w:eastAsiaTheme="minorHAnsi"/>
      <w:lang w:eastAsia="en-US"/>
    </w:rPr>
  </w:style>
  <w:style w:type="paragraph" w:customStyle="1" w:styleId="D6DCEFCA3C9F4BEF850754C33DB4C41E21">
    <w:name w:val="D6DCEFCA3C9F4BEF850754C33DB4C41E21"/>
    <w:rsid w:val="005E68F6"/>
    <w:rPr>
      <w:rFonts w:eastAsiaTheme="minorHAnsi"/>
      <w:lang w:eastAsia="en-US"/>
    </w:rPr>
  </w:style>
  <w:style w:type="paragraph" w:customStyle="1" w:styleId="12FE3C0DD40A462C840EE52F4BA43E4722">
    <w:name w:val="12FE3C0DD40A462C840EE52F4BA43E4722"/>
    <w:rsid w:val="005E68F6"/>
    <w:rPr>
      <w:rFonts w:eastAsiaTheme="minorHAnsi"/>
      <w:lang w:eastAsia="en-US"/>
    </w:rPr>
  </w:style>
  <w:style w:type="paragraph" w:customStyle="1" w:styleId="C2E7586EBE964421A9E9AB8D35E9E0FD20">
    <w:name w:val="C2E7586EBE964421A9E9AB8D35E9E0FD20"/>
    <w:rsid w:val="005E68F6"/>
    <w:rPr>
      <w:rFonts w:eastAsiaTheme="minorHAnsi"/>
      <w:lang w:eastAsia="en-US"/>
    </w:rPr>
  </w:style>
  <w:style w:type="paragraph" w:customStyle="1" w:styleId="B318418F80354E5AA50EDA7DC661B04520">
    <w:name w:val="B318418F80354E5AA50EDA7DC661B04520"/>
    <w:rsid w:val="005E68F6"/>
    <w:rPr>
      <w:rFonts w:eastAsiaTheme="minorHAnsi"/>
      <w:lang w:eastAsia="en-US"/>
    </w:rPr>
  </w:style>
  <w:style w:type="paragraph" w:customStyle="1" w:styleId="DB0036EE69E7439D9A81A12B795E82B620">
    <w:name w:val="DB0036EE69E7439D9A81A12B795E82B620"/>
    <w:rsid w:val="005E68F6"/>
    <w:rPr>
      <w:rFonts w:eastAsiaTheme="minorHAnsi"/>
      <w:lang w:eastAsia="en-US"/>
    </w:rPr>
  </w:style>
  <w:style w:type="paragraph" w:customStyle="1" w:styleId="366F8D8A2BEF40F39D1C792D853833B420">
    <w:name w:val="366F8D8A2BEF40F39D1C792D853833B420"/>
    <w:rsid w:val="005E68F6"/>
    <w:rPr>
      <w:rFonts w:eastAsiaTheme="minorHAnsi"/>
      <w:lang w:eastAsia="en-US"/>
    </w:rPr>
  </w:style>
  <w:style w:type="paragraph" w:customStyle="1" w:styleId="60C71381E3824323B5D87AFB8811667620">
    <w:name w:val="60C71381E3824323B5D87AFB8811667620"/>
    <w:rsid w:val="005E68F6"/>
    <w:rPr>
      <w:rFonts w:eastAsiaTheme="minorHAnsi"/>
      <w:lang w:eastAsia="en-US"/>
    </w:rPr>
  </w:style>
  <w:style w:type="paragraph" w:customStyle="1" w:styleId="329BB434635247E1BFAA5244A0DADCBE12">
    <w:name w:val="329BB434635247E1BFAA5244A0DADCBE12"/>
    <w:rsid w:val="005E68F6"/>
    <w:rPr>
      <w:rFonts w:eastAsiaTheme="minorHAnsi"/>
      <w:lang w:eastAsia="en-US"/>
    </w:rPr>
  </w:style>
  <w:style w:type="paragraph" w:customStyle="1" w:styleId="F17F8189C19E4479BCD9C6CF7E4CB53C12">
    <w:name w:val="F17F8189C19E4479BCD9C6CF7E4CB53C12"/>
    <w:rsid w:val="005E68F6"/>
    <w:rPr>
      <w:rFonts w:eastAsiaTheme="minorHAnsi"/>
      <w:lang w:eastAsia="en-US"/>
    </w:rPr>
  </w:style>
  <w:style w:type="paragraph" w:customStyle="1" w:styleId="17AAADF092F04D89A569163BF7F74A5419">
    <w:name w:val="17AAADF092F04D89A569163BF7F74A5419"/>
    <w:rsid w:val="005E68F6"/>
    <w:rPr>
      <w:rFonts w:eastAsiaTheme="minorHAnsi"/>
      <w:lang w:eastAsia="en-US"/>
    </w:rPr>
  </w:style>
  <w:style w:type="paragraph" w:customStyle="1" w:styleId="C1CBF1D559C8416CB68DEDCB88A53EEB20">
    <w:name w:val="C1CBF1D559C8416CB68DEDCB88A53EEB20"/>
    <w:rsid w:val="005E68F6"/>
    <w:rPr>
      <w:rFonts w:eastAsiaTheme="minorHAnsi"/>
      <w:lang w:eastAsia="en-US"/>
    </w:rPr>
  </w:style>
  <w:style w:type="paragraph" w:customStyle="1" w:styleId="21D5BF3FEBD646AB8EF21A0FD16590BD5">
    <w:name w:val="21D5BF3FEBD646AB8EF21A0FD16590BD5"/>
    <w:rsid w:val="005E68F6"/>
    <w:rPr>
      <w:rFonts w:eastAsiaTheme="minorHAnsi"/>
      <w:lang w:eastAsia="en-US"/>
    </w:rPr>
  </w:style>
  <w:style w:type="paragraph" w:customStyle="1" w:styleId="8598E1F4AD7C41FF98EAD240BCCC0ADC5">
    <w:name w:val="8598E1F4AD7C41FF98EAD240BCCC0ADC5"/>
    <w:rsid w:val="005E68F6"/>
    <w:rPr>
      <w:rFonts w:eastAsiaTheme="minorHAnsi"/>
      <w:lang w:eastAsia="en-US"/>
    </w:rPr>
  </w:style>
  <w:style w:type="paragraph" w:customStyle="1" w:styleId="318D58416297493D8A3119FE3921A39C5">
    <w:name w:val="318D58416297493D8A3119FE3921A39C5"/>
    <w:rsid w:val="005E68F6"/>
    <w:rPr>
      <w:rFonts w:eastAsiaTheme="minorHAnsi"/>
      <w:lang w:eastAsia="en-US"/>
    </w:rPr>
  </w:style>
  <w:style w:type="paragraph" w:customStyle="1" w:styleId="2F0C9668019E40E5B9ABA1AC637196A85">
    <w:name w:val="2F0C9668019E40E5B9ABA1AC637196A85"/>
    <w:rsid w:val="005E68F6"/>
    <w:rPr>
      <w:rFonts w:eastAsiaTheme="minorHAnsi"/>
      <w:lang w:eastAsia="en-US"/>
    </w:rPr>
  </w:style>
  <w:style w:type="paragraph" w:customStyle="1" w:styleId="571661C39EB8481BB3353FCAC360C6B95">
    <w:name w:val="571661C39EB8481BB3353FCAC360C6B95"/>
    <w:rsid w:val="005E68F6"/>
    <w:rPr>
      <w:rFonts w:eastAsiaTheme="minorHAnsi"/>
      <w:lang w:eastAsia="en-US"/>
    </w:rPr>
  </w:style>
  <w:style w:type="paragraph" w:customStyle="1" w:styleId="82196B0E28094CB3A2F30E732376C3115">
    <w:name w:val="82196B0E28094CB3A2F30E732376C3115"/>
    <w:rsid w:val="005E68F6"/>
    <w:rPr>
      <w:rFonts w:eastAsiaTheme="minorHAnsi"/>
      <w:lang w:eastAsia="en-US"/>
    </w:rPr>
  </w:style>
  <w:style w:type="paragraph" w:customStyle="1" w:styleId="AAC27F7FF97C4B35A15544081A5B153B5">
    <w:name w:val="AAC27F7FF97C4B35A15544081A5B153B5"/>
    <w:rsid w:val="005E68F6"/>
    <w:rPr>
      <w:rFonts w:eastAsiaTheme="minorHAnsi"/>
      <w:lang w:eastAsia="en-US"/>
    </w:rPr>
  </w:style>
  <w:style w:type="paragraph" w:customStyle="1" w:styleId="E729CD30C4CC4D9D93E3D243DF1990945">
    <w:name w:val="E729CD30C4CC4D9D93E3D243DF1990945"/>
    <w:rsid w:val="005E68F6"/>
    <w:rPr>
      <w:rFonts w:eastAsiaTheme="minorHAnsi"/>
      <w:lang w:eastAsia="en-US"/>
    </w:rPr>
  </w:style>
  <w:style w:type="paragraph" w:customStyle="1" w:styleId="C3039ECDCEE24F5BAAC81A83C70093D65">
    <w:name w:val="C3039ECDCEE24F5BAAC81A83C70093D65"/>
    <w:rsid w:val="005E68F6"/>
    <w:rPr>
      <w:rFonts w:eastAsiaTheme="minorHAnsi"/>
      <w:lang w:eastAsia="en-US"/>
    </w:rPr>
  </w:style>
  <w:style w:type="paragraph" w:customStyle="1" w:styleId="8C9D762173BD4FD7AFE30ABF98B9DD655">
    <w:name w:val="8C9D762173BD4FD7AFE30ABF98B9DD655"/>
    <w:rsid w:val="005E68F6"/>
    <w:rPr>
      <w:rFonts w:eastAsiaTheme="minorHAnsi"/>
      <w:lang w:eastAsia="en-US"/>
    </w:rPr>
  </w:style>
  <w:style w:type="paragraph" w:customStyle="1" w:styleId="2FDA156F59594C3494C16D2C7CCCC01F8">
    <w:name w:val="2FDA156F59594C3494C16D2C7CCCC01F8"/>
    <w:rsid w:val="005E68F6"/>
    <w:rPr>
      <w:rFonts w:eastAsiaTheme="minorHAnsi"/>
      <w:lang w:eastAsia="en-US"/>
    </w:rPr>
  </w:style>
  <w:style w:type="paragraph" w:customStyle="1" w:styleId="7CDBA8AAEB7A445AB7E890551C312B568">
    <w:name w:val="7CDBA8AAEB7A445AB7E890551C312B568"/>
    <w:rsid w:val="005E68F6"/>
    <w:rPr>
      <w:rFonts w:eastAsiaTheme="minorHAnsi"/>
      <w:lang w:eastAsia="en-US"/>
    </w:rPr>
  </w:style>
  <w:style w:type="paragraph" w:customStyle="1" w:styleId="C43F06891ED94C90800223AD4C6B335A20">
    <w:name w:val="C43F06891ED94C90800223AD4C6B335A20"/>
    <w:rsid w:val="005E68F6"/>
    <w:rPr>
      <w:rFonts w:eastAsiaTheme="minorHAnsi"/>
      <w:lang w:eastAsia="en-US"/>
    </w:rPr>
  </w:style>
  <w:style w:type="paragraph" w:customStyle="1" w:styleId="550FCA24BBBF4A6383C867C22ED43D998">
    <w:name w:val="550FCA24BBBF4A6383C867C22ED43D998"/>
    <w:rsid w:val="005E68F6"/>
    <w:rPr>
      <w:rFonts w:eastAsiaTheme="minorHAnsi"/>
      <w:lang w:eastAsia="en-US"/>
    </w:rPr>
  </w:style>
  <w:style w:type="paragraph" w:customStyle="1" w:styleId="3FB678E94625417582A7D2A87086287D8">
    <w:name w:val="3FB678E94625417582A7D2A87086287D8"/>
    <w:rsid w:val="005E68F6"/>
    <w:rPr>
      <w:rFonts w:eastAsiaTheme="minorHAnsi"/>
      <w:lang w:eastAsia="en-US"/>
    </w:rPr>
  </w:style>
  <w:style w:type="paragraph" w:customStyle="1" w:styleId="49A3A091811C47C4A8CF84440A8FE9998">
    <w:name w:val="49A3A091811C47C4A8CF84440A8FE9998"/>
    <w:rsid w:val="005E68F6"/>
    <w:rPr>
      <w:rFonts w:eastAsiaTheme="minorHAnsi"/>
      <w:lang w:eastAsia="en-US"/>
    </w:rPr>
  </w:style>
  <w:style w:type="paragraph" w:customStyle="1" w:styleId="CDCDFFF734324580B7BEB93CB6E1F1518">
    <w:name w:val="CDCDFFF734324580B7BEB93CB6E1F1518"/>
    <w:rsid w:val="005E68F6"/>
    <w:rPr>
      <w:rFonts w:eastAsiaTheme="minorHAnsi"/>
      <w:lang w:eastAsia="en-US"/>
    </w:rPr>
  </w:style>
  <w:style w:type="paragraph" w:customStyle="1" w:styleId="1356842D7AA14FBB82145B3FE60E72F28">
    <w:name w:val="1356842D7AA14FBB82145B3FE60E72F28"/>
    <w:rsid w:val="005E68F6"/>
    <w:rPr>
      <w:rFonts w:eastAsiaTheme="minorHAnsi"/>
      <w:lang w:eastAsia="en-US"/>
    </w:rPr>
  </w:style>
  <w:style w:type="paragraph" w:customStyle="1" w:styleId="2B18BEBF06C5401C974E284988D802F220">
    <w:name w:val="2B18BEBF06C5401C974E284988D802F220"/>
    <w:rsid w:val="005E68F6"/>
    <w:rPr>
      <w:rFonts w:eastAsiaTheme="minorHAnsi"/>
      <w:lang w:eastAsia="en-US"/>
    </w:rPr>
  </w:style>
  <w:style w:type="paragraph" w:customStyle="1" w:styleId="266D2782D43C42409F87BE257F1151E7">
    <w:name w:val="266D2782D43C42409F87BE257F1151E7"/>
    <w:rsid w:val="005E68F6"/>
  </w:style>
  <w:style w:type="paragraph" w:customStyle="1" w:styleId="363D806A2BCD42F3AFFF3B1D9F8485D3">
    <w:name w:val="363D806A2BCD42F3AFFF3B1D9F8485D3"/>
    <w:rsid w:val="005E68F6"/>
  </w:style>
  <w:style w:type="paragraph" w:customStyle="1" w:styleId="2C3E41DA892D44EDAB7BC2C1CF3376DC">
    <w:name w:val="2C3E41DA892D44EDAB7BC2C1CF3376DC"/>
    <w:rsid w:val="005E68F6"/>
  </w:style>
  <w:style w:type="paragraph" w:customStyle="1" w:styleId="58B52F259CFB4C0681471507EBBFCCC6">
    <w:name w:val="58B52F259CFB4C0681471507EBBFCCC6"/>
    <w:rsid w:val="005E68F6"/>
  </w:style>
  <w:style w:type="paragraph" w:customStyle="1" w:styleId="219311C3639044E1976C240B159A6A1D">
    <w:name w:val="219311C3639044E1976C240B159A6A1D"/>
    <w:rsid w:val="005E68F6"/>
  </w:style>
  <w:style w:type="paragraph" w:customStyle="1" w:styleId="D6DCEFCA3C9F4BEF850754C33DB4C41E22">
    <w:name w:val="D6DCEFCA3C9F4BEF850754C33DB4C41E22"/>
    <w:rsid w:val="005E68F6"/>
    <w:rPr>
      <w:rFonts w:eastAsiaTheme="minorHAnsi"/>
      <w:lang w:eastAsia="en-US"/>
    </w:rPr>
  </w:style>
  <w:style w:type="paragraph" w:customStyle="1" w:styleId="12FE3C0DD40A462C840EE52F4BA43E4723">
    <w:name w:val="12FE3C0DD40A462C840EE52F4BA43E4723"/>
    <w:rsid w:val="005E68F6"/>
    <w:rPr>
      <w:rFonts w:eastAsiaTheme="minorHAnsi"/>
      <w:lang w:eastAsia="en-US"/>
    </w:rPr>
  </w:style>
  <w:style w:type="paragraph" w:customStyle="1" w:styleId="C2E7586EBE964421A9E9AB8D35E9E0FD21">
    <w:name w:val="C2E7586EBE964421A9E9AB8D35E9E0FD21"/>
    <w:rsid w:val="005E68F6"/>
    <w:rPr>
      <w:rFonts w:eastAsiaTheme="minorHAnsi"/>
      <w:lang w:eastAsia="en-US"/>
    </w:rPr>
  </w:style>
  <w:style w:type="paragraph" w:customStyle="1" w:styleId="B318418F80354E5AA50EDA7DC661B04521">
    <w:name w:val="B318418F80354E5AA50EDA7DC661B04521"/>
    <w:rsid w:val="005E68F6"/>
    <w:rPr>
      <w:rFonts w:eastAsiaTheme="minorHAnsi"/>
      <w:lang w:eastAsia="en-US"/>
    </w:rPr>
  </w:style>
  <w:style w:type="paragraph" w:customStyle="1" w:styleId="DB0036EE69E7439D9A81A12B795E82B621">
    <w:name w:val="DB0036EE69E7439D9A81A12B795E82B621"/>
    <w:rsid w:val="005E68F6"/>
    <w:rPr>
      <w:rFonts w:eastAsiaTheme="minorHAnsi"/>
      <w:lang w:eastAsia="en-US"/>
    </w:rPr>
  </w:style>
  <w:style w:type="paragraph" w:customStyle="1" w:styleId="366F8D8A2BEF40F39D1C792D853833B421">
    <w:name w:val="366F8D8A2BEF40F39D1C792D853833B421"/>
    <w:rsid w:val="005E68F6"/>
    <w:rPr>
      <w:rFonts w:eastAsiaTheme="minorHAnsi"/>
      <w:lang w:eastAsia="en-US"/>
    </w:rPr>
  </w:style>
  <w:style w:type="paragraph" w:customStyle="1" w:styleId="60C71381E3824323B5D87AFB8811667621">
    <w:name w:val="60C71381E3824323B5D87AFB8811667621"/>
    <w:rsid w:val="005E68F6"/>
    <w:rPr>
      <w:rFonts w:eastAsiaTheme="minorHAnsi"/>
      <w:lang w:eastAsia="en-US"/>
    </w:rPr>
  </w:style>
  <w:style w:type="paragraph" w:customStyle="1" w:styleId="329BB434635247E1BFAA5244A0DADCBE13">
    <w:name w:val="329BB434635247E1BFAA5244A0DADCBE13"/>
    <w:rsid w:val="005E68F6"/>
    <w:rPr>
      <w:rFonts w:eastAsiaTheme="minorHAnsi"/>
      <w:lang w:eastAsia="en-US"/>
    </w:rPr>
  </w:style>
  <w:style w:type="paragraph" w:customStyle="1" w:styleId="F17F8189C19E4479BCD9C6CF7E4CB53C13">
    <w:name w:val="F17F8189C19E4479BCD9C6CF7E4CB53C13"/>
    <w:rsid w:val="005E68F6"/>
    <w:rPr>
      <w:rFonts w:eastAsiaTheme="minorHAnsi"/>
      <w:lang w:eastAsia="en-US"/>
    </w:rPr>
  </w:style>
  <w:style w:type="paragraph" w:customStyle="1" w:styleId="17AAADF092F04D89A569163BF7F74A5420">
    <w:name w:val="17AAADF092F04D89A569163BF7F74A5420"/>
    <w:rsid w:val="005E68F6"/>
    <w:rPr>
      <w:rFonts w:eastAsiaTheme="minorHAnsi"/>
      <w:lang w:eastAsia="en-US"/>
    </w:rPr>
  </w:style>
  <w:style w:type="paragraph" w:customStyle="1" w:styleId="C1CBF1D559C8416CB68DEDCB88A53EEB21">
    <w:name w:val="C1CBF1D559C8416CB68DEDCB88A53EEB21"/>
    <w:rsid w:val="005E68F6"/>
    <w:rPr>
      <w:rFonts w:eastAsiaTheme="minorHAnsi"/>
      <w:lang w:eastAsia="en-US"/>
    </w:rPr>
  </w:style>
  <w:style w:type="paragraph" w:customStyle="1" w:styleId="21D5BF3FEBD646AB8EF21A0FD16590BD6">
    <w:name w:val="21D5BF3FEBD646AB8EF21A0FD16590BD6"/>
    <w:rsid w:val="005E68F6"/>
    <w:rPr>
      <w:rFonts w:eastAsiaTheme="minorHAnsi"/>
      <w:lang w:eastAsia="en-US"/>
    </w:rPr>
  </w:style>
  <w:style w:type="paragraph" w:customStyle="1" w:styleId="8598E1F4AD7C41FF98EAD240BCCC0ADC6">
    <w:name w:val="8598E1F4AD7C41FF98EAD240BCCC0ADC6"/>
    <w:rsid w:val="005E68F6"/>
    <w:rPr>
      <w:rFonts w:eastAsiaTheme="minorHAnsi"/>
      <w:lang w:eastAsia="en-US"/>
    </w:rPr>
  </w:style>
  <w:style w:type="paragraph" w:customStyle="1" w:styleId="318D58416297493D8A3119FE3921A39C6">
    <w:name w:val="318D58416297493D8A3119FE3921A39C6"/>
    <w:rsid w:val="005E68F6"/>
    <w:rPr>
      <w:rFonts w:eastAsiaTheme="minorHAnsi"/>
      <w:lang w:eastAsia="en-US"/>
    </w:rPr>
  </w:style>
  <w:style w:type="paragraph" w:customStyle="1" w:styleId="2F0C9668019E40E5B9ABA1AC637196A86">
    <w:name w:val="2F0C9668019E40E5B9ABA1AC637196A86"/>
    <w:rsid w:val="005E68F6"/>
    <w:rPr>
      <w:rFonts w:eastAsiaTheme="minorHAnsi"/>
      <w:lang w:eastAsia="en-US"/>
    </w:rPr>
  </w:style>
  <w:style w:type="paragraph" w:customStyle="1" w:styleId="571661C39EB8481BB3353FCAC360C6B96">
    <w:name w:val="571661C39EB8481BB3353FCAC360C6B96"/>
    <w:rsid w:val="005E68F6"/>
    <w:rPr>
      <w:rFonts w:eastAsiaTheme="minorHAnsi"/>
      <w:lang w:eastAsia="en-US"/>
    </w:rPr>
  </w:style>
  <w:style w:type="paragraph" w:customStyle="1" w:styleId="82196B0E28094CB3A2F30E732376C3116">
    <w:name w:val="82196B0E28094CB3A2F30E732376C3116"/>
    <w:rsid w:val="005E68F6"/>
    <w:rPr>
      <w:rFonts w:eastAsiaTheme="minorHAnsi"/>
      <w:lang w:eastAsia="en-US"/>
    </w:rPr>
  </w:style>
  <w:style w:type="paragraph" w:customStyle="1" w:styleId="AAC27F7FF97C4B35A15544081A5B153B6">
    <w:name w:val="AAC27F7FF97C4B35A15544081A5B153B6"/>
    <w:rsid w:val="005E68F6"/>
    <w:rPr>
      <w:rFonts w:eastAsiaTheme="minorHAnsi"/>
      <w:lang w:eastAsia="en-US"/>
    </w:rPr>
  </w:style>
  <w:style w:type="paragraph" w:customStyle="1" w:styleId="E729CD30C4CC4D9D93E3D243DF1990946">
    <w:name w:val="E729CD30C4CC4D9D93E3D243DF1990946"/>
    <w:rsid w:val="005E68F6"/>
    <w:rPr>
      <w:rFonts w:eastAsiaTheme="minorHAnsi"/>
      <w:lang w:eastAsia="en-US"/>
    </w:rPr>
  </w:style>
  <w:style w:type="paragraph" w:customStyle="1" w:styleId="C3039ECDCEE24F5BAAC81A83C70093D66">
    <w:name w:val="C3039ECDCEE24F5BAAC81A83C70093D66"/>
    <w:rsid w:val="005E68F6"/>
    <w:rPr>
      <w:rFonts w:eastAsiaTheme="minorHAnsi"/>
      <w:lang w:eastAsia="en-US"/>
    </w:rPr>
  </w:style>
  <w:style w:type="paragraph" w:customStyle="1" w:styleId="8C9D762173BD4FD7AFE30ABF98B9DD656">
    <w:name w:val="8C9D762173BD4FD7AFE30ABF98B9DD656"/>
    <w:rsid w:val="005E68F6"/>
    <w:rPr>
      <w:rFonts w:eastAsiaTheme="minorHAnsi"/>
      <w:lang w:eastAsia="en-US"/>
    </w:rPr>
  </w:style>
  <w:style w:type="paragraph" w:customStyle="1" w:styleId="2FDA156F59594C3494C16D2C7CCCC01F9">
    <w:name w:val="2FDA156F59594C3494C16D2C7CCCC01F9"/>
    <w:rsid w:val="005E68F6"/>
    <w:rPr>
      <w:rFonts w:eastAsiaTheme="minorHAnsi"/>
      <w:lang w:eastAsia="en-US"/>
    </w:rPr>
  </w:style>
  <w:style w:type="paragraph" w:customStyle="1" w:styleId="7CDBA8AAEB7A445AB7E890551C312B569">
    <w:name w:val="7CDBA8AAEB7A445AB7E890551C312B569"/>
    <w:rsid w:val="005E68F6"/>
    <w:rPr>
      <w:rFonts w:eastAsiaTheme="minorHAnsi"/>
      <w:lang w:eastAsia="en-US"/>
    </w:rPr>
  </w:style>
  <w:style w:type="paragraph" w:customStyle="1" w:styleId="219311C3639044E1976C240B159A6A1D1">
    <w:name w:val="219311C3639044E1976C240B159A6A1D1"/>
    <w:rsid w:val="005E68F6"/>
    <w:rPr>
      <w:rFonts w:eastAsiaTheme="minorHAnsi"/>
      <w:lang w:eastAsia="en-US"/>
    </w:rPr>
  </w:style>
  <w:style w:type="paragraph" w:customStyle="1" w:styleId="550FCA24BBBF4A6383C867C22ED43D999">
    <w:name w:val="550FCA24BBBF4A6383C867C22ED43D999"/>
    <w:rsid w:val="005E68F6"/>
    <w:rPr>
      <w:rFonts w:eastAsiaTheme="minorHAnsi"/>
      <w:lang w:eastAsia="en-US"/>
    </w:rPr>
  </w:style>
  <w:style w:type="paragraph" w:customStyle="1" w:styleId="3FB678E94625417582A7D2A87086287D9">
    <w:name w:val="3FB678E94625417582A7D2A87086287D9"/>
    <w:rsid w:val="005E68F6"/>
    <w:rPr>
      <w:rFonts w:eastAsiaTheme="minorHAnsi"/>
      <w:lang w:eastAsia="en-US"/>
    </w:rPr>
  </w:style>
  <w:style w:type="paragraph" w:customStyle="1" w:styleId="49A3A091811C47C4A8CF84440A8FE9999">
    <w:name w:val="49A3A091811C47C4A8CF84440A8FE9999"/>
    <w:rsid w:val="005E68F6"/>
    <w:rPr>
      <w:rFonts w:eastAsiaTheme="minorHAnsi"/>
      <w:lang w:eastAsia="en-US"/>
    </w:rPr>
  </w:style>
  <w:style w:type="paragraph" w:customStyle="1" w:styleId="CDCDFFF734324580B7BEB93CB6E1F1519">
    <w:name w:val="CDCDFFF734324580B7BEB93CB6E1F1519"/>
    <w:rsid w:val="005E68F6"/>
    <w:rPr>
      <w:rFonts w:eastAsiaTheme="minorHAnsi"/>
      <w:lang w:eastAsia="en-US"/>
    </w:rPr>
  </w:style>
  <w:style w:type="paragraph" w:customStyle="1" w:styleId="1356842D7AA14FBB82145B3FE60E72F29">
    <w:name w:val="1356842D7AA14FBB82145B3FE60E72F29"/>
    <w:rsid w:val="005E68F6"/>
    <w:rPr>
      <w:rFonts w:eastAsiaTheme="minorHAnsi"/>
      <w:lang w:eastAsia="en-US"/>
    </w:rPr>
  </w:style>
  <w:style w:type="paragraph" w:customStyle="1" w:styleId="2C3E41DA892D44EDAB7BC2C1CF3376DC1">
    <w:name w:val="2C3E41DA892D44EDAB7BC2C1CF3376DC1"/>
    <w:rsid w:val="005E68F6"/>
    <w:rPr>
      <w:rFonts w:eastAsiaTheme="minorHAnsi"/>
      <w:lang w:eastAsia="en-US"/>
    </w:rPr>
  </w:style>
  <w:style w:type="paragraph" w:customStyle="1" w:styleId="72D55B42E84D4E1E96EEEDA4237422A0">
    <w:name w:val="72D55B42E84D4E1E96EEEDA4237422A0"/>
    <w:rsid w:val="005E68F6"/>
    <w:rPr>
      <w:rFonts w:eastAsiaTheme="minorHAnsi"/>
      <w:lang w:eastAsia="en-US"/>
    </w:rPr>
  </w:style>
  <w:style w:type="paragraph" w:customStyle="1" w:styleId="608024FBEB504172B5AB0DE55CEA9845">
    <w:name w:val="608024FBEB504172B5AB0DE55CEA9845"/>
    <w:rsid w:val="005E68F6"/>
  </w:style>
  <w:style w:type="paragraph" w:customStyle="1" w:styleId="BFA80D5F60C84EE5820733FF8C8C0967">
    <w:name w:val="BFA80D5F60C84EE5820733FF8C8C0967"/>
    <w:rsid w:val="005E68F6"/>
  </w:style>
  <w:style w:type="paragraph" w:customStyle="1" w:styleId="D6DCEFCA3C9F4BEF850754C33DB4C41E23">
    <w:name w:val="D6DCEFCA3C9F4BEF850754C33DB4C41E23"/>
    <w:rsid w:val="005E68F6"/>
    <w:rPr>
      <w:rFonts w:eastAsiaTheme="minorHAnsi"/>
      <w:lang w:eastAsia="en-US"/>
    </w:rPr>
  </w:style>
  <w:style w:type="paragraph" w:customStyle="1" w:styleId="12FE3C0DD40A462C840EE52F4BA43E4724">
    <w:name w:val="12FE3C0DD40A462C840EE52F4BA43E4724"/>
    <w:rsid w:val="005E68F6"/>
    <w:rPr>
      <w:rFonts w:eastAsiaTheme="minorHAnsi"/>
      <w:lang w:eastAsia="en-US"/>
    </w:rPr>
  </w:style>
  <w:style w:type="paragraph" w:customStyle="1" w:styleId="BFA80D5F60C84EE5820733FF8C8C09671">
    <w:name w:val="BFA80D5F60C84EE5820733FF8C8C09671"/>
    <w:rsid w:val="005E68F6"/>
    <w:rPr>
      <w:rFonts w:eastAsiaTheme="minorHAnsi"/>
      <w:lang w:eastAsia="en-US"/>
    </w:rPr>
  </w:style>
  <w:style w:type="paragraph" w:customStyle="1" w:styleId="B318418F80354E5AA50EDA7DC661B04522">
    <w:name w:val="B318418F80354E5AA50EDA7DC661B04522"/>
    <w:rsid w:val="005E68F6"/>
    <w:rPr>
      <w:rFonts w:eastAsiaTheme="minorHAnsi"/>
      <w:lang w:eastAsia="en-US"/>
    </w:rPr>
  </w:style>
  <w:style w:type="paragraph" w:customStyle="1" w:styleId="DB0036EE69E7439D9A81A12B795E82B622">
    <w:name w:val="DB0036EE69E7439D9A81A12B795E82B622"/>
    <w:rsid w:val="005E68F6"/>
    <w:rPr>
      <w:rFonts w:eastAsiaTheme="minorHAnsi"/>
      <w:lang w:eastAsia="en-US"/>
    </w:rPr>
  </w:style>
  <w:style w:type="paragraph" w:customStyle="1" w:styleId="366F8D8A2BEF40F39D1C792D853833B422">
    <w:name w:val="366F8D8A2BEF40F39D1C792D853833B422"/>
    <w:rsid w:val="005E68F6"/>
    <w:rPr>
      <w:rFonts w:eastAsiaTheme="minorHAnsi"/>
      <w:lang w:eastAsia="en-US"/>
    </w:rPr>
  </w:style>
  <w:style w:type="paragraph" w:customStyle="1" w:styleId="60C71381E3824323B5D87AFB8811667622">
    <w:name w:val="60C71381E3824323B5D87AFB8811667622"/>
    <w:rsid w:val="005E68F6"/>
    <w:rPr>
      <w:rFonts w:eastAsiaTheme="minorHAnsi"/>
      <w:lang w:eastAsia="en-US"/>
    </w:rPr>
  </w:style>
  <w:style w:type="paragraph" w:customStyle="1" w:styleId="329BB434635247E1BFAA5244A0DADCBE14">
    <w:name w:val="329BB434635247E1BFAA5244A0DADCBE14"/>
    <w:rsid w:val="005E68F6"/>
    <w:rPr>
      <w:rFonts w:eastAsiaTheme="minorHAnsi"/>
      <w:lang w:eastAsia="en-US"/>
    </w:rPr>
  </w:style>
  <w:style w:type="paragraph" w:customStyle="1" w:styleId="F17F8189C19E4479BCD9C6CF7E4CB53C14">
    <w:name w:val="F17F8189C19E4479BCD9C6CF7E4CB53C14"/>
    <w:rsid w:val="005E68F6"/>
    <w:rPr>
      <w:rFonts w:eastAsiaTheme="minorHAnsi"/>
      <w:lang w:eastAsia="en-US"/>
    </w:rPr>
  </w:style>
  <w:style w:type="paragraph" w:customStyle="1" w:styleId="17AAADF092F04D89A569163BF7F74A5421">
    <w:name w:val="17AAADF092F04D89A569163BF7F74A5421"/>
    <w:rsid w:val="005E68F6"/>
    <w:rPr>
      <w:rFonts w:eastAsiaTheme="minorHAnsi"/>
      <w:lang w:eastAsia="en-US"/>
    </w:rPr>
  </w:style>
  <w:style w:type="paragraph" w:customStyle="1" w:styleId="C1CBF1D559C8416CB68DEDCB88A53EEB22">
    <w:name w:val="C1CBF1D559C8416CB68DEDCB88A53EEB22"/>
    <w:rsid w:val="005E68F6"/>
    <w:rPr>
      <w:rFonts w:eastAsiaTheme="minorHAnsi"/>
      <w:lang w:eastAsia="en-US"/>
    </w:rPr>
  </w:style>
  <w:style w:type="paragraph" w:customStyle="1" w:styleId="21D5BF3FEBD646AB8EF21A0FD16590BD7">
    <w:name w:val="21D5BF3FEBD646AB8EF21A0FD16590BD7"/>
    <w:rsid w:val="005E68F6"/>
    <w:rPr>
      <w:rFonts w:eastAsiaTheme="minorHAnsi"/>
      <w:lang w:eastAsia="en-US"/>
    </w:rPr>
  </w:style>
  <w:style w:type="paragraph" w:customStyle="1" w:styleId="8598E1F4AD7C41FF98EAD240BCCC0ADC7">
    <w:name w:val="8598E1F4AD7C41FF98EAD240BCCC0ADC7"/>
    <w:rsid w:val="005E68F6"/>
    <w:rPr>
      <w:rFonts w:eastAsiaTheme="minorHAnsi"/>
      <w:lang w:eastAsia="en-US"/>
    </w:rPr>
  </w:style>
  <w:style w:type="paragraph" w:customStyle="1" w:styleId="318D58416297493D8A3119FE3921A39C7">
    <w:name w:val="318D58416297493D8A3119FE3921A39C7"/>
    <w:rsid w:val="005E68F6"/>
    <w:rPr>
      <w:rFonts w:eastAsiaTheme="minorHAnsi"/>
      <w:lang w:eastAsia="en-US"/>
    </w:rPr>
  </w:style>
  <w:style w:type="paragraph" w:customStyle="1" w:styleId="2F0C9668019E40E5B9ABA1AC637196A87">
    <w:name w:val="2F0C9668019E40E5B9ABA1AC637196A87"/>
    <w:rsid w:val="005E68F6"/>
    <w:rPr>
      <w:rFonts w:eastAsiaTheme="minorHAnsi"/>
      <w:lang w:eastAsia="en-US"/>
    </w:rPr>
  </w:style>
  <w:style w:type="paragraph" w:customStyle="1" w:styleId="571661C39EB8481BB3353FCAC360C6B97">
    <w:name w:val="571661C39EB8481BB3353FCAC360C6B97"/>
    <w:rsid w:val="005E68F6"/>
    <w:rPr>
      <w:rFonts w:eastAsiaTheme="minorHAnsi"/>
      <w:lang w:eastAsia="en-US"/>
    </w:rPr>
  </w:style>
  <w:style w:type="paragraph" w:customStyle="1" w:styleId="82196B0E28094CB3A2F30E732376C3117">
    <w:name w:val="82196B0E28094CB3A2F30E732376C3117"/>
    <w:rsid w:val="005E68F6"/>
    <w:rPr>
      <w:rFonts w:eastAsiaTheme="minorHAnsi"/>
      <w:lang w:eastAsia="en-US"/>
    </w:rPr>
  </w:style>
  <w:style w:type="paragraph" w:customStyle="1" w:styleId="AAC27F7FF97C4B35A15544081A5B153B7">
    <w:name w:val="AAC27F7FF97C4B35A15544081A5B153B7"/>
    <w:rsid w:val="005E68F6"/>
    <w:rPr>
      <w:rFonts w:eastAsiaTheme="minorHAnsi"/>
      <w:lang w:eastAsia="en-US"/>
    </w:rPr>
  </w:style>
  <w:style w:type="paragraph" w:customStyle="1" w:styleId="E729CD30C4CC4D9D93E3D243DF1990947">
    <w:name w:val="E729CD30C4CC4D9D93E3D243DF1990947"/>
    <w:rsid w:val="005E68F6"/>
    <w:rPr>
      <w:rFonts w:eastAsiaTheme="minorHAnsi"/>
      <w:lang w:eastAsia="en-US"/>
    </w:rPr>
  </w:style>
  <w:style w:type="paragraph" w:customStyle="1" w:styleId="C3039ECDCEE24F5BAAC81A83C70093D67">
    <w:name w:val="C3039ECDCEE24F5BAAC81A83C70093D67"/>
    <w:rsid w:val="005E68F6"/>
    <w:rPr>
      <w:rFonts w:eastAsiaTheme="minorHAnsi"/>
      <w:lang w:eastAsia="en-US"/>
    </w:rPr>
  </w:style>
  <w:style w:type="paragraph" w:customStyle="1" w:styleId="8C9D762173BD4FD7AFE30ABF98B9DD657">
    <w:name w:val="8C9D762173BD4FD7AFE30ABF98B9DD657"/>
    <w:rsid w:val="005E68F6"/>
    <w:rPr>
      <w:rFonts w:eastAsiaTheme="minorHAnsi"/>
      <w:lang w:eastAsia="en-US"/>
    </w:rPr>
  </w:style>
  <w:style w:type="paragraph" w:customStyle="1" w:styleId="2FDA156F59594C3494C16D2C7CCCC01F10">
    <w:name w:val="2FDA156F59594C3494C16D2C7CCCC01F10"/>
    <w:rsid w:val="005E68F6"/>
    <w:rPr>
      <w:rFonts w:eastAsiaTheme="minorHAnsi"/>
      <w:lang w:eastAsia="en-US"/>
    </w:rPr>
  </w:style>
  <w:style w:type="paragraph" w:customStyle="1" w:styleId="7CDBA8AAEB7A445AB7E890551C312B5610">
    <w:name w:val="7CDBA8AAEB7A445AB7E890551C312B5610"/>
    <w:rsid w:val="005E68F6"/>
    <w:rPr>
      <w:rFonts w:eastAsiaTheme="minorHAnsi"/>
      <w:lang w:eastAsia="en-US"/>
    </w:rPr>
  </w:style>
  <w:style w:type="paragraph" w:customStyle="1" w:styleId="219311C3639044E1976C240B159A6A1D2">
    <w:name w:val="219311C3639044E1976C240B159A6A1D2"/>
    <w:rsid w:val="005E68F6"/>
    <w:rPr>
      <w:rFonts w:eastAsiaTheme="minorHAnsi"/>
      <w:lang w:eastAsia="en-US"/>
    </w:rPr>
  </w:style>
  <w:style w:type="paragraph" w:customStyle="1" w:styleId="550FCA24BBBF4A6383C867C22ED43D9910">
    <w:name w:val="550FCA24BBBF4A6383C867C22ED43D9910"/>
    <w:rsid w:val="005E68F6"/>
    <w:rPr>
      <w:rFonts w:eastAsiaTheme="minorHAnsi"/>
      <w:lang w:eastAsia="en-US"/>
    </w:rPr>
  </w:style>
  <w:style w:type="paragraph" w:customStyle="1" w:styleId="3FB678E94625417582A7D2A87086287D10">
    <w:name w:val="3FB678E94625417582A7D2A87086287D10"/>
    <w:rsid w:val="005E68F6"/>
    <w:rPr>
      <w:rFonts w:eastAsiaTheme="minorHAnsi"/>
      <w:lang w:eastAsia="en-US"/>
    </w:rPr>
  </w:style>
  <w:style w:type="paragraph" w:customStyle="1" w:styleId="49A3A091811C47C4A8CF84440A8FE99910">
    <w:name w:val="49A3A091811C47C4A8CF84440A8FE99910"/>
    <w:rsid w:val="005E68F6"/>
    <w:rPr>
      <w:rFonts w:eastAsiaTheme="minorHAnsi"/>
      <w:lang w:eastAsia="en-US"/>
    </w:rPr>
  </w:style>
  <w:style w:type="paragraph" w:customStyle="1" w:styleId="CDCDFFF734324580B7BEB93CB6E1F15110">
    <w:name w:val="CDCDFFF734324580B7BEB93CB6E1F15110"/>
    <w:rsid w:val="005E68F6"/>
    <w:rPr>
      <w:rFonts w:eastAsiaTheme="minorHAnsi"/>
      <w:lang w:eastAsia="en-US"/>
    </w:rPr>
  </w:style>
  <w:style w:type="paragraph" w:customStyle="1" w:styleId="1356842D7AA14FBB82145B3FE60E72F210">
    <w:name w:val="1356842D7AA14FBB82145B3FE60E72F210"/>
    <w:rsid w:val="005E68F6"/>
    <w:rPr>
      <w:rFonts w:eastAsiaTheme="minorHAnsi"/>
      <w:lang w:eastAsia="en-US"/>
    </w:rPr>
  </w:style>
  <w:style w:type="paragraph" w:customStyle="1" w:styleId="2C3E41DA892D44EDAB7BC2C1CF3376DC2">
    <w:name w:val="2C3E41DA892D44EDAB7BC2C1CF3376DC2"/>
    <w:rsid w:val="005E68F6"/>
    <w:rPr>
      <w:rFonts w:eastAsiaTheme="minorHAnsi"/>
      <w:lang w:eastAsia="en-US"/>
    </w:rPr>
  </w:style>
  <w:style w:type="paragraph" w:customStyle="1" w:styleId="72D55B42E84D4E1E96EEEDA4237422A01">
    <w:name w:val="72D55B42E84D4E1E96EEEDA4237422A01"/>
    <w:rsid w:val="005E68F6"/>
    <w:rPr>
      <w:rFonts w:eastAsiaTheme="minorHAnsi"/>
      <w:lang w:eastAsia="en-US"/>
    </w:rPr>
  </w:style>
  <w:style w:type="paragraph" w:customStyle="1" w:styleId="D6DCEFCA3C9F4BEF850754C33DB4C41E24">
    <w:name w:val="D6DCEFCA3C9F4BEF850754C33DB4C41E24"/>
    <w:rsid w:val="005E68F6"/>
    <w:rPr>
      <w:rFonts w:eastAsiaTheme="minorHAnsi"/>
      <w:lang w:eastAsia="en-US"/>
    </w:rPr>
  </w:style>
  <w:style w:type="paragraph" w:customStyle="1" w:styleId="12FE3C0DD40A462C840EE52F4BA43E4725">
    <w:name w:val="12FE3C0DD40A462C840EE52F4BA43E4725"/>
    <w:rsid w:val="005E68F6"/>
    <w:rPr>
      <w:rFonts w:eastAsiaTheme="minorHAnsi"/>
      <w:lang w:eastAsia="en-US"/>
    </w:rPr>
  </w:style>
  <w:style w:type="paragraph" w:customStyle="1" w:styleId="BFA80D5F60C84EE5820733FF8C8C09672">
    <w:name w:val="BFA80D5F60C84EE5820733FF8C8C09672"/>
    <w:rsid w:val="005E68F6"/>
    <w:rPr>
      <w:rFonts w:eastAsiaTheme="minorHAnsi"/>
      <w:lang w:eastAsia="en-US"/>
    </w:rPr>
  </w:style>
  <w:style w:type="paragraph" w:customStyle="1" w:styleId="B318418F80354E5AA50EDA7DC661B04523">
    <w:name w:val="B318418F80354E5AA50EDA7DC661B04523"/>
    <w:rsid w:val="005E68F6"/>
    <w:rPr>
      <w:rFonts w:eastAsiaTheme="minorHAnsi"/>
      <w:lang w:eastAsia="en-US"/>
    </w:rPr>
  </w:style>
  <w:style w:type="paragraph" w:customStyle="1" w:styleId="DB0036EE69E7439D9A81A12B795E82B623">
    <w:name w:val="DB0036EE69E7439D9A81A12B795E82B623"/>
    <w:rsid w:val="005E68F6"/>
    <w:rPr>
      <w:rFonts w:eastAsiaTheme="minorHAnsi"/>
      <w:lang w:eastAsia="en-US"/>
    </w:rPr>
  </w:style>
  <w:style w:type="paragraph" w:customStyle="1" w:styleId="366F8D8A2BEF40F39D1C792D853833B423">
    <w:name w:val="366F8D8A2BEF40F39D1C792D853833B423"/>
    <w:rsid w:val="005E68F6"/>
    <w:rPr>
      <w:rFonts w:eastAsiaTheme="minorHAnsi"/>
      <w:lang w:eastAsia="en-US"/>
    </w:rPr>
  </w:style>
  <w:style w:type="paragraph" w:customStyle="1" w:styleId="60C71381E3824323B5D87AFB8811667623">
    <w:name w:val="60C71381E3824323B5D87AFB8811667623"/>
    <w:rsid w:val="005E68F6"/>
    <w:rPr>
      <w:rFonts w:eastAsiaTheme="minorHAnsi"/>
      <w:lang w:eastAsia="en-US"/>
    </w:rPr>
  </w:style>
  <w:style w:type="paragraph" w:customStyle="1" w:styleId="329BB434635247E1BFAA5244A0DADCBE15">
    <w:name w:val="329BB434635247E1BFAA5244A0DADCBE15"/>
    <w:rsid w:val="005E68F6"/>
    <w:rPr>
      <w:rFonts w:eastAsiaTheme="minorHAnsi"/>
      <w:lang w:eastAsia="en-US"/>
    </w:rPr>
  </w:style>
  <w:style w:type="paragraph" w:customStyle="1" w:styleId="F17F8189C19E4479BCD9C6CF7E4CB53C15">
    <w:name w:val="F17F8189C19E4479BCD9C6CF7E4CB53C15"/>
    <w:rsid w:val="005E68F6"/>
    <w:rPr>
      <w:rFonts w:eastAsiaTheme="minorHAnsi"/>
      <w:lang w:eastAsia="en-US"/>
    </w:rPr>
  </w:style>
  <w:style w:type="paragraph" w:customStyle="1" w:styleId="17AAADF092F04D89A569163BF7F74A5422">
    <w:name w:val="17AAADF092F04D89A569163BF7F74A5422"/>
    <w:rsid w:val="005E68F6"/>
    <w:rPr>
      <w:rFonts w:eastAsiaTheme="minorHAnsi"/>
      <w:lang w:eastAsia="en-US"/>
    </w:rPr>
  </w:style>
  <w:style w:type="paragraph" w:customStyle="1" w:styleId="C1CBF1D559C8416CB68DEDCB88A53EEB23">
    <w:name w:val="C1CBF1D559C8416CB68DEDCB88A53EEB23"/>
    <w:rsid w:val="005E68F6"/>
    <w:rPr>
      <w:rFonts w:eastAsiaTheme="minorHAnsi"/>
      <w:lang w:eastAsia="en-US"/>
    </w:rPr>
  </w:style>
  <w:style w:type="paragraph" w:customStyle="1" w:styleId="21D5BF3FEBD646AB8EF21A0FD16590BD8">
    <w:name w:val="21D5BF3FEBD646AB8EF21A0FD16590BD8"/>
    <w:rsid w:val="005E68F6"/>
    <w:rPr>
      <w:rFonts w:eastAsiaTheme="minorHAnsi"/>
      <w:lang w:eastAsia="en-US"/>
    </w:rPr>
  </w:style>
  <w:style w:type="paragraph" w:customStyle="1" w:styleId="8598E1F4AD7C41FF98EAD240BCCC0ADC8">
    <w:name w:val="8598E1F4AD7C41FF98EAD240BCCC0ADC8"/>
    <w:rsid w:val="005E68F6"/>
    <w:rPr>
      <w:rFonts w:eastAsiaTheme="minorHAnsi"/>
      <w:lang w:eastAsia="en-US"/>
    </w:rPr>
  </w:style>
  <w:style w:type="paragraph" w:customStyle="1" w:styleId="318D58416297493D8A3119FE3921A39C8">
    <w:name w:val="318D58416297493D8A3119FE3921A39C8"/>
    <w:rsid w:val="005E68F6"/>
    <w:rPr>
      <w:rFonts w:eastAsiaTheme="minorHAnsi"/>
      <w:lang w:eastAsia="en-US"/>
    </w:rPr>
  </w:style>
  <w:style w:type="paragraph" w:customStyle="1" w:styleId="2F0C9668019E40E5B9ABA1AC637196A88">
    <w:name w:val="2F0C9668019E40E5B9ABA1AC637196A88"/>
    <w:rsid w:val="005E68F6"/>
    <w:rPr>
      <w:rFonts w:eastAsiaTheme="minorHAnsi"/>
      <w:lang w:eastAsia="en-US"/>
    </w:rPr>
  </w:style>
  <w:style w:type="paragraph" w:customStyle="1" w:styleId="571661C39EB8481BB3353FCAC360C6B98">
    <w:name w:val="571661C39EB8481BB3353FCAC360C6B98"/>
    <w:rsid w:val="005E68F6"/>
    <w:rPr>
      <w:rFonts w:eastAsiaTheme="minorHAnsi"/>
      <w:lang w:eastAsia="en-US"/>
    </w:rPr>
  </w:style>
  <w:style w:type="paragraph" w:customStyle="1" w:styleId="82196B0E28094CB3A2F30E732376C3118">
    <w:name w:val="82196B0E28094CB3A2F30E732376C3118"/>
    <w:rsid w:val="005E68F6"/>
    <w:rPr>
      <w:rFonts w:eastAsiaTheme="minorHAnsi"/>
      <w:lang w:eastAsia="en-US"/>
    </w:rPr>
  </w:style>
  <w:style w:type="paragraph" w:customStyle="1" w:styleId="AAC27F7FF97C4B35A15544081A5B153B8">
    <w:name w:val="AAC27F7FF97C4B35A15544081A5B153B8"/>
    <w:rsid w:val="005E68F6"/>
    <w:rPr>
      <w:rFonts w:eastAsiaTheme="minorHAnsi"/>
      <w:lang w:eastAsia="en-US"/>
    </w:rPr>
  </w:style>
  <w:style w:type="paragraph" w:customStyle="1" w:styleId="E729CD30C4CC4D9D93E3D243DF1990948">
    <w:name w:val="E729CD30C4CC4D9D93E3D243DF1990948"/>
    <w:rsid w:val="005E68F6"/>
    <w:rPr>
      <w:rFonts w:eastAsiaTheme="minorHAnsi"/>
      <w:lang w:eastAsia="en-US"/>
    </w:rPr>
  </w:style>
  <w:style w:type="paragraph" w:customStyle="1" w:styleId="C3039ECDCEE24F5BAAC81A83C70093D68">
    <w:name w:val="C3039ECDCEE24F5BAAC81A83C70093D68"/>
    <w:rsid w:val="005E68F6"/>
    <w:rPr>
      <w:rFonts w:eastAsiaTheme="minorHAnsi"/>
      <w:lang w:eastAsia="en-US"/>
    </w:rPr>
  </w:style>
  <w:style w:type="paragraph" w:customStyle="1" w:styleId="8C9D762173BD4FD7AFE30ABF98B9DD658">
    <w:name w:val="8C9D762173BD4FD7AFE30ABF98B9DD658"/>
    <w:rsid w:val="005E68F6"/>
    <w:rPr>
      <w:rFonts w:eastAsiaTheme="minorHAnsi"/>
      <w:lang w:eastAsia="en-US"/>
    </w:rPr>
  </w:style>
  <w:style w:type="paragraph" w:customStyle="1" w:styleId="2FDA156F59594C3494C16D2C7CCCC01F11">
    <w:name w:val="2FDA156F59594C3494C16D2C7CCCC01F11"/>
    <w:rsid w:val="005E68F6"/>
    <w:rPr>
      <w:rFonts w:eastAsiaTheme="minorHAnsi"/>
      <w:lang w:eastAsia="en-US"/>
    </w:rPr>
  </w:style>
  <w:style w:type="paragraph" w:customStyle="1" w:styleId="7CDBA8AAEB7A445AB7E890551C312B5611">
    <w:name w:val="7CDBA8AAEB7A445AB7E890551C312B5611"/>
    <w:rsid w:val="005E68F6"/>
    <w:rPr>
      <w:rFonts w:eastAsiaTheme="minorHAnsi"/>
      <w:lang w:eastAsia="en-US"/>
    </w:rPr>
  </w:style>
  <w:style w:type="paragraph" w:customStyle="1" w:styleId="219311C3639044E1976C240B159A6A1D3">
    <w:name w:val="219311C3639044E1976C240B159A6A1D3"/>
    <w:rsid w:val="005E68F6"/>
    <w:rPr>
      <w:rFonts w:eastAsiaTheme="minorHAnsi"/>
      <w:lang w:eastAsia="en-US"/>
    </w:rPr>
  </w:style>
  <w:style w:type="paragraph" w:customStyle="1" w:styleId="550FCA24BBBF4A6383C867C22ED43D9911">
    <w:name w:val="550FCA24BBBF4A6383C867C22ED43D9911"/>
    <w:rsid w:val="005E68F6"/>
    <w:rPr>
      <w:rFonts w:eastAsiaTheme="minorHAnsi"/>
      <w:lang w:eastAsia="en-US"/>
    </w:rPr>
  </w:style>
  <w:style w:type="paragraph" w:customStyle="1" w:styleId="3FB678E94625417582A7D2A87086287D11">
    <w:name w:val="3FB678E94625417582A7D2A87086287D11"/>
    <w:rsid w:val="005E68F6"/>
    <w:rPr>
      <w:rFonts w:eastAsiaTheme="minorHAnsi"/>
      <w:lang w:eastAsia="en-US"/>
    </w:rPr>
  </w:style>
  <w:style w:type="paragraph" w:customStyle="1" w:styleId="49A3A091811C47C4A8CF84440A8FE99911">
    <w:name w:val="49A3A091811C47C4A8CF84440A8FE99911"/>
    <w:rsid w:val="005E68F6"/>
    <w:rPr>
      <w:rFonts w:eastAsiaTheme="minorHAnsi"/>
      <w:lang w:eastAsia="en-US"/>
    </w:rPr>
  </w:style>
  <w:style w:type="paragraph" w:customStyle="1" w:styleId="CDCDFFF734324580B7BEB93CB6E1F15111">
    <w:name w:val="CDCDFFF734324580B7BEB93CB6E1F15111"/>
    <w:rsid w:val="005E68F6"/>
    <w:rPr>
      <w:rFonts w:eastAsiaTheme="minorHAnsi"/>
      <w:lang w:eastAsia="en-US"/>
    </w:rPr>
  </w:style>
  <w:style w:type="paragraph" w:customStyle="1" w:styleId="1356842D7AA14FBB82145B3FE60E72F211">
    <w:name w:val="1356842D7AA14FBB82145B3FE60E72F211"/>
    <w:rsid w:val="005E68F6"/>
    <w:rPr>
      <w:rFonts w:eastAsiaTheme="minorHAnsi"/>
      <w:lang w:eastAsia="en-US"/>
    </w:rPr>
  </w:style>
  <w:style w:type="paragraph" w:customStyle="1" w:styleId="2C3E41DA892D44EDAB7BC2C1CF3376DC3">
    <w:name w:val="2C3E41DA892D44EDAB7BC2C1CF3376DC3"/>
    <w:rsid w:val="005E68F6"/>
    <w:rPr>
      <w:rFonts w:eastAsiaTheme="minorHAnsi"/>
      <w:lang w:eastAsia="en-US"/>
    </w:rPr>
  </w:style>
  <w:style w:type="paragraph" w:customStyle="1" w:styleId="72D55B42E84D4E1E96EEEDA4237422A02">
    <w:name w:val="72D55B42E84D4E1E96EEEDA4237422A02"/>
    <w:rsid w:val="005E68F6"/>
    <w:rPr>
      <w:rFonts w:eastAsiaTheme="minorHAnsi"/>
      <w:lang w:eastAsia="en-US"/>
    </w:rPr>
  </w:style>
  <w:style w:type="paragraph" w:customStyle="1" w:styleId="D6DCEFCA3C9F4BEF850754C33DB4C41E25">
    <w:name w:val="D6DCEFCA3C9F4BEF850754C33DB4C41E25"/>
    <w:rsid w:val="005E68F6"/>
    <w:rPr>
      <w:rFonts w:eastAsiaTheme="minorHAnsi"/>
      <w:lang w:eastAsia="en-US"/>
    </w:rPr>
  </w:style>
  <w:style w:type="paragraph" w:customStyle="1" w:styleId="12FE3C0DD40A462C840EE52F4BA43E4726">
    <w:name w:val="12FE3C0DD40A462C840EE52F4BA43E4726"/>
    <w:rsid w:val="005E68F6"/>
    <w:rPr>
      <w:rFonts w:eastAsiaTheme="minorHAnsi"/>
      <w:lang w:eastAsia="en-US"/>
    </w:rPr>
  </w:style>
  <w:style w:type="paragraph" w:customStyle="1" w:styleId="BFA80D5F60C84EE5820733FF8C8C09673">
    <w:name w:val="BFA80D5F60C84EE5820733FF8C8C09673"/>
    <w:rsid w:val="005E68F6"/>
    <w:rPr>
      <w:rFonts w:eastAsiaTheme="minorHAnsi"/>
      <w:lang w:eastAsia="en-US"/>
    </w:rPr>
  </w:style>
  <w:style w:type="paragraph" w:customStyle="1" w:styleId="B318418F80354E5AA50EDA7DC661B04524">
    <w:name w:val="B318418F80354E5AA50EDA7DC661B04524"/>
    <w:rsid w:val="005E68F6"/>
    <w:rPr>
      <w:rFonts w:eastAsiaTheme="minorHAnsi"/>
      <w:lang w:eastAsia="en-US"/>
    </w:rPr>
  </w:style>
  <w:style w:type="paragraph" w:customStyle="1" w:styleId="DB0036EE69E7439D9A81A12B795E82B624">
    <w:name w:val="DB0036EE69E7439D9A81A12B795E82B624"/>
    <w:rsid w:val="005E68F6"/>
    <w:rPr>
      <w:rFonts w:eastAsiaTheme="minorHAnsi"/>
      <w:lang w:eastAsia="en-US"/>
    </w:rPr>
  </w:style>
  <w:style w:type="paragraph" w:customStyle="1" w:styleId="366F8D8A2BEF40F39D1C792D853833B424">
    <w:name w:val="366F8D8A2BEF40F39D1C792D853833B424"/>
    <w:rsid w:val="005E68F6"/>
    <w:rPr>
      <w:rFonts w:eastAsiaTheme="minorHAnsi"/>
      <w:lang w:eastAsia="en-US"/>
    </w:rPr>
  </w:style>
  <w:style w:type="paragraph" w:customStyle="1" w:styleId="60C71381E3824323B5D87AFB8811667624">
    <w:name w:val="60C71381E3824323B5D87AFB8811667624"/>
    <w:rsid w:val="005E68F6"/>
    <w:rPr>
      <w:rFonts w:eastAsiaTheme="minorHAnsi"/>
      <w:lang w:eastAsia="en-US"/>
    </w:rPr>
  </w:style>
  <w:style w:type="paragraph" w:customStyle="1" w:styleId="329BB434635247E1BFAA5244A0DADCBE16">
    <w:name w:val="329BB434635247E1BFAA5244A0DADCBE16"/>
    <w:rsid w:val="005E68F6"/>
    <w:rPr>
      <w:rFonts w:eastAsiaTheme="minorHAnsi"/>
      <w:lang w:eastAsia="en-US"/>
    </w:rPr>
  </w:style>
  <w:style w:type="paragraph" w:customStyle="1" w:styleId="F17F8189C19E4479BCD9C6CF7E4CB53C16">
    <w:name w:val="F17F8189C19E4479BCD9C6CF7E4CB53C16"/>
    <w:rsid w:val="005E68F6"/>
    <w:rPr>
      <w:rFonts w:eastAsiaTheme="minorHAnsi"/>
      <w:lang w:eastAsia="en-US"/>
    </w:rPr>
  </w:style>
  <w:style w:type="paragraph" w:customStyle="1" w:styleId="17AAADF092F04D89A569163BF7F74A5423">
    <w:name w:val="17AAADF092F04D89A569163BF7F74A5423"/>
    <w:rsid w:val="005E68F6"/>
    <w:rPr>
      <w:rFonts w:eastAsiaTheme="minorHAnsi"/>
      <w:lang w:eastAsia="en-US"/>
    </w:rPr>
  </w:style>
  <w:style w:type="paragraph" w:customStyle="1" w:styleId="C1CBF1D559C8416CB68DEDCB88A53EEB24">
    <w:name w:val="C1CBF1D559C8416CB68DEDCB88A53EEB24"/>
    <w:rsid w:val="005E68F6"/>
    <w:rPr>
      <w:rFonts w:eastAsiaTheme="minorHAnsi"/>
      <w:lang w:eastAsia="en-US"/>
    </w:rPr>
  </w:style>
  <w:style w:type="paragraph" w:customStyle="1" w:styleId="21D5BF3FEBD646AB8EF21A0FD16590BD9">
    <w:name w:val="21D5BF3FEBD646AB8EF21A0FD16590BD9"/>
    <w:rsid w:val="005E68F6"/>
    <w:rPr>
      <w:rFonts w:eastAsiaTheme="minorHAnsi"/>
      <w:lang w:eastAsia="en-US"/>
    </w:rPr>
  </w:style>
  <w:style w:type="paragraph" w:customStyle="1" w:styleId="8598E1F4AD7C41FF98EAD240BCCC0ADC9">
    <w:name w:val="8598E1F4AD7C41FF98EAD240BCCC0ADC9"/>
    <w:rsid w:val="005E68F6"/>
    <w:rPr>
      <w:rFonts w:eastAsiaTheme="minorHAnsi"/>
      <w:lang w:eastAsia="en-US"/>
    </w:rPr>
  </w:style>
  <w:style w:type="paragraph" w:customStyle="1" w:styleId="318D58416297493D8A3119FE3921A39C9">
    <w:name w:val="318D58416297493D8A3119FE3921A39C9"/>
    <w:rsid w:val="005E68F6"/>
    <w:rPr>
      <w:rFonts w:eastAsiaTheme="minorHAnsi"/>
      <w:lang w:eastAsia="en-US"/>
    </w:rPr>
  </w:style>
  <w:style w:type="paragraph" w:customStyle="1" w:styleId="2F0C9668019E40E5B9ABA1AC637196A89">
    <w:name w:val="2F0C9668019E40E5B9ABA1AC637196A89"/>
    <w:rsid w:val="005E68F6"/>
    <w:rPr>
      <w:rFonts w:eastAsiaTheme="minorHAnsi"/>
      <w:lang w:eastAsia="en-US"/>
    </w:rPr>
  </w:style>
  <w:style w:type="paragraph" w:customStyle="1" w:styleId="571661C39EB8481BB3353FCAC360C6B99">
    <w:name w:val="571661C39EB8481BB3353FCAC360C6B99"/>
    <w:rsid w:val="005E68F6"/>
    <w:rPr>
      <w:rFonts w:eastAsiaTheme="minorHAnsi"/>
      <w:lang w:eastAsia="en-US"/>
    </w:rPr>
  </w:style>
  <w:style w:type="paragraph" w:customStyle="1" w:styleId="82196B0E28094CB3A2F30E732376C3119">
    <w:name w:val="82196B0E28094CB3A2F30E732376C3119"/>
    <w:rsid w:val="005E68F6"/>
    <w:rPr>
      <w:rFonts w:eastAsiaTheme="minorHAnsi"/>
      <w:lang w:eastAsia="en-US"/>
    </w:rPr>
  </w:style>
  <w:style w:type="paragraph" w:customStyle="1" w:styleId="AAC27F7FF97C4B35A15544081A5B153B9">
    <w:name w:val="AAC27F7FF97C4B35A15544081A5B153B9"/>
    <w:rsid w:val="005E68F6"/>
    <w:rPr>
      <w:rFonts w:eastAsiaTheme="minorHAnsi"/>
      <w:lang w:eastAsia="en-US"/>
    </w:rPr>
  </w:style>
  <w:style w:type="paragraph" w:customStyle="1" w:styleId="E729CD30C4CC4D9D93E3D243DF1990949">
    <w:name w:val="E729CD30C4CC4D9D93E3D243DF1990949"/>
    <w:rsid w:val="005E68F6"/>
    <w:rPr>
      <w:rFonts w:eastAsiaTheme="minorHAnsi"/>
      <w:lang w:eastAsia="en-US"/>
    </w:rPr>
  </w:style>
  <w:style w:type="paragraph" w:customStyle="1" w:styleId="C3039ECDCEE24F5BAAC81A83C70093D69">
    <w:name w:val="C3039ECDCEE24F5BAAC81A83C70093D69"/>
    <w:rsid w:val="005E68F6"/>
    <w:rPr>
      <w:rFonts w:eastAsiaTheme="minorHAnsi"/>
      <w:lang w:eastAsia="en-US"/>
    </w:rPr>
  </w:style>
  <w:style w:type="paragraph" w:customStyle="1" w:styleId="8C9D762173BD4FD7AFE30ABF98B9DD659">
    <w:name w:val="8C9D762173BD4FD7AFE30ABF98B9DD659"/>
    <w:rsid w:val="005E68F6"/>
    <w:rPr>
      <w:rFonts w:eastAsiaTheme="minorHAnsi"/>
      <w:lang w:eastAsia="en-US"/>
    </w:rPr>
  </w:style>
  <w:style w:type="paragraph" w:customStyle="1" w:styleId="2FDA156F59594C3494C16D2C7CCCC01F12">
    <w:name w:val="2FDA156F59594C3494C16D2C7CCCC01F12"/>
    <w:rsid w:val="005E68F6"/>
    <w:rPr>
      <w:rFonts w:eastAsiaTheme="minorHAnsi"/>
      <w:lang w:eastAsia="en-US"/>
    </w:rPr>
  </w:style>
  <w:style w:type="paragraph" w:customStyle="1" w:styleId="7CDBA8AAEB7A445AB7E890551C312B5612">
    <w:name w:val="7CDBA8AAEB7A445AB7E890551C312B5612"/>
    <w:rsid w:val="005E68F6"/>
    <w:rPr>
      <w:rFonts w:eastAsiaTheme="minorHAnsi"/>
      <w:lang w:eastAsia="en-US"/>
    </w:rPr>
  </w:style>
  <w:style w:type="paragraph" w:customStyle="1" w:styleId="219311C3639044E1976C240B159A6A1D4">
    <w:name w:val="219311C3639044E1976C240B159A6A1D4"/>
    <w:rsid w:val="005E68F6"/>
    <w:rPr>
      <w:rFonts w:eastAsiaTheme="minorHAnsi"/>
      <w:lang w:eastAsia="en-US"/>
    </w:rPr>
  </w:style>
  <w:style w:type="paragraph" w:customStyle="1" w:styleId="550FCA24BBBF4A6383C867C22ED43D9912">
    <w:name w:val="550FCA24BBBF4A6383C867C22ED43D9912"/>
    <w:rsid w:val="005E68F6"/>
    <w:rPr>
      <w:rFonts w:eastAsiaTheme="minorHAnsi"/>
      <w:lang w:eastAsia="en-US"/>
    </w:rPr>
  </w:style>
  <w:style w:type="paragraph" w:customStyle="1" w:styleId="3FB678E94625417582A7D2A87086287D12">
    <w:name w:val="3FB678E94625417582A7D2A87086287D12"/>
    <w:rsid w:val="005E68F6"/>
    <w:rPr>
      <w:rFonts w:eastAsiaTheme="minorHAnsi"/>
      <w:lang w:eastAsia="en-US"/>
    </w:rPr>
  </w:style>
  <w:style w:type="paragraph" w:customStyle="1" w:styleId="49A3A091811C47C4A8CF84440A8FE99912">
    <w:name w:val="49A3A091811C47C4A8CF84440A8FE99912"/>
    <w:rsid w:val="005E68F6"/>
    <w:rPr>
      <w:rFonts w:eastAsiaTheme="minorHAnsi"/>
      <w:lang w:eastAsia="en-US"/>
    </w:rPr>
  </w:style>
  <w:style w:type="paragraph" w:customStyle="1" w:styleId="CDCDFFF734324580B7BEB93CB6E1F15112">
    <w:name w:val="CDCDFFF734324580B7BEB93CB6E1F15112"/>
    <w:rsid w:val="005E68F6"/>
    <w:rPr>
      <w:rFonts w:eastAsiaTheme="minorHAnsi"/>
      <w:lang w:eastAsia="en-US"/>
    </w:rPr>
  </w:style>
  <w:style w:type="paragraph" w:customStyle="1" w:styleId="1356842D7AA14FBB82145B3FE60E72F212">
    <w:name w:val="1356842D7AA14FBB82145B3FE60E72F212"/>
    <w:rsid w:val="005E68F6"/>
    <w:rPr>
      <w:rFonts w:eastAsiaTheme="minorHAnsi"/>
      <w:lang w:eastAsia="en-US"/>
    </w:rPr>
  </w:style>
  <w:style w:type="paragraph" w:customStyle="1" w:styleId="2C3E41DA892D44EDAB7BC2C1CF3376DC4">
    <w:name w:val="2C3E41DA892D44EDAB7BC2C1CF3376DC4"/>
    <w:rsid w:val="005E68F6"/>
    <w:rPr>
      <w:rFonts w:eastAsiaTheme="minorHAnsi"/>
      <w:lang w:eastAsia="en-US"/>
    </w:rPr>
  </w:style>
  <w:style w:type="paragraph" w:customStyle="1" w:styleId="72D55B42E84D4E1E96EEEDA4237422A03">
    <w:name w:val="72D55B42E84D4E1E96EEEDA4237422A03"/>
    <w:rsid w:val="005E68F6"/>
    <w:rPr>
      <w:rFonts w:eastAsiaTheme="minorHAnsi"/>
      <w:lang w:eastAsia="en-US"/>
    </w:rPr>
  </w:style>
  <w:style w:type="paragraph" w:customStyle="1" w:styleId="D6DCEFCA3C9F4BEF850754C33DB4C41E26">
    <w:name w:val="D6DCEFCA3C9F4BEF850754C33DB4C41E26"/>
    <w:rsid w:val="005E68F6"/>
    <w:rPr>
      <w:rFonts w:eastAsiaTheme="minorHAnsi"/>
      <w:lang w:eastAsia="en-US"/>
    </w:rPr>
  </w:style>
  <w:style w:type="paragraph" w:customStyle="1" w:styleId="12FE3C0DD40A462C840EE52F4BA43E4727">
    <w:name w:val="12FE3C0DD40A462C840EE52F4BA43E4727"/>
    <w:rsid w:val="005E68F6"/>
    <w:rPr>
      <w:rFonts w:eastAsiaTheme="minorHAnsi"/>
      <w:lang w:eastAsia="en-US"/>
    </w:rPr>
  </w:style>
  <w:style w:type="paragraph" w:customStyle="1" w:styleId="BFA80D5F60C84EE5820733FF8C8C09674">
    <w:name w:val="BFA80D5F60C84EE5820733FF8C8C09674"/>
    <w:rsid w:val="005E68F6"/>
    <w:rPr>
      <w:rFonts w:eastAsiaTheme="minorHAnsi"/>
      <w:lang w:eastAsia="en-US"/>
    </w:rPr>
  </w:style>
  <w:style w:type="paragraph" w:customStyle="1" w:styleId="B318418F80354E5AA50EDA7DC661B04525">
    <w:name w:val="B318418F80354E5AA50EDA7DC661B04525"/>
    <w:rsid w:val="005E68F6"/>
    <w:rPr>
      <w:rFonts w:eastAsiaTheme="minorHAnsi"/>
      <w:lang w:eastAsia="en-US"/>
    </w:rPr>
  </w:style>
  <w:style w:type="paragraph" w:customStyle="1" w:styleId="DB0036EE69E7439D9A81A12B795E82B625">
    <w:name w:val="DB0036EE69E7439D9A81A12B795E82B625"/>
    <w:rsid w:val="005E68F6"/>
    <w:rPr>
      <w:rFonts w:eastAsiaTheme="minorHAnsi"/>
      <w:lang w:eastAsia="en-US"/>
    </w:rPr>
  </w:style>
  <w:style w:type="paragraph" w:customStyle="1" w:styleId="366F8D8A2BEF40F39D1C792D853833B425">
    <w:name w:val="366F8D8A2BEF40F39D1C792D853833B425"/>
    <w:rsid w:val="005E68F6"/>
    <w:rPr>
      <w:rFonts w:eastAsiaTheme="minorHAnsi"/>
      <w:lang w:eastAsia="en-US"/>
    </w:rPr>
  </w:style>
  <w:style w:type="paragraph" w:customStyle="1" w:styleId="60C71381E3824323B5D87AFB8811667625">
    <w:name w:val="60C71381E3824323B5D87AFB8811667625"/>
    <w:rsid w:val="005E68F6"/>
    <w:rPr>
      <w:rFonts w:eastAsiaTheme="minorHAnsi"/>
      <w:lang w:eastAsia="en-US"/>
    </w:rPr>
  </w:style>
  <w:style w:type="paragraph" w:customStyle="1" w:styleId="329BB434635247E1BFAA5244A0DADCBE17">
    <w:name w:val="329BB434635247E1BFAA5244A0DADCBE17"/>
    <w:rsid w:val="005E68F6"/>
    <w:rPr>
      <w:rFonts w:eastAsiaTheme="minorHAnsi"/>
      <w:lang w:eastAsia="en-US"/>
    </w:rPr>
  </w:style>
  <w:style w:type="paragraph" w:customStyle="1" w:styleId="F17F8189C19E4479BCD9C6CF7E4CB53C17">
    <w:name w:val="F17F8189C19E4479BCD9C6CF7E4CB53C17"/>
    <w:rsid w:val="005E68F6"/>
    <w:rPr>
      <w:rFonts w:eastAsiaTheme="minorHAnsi"/>
      <w:lang w:eastAsia="en-US"/>
    </w:rPr>
  </w:style>
  <w:style w:type="paragraph" w:customStyle="1" w:styleId="17AAADF092F04D89A569163BF7F74A5424">
    <w:name w:val="17AAADF092F04D89A569163BF7F74A5424"/>
    <w:rsid w:val="005E68F6"/>
    <w:rPr>
      <w:rFonts w:eastAsiaTheme="minorHAnsi"/>
      <w:lang w:eastAsia="en-US"/>
    </w:rPr>
  </w:style>
  <w:style w:type="paragraph" w:customStyle="1" w:styleId="C1CBF1D559C8416CB68DEDCB88A53EEB25">
    <w:name w:val="C1CBF1D559C8416CB68DEDCB88A53EEB25"/>
    <w:rsid w:val="005E68F6"/>
    <w:rPr>
      <w:rFonts w:eastAsiaTheme="minorHAnsi"/>
      <w:lang w:eastAsia="en-US"/>
    </w:rPr>
  </w:style>
  <w:style w:type="paragraph" w:customStyle="1" w:styleId="21D5BF3FEBD646AB8EF21A0FD16590BD10">
    <w:name w:val="21D5BF3FEBD646AB8EF21A0FD16590BD10"/>
    <w:rsid w:val="005E68F6"/>
    <w:rPr>
      <w:rFonts w:eastAsiaTheme="minorHAnsi"/>
      <w:lang w:eastAsia="en-US"/>
    </w:rPr>
  </w:style>
  <w:style w:type="paragraph" w:customStyle="1" w:styleId="8598E1F4AD7C41FF98EAD240BCCC0ADC10">
    <w:name w:val="8598E1F4AD7C41FF98EAD240BCCC0ADC10"/>
    <w:rsid w:val="005E68F6"/>
    <w:rPr>
      <w:rFonts w:eastAsiaTheme="minorHAnsi"/>
      <w:lang w:eastAsia="en-US"/>
    </w:rPr>
  </w:style>
  <w:style w:type="paragraph" w:customStyle="1" w:styleId="318D58416297493D8A3119FE3921A39C10">
    <w:name w:val="318D58416297493D8A3119FE3921A39C10"/>
    <w:rsid w:val="005E68F6"/>
    <w:rPr>
      <w:rFonts w:eastAsiaTheme="minorHAnsi"/>
      <w:lang w:eastAsia="en-US"/>
    </w:rPr>
  </w:style>
  <w:style w:type="paragraph" w:customStyle="1" w:styleId="2F0C9668019E40E5B9ABA1AC637196A810">
    <w:name w:val="2F0C9668019E40E5B9ABA1AC637196A810"/>
    <w:rsid w:val="005E68F6"/>
    <w:rPr>
      <w:rFonts w:eastAsiaTheme="minorHAnsi"/>
      <w:lang w:eastAsia="en-US"/>
    </w:rPr>
  </w:style>
  <w:style w:type="paragraph" w:customStyle="1" w:styleId="571661C39EB8481BB3353FCAC360C6B910">
    <w:name w:val="571661C39EB8481BB3353FCAC360C6B910"/>
    <w:rsid w:val="005E68F6"/>
    <w:rPr>
      <w:rFonts w:eastAsiaTheme="minorHAnsi"/>
      <w:lang w:eastAsia="en-US"/>
    </w:rPr>
  </w:style>
  <w:style w:type="paragraph" w:customStyle="1" w:styleId="82196B0E28094CB3A2F30E732376C31110">
    <w:name w:val="82196B0E28094CB3A2F30E732376C31110"/>
    <w:rsid w:val="005E68F6"/>
    <w:rPr>
      <w:rFonts w:eastAsiaTheme="minorHAnsi"/>
      <w:lang w:eastAsia="en-US"/>
    </w:rPr>
  </w:style>
  <w:style w:type="paragraph" w:customStyle="1" w:styleId="AAC27F7FF97C4B35A15544081A5B153B10">
    <w:name w:val="AAC27F7FF97C4B35A15544081A5B153B10"/>
    <w:rsid w:val="005E68F6"/>
    <w:rPr>
      <w:rFonts w:eastAsiaTheme="minorHAnsi"/>
      <w:lang w:eastAsia="en-US"/>
    </w:rPr>
  </w:style>
  <w:style w:type="paragraph" w:customStyle="1" w:styleId="E729CD30C4CC4D9D93E3D243DF19909410">
    <w:name w:val="E729CD30C4CC4D9D93E3D243DF19909410"/>
    <w:rsid w:val="005E68F6"/>
    <w:rPr>
      <w:rFonts w:eastAsiaTheme="minorHAnsi"/>
      <w:lang w:eastAsia="en-US"/>
    </w:rPr>
  </w:style>
  <w:style w:type="paragraph" w:customStyle="1" w:styleId="C3039ECDCEE24F5BAAC81A83C70093D610">
    <w:name w:val="C3039ECDCEE24F5BAAC81A83C70093D610"/>
    <w:rsid w:val="005E68F6"/>
    <w:rPr>
      <w:rFonts w:eastAsiaTheme="minorHAnsi"/>
      <w:lang w:eastAsia="en-US"/>
    </w:rPr>
  </w:style>
  <w:style w:type="paragraph" w:customStyle="1" w:styleId="8C9D762173BD4FD7AFE30ABF98B9DD6510">
    <w:name w:val="8C9D762173BD4FD7AFE30ABF98B9DD6510"/>
    <w:rsid w:val="005E68F6"/>
    <w:rPr>
      <w:rFonts w:eastAsiaTheme="minorHAnsi"/>
      <w:lang w:eastAsia="en-US"/>
    </w:rPr>
  </w:style>
  <w:style w:type="paragraph" w:customStyle="1" w:styleId="2FDA156F59594C3494C16D2C7CCCC01F13">
    <w:name w:val="2FDA156F59594C3494C16D2C7CCCC01F13"/>
    <w:rsid w:val="005E68F6"/>
    <w:rPr>
      <w:rFonts w:eastAsiaTheme="minorHAnsi"/>
      <w:lang w:eastAsia="en-US"/>
    </w:rPr>
  </w:style>
  <w:style w:type="paragraph" w:customStyle="1" w:styleId="7CDBA8AAEB7A445AB7E890551C312B5613">
    <w:name w:val="7CDBA8AAEB7A445AB7E890551C312B5613"/>
    <w:rsid w:val="005E68F6"/>
    <w:rPr>
      <w:rFonts w:eastAsiaTheme="minorHAnsi"/>
      <w:lang w:eastAsia="en-US"/>
    </w:rPr>
  </w:style>
  <w:style w:type="paragraph" w:customStyle="1" w:styleId="219311C3639044E1976C240B159A6A1D5">
    <w:name w:val="219311C3639044E1976C240B159A6A1D5"/>
    <w:rsid w:val="005E68F6"/>
    <w:rPr>
      <w:rFonts w:eastAsiaTheme="minorHAnsi"/>
      <w:lang w:eastAsia="en-US"/>
    </w:rPr>
  </w:style>
  <w:style w:type="paragraph" w:customStyle="1" w:styleId="550FCA24BBBF4A6383C867C22ED43D9913">
    <w:name w:val="550FCA24BBBF4A6383C867C22ED43D9913"/>
    <w:rsid w:val="005E68F6"/>
    <w:rPr>
      <w:rFonts w:eastAsiaTheme="minorHAnsi"/>
      <w:lang w:eastAsia="en-US"/>
    </w:rPr>
  </w:style>
  <w:style w:type="paragraph" w:customStyle="1" w:styleId="3FB678E94625417582A7D2A87086287D13">
    <w:name w:val="3FB678E94625417582A7D2A87086287D13"/>
    <w:rsid w:val="005E68F6"/>
    <w:rPr>
      <w:rFonts w:eastAsiaTheme="minorHAnsi"/>
      <w:lang w:eastAsia="en-US"/>
    </w:rPr>
  </w:style>
  <w:style w:type="paragraph" w:customStyle="1" w:styleId="49A3A091811C47C4A8CF84440A8FE99913">
    <w:name w:val="49A3A091811C47C4A8CF84440A8FE99913"/>
    <w:rsid w:val="005E68F6"/>
    <w:rPr>
      <w:rFonts w:eastAsiaTheme="minorHAnsi"/>
      <w:lang w:eastAsia="en-US"/>
    </w:rPr>
  </w:style>
  <w:style w:type="paragraph" w:customStyle="1" w:styleId="CDCDFFF734324580B7BEB93CB6E1F15113">
    <w:name w:val="CDCDFFF734324580B7BEB93CB6E1F15113"/>
    <w:rsid w:val="005E68F6"/>
    <w:rPr>
      <w:rFonts w:eastAsiaTheme="minorHAnsi"/>
      <w:lang w:eastAsia="en-US"/>
    </w:rPr>
  </w:style>
  <w:style w:type="paragraph" w:customStyle="1" w:styleId="1356842D7AA14FBB82145B3FE60E72F213">
    <w:name w:val="1356842D7AA14FBB82145B3FE60E72F213"/>
    <w:rsid w:val="005E68F6"/>
    <w:rPr>
      <w:rFonts w:eastAsiaTheme="minorHAnsi"/>
      <w:lang w:eastAsia="en-US"/>
    </w:rPr>
  </w:style>
  <w:style w:type="paragraph" w:customStyle="1" w:styleId="2C3E41DA892D44EDAB7BC2C1CF3376DC5">
    <w:name w:val="2C3E41DA892D44EDAB7BC2C1CF3376DC5"/>
    <w:rsid w:val="005E68F6"/>
    <w:rPr>
      <w:rFonts w:eastAsiaTheme="minorHAnsi"/>
      <w:lang w:eastAsia="en-US"/>
    </w:rPr>
  </w:style>
  <w:style w:type="paragraph" w:customStyle="1" w:styleId="72D55B42E84D4E1E96EEEDA4237422A04">
    <w:name w:val="72D55B42E84D4E1E96EEEDA4237422A04"/>
    <w:rsid w:val="005E68F6"/>
    <w:rPr>
      <w:rFonts w:eastAsiaTheme="minorHAnsi"/>
      <w:lang w:eastAsia="en-US"/>
    </w:rPr>
  </w:style>
  <w:style w:type="paragraph" w:customStyle="1" w:styleId="D6DCEFCA3C9F4BEF850754C33DB4C41E27">
    <w:name w:val="D6DCEFCA3C9F4BEF850754C33DB4C41E27"/>
    <w:rsid w:val="005E68F6"/>
    <w:rPr>
      <w:rFonts w:eastAsiaTheme="minorHAnsi"/>
      <w:lang w:eastAsia="en-US"/>
    </w:rPr>
  </w:style>
  <w:style w:type="paragraph" w:customStyle="1" w:styleId="12FE3C0DD40A462C840EE52F4BA43E4728">
    <w:name w:val="12FE3C0DD40A462C840EE52F4BA43E4728"/>
    <w:rsid w:val="005E68F6"/>
    <w:rPr>
      <w:rFonts w:eastAsiaTheme="minorHAnsi"/>
      <w:lang w:eastAsia="en-US"/>
    </w:rPr>
  </w:style>
  <w:style w:type="paragraph" w:customStyle="1" w:styleId="BFA80D5F60C84EE5820733FF8C8C09675">
    <w:name w:val="BFA80D5F60C84EE5820733FF8C8C09675"/>
    <w:rsid w:val="005E68F6"/>
    <w:rPr>
      <w:rFonts w:eastAsiaTheme="minorHAnsi"/>
      <w:lang w:eastAsia="en-US"/>
    </w:rPr>
  </w:style>
  <w:style w:type="paragraph" w:customStyle="1" w:styleId="B318418F80354E5AA50EDA7DC661B04526">
    <w:name w:val="B318418F80354E5AA50EDA7DC661B04526"/>
    <w:rsid w:val="005E68F6"/>
    <w:rPr>
      <w:rFonts w:eastAsiaTheme="minorHAnsi"/>
      <w:lang w:eastAsia="en-US"/>
    </w:rPr>
  </w:style>
  <w:style w:type="paragraph" w:customStyle="1" w:styleId="DB0036EE69E7439D9A81A12B795E82B626">
    <w:name w:val="DB0036EE69E7439D9A81A12B795E82B626"/>
    <w:rsid w:val="005E68F6"/>
    <w:rPr>
      <w:rFonts w:eastAsiaTheme="minorHAnsi"/>
      <w:lang w:eastAsia="en-US"/>
    </w:rPr>
  </w:style>
  <w:style w:type="paragraph" w:customStyle="1" w:styleId="366F8D8A2BEF40F39D1C792D853833B426">
    <w:name w:val="366F8D8A2BEF40F39D1C792D853833B426"/>
    <w:rsid w:val="005E68F6"/>
    <w:rPr>
      <w:rFonts w:eastAsiaTheme="minorHAnsi"/>
      <w:lang w:eastAsia="en-US"/>
    </w:rPr>
  </w:style>
  <w:style w:type="paragraph" w:customStyle="1" w:styleId="60C71381E3824323B5D87AFB8811667626">
    <w:name w:val="60C71381E3824323B5D87AFB8811667626"/>
    <w:rsid w:val="005E68F6"/>
    <w:rPr>
      <w:rFonts w:eastAsiaTheme="minorHAnsi"/>
      <w:lang w:eastAsia="en-US"/>
    </w:rPr>
  </w:style>
  <w:style w:type="paragraph" w:customStyle="1" w:styleId="329BB434635247E1BFAA5244A0DADCBE18">
    <w:name w:val="329BB434635247E1BFAA5244A0DADCBE18"/>
    <w:rsid w:val="005E68F6"/>
    <w:rPr>
      <w:rFonts w:eastAsiaTheme="minorHAnsi"/>
      <w:lang w:eastAsia="en-US"/>
    </w:rPr>
  </w:style>
  <w:style w:type="paragraph" w:customStyle="1" w:styleId="F17F8189C19E4479BCD9C6CF7E4CB53C18">
    <w:name w:val="F17F8189C19E4479BCD9C6CF7E4CB53C18"/>
    <w:rsid w:val="005E68F6"/>
    <w:rPr>
      <w:rFonts w:eastAsiaTheme="minorHAnsi"/>
      <w:lang w:eastAsia="en-US"/>
    </w:rPr>
  </w:style>
  <w:style w:type="paragraph" w:customStyle="1" w:styleId="17AAADF092F04D89A569163BF7F74A5425">
    <w:name w:val="17AAADF092F04D89A569163BF7F74A5425"/>
    <w:rsid w:val="005E68F6"/>
    <w:rPr>
      <w:rFonts w:eastAsiaTheme="minorHAnsi"/>
      <w:lang w:eastAsia="en-US"/>
    </w:rPr>
  </w:style>
  <w:style w:type="paragraph" w:customStyle="1" w:styleId="C1CBF1D559C8416CB68DEDCB88A53EEB26">
    <w:name w:val="C1CBF1D559C8416CB68DEDCB88A53EEB26"/>
    <w:rsid w:val="005E68F6"/>
    <w:rPr>
      <w:rFonts w:eastAsiaTheme="minorHAnsi"/>
      <w:lang w:eastAsia="en-US"/>
    </w:rPr>
  </w:style>
  <w:style w:type="paragraph" w:customStyle="1" w:styleId="21D5BF3FEBD646AB8EF21A0FD16590BD11">
    <w:name w:val="21D5BF3FEBD646AB8EF21A0FD16590BD11"/>
    <w:rsid w:val="005E68F6"/>
    <w:rPr>
      <w:rFonts w:eastAsiaTheme="minorHAnsi"/>
      <w:lang w:eastAsia="en-US"/>
    </w:rPr>
  </w:style>
  <w:style w:type="paragraph" w:customStyle="1" w:styleId="8598E1F4AD7C41FF98EAD240BCCC0ADC11">
    <w:name w:val="8598E1F4AD7C41FF98EAD240BCCC0ADC11"/>
    <w:rsid w:val="005E68F6"/>
    <w:rPr>
      <w:rFonts w:eastAsiaTheme="minorHAnsi"/>
      <w:lang w:eastAsia="en-US"/>
    </w:rPr>
  </w:style>
  <w:style w:type="paragraph" w:customStyle="1" w:styleId="318D58416297493D8A3119FE3921A39C11">
    <w:name w:val="318D58416297493D8A3119FE3921A39C11"/>
    <w:rsid w:val="005E68F6"/>
    <w:rPr>
      <w:rFonts w:eastAsiaTheme="minorHAnsi"/>
      <w:lang w:eastAsia="en-US"/>
    </w:rPr>
  </w:style>
  <w:style w:type="paragraph" w:customStyle="1" w:styleId="2F0C9668019E40E5B9ABA1AC637196A811">
    <w:name w:val="2F0C9668019E40E5B9ABA1AC637196A811"/>
    <w:rsid w:val="005E68F6"/>
    <w:rPr>
      <w:rFonts w:eastAsiaTheme="minorHAnsi"/>
      <w:lang w:eastAsia="en-US"/>
    </w:rPr>
  </w:style>
  <w:style w:type="paragraph" w:customStyle="1" w:styleId="571661C39EB8481BB3353FCAC360C6B911">
    <w:name w:val="571661C39EB8481BB3353FCAC360C6B911"/>
    <w:rsid w:val="005E68F6"/>
    <w:rPr>
      <w:rFonts w:eastAsiaTheme="minorHAnsi"/>
      <w:lang w:eastAsia="en-US"/>
    </w:rPr>
  </w:style>
  <w:style w:type="paragraph" w:customStyle="1" w:styleId="82196B0E28094CB3A2F30E732376C31111">
    <w:name w:val="82196B0E28094CB3A2F30E732376C31111"/>
    <w:rsid w:val="005E68F6"/>
    <w:rPr>
      <w:rFonts w:eastAsiaTheme="minorHAnsi"/>
      <w:lang w:eastAsia="en-US"/>
    </w:rPr>
  </w:style>
  <w:style w:type="paragraph" w:customStyle="1" w:styleId="AAC27F7FF97C4B35A15544081A5B153B11">
    <w:name w:val="AAC27F7FF97C4B35A15544081A5B153B11"/>
    <w:rsid w:val="005E68F6"/>
    <w:rPr>
      <w:rFonts w:eastAsiaTheme="minorHAnsi"/>
      <w:lang w:eastAsia="en-US"/>
    </w:rPr>
  </w:style>
  <w:style w:type="paragraph" w:customStyle="1" w:styleId="E729CD30C4CC4D9D93E3D243DF19909411">
    <w:name w:val="E729CD30C4CC4D9D93E3D243DF19909411"/>
    <w:rsid w:val="005E68F6"/>
    <w:rPr>
      <w:rFonts w:eastAsiaTheme="minorHAnsi"/>
      <w:lang w:eastAsia="en-US"/>
    </w:rPr>
  </w:style>
  <w:style w:type="paragraph" w:customStyle="1" w:styleId="C3039ECDCEE24F5BAAC81A83C70093D611">
    <w:name w:val="C3039ECDCEE24F5BAAC81A83C70093D611"/>
    <w:rsid w:val="005E68F6"/>
    <w:rPr>
      <w:rFonts w:eastAsiaTheme="minorHAnsi"/>
      <w:lang w:eastAsia="en-US"/>
    </w:rPr>
  </w:style>
  <w:style w:type="paragraph" w:customStyle="1" w:styleId="8C9D762173BD4FD7AFE30ABF98B9DD6511">
    <w:name w:val="8C9D762173BD4FD7AFE30ABF98B9DD6511"/>
    <w:rsid w:val="005E68F6"/>
    <w:rPr>
      <w:rFonts w:eastAsiaTheme="minorHAnsi"/>
      <w:lang w:eastAsia="en-US"/>
    </w:rPr>
  </w:style>
  <w:style w:type="paragraph" w:customStyle="1" w:styleId="2FDA156F59594C3494C16D2C7CCCC01F14">
    <w:name w:val="2FDA156F59594C3494C16D2C7CCCC01F14"/>
    <w:rsid w:val="005E68F6"/>
    <w:rPr>
      <w:rFonts w:eastAsiaTheme="minorHAnsi"/>
      <w:lang w:eastAsia="en-US"/>
    </w:rPr>
  </w:style>
  <w:style w:type="paragraph" w:customStyle="1" w:styleId="7CDBA8AAEB7A445AB7E890551C312B5614">
    <w:name w:val="7CDBA8AAEB7A445AB7E890551C312B5614"/>
    <w:rsid w:val="005E68F6"/>
    <w:rPr>
      <w:rFonts w:eastAsiaTheme="minorHAnsi"/>
      <w:lang w:eastAsia="en-US"/>
    </w:rPr>
  </w:style>
  <w:style w:type="paragraph" w:customStyle="1" w:styleId="219311C3639044E1976C240B159A6A1D6">
    <w:name w:val="219311C3639044E1976C240B159A6A1D6"/>
    <w:rsid w:val="005E68F6"/>
    <w:rPr>
      <w:rFonts w:eastAsiaTheme="minorHAnsi"/>
      <w:lang w:eastAsia="en-US"/>
    </w:rPr>
  </w:style>
  <w:style w:type="paragraph" w:customStyle="1" w:styleId="550FCA24BBBF4A6383C867C22ED43D9914">
    <w:name w:val="550FCA24BBBF4A6383C867C22ED43D9914"/>
    <w:rsid w:val="005E68F6"/>
    <w:rPr>
      <w:rFonts w:eastAsiaTheme="minorHAnsi"/>
      <w:lang w:eastAsia="en-US"/>
    </w:rPr>
  </w:style>
  <w:style w:type="paragraph" w:customStyle="1" w:styleId="3FB678E94625417582A7D2A87086287D14">
    <w:name w:val="3FB678E94625417582A7D2A87086287D14"/>
    <w:rsid w:val="005E68F6"/>
    <w:rPr>
      <w:rFonts w:eastAsiaTheme="minorHAnsi"/>
      <w:lang w:eastAsia="en-US"/>
    </w:rPr>
  </w:style>
  <w:style w:type="paragraph" w:customStyle="1" w:styleId="49A3A091811C47C4A8CF84440A8FE99914">
    <w:name w:val="49A3A091811C47C4A8CF84440A8FE99914"/>
    <w:rsid w:val="005E68F6"/>
    <w:rPr>
      <w:rFonts w:eastAsiaTheme="minorHAnsi"/>
      <w:lang w:eastAsia="en-US"/>
    </w:rPr>
  </w:style>
  <w:style w:type="paragraph" w:customStyle="1" w:styleId="CDCDFFF734324580B7BEB93CB6E1F15114">
    <w:name w:val="CDCDFFF734324580B7BEB93CB6E1F15114"/>
    <w:rsid w:val="005E68F6"/>
    <w:rPr>
      <w:rFonts w:eastAsiaTheme="minorHAnsi"/>
      <w:lang w:eastAsia="en-US"/>
    </w:rPr>
  </w:style>
  <w:style w:type="paragraph" w:customStyle="1" w:styleId="1356842D7AA14FBB82145B3FE60E72F214">
    <w:name w:val="1356842D7AA14FBB82145B3FE60E72F214"/>
    <w:rsid w:val="005E68F6"/>
    <w:rPr>
      <w:rFonts w:eastAsiaTheme="minorHAnsi"/>
      <w:lang w:eastAsia="en-US"/>
    </w:rPr>
  </w:style>
  <w:style w:type="paragraph" w:customStyle="1" w:styleId="2C3E41DA892D44EDAB7BC2C1CF3376DC6">
    <w:name w:val="2C3E41DA892D44EDAB7BC2C1CF3376DC6"/>
    <w:rsid w:val="005E68F6"/>
    <w:rPr>
      <w:rFonts w:eastAsiaTheme="minorHAnsi"/>
      <w:lang w:eastAsia="en-US"/>
    </w:rPr>
  </w:style>
  <w:style w:type="paragraph" w:customStyle="1" w:styleId="72D55B42E84D4E1E96EEEDA4237422A05">
    <w:name w:val="72D55B42E84D4E1E96EEEDA4237422A05"/>
    <w:rsid w:val="005E68F6"/>
    <w:rPr>
      <w:rFonts w:eastAsiaTheme="minorHAnsi"/>
      <w:lang w:eastAsia="en-US"/>
    </w:rPr>
  </w:style>
  <w:style w:type="paragraph" w:customStyle="1" w:styleId="D6DCEFCA3C9F4BEF850754C33DB4C41E28">
    <w:name w:val="D6DCEFCA3C9F4BEF850754C33DB4C41E28"/>
    <w:rsid w:val="005E68F6"/>
    <w:rPr>
      <w:rFonts w:eastAsiaTheme="minorHAnsi"/>
      <w:lang w:eastAsia="en-US"/>
    </w:rPr>
  </w:style>
  <w:style w:type="paragraph" w:customStyle="1" w:styleId="12FE3C0DD40A462C840EE52F4BA43E4729">
    <w:name w:val="12FE3C0DD40A462C840EE52F4BA43E4729"/>
    <w:rsid w:val="005E68F6"/>
    <w:rPr>
      <w:rFonts w:eastAsiaTheme="minorHAnsi"/>
      <w:lang w:eastAsia="en-US"/>
    </w:rPr>
  </w:style>
  <w:style w:type="paragraph" w:customStyle="1" w:styleId="BFA80D5F60C84EE5820733FF8C8C09676">
    <w:name w:val="BFA80D5F60C84EE5820733FF8C8C09676"/>
    <w:rsid w:val="005E68F6"/>
    <w:rPr>
      <w:rFonts w:eastAsiaTheme="minorHAnsi"/>
      <w:lang w:eastAsia="en-US"/>
    </w:rPr>
  </w:style>
  <w:style w:type="paragraph" w:customStyle="1" w:styleId="B318418F80354E5AA50EDA7DC661B04527">
    <w:name w:val="B318418F80354E5AA50EDA7DC661B04527"/>
    <w:rsid w:val="005E68F6"/>
    <w:rPr>
      <w:rFonts w:eastAsiaTheme="minorHAnsi"/>
      <w:lang w:eastAsia="en-US"/>
    </w:rPr>
  </w:style>
  <w:style w:type="paragraph" w:customStyle="1" w:styleId="DB0036EE69E7439D9A81A12B795E82B627">
    <w:name w:val="DB0036EE69E7439D9A81A12B795E82B627"/>
    <w:rsid w:val="005E68F6"/>
    <w:rPr>
      <w:rFonts w:eastAsiaTheme="minorHAnsi"/>
      <w:lang w:eastAsia="en-US"/>
    </w:rPr>
  </w:style>
  <w:style w:type="paragraph" w:customStyle="1" w:styleId="366F8D8A2BEF40F39D1C792D853833B427">
    <w:name w:val="366F8D8A2BEF40F39D1C792D853833B427"/>
    <w:rsid w:val="005E68F6"/>
    <w:rPr>
      <w:rFonts w:eastAsiaTheme="minorHAnsi"/>
      <w:lang w:eastAsia="en-US"/>
    </w:rPr>
  </w:style>
  <w:style w:type="paragraph" w:customStyle="1" w:styleId="60C71381E3824323B5D87AFB8811667627">
    <w:name w:val="60C71381E3824323B5D87AFB8811667627"/>
    <w:rsid w:val="005E68F6"/>
    <w:rPr>
      <w:rFonts w:eastAsiaTheme="minorHAnsi"/>
      <w:lang w:eastAsia="en-US"/>
    </w:rPr>
  </w:style>
  <w:style w:type="paragraph" w:customStyle="1" w:styleId="329BB434635247E1BFAA5244A0DADCBE19">
    <w:name w:val="329BB434635247E1BFAA5244A0DADCBE19"/>
    <w:rsid w:val="005E68F6"/>
    <w:rPr>
      <w:rFonts w:eastAsiaTheme="minorHAnsi"/>
      <w:lang w:eastAsia="en-US"/>
    </w:rPr>
  </w:style>
  <w:style w:type="paragraph" w:customStyle="1" w:styleId="F17F8189C19E4479BCD9C6CF7E4CB53C19">
    <w:name w:val="F17F8189C19E4479BCD9C6CF7E4CB53C19"/>
    <w:rsid w:val="005E68F6"/>
    <w:rPr>
      <w:rFonts w:eastAsiaTheme="minorHAnsi"/>
      <w:lang w:eastAsia="en-US"/>
    </w:rPr>
  </w:style>
  <w:style w:type="paragraph" w:customStyle="1" w:styleId="17AAADF092F04D89A569163BF7F74A5426">
    <w:name w:val="17AAADF092F04D89A569163BF7F74A5426"/>
    <w:rsid w:val="005E68F6"/>
    <w:rPr>
      <w:rFonts w:eastAsiaTheme="minorHAnsi"/>
      <w:lang w:eastAsia="en-US"/>
    </w:rPr>
  </w:style>
  <w:style w:type="paragraph" w:customStyle="1" w:styleId="C1CBF1D559C8416CB68DEDCB88A53EEB27">
    <w:name w:val="C1CBF1D559C8416CB68DEDCB88A53EEB27"/>
    <w:rsid w:val="005E68F6"/>
    <w:rPr>
      <w:rFonts w:eastAsiaTheme="minorHAnsi"/>
      <w:lang w:eastAsia="en-US"/>
    </w:rPr>
  </w:style>
  <w:style w:type="paragraph" w:customStyle="1" w:styleId="21D5BF3FEBD646AB8EF21A0FD16590BD12">
    <w:name w:val="21D5BF3FEBD646AB8EF21A0FD16590BD12"/>
    <w:rsid w:val="005E68F6"/>
    <w:rPr>
      <w:rFonts w:eastAsiaTheme="minorHAnsi"/>
      <w:lang w:eastAsia="en-US"/>
    </w:rPr>
  </w:style>
  <w:style w:type="paragraph" w:customStyle="1" w:styleId="8598E1F4AD7C41FF98EAD240BCCC0ADC12">
    <w:name w:val="8598E1F4AD7C41FF98EAD240BCCC0ADC12"/>
    <w:rsid w:val="005E68F6"/>
    <w:rPr>
      <w:rFonts w:eastAsiaTheme="minorHAnsi"/>
      <w:lang w:eastAsia="en-US"/>
    </w:rPr>
  </w:style>
  <w:style w:type="paragraph" w:customStyle="1" w:styleId="318D58416297493D8A3119FE3921A39C12">
    <w:name w:val="318D58416297493D8A3119FE3921A39C12"/>
    <w:rsid w:val="005E68F6"/>
    <w:rPr>
      <w:rFonts w:eastAsiaTheme="minorHAnsi"/>
      <w:lang w:eastAsia="en-US"/>
    </w:rPr>
  </w:style>
  <w:style w:type="paragraph" w:customStyle="1" w:styleId="2F0C9668019E40E5B9ABA1AC637196A812">
    <w:name w:val="2F0C9668019E40E5B9ABA1AC637196A812"/>
    <w:rsid w:val="005E68F6"/>
    <w:rPr>
      <w:rFonts w:eastAsiaTheme="minorHAnsi"/>
      <w:lang w:eastAsia="en-US"/>
    </w:rPr>
  </w:style>
  <w:style w:type="paragraph" w:customStyle="1" w:styleId="571661C39EB8481BB3353FCAC360C6B912">
    <w:name w:val="571661C39EB8481BB3353FCAC360C6B912"/>
    <w:rsid w:val="005E68F6"/>
    <w:rPr>
      <w:rFonts w:eastAsiaTheme="minorHAnsi"/>
      <w:lang w:eastAsia="en-US"/>
    </w:rPr>
  </w:style>
  <w:style w:type="paragraph" w:customStyle="1" w:styleId="82196B0E28094CB3A2F30E732376C31112">
    <w:name w:val="82196B0E28094CB3A2F30E732376C31112"/>
    <w:rsid w:val="005E68F6"/>
    <w:rPr>
      <w:rFonts w:eastAsiaTheme="minorHAnsi"/>
      <w:lang w:eastAsia="en-US"/>
    </w:rPr>
  </w:style>
  <w:style w:type="paragraph" w:customStyle="1" w:styleId="AAC27F7FF97C4B35A15544081A5B153B12">
    <w:name w:val="AAC27F7FF97C4B35A15544081A5B153B12"/>
    <w:rsid w:val="005E68F6"/>
    <w:rPr>
      <w:rFonts w:eastAsiaTheme="minorHAnsi"/>
      <w:lang w:eastAsia="en-US"/>
    </w:rPr>
  </w:style>
  <w:style w:type="paragraph" w:customStyle="1" w:styleId="E729CD30C4CC4D9D93E3D243DF19909412">
    <w:name w:val="E729CD30C4CC4D9D93E3D243DF19909412"/>
    <w:rsid w:val="005E68F6"/>
    <w:rPr>
      <w:rFonts w:eastAsiaTheme="minorHAnsi"/>
      <w:lang w:eastAsia="en-US"/>
    </w:rPr>
  </w:style>
  <w:style w:type="paragraph" w:customStyle="1" w:styleId="C3039ECDCEE24F5BAAC81A83C70093D612">
    <w:name w:val="C3039ECDCEE24F5BAAC81A83C70093D612"/>
    <w:rsid w:val="005E68F6"/>
    <w:rPr>
      <w:rFonts w:eastAsiaTheme="minorHAnsi"/>
      <w:lang w:eastAsia="en-US"/>
    </w:rPr>
  </w:style>
  <w:style w:type="paragraph" w:customStyle="1" w:styleId="8C9D762173BD4FD7AFE30ABF98B9DD6512">
    <w:name w:val="8C9D762173BD4FD7AFE30ABF98B9DD6512"/>
    <w:rsid w:val="005E68F6"/>
    <w:rPr>
      <w:rFonts w:eastAsiaTheme="minorHAnsi"/>
      <w:lang w:eastAsia="en-US"/>
    </w:rPr>
  </w:style>
  <w:style w:type="paragraph" w:customStyle="1" w:styleId="2FDA156F59594C3494C16D2C7CCCC01F15">
    <w:name w:val="2FDA156F59594C3494C16D2C7CCCC01F15"/>
    <w:rsid w:val="005E68F6"/>
    <w:rPr>
      <w:rFonts w:eastAsiaTheme="minorHAnsi"/>
      <w:lang w:eastAsia="en-US"/>
    </w:rPr>
  </w:style>
  <w:style w:type="paragraph" w:customStyle="1" w:styleId="7CDBA8AAEB7A445AB7E890551C312B5615">
    <w:name w:val="7CDBA8AAEB7A445AB7E890551C312B5615"/>
    <w:rsid w:val="005E68F6"/>
    <w:rPr>
      <w:rFonts w:eastAsiaTheme="minorHAnsi"/>
      <w:lang w:eastAsia="en-US"/>
    </w:rPr>
  </w:style>
  <w:style w:type="paragraph" w:customStyle="1" w:styleId="219311C3639044E1976C240B159A6A1D7">
    <w:name w:val="219311C3639044E1976C240B159A6A1D7"/>
    <w:rsid w:val="005E68F6"/>
    <w:rPr>
      <w:rFonts w:eastAsiaTheme="minorHAnsi"/>
      <w:lang w:eastAsia="en-US"/>
    </w:rPr>
  </w:style>
  <w:style w:type="paragraph" w:customStyle="1" w:styleId="550FCA24BBBF4A6383C867C22ED43D9915">
    <w:name w:val="550FCA24BBBF4A6383C867C22ED43D9915"/>
    <w:rsid w:val="005E68F6"/>
    <w:rPr>
      <w:rFonts w:eastAsiaTheme="minorHAnsi"/>
      <w:lang w:eastAsia="en-US"/>
    </w:rPr>
  </w:style>
  <w:style w:type="paragraph" w:customStyle="1" w:styleId="3FB678E94625417582A7D2A87086287D15">
    <w:name w:val="3FB678E94625417582A7D2A87086287D15"/>
    <w:rsid w:val="005E68F6"/>
    <w:rPr>
      <w:rFonts w:eastAsiaTheme="minorHAnsi"/>
      <w:lang w:eastAsia="en-US"/>
    </w:rPr>
  </w:style>
  <w:style w:type="paragraph" w:customStyle="1" w:styleId="49A3A091811C47C4A8CF84440A8FE99915">
    <w:name w:val="49A3A091811C47C4A8CF84440A8FE99915"/>
    <w:rsid w:val="005E68F6"/>
    <w:rPr>
      <w:rFonts w:eastAsiaTheme="minorHAnsi"/>
      <w:lang w:eastAsia="en-US"/>
    </w:rPr>
  </w:style>
  <w:style w:type="paragraph" w:customStyle="1" w:styleId="CDCDFFF734324580B7BEB93CB6E1F15115">
    <w:name w:val="CDCDFFF734324580B7BEB93CB6E1F15115"/>
    <w:rsid w:val="005E68F6"/>
    <w:rPr>
      <w:rFonts w:eastAsiaTheme="minorHAnsi"/>
      <w:lang w:eastAsia="en-US"/>
    </w:rPr>
  </w:style>
  <w:style w:type="paragraph" w:customStyle="1" w:styleId="1356842D7AA14FBB82145B3FE60E72F215">
    <w:name w:val="1356842D7AA14FBB82145B3FE60E72F215"/>
    <w:rsid w:val="005E68F6"/>
    <w:rPr>
      <w:rFonts w:eastAsiaTheme="minorHAnsi"/>
      <w:lang w:eastAsia="en-US"/>
    </w:rPr>
  </w:style>
  <w:style w:type="paragraph" w:customStyle="1" w:styleId="2C3E41DA892D44EDAB7BC2C1CF3376DC7">
    <w:name w:val="2C3E41DA892D44EDAB7BC2C1CF3376DC7"/>
    <w:rsid w:val="005E68F6"/>
    <w:rPr>
      <w:rFonts w:eastAsiaTheme="minorHAnsi"/>
      <w:lang w:eastAsia="en-US"/>
    </w:rPr>
  </w:style>
  <w:style w:type="paragraph" w:customStyle="1" w:styleId="72D55B42E84D4E1E96EEEDA4237422A06">
    <w:name w:val="72D55B42E84D4E1E96EEEDA4237422A06"/>
    <w:rsid w:val="005E68F6"/>
    <w:rPr>
      <w:rFonts w:eastAsiaTheme="minorHAnsi"/>
      <w:lang w:eastAsia="en-US"/>
    </w:rPr>
  </w:style>
  <w:style w:type="paragraph" w:customStyle="1" w:styleId="D6DCEFCA3C9F4BEF850754C33DB4C41E29">
    <w:name w:val="D6DCEFCA3C9F4BEF850754C33DB4C41E29"/>
    <w:rsid w:val="005E68F6"/>
    <w:rPr>
      <w:rFonts w:eastAsiaTheme="minorHAnsi"/>
      <w:lang w:eastAsia="en-US"/>
    </w:rPr>
  </w:style>
  <w:style w:type="paragraph" w:customStyle="1" w:styleId="12FE3C0DD40A462C840EE52F4BA43E4730">
    <w:name w:val="12FE3C0DD40A462C840EE52F4BA43E4730"/>
    <w:rsid w:val="005E68F6"/>
    <w:rPr>
      <w:rFonts w:eastAsiaTheme="minorHAnsi"/>
      <w:lang w:eastAsia="en-US"/>
    </w:rPr>
  </w:style>
  <w:style w:type="paragraph" w:customStyle="1" w:styleId="BFA80D5F60C84EE5820733FF8C8C09677">
    <w:name w:val="BFA80D5F60C84EE5820733FF8C8C09677"/>
    <w:rsid w:val="005E68F6"/>
    <w:rPr>
      <w:rFonts w:eastAsiaTheme="minorHAnsi"/>
      <w:lang w:eastAsia="en-US"/>
    </w:rPr>
  </w:style>
  <w:style w:type="paragraph" w:customStyle="1" w:styleId="B318418F80354E5AA50EDA7DC661B04528">
    <w:name w:val="B318418F80354E5AA50EDA7DC661B04528"/>
    <w:rsid w:val="005E68F6"/>
    <w:rPr>
      <w:rFonts w:eastAsiaTheme="minorHAnsi"/>
      <w:lang w:eastAsia="en-US"/>
    </w:rPr>
  </w:style>
  <w:style w:type="paragraph" w:customStyle="1" w:styleId="DB0036EE69E7439D9A81A12B795E82B628">
    <w:name w:val="DB0036EE69E7439D9A81A12B795E82B628"/>
    <w:rsid w:val="005E68F6"/>
    <w:rPr>
      <w:rFonts w:eastAsiaTheme="minorHAnsi"/>
      <w:lang w:eastAsia="en-US"/>
    </w:rPr>
  </w:style>
  <w:style w:type="paragraph" w:customStyle="1" w:styleId="366F8D8A2BEF40F39D1C792D853833B428">
    <w:name w:val="366F8D8A2BEF40F39D1C792D853833B428"/>
    <w:rsid w:val="005E68F6"/>
    <w:rPr>
      <w:rFonts w:eastAsiaTheme="minorHAnsi"/>
      <w:lang w:eastAsia="en-US"/>
    </w:rPr>
  </w:style>
  <w:style w:type="paragraph" w:customStyle="1" w:styleId="60C71381E3824323B5D87AFB8811667628">
    <w:name w:val="60C71381E3824323B5D87AFB8811667628"/>
    <w:rsid w:val="005E68F6"/>
    <w:rPr>
      <w:rFonts w:eastAsiaTheme="minorHAnsi"/>
      <w:lang w:eastAsia="en-US"/>
    </w:rPr>
  </w:style>
  <w:style w:type="paragraph" w:customStyle="1" w:styleId="329BB434635247E1BFAA5244A0DADCBE20">
    <w:name w:val="329BB434635247E1BFAA5244A0DADCBE20"/>
    <w:rsid w:val="005E68F6"/>
    <w:rPr>
      <w:rFonts w:eastAsiaTheme="minorHAnsi"/>
      <w:lang w:eastAsia="en-US"/>
    </w:rPr>
  </w:style>
  <w:style w:type="paragraph" w:customStyle="1" w:styleId="F17F8189C19E4479BCD9C6CF7E4CB53C20">
    <w:name w:val="F17F8189C19E4479BCD9C6CF7E4CB53C20"/>
    <w:rsid w:val="005E68F6"/>
    <w:rPr>
      <w:rFonts w:eastAsiaTheme="minorHAnsi"/>
      <w:lang w:eastAsia="en-US"/>
    </w:rPr>
  </w:style>
  <w:style w:type="paragraph" w:customStyle="1" w:styleId="17AAADF092F04D89A569163BF7F74A5427">
    <w:name w:val="17AAADF092F04D89A569163BF7F74A5427"/>
    <w:rsid w:val="005E68F6"/>
    <w:rPr>
      <w:rFonts w:eastAsiaTheme="minorHAnsi"/>
      <w:lang w:eastAsia="en-US"/>
    </w:rPr>
  </w:style>
  <w:style w:type="paragraph" w:customStyle="1" w:styleId="C1CBF1D559C8416CB68DEDCB88A53EEB28">
    <w:name w:val="C1CBF1D559C8416CB68DEDCB88A53EEB28"/>
    <w:rsid w:val="005E68F6"/>
    <w:rPr>
      <w:rFonts w:eastAsiaTheme="minorHAnsi"/>
      <w:lang w:eastAsia="en-US"/>
    </w:rPr>
  </w:style>
  <w:style w:type="paragraph" w:customStyle="1" w:styleId="21D5BF3FEBD646AB8EF21A0FD16590BD13">
    <w:name w:val="21D5BF3FEBD646AB8EF21A0FD16590BD13"/>
    <w:rsid w:val="005E68F6"/>
    <w:rPr>
      <w:rFonts w:eastAsiaTheme="minorHAnsi"/>
      <w:lang w:eastAsia="en-US"/>
    </w:rPr>
  </w:style>
  <w:style w:type="paragraph" w:customStyle="1" w:styleId="8598E1F4AD7C41FF98EAD240BCCC0ADC13">
    <w:name w:val="8598E1F4AD7C41FF98EAD240BCCC0ADC13"/>
    <w:rsid w:val="005E68F6"/>
    <w:rPr>
      <w:rFonts w:eastAsiaTheme="minorHAnsi"/>
      <w:lang w:eastAsia="en-US"/>
    </w:rPr>
  </w:style>
  <w:style w:type="paragraph" w:customStyle="1" w:styleId="318D58416297493D8A3119FE3921A39C13">
    <w:name w:val="318D58416297493D8A3119FE3921A39C13"/>
    <w:rsid w:val="005E68F6"/>
    <w:rPr>
      <w:rFonts w:eastAsiaTheme="minorHAnsi"/>
      <w:lang w:eastAsia="en-US"/>
    </w:rPr>
  </w:style>
  <w:style w:type="paragraph" w:customStyle="1" w:styleId="2F0C9668019E40E5B9ABA1AC637196A813">
    <w:name w:val="2F0C9668019E40E5B9ABA1AC637196A813"/>
    <w:rsid w:val="005E68F6"/>
    <w:rPr>
      <w:rFonts w:eastAsiaTheme="minorHAnsi"/>
      <w:lang w:eastAsia="en-US"/>
    </w:rPr>
  </w:style>
  <w:style w:type="paragraph" w:customStyle="1" w:styleId="571661C39EB8481BB3353FCAC360C6B913">
    <w:name w:val="571661C39EB8481BB3353FCAC360C6B913"/>
    <w:rsid w:val="005E68F6"/>
    <w:rPr>
      <w:rFonts w:eastAsiaTheme="minorHAnsi"/>
      <w:lang w:eastAsia="en-US"/>
    </w:rPr>
  </w:style>
  <w:style w:type="paragraph" w:customStyle="1" w:styleId="82196B0E28094CB3A2F30E732376C31113">
    <w:name w:val="82196B0E28094CB3A2F30E732376C31113"/>
    <w:rsid w:val="005E68F6"/>
    <w:rPr>
      <w:rFonts w:eastAsiaTheme="minorHAnsi"/>
      <w:lang w:eastAsia="en-US"/>
    </w:rPr>
  </w:style>
  <w:style w:type="paragraph" w:customStyle="1" w:styleId="AAC27F7FF97C4B35A15544081A5B153B13">
    <w:name w:val="AAC27F7FF97C4B35A15544081A5B153B13"/>
    <w:rsid w:val="005E68F6"/>
    <w:rPr>
      <w:rFonts w:eastAsiaTheme="minorHAnsi"/>
      <w:lang w:eastAsia="en-US"/>
    </w:rPr>
  </w:style>
  <w:style w:type="paragraph" w:customStyle="1" w:styleId="E729CD30C4CC4D9D93E3D243DF19909413">
    <w:name w:val="E729CD30C4CC4D9D93E3D243DF19909413"/>
    <w:rsid w:val="005E68F6"/>
    <w:rPr>
      <w:rFonts w:eastAsiaTheme="minorHAnsi"/>
      <w:lang w:eastAsia="en-US"/>
    </w:rPr>
  </w:style>
  <w:style w:type="paragraph" w:customStyle="1" w:styleId="C3039ECDCEE24F5BAAC81A83C70093D613">
    <w:name w:val="C3039ECDCEE24F5BAAC81A83C70093D613"/>
    <w:rsid w:val="005E68F6"/>
    <w:rPr>
      <w:rFonts w:eastAsiaTheme="minorHAnsi"/>
      <w:lang w:eastAsia="en-US"/>
    </w:rPr>
  </w:style>
  <w:style w:type="paragraph" w:customStyle="1" w:styleId="8C9D762173BD4FD7AFE30ABF98B9DD6513">
    <w:name w:val="8C9D762173BD4FD7AFE30ABF98B9DD6513"/>
    <w:rsid w:val="005E68F6"/>
    <w:rPr>
      <w:rFonts w:eastAsiaTheme="minorHAnsi"/>
      <w:lang w:eastAsia="en-US"/>
    </w:rPr>
  </w:style>
  <w:style w:type="paragraph" w:customStyle="1" w:styleId="2FDA156F59594C3494C16D2C7CCCC01F16">
    <w:name w:val="2FDA156F59594C3494C16D2C7CCCC01F16"/>
    <w:rsid w:val="005E68F6"/>
    <w:rPr>
      <w:rFonts w:eastAsiaTheme="minorHAnsi"/>
      <w:lang w:eastAsia="en-US"/>
    </w:rPr>
  </w:style>
  <w:style w:type="paragraph" w:customStyle="1" w:styleId="7CDBA8AAEB7A445AB7E890551C312B5616">
    <w:name w:val="7CDBA8AAEB7A445AB7E890551C312B5616"/>
    <w:rsid w:val="005E68F6"/>
    <w:rPr>
      <w:rFonts w:eastAsiaTheme="minorHAnsi"/>
      <w:lang w:eastAsia="en-US"/>
    </w:rPr>
  </w:style>
  <w:style w:type="paragraph" w:customStyle="1" w:styleId="219311C3639044E1976C240B159A6A1D8">
    <w:name w:val="219311C3639044E1976C240B159A6A1D8"/>
    <w:rsid w:val="005E68F6"/>
    <w:rPr>
      <w:rFonts w:eastAsiaTheme="minorHAnsi"/>
      <w:lang w:eastAsia="en-US"/>
    </w:rPr>
  </w:style>
  <w:style w:type="paragraph" w:customStyle="1" w:styleId="550FCA24BBBF4A6383C867C22ED43D9916">
    <w:name w:val="550FCA24BBBF4A6383C867C22ED43D9916"/>
    <w:rsid w:val="005E68F6"/>
    <w:rPr>
      <w:rFonts w:eastAsiaTheme="minorHAnsi"/>
      <w:lang w:eastAsia="en-US"/>
    </w:rPr>
  </w:style>
  <w:style w:type="paragraph" w:customStyle="1" w:styleId="3FB678E94625417582A7D2A87086287D16">
    <w:name w:val="3FB678E94625417582A7D2A87086287D16"/>
    <w:rsid w:val="005E68F6"/>
    <w:rPr>
      <w:rFonts w:eastAsiaTheme="minorHAnsi"/>
      <w:lang w:eastAsia="en-US"/>
    </w:rPr>
  </w:style>
  <w:style w:type="paragraph" w:customStyle="1" w:styleId="49A3A091811C47C4A8CF84440A8FE99916">
    <w:name w:val="49A3A091811C47C4A8CF84440A8FE99916"/>
    <w:rsid w:val="005E68F6"/>
    <w:rPr>
      <w:rFonts w:eastAsiaTheme="minorHAnsi"/>
      <w:lang w:eastAsia="en-US"/>
    </w:rPr>
  </w:style>
  <w:style w:type="paragraph" w:customStyle="1" w:styleId="CDCDFFF734324580B7BEB93CB6E1F15116">
    <w:name w:val="CDCDFFF734324580B7BEB93CB6E1F15116"/>
    <w:rsid w:val="005E68F6"/>
    <w:rPr>
      <w:rFonts w:eastAsiaTheme="minorHAnsi"/>
      <w:lang w:eastAsia="en-US"/>
    </w:rPr>
  </w:style>
  <w:style w:type="paragraph" w:customStyle="1" w:styleId="1356842D7AA14FBB82145B3FE60E72F216">
    <w:name w:val="1356842D7AA14FBB82145B3FE60E72F216"/>
    <w:rsid w:val="005E68F6"/>
    <w:rPr>
      <w:rFonts w:eastAsiaTheme="minorHAnsi"/>
      <w:lang w:eastAsia="en-US"/>
    </w:rPr>
  </w:style>
  <w:style w:type="paragraph" w:customStyle="1" w:styleId="2C3E41DA892D44EDAB7BC2C1CF3376DC8">
    <w:name w:val="2C3E41DA892D44EDAB7BC2C1CF3376DC8"/>
    <w:rsid w:val="005E68F6"/>
    <w:rPr>
      <w:rFonts w:eastAsiaTheme="minorHAnsi"/>
      <w:lang w:eastAsia="en-US"/>
    </w:rPr>
  </w:style>
  <w:style w:type="paragraph" w:customStyle="1" w:styleId="72D55B42E84D4E1E96EEEDA4237422A07">
    <w:name w:val="72D55B42E84D4E1E96EEEDA4237422A07"/>
    <w:rsid w:val="005E68F6"/>
    <w:rPr>
      <w:rFonts w:eastAsiaTheme="minorHAnsi"/>
      <w:lang w:eastAsia="en-US"/>
    </w:rPr>
  </w:style>
  <w:style w:type="paragraph" w:customStyle="1" w:styleId="D6DCEFCA3C9F4BEF850754C33DB4C41E30">
    <w:name w:val="D6DCEFCA3C9F4BEF850754C33DB4C41E30"/>
    <w:rsid w:val="005E68F6"/>
    <w:rPr>
      <w:rFonts w:eastAsiaTheme="minorHAnsi"/>
      <w:lang w:eastAsia="en-US"/>
    </w:rPr>
  </w:style>
  <w:style w:type="paragraph" w:customStyle="1" w:styleId="12FE3C0DD40A462C840EE52F4BA43E4731">
    <w:name w:val="12FE3C0DD40A462C840EE52F4BA43E4731"/>
    <w:rsid w:val="005E68F6"/>
    <w:rPr>
      <w:rFonts w:eastAsiaTheme="minorHAnsi"/>
      <w:lang w:eastAsia="en-US"/>
    </w:rPr>
  </w:style>
  <w:style w:type="paragraph" w:customStyle="1" w:styleId="BFA80D5F60C84EE5820733FF8C8C09678">
    <w:name w:val="BFA80D5F60C84EE5820733FF8C8C09678"/>
    <w:rsid w:val="005E68F6"/>
    <w:rPr>
      <w:rFonts w:eastAsiaTheme="minorHAnsi"/>
      <w:lang w:eastAsia="en-US"/>
    </w:rPr>
  </w:style>
  <w:style w:type="paragraph" w:customStyle="1" w:styleId="B318418F80354E5AA50EDA7DC661B04529">
    <w:name w:val="B318418F80354E5AA50EDA7DC661B04529"/>
    <w:rsid w:val="005E68F6"/>
    <w:rPr>
      <w:rFonts w:eastAsiaTheme="minorHAnsi"/>
      <w:lang w:eastAsia="en-US"/>
    </w:rPr>
  </w:style>
  <w:style w:type="paragraph" w:customStyle="1" w:styleId="DB0036EE69E7439D9A81A12B795E82B629">
    <w:name w:val="DB0036EE69E7439D9A81A12B795E82B629"/>
    <w:rsid w:val="005E68F6"/>
    <w:rPr>
      <w:rFonts w:eastAsiaTheme="minorHAnsi"/>
      <w:lang w:eastAsia="en-US"/>
    </w:rPr>
  </w:style>
  <w:style w:type="paragraph" w:customStyle="1" w:styleId="366F8D8A2BEF40F39D1C792D853833B429">
    <w:name w:val="366F8D8A2BEF40F39D1C792D853833B429"/>
    <w:rsid w:val="005E68F6"/>
    <w:rPr>
      <w:rFonts w:eastAsiaTheme="minorHAnsi"/>
      <w:lang w:eastAsia="en-US"/>
    </w:rPr>
  </w:style>
  <w:style w:type="paragraph" w:customStyle="1" w:styleId="60C71381E3824323B5D87AFB8811667629">
    <w:name w:val="60C71381E3824323B5D87AFB8811667629"/>
    <w:rsid w:val="005E68F6"/>
    <w:rPr>
      <w:rFonts w:eastAsiaTheme="minorHAnsi"/>
      <w:lang w:eastAsia="en-US"/>
    </w:rPr>
  </w:style>
  <w:style w:type="paragraph" w:customStyle="1" w:styleId="329BB434635247E1BFAA5244A0DADCBE21">
    <w:name w:val="329BB434635247E1BFAA5244A0DADCBE21"/>
    <w:rsid w:val="005E68F6"/>
    <w:rPr>
      <w:rFonts w:eastAsiaTheme="minorHAnsi"/>
      <w:lang w:eastAsia="en-US"/>
    </w:rPr>
  </w:style>
  <w:style w:type="paragraph" w:customStyle="1" w:styleId="F17F8189C19E4479BCD9C6CF7E4CB53C21">
    <w:name w:val="F17F8189C19E4479BCD9C6CF7E4CB53C21"/>
    <w:rsid w:val="005E68F6"/>
    <w:rPr>
      <w:rFonts w:eastAsiaTheme="minorHAnsi"/>
      <w:lang w:eastAsia="en-US"/>
    </w:rPr>
  </w:style>
  <w:style w:type="paragraph" w:customStyle="1" w:styleId="17AAADF092F04D89A569163BF7F74A5428">
    <w:name w:val="17AAADF092F04D89A569163BF7F74A5428"/>
    <w:rsid w:val="005E68F6"/>
    <w:rPr>
      <w:rFonts w:eastAsiaTheme="minorHAnsi"/>
      <w:lang w:eastAsia="en-US"/>
    </w:rPr>
  </w:style>
  <w:style w:type="paragraph" w:customStyle="1" w:styleId="C1CBF1D559C8416CB68DEDCB88A53EEB29">
    <w:name w:val="C1CBF1D559C8416CB68DEDCB88A53EEB29"/>
    <w:rsid w:val="005E68F6"/>
    <w:rPr>
      <w:rFonts w:eastAsiaTheme="minorHAnsi"/>
      <w:lang w:eastAsia="en-US"/>
    </w:rPr>
  </w:style>
  <w:style w:type="paragraph" w:customStyle="1" w:styleId="21D5BF3FEBD646AB8EF21A0FD16590BD14">
    <w:name w:val="21D5BF3FEBD646AB8EF21A0FD16590BD14"/>
    <w:rsid w:val="005E68F6"/>
    <w:rPr>
      <w:rFonts w:eastAsiaTheme="minorHAnsi"/>
      <w:lang w:eastAsia="en-US"/>
    </w:rPr>
  </w:style>
  <w:style w:type="paragraph" w:customStyle="1" w:styleId="8598E1F4AD7C41FF98EAD240BCCC0ADC14">
    <w:name w:val="8598E1F4AD7C41FF98EAD240BCCC0ADC14"/>
    <w:rsid w:val="005E68F6"/>
    <w:rPr>
      <w:rFonts w:eastAsiaTheme="minorHAnsi"/>
      <w:lang w:eastAsia="en-US"/>
    </w:rPr>
  </w:style>
  <w:style w:type="paragraph" w:customStyle="1" w:styleId="318D58416297493D8A3119FE3921A39C14">
    <w:name w:val="318D58416297493D8A3119FE3921A39C14"/>
    <w:rsid w:val="005E68F6"/>
    <w:rPr>
      <w:rFonts w:eastAsiaTheme="minorHAnsi"/>
      <w:lang w:eastAsia="en-US"/>
    </w:rPr>
  </w:style>
  <w:style w:type="paragraph" w:customStyle="1" w:styleId="2F0C9668019E40E5B9ABA1AC637196A814">
    <w:name w:val="2F0C9668019E40E5B9ABA1AC637196A814"/>
    <w:rsid w:val="005E68F6"/>
    <w:rPr>
      <w:rFonts w:eastAsiaTheme="minorHAnsi"/>
      <w:lang w:eastAsia="en-US"/>
    </w:rPr>
  </w:style>
  <w:style w:type="paragraph" w:customStyle="1" w:styleId="571661C39EB8481BB3353FCAC360C6B914">
    <w:name w:val="571661C39EB8481BB3353FCAC360C6B914"/>
    <w:rsid w:val="005E68F6"/>
    <w:rPr>
      <w:rFonts w:eastAsiaTheme="minorHAnsi"/>
      <w:lang w:eastAsia="en-US"/>
    </w:rPr>
  </w:style>
  <w:style w:type="paragraph" w:customStyle="1" w:styleId="82196B0E28094CB3A2F30E732376C31114">
    <w:name w:val="82196B0E28094CB3A2F30E732376C31114"/>
    <w:rsid w:val="005E68F6"/>
    <w:rPr>
      <w:rFonts w:eastAsiaTheme="minorHAnsi"/>
      <w:lang w:eastAsia="en-US"/>
    </w:rPr>
  </w:style>
  <w:style w:type="paragraph" w:customStyle="1" w:styleId="AAC27F7FF97C4B35A15544081A5B153B14">
    <w:name w:val="AAC27F7FF97C4B35A15544081A5B153B14"/>
    <w:rsid w:val="005E68F6"/>
    <w:rPr>
      <w:rFonts w:eastAsiaTheme="minorHAnsi"/>
      <w:lang w:eastAsia="en-US"/>
    </w:rPr>
  </w:style>
  <w:style w:type="paragraph" w:customStyle="1" w:styleId="E729CD30C4CC4D9D93E3D243DF19909414">
    <w:name w:val="E729CD30C4CC4D9D93E3D243DF19909414"/>
    <w:rsid w:val="005E68F6"/>
    <w:rPr>
      <w:rFonts w:eastAsiaTheme="minorHAnsi"/>
      <w:lang w:eastAsia="en-US"/>
    </w:rPr>
  </w:style>
  <w:style w:type="paragraph" w:customStyle="1" w:styleId="C3039ECDCEE24F5BAAC81A83C70093D614">
    <w:name w:val="C3039ECDCEE24F5BAAC81A83C70093D614"/>
    <w:rsid w:val="005E68F6"/>
    <w:rPr>
      <w:rFonts w:eastAsiaTheme="minorHAnsi"/>
      <w:lang w:eastAsia="en-US"/>
    </w:rPr>
  </w:style>
  <w:style w:type="paragraph" w:customStyle="1" w:styleId="8C9D762173BD4FD7AFE30ABF98B9DD6514">
    <w:name w:val="8C9D762173BD4FD7AFE30ABF98B9DD6514"/>
    <w:rsid w:val="005E68F6"/>
    <w:rPr>
      <w:rFonts w:eastAsiaTheme="minorHAnsi"/>
      <w:lang w:eastAsia="en-US"/>
    </w:rPr>
  </w:style>
  <w:style w:type="paragraph" w:customStyle="1" w:styleId="2FDA156F59594C3494C16D2C7CCCC01F17">
    <w:name w:val="2FDA156F59594C3494C16D2C7CCCC01F17"/>
    <w:rsid w:val="005E68F6"/>
    <w:rPr>
      <w:rFonts w:eastAsiaTheme="minorHAnsi"/>
      <w:lang w:eastAsia="en-US"/>
    </w:rPr>
  </w:style>
  <w:style w:type="paragraph" w:customStyle="1" w:styleId="7CDBA8AAEB7A445AB7E890551C312B5617">
    <w:name w:val="7CDBA8AAEB7A445AB7E890551C312B5617"/>
    <w:rsid w:val="005E68F6"/>
    <w:rPr>
      <w:rFonts w:eastAsiaTheme="minorHAnsi"/>
      <w:lang w:eastAsia="en-US"/>
    </w:rPr>
  </w:style>
  <w:style w:type="paragraph" w:customStyle="1" w:styleId="219311C3639044E1976C240B159A6A1D9">
    <w:name w:val="219311C3639044E1976C240B159A6A1D9"/>
    <w:rsid w:val="005E68F6"/>
    <w:rPr>
      <w:rFonts w:eastAsiaTheme="minorHAnsi"/>
      <w:lang w:eastAsia="en-US"/>
    </w:rPr>
  </w:style>
  <w:style w:type="paragraph" w:customStyle="1" w:styleId="550FCA24BBBF4A6383C867C22ED43D9917">
    <w:name w:val="550FCA24BBBF4A6383C867C22ED43D9917"/>
    <w:rsid w:val="005E68F6"/>
    <w:rPr>
      <w:rFonts w:eastAsiaTheme="minorHAnsi"/>
      <w:lang w:eastAsia="en-US"/>
    </w:rPr>
  </w:style>
  <w:style w:type="paragraph" w:customStyle="1" w:styleId="3FB678E94625417582A7D2A87086287D17">
    <w:name w:val="3FB678E94625417582A7D2A87086287D17"/>
    <w:rsid w:val="005E68F6"/>
    <w:rPr>
      <w:rFonts w:eastAsiaTheme="minorHAnsi"/>
      <w:lang w:eastAsia="en-US"/>
    </w:rPr>
  </w:style>
  <w:style w:type="paragraph" w:customStyle="1" w:styleId="49A3A091811C47C4A8CF84440A8FE99917">
    <w:name w:val="49A3A091811C47C4A8CF84440A8FE99917"/>
    <w:rsid w:val="005E68F6"/>
    <w:rPr>
      <w:rFonts w:eastAsiaTheme="minorHAnsi"/>
      <w:lang w:eastAsia="en-US"/>
    </w:rPr>
  </w:style>
  <w:style w:type="paragraph" w:customStyle="1" w:styleId="CDCDFFF734324580B7BEB93CB6E1F15117">
    <w:name w:val="CDCDFFF734324580B7BEB93CB6E1F15117"/>
    <w:rsid w:val="005E68F6"/>
    <w:rPr>
      <w:rFonts w:eastAsiaTheme="minorHAnsi"/>
      <w:lang w:eastAsia="en-US"/>
    </w:rPr>
  </w:style>
  <w:style w:type="paragraph" w:customStyle="1" w:styleId="1356842D7AA14FBB82145B3FE60E72F217">
    <w:name w:val="1356842D7AA14FBB82145B3FE60E72F217"/>
    <w:rsid w:val="005E68F6"/>
    <w:rPr>
      <w:rFonts w:eastAsiaTheme="minorHAnsi"/>
      <w:lang w:eastAsia="en-US"/>
    </w:rPr>
  </w:style>
  <w:style w:type="paragraph" w:customStyle="1" w:styleId="2C3E41DA892D44EDAB7BC2C1CF3376DC9">
    <w:name w:val="2C3E41DA892D44EDAB7BC2C1CF3376DC9"/>
    <w:rsid w:val="005E68F6"/>
    <w:rPr>
      <w:rFonts w:eastAsiaTheme="minorHAnsi"/>
      <w:lang w:eastAsia="en-US"/>
    </w:rPr>
  </w:style>
  <w:style w:type="paragraph" w:customStyle="1" w:styleId="72D55B42E84D4E1E96EEEDA4237422A08">
    <w:name w:val="72D55B42E84D4E1E96EEEDA4237422A08"/>
    <w:rsid w:val="005E68F6"/>
    <w:rPr>
      <w:rFonts w:eastAsiaTheme="minorHAnsi"/>
      <w:lang w:eastAsia="en-US"/>
    </w:rPr>
  </w:style>
  <w:style w:type="paragraph" w:customStyle="1" w:styleId="62A189A2DF6243B591470C18680AE3ED">
    <w:name w:val="62A189A2DF6243B591470C18680AE3ED"/>
    <w:rsid w:val="005E68F6"/>
  </w:style>
  <w:style w:type="paragraph" w:customStyle="1" w:styleId="93254DA8A40245BAAE170D8CD1784079">
    <w:name w:val="93254DA8A40245BAAE170D8CD1784079"/>
    <w:rsid w:val="005E68F6"/>
  </w:style>
  <w:style w:type="paragraph" w:customStyle="1" w:styleId="3BFB17EF58EC4A41AEF314BF5B066464">
    <w:name w:val="3BFB17EF58EC4A41AEF314BF5B066464"/>
    <w:rsid w:val="005E68F6"/>
  </w:style>
  <w:style w:type="paragraph" w:customStyle="1" w:styleId="927900F7EA8346DAAA303FDB3134ABF9">
    <w:name w:val="927900F7EA8346DAAA303FDB3134ABF9"/>
    <w:rsid w:val="005E68F6"/>
  </w:style>
  <w:style w:type="paragraph" w:customStyle="1" w:styleId="67440CB40DBF4AFA90B7886151F844A7">
    <w:name w:val="67440CB40DBF4AFA90B7886151F844A7"/>
    <w:rsid w:val="005E68F6"/>
  </w:style>
  <w:style w:type="paragraph" w:customStyle="1" w:styleId="FD630612FA5B45C89854DD4F132A78D5">
    <w:name w:val="FD630612FA5B45C89854DD4F132A78D5"/>
    <w:rsid w:val="005E68F6"/>
  </w:style>
  <w:style w:type="paragraph" w:customStyle="1" w:styleId="B67FA574D54B4F809A98C830F93C5F66">
    <w:name w:val="B67FA574D54B4F809A98C830F93C5F66"/>
    <w:rsid w:val="005E68F6"/>
  </w:style>
  <w:style w:type="paragraph" w:customStyle="1" w:styleId="38712AC240994A839B7A80C5F0379EFB">
    <w:name w:val="38712AC240994A839B7A80C5F0379EFB"/>
    <w:rsid w:val="005E68F6"/>
  </w:style>
  <w:style w:type="paragraph" w:customStyle="1" w:styleId="2626B95AB3244C0EACAB069414B27D69">
    <w:name w:val="2626B95AB3244C0EACAB069414B27D69"/>
    <w:rsid w:val="005E68F6"/>
  </w:style>
  <w:style w:type="paragraph" w:customStyle="1" w:styleId="D70BE201CA34464B90006DA7D93BE54F">
    <w:name w:val="D70BE201CA34464B90006DA7D93BE54F"/>
    <w:rsid w:val="005E68F6"/>
  </w:style>
  <w:style w:type="paragraph" w:customStyle="1" w:styleId="6BCE269E70A6483B97A01E32822AF2C4">
    <w:name w:val="6BCE269E70A6483B97A01E32822AF2C4"/>
    <w:rsid w:val="005E68F6"/>
  </w:style>
  <w:style w:type="paragraph" w:customStyle="1" w:styleId="556550CDCAD040FCA287F77C679F40C0">
    <w:name w:val="556550CDCAD040FCA287F77C679F40C0"/>
    <w:rsid w:val="005E68F6"/>
  </w:style>
  <w:style w:type="paragraph" w:customStyle="1" w:styleId="2389DF109B184B3EA929D57AE3042EA7">
    <w:name w:val="2389DF109B184B3EA929D57AE3042EA7"/>
    <w:rsid w:val="005E68F6"/>
  </w:style>
  <w:style w:type="paragraph" w:customStyle="1" w:styleId="D6DCEFCA3C9F4BEF850754C33DB4C41E31">
    <w:name w:val="D6DCEFCA3C9F4BEF850754C33DB4C41E31"/>
    <w:rsid w:val="005E68F6"/>
    <w:rPr>
      <w:rFonts w:eastAsiaTheme="minorHAnsi"/>
      <w:lang w:eastAsia="en-US"/>
    </w:rPr>
  </w:style>
  <w:style w:type="paragraph" w:customStyle="1" w:styleId="12FE3C0DD40A462C840EE52F4BA43E4732">
    <w:name w:val="12FE3C0DD40A462C840EE52F4BA43E4732"/>
    <w:rsid w:val="005E68F6"/>
    <w:rPr>
      <w:rFonts w:eastAsiaTheme="minorHAnsi"/>
      <w:lang w:eastAsia="en-US"/>
    </w:rPr>
  </w:style>
  <w:style w:type="paragraph" w:customStyle="1" w:styleId="BFA80D5F60C84EE5820733FF8C8C09679">
    <w:name w:val="BFA80D5F60C84EE5820733FF8C8C09679"/>
    <w:rsid w:val="005E68F6"/>
    <w:rPr>
      <w:rFonts w:eastAsiaTheme="minorHAnsi"/>
      <w:lang w:eastAsia="en-US"/>
    </w:rPr>
  </w:style>
  <w:style w:type="paragraph" w:customStyle="1" w:styleId="B318418F80354E5AA50EDA7DC661B04530">
    <w:name w:val="B318418F80354E5AA50EDA7DC661B04530"/>
    <w:rsid w:val="005E68F6"/>
    <w:rPr>
      <w:rFonts w:eastAsiaTheme="minorHAnsi"/>
      <w:lang w:eastAsia="en-US"/>
    </w:rPr>
  </w:style>
  <w:style w:type="paragraph" w:customStyle="1" w:styleId="DB0036EE69E7439D9A81A12B795E82B630">
    <w:name w:val="DB0036EE69E7439D9A81A12B795E82B630"/>
    <w:rsid w:val="005E68F6"/>
    <w:rPr>
      <w:rFonts w:eastAsiaTheme="minorHAnsi"/>
      <w:lang w:eastAsia="en-US"/>
    </w:rPr>
  </w:style>
  <w:style w:type="paragraph" w:customStyle="1" w:styleId="366F8D8A2BEF40F39D1C792D853833B430">
    <w:name w:val="366F8D8A2BEF40F39D1C792D853833B430"/>
    <w:rsid w:val="005E68F6"/>
    <w:rPr>
      <w:rFonts w:eastAsiaTheme="minorHAnsi"/>
      <w:lang w:eastAsia="en-US"/>
    </w:rPr>
  </w:style>
  <w:style w:type="paragraph" w:customStyle="1" w:styleId="60C71381E3824323B5D87AFB8811667630">
    <w:name w:val="60C71381E3824323B5D87AFB8811667630"/>
    <w:rsid w:val="005E68F6"/>
    <w:rPr>
      <w:rFonts w:eastAsiaTheme="minorHAnsi"/>
      <w:lang w:eastAsia="en-US"/>
    </w:rPr>
  </w:style>
  <w:style w:type="paragraph" w:customStyle="1" w:styleId="329BB434635247E1BFAA5244A0DADCBE22">
    <w:name w:val="329BB434635247E1BFAA5244A0DADCBE22"/>
    <w:rsid w:val="005E68F6"/>
    <w:rPr>
      <w:rFonts w:eastAsiaTheme="minorHAnsi"/>
      <w:lang w:eastAsia="en-US"/>
    </w:rPr>
  </w:style>
  <w:style w:type="paragraph" w:customStyle="1" w:styleId="F17F8189C19E4479BCD9C6CF7E4CB53C22">
    <w:name w:val="F17F8189C19E4479BCD9C6CF7E4CB53C22"/>
    <w:rsid w:val="005E68F6"/>
    <w:rPr>
      <w:rFonts w:eastAsiaTheme="minorHAnsi"/>
      <w:lang w:eastAsia="en-US"/>
    </w:rPr>
  </w:style>
  <w:style w:type="paragraph" w:customStyle="1" w:styleId="17AAADF092F04D89A569163BF7F74A5429">
    <w:name w:val="17AAADF092F04D89A569163BF7F74A5429"/>
    <w:rsid w:val="005E68F6"/>
    <w:rPr>
      <w:rFonts w:eastAsiaTheme="minorHAnsi"/>
      <w:lang w:eastAsia="en-US"/>
    </w:rPr>
  </w:style>
  <w:style w:type="paragraph" w:customStyle="1" w:styleId="C1CBF1D559C8416CB68DEDCB88A53EEB30">
    <w:name w:val="C1CBF1D559C8416CB68DEDCB88A53EEB30"/>
    <w:rsid w:val="005E68F6"/>
    <w:rPr>
      <w:rFonts w:eastAsiaTheme="minorHAnsi"/>
      <w:lang w:eastAsia="en-US"/>
    </w:rPr>
  </w:style>
  <w:style w:type="paragraph" w:customStyle="1" w:styleId="21D5BF3FEBD646AB8EF21A0FD16590BD15">
    <w:name w:val="21D5BF3FEBD646AB8EF21A0FD16590BD15"/>
    <w:rsid w:val="005E68F6"/>
    <w:rPr>
      <w:rFonts w:eastAsiaTheme="minorHAnsi"/>
      <w:lang w:eastAsia="en-US"/>
    </w:rPr>
  </w:style>
  <w:style w:type="paragraph" w:customStyle="1" w:styleId="8598E1F4AD7C41FF98EAD240BCCC0ADC15">
    <w:name w:val="8598E1F4AD7C41FF98EAD240BCCC0ADC15"/>
    <w:rsid w:val="005E68F6"/>
    <w:rPr>
      <w:rFonts w:eastAsiaTheme="minorHAnsi"/>
      <w:lang w:eastAsia="en-US"/>
    </w:rPr>
  </w:style>
  <w:style w:type="paragraph" w:customStyle="1" w:styleId="318D58416297493D8A3119FE3921A39C15">
    <w:name w:val="318D58416297493D8A3119FE3921A39C15"/>
    <w:rsid w:val="005E68F6"/>
    <w:rPr>
      <w:rFonts w:eastAsiaTheme="minorHAnsi"/>
      <w:lang w:eastAsia="en-US"/>
    </w:rPr>
  </w:style>
  <w:style w:type="paragraph" w:customStyle="1" w:styleId="2F0C9668019E40E5B9ABA1AC637196A815">
    <w:name w:val="2F0C9668019E40E5B9ABA1AC637196A815"/>
    <w:rsid w:val="005E68F6"/>
    <w:rPr>
      <w:rFonts w:eastAsiaTheme="minorHAnsi"/>
      <w:lang w:eastAsia="en-US"/>
    </w:rPr>
  </w:style>
  <w:style w:type="paragraph" w:customStyle="1" w:styleId="2389DF109B184B3EA929D57AE3042EA71">
    <w:name w:val="2389DF109B184B3EA929D57AE3042EA71"/>
    <w:rsid w:val="005E68F6"/>
    <w:rPr>
      <w:rFonts w:eastAsiaTheme="minorHAnsi"/>
      <w:lang w:eastAsia="en-US"/>
    </w:rPr>
  </w:style>
  <w:style w:type="paragraph" w:customStyle="1" w:styleId="D70BE201CA34464B90006DA7D93BE54F1">
    <w:name w:val="D70BE201CA34464B90006DA7D93BE54F1"/>
    <w:rsid w:val="005E68F6"/>
    <w:rPr>
      <w:rFonts w:eastAsiaTheme="minorHAnsi"/>
      <w:lang w:eastAsia="en-US"/>
    </w:rPr>
  </w:style>
  <w:style w:type="paragraph" w:customStyle="1" w:styleId="6BCE269E70A6483B97A01E32822AF2C41">
    <w:name w:val="6BCE269E70A6483B97A01E32822AF2C41"/>
    <w:rsid w:val="005E68F6"/>
    <w:rPr>
      <w:rFonts w:eastAsiaTheme="minorHAnsi"/>
      <w:lang w:eastAsia="en-US"/>
    </w:rPr>
  </w:style>
  <w:style w:type="paragraph" w:customStyle="1" w:styleId="556550CDCAD040FCA287F77C679F40C01">
    <w:name w:val="556550CDCAD040FCA287F77C679F40C01"/>
    <w:rsid w:val="005E68F6"/>
    <w:rPr>
      <w:rFonts w:eastAsiaTheme="minorHAnsi"/>
      <w:lang w:eastAsia="en-US"/>
    </w:rPr>
  </w:style>
  <w:style w:type="paragraph" w:customStyle="1" w:styleId="E729CD30C4CC4D9D93E3D243DF19909415">
    <w:name w:val="E729CD30C4CC4D9D93E3D243DF19909415"/>
    <w:rsid w:val="005E68F6"/>
    <w:rPr>
      <w:rFonts w:eastAsiaTheme="minorHAnsi"/>
      <w:lang w:eastAsia="en-US"/>
    </w:rPr>
  </w:style>
  <w:style w:type="paragraph" w:customStyle="1" w:styleId="C3039ECDCEE24F5BAAC81A83C70093D615">
    <w:name w:val="C3039ECDCEE24F5BAAC81A83C70093D615"/>
    <w:rsid w:val="005E68F6"/>
    <w:rPr>
      <w:rFonts w:eastAsiaTheme="minorHAnsi"/>
      <w:lang w:eastAsia="en-US"/>
    </w:rPr>
  </w:style>
  <w:style w:type="paragraph" w:customStyle="1" w:styleId="8C9D762173BD4FD7AFE30ABF98B9DD6515">
    <w:name w:val="8C9D762173BD4FD7AFE30ABF98B9DD6515"/>
    <w:rsid w:val="005E68F6"/>
    <w:rPr>
      <w:rFonts w:eastAsiaTheme="minorHAnsi"/>
      <w:lang w:eastAsia="en-US"/>
    </w:rPr>
  </w:style>
  <w:style w:type="paragraph" w:customStyle="1" w:styleId="2FDA156F59594C3494C16D2C7CCCC01F18">
    <w:name w:val="2FDA156F59594C3494C16D2C7CCCC01F18"/>
    <w:rsid w:val="005E68F6"/>
    <w:rPr>
      <w:rFonts w:eastAsiaTheme="minorHAnsi"/>
      <w:lang w:eastAsia="en-US"/>
    </w:rPr>
  </w:style>
  <w:style w:type="paragraph" w:customStyle="1" w:styleId="7CDBA8AAEB7A445AB7E890551C312B5618">
    <w:name w:val="7CDBA8AAEB7A445AB7E890551C312B5618"/>
    <w:rsid w:val="005E68F6"/>
    <w:rPr>
      <w:rFonts w:eastAsiaTheme="minorHAnsi"/>
      <w:lang w:eastAsia="en-US"/>
    </w:rPr>
  </w:style>
  <w:style w:type="paragraph" w:customStyle="1" w:styleId="219311C3639044E1976C240B159A6A1D10">
    <w:name w:val="219311C3639044E1976C240B159A6A1D10"/>
    <w:rsid w:val="005E68F6"/>
    <w:rPr>
      <w:rFonts w:eastAsiaTheme="minorHAnsi"/>
      <w:lang w:eastAsia="en-US"/>
    </w:rPr>
  </w:style>
  <w:style w:type="paragraph" w:customStyle="1" w:styleId="550FCA24BBBF4A6383C867C22ED43D9918">
    <w:name w:val="550FCA24BBBF4A6383C867C22ED43D9918"/>
    <w:rsid w:val="005E68F6"/>
    <w:rPr>
      <w:rFonts w:eastAsiaTheme="minorHAnsi"/>
      <w:lang w:eastAsia="en-US"/>
    </w:rPr>
  </w:style>
  <w:style w:type="paragraph" w:customStyle="1" w:styleId="3FB678E94625417582A7D2A87086287D18">
    <w:name w:val="3FB678E94625417582A7D2A87086287D18"/>
    <w:rsid w:val="005E68F6"/>
    <w:rPr>
      <w:rFonts w:eastAsiaTheme="minorHAnsi"/>
      <w:lang w:eastAsia="en-US"/>
    </w:rPr>
  </w:style>
  <w:style w:type="paragraph" w:customStyle="1" w:styleId="49A3A091811C47C4A8CF84440A8FE99918">
    <w:name w:val="49A3A091811C47C4A8CF84440A8FE99918"/>
    <w:rsid w:val="005E68F6"/>
    <w:rPr>
      <w:rFonts w:eastAsiaTheme="minorHAnsi"/>
      <w:lang w:eastAsia="en-US"/>
    </w:rPr>
  </w:style>
  <w:style w:type="paragraph" w:customStyle="1" w:styleId="CDCDFFF734324580B7BEB93CB6E1F15118">
    <w:name w:val="CDCDFFF734324580B7BEB93CB6E1F15118"/>
    <w:rsid w:val="005E68F6"/>
    <w:rPr>
      <w:rFonts w:eastAsiaTheme="minorHAnsi"/>
      <w:lang w:eastAsia="en-US"/>
    </w:rPr>
  </w:style>
  <w:style w:type="paragraph" w:customStyle="1" w:styleId="1356842D7AA14FBB82145B3FE60E72F218">
    <w:name w:val="1356842D7AA14FBB82145B3FE60E72F218"/>
    <w:rsid w:val="005E68F6"/>
    <w:rPr>
      <w:rFonts w:eastAsiaTheme="minorHAnsi"/>
      <w:lang w:eastAsia="en-US"/>
    </w:rPr>
  </w:style>
  <w:style w:type="paragraph" w:customStyle="1" w:styleId="2C3E41DA892D44EDAB7BC2C1CF3376DC10">
    <w:name w:val="2C3E41DA892D44EDAB7BC2C1CF3376DC10"/>
    <w:rsid w:val="005E68F6"/>
    <w:rPr>
      <w:rFonts w:eastAsiaTheme="minorHAnsi"/>
      <w:lang w:eastAsia="en-US"/>
    </w:rPr>
  </w:style>
  <w:style w:type="paragraph" w:customStyle="1" w:styleId="72D55B42E84D4E1E96EEEDA4237422A09">
    <w:name w:val="72D55B42E84D4E1E96EEEDA4237422A09"/>
    <w:rsid w:val="005E68F6"/>
    <w:rPr>
      <w:rFonts w:eastAsiaTheme="minorHAnsi"/>
      <w:lang w:eastAsia="en-US"/>
    </w:rPr>
  </w:style>
  <w:style w:type="paragraph" w:customStyle="1" w:styleId="D6DCEFCA3C9F4BEF850754C33DB4C41E32">
    <w:name w:val="D6DCEFCA3C9F4BEF850754C33DB4C41E32"/>
    <w:rsid w:val="005E68F6"/>
    <w:rPr>
      <w:rFonts w:eastAsiaTheme="minorHAnsi"/>
      <w:lang w:eastAsia="en-US"/>
    </w:rPr>
  </w:style>
  <w:style w:type="paragraph" w:customStyle="1" w:styleId="12FE3C0DD40A462C840EE52F4BA43E4733">
    <w:name w:val="12FE3C0DD40A462C840EE52F4BA43E4733"/>
    <w:rsid w:val="005E68F6"/>
    <w:rPr>
      <w:rFonts w:eastAsiaTheme="minorHAnsi"/>
      <w:lang w:eastAsia="en-US"/>
    </w:rPr>
  </w:style>
  <w:style w:type="paragraph" w:customStyle="1" w:styleId="BFA80D5F60C84EE5820733FF8C8C096710">
    <w:name w:val="BFA80D5F60C84EE5820733FF8C8C096710"/>
    <w:rsid w:val="005E68F6"/>
    <w:rPr>
      <w:rFonts w:eastAsiaTheme="minorHAnsi"/>
      <w:lang w:eastAsia="en-US"/>
    </w:rPr>
  </w:style>
  <w:style w:type="paragraph" w:customStyle="1" w:styleId="B318418F80354E5AA50EDA7DC661B04531">
    <w:name w:val="B318418F80354E5AA50EDA7DC661B04531"/>
    <w:rsid w:val="005E68F6"/>
    <w:rPr>
      <w:rFonts w:eastAsiaTheme="minorHAnsi"/>
      <w:lang w:eastAsia="en-US"/>
    </w:rPr>
  </w:style>
  <w:style w:type="paragraph" w:customStyle="1" w:styleId="DB0036EE69E7439D9A81A12B795E82B631">
    <w:name w:val="DB0036EE69E7439D9A81A12B795E82B631"/>
    <w:rsid w:val="005E68F6"/>
    <w:rPr>
      <w:rFonts w:eastAsiaTheme="minorHAnsi"/>
      <w:lang w:eastAsia="en-US"/>
    </w:rPr>
  </w:style>
  <w:style w:type="paragraph" w:customStyle="1" w:styleId="366F8D8A2BEF40F39D1C792D853833B431">
    <w:name w:val="366F8D8A2BEF40F39D1C792D853833B431"/>
    <w:rsid w:val="005E68F6"/>
    <w:rPr>
      <w:rFonts w:eastAsiaTheme="minorHAnsi"/>
      <w:lang w:eastAsia="en-US"/>
    </w:rPr>
  </w:style>
  <w:style w:type="paragraph" w:customStyle="1" w:styleId="60C71381E3824323B5D87AFB8811667631">
    <w:name w:val="60C71381E3824323B5D87AFB8811667631"/>
    <w:rsid w:val="005E68F6"/>
    <w:rPr>
      <w:rFonts w:eastAsiaTheme="minorHAnsi"/>
      <w:lang w:eastAsia="en-US"/>
    </w:rPr>
  </w:style>
  <w:style w:type="paragraph" w:customStyle="1" w:styleId="329BB434635247E1BFAA5244A0DADCBE23">
    <w:name w:val="329BB434635247E1BFAA5244A0DADCBE23"/>
    <w:rsid w:val="005E68F6"/>
    <w:rPr>
      <w:rFonts w:eastAsiaTheme="minorHAnsi"/>
      <w:lang w:eastAsia="en-US"/>
    </w:rPr>
  </w:style>
  <w:style w:type="paragraph" w:customStyle="1" w:styleId="F17F8189C19E4479BCD9C6CF7E4CB53C23">
    <w:name w:val="F17F8189C19E4479BCD9C6CF7E4CB53C23"/>
    <w:rsid w:val="005E68F6"/>
    <w:rPr>
      <w:rFonts w:eastAsiaTheme="minorHAnsi"/>
      <w:lang w:eastAsia="en-US"/>
    </w:rPr>
  </w:style>
  <w:style w:type="paragraph" w:customStyle="1" w:styleId="17AAADF092F04D89A569163BF7F74A5430">
    <w:name w:val="17AAADF092F04D89A569163BF7F74A5430"/>
    <w:rsid w:val="005E68F6"/>
    <w:rPr>
      <w:rFonts w:eastAsiaTheme="minorHAnsi"/>
      <w:lang w:eastAsia="en-US"/>
    </w:rPr>
  </w:style>
  <w:style w:type="paragraph" w:customStyle="1" w:styleId="C1CBF1D559C8416CB68DEDCB88A53EEB31">
    <w:name w:val="C1CBF1D559C8416CB68DEDCB88A53EEB31"/>
    <w:rsid w:val="005E68F6"/>
    <w:rPr>
      <w:rFonts w:eastAsiaTheme="minorHAnsi"/>
      <w:lang w:eastAsia="en-US"/>
    </w:rPr>
  </w:style>
  <w:style w:type="paragraph" w:customStyle="1" w:styleId="21D5BF3FEBD646AB8EF21A0FD16590BD16">
    <w:name w:val="21D5BF3FEBD646AB8EF21A0FD16590BD16"/>
    <w:rsid w:val="005E68F6"/>
    <w:rPr>
      <w:rFonts w:eastAsiaTheme="minorHAnsi"/>
      <w:lang w:eastAsia="en-US"/>
    </w:rPr>
  </w:style>
  <w:style w:type="paragraph" w:customStyle="1" w:styleId="8598E1F4AD7C41FF98EAD240BCCC0ADC16">
    <w:name w:val="8598E1F4AD7C41FF98EAD240BCCC0ADC16"/>
    <w:rsid w:val="005E68F6"/>
    <w:rPr>
      <w:rFonts w:eastAsiaTheme="minorHAnsi"/>
      <w:lang w:eastAsia="en-US"/>
    </w:rPr>
  </w:style>
  <w:style w:type="paragraph" w:customStyle="1" w:styleId="318D58416297493D8A3119FE3921A39C16">
    <w:name w:val="318D58416297493D8A3119FE3921A39C16"/>
    <w:rsid w:val="005E68F6"/>
    <w:rPr>
      <w:rFonts w:eastAsiaTheme="minorHAnsi"/>
      <w:lang w:eastAsia="en-US"/>
    </w:rPr>
  </w:style>
  <w:style w:type="paragraph" w:customStyle="1" w:styleId="2F0C9668019E40E5B9ABA1AC637196A816">
    <w:name w:val="2F0C9668019E40E5B9ABA1AC637196A816"/>
    <w:rsid w:val="005E68F6"/>
    <w:rPr>
      <w:rFonts w:eastAsiaTheme="minorHAnsi"/>
      <w:lang w:eastAsia="en-US"/>
    </w:rPr>
  </w:style>
  <w:style w:type="paragraph" w:customStyle="1" w:styleId="2389DF109B184B3EA929D57AE3042EA72">
    <w:name w:val="2389DF109B184B3EA929D57AE3042EA72"/>
    <w:rsid w:val="005E68F6"/>
    <w:rPr>
      <w:rFonts w:eastAsiaTheme="minorHAnsi"/>
      <w:lang w:eastAsia="en-US"/>
    </w:rPr>
  </w:style>
  <w:style w:type="paragraph" w:customStyle="1" w:styleId="D70BE201CA34464B90006DA7D93BE54F2">
    <w:name w:val="D70BE201CA34464B90006DA7D93BE54F2"/>
    <w:rsid w:val="005E68F6"/>
    <w:rPr>
      <w:rFonts w:eastAsiaTheme="minorHAnsi"/>
      <w:lang w:eastAsia="en-US"/>
    </w:rPr>
  </w:style>
  <w:style w:type="paragraph" w:customStyle="1" w:styleId="6BCE269E70A6483B97A01E32822AF2C42">
    <w:name w:val="6BCE269E70A6483B97A01E32822AF2C42"/>
    <w:rsid w:val="005E68F6"/>
    <w:rPr>
      <w:rFonts w:eastAsiaTheme="minorHAnsi"/>
      <w:lang w:eastAsia="en-US"/>
    </w:rPr>
  </w:style>
  <w:style w:type="paragraph" w:customStyle="1" w:styleId="556550CDCAD040FCA287F77C679F40C02">
    <w:name w:val="556550CDCAD040FCA287F77C679F40C02"/>
    <w:rsid w:val="005E68F6"/>
    <w:rPr>
      <w:rFonts w:eastAsiaTheme="minorHAnsi"/>
      <w:lang w:eastAsia="en-US"/>
    </w:rPr>
  </w:style>
  <w:style w:type="paragraph" w:customStyle="1" w:styleId="E729CD30C4CC4D9D93E3D243DF19909416">
    <w:name w:val="E729CD30C4CC4D9D93E3D243DF19909416"/>
    <w:rsid w:val="005E68F6"/>
    <w:rPr>
      <w:rFonts w:eastAsiaTheme="minorHAnsi"/>
      <w:lang w:eastAsia="en-US"/>
    </w:rPr>
  </w:style>
  <w:style w:type="paragraph" w:customStyle="1" w:styleId="C3039ECDCEE24F5BAAC81A83C70093D616">
    <w:name w:val="C3039ECDCEE24F5BAAC81A83C70093D616"/>
    <w:rsid w:val="005E68F6"/>
    <w:rPr>
      <w:rFonts w:eastAsiaTheme="minorHAnsi"/>
      <w:lang w:eastAsia="en-US"/>
    </w:rPr>
  </w:style>
  <w:style w:type="paragraph" w:customStyle="1" w:styleId="8C9D762173BD4FD7AFE30ABF98B9DD6516">
    <w:name w:val="8C9D762173BD4FD7AFE30ABF98B9DD6516"/>
    <w:rsid w:val="005E68F6"/>
    <w:rPr>
      <w:rFonts w:eastAsiaTheme="minorHAnsi"/>
      <w:lang w:eastAsia="en-US"/>
    </w:rPr>
  </w:style>
  <w:style w:type="paragraph" w:customStyle="1" w:styleId="2FDA156F59594C3494C16D2C7CCCC01F19">
    <w:name w:val="2FDA156F59594C3494C16D2C7CCCC01F19"/>
    <w:rsid w:val="005E68F6"/>
    <w:rPr>
      <w:rFonts w:eastAsiaTheme="minorHAnsi"/>
      <w:lang w:eastAsia="en-US"/>
    </w:rPr>
  </w:style>
  <w:style w:type="paragraph" w:customStyle="1" w:styleId="7CDBA8AAEB7A445AB7E890551C312B5619">
    <w:name w:val="7CDBA8AAEB7A445AB7E890551C312B5619"/>
    <w:rsid w:val="005E68F6"/>
    <w:rPr>
      <w:rFonts w:eastAsiaTheme="minorHAnsi"/>
      <w:lang w:eastAsia="en-US"/>
    </w:rPr>
  </w:style>
  <w:style w:type="paragraph" w:customStyle="1" w:styleId="219311C3639044E1976C240B159A6A1D11">
    <w:name w:val="219311C3639044E1976C240B159A6A1D11"/>
    <w:rsid w:val="005E68F6"/>
    <w:rPr>
      <w:rFonts w:eastAsiaTheme="minorHAnsi"/>
      <w:lang w:eastAsia="en-US"/>
    </w:rPr>
  </w:style>
  <w:style w:type="paragraph" w:customStyle="1" w:styleId="550FCA24BBBF4A6383C867C22ED43D9919">
    <w:name w:val="550FCA24BBBF4A6383C867C22ED43D9919"/>
    <w:rsid w:val="005E68F6"/>
    <w:rPr>
      <w:rFonts w:eastAsiaTheme="minorHAnsi"/>
      <w:lang w:eastAsia="en-US"/>
    </w:rPr>
  </w:style>
  <w:style w:type="paragraph" w:customStyle="1" w:styleId="3FB678E94625417582A7D2A87086287D19">
    <w:name w:val="3FB678E94625417582A7D2A87086287D19"/>
    <w:rsid w:val="005E68F6"/>
    <w:rPr>
      <w:rFonts w:eastAsiaTheme="minorHAnsi"/>
      <w:lang w:eastAsia="en-US"/>
    </w:rPr>
  </w:style>
  <w:style w:type="paragraph" w:customStyle="1" w:styleId="49A3A091811C47C4A8CF84440A8FE99919">
    <w:name w:val="49A3A091811C47C4A8CF84440A8FE99919"/>
    <w:rsid w:val="005E68F6"/>
    <w:rPr>
      <w:rFonts w:eastAsiaTheme="minorHAnsi"/>
      <w:lang w:eastAsia="en-US"/>
    </w:rPr>
  </w:style>
  <w:style w:type="paragraph" w:customStyle="1" w:styleId="CDCDFFF734324580B7BEB93CB6E1F15119">
    <w:name w:val="CDCDFFF734324580B7BEB93CB6E1F15119"/>
    <w:rsid w:val="005E68F6"/>
    <w:rPr>
      <w:rFonts w:eastAsiaTheme="minorHAnsi"/>
      <w:lang w:eastAsia="en-US"/>
    </w:rPr>
  </w:style>
  <w:style w:type="paragraph" w:customStyle="1" w:styleId="1356842D7AA14FBB82145B3FE60E72F219">
    <w:name w:val="1356842D7AA14FBB82145B3FE60E72F219"/>
    <w:rsid w:val="005E68F6"/>
    <w:rPr>
      <w:rFonts w:eastAsiaTheme="minorHAnsi"/>
      <w:lang w:eastAsia="en-US"/>
    </w:rPr>
  </w:style>
  <w:style w:type="paragraph" w:customStyle="1" w:styleId="2C3E41DA892D44EDAB7BC2C1CF3376DC11">
    <w:name w:val="2C3E41DA892D44EDAB7BC2C1CF3376DC11"/>
    <w:rsid w:val="005E68F6"/>
    <w:rPr>
      <w:rFonts w:eastAsiaTheme="minorHAnsi"/>
      <w:lang w:eastAsia="en-US"/>
    </w:rPr>
  </w:style>
  <w:style w:type="paragraph" w:customStyle="1" w:styleId="72D55B42E84D4E1E96EEEDA4237422A010">
    <w:name w:val="72D55B42E84D4E1E96EEEDA4237422A010"/>
    <w:rsid w:val="005E68F6"/>
    <w:rPr>
      <w:rFonts w:eastAsiaTheme="minorHAnsi"/>
      <w:lang w:eastAsia="en-US"/>
    </w:rPr>
  </w:style>
  <w:style w:type="paragraph" w:customStyle="1" w:styleId="909080CBCAAC4055B1D832F3C8E0E1A1">
    <w:name w:val="909080CBCAAC4055B1D832F3C8E0E1A1"/>
    <w:rsid w:val="005E68F6"/>
  </w:style>
  <w:style w:type="paragraph" w:customStyle="1" w:styleId="F5A9168C8A95462CB427275BC26DA2F7">
    <w:name w:val="F5A9168C8A95462CB427275BC26DA2F7"/>
    <w:rsid w:val="005E68F6"/>
  </w:style>
  <w:style w:type="paragraph" w:customStyle="1" w:styleId="4987D38E1EC54DC0B7E1397DD9125074">
    <w:name w:val="4987D38E1EC54DC0B7E1397DD9125074"/>
    <w:rsid w:val="005E68F6"/>
  </w:style>
  <w:style w:type="paragraph" w:customStyle="1" w:styleId="B2A36FF8AADF4E4799E745B327BC6317">
    <w:name w:val="B2A36FF8AADF4E4799E745B327BC6317"/>
    <w:rsid w:val="005E68F6"/>
  </w:style>
  <w:style w:type="paragraph" w:customStyle="1" w:styleId="D6DCEFCA3C9F4BEF850754C33DB4C41E33">
    <w:name w:val="D6DCEFCA3C9F4BEF850754C33DB4C41E33"/>
    <w:rsid w:val="005E68F6"/>
    <w:rPr>
      <w:rFonts w:eastAsiaTheme="minorHAnsi"/>
      <w:lang w:eastAsia="en-US"/>
    </w:rPr>
  </w:style>
  <w:style w:type="paragraph" w:customStyle="1" w:styleId="12FE3C0DD40A462C840EE52F4BA43E4734">
    <w:name w:val="12FE3C0DD40A462C840EE52F4BA43E4734"/>
    <w:rsid w:val="005E68F6"/>
    <w:rPr>
      <w:rFonts w:eastAsiaTheme="minorHAnsi"/>
      <w:lang w:eastAsia="en-US"/>
    </w:rPr>
  </w:style>
  <w:style w:type="paragraph" w:customStyle="1" w:styleId="BFA80D5F60C84EE5820733FF8C8C096711">
    <w:name w:val="BFA80D5F60C84EE5820733FF8C8C096711"/>
    <w:rsid w:val="005E68F6"/>
    <w:rPr>
      <w:rFonts w:eastAsiaTheme="minorHAnsi"/>
      <w:lang w:eastAsia="en-US"/>
    </w:rPr>
  </w:style>
  <w:style w:type="paragraph" w:customStyle="1" w:styleId="B318418F80354E5AA50EDA7DC661B04532">
    <w:name w:val="B318418F80354E5AA50EDA7DC661B04532"/>
    <w:rsid w:val="005E68F6"/>
    <w:rPr>
      <w:rFonts w:eastAsiaTheme="minorHAnsi"/>
      <w:lang w:eastAsia="en-US"/>
    </w:rPr>
  </w:style>
  <w:style w:type="paragraph" w:customStyle="1" w:styleId="DB0036EE69E7439D9A81A12B795E82B632">
    <w:name w:val="DB0036EE69E7439D9A81A12B795E82B632"/>
    <w:rsid w:val="005E68F6"/>
    <w:rPr>
      <w:rFonts w:eastAsiaTheme="minorHAnsi"/>
      <w:lang w:eastAsia="en-US"/>
    </w:rPr>
  </w:style>
  <w:style w:type="paragraph" w:customStyle="1" w:styleId="366F8D8A2BEF40F39D1C792D853833B432">
    <w:name w:val="366F8D8A2BEF40F39D1C792D853833B432"/>
    <w:rsid w:val="005E68F6"/>
    <w:rPr>
      <w:rFonts w:eastAsiaTheme="minorHAnsi"/>
      <w:lang w:eastAsia="en-US"/>
    </w:rPr>
  </w:style>
  <w:style w:type="paragraph" w:customStyle="1" w:styleId="60C71381E3824323B5D87AFB8811667632">
    <w:name w:val="60C71381E3824323B5D87AFB8811667632"/>
    <w:rsid w:val="005E68F6"/>
    <w:rPr>
      <w:rFonts w:eastAsiaTheme="minorHAnsi"/>
      <w:lang w:eastAsia="en-US"/>
    </w:rPr>
  </w:style>
  <w:style w:type="paragraph" w:customStyle="1" w:styleId="329BB434635247E1BFAA5244A0DADCBE24">
    <w:name w:val="329BB434635247E1BFAA5244A0DADCBE24"/>
    <w:rsid w:val="005E68F6"/>
    <w:rPr>
      <w:rFonts w:eastAsiaTheme="minorHAnsi"/>
      <w:lang w:eastAsia="en-US"/>
    </w:rPr>
  </w:style>
  <w:style w:type="paragraph" w:customStyle="1" w:styleId="F17F8189C19E4479BCD9C6CF7E4CB53C24">
    <w:name w:val="F17F8189C19E4479BCD9C6CF7E4CB53C24"/>
    <w:rsid w:val="005E68F6"/>
    <w:rPr>
      <w:rFonts w:eastAsiaTheme="minorHAnsi"/>
      <w:lang w:eastAsia="en-US"/>
    </w:rPr>
  </w:style>
  <w:style w:type="paragraph" w:customStyle="1" w:styleId="17AAADF092F04D89A569163BF7F74A5431">
    <w:name w:val="17AAADF092F04D89A569163BF7F74A5431"/>
    <w:rsid w:val="005E68F6"/>
    <w:rPr>
      <w:rFonts w:eastAsiaTheme="minorHAnsi"/>
      <w:lang w:eastAsia="en-US"/>
    </w:rPr>
  </w:style>
  <w:style w:type="paragraph" w:customStyle="1" w:styleId="C1CBF1D559C8416CB68DEDCB88A53EEB32">
    <w:name w:val="C1CBF1D559C8416CB68DEDCB88A53EEB32"/>
    <w:rsid w:val="005E68F6"/>
    <w:rPr>
      <w:rFonts w:eastAsiaTheme="minorHAnsi"/>
      <w:lang w:eastAsia="en-US"/>
    </w:rPr>
  </w:style>
  <w:style w:type="paragraph" w:customStyle="1" w:styleId="21D5BF3FEBD646AB8EF21A0FD16590BD17">
    <w:name w:val="21D5BF3FEBD646AB8EF21A0FD16590BD17"/>
    <w:rsid w:val="005E68F6"/>
    <w:rPr>
      <w:rFonts w:eastAsiaTheme="minorHAnsi"/>
      <w:lang w:eastAsia="en-US"/>
    </w:rPr>
  </w:style>
  <w:style w:type="paragraph" w:customStyle="1" w:styleId="8598E1F4AD7C41FF98EAD240BCCC0ADC17">
    <w:name w:val="8598E1F4AD7C41FF98EAD240BCCC0ADC17"/>
    <w:rsid w:val="005E68F6"/>
    <w:rPr>
      <w:rFonts w:eastAsiaTheme="minorHAnsi"/>
      <w:lang w:eastAsia="en-US"/>
    </w:rPr>
  </w:style>
  <w:style w:type="paragraph" w:customStyle="1" w:styleId="318D58416297493D8A3119FE3921A39C17">
    <w:name w:val="318D58416297493D8A3119FE3921A39C17"/>
    <w:rsid w:val="005E68F6"/>
    <w:rPr>
      <w:rFonts w:eastAsiaTheme="minorHAnsi"/>
      <w:lang w:eastAsia="en-US"/>
    </w:rPr>
  </w:style>
  <w:style w:type="paragraph" w:customStyle="1" w:styleId="2F0C9668019E40E5B9ABA1AC637196A817">
    <w:name w:val="2F0C9668019E40E5B9ABA1AC637196A817"/>
    <w:rsid w:val="005E68F6"/>
    <w:rPr>
      <w:rFonts w:eastAsiaTheme="minorHAnsi"/>
      <w:lang w:eastAsia="en-US"/>
    </w:rPr>
  </w:style>
  <w:style w:type="paragraph" w:customStyle="1" w:styleId="F5A9168C8A95462CB427275BC26DA2F71">
    <w:name w:val="F5A9168C8A95462CB427275BC26DA2F71"/>
    <w:rsid w:val="005E68F6"/>
    <w:rPr>
      <w:rFonts w:eastAsiaTheme="minorHAnsi"/>
      <w:lang w:eastAsia="en-US"/>
    </w:rPr>
  </w:style>
  <w:style w:type="paragraph" w:customStyle="1" w:styleId="4987D38E1EC54DC0B7E1397DD91250741">
    <w:name w:val="4987D38E1EC54DC0B7E1397DD91250741"/>
    <w:rsid w:val="005E68F6"/>
    <w:rPr>
      <w:rFonts w:eastAsiaTheme="minorHAnsi"/>
      <w:lang w:eastAsia="en-US"/>
    </w:rPr>
  </w:style>
  <w:style w:type="paragraph" w:customStyle="1" w:styleId="B2A36FF8AADF4E4799E745B327BC63171">
    <w:name w:val="B2A36FF8AADF4E4799E745B327BC63171"/>
    <w:rsid w:val="005E68F6"/>
    <w:rPr>
      <w:rFonts w:eastAsiaTheme="minorHAnsi"/>
      <w:lang w:eastAsia="en-US"/>
    </w:rPr>
  </w:style>
  <w:style w:type="paragraph" w:customStyle="1" w:styleId="E729CD30C4CC4D9D93E3D243DF19909417">
    <w:name w:val="E729CD30C4CC4D9D93E3D243DF19909417"/>
    <w:rsid w:val="005E68F6"/>
    <w:rPr>
      <w:rFonts w:eastAsiaTheme="minorHAnsi"/>
      <w:lang w:eastAsia="en-US"/>
    </w:rPr>
  </w:style>
  <w:style w:type="paragraph" w:customStyle="1" w:styleId="C3039ECDCEE24F5BAAC81A83C70093D617">
    <w:name w:val="C3039ECDCEE24F5BAAC81A83C70093D617"/>
    <w:rsid w:val="005E68F6"/>
    <w:rPr>
      <w:rFonts w:eastAsiaTheme="minorHAnsi"/>
      <w:lang w:eastAsia="en-US"/>
    </w:rPr>
  </w:style>
  <w:style w:type="paragraph" w:customStyle="1" w:styleId="8C9D762173BD4FD7AFE30ABF98B9DD6517">
    <w:name w:val="8C9D762173BD4FD7AFE30ABF98B9DD6517"/>
    <w:rsid w:val="005E68F6"/>
    <w:rPr>
      <w:rFonts w:eastAsiaTheme="minorHAnsi"/>
      <w:lang w:eastAsia="en-US"/>
    </w:rPr>
  </w:style>
  <w:style w:type="paragraph" w:customStyle="1" w:styleId="2FDA156F59594C3494C16D2C7CCCC01F20">
    <w:name w:val="2FDA156F59594C3494C16D2C7CCCC01F20"/>
    <w:rsid w:val="005E68F6"/>
    <w:rPr>
      <w:rFonts w:eastAsiaTheme="minorHAnsi"/>
      <w:lang w:eastAsia="en-US"/>
    </w:rPr>
  </w:style>
  <w:style w:type="paragraph" w:customStyle="1" w:styleId="7CDBA8AAEB7A445AB7E890551C312B5620">
    <w:name w:val="7CDBA8AAEB7A445AB7E890551C312B5620"/>
    <w:rsid w:val="005E68F6"/>
    <w:rPr>
      <w:rFonts w:eastAsiaTheme="minorHAnsi"/>
      <w:lang w:eastAsia="en-US"/>
    </w:rPr>
  </w:style>
  <w:style w:type="paragraph" w:customStyle="1" w:styleId="219311C3639044E1976C240B159A6A1D12">
    <w:name w:val="219311C3639044E1976C240B159A6A1D12"/>
    <w:rsid w:val="005E68F6"/>
    <w:rPr>
      <w:rFonts w:eastAsiaTheme="minorHAnsi"/>
      <w:lang w:eastAsia="en-US"/>
    </w:rPr>
  </w:style>
  <w:style w:type="paragraph" w:customStyle="1" w:styleId="550FCA24BBBF4A6383C867C22ED43D9920">
    <w:name w:val="550FCA24BBBF4A6383C867C22ED43D9920"/>
    <w:rsid w:val="005E68F6"/>
    <w:rPr>
      <w:rFonts w:eastAsiaTheme="minorHAnsi"/>
      <w:lang w:eastAsia="en-US"/>
    </w:rPr>
  </w:style>
  <w:style w:type="paragraph" w:customStyle="1" w:styleId="3FB678E94625417582A7D2A87086287D20">
    <w:name w:val="3FB678E94625417582A7D2A87086287D20"/>
    <w:rsid w:val="005E68F6"/>
    <w:rPr>
      <w:rFonts w:eastAsiaTheme="minorHAnsi"/>
      <w:lang w:eastAsia="en-US"/>
    </w:rPr>
  </w:style>
  <w:style w:type="paragraph" w:customStyle="1" w:styleId="49A3A091811C47C4A8CF84440A8FE99920">
    <w:name w:val="49A3A091811C47C4A8CF84440A8FE99920"/>
    <w:rsid w:val="005E68F6"/>
    <w:rPr>
      <w:rFonts w:eastAsiaTheme="minorHAnsi"/>
      <w:lang w:eastAsia="en-US"/>
    </w:rPr>
  </w:style>
  <w:style w:type="paragraph" w:customStyle="1" w:styleId="CDCDFFF734324580B7BEB93CB6E1F15120">
    <w:name w:val="CDCDFFF734324580B7BEB93CB6E1F15120"/>
    <w:rsid w:val="005E68F6"/>
    <w:rPr>
      <w:rFonts w:eastAsiaTheme="minorHAnsi"/>
      <w:lang w:eastAsia="en-US"/>
    </w:rPr>
  </w:style>
  <w:style w:type="paragraph" w:customStyle="1" w:styleId="1356842D7AA14FBB82145B3FE60E72F220">
    <w:name w:val="1356842D7AA14FBB82145B3FE60E72F220"/>
    <w:rsid w:val="005E68F6"/>
    <w:rPr>
      <w:rFonts w:eastAsiaTheme="minorHAnsi"/>
      <w:lang w:eastAsia="en-US"/>
    </w:rPr>
  </w:style>
  <w:style w:type="paragraph" w:customStyle="1" w:styleId="2C3E41DA892D44EDAB7BC2C1CF3376DC12">
    <w:name w:val="2C3E41DA892D44EDAB7BC2C1CF3376DC12"/>
    <w:rsid w:val="005E68F6"/>
    <w:rPr>
      <w:rFonts w:eastAsiaTheme="minorHAnsi"/>
      <w:lang w:eastAsia="en-US"/>
    </w:rPr>
  </w:style>
  <w:style w:type="paragraph" w:customStyle="1" w:styleId="72D55B42E84D4E1E96EEEDA4237422A011">
    <w:name w:val="72D55B42E84D4E1E96EEEDA4237422A011"/>
    <w:rsid w:val="005E68F6"/>
    <w:rPr>
      <w:rFonts w:eastAsiaTheme="minorHAnsi"/>
      <w:lang w:eastAsia="en-US"/>
    </w:rPr>
  </w:style>
  <w:style w:type="paragraph" w:customStyle="1" w:styleId="D6DCEFCA3C9F4BEF850754C33DB4C41E34">
    <w:name w:val="D6DCEFCA3C9F4BEF850754C33DB4C41E34"/>
    <w:rsid w:val="005E68F6"/>
    <w:rPr>
      <w:rFonts w:eastAsiaTheme="minorHAnsi"/>
      <w:lang w:eastAsia="en-US"/>
    </w:rPr>
  </w:style>
  <w:style w:type="paragraph" w:customStyle="1" w:styleId="12FE3C0DD40A462C840EE52F4BA43E4735">
    <w:name w:val="12FE3C0DD40A462C840EE52F4BA43E4735"/>
    <w:rsid w:val="005E68F6"/>
    <w:rPr>
      <w:rFonts w:eastAsiaTheme="minorHAnsi"/>
      <w:lang w:eastAsia="en-US"/>
    </w:rPr>
  </w:style>
  <w:style w:type="paragraph" w:customStyle="1" w:styleId="BFA80D5F60C84EE5820733FF8C8C096712">
    <w:name w:val="BFA80D5F60C84EE5820733FF8C8C096712"/>
    <w:rsid w:val="005E68F6"/>
    <w:rPr>
      <w:rFonts w:eastAsiaTheme="minorHAnsi"/>
      <w:lang w:eastAsia="en-US"/>
    </w:rPr>
  </w:style>
  <w:style w:type="paragraph" w:customStyle="1" w:styleId="B318418F80354E5AA50EDA7DC661B04533">
    <w:name w:val="B318418F80354E5AA50EDA7DC661B04533"/>
    <w:rsid w:val="005E68F6"/>
    <w:rPr>
      <w:rFonts w:eastAsiaTheme="minorHAnsi"/>
      <w:lang w:eastAsia="en-US"/>
    </w:rPr>
  </w:style>
  <w:style w:type="paragraph" w:customStyle="1" w:styleId="DB0036EE69E7439D9A81A12B795E82B633">
    <w:name w:val="DB0036EE69E7439D9A81A12B795E82B633"/>
    <w:rsid w:val="005E68F6"/>
    <w:rPr>
      <w:rFonts w:eastAsiaTheme="minorHAnsi"/>
      <w:lang w:eastAsia="en-US"/>
    </w:rPr>
  </w:style>
  <w:style w:type="paragraph" w:customStyle="1" w:styleId="366F8D8A2BEF40F39D1C792D853833B433">
    <w:name w:val="366F8D8A2BEF40F39D1C792D853833B433"/>
    <w:rsid w:val="005E68F6"/>
    <w:rPr>
      <w:rFonts w:eastAsiaTheme="minorHAnsi"/>
      <w:lang w:eastAsia="en-US"/>
    </w:rPr>
  </w:style>
  <w:style w:type="paragraph" w:customStyle="1" w:styleId="60C71381E3824323B5D87AFB8811667633">
    <w:name w:val="60C71381E3824323B5D87AFB8811667633"/>
    <w:rsid w:val="005E68F6"/>
    <w:rPr>
      <w:rFonts w:eastAsiaTheme="minorHAnsi"/>
      <w:lang w:eastAsia="en-US"/>
    </w:rPr>
  </w:style>
  <w:style w:type="paragraph" w:customStyle="1" w:styleId="329BB434635247E1BFAA5244A0DADCBE25">
    <w:name w:val="329BB434635247E1BFAA5244A0DADCBE25"/>
    <w:rsid w:val="005E68F6"/>
    <w:rPr>
      <w:rFonts w:eastAsiaTheme="minorHAnsi"/>
      <w:lang w:eastAsia="en-US"/>
    </w:rPr>
  </w:style>
  <w:style w:type="paragraph" w:customStyle="1" w:styleId="F17F8189C19E4479BCD9C6CF7E4CB53C25">
    <w:name w:val="F17F8189C19E4479BCD9C6CF7E4CB53C25"/>
    <w:rsid w:val="005E68F6"/>
    <w:rPr>
      <w:rFonts w:eastAsiaTheme="minorHAnsi"/>
      <w:lang w:eastAsia="en-US"/>
    </w:rPr>
  </w:style>
  <w:style w:type="paragraph" w:customStyle="1" w:styleId="17AAADF092F04D89A569163BF7F74A5432">
    <w:name w:val="17AAADF092F04D89A569163BF7F74A5432"/>
    <w:rsid w:val="005E68F6"/>
    <w:rPr>
      <w:rFonts w:eastAsiaTheme="minorHAnsi"/>
      <w:lang w:eastAsia="en-US"/>
    </w:rPr>
  </w:style>
  <w:style w:type="paragraph" w:customStyle="1" w:styleId="C1CBF1D559C8416CB68DEDCB88A53EEB33">
    <w:name w:val="C1CBF1D559C8416CB68DEDCB88A53EEB33"/>
    <w:rsid w:val="005E68F6"/>
    <w:rPr>
      <w:rFonts w:eastAsiaTheme="minorHAnsi"/>
      <w:lang w:eastAsia="en-US"/>
    </w:rPr>
  </w:style>
  <w:style w:type="paragraph" w:customStyle="1" w:styleId="21D5BF3FEBD646AB8EF21A0FD16590BD18">
    <w:name w:val="21D5BF3FEBD646AB8EF21A0FD16590BD18"/>
    <w:rsid w:val="005E68F6"/>
    <w:rPr>
      <w:rFonts w:eastAsiaTheme="minorHAnsi"/>
      <w:lang w:eastAsia="en-US"/>
    </w:rPr>
  </w:style>
  <w:style w:type="paragraph" w:customStyle="1" w:styleId="8598E1F4AD7C41FF98EAD240BCCC0ADC18">
    <w:name w:val="8598E1F4AD7C41FF98EAD240BCCC0ADC18"/>
    <w:rsid w:val="005E68F6"/>
    <w:rPr>
      <w:rFonts w:eastAsiaTheme="minorHAnsi"/>
      <w:lang w:eastAsia="en-US"/>
    </w:rPr>
  </w:style>
  <w:style w:type="paragraph" w:customStyle="1" w:styleId="318D58416297493D8A3119FE3921A39C18">
    <w:name w:val="318D58416297493D8A3119FE3921A39C18"/>
    <w:rsid w:val="005E68F6"/>
    <w:rPr>
      <w:rFonts w:eastAsiaTheme="minorHAnsi"/>
      <w:lang w:eastAsia="en-US"/>
    </w:rPr>
  </w:style>
  <w:style w:type="paragraph" w:customStyle="1" w:styleId="2F0C9668019E40E5B9ABA1AC637196A818">
    <w:name w:val="2F0C9668019E40E5B9ABA1AC637196A818"/>
    <w:rsid w:val="005E68F6"/>
    <w:rPr>
      <w:rFonts w:eastAsiaTheme="minorHAnsi"/>
      <w:lang w:eastAsia="en-US"/>
    </w:rPr>
  </w:style>
  <w:style w:type="paragraph" w:customStyle="1" w:styleId="8AC71129F0F6429DAF5C6C326C6D618B">
    <w:name w:val="8AC71129F0F6429DAF5C6C326C6D618B"/>
    <w:rsid w:val="005E68F6"/>
    <w:rPr>
      <w:rFonts w:eastAsiaTheme="minorHAnsi"/>
      <w:lang w:eastAsia="en-US"/>
    </w:rPr>
  </w:style>
  <w:style w:type="paragraph" w:customStyle="1" w:styleId="F5A9168C8A95462CB427275BC26DA2F72">
    <w:name w:val="F5A9168C8A95462CB427275BC26DA2F72"/>
    <w:rsid w:val="005E68F6"/>
    <w:rPr>
      <w:rFonts w:eastAsiaTheme="minorHAnsi"/>
      <w:lang w:eastAsia="en-US"/>
    </w:rPr>
  </w:style>
  <w:style w:type="paragraph" w:customStyle="1" w:styleId="4987D38E1EC54DC0B7E1397DD91250742">
    <w:name w:val="4987D38E1EC54DC0B7E1397DD91250742"/>
    <w:rsid w:val="005E68F6"/>
    <w:rPr>
      <w:rFonts w:eastAsiaTheme="minorHAnsi"/>
      <w:lang w:eastAsia="en-US"/>
    </w:rPr>
  </w:style>
  <w:style w:type="paragraph" w:customStyle="1" w:styleId="B2A36FF8AADF4E4799E745B327BC63172">
    <w:name w:val="B2A36FF8AADF4E4799E745B327BC63172"/>
    <w:rsid w:val="005E68F6"/>
    <w:rPr>
      <w:rFonts w:eastAsiaTheme="minorHAnsi"/>
      <w:lang w:eastAsia="en-US"/>
    </w:rPr>
  </w:style>
  <w:style w:type="paragraph" w:customStyle="1" w:styleId="E729CD30C4CC4D9D93E3D243DF19909418">
    <w:name w:val="E729CD30C4CC4D9D93E3D243DF19909418"/>
    <w:rsid w:val="005E68F6"/>
    <w:rPr>
      <w:rFonts w:eastAsiaTheme="minorHAnsi"/>
      <w:lang w:eastAsia="en-US"/>
    </w:rPr>
  </w:style>
  <w:style w:type="paragraph" w:customStyle="1" w:styleId="C3039ECDCEE24F5BAAC81A83C70093D618">
    <w:name w:val="C3039ECDCEE24F5BAAC81A83C70093D618"/>
    <w:rsid w:val="005E68F6"/>
    <w:rPr>
      <w:rFonts w:eastAsiaTheme="minorHAnsi"/>
      <w:lang w:eastAsia="en-US"/>
    </w:rPr>
  </w:style>
  <w:style w:type="paragraph" w:customStyle="1" w:styleId="8C9D762173BD4FD7AFE30ABF98B9DD6518">
    <w:name w:val="8C9D762173BD4FD7AFE30ABF98B9DD6518"/>
    <w:rsid w:val="005E68F6"/>
    <w:rPr>
      <w:rFonts w:eastAsiaTheme="minorHAnsi"/>
      <w:lang w:eastAsia="en-US"/>
    </w:rPr>
  </w:style>
  <w:style w:type="paragraph" w:customStyle="1" w:styleId="2FDA156F59594C3494C16D2C7CCCC01F21">
    <w:name w:val="2FDA156F59594C3494C16D2C7CCCC01F21"/>
    <w:rsid w:val="005E68F6"/>
    <w:rPr>
      <w:rFonts w:eastAsiaTheme="minorHAnsi"/>
      <w:lang w:eastAsia="en-US"/>
    </w:rPr>
  </w:style>
  <w:style w:type="paragraph" w:customStyle="1" w:styleId="7CDBA8AAEB7A445AB7E890551C312B5621">
    <w:name w:val="7CDBA8AAEB7A445AB7E890551C312B5621"/>
    <w:rsid w:val="005E68F6"/>
    <w:rPr>
      <w:rFonts w:eastAsiaTheme="minorHAnsi"/>
      <w:lang w:eastAsia="en-US"/>
    </w:rPr>
  </w:style>
  <w:style w:type="paragraph" w:customStyle="1" w:styleId="219311C3639044E1976C240B159A6A1D13">
    <w:name w:val="219311C3639044E1976C240B159A6A1D13"/>
    <w:rsid w:val="005E68F6"/>
    <w:rPr>
      <w:rFonts w:eastAsiaTheme="minorHAnsi"/>
      <w:lang w:eastAsia="en-US"/>
    </w:rPr>
  </w:style>
  <w:style w:type="paragraph" w:customStyle="1" w:styleId="550FCA24BBBF4A6383C867C22ED43D9921">
    <w:name w:val="550FCA24BBBF4A6383C867C22ED43D9921"/>
    <w:rsid w:val="005E68F6"/>
    <w:rPr>
      <w:rFonts w:eastAsiaTheme="minorHAnsi"/>
      <w:lang w:eastAsia="en-US"/>
    </w:rPr>
  </w:style>
  <w:style w:type="paragraph" w:customStyle="1" w:styleId="3FB678E94625417582A7D2A87086287D21">
    <w:name w:val="3FB678E94625417582A7D2A87086287D21"/>
    <w:rsid w:val="005E68F6"/>
    <w:rPr>
      <w:rFonts w:eastAsiaTheme="minorHAnsi"/>
      <w:lang w:eastAsia="en-US"/>
    </w:rPr>
  </w:style>
  <w:style w:type="paragraph" w:customStyle="1" w:styleId="49A3A091811C47C4A8CF84440A8FE99921">
    <w:name w:val="49A3A091811C47C4A8CF84440A8FE99921"/>
    <w:rsid w:val="005E68F6"/>
    <w:rPr>
      <w:rFonts w:eastAsiaTheme="minorHAnsi"/>
      <w:lang w:eastAsia="en-US"/>
    </w:rPr>
  </w:style>
  <w:style w:type="paragraph" w:customStyle="1" w:styleId="CDCDFFF734324580B7BEB93CB6E1F15121">
    <w:name w:val="CDCDFFF734324580B7BEB93CB6E1F15121"/>
    <w:rsid w:val="005E68F6"/>
    <w:rPr>
      <w:rFonts w:eastAsiaTheme="minorHAnsi"/>
      <w:lang w:eastAsia="en-US"/>
    </w:rPr>
  </w:style>
  <w:style w:type="paragraph" w:customStyle="1" w:styleId="1356842D7AA14FBB82145B3FE60E72F221">
    <w:name w:val="1356842D7AA14FBB82145B3FE60E72F221"/>
    <w:rsid w:val="005E68F6"/>
    <w:rPr>
      <w:rFonts w:eastAsiaTheme="minorHAnsi"/>
      <w:lang w:eastAsia="en-US"/>
    </w:rPr>
  </w:style>
  <w:style w:type="paragraph" w:customStyle="1" w:styleId="2C3E41DA892D44EDAB7BC2C1CF3376DC13">
    <w:name w:val="2C3E41DA892D44EDAB7BC2C1CF3376DC13"/>
    <w:rsid w:val="005E68F6"/>
    <w:rPr>
      <w:rFonts w:eastAsiaTheme="minorHAnsi"/>
      <w:lang w:eastAsia="en-US"/>
    </w:rPr>
  </w:style>
  <w:style w:type="paragraph" w:customStyle="1" w:styleId="72D55B42E84D4E1E96EEEDA4237422A012">
    <w:name w:val="72D55B42E84D4E1E96EEEDA4237422A012"/>
    <w:rsid w:val="005E68F6"/>
    <w:rPr>
      <w:rFonts w:eastAsiaTheme="minorHAnsi"/>
      <w:lang w:eastAsia="en-US"/>
    </w:rPr>
  </w:style>
  <w:style w:type="paragraph" w:customStyle="1" w:styleId="790DEA28F7734851A3A8C84851235C55">
    <w:name w:val="790DEA28F7734851A3A8C84851235C55"/>
    <w:rsid w:val="005E68F6"/>
  </w:style>
  <w:style w:type="paragraph" w:customStyle="1" w:styleId="406D58F279284E7E8C2CA4D55620218B">
    <w:name w:val="406D58F279284E7E8C2CA4D55620218B"/>
    <w:rsid w:val="005E68F6"/>
  </w:style>
  <w:style w:type="paragraph" w:customStyle="1" w:styleId="3E012A971E19440FB3DF4661A5AB012D">
    <w:name w:val="3E012A971E19440FB3DF4661A5AB012D"/>
    <w:rsid w:val="005E68F6"/>
  </w:style>
  <w:style w:type="paragraph" w:customStyle="1" w:styleId="D6DCEFCA3C9F4BEF850754C33DB4C41E35">
    <w:name w:val="D6DCEFCA3C9F4BEF850754C33DB4C41E35"/>
    <w:rsid w:val="005E68F6"/>
    <w:rPr>
      <w:rFonts w:eastAsiaTheme="minorHAnsi"/>
      <w:lang w:eastAsia="en-US"/>
    </w:rPr>
  </w:style>
  <w:style w:type="paragraph" w:customStyle="1" w:styleId="12FE3C0DD40A462C840EE52F4BA43E4736">
    <w:name w:val="12FE3C0DD40A462C840EE52F4BA43E4736"/>
    <w:rsid w:val="005E68F6"/>
    <w:rPr>
      <w:rFonts w:eastAsiaTheme="minorHAnsi"/>
      <w:lang w:eastAsia="en-US"/>
    </w:rPr>
  </w:style>
  <w:style w:type="paragraph" w:customStyle="1" w:styleId="BFA80D5F60C84EE5820733FF8C8C096713">
    <w:name w:val="BFA80D5F60C84EE5820733FF8C8C096713"/>
    <w:rsid w:val="005E68F6"/>
    <w:rPr>
      <w:rFonts w:eastAsiaTheme="minorHAnsi"/>
      <w:lang w:eastAsia="en-US"/>
    </w:rPr>
  </w:style>
  <w:style w:type="paragraph" w:customStyle="1" w:styleId="B318418F80354E5AA50EDA7DC661B04534">
    <w:name w:val="B318418F80354E5AA50EDA7DC661B04534"/>
    <w:rsid w:val="005E68F6"/>
    <w:rPr>
      <w:rFonts w:eastAsiaTheme="minorHAnsi"/>
      <w:lang w:eastAsia="en-US"/>
    </w:rPr>
  </w:style>
  <w:style w:type="paragraph" w:customStyle="1" w:styleId="DB0036EE69E7439D9A81A12B795E82B634">
    <w:name w:val="DB0036EE69E7439D9A81A12B795E82B634"/>
    <w:rsid w:val="005E68F6"/>
    <w:rPr>
      <w:rFonts w:eastAsiaTheme="minorHAnsi"/>
      <w:lang w:eastAsia="en-US"/>
    </w:rPr>
  </w:style>
  <w:style w:type="paragraph" w:customStyle="1" w:styleId="366F8D8A2BEF40F39D1C792D853833B434">
    <w:name w:val="366F8D8A2BEF40F39D1C792D853833B434"/>
    <w:rsid w:val="005E68F6"/>
    <w:rPr>
      <w:rFonts w:eastAsiaTheme="minorHAnsi"/>
      <w:lang w:eastAsia="en-US"/>
    </w:rPr>
  </w:style>
  <w:style w:type="paragraph" w:customStyle="1" w:styleId="60C71381E3824323B5D87AFB8811667634">
    <w:name w:val="60C71381E3824323B5D87AFB8811667634"/>
    <w:rsid w:val="005E68F6"/>
    <w:rPr>
      <w:rFonts w:eastAsiaTheme="minorHAnsi"/>
      <w:lang w:eastAsia="en-US"/>
    </w:rPr>
  </w:style>
  <w:style w:type="paragraph" w:customStyle="1" w:styleId="329BB434635247E1BFAA5244A0DADCBE26">
    <w:name w:val="329BB434635247E1BFAA5244A0DADCBE26"/>
    <w:rsid w:val="005E68F6"/>
    <w:rPr>
      <w:rFonts w:eastAsiaTheme="minorHAnsi"/>
      <w:lang w:eastAsia="en-US"/>
    </w:rPr>
  </w:style>
  <w:style w:type="paragraph" w:customStyle="1" w:styleId="F17F8189C19E4479BCD9C6CF7E4CB53C26">
    <w:name w:val="F17F8189C19E4479BCD9C6CF7E4CB53C26"/>
    <w:rsid w:val="005E68F6"/>
    <w:rPr>
      <w:rFonts w:eastAsiaTheme="minorHAnsi"/>
      <w:lang w:eastAsia="en-US"/>
    </w:rPr>
  </w:style>
  <w:style w:type="paragraph" w:customStyle="1" w:styleId="17AAADF092F04D89A569163BF7F74A5433">
    <w:name w:val="17AAADF092F04D89A569163BF7F74A5433"/>
    <w:rsid w:val="005E68F6"/>
    <w:rPr>
      <w:rFonts w:eastAsiaTheme="minorHAnsi"/>
      <w:lang w:eastAsia="en-US"/>
    </w:rPr>
  </w:style>
  <w:style w:type="paragraph" w:customStyle="1" w:styleId="C1CBF1D559C8416CB68DEDCB88A53EEB34">
    <w:name w:val="C1CBF1D559C8416CB68DEDCB88A53EEB34"/>
    <w:rsid w:val="005E68F6"/>
    <w:rPr>
      <w:rFonts w:eastAsiaTheme="minorHAnsi"/>
      <w:lang w:eastAsia="en-US"/>
    </w:rPr>
  </w:style>
  <w:style w:type="paragraph" w:customStyle="1" w:styleId="21D5BF3FEBD646AB8EF21A0FD16590BD19">
    <w:name w:val="21D5BF3FEBD646AB8EF21A0FD16590BD19"/>
    <w:rsid w:val="005E68F6"/>
    <w:rPr>
      <w:rFonts w:eastAsiaTheme="minorHAnsi"/>
      <w:lang w:eastAsia="en-US"/>
    </w:rPr>
  </w:style>
  <w:style w:type="paragraph" w:customStyle="1" w:styleId="8598E1F4AD7C41FF98EAD240BCCC0ADC19">
    <w:name w:val="8598E1F4AD7C41FF98EAD240BCCC0ADC19"/>
    <w:rsid w:val="005E68F6"/>
    <w:rPr>
      <w:rFonts w:eastAsiaTheme="minorHAnsi"/>
      <w:lang w:eastAsia="en-US"/>
    </w:rPr>
  </w:style>
  <w:style w:type="paragraph" w:customStyle="1" w:styleId="318D58416297493D8A3119FE3921A39C19">
    <w:name w:val="318D58416297493D8A3119FE3921A39C19"/>
    <w:rsid w:val="005E68F6"/>
    <w:rPr>
      <w:rFonts w:eastAsiaTheme="minorHAnsi"/>
      <w:lang w:eastAsia="en-US"/>
    </w:rPr>
  </w:style>
  <w:style w:type="paragraph" w:customStyle="1" w:styleId="2F0C9668019E40E5B9ABA1AC637196A819">
    <w:name w:val="2F0C9668019E40E5B9ABA1AC637196A819"/>
    <w:rsid w:val="005E68F6"/>
    <w:rPr>
      <w:rFonts w:eastAsiaTheme="minorHAnsi"/>
      <w:lang w:eastAsia="en-US"/>
    </w:rPr>
  </w:style>
  <w:style w:type="paragraph" w:customStyle="1" w:styleId="3E012A971E19440FB3DF4661A5AB012D1">
    <w:name w:val="3E012A971E19440FB3DF4661A5AB012D1"/>
    <w:rsid w:val="005E68F6"/>
    <w:rPr>
      <w:rFonts w:eastAsiaTheme="minorHAnsi"/>
      <w:lang w:eastAsia="en-US"/>
    </w:rPr>
  </w:style>
  <w:style w:type="paragraph" w:customStyle="1" w:styleId="B2A36FF8AADF4E4799E745B327BC63173">
    <w:name w:val="B2A36FF8AADF4E4799E745B327BC63173"/>
    <w:rsid w:val="005E68F6"/>
    <w:rPr>
      <w:rFonts w:eastAsiaTheme="minorHAnsi"/>
      <w:lang w:eastAsia="en-US"/>
    </w:rPr>
  </w:style>
  <w:style w:type="paragraph" w:customStyle="1" w:styleId="E729CD30C4CC4D9D93E3D243DF19909419">
    <w:name w:val="E729CD30C4CC4D9D93E3D243DF19909419"/>
    <w:rsid w:val="005E68F6"/>
    <w:rPr>
      <w:rFonts w:eastAsiaTheme="minorHAnsi"/>
      <w:lang w:eastAsia="en-US"/>
    </w:rPr>
  </w:style>
  <w:style w:type="paragraph" w:customStyle="1" w:styleId="C3039ECDCEE24F5BAAC81A83C70093D619">
    <w:name w:val="C3039ECDCEE24F5BAAC81A83C70093D619"/>
    <w:rsid w:val="005E68F6"/>
    <w:rPr>
      <w:rFonts w:eastAsiaTheme="minorHAnsi"/>
      <w:lang w:eastAsia="en-US"/>
    </w:rPr>
  </w:style>
  <w:style w:type="paragraph" w:customStyle="1" w:styleId="8C9D762173BD4FD7AFE30ABF98B9DD6519">
    <w:name w:val="8C9D762173BD4FD7AFE30ABF98B9DD6519"/>
    <w:rsid w:val="005E68F6"/>
    <w:rPr>
      <w:rFonts w:eastAsiaTheme="minorHAnsi"/>
      <w:lang w:eastAsia="en-US"/>
    </w:rPr>
  </w:style>
  <w:style w:type="paragraph" w:customStyle="1" w:styleId="2FDA156F59594C3494C16D2C7CCCC01F22">
    <w:name w:val="2FDA156F59594C3494C16D2C7CCCC01F22"/>
    <w:rsid w:val="005E68F6"/>
    <w:rPr>
      <w:rFonts w:eastAsiaTheme="minorHAnsi"/>
      <w:lang w:eastAsia="en-US"/>
    </w:rPr>
  </w:style>
  <w:style w:type="paragraph" w:customStyle="1" w:styleId="7CDBA8AAEB7A445AB7E890551C312B5622">
    <w:name w:val="7CDBA8AAEB7A445AB7E890551C312B5622"/>
    <w:rsid w:val="005E68F6"/>
    <w:rPr>
      <w:rFonts w:eastAsiaTheme="minorHAnsi"/>
      <w:lang w:eastAsia="en-US"/>
    </w:rPr>
  </w:style>
  <w:style w:type="paragraph" w:customStyle="1" w:styleId="219311C3639044E1976C240B159A6A1D14">
    <w:name w:val="219311C3639044E1976C240B159A6A1D14"/>
    <w:rsid w:val="005E68F6"/>
    <w:rPr>
      <w:rFonts w:eastAsiaTheme="minorHAnsi"/>
      <w:lang w:eastAsia="en-US"/>
    </w:rPr>
  </w:style>
  <w:style w:type="paragraph" w:customStyle="1" w:styleId="550FCA24BBBF4A6383C867C22ED43D9922">
    <w:name w:val="550FCA24BBBF4A6383C867C22ED43D9922"/>
    <w:rsid w:val="005E68F6"/>
    <w:rPr>
      <w:rFonts w:eastAsiaTheme="minorHAnsi"/>
      <w:lang w:eastAsia="en-US"/>
    </w:rPr>
  </w:style>
  <w:style w:type="paragraph" w:customStyle="1" w:styleId="3FB678E94625417582A7D2A87086287D22">
    <w:name w:val="3FB678E94625417582A7D2A87086287D22"/>
    <w:rsid w:val="005E68F6"/>
    <w:rPr>
      <w:rFonts w:eastAsiaTheme="minorHAnsi"/>
      <w:lang w:eastAsia="en-US"/>
    </w:rPr>
  </w:style>
  <w:style w:type="paragraph" w:customStyle="1" w:styleId="49A3A091811C47C4A8CF84440A8FE99922">
    <w:name w:val="49A3A091811C47C4A8CF84440A8FE99922"/>
    <w:rsid w:val="005E68F6"/>
    <w:rPr>
      <w:rFonts w:eastAsiaTheme="minorHAnsi"/>
      <w:lang w:eastAsia="en-US"/>
    </w:rPr>
  </w:style>
  <w:style w:type="paragraph" w:customStyle="1" w:styleId="CDCDFFF734324580B7BEB93CB6E1F15122">
    <w:name w:val="CDCDFFF734324580B7BEB93CB6E1F15122"/>
    <w:rsid w:val="005E68F6"/>
    <w:rPr>
      <w:rFonts w:eastAsiaTheme="minorHAnsi"/>
      <w:lang w:eastAsia="en-US"/>
    </w:rPr>
  </w:style>
  <w:style w:type="paragraph" w:customStyle="1" w:styleId="1356842D7AA14FBB82145B3FE60E72F222">
    <w:name w:val="1356842D7AA14FBB82145B3FE60E72F222"/>
    <w:rsid w:val="005E68F6"/>
    <w:rPr>
      <w:rFonts w:eastAsiaTheme="minorHAnsi"/>
      <w:lang w:eastAsia="en-US"/>
    </w:rPr>
  </w:style>
  <w:style w:type="paragraph" w:customStyle="1" w:styleId="2C3E41DA892D44EDAB7BC2C1CF3376DC14">
    <w:name w:val="2C3E41DA892D44EDAB7BC2C1CF3376DC14"/>
    <w:rsid w:val="005E68F6"/>
    <w:rPr>
      <w:rFonts w:eastAsiaTheme="minorHAnsi"/>
      <w:lang w:eastAsia="en-US"/>
    </w:rPr>
  </w:style>
  <w:style w:type="paragraph" w:customStyle="1" w:styleId="72D55B42E84D4E1E96EEEDA4237422A013">
    <w:name w:val="72D55B42E84D4E1E96EEEDA4237422A013"/>
    <w:rsid w:val="005E68F6"/>
    <w:rPr>
      <w:rFonts w:eastAsiaTheme="minorHAnsi"/>
      <w:lang w:eastAsia="en-US"/>
    </w:rPr>
  </w:style>
  <w:style w:type="paragraph" w:customStyle="1" w:styleId="D6DCEFCA3C9F4BEF850754C33DB4C41E36">
    <w:name w:val="D6DCEFCA3C9F4BEF850754C33DB4C41E36"/>
    <w:rsid w:val="005E68F6"/>
    <w:rPr>
      <w:rFonts w:eastAsiaTheme="minorHAnsi"/>
      <w:lang w:eastAsia="en-US"/>
    </w:rPr>
  </w:style>
  <w:style w:type="paragraph" w:customStyle="1" w:styleId="12FE3C0DD40A462C840EE52F4BA43E4737">
    <w:name w:val="12FE3C0DD40A462C840EE52F4BA43E4737"/>
    <w:rsid w:val="005E68F6"/>
    <w:rPr>
      <w:rFonts w:eastAsiaTheme="minorHAnsi"/>
      <w:lang w:eastAsia="en-US"/>
    </w:rPr>
  </w:style>
  <w:style w:type="paragraph" w:customStyle="1" w:styleId="BFA80D5F60C84EE5820733FF8C8C096714">
    <w:name w:val="BFA80D5F60C84EE5820733FF8C8C096714"/>
    <w:rsid w:val="005E68F6"/>
    <w:rPr>
      <w:rFonts w:eastAsiaTheme="minorHAnsi"/>
      <w:lang w:eastAsia="en-US"/>
    </w:rPr>
  </w:style>
  <w:style w:type="paragraph" w:customStyle="1" w:styleId="B318418F80354E5AA50EDA7DC661B04535">
    <w:name w:val="B318418F80354E5AA50EDA7DC661B04535"/>
    <w:rsid w:val="005E68F6"/>
    <w:rPr>
      <w:rFonts w:eastAsiaTheme="minorHAnsi"/>
      <w:lang w:eastAsia="en-US"/>
    </w:rPr>
  </w:style>
  <w:style w:type="paragraph" w:customStyle="1" w:styleId="DB0036EE69E7439D9A81A12B795E82B635">
    <w:name w:val="DB0036EE69E7439D9A81A12B795E82B635"/>
    <w:rsid w:val="005E68F6"/>
    <w:rPr>
      <w:rFonts w:eastAsiaTheme="minorHAnsi"/>
      <w:lang w:eastAsia="en-US"/>
    </w:rPr>
  </w:style>
  <w:style w:type="paragraph" w:customStyle="1" w:styleId="366F8D8A2BEF40F39D1C792D853833B435">
    <w:name w:val="366F8D8A2BEF40F39D1C792D853833B435"/>
    <w:rsid w:val="005E68F6"/>
    <w:rPr>
      <w:rFonts w:eastAsiaTheme="minorHAnsi"/>
      <w:lang w:eastAsia="en-US"/>
    </w:rPr>
  </w:style>
  <w:style w:type="paragraph" w:customStyle="1" w:styleId="60C71381E3824323B5D87AFB8811667635">
    <w:name w:val="60C71381E3824323B5D87AFB8811667635"/>
    <w:rsid w:val="005E68F6"/>
    <w:rPr>
      <w:rFonts w:eastAsiaTheme="minorHAnsi"/>
      <w:lang w:eastAsia="en-US"/>
    </w:rPr>
  </w:style>
  <w:style w:type="paragraph" w:customStyle="1" w:styleId="329BB434635247E1BFAA5244A0DADCBE27">
    <w:name w:val="329BB434635247E1BFAA5244A0DADCBE27"/>
    <w:rsid w:val="005E68F6"/>
    <w:rPr>
      <w:rFonts w:eastAsiaTheme="minorHAnsi"/>
      <w:lang w:eastAsia="en-US"/>
    </w:rPr>
  </w:style>
  <w:style w:type="paragraph" w:customStyle="1" w:styleId="F17F8189C19E4479BCD9C6CF7E4CB53C27">
    <w:name w:val="F17F8189C19E4479BCD9C6CF7E4CB53C27"/>
    <w:rsid w:val="005E68F6"/>
    <w:rPr>
      <w:rFonts w:eastAsiaTheme="minorHAnsi"/>
      <w:lang w:eastAsia="en-US"/>
    </w:rPr>
  </w:style>
  <w:style w:type="paragraph" w:customStyle="1" w:styleId="17AAADF092F04D89A569163BF7F74A5434">
    <w:name w:val="17AAADF092F04D89A569163BF7F74A5434"/>
    <w:rsid w:val="005E68F6"/>
    <w:rPr>
      <w:rFonts w:eastAsiaTheme="minorHAnsi"/>
      <w:lang w:eastAsia="en-US"/>
    </w:rPr>
  </w:style>
  <w:style w:type="paragraph" w:customStyle="1" w:styleId="C1CBF1D559C8416CB68DEDCB88A53EEB35">
    <w:name w:val="C1CBF1D559C8416CB68DEDCB88A53EEB35"/>
    <w:rsid w:val="005E68F6"/>
    <w:rPr>
      <w:rFonts w:eastAsiaTheme="minorHAnsi"/>
      <w:lang w:eastAsia="en-US"/>
    </w:rPr>
  </w:style>
  <w:style w:type="paragraph" w:customStyle="1" w:styleId="21D5BF3FEBD646AB8EF21A0FD16590BD20">
    <w:name w:val="21D5BF3FEBD646AB8EF21A0FD16590BD20"/>
    <w:rsid w:val="005E68F6"/>
    <w:rPr>
      <w:rFonts w:eastAsiaTheme="minorHAnsi"/>
      <w:lang w:eastAsia="en-US"/>
    </w:rPr>
  </w:style>
  <w:style w:type="paragraph" w:customStyle="1" w:styleId="8598E1F4AD7C41FF98EAD240BCCC0ADC20">
    <w:name w:val="8598E1F4AD7C41FF98EAD240BCCC0ADC20"/>
    <w:rsid w:val="005E68F6"/>
    <w:rPr>
      <w:rFonts w:eastAsiaTheme="minorHAnsi"/>
      <w:lang w:eastAsia="en-US"/>
    </w:rPr>
  </w:style>
  <w:style w:type="paragraph" w:customStyle="1" w:styleId="318D58416297493D8A3119FE3921A39C20">
    <w:name w:val="318D58416297493D8A3119FE3921A39C20"/>
    <w:rsid w:val="005E68F6"/>
    <w:rPr>
      <w:rFonts w:eastAsiaTheme="minorHAnsi"/>
      <w:lang w:eastAsia="en-US"/>
    </w:rPr>
  </w:style>
  <w:style w:type="paragraph" w:customStyle="1" w:styleId="2F0C9668019E40E5B9ABA1AC637196A820">
    <w:name w:val="2F0C9668019E40E5B9ABA1AC637196A820"/>
    <w:rsid w:val="005E68F6"/>
    <w:rPr>
      <w:rFonts w:eastAsiaTheme="minorHAnsi"/>
      <w:lang w:eastAsia="en-US"/>
    </w:rPr>
  </w:style>
  <w:style w:type="paragraph" w:customStyle="1" w:styleId="406D58F279284E7E8C2CA4D55620218B1">
    <w:name w:val="406D58F279284E7E8C2CA4D55620218B1"/>
    <w:rsid w:val="005E68F6"/>
    <w:rPr>
      <w:rFonts w:eastAsiaTheme="minorHAnsi"/>
      <w:lang w:eastAsia="en-US"/>
    </w:rPr>
  </w:style>
  <w:style w:type="paragraph" w:customStyle="1" w:styleId="3E012A971E19440FB3DF4661A5AB012D2">
    <w:name w:val="3E012A971E19440FB3DF4661A5AB012D2"/>
    <w:rsid w:val="005E68F6"/>
    <w:rPr>
      <w:rFonts w:eastAsiaTheme="minorHAnsi"/>
      <w:lang w:eastAsia="en-US"/>
    </w:rPr>
  </w:style>
  <w:style w:type="paragraph" w:customStyle="1" w:styleId="B2A36FF8AADF4E4799E745B327BC63174">
    <w:name w:val="B2A36FF8AADF4E4799E745B327BC63174"/>
    <w:rsid w:val="005E68F6"/>
    <w:rPr>
      <w:rFonts w:eastAsiaTheme="minorHAnsi"/>
      <w:lang w:eastAsia="en-US"/>
    </w:rPr>
  </w:style>
  <w:style w:type="paragraph" w:customStyle="1" w:styleId="E729CD30C4CC4D9D93E3D243DF19909420">
    <w:name w:val="E729CD30C4CC4D9D93E3D243DF19909420"/>
    <w:rsid w:val="005E68F6"/>
    <w:rPr>
      <w:rFonts w:eastAsiaTheme="minorHAnsi"/>
      <w:lang w:eastAsia="en-US"/>
    </w:rPr>
  </w:style>
  <w:style w:type="paragraph" w:customStyle="1" w:styleId="C3039ECDCEE24F5BAAC81A83C70093D620">
    <w:name w:val="C3039ECDCEE24F5BAAC81A83C70093D620"/>
    <w:rsid w:val="005E68F6"/>
    <w:rPr>
      <w:rFonts w:eastAsiaTheme="minorHAnsi"/>
      <w:lang w:eastAsia="en-US"/>
    </w:rPr>
  </w:style>
  <w:style w:type="paragraph" w:customStyle="1" w:styleId="8C9D762173BD4FD7AFE30ABF98B9DD6520">
    <w:name w:val="8C9D762173BD4FD7AFE30ABF98B9DD6520"/>
    <w:rsid w:val="005E68F6"/>
    <w:rPr>
      <w:rFonts w:eastAsiaTheme="minorHAnsi"/>
      <w:lang w:eastAsia="en-US"/>
    </w:rPr>
  </w:style>
  <w:style w:type="paragraph" w:customStyle="1" w:styleId="2FDA156F59594C3494C16D2C7CCCC01F23">
    <w:name w:val="2FDA156F59594C3494C16D2C7CCCC01F23"/>
    <w:rsid w:val="005E68F6"/>
    <w:rPr>
      <w:rFonts w:eastAsiaTheme="minorHAnsi"/>
      <w:lang w:eastAsia="en-US"/>
    </w:rPr>
  </w:style>
  <w:style w:type="paragraph" w:customStyle="1" w:styleId="7CDBA8AAEB7A445AB7E890551C312B5623">
    <w:name w:val="7CDBA8AAEB7A445AB7E890551C312B5623"/>
    <w:rsid w:val="005E68F6"/>
    <w:rPr>
      <w:rFonts w:eastAsiaTheme="minorHAnsi"/>
      <w:lang w:eastAsia="en-US"/>
    </w:rPr>
  </w:style>
  <w:style w:type="paragraph" w:customStyle="1" w:styleId="219311C3639044E1976C240B159A6A1D15">
    <w:name w:val="219311C3639044E1976C240B159A6A1D15"/>
    <w:rsid w:val="005E68F6"/>
    <w:rPr>
      <w:rFonts w:eastAsiaTheme="minorHAnsi"/>
      <w:lang w:eastAsia="en-US"/>
    </w:rPr>
  </w:style>
  <w:style w:type="paragraph" w:customStyle="1" w:styleId="550FCA24BBBF4A6383C867C22ED43D9923">
    <w:name w:val="550FCA24BBBF4A6383C867C22ED43D9923"/>
    <w:rsid w:val="005E68F6"/>
    <w:rPr>
      <w:rFonts w:eastAsiaTheme="minorHAnsi"/>
      <w:lang w:eastAsia="en-US"/>
    </w:rPr>
  </w:style>
  <w:style w:type="paragraph" w:customStyle="1" w:styleId="3FB678E94625417582A7D2A87086287D23">
    <w:name w:val="3FB678E94625417582A7D2A87086287D23"/>
    <w:rsid w:val="005E68F6"/>
    <w:rPr>
      <w:rFonts w:eastAsiaTheme="minorHAnsi"/>
      <w:lang w:eastAsia="en-US"/>
    </w:rPr>
  </w:style>
  <w:style w:type="paragraph" w:customStyle="1" w:styleId="49A3A091811C47C4A8CF84440A8FE99923">
    <w:name w:val="49A3A091811C47C4A8CF84440A8FE99923"/>
    <w:rsid w:val="005E68F6"/>
    <w:rPr>
      <w:rFonts w:eastAsiaTheme="minorHAnsi"/>
      <w:lang w:eastAsia="en-US"/>
    </w:rPr>
  </w:style>
  <w:style w:type="paragraph" w:customStyle="1" w:styleId="CDCDFFF734324580B7BEB93CB6E1F15123">
    <w:name w:val="CDCDFFF734324580B7BEB93CB6E1F15123"/>
    <w:rsid w:val="005E68F6"/>
    <w:rPr>
      <w:rFonts w:eastAsiaTheme="minorHAnsi"/>
      <w:lang w:eastAsia="en-US"/>
    </w:rPr>
  </w:style>
  <w:style w:type="paragraph" w:customStyle="1" w:styleId="1356842D7AA14FBB82145B3FE60E72F223">
    <w:name w:val="1356842D7AA14FBB82145B3FE60E72F223"/>
    <w:rsid w:val="005E68F6"/>
    <w:rPr>
      <w:rFonts w:eastAsiaTheme="minorHAnsi"/>
      <w:lang w:eastAsia="en-US"/>
    </w:rPr>
  </w:style>
  <w:style w:type="paragraph" w:customStyle="1" w:styleId="2C3E41DA892D44EDAB7BC2C1CF3376DC15">
    <w:name w:val="2C3E41DA892D44EDAB7BC2C1CF3376DC15"/>
    <w:rsid w:val="005E68F6"/>
    <w:rPr>
      <w:rFonts w:eastAsiaTheme="minorHAnsi"/>
      <w:lang w:eastAsia="en-US"/>
    </w:rPr>
  </w:style>
  <w:style w:type="paragraph" w:customStyle="1" w:styleId="72D55B42E84D4E1E96EEEDA4237422A014">
    <w:name w:val="72D55B42E84D4E1E96EEEDA4237422A014"/>
    <w:rsid w:val="005E68F6"/>
    <w:rPr>
      <w:rFonts w:eastAsiaTheme="minorHAnsi"/>
      <w:lang w:eastAsia="en-US"/>
    </w:rPr>
  </w:style>
  <w:style w:type="paragraph" w:customStyle="1" w:styleId="D6DCEFCA3C9F4BEF850754C33DB4C41E37">
    <w:name w:val="D6DCEFCA3C9F4BEF850754C33DB4C41E37"/>
    <w:rsid w:val="005E68F6"/>
    <w:rPr>
      <w:rFonts w:eastAsiaTheme="minorHAnsi"/>
      <w:lang w:eastAsia="en-US"/>
    </w:rPr>
  </w:style>
  <w:style w:type="paragraph" w:customStyle="1" w:styleId="12FE3C0DD40A462C840EE52F4BA43E4738">
    <w:name w:val="12FE3C0DD40A462C840EE52F4BA43E4738"/>
    <w:rsid w:val="005E68F6"/>
    <w:rPr>
      <w:rFonts w:eastAsiaTheme="minorHAnsi"/>
      <w:lang w:eastAsia="en-US"/>
    </w:rPr>
  </w:style>
  <w:style w:type="paragraph" w:customStyle="1" w:styleId="BFA80D5F60C84EE5820733FF8C8C096715">
    <w:name w:val="BFA80D5F60C84EE5820733FF8C8C096715"/>
    <w:rsid w:val="005E68F6"/>
    <w:rPr>
      <w:rFonts w:eastAsiaTheme="minorHAnsi"/>
      <w:lang w:eastAsia="en-US"/>
    </w:rPr>
  </w:style>
  <w:style w:type="paragraph" w:customStyle="1" w:styleId="B318418F80354E5AA50EDA7DC661B04536">
    <w:name w:val="B318418F80354E5AA50EDA7DC661B04536"/>
    <w:rsid w:val="005E68F6"/>
    <w:rPr>
      <w:rFonts w:eastAsiaTheme="minorHAnsi"/>
      <w:lang w:eastAsia="en-US"/>
    </w:rPr>
  </w:style>
  <w:style w:type="paragraph" w:customStyle="1" w:styleId="DB0036EE69E7439D9A81A12B795E82B636">
    <w:name w:val="DB0036EE69E7439D9A81A12B795E82B636"/>
    <w:rsid w:val="005E68F6"/>
    <w:rPr>
      <w:rFonts w:eastAsiaTheme="minorHAnsi"/>
      <w:lang w:eastAsia="en-US"/>
    </w:rPr>
  </w:style>
  <w:style w:type="paragraph" w:customStyle="1" w:styleId="366F8D8A2BEF40F39D1C792D853833B436">
    <w:name w:val="366F8D8A2BEF40F39D1C792D853833B436"/>
    <w:rsid w:val="005E68F6"/>
    <w:rPr>
      <w:rFonts w:eastAsiaTheme="minorHAnsi"/>
      <w:lang w:eastAsia="en-US"/>
    </w:rPr>
  </w:style>
  <w:style w:type="paragraph" w:customStyle="1" w:styleId="60C71381E3824323B5D87AFB8811667636">
    <w:name w:val="60C71381E3824323B5D87AFB8811667636"/>
    <w:rsid w:val="005E68F6"/>
    <w:rPr>
      <w:rFonts w:eastAsiaTheme="minorHAnsi"/>
      <w:lang w:eastAsia="en-US"/>
    </w:rPr>
  </w:style>
  <w:style w:type="paragraph" w:customStyle="1" w:styleId="329BB434635247E1BFAA5244A0DADCBE28">
    <w:name w:val="329BB434635247E1BFAA5244A0DADCBE28"/>
    <w:rsid w:val="005E68F6"/>
    <w:rPr>
      <w:rFonts w:eastAsiaTheme="minorHAnsi"/>
      <w:lang w:eastAsia="en-US"/>
    </w:rPr>
  </w:style>
  <w:style w:type="paragraph" w:customStyle="1" w:styleId="F17F8189C19E4479BCD9C6CF7E4CB53C28">
    <w:name w:val="F17F8189C19E4479BCD9C6CF7E4CB53C28"/>
    <w:rsid w:val="005E68F6"/>
    <w:rPr>
      <w:rFonts w:eastAsiaTheme="minorHAnsi"/>
      <w:lang w:eastAsia="en-US"/>
    </w:rPr>
  </w:style>
  <w:style w:type="paragraph" w:customStyle="1" w:styleId="17AAADF092F04D89A569163BF7F74A5435">
    <w:name w:val="17AAADF092F04D89A569163BF7F74A5435"/>
    <w:rsid w:val="005E68F6"/>
    <w:rPr>
      <w:rFonts w:eastAsiaTheme="minorHAnsi"/>
      <w:lang w:eastAsia="en-US"/>
    </w:rPr>
  </w:style>
  <w:style w:type="paragraph" w:customStyle="1" w:styleId="C1CBF1D559C8416CB68DEDCB88A53EEB36">
    <w:name w:val="C1CBF1D559C8416CB68DEDCB88A53EEB36"/>
    <w:rsid w:val="005E68F6"/>
    <w:rPr>
      <w:rFonts w:eastAsiaTheme="minorHAnsi"/>
      <w:lang w:eastAsia="en-US"/>
    </w:rPr>
  </w:style>
  <w:style w:type="paragraph" w:customStyle="1" w:styleId="21D5BF3FEBD646AB8EF21A0FD16590BD21">
    <w:name w:val="21D5BF3FEBD646AB8EF21A0FD16590BD21"/>
    <w:rsid w:val="005E68F6"/>
    <w:rPr>
      <w:rFonts w:eastAsiaTheme="minorHAnsi"/>
      <w:lang w:eastAsia="en-US"/>
    </w:rPr>
  </w:style>
  <w:style w:type="paragraph" w:customStyle="1" w:styleId="8598E1F4AD7C41FF98EAD240BCCC0ADC21">
    <w:name w:val="8598E1F4AD7C41FF98EAD240BCCC0ADC21"/>
    <w:rsid w:val="005E68F6"/>
    <w:rPr>
      <w:rFonts w:eastAsiaTheme="minorHAnsi"/>
      <w:lang w:eastAsia="en-US"/>
    </w:rPr>
  </w:style>
  <w:style w:type="paragraph" w:customStyle="1" w:styleId="318D58416297493D8A3119FE3921A39C21">
    <w:name w:val="318D58416297493D8A3119FE3921A39C21"/>
    <w:rsid w:val="005E68F6"/>
    <w:rPr>
      <w:rFonts w:eastAsiaTheme="minorHAnsi"/>
      <w:lang w:eastAsia="en-US"/>
    </w:rPr>
  </w:style>
  <w:style w:type="paragraph" w:customStyle="1" w:styleId="2F0C9668019E40E5B9ABA1AC637196A821">
    <w:name w:val="2F0C9668019E40E5B9ABA1AC637196A821"/>
    <w:rsid w:val="005E68F6"/>
    <w:rPr>
      <w:rFonts w:eastAsiaTheme="minorHAnsi"/>
      <w:lang w:eastAsia="en-US"/>
    </w:rPr>
  </w:style>
  <w:style w:type="paragraph" w:customStyle="1" w:styleId="406D58F279284E7E8C2CA4D55620218B2">
    <w:name w:val="406D58F279284E7E8C2CA4D55620218B2"/>
    <w:rsid w:val="005E68F6"/>
    <w:rPr>
      <w:rFonts w:eastAsiaTheme="minorHAnsi"/>
      <w:lang w:eastAsia="en-US"/>
    </w:rPr>
  </w:style>
  <w:style w:type="paragraph" w:customStyle="1" w:styleId="3E012A971E19440FB3DF4661A5AB012D3">
    <w:name w:val="3E012A971E19440FB3DF4661A5AB012D3"/>
    <w:rsid w:val="005E68F6"/>
    <w:rPr>
      <w:rFonts w:eastAsiaTheme="minorHAnsi"/>
      <w:lang w:eastAsia="en-US"/>
    </w:rPr>
  </w:style>
  <w:style w:type="paragraph" w:customStyle="1" w:styleId="B2A36FF8AADF4E4799E745B327BC63175">
    <w:name w:val="B2A36FF8AADF4E4799E745B327BC63175"/>
    <w:rsid w:val="005E68F6"/>
    <w:rPr>
      <w:rFonts w:eastAsiaTheme="minorHAnsi"/>
      <w:lang w:eastAsia="en-US"/>
    </w:rPr>
  </w:style>
  <w:style w:type="paragraph" w:customStyle="1" w:styleId="E729CD30C4CC4D9D93E3D243DF19909421">
    <w:name w:val="E729CD30C4CC4D9D93E3D243DF19909421"/>
    <w:rsid w:val="005E68F6"/>
    <w:rPr>
      <w:rFonts w:eastAsiaTheme="minorHAnsi"/>
      <w:lang w:eastAsia="en-US"/>
    </w:rPr>
  </w:style>
  <w:style w:type="paragraph" w:customStyle="1" w:styleId="C3039ECDCEE24F5BAAC81A83C70093D621">
    <w:name w:val="C3039ECDCEE24F5BAAC81A83C70093D621"/>
    <w:rsid w:val="005E68F6"/>
    <w:rPr>
      <w:rFonts w:eastAsiaTheme="minorHAnsi"/>
      <w:lang w:eastAsia="en-US"/>
    </w:rPr>
  </w:style>
  <w:style w:type="paragraph" w:customStyle="1" w:styleId="8C9D762173BD4FD7AFE30ABF98B9DD6521">
    <w:name w:val="8C9D762173BD4FD7AFE30ABF98B9DD6521"/>
    <w:rsid w:val="005E68F6"/>
    <w:rPr>
      <w:rFonts w:eastAsiaTheme="minorHAnsi"/>
      <w:lang w:eastAsia="en-US"/>
    </w:rPr>
  </w:style>
  <w:style w:type="paragraph" w:customStyle="1" w:styleId="2FDA156F59594C3494C16D2C7CCCC01F24">
    <w:name w:val="2FDA156F59594C3494C16D2C7CCCC01F24"/>
    <w:rsid w:val="005E68F6"/>
    <w:rPr>
      <w:rFonts w:eastAsiaTheme="minorHAnsi"/>
      <w:lang w:eastAsia="en-US"/>
    </w:rPr>
  </w:style>
  <w:style w:type="paragraph" w:customStyle="1" w:styleId="7CDBA8AAEB7A445AB7E890551C312B5624">
    <w:name w:val="7CDBA8AAEB7A445AB7E890551C312B5624"/>
    <w:rsid w:val="005E68F6"/>
    <w:rPr>
      <w:rFonts w:eastAsiaTheme="minorHAnsi"/>
      <w:lang w:eastAsia="en-US"/>
    </w:rPr>
  </w:style>
  <w:style w:type="paragraph" w:customStyle="1" w:styleId="219311C3639044E1976C240B159A6A1D16">
    <w:name w:val="219311C3639044E1976C240B159A6A1D16"/>
    <w:rsid w:val="005E68F6"/>
    <w:rPr>
      <w:rFonts w:eastAsiaTheme="minorHAnsi"/>
      <w:lang w:eastAsia="en-US"/>
    </w:rPr>
  </w:style>
  <w:style w:type="paragraph" w:customStyle="1" w:styleId="550FCA24BBBF4A6383C867C22ED43D9924">
    <w:name w:val="550FCA24BBBF4A6383C867C22ED43D9924"/>
    <w:rsid w:val="005E68F6"/>
    <w:rPr>
      <w:rFonts w:eastAsiaTheme="minorHAnsi"/>
      <w:lang w:eastAsia="en-US"/>
    </w:rPr>
  </w:style>
  <w:style w:type="paragraph" w:customStyle="1" w:styleId="3FB678E94625417582A7D2A87086287D24">
    <w:name w:val="3FB678E94625417582A7D2A87086287D24"/>
    <w:rsid w:val="005E68F6"/>
    <w:rPr>
      <w:rFonts w:eastAsiaTheme="minorHAnsi"/>
      <w:lang w:eastAsia="en-US"/>
    </w:rPr>
  </w:style>
  <w:style w:type="paragraph" w:customStyle="1" w:styleId="49A3A091811C47C4A8CF84440A8FE99924">
    <w:name w:val="49A3A091811C47C4A8CF84440A8FE99924"/>
    <w:rsid w:val="005E68F6"/>
    <w:rPr>
      <w:rFonts w:eastAsiaTheme="minorHAnsi"/>
      <w:lang w:eastAsia="en-US"/>
    </w:rPr>
  </w:style>
  <w:style w:type="paragraph" w:customStyle="1" w:styleId="CDCDFFF734324580B7BEB93CB6E1F15124">
    <w:name w:val="CDCDFFF734324580B7BEB93CB6E1F15124"/>
    <w:rsid w:val="005E68F6"/>
    <w:rPr>
      <w:rFonts w:eastAsiaTheme="minorHAnsi"/>
      <w:lang w:eastAsia="en-US"/>
    </w:rPr>
  </w:style>
  <w:style w:type="paragraph" w:customStyle="1" w:styleId="1356842D7AA14FBB82145B3FE60E72F224">
    <w:name w:val="1356842D7AA14FBB82145B3FE60E72F224"/>
    <w:rsid w:val="005E68F6"/>
    <w:rPr>
      <w:rFonts w:eastAsiaTheme="minorHAnsi"/>
      <w:lang w:eastAsia="en-US"/>
    </w:rPr>
  </w:style>
  <w:style w:type="paragraph" w:customStyle="1" w:styleId="2C3E41DA892D44EDAB7BC2C1CF3376DC16">
    <w:name w:val="2C3E41DA892D44EDAB7BC2C1CF3376DC16"/>
    <w:rsid w:val="005E68F6"/>
    <w:rPr>
      <w:rFonts w:eastAsiaTheme="minorHAnsi"/>
      <w:lang w:eastAsia="en-US"/>
    </w:rPr>
  </w:style>
  <w:style w:type="paragraph" w:customStyle="1" w:styleId="72D55B42E84D4E1E96EEEDA4237422A015">
    <w:name w:val="72D55B42E84D4E1E96EEEDA4237422A015"/>
    <w:rsid w:val="005E68F6"/>
    <w:rPr>
      <w:rFonts w:eastAsiaTheme="minorHAnsi"/>
      <w:lang w:eastAsia="en-US"/>
    </w:rPr>
  </w:style>
  <w:style w:type="paragraph" w:customStyle="1" w:styleId="D6DCEFCA3C9F4BEF850754C33DB4C41E38">
    <w:name w:val="D6DCEFCA3C9F4BEF850754C33DB4C41E38"/>
    <w:rsid w:val="005E68F6"/>
    <w:rPr>
      <w:rFonts w:eastAsiaTheme="minorHAnsi"/>
      <w:lang w:eastAsia="en-US"/>
    </w:rPr>
  </w:style>
  <w:style w:type="paragraph" w:customStyle="1" w:styleId="12FE3C0DD40A462C840EE52F4BA43E4739">
    <w:name w:val="12FE3C0DD40A462C840EE52F4BA43E4739"/>
    <w:rsid w:val="005E68F6"/>
    <w:rPr>
      <w:rFonts w:eastAsiaTheme="minorHAnsi"/>
      <w:lang w:eastAsia="en-US"/>
    </w:rPr>
  </w:style>
  <w:style w:type="paragraph" w:customStyle="1" w:styleId="BFA80D5F60C84EE5820733FF8C8C096716">
    <w:name w:val="BFA80D5F60C84EE5820733FF8C8C096716"/>
    <w:rsid w:val="005E68F6"/>
    <w:rPr>
      <w:rFonts w:eastAsiaTheme="minorHAnsi"/>
      <w:lang w:eastAsia="en-US"/>
    </w:rPr>
  </w:style>
  <w:style w:type="paragraph" w:customStyle="1" w:styleId="B318418F80354E5AA50EDA7DC661B04537">
    <w:name w:val="B318418F80354E5AA50EDA7DC661B04537"/>
    <w:rsid w:val="005E68F6"/>
    <w:rPr>
      <w:rFonts w:eastAsiaTheme="minorHAnsi"/>
      <w:lang w:eastAsia="en-US"/>
    </w:rPr>
  </w:style>
  <w:style w:type="paragraph" w:customStyle="1" w:styleId="DB0036EE69E7439D9A81A12B795E82B637">
    <w:name w:val="DB0036EE69E7439D9A81A12B795E82B637"/>
    <w:rsid w:val="005E68F6"/>
    <w:rPr>
      <w:rFonts w:eastAsiaTheme="minorHAnsi"/>
      <w:lang w:eastAsia="en-US"/>
    </w:rPr>
  </w:style>
  <w:style w:type="paragraph" w:customStyle="1" w:styleId="366F8D8A2BEF40F39D1C792D853833B437">
    <w:name w:val="366F8D8A2BEF40F39D1C792D853833B437"/>
    <w:rsid w:val="005E68F6"/>
    <w:rPr>
      <w:rFonts w:eastAsiaTheme="minorHAnsi"/>
      <w:lang w:eastAsia="en-US"/>
    </w:rPr>
  </w:style>
  <w:style w:type="paragraph" w:customStyle="1" w:styleId="60C71381E3824323B5D87AFB8811667637">
    <w:name w:val="60C71381E3824323B5D87AFB8811667637"/>
    <w:rsid w:val="005E68F6"/>
    <w:rPr>
      <w:rFonts w:eastAsiaTheme="minorHAnsi"/>
      <w:lang w:eastAsia="en-US"/>
    </w:rPr>
  </w:style>
  <w:style w:type="paragraph" w:customStyle="1" w:styleId="329BB434635247E1BFAA5244A0DADCBE29">
    <w:name w:val="329BB434635247E1BFAA5244A0DADCBE29"/>
    <w:rsid w:val="005E68F6"/>
    <w:rPr>
      <w:rFonts w:eastAsiaTheme="minorHAnsi"/>
      <w:lang w:eastAsia="en-US"/>
    </w:rPr>
  </w:style>
  <w:style w:type="paragraph" w:customStyle="1" w:styleId="F17F8189C19E4479BCD9C6CF7E4CB53C29">
    <w:name w:val="F17F8189C19E4479BCD9C6CF7E4CB53C29"/>
    <w:rsid w:val="005E68F6"/>
    <w:rPr>
      <w:rFonts w:eastAsiaTheme="minorHAnsi"/>
      <w:lang w:eastAsia="en-US"/>
    </w:rPr>
  </w:style>
  <w:style w:type="paragraph" w:customStyle="1" w:styleId="17AAADF092F04D89A569163BF7F74A5436">
    <w:name w:val="17AAADF092F04D89A569163BF7F74A5436"/>
    <w:rsid w:val="005E68F6"/>
    <w:rPr>
      <w:rFonts w:eastAsiaTheme="minorHAnsi"/>
      <w:lang w:eastAsia="en-US"/>
    </w:rPr>
  </w:style>
  <w:style w:type="paragraph" w:customStyle="1" w:styleId="C1CBF1D559C8416CB68DEDCB88A53EEB37">
    <w:name w:val="C1CBF1D559C8416CB68DEDCB88A53EEB37"/>
    <w:rsid w:val="005E68F6"/>
    <w:rPr>
      <w:rFonts w:eastAsiaTheme="minorHAnsi"/>
      <w:lang w:eastAsia="en-US"/>
    </w:rPr>
  </w:style>
  <w:style w:type="paragraph" w:customStyle="1" w:styleId="21D5BF3FEBD646AB8EF21A0FD16590BD22">
    <w:name w:val="21D5BF3FEBD646AB8EF21A0FD16590BD22"/>
    <w:rsid w:val="005E68F6"/>
    <w:rPr>
      <w:rFonts w:eastAsiaTheme="minorHAnsi"/>
      <w:lang w:eastAsia="en-US"/>
    </w:rPr>
  </w:style>
  <w:style w:type="paragraph" w:customStyle="1" w:styleId="8598E1F4AD7C41FF98EAD240BCCC0ADC22">
    <w:name w:val="8598E1F4AD7C41FF98EAD240BCCC0ADC22"/>
    <w:rsid w:val="005E68F6"/>
    <w:rPr>
      <w:rFonts w:eastAsiaTheme="minorHAnsi"/>
      <w:lang w:eastAsia="en-US"/>
    </w:rPr>
  </w:style>
  <w:style w:type="paragraph" w:customStyle="1" w:styleId="318D58416297493D8A3119FE3921A39C22">
    <w:name w:val="318D58416297493D8A3119FE3921A39C22"/>
    <w:rsid w:val="005E68F6"/>
    <w:rPr>
      <w:rFonts w:eastAsiaTheme="minorHAnsi"/>
      <w:lang w:eastAsia="en-US"/>
    </w:rPr>
  </w:style>
  <w:style w:type="paragraph" w:customStyle="1" w:styleId="2F0C9668019E40E5B9ABA1AC637196A822">
    <w:name w:val="2F0C9668019E40E5B9ABA1AC637196A822"/>
    <w:rsid w:val="005E68F6"/>
    <w:rPr>
      <w:rFonts w:eastAsiaTheme="minorHAnsi"/>
      <w:lang w:eastAsia="en-US"/>
    </w:rPr>
  </w:style>
  <w:style w:type="paragraph" w:customStyle="1" w:styleId="406D58F279284E7E8C2CA4D55620218B3">
    <w:name w:val="406D58F279284E7E8C2CA4D55620218B3"/>
    <w:rsid w:val="005E68F6"/>
    <w:rPr>
      <w:rFonts w:eastAsiaTheme="minorHAnsi"/>
      <w:lang w:eastAsia="en-US"/>
    </w:rPr>
  </w:style>
  <w:style w:type="paragraph" w:customStyle="1" w:styleId="3E012A971E19440FB3DF4661A5AB012D4">
    <w:name w:val="3E012A971E19440FB3DF4661A5AB012D4"/>
    <w:rsid w:val="005E68F6"/>
    <w:rPr>
      <w:rFonts w:eastAsiaTheme="minorHAnsi"/>
      <w:lang w:eastAsia="en-US"/>
    </w:rPr>
  </w:style>
  <w:style w:type="paragraph" w:customStyle="1" w:styleId="B2A36FF8AADF4E4799E745B327BC63176">
    <w:name w:val="B2A36FF8AADF4E4799E745B327BC63176"/>
    <w:rsid w:val="005E68F6"/>
    <w:rPr>
      <w:rFonts w:eastAsiaTheme="minorHAnsi"/>
      <w:lang w:eastAsia="en-US"/>
    </w:rPr>
  </w:style>
  <w:style w:type="paragraph" w:customStyle="1" w:styleId="E729CD30C4CC4D9D93E3D243DF19909422">
    <w:name w:val="E729CD30C4CC4D9D93E3D243DF19909422"/>
    <w:rsid w:val="005E68F6"/>
    <w:rPr>
      <w:rFonts w:eastAsiaTheme="minorHAnsi"/>
      <w:lang w:eastAsia="en-US"/>
    </w:rPr>
  </w:style>
  <w:style w:type="paragraph" w:customStyle="1" w:styleId="C3039ECDCEE24F5BAAC81A83C70093D622">
    <w:name w:val="C3039ECDCEE24F5BAAC81A83C70093D622"/>
    <w:rsid w:val="005E68F6"/>
    <w:rPr>
      <w:rFonts w:eastAsiaTheme="minorHAnsi"/>
      <w:lang w:eastAsia="en-US"/>
    </w:rPr>
  </w:style>
  <w:style w:type="paragraph" w:customStyle="1" w:styleId="8C9D762173BD4FD7AFE30ABF98B9DD6522">
    <w:name w:val="8C9D762173BD4FD7AFE30ABF98B9DD6522"/>
    <w:rsid w:val="005E68F6"/>
    <w:rPr>
      <w:rFonts w:eastAsiaTheme="minorHAnsi"/>
      <w:lang w:eastAsia="en-US"/>
    </w:rPr>
  </w:style>
  <w:style w:type="paragraph" w:customStyle="1" w:styleId="2FDA156F59594C3494C16D2C7CCCC01F25">
    <w:name w:val="2FDA156F59594C3494C16D2C7CCCC01F25"/>
    <w:rsid w:val="005E68F6"/>
    <w:rPr>
      <w:rFonts w:eastAsiaTheme="minorHAnsi"/>
      <w:lang w:eastAsia="en-US"/>
    </w:rPr>
  </w:style>
  <w:style w:type="paragraph" w:customStyle="1" w:styleId="7CDBA8AAEB7A445AB7E890551C312B5625">
    <w:name w:val="7CDBA8AAEB7A445AB7E890551C312B5625"/>
    <w:rsid w:val="005E68F6"/>
    <w:rPr>
      <w:rFonts w:eastAsiaTheme="minorHAnsi"/>
      <w:lang w:eastAsia="en-US"/>
    </w:rPr>
  </w:style>
  <w:style w:type="paragraph" w:customStyle="1" w:styleId="219311C3639044E1976C240B159A6A1D17">
    <w:name w:val="219311C3639044E1976C240B159A6A1D17"/>
    <w:rsid w:val="005E68F6"/>
    <w:rPr>
      <w:rFonts w:eastAsiaTheme="minorHAnsi"/>
      <w:lang w:eastAsia="en-US"/>
    </w:rPr>
  </w:style>
  <w:style w:type="paragraph" w:customStyle="1" w:styleId="550FCA24BBBF4A6383C867C22ED43D9925">
    <w:name w:val="550FCA24BBBF4A6383C867C22ED43D9925"/>
    <w:rsid w:val="005E68F6"/>
    <w:rPr>
      <w:rFonts w:eastAsiaTheme="minorHAnsi"/>
      <w:lang w:eastAsia="en-US"/>
    </w:rPr>
  </w:style>
  <w:style w:type="paragraph" w:customStyle="1" w:styleId="3FB678E94625417582A7D2A87086287D25">
    <w:name w:val="3FB678E94625417582A7D2A87086287D25"/>
    <w:rsid w:val="005E68F6"/>
    <w:rPr>
      <w:rFonts w:eastAsiaTheme="minorHAnsi"/>
      <w:lang w:eastAsia="en-US"/>
    </w:rPr>
  </w:style>
  <w:style w:type="paragraph" w:customStyle="1" w:styleId="49A3A091811C47C4A8CF84440A8FE99925">
    <w:name w:val="49A3A091811C47C4A8CF84440A8FE99925"/>
    <w:rsid w:val="005E68F6"/>
    <w:rPr>
      <w:rFonts w:eastAsiaTheme="minorHAnsi"/>
      <w:lang w:eastAsia="en-US"/>
    </w:rPr>
  </w:style>
  <w:style w:type="paragraph" w:customStyle="1" w:styleId="CDCDFFF734324580B7BEB93CB6E1F15125">
    <w:name w:val="CDCDFFF734324580B7BEB93CB6E1F15125"/>
    <w:rsid w:val="005E68F6"/>
    <w:rPr>
      <w:rFonts w:eastAsiaTheme="minorHAnsi"/>
      <w:lang w:eastAsia="en-US"/>
    </w:rPr>
  </w:style>
  <w:style w:type="paragraph" w:customStyle="1" w:styleId="1356842D7AA14FBB82145B3FE60E72F225">
    <w:name w:val="1356842D7AA14FBB82145B3FE60E72F225"/>
    <w:rsid w:val="005E68F6"/>
    <w:rPr>
      <w:rFonts w:eastAsiaTheme="minorHAnsi"/>
      <w:lang w:eastAsia="en-US"/>
    </w:rPr>
  </w:style>
  <w:style w:type="paragraph" w:customStyle="1" w:styleId="2C3E41DA892D44EDAB7BC2C1CF3376DC17">
    <w:name w:val="2C3E41DA892D44EDAB7BC2C1CF3376DC17"/>
    <w:rsid w:val="005E68F6"/>
    <w:rPr>
      <w:rFonts w:eastAsiaTheme="minorHAnsi"/>
      <w:lang w:eastAsia="en-US"/>
    </w:rPr>
  </w:style>
  <w:style w:type="paragraph" w:customStyle="1" w:styleId="72D55B42E84D4E1E96EEEDA4237422A016">
    <w:name w:val="72D55B42E84D4E1E96EEEDA4237422A016"/>
    <w:rsid w:val="005E68F6"/>
    <w:rPr>
      <w:rFonts w:eastAsiaTheme="minorHAnsi"/>
      <w:lang w:eastAsia="en-US"/>
    </w:rPr>
  </w:style>
  <w:style w:type="paragraph" w:customStyle="1" w:styleId="D6DCEFCA3C9F4BEF850754C33DB4C41E39">
    <w:name w:val="D6DCEFCA3C9F4BEF850754C33DB4C41E39"/>
    <w:rsid w:val="005E68F6"/>
    <w:rPr>
      <w:rFonts w:eastAsiaTheme="minorHAnsi"/>
      <w:lang w:eastAsia="en-US"/>
    </w:rPr>
  </w:style>
  <w:style w:type="paragraph" w:customStyle="1" w:styleId="12FE3C0DD40A462C840EE52F4BA43E4740">
    <w:name w:val="12FE3C0DD40A462C840EE52F4BA43E4740"/>
    <w:rsid w:val="005E68F6"/>
    <w:rPr>
      <w:rFonts w:eastAsiaTheme="minorHAnsi"/>
      <w:lang w:eastAsia="en-US"/>
    </w:rPr>
  </w:style>
  <w:style w:type="paragraph" w:customStyle="1" w:styleId="BFA80D5F60C84EE5820733FF8C8C096717">
    <w:name w:val="BFA80D5F60C84EE5820733FF8C8C096717"/>
    <w:rsid w:val="005E68F6"/>
    <w:rPr>
      <w:rFonts w:eastAsiaTheme="minorHAnsi"/>
      <w:lang w:eastAsia="en-US"/>
    </w:rPr>
  </w:style>
  <w:style w:type="paragraph" w:customStyle="1" w:styleId="B318418F80354E5AA50EDA7DC661B04538">
    <w:name w:val="B318418F80354E5AA50EDA7DC661B04538"/>
    <w:rsid w:val="005E68F6"/>
    <w:rPr>
      <w:rFonts w:eastAsiaTheme="minorHAnsi"/>
      <w:lang w:eastAsia="en-US"/>
    </w:rPr>
  </w:style>
  <w:style w:type="paragraph" w:customStyle="1" w:styleId="DB0036EE69E7439D9A81A12B795E82B638">
    <w:name w:val="DB0036EE69E7439D9A81A12B795E82B638"/>
    <w:rsid w:val="005E68F6"/>
    <w:rPr>
      <w:rFonts w:eastAsiaTheme="minorHAnsi"/>
      <w:lang w:eastAsia="en-US"/>
    </w:rPr>
  </w:style>
  <w:style w:type="paragraph" w:customStyle="1" w:styleId="366F8D8A2BEF40F39D1C792D853833B438">
    <w:name w:val="366F8D8A2BEF40F39D1C792D853833B438"/>
    <w:rsid w:val="005E68F6"/>
    <w:rPr>
      <w:rFonts w:eastAsiaTheme="minorHAnsi"/>
      <w:lang w:eastAsia="en-US"/>
    </w:rPr>
  </w:style>
  <w:style w:type="paragraph" w:customStyle="1" w:styleId="60C71381E3824323B5D87AFB8811667638">
    <w:name w:val="60C71381E3824323B5D87AFB8811667638"/>
    <w:rsid w:val="005E68F6"/>
    <w:rPr>
      <w:rFonts w:eastAsiaTheme="minorHAnsi"/>
      <w:lang w:eastAsia="en-US"/>
    </w:rPr>
  </w:style>
  <w:style w:type="paragraph" w:customStyle="1" w:styleId="329BB434635247E1BFAA5244A0DADCBE30">
    <w:name w:val="329BB434635247E1BFAA5244A0DADCBE30"/>
    <w:rsid w:val="005E68F6"/>
    <w:rPr>
      <w:rFonts w:eastAsiaTheme="minorHAnsi"/>
      <w:lang w:eastAsia="en-US"/>
    </w:rPr>
  </w:style>
  <w:style w:type="paragraph" w:customStyle="1" w:styleId="F17F8189C19E4479BCD9C6CF7E4CB53C30">
    <w:name w:val="F17F8189C19E4479BCD9C6CF7E4CB53C30"/>
    <w:rsid w:val="005E68F6"/>
    <w:rPr>
      <w:rFonts w:eastAsiaTheme="minorHAnsi"/>
      <w:lang w:eastAsia="en-US"/>
    </w:rPr>
  </w:style>
  <w:style w:type="paragraph" w:customStyle="1" w:styleId="17AAADF092F04D89A569163BF7F74A5437">
    <w:name w:val="17AAADF092F04D89A569163BF7F74A5437"/>
    <w:rsid w:val="005E68F6"/>
    <w:rPr>
      <w:rFonts w:eastAsiaTheme="minorHAnsi"/>
      <w:lang w:eastAsia="en-US"/>
    </w:rPr>
  </w:style>
  <w:style w:type="paragraph" w:customStyle="1" w:styleId="C1CBF1D559C8416CB68DEDCB88A53EEB38">
    <w:name w:val="C1CBF1D559C8416CB68DEDCB88A53EEB38"/>
    <w:rsid w:val="005E68F6"/>
    <w:rPr>
      <w:rFonts w:eastAsiaTheme="minorHAnsi"/>
      <w:lang w:eastAsia="en-US"/>
    </w:rPr>
  </w:style>
  <w:style w:type="paragraph" w:customStyle="1" w:styleId="21D5BF3FEBD646AB8EF21A0FD16590BD23">
    <w:name w:val="21D5BF3FEBD646AB8EF21A0FD16590BD23"/>
    <w:rsid w:val="005E68F6"/>
    <w:rPr>
      <w:rFonts w:eastAsiaTheme="minorHAnsi"/>
      <w:lang w:eastAsia="en-US"/>
    </w:rPr>
  </w:style>
  <w:style w:type="paragraph" w:customStyle="1" w:styleId="8598E1F4AD7C41FF98EAD240BCCC0ADC23">
    <w:name w:val="8598E1F4AD7C41FF98EAD240BCCC0ADC23"/>
    <w:rsid w:val="005E68F6"/>
    <w:rPr>
      <w:rFonts w:eastAsiaTheme="minorHAnsi"/>
      <w:lang w:eastAsia="en-US"/>
    </w:rPr>
  </w:style>
  <w:style w:type="paragraph" w:customStyle="1" w:styleId="318D58416297493D8A3119FE3921A39C23">
    <w:name w:val="318D58416297493D8A3119FE3921A39C23"/>
    <w:rsid w:val="005E68F6"/>
    <w:rPr>
      <w:rFonts w:eastAsiaTheme="minorHAnsi"/>
      <w:lang w:eastAsia="en-US"/>
    </w:rPr>
  </w:style>
  <w:style w:type="paragraph" w:customStyle="1" w:styleId="2F0C9668019E40E5B9ABA1AC637196A823">
    <w:name w:val="2F0C9668019E40E5B9ABA1AC637196A823"/>
    <w:rsid w:val="005E68F6"/>
    <w:rPr>
      <w:rFonts w:eastAsiaTheme="minorHAnsi"/>
      <w:lang w:eastAsia="en-US"/>
    </w:rPr>
  </w:style>
  <w:style w:type="paragraph" w:customStyle="1" w:styleId="406D58F279284E7E8C2CA4D55620218B4">
    <w:name w:val="406D58F279284E7E8C2CA4D55620218B4"/>
    <w:rsid w:val="005E68F6"/>
    <w:rPr>
      <w:rFonts w:eastAsiaTheme="minorHAnsi"/>
      <w:lang w:eastAsia="en-US"/>
    </w:rPr>
  </w:style>
  <w:style w:type="paragraph" w:customStyle="1" w:styleId="3E012A971E19440FB3DF4661A5AB012D5">
    <w:name w:val="3E012A971E19440FB3DF4661A5AB012D5"/>
    <w:rsid w:val="005E68F6"/>
    <w:rPr>
      <w:rFonts w:eastAsiaTheme="minorHAnsi"/>
      <w:lang w:eastAsia="en-US"/>
    </w:rPr>
  </w:style>
  <w:style w:type="paragraph" w:customStyle="1" w:styleId="B2A36FF8AADF4E4799E745B327BC63177">
    <w:name w:val="B2A36FF8AADF4E4799E745B327BC63177"/>
    <w:rsid w:val="005E68F6"/>
    <w:rPr>
      <w:rFonts w:eastAsiaTheme="minorHAnsi"/>
      <w:lang w:eastAsia="en-US"/>
    </w:rPr>
  </w:style>
  <w:style w:type="paragraph" w:customStyle="1" w:styleId="E729CD30C4CC4D9D93E3D243DF19909423">
    <w:name w:val="E729CD30C4CC4D9D93E3D243DF19909423"/>
    <w:rsid w:val="005E68F6"/>
    <w:rPr>
      <w:rFonts w:eastAsiaTheme="minorHAnsi"/>
      <w:lang w:eastAsia="en-US"/>
    </w:rPr>
  </w:style>
  <w:style w:type="paragraph" w:customStyle="1" w:styleId="C3039ECDCEE24F5BAAC81A83C70093D623">
    <w:name w:val="C3039ECDCEE24F5BAAC81A83C70093D623"/>
    <w:rsid w:val="005E68F6"/>
    <w:rPr>
      <w:rFonts w:eastAsiaTheme="minorHAnsi"/>
      <w:lang w:eastAsia="en-US"/>
    </w:rPr>
  </w:style>
  <w:style w:type="paragraph" w:customStyle="1" w:styleId="8C9D762173BD4FD7AFE30ABF98B9DD6523">
    <w:name w:val="8C9D762173BD4FD7AFE30ABF98B9DD6523"/>
    <w:rsid w:val="005E68F6"/>
    <w:rPr>
      <w:rFonts w:eastAsiaTheme="minorHAnsi"/>
      <w:lang w:eastAsia="en-US"/>
    </w:rPr>
  </w:style>
  <w:style w:type="paragraph" w:customStyle="1" w:styleId="2FDA156F59594C3494C16D2C7CCCC01F26">
    <w:name w:val="2FDA156F59594C3494C16D2C7CCCC01F26"/>
    <w:rsid w:val="005E68F6"/>
    <w:rPr>
      <w:rFonts w:eastAsiaTheme="minorHAnsi"/>
      <w:lang w:eastAsia="en-US"/>
    </w:rPr>
  </w:style>
  <w:style w:type="paragraph" w:customStyle="1" w:styleId="7CDBA8AAEB7A445AB7E890551C312B5626">
    <w:name w:val="7CDBA8AAEB7A445AB7E890551C312B5626"/>
    <w:rsid w:val="005E68F6"/>
    <w:rPr>
      <w:rFonts w:eastAsiaTheme="minorHAnsi"/>
      <w:lang w:eastAsia="en-US"/>
    </w:rPr>
  </w:style>
  <w:style w:type="paragraph" w:customStyle="1" w:styleId="219311C3639044E1976C240B159A6A1D18">
    <w:name w:val="219311C3639044E1976C240B159A6A1D18"/>
    <w:rsid w:val="005E68F6"/>
    <w:rPr>
      <w:rFonts w:eastAsiaTheme="minorHAnsi"/>
      <w:lang w:eastAsia="en-US"/>
    </w:rPr>
  </w:style>
  <w:style w:type="paragraph" w:customStyle="1" w:styleId="550FCA24BBBF4A6383C867C22ED43D9926">
    <w:name w:val="550FCA24BBBF4A6383C867C22ED43D9926"/>
    <w:rsid w:val="005E68F6"/>
    <w:rPr>
      <w:rFonts w:eastAsiaTheme="minorHAnsi"/>
      <w:lang w:eastAsia="en-US"/>
    </w:rPr>
  </w:style>
  <w:style w:type="paragraph" w:customStyle="1" w:styleId="3FB678E94625417582A7D2A87086287D26">
    <w:name w:val="3FB678E94625417582A7D2A87086287D26"/>
    <w:rsid w:val="005E68F6"/>
    <w:rPr>
      <w:rFonts w:eastAsiaTheme="minorHAnsi"/>
      <w:lang w:eastAsia="en-US"/>
    </w:rPr>
  </w:style>
  <w:style w:type="paragraph" w:customStyle="1" w:styleId="49A3A091811C47C4A8CF84440A8FE99926">
    <w:name w:val="49A3A091811C47C4A8CF84440A8FE99926"/>
    <w:rsid w:val="005E68F6"/>
    <w:rPr>
      <w:rFonts w:eastAsiaTheme="minorHAnsi"/>
      <w:lang w:eastAsia="en-US"/>
    </w:rPr>
  </w:style>
  <w:style w:type="paragraph" w:customStyle="1" w:styleId="CDCDFFF734324580B7BEB93CB6E1F15126">
    <w:name w:val="CDCDFFF734324580B7BEB93CB6E1F15126"/>
    <w:rsid w:val="005E68F6"/>
    <w:rPr>
      <w:rFonts w:eastAsiaTheme="minorHAnsi"/>
      <w:lang w:eastAsia="en-US"/>
    </w:rPr>
  </w:style>
  <w:style w:type="paragraph" w:customStyle="1" w:styleId="1356842D7AA14FBB82145B3FE60E72F226">
    <w:name w:val="1356842D7AA14FBB82145B3FE60E72F226"/>
    <w:rsid w:val="005E68F6"/>
    <w:rPr>
      <w:rFonts w:eastAsiaTheme="minorHAnsi"/>
      <w:lang w:eastAsia="en-US"/>
    </w:rPr>
  </w:style>
  <w:style w:type="paragraph" w:customStyle="1" w:styleId="2C3E41DA892D44EDAB7BC2C1CF3376DC18">
    <w:name w:val="2C3E41DA892D44EDAB7BC2C1CF3376DC18"/>
    <w:rsid w:val="005E68F6"/>
    <w:rPr>
      <w:rFonts w:eastAsiaTheme="minorHAnsi"/>
      <w:lang w:eastAsia="en-US"/>
    </w:rPr>
  </w:style>
  <w:style w:type="paragraph" w:customStyle="1" w:styleId="72D55B42E84D4E1E96EEEDA4237422A017">
    <w:name w:val="72D55B42E84D4E1E96EEEDA4237422A017"/>
    <w:rsid w:val="005E68F6"/>
    <w:rPr>
      <w:rFonts w:eastAsiaTheme="minorHAnsi"/>
      <w:lang w:eastAsia="en-US"/>
    </w:rPr>
  </w:style>
  <w:style w:type="paragraph" w:customStyle="1" w:styleId="D6DCEFCA3C9F4BEF850754C33DB4C41E40">
    <w:name w:val="D6DCEFCA3C9F4BEF850754C33DB4C41E40"/>
    <w:rsid w:val="00A21969"/>
    <w:rPr>
      <w:rFonts w:eastAsiaTheme="minorHAnsi"/>
      <w:lang w:eastAsia="en-US"/>
    </w:rPr>
  </w:style>
  <w:style w:type="paragraph" w:customStyle="1" w:styleId="12FE3C0DD40A462C840EE52F4BA43E4741">
    <w:name w:val="12FE3C0DD40A462C840EE52F4BA43E4741"/>
    <w:rsid w:val="00A21969"/>
    <w:rPr>
      <w:rFonts w:eastAsiaTheme="minorHAnsi"/>
      <w:lang w:eastAsia="en-US"/>
    </w:rPr>
  </w:style>
  <w:style w:type="paragraph" w:customStyle="1" w:styleId="BFA80D5F60C84EE5820733FF8C8C096718">
    <w:name w:val="BFA80D5F60C84EE5820733FF8C8C096718"/>
    <w:rsid w:val="00A21969"/>
    <w:rPr>
      <w:rFonts w:eastAsiaTheme="minorHAnsi"/>
      <w:lang w:eastAsia="en-US"/>
    </w:rPr>
  </w:style>
  <w:style w:type="paragraph" w:customStyle="1" w:styleId="B318418F80354E5AA50EDA7DC661B04539">
    <w:name w:val="B318418F80354E5AA50EDA7DC661B04539"/>
    <w:rsid w:val="00A21969"/>
    <w:rPr>
      <w:rFonts w:eastAsiaTheme="minorHAnsi"/>
      <w:lang w:eastAsia="en-US"/>
    </w:rPr>
  </w:style>
  <w:style w:type="paragraph" w:customStyle="1" w:styleId="DB0036EE69E7439D9A81A12B795E82B639">
    <w:name w:val="DB0036EE69E7439D9A81A12B795E82B639"/>
    <w:rsid w:val="00A21969"/>
    <w:rPr>
      <w:rFonts w:eastAsiaTheme="minorHAnsi"/>
      <w:lang w:eastAsia="en-US"/>
    </w:rPr>
  </w:style>
  <w:style w:type="paragraph" w:customStyle="1" w:styleId="366F8D8A2BEF40F39D1C792D853833B439">
    <w:name w:val="366F8D8A2BEF40F39D1C792D853833B439"/>
    <w:rsid w:val="00A21969"/>
    <w:rPr>
      <w:rFonts w:eastAsiaTheme="minorHAnsi"/>
      <w:lang w:eastAsia="en-US"/>
    </w:rPr>
  </w:style>
  <w:style w:type="paragraph" w:customStyle="1" w:styleId="60C71381E3824323B5D87AFB8811667639">
    <w:name w:val="60C71381E3824323B5D87AFB8811667639"/>
    <w:rsid w:val="00A21969"/>
    <w:rPr>
      <w:rFonts w:eastAsiaTheme="minorHAnsi"/>
      <w:lang w:eastAsia="en-US"/>
    </w:rPr>
  </w:style>
  <w:style w:type="paragraph" w:customStyle="1" w:styleId="329BB434635247E1BFAA5244A0DADCBE31">
    <w:name w:val="329BB434635247E1BFAA5244A0DADCBE31"/>
    <w:rsid w:val="00A21969"/>
    <w:rPr>
      <w:rFonts w:eastAsiaTheme="minorHAnsi"/>
      <w:lang w:eastAsia="en-US"/>
    </w:rPr>
  </w:style>
  <w:style w:type="paragraph" w:customStyle="1" w:styleId="F17F8189C19E4479BCD9C6CF7E4CB53C31">
    <w:name w:val="F17F8189C19E4479BCD9C6CF7E4CB53C31"/>
    <w:rsid w:val="00A21969"/>
    <w:rPr>
      <w:rFonts w:eastAsiaTheme="minorHAnsi"/>
      <w:lang w:eastAsia="en-US"/>
    </w:rPr>
  </w:style>
  <w:style w:type="paragraph" w:customStyle="1" w:styleId="17AAADF092F04D89A569163BF7F74A5438">
    <w:name w:val="17AAADF092F04D89A569163BF7F74A5438"/>
    <w:rsid w:val="00A21969"/>
    <w:rPr>
      <w:rFonts w:eastAsiaTheme="minorHAnsi"/>
      <w:lang w:eastAsia="en-US"/>
    </w:rPr>
  </w:style>
  <w:style w:type="paragraph" w:customStyle="1" w:styleId="C1CBF1D559C8416CB68DEDCB88A53EEB39">
    <w:name w:val="C1CBF1D559C8416CB68DEDCB88A53EEB39"/>
    <w:rsid w:val="00A21969"/>
    <w:rPr>
      <w:rFonts w:eastAsiaTheme="minorHAnsi"/>
      <w:lang w:eastAsia="en-US"/>
    </w:rPr>
  </w:style>
  <w:style w:type="paragraph" w:customStyle="1" w:styleId="21D5BF3FEBD646AB8EF21A0FD16590BD24">
    <w:name w:val="21D5BF3FEBD646AB8EF21A0FD16590BD24"/>
    <w:rsid w:val="00A21969"/>
    <w:rPr>
      <w:rFonts w:eastAsiaTheme="minorHAnsi"/>
      <w:lang w:eastAsia="en-US"/>
    </w:rPr>
  </w:style>
  <w:style w:type="paragraph" w:customStyle="1" w:styleId="8598E1F4AD7C41FF98EAD240BCCC0ADC24">
    <w:name w:val="8598E1F4AD7C41FF98EAD240BCCC0ADC24"/>
    <w:rsid w:val="00A21969"/>
    <w:rPr>
      <w:rFonts w:eastAsiaTheme="minorHAnsi"/>
      <w:lang w:eastAsia="en-US"/>
    </w:rPr>
  </w:style>
  <w:style w:type="paragraph" w:customStyle="1" w:styleId="318D58416297493D8A3119FE3921A39C24">
    <w:name w:val="318D58416297493D8A3119FE3921A39C24"/>
    <w:rsid w:val="00A21969"/>
    <w:rPr>
      <w:rFonts w:eastAsiaTheme="minorHAnsi"/>
      <w:lang w:eastAsia="en-US"/>
    </w:rPr>
  </w:style>
  <w:style w:type="paragraph" w:customStyle="1" w:styleId="2F0C9668019E40E5B9ABA1AC637196A824">
    <w:name w:val="2F0C9668019E40E5B9ABA1AC637196A824"/>
    <w:rsid w:val="00A21969"/>
    <w:rPr>
      <w:rFonts w:eastAsiaTheme="minorHAnsi"/>
      <w:lang w:eastAsia="en-US"/>
    </w:rPr>
  </w:style>
  <w:style w:type="paragraph" w:customStyle="1" w:styleId="406D58F279284E7E8C2CA4D55620218B5">
    <w:name w:val="406D58F279284E7E8C2CA4D55620218B5"/>
    <w:rsid w:val="00A21969"/>
    <w:rPr>
      <w:rFonts w:eastAsiaTheme="minorHAnsi"/>
      <w:lang w:eastAsia="en-US"/>
    </w:rPr>
  </w:style>
  <w:style w:type="paragraph" w:customStyle="1" w:styleId="3E012A971E19440FB3DF4661A5AB012D6">
    <w:name w:val="3E012A971E19440FB3DF4661A5AB012D6"/>
    <w:rsid w:val="00A21969"/>
    <w:rPr>
      <w:rFonts w:eastAsiaTheme="minorHAnsi"/>
      <w:lang w:eastAsia="en-US"/>
    </w:rPr>
  </w:style>
  <w:style w:type="paragraph" w:customStyle="1" w:styleId="B2A36FF8AADF4E4799E745B327BC63178">
    <w:name w:val="B2A36FF8AADF4E4799E745B327BC63178"/>
    <w:rsid w:val="00A21969"/>
    <w:rPr>
      <w:rFonts w:eastAsiaTheme="minorHAnsi"/>
      <w:lang w:eastAsia="en-US"/>
    </w:rPr>
  </w:style>
  <w:style w:type="paragraph" w:customStyle="1" w:styleId="E729CD30C4CC4D9D93E3D243DF19909424">
    <w:name w:val="E729CD30C4CC4D9D93E3D243DF19909424"/>
    <w:rsid w:val="00A21969"/>
    <w:rPr>
      <w:rFonts w:eastAsiaTheme="minorHAnsi"/>
      <w:lang w:eastAsia="en-US"/>
    </w:rPr>
  </w:style>
  <w:style w:type="paragraph" w:customStyle="1" w:styleId="C3039ECDCEE24F5BAAC81A83C70093D624">
    <w:name w:val="C3039ECDCEE24F5BAAC81A83C70093D624"/>
    <w:rsid w:val="00A21969"/>
    <w:rPr>
      <w:rFonts w:eastAsiaTheme="minorHAnsi"/>
      <w:lang w:eastAsia="en-US"/>
    </w:rPr>
  </w:style>
  <w:style w:type="paragraph" w:customStyle="1" w:styleId="8C9D762173BD4FD7AFE30ABF98B9DD6524">
    <w:name w:val="8C9D762173BD4FD7AFE30ABF98B9DD6524"/>
    <w:rsid w:val="00A21969"/>
    <w:rPr>
      <w:rFonts w:eastAsiaTheme="minorHAnsi"/>
      <w:lang w:eastAsia="en-US"/>
    </w:rPr>
  </w:style>
  <w:style w:type="paragraph" w:customStyle="1" w:styleId="2FDA156F59594C3494C16D2C7CCCC01F27">
    <w:name w:val="2FDA156F59594C3494C16D2C7CCCC01F27"/>
    <w:rsid w:val="00A21969"/>
    <w:rPr>
      <w:rFonts w:eastAsiaTheme="minorHAnsi"/>
      <w:lang w:eastAsia="en-US"/>
    </w:rPr>
  </w:style>
  <w:style w:type="paragraph" w:customStyle="1" w:styleId="7CDBA8AAEB7A445AB7E890551C312B5627">
    <w:name w:val="7CDBA8AAEB7A445AB7E890551C312B5627"/>
    <w:rsid w:val="00A21969"/>
    <w:rPr>
      <w:rFonts w:eastAsiaTheme="minorHAnsi"/>
      <w:lang w:eastAsia="en-US"/>
    </w:rPr>
  </w:style>
  <w:style w:type="paragraph" w:customStyle="1" w:styleId="219311C3639044E1976C240B159A6A1D19">
    <w:name w:val="219311C3639044E1976C240B159A6A1D19"/>
    <w:rsid w:val="00A21969"/>
    <w:rPr>
      <w:rFonts w:eastAsiaTheme="minorHAnsi"/>
      <w:lang w:eastAsia="en-US"/>
    </w:rPr>
  </w:style>
  <w:style w:type="paragraph" w:customStyle="1" w:styleId="550FCA24BBBF4A6383C867C22ED43D9927">
    <w:name w:val="550FCA24BBBF4A6383C867C22ED43D9927"/>
    <w:rsid w:val="00A21969"/>
    <w:rPr>
      <w:rFonts w:eastAsiaTheme="minorHAnsi"/>
      <w:lang w:eastAsia="en-US"/>
    </w:rPr>
  </w:style>
  <w:style w:type="paragraph" w:customStyle="1" w:styleId="3FB678E94625417582A7D2A87086287D27">
    <w:name w:val="3FB678E94625417582A7D2A87086287D27"/>
    <w:rsid w:val="00A21969"/>
    <w:rPr>
      <w:rFonts w:eastAsiaTheme="minorHAnsi"/>
      <w:lang w:eastAsia="en-US"/>
    </w:rPr>
  </w:style>
  <w:style w:type="paragraph" w:customStyle="1" w:styleId="49A3A091811C47C4A8CF84440A8FE99927">
    <w:name w:val="49A3A091811C47C4A8CF84440A8FE99927"/>
    <w:rsid w:val="00A21969"/>
    <w:rPr>
      <w:rFonts w:eastAsiaTheme="minorHAnsi"/>
      <w:lang w:eastAsia="en-US"/>
    </w:rPr>
  </w:style>
  <w:style w:type="paragraph" w:customStyle="1" w:styleId="CDCDFFF734324580B7BEB93CB6E1F15127">
    <w:name w:val="CDCDFFF734324580B7BEB93CB6E1F15127"/>
    <w:rsid w:val="00A21969"/>
    <w:rPr>
      <w:rFonts w:eastAsiaTheme="minorHAnsi"/>
      <w:lang w:eastAsia="en-US"/>
    </w:rPr>
  </w:style>
  <w:style w:type="paragraph" w:customStyle="1" w:styleId="1356842D7AA14FBB82145B3FE60E72F227">
    <w:name w:val="1356842D7AA14FBB82145B3FE60E72F227"/>
    <w:rsid w:val="00A21969"/>
    <w:rPr>
      <w:rFonts w:eastAsiaTheme="minorHAnsi"/>
      <w:lang w:eastAsia="en-US"/>
    </w:rPr>
  </w:style>
  <w:style w:type="paragraph" w:customStyle="1" w:styleId="2C3E41DA892D44EDAB7BC2C1CF3376DC19">
    <w:name w:val="2C3E41DA892D44EDAB7BC2C1CF3376DC19"/>
    <w:rsid w:val="00A21969"/>
    <w:rPr>
      <w:rFonts w:eastAsiaTheme="minorHAnsi"/>
      <w:lang w:eastAsia="en-US"/>
    </w:rPr>
  </w:style>
  <w:style w:type="paragraph" w:customStyle="1" w:styleId="72D55B42E84D4E1E96EEEDA4237422A018">
    <w:name w:val="72D55B42E84D4E1E96EEEDA4237422A018"/>
    <w:rsid w:val="00A21969"/>
    <w:rPr>
      <w:rFonts w:eastAsiaTheme="minorHAnsi"/>
      <w:lang w:eastAsia="en-US"/>
    </w:rPr>
  </w:style>
  <w:style w:type="paragraph" w:customStyle="1" w:styleId="D6DCEFCA3C9F4BEF850754C33DB4C41E41">
    <w:name w:val="D6DCEFCA3C9F4BEF850754C33DB4C41E41"/>
    <w:rsid w:val="00A21969"/>
    <w:rPr>
      <w:rFonts w:eastAsiaTheme="minorHAnsi"/>
      <w:lang w:eastAsia="en-US"/>
    </w:rPr>
  </w:style>
  <w:style w:type="paragraph" w:customStyle="1" w:styleId="12FE3C0DD40A462C840EE52F4BA43E4742">
    <w:name w:val="12FE3C0DD40A462C840EE52F4BA43E4742"/>
    <w:rsid w:val="00A21969"/>
    <w:rPr>
      <w:rFonts w:eastAsiaTheme="minorHAnsi"/>
      <w:lang w:eastAsia="en-US"/>
    </w:rPr>
  </w:style>
  <w:style w:type="paragraph" w:customStyle="1" w:styleId="BFA80D5F60C84EE5820733FF8C8C096719">
    <w:name w:val="BFA80D5F60C84EE5820733FF8C8C096719"/>
    <w:rsid w:val="00A21969"/>
    <w:rPr>
      <w:rFonts w:eastAsiaTheme="minorHAnsi"/>
      <w:lang w:eastAsia="en-US"/>
    </w:rPr>
  </w:style>
  <w:style w:type="paragraph" w:customStyle="1" w:styleId="B318418F80354E5AA50EDA7DC661B04540">
    <w:name w:val="B318418F80354E5AA50EDA7DC661B04540"/>
    <w:rsid w:val="00A21969"/>
    <w:rPr>
      <w:rFonts w:eastAsiaTheme="minorHAnsi"/>
      <w:lang w:eastAsia="en-US"/>
    </w:rPr>
  </w:style>
  <w:style w:type="paragraph" w:customStyle="1" w:styleId="DB0036EE69E7439D9A81A12B795E82B640">
    <w:name w:val="DB0036EE69E7439D9A81A12B795E82B640"/>
    <w:rsid w:val="00A21969"/>
    <w:rPr>
      <w:rFonts w:eastAsiaTheme="minorHAnsi"/>
      <w:lang w:eastAsia="en-US"/>
    </w:rPr>
  </w:style>
  <w:style w:type="paragraph" w:customStyle="1" w:styleId="366F8D8A2BEF40F39D1C792D853833B440">
    <w:name w:val="366F8D8A2BEF40F39D1C792D853833B440"/>
    <w:rsid w:val="00A21969"/>
    <w:rPr>
      <w:rFonts w:eastAsiaTheme="minorHAnsi"/>
      <w:lang w:eastAsia="en-US"/>
    </w:rPr>
  </w:style>
  <w:style w:type="paragraph" w:customStyle="1" w:styleId="60C71381E3824323B5D87AFB8811667640">
    <w:name w:val="60C71381E3824323B5D87AFB8811667640"/>
    <w:rsid w:val="00A21969"/>
    <w:rPr>
      <w:rFonts w:eastAsiaTheme="minorHAnsi"/>
      <w:lang w:eastAsia="en-US"/>
    </w:rPr>
  </w:style>
  <w:style w:type="paragraph" w:customStyle="1" w:styleId="329BB434635247E1BFAA5244A0DADCBE32">
    <w:name w:val="329BB434635247E1BFAA5244A0DADCBE32"/>
    <w:rsid w:val="00A21969"/>
    <w:rPr>
      <w:rFonts w:eastAsiaTheme="minorHAnsi"/>
      <w:lang w:eastAsia="en-US"/>
    </w:rPr>
  </w:style>
  <w:style w:type="paragraph" w:customStyle="1" w:styleId="F17F8189C19E4479BCD9C6CF7E4CB53C32">
    <w:name w:val="F17F8189C19E4479BCD9C6CF7E4CB53C32"/>
    <w:rsid w:val="00A21969"/>
    <w:rPr>
      <w:rFonts w:eastAsiaTheme="minorHAnsi"/>
      <w:lang w:eastAsia="en-US"/>
    </w:rPr>
  </w:style>
  <w:style w:type="paragraph" w:customStyle="1" w:styleId="17AAADF092F04D89A569163BF7F74A5439">
    <w:name w:val="17AAADF092F04D89A569163BF7F74A5439"/>
    <w:rsid w:val="00A21969"/>
    <w:rPr>
      <w:rFonts w:eastAsiaTheme="minorHAnsi"/>
      <w:lang w:eastAsia="en-US"/>
    </w:rPr>
  </w:style>
  <w:style w:type="paragraph" w:customStyle="1" w:styleId="C1CBF1D559C8416CB68DEDCB88A53EEB40">
    <w:name w:val="C1CBF1D559C8416CB68DEDCB88A53EEB40"/>
    <w:rsid w:val="00A21969"/>
    <w:rPr>
      <w:rFonts w:eastAsiaTheme="minorHAnsi"/>
      <w:lang w:eastAsia="en-US"/>
    </w:rPr>
  </w:style>
  <w:style w:type="paragraph" w:customStyle="1" w:styleId="21D5BF3FEBD646AB8EF21A0FD16590BD25">
    <w:name w:val="21D5BF3FEBD646AB8EF21A0FD16590BD25"/>
    <w:rsid w:val="00A21969"/>
    <w:rPr>
      <w:rFonts w:eastAsiaTheme="minorHAnsi"/>
      <w:lang w:eastAsia="en-US"/>
    </w:rPr>
  </w:style>
  <w:style w:type="paragraph" w:customStyle="1" w:styleId="8598E1F4AD7C41FF98EAD240BCCC0ADC25">
    <w:name w:val="8598E1F4AD7C41FF98EAD240BCCC0ADC25"/>
    <w:rsid w:val="00A21969"/>
    <w:rPr>
      <w:rFonts w:eastAsiaTheme="minorHAnsi"/>
      <w:lang w:eastAsia="en-US"/>
    </w:rPr>
  </w:style>
  <w:style w:type="paragraph" w:customStyle="1" w:styleId="318D58416297493D8A3119FE3921A39C25">
    <w:name w:val="318D58416297493D8A3119FE3921A39C25"/>
    <w:rsid w:val="00A21969"/>
    <w:rPr>
      <w:rFonts w:eastAsiaTheme="minorHAnsi"/>
      <w:lang w:eastAsia="en-US"/>
    </w:rPr>
  </w:style>
  <w:style w:type="paragraph" w:customStyle="1" w:styleId="2F0C9668019E40E5B9ABA1AC637196A825">
    <w:name w:val="2F0C9668019E40E5B9ABA1AC637196A825"/>
    <w:rsid w:val="00A21969"/>
    <w:rPr>
      <w:rFonts w:eastAsiaTheme="minorHAnsi"/>
      <w:lang w:eastAsia="en-US"/>
    </w:rPr>
  </w:style>
  <w:style w:type="paragraph" w:customStyle="1" w:styleId="406D58F279284E7E8C2CA4D55620218B6">
    <w:name w:val="406D58F279284E7E8C2CA4D55620218B6"/>
    <w:rsid w:val="00A21969"/>
    <w:rPr>
      <w:rFonts w:eastAsiaTheme="minorHAnsi"/>
      <w:lang w:eastAsia="en-US"/>
    </w:rPr>
  </w:style>
  <w:style w:type="paragraph" w:customStyle="1" w:styleId="3E012A971E19440FB3DF4661A5AB012D7">
    <w:name w:val="3E012A971E19440FB3DF4661A5AB012D7"/>
    <w:rsid w:val="00A21969"/>
    <w:rPr>
      <w:rFonts w:eastAsiaTheme="minorHAnsi"/>
      <w:lang w:eastAsia="en-US"/>
    </w:rPr>
  </w:style>
  <w:style w:type="paragraph" w:customStyle="1" w:styleId="B2A36FF8AADF4E4799E745B327BC63179">
    <w:name w:val="B2A36FF8AADF4E4799E745B327BC63179"/>
    <w:rsid w:val="00A21969"/>
    <w:rPr>
      <w:rFonts w:eastAsiaTheme="minorHAnsi"/>
      <w:lang w:eastAsia="en-US"/>
    </w:rPr>
  </w:style>
  <w:style w:type="paragraph" w:customStyle="1" w:styleId="E729CD30C4CC4D9D93E3D243DF19909425">
    <w:name w:val="E729CD30C4CC4D9D93E3D243DF19909425"/>
    <w:rsid w:val="00A21969"/>
    <w:rPr>
      <w:rFonts w:eastAsiaTheme="minorHAnsi"/>
      <w:lang w:eastAsia="en-US"/>
    </w:rPr>
  </w:style>
  <w:style w:type="paragraph" w:customStyle="1" w:styleId="C3039ECDCEE24F5BAAC81A83C70093D625">
    <w:name w:val="C3039ECDCEE24F5BAAC81A83C70093D625"/>
    <w:rsid w:val="00A21969"/>
    <w:rPr>
      <w:rFonts w:eastAsiaTheme="minorHAnsi"/>
      <w:lang w:eastAsia="en-US"/>
    </w:rPr>
  </w:style>
  <w:style w:type="paragraph" w:customStyle="1" w:styleId="8C9D762173BD4FD7AFE30ABF98B9DD6525">
    <w:name w:val="8C9D762173BD4FD7AFE30ABF98B9DD6525"/>
    <w:rsid w:val="00A21969"/>
    <w:rPr>
      <w:rFonts w:eastAsiaTheme="minorHAnsi"/>
      <w:lang w:eastAsia="en-US"/>
    </w:rPr>
  </w:style>
  <w:style w:type="paragraph" w:customStyle="1" w:styleId="2FDA156F59594C3494C16D2C7CCCC01F28">
    <w:name w:val="2FDA156F59594C3494C16D2C7CCCC01F28"/>
    <w:rsid w:val="00A21969"/>
    <w:rPr>
      <w:rFonts w:eastAsiaTheme="minorHAnsi"/>
      <w:lang w:eastAsia="en-US"/>
    </w:rPr>
  </w:style>
  <w:style w:type="paragraph" w:customStyle="1" w:styleId="7CDBA8AAEB7A445AB7E890551C312B5628">
    <w:name w:val="7CDBA8AAEB7A445AB7E890551C312B5628"/>
    <w:rsid w:val="00A21969"/>
    <w:rPr>
      <w:rFonts w:eastAsiaTheme="minorHAnsi"/>
      <w:lang w:eastAsia="en-US"/>
    </w:rPr>
  </w:style>
  <w:style w:type="paragraph" w:customStyle="1" w:styleId="219311C3639044E1976C240B159A6A1D20">
    <w:name w:val="219311C3639044E1976C240B159A6A1D20"/>
    <w:rsid w:val="00A21969"/>
    <w:rPr>
      <w:rFonts w:eastAsiaTheme="minorHAnsi"/>
      <w:lang w:eastAsia="en-US"/>
    </w:rPr>
  </w:style>
  <w:style w:type="paragraph" w:customStyle="1" w:styleId="550FCA24BBBF4A6383C867C22ED43D9928">
    <w:name w:val="550FCA24BBBF4A6383C867C22ED43D9928"/>
    <w:rsid w:val="00A21969"/>
    <w:rPr>
      <w:rFonts w:eastAsiaTheme="minorHAnsi"/>
      <w:lang w:eastAsia="en-US"/>
    </w:rPr>
  </w:style>
  <w:style w:type="paragraph" w:customStyle="1" w:styleId="3FB678E94625417582A7D2A87086287D28">
    <w:name w:val="3FB678E94625417582A7D2A87086287D28"/>
    <w:rsid w:val="00A21969"/>
    <w:rPr>
      <w:rFonts w:eastAsiaTheme="minorHAnsi"/>
      <w:lang w:eastAsia="en-US"/>
    </w:rPr>
  </w:style>
  <w:style w:type="paragraph" w:customStyle="1" w:styleId="49A3A091811C47C4A8CF84440A8FE99928">
    <w:name w:val="49A3A091811C47C4A8CF84440A8FE99928"/>
    <w:rsid w:val="00A21969"/>
    <w:rPr>
      <w:rFonts w:eastAsiaTheme="minorHAnsi"/>
      <w:lang w:eastAsia="en-US"/>
    </w:rPr>
  </w:style>
  <w:style w:type="paragraph" w:customStyle="1" w:styleId="CDCDFFF734324580B7BEB93CB6E1F15128">
    <w:name w:val="CDCDFFF734324580B7BEB93CB6E1F15128"/>
    <w:rsid w:val="00A21969"/>
    <w:rPr>
      <w:rFonts w:eastAsiaTheme="minorHAnsi"/>
      <w:lang w:eastAsia="en-US"/>
    </w:rPr>
  </w:style>
  <w:style w:type="paragraph" w:customStyle="1" w:styleId="1356842D7AA14FBB82145B3FE60E72F228">
    <w:name w:val="1356842D7AA14FBB82145B3FE60E72F228"/>
    <w:rsid w:val="00A21969"/>
    <w:rPr>
      <w:rFonts w:eastAsiaTheme="minorHAnsi"/>
      <w:lang w:eastAsia="en-US"/>
    </w:rPr>
  </w:style>
  <w:style w:type="paragraph" w:customStyle="1" w:styleId="2C3E41DA892D44EDAB7BC2C1CF3376DC20">
    <w:name w:val="2C3E41DA892D44EDAB7BC2C1CF3376DC20"/>
    <w:rsid w:val="00A21969"/>
    <w:rPr>
      <w:rFonts w:eastAsiaTheme="minorHAnsi"/>
      <w:lang w:eastAsia="en-US"/>
    </w:rPr>
  </w:style>
  <w:style w:type="paragraph" w:customStyle="1" w:styleId="72D55B42E84D4E1E96EEEDA4237422A019">
    <w:name w:val="72D55B42E84D4E1E96EEEDA4237422A019"/>
    <w:rsid w:val="00A21969"/>
    <w:rPr>
      <w:rFonts w:eastAsiaTheme="minorHAnsi"/>
      <w:lang w:eastAsia="en-US"/>
    </w:rPr>
  </w:style>
  <w:style w:type="paragraph" w:customStyle="1" w:styleId="D6DCEFCA3C9F4BEF850754C33DB4C41E42">
    <w:name w:val="D6DCEFCA3C9F4BEF850754C33DB4C41E42"/>
    <w:rsid w:val="00A21969"/>
    <w:rPr>
      <w:rFonts w:eastAsiaTheme="minorHAnsi"/>
      <w:lang w:eastAsia="en-US"/>
    </w:rPr>
  </w:style>
  <w:style w:type="paragraph" w:customStyle="1" w:styleId="12FE3C0DD40A462C840EE52F4BA43E4743">
    <w:name w:val="12FE3C0DD40A462C840EE52F4BA43E4743"/>
    <w:rsid w:val="00A21969"/>
    <w:rPr>
      <w:rFonts w:eastAsiaTheme="minorHAnsi"/>
      <w:lang w:eastAsia="en-US"/>
    </w:rPr>
  </w:style>
  <w:style w:type="paragraph" w:customStyle="1" w:styleId="BFA80D5F60C84EE5820733FF8C8C096720">
    <w:name w:val="BFA80D5F60C84EE5820733FF8C8C096720"/>
    <w:rsid w:val="00A21969"/>
    <w:rPr>
      <w:rFonts w:eastAsiaTheme="minorHAnsi"/>
      <w:lang w:eastAsia="en-US"/>
    </w:rPr>
  </w:style>
  <w:style w:type="paragraph" w:customStyle="1" w:styleId="B318418F80354E5AA50EDA7DC661B04541">
    <w:name w:val="B318418F80354E5AA50EDA7DC661B04541"/>
    <w:rsid w:val="00A21969"/>
    <w:rPr>
      <w:rFonts w:eastAsiaTheme="minorHAnsi"/>
      <w:lang w:eastAsia="en-US"/>
    </w:rPr>
  </w:style>
  <w:style w:type="paragraph" w:customStyle="1" w:styleId="DB0036EE69E7439D9A81A12B795E82B641">
    <w:name w:val="DB0036EE69E7439D9A81A12B795E82B641"/>
    <w:rsid w:val="00A21969"/>
    <w:rPr>
      <w:rFonts w:eastAsiaTheme="minorHAnsi"/>
      <w:lang w:eastAsia="en-US"/>
    </w:rPr>
  </w:style>
  <w:style w:type="paragraph" w:customStyle="1" w:styleId="366F8D8A2BEF40F39D1C792D853833B441">
    <w:name w:val="366F8D8A2BEF40F39D1C792D853833B441"/>
    <w:rsid w:val="00A21969"/>
    <w:rPr>
      <w:rFonts w:eastAsiaTheme="minorHAnsi"/>
      <w:lang w:eastAsia="en-US"/>
    </w:rPr>
  </w:style>
  <w:style w:type="paragraph" w:customStyle="1" w:styleId="60C71381E3824323B5D87AFB8811667641">
    <w:name w:val="60C71381E3824323B5D87AFB8811667641"/>
    <w:rsid w:val="00A21969"/>
    <w:rPr>
      <w:rFonts w:eastAsiaTheme="minorHAnsi"/>
      <w:lang w:eastAsia="en-US"/>
    </w:rPr>
  </w:style>
  <w:style w:type="paragraph" w:customStyle="1" w:styleId="329BB434635247E1BFAA5244A0DADCBE33">
    <w:name w:val="329BB434635247E1BFAA5244A0DADCBE33"/>
    <w:rsid w:val="00A21969"/>
    <w:rPr>
      <w:rFonts w:eastAsiaTheme="minorHAnsi"/>
      <w:lang w:eastAsia="en-US"/>
    </w:rPr>
  </w:style>
  <w:style w:type="paragraph" w:customStyle="1" w:styleId="F17F8189C19E4479BCD9C6CF7E4CB53C33">
    <w:name w:val="F17F8189C19E4479BCD9C6CF7E4CB53C33"/>
    <w:rsid w:val="00A21969"/>
    <w:rPr>
      <w:rFonts w:eastAsiaTheme="minorHAnsi"/>
      <w:lang w:eastAsia="en-US"/>
    </w:rPr>
  </w:style>
  <w:style w:type="paragraph" w:customStyle="1" w:styleId="17AAADF092F04D89A569163BF7F74A5440">
    <w:name w:val="17AAADF092F04D89A569163BF7F74A5440"/>
    <w:rsid w:val="00A21969"/>
    <w:rPr>
      <w:rFonts w:eastAsiaTheme="minorHAnsi"/>
      <w:lang w:eastAsia="en-US"/>
    </w:rPr>
  </w:style>
  <w:style w:type="paragraph" w:customStyle="1" w:styleId="C1CBF1D559C8416CB68DEDCB88A53EEB41">
    <w:name w:val="C1CBF1D559C8416CB68DEDCB88A53EEB41"/>
    <w:rsid w:val="00A21969"/>
    <w:rPr>
      <w:rFonts w:eastAsiaTheme="minorHAnsi"/>
      <w:lang w:eastAsia="en-US"/>
    </w:rPr>
  </w:style>
  <w:style w:type="paragraph" w:customStyle="1" w:styleId="21D5BF3FEBD646AB8EF21A0FD16590BD26">
    <w:name w:val="21D5BF3FEBD646AB8EF21A0FD16590BD26"/>
    <w:rsid w:val="00A21969"/>
    <w:rPr>
      <w:rFonts w:eastAsiaTheme="minorHAnsi"/>
      <w:lang w:eastAsia="en-US"/>
    </w:rPr>
  </w:style>
  <w:style w:type="paragraph" w:customStyle="1" w:styleId="8598E1F4AD7C41FF98EAD240BCCC0ADC26">
    <w:name w:val="8598E1F4AD7C41FF98EAD240BCCC0ADC26"/>
    <w:rsid w:val="00A21969"/>
    <w:rPr>
      <w:rFonts w:eastAsiaTheme="minorHAnsi"/>
      <w:lang w:eastAsia="en-US"/>
    </w:rPr>
  </w:style>
  <w:style w:type="paragraph" w:customStyle="1" w:styleId="318D58416297493D8A3119FE3921A39C26">
    <w:name w:val="318D58416297493D8A3119FE3921A39C26"/>
    <w:rsid w:val="00A21969"/>
    <w:rPr>
      <w:rFonts w:eastAsiaTheme="minorHAnsi"/>
      <w:lang w:eastAsia="en-US"/>
    </w:rPr>
  </w:style>
  <w:style w:type="paragraph" w:customStyle="1" w:styleId="2F0C9668019E40E5B9ABA1AC637196A826">
    <w:name w:val="2F0C9668019E40E5B9ABA1AC637196A826"/>
    <w:rsid w:val="00A21969"/>
    <w:rPr>
      <w:rFonts w:eastAsiaTheme="minorHAnsi"/>
      <w:lang w:eastAsia="en-US"/>
    </w:rPr>
  </w:style>
  <w:style w:type="paragraph" w:customStyle="1" w:styleId="406D58F279284E7E8C2CA4D55620218B7">
    <w:name w:val="406D58F279284E7E8C2CA4D55620218B7"/>
    <w:rsid w:val="00A21969"/>
    <w:rPr>
      <w:rFonts w:eastAsiaTheme="minorHAnsi"/>
      <w:lang w:eastAsia="en-US"/>
    </w:rPr>
  </w:style>
  <w:style w:type="paragraph" w:customStyle="1" w:styleId="3E012A971E19440FB3DF4661A5AB012D8">
    <w:name w:val="3E012A971E19440FB3DF4661A5AB012D8"/>
    <w:rsid w:val="00A21969"/>
    <w:rPr>
      <w:rFonts w:eastAsiaTheme="minorHAnsi"/>
      <w:lang w:eastAsia="en-US"/>
    </w:rPr>
  </w:style>
  <w:style w:type="paragraph" w:customStyle="1" w:styleId="B2A36FF8AADF4E4799E745B327BC631710">
    <w:name w:val="B2A36FF8AADF4E4799E745B327BC631710"/>
    <w:rsid w:val="00A21969"/>
    <w:rPr>
      <w:rFonts w:eastAsiaTheme="minorHAnsi"/>
      <w:lang w:eastAsia="en-US"/>
    </w:rPr>
  </w:style>
  <w:style w:type="paragraph" w:customStyle="1" w:styleId="E729CD30C4CC4D9D93E3D243DF19909426">
    <w:name w:val="E729CD30C4CC4D9D93E3D243DF19909426"/>
    <w:rsid w:val="00A21969"/>
    <w:rPr>
      <w:rFonts w:eastAsiaTheme="minorHAnsi"/>
      <w:lang w:eastAsia="en-US"/>
    </w:rPr>
  </w:style>
  <w:style w:type="paragraph" w:customStyle="1" w:styleId="C3039ECDCEE24F5BAAC81A83C70093D626">
    <w:name w:val="C3039ECDCEE24F5BAAC81A83C70093D626"/>
    <w:rsid w:val="00A21969"/>
    <w:rPr>
      <w:rFonts w:eastAsiaTheme="minorHAnsi"/>
      <w:lang w:eastAsia="en-US"/>
    </w:rPr>
  </w:style>
  <w:style w:type="paragraph" w:customStyle="1" w:styleId="8C9D762173BD4FD7AFE30ABF98B9DD6526">
    <w:name w:val="8C9D762173BD4FD7AFE30ABF98B9DD6526"/>
    <w:rsid w:val="00A21969"/>
    <w:rPr>
      <w:rFonts w:eastAsiaTheme="minorHAnsi"/>
      <w:lang w:eastAsia="en-US"/>
    </w:rPr>
  </w:style>
  <w:style w:type="paragraph" w:customStyle="1" w:styleId="2FDA156F59594C3494C16D2C7CCCC01F29">
    <w:name w:val="2FDA156F59594C3494C16D2C7CCCC01F29"/>
    <w:rsid w:val="00A21969"/>
    <w:rPr>
      <w:rFonts w:eastAsiaTheme="minorHAnsi"/>
      <w:lang w:eastAsia="en-US"/>
    </w:rPr>
  </w:style>
  <w:style w:type="paragraph" w:customStyle="1" w:styleId="7CDBA8AAEB7A445AB7E890551C312B5629">
    <w:name w:val="7CDBA8AAEB7A445AB7E890551C312B5629"/>
    <w:rsid w:val="00A21969"/>
    <w:rPr>
      <w:rFonts w:eastAsiaTheme="minorHAnsi"/>
      <w:lang w:eastAsia="en-US"/>
    </w:rPr>
  </w:style>
  <w:style w:type="paragraph" w:customStyle="1" w:styleId="219311C3639044E1976C240B159A6A1D21">
    <w:name w:val="219311C3639044E1976C240B159A6A1D21"/>
    <w:rsid w:val="00A21969"/>
    <w:rPr>
      <w:rFonts w:eastAsiaTheme="minorHAnsi"/>
      <w:lang w:eastAsia="en-US"/>
    </w:rPr>
  </w:style>
  <w:style w:type="paragraph" w:customStyle="1" w:styleId="550FCA24BBBF4A6383C867C22ED43D9929">
    <w:name w:val="550FCA24BBBF4A6383C867C22ED43D9929"/>
    <w:rsid w:val="00A21969"/>
    <w:rPr>
      <w:rFonts w:eastAsiaTheme="minorHAnsi"/>
      <w:lang w:eastAsia="en-US"/>
    </w:rPr>
  </w:style>
  <w:style w:type="paragraph" w:customStyle="1" w:styleId="3FB678E94625417582A7D2A87086287D29">
    <w:name w:val="3FB678E94625417582A7D2A87086287D29"/>
    <w:rsid w:val="00A21969"/>
    <w:rPr>
      <w:rFonts w:eastAsiaTheme="minorHAnsi"/>
      <w:lang w:eastAsia="en-US"/>
    </w:rPr>
  </w:style>
  <w:style w:type="paragraph" w:customStyle="1" w:styleId="49A3A091811C47C4A8CF84440A8FE99929">
    <w:name w:val="49A3A091811C47C4A8CF84440A8FE99929"/>
    <w:rsid w:val="00A21969"/>
    <w:rPr>
      <w:rFonts w:eastAsiaTheme="minorHAnsi"/>
      <w:lang w:eastAsia="en-US"/>
    </w:rPr>
  </w:style>
  <w:style w:type="paragraph" w:customStyle="1" w:styleId="CDCDFFF734324580B7BEB93CB6E1F15129">
    <w:name w:val="CDCDFFF734324580B7BEB93CB6E1F15129"/>
    <w:rsid w:val="00A21969"/>
    <w:rPr>
      <w:rFonts w:eastAsiaTheme="minorHAnsi"/>
      <w:lang w:eastAsia="en-US"/>
    </w:rPr>
  </w:style>
  <w:style w:type="paragraph" w:customStyle="1" w:styleId="1356842D7AA14FBB82145B3FE60E72F229">
    <w:name w:val="1356842D7AA14FBB82145B3FE60E72F229"/>
    <w:rsid w:val="00A21969"/>
    <w:rPr>
      <w:rFonts w:eastAsiaTheme="minorHAnsi"/>
      <w:lang w:eastAsia="en-US"/>
    </w:rPr>
  </w:style>
  <w:style w:type="paragraph" w:customStyle="1" w:styleId="2C3E41DA892D44EDAB7BC2C1CF3376DC21">
    <w:name w:val="2C3E41DA892D44EDAB7BC2C1CF3376DC21"/>
    <w:rsid w:val="00A21969"/>
    <w:rPr>
      <w:rFonts w:eastAsiaTheme="minorHAnsi"/>
      <w:lang w:eastAsia="en-US"/>
    </w:rPr>
  </w:style>
  <w:style w:type="paragraph" w:customStyle="1" w:styleId="72D55B42E84D4E1E96EEEDA4237422A020">
    <w:name w:val="72D55B42E84D4E1E96EEEDA4237422A020"/>
    <w:rsid w:val="00A21969"/>
    <w:rPr>
      <w:rFonts w:eastAsiaTheme="minorHAnsi"/>
      <w:lang w:eastAsia="en-US"/>
    </w:rPr>
  </w:style>
  <w:style w:type="paragraph" w:customStyle="1" w:styleId="D6DCEFCA3C9F4BEF850754C33DB4C41E43">
    <w:name w:val="D6DCEFCA3C9F4BEF850754C33DB4C41E43"/>
    <w:rsid w:val="00A21969"/>
    <w:rPr>
      <w:rFonts w:eastAsiaTheme="minorHAnsi"/>
      <w:lang w:eastAsia="en-US"/>
    </w:rPr>
  </w:style>
  <w:style w:type="paragraph" w:customStyle="1" w:styleId="12FE3C0DD40A462C840EE52F4BA43E4744">
    <w:name w:val="12FE3C0DD40A462C840EE52F4BA43E4744"/>
    <w:rsid w:val="00A21969"/>
    <w:rPr>
      <w:rFonts w:eastAsiaTheme="minorHAnsi"/>
      <w:lang w:eastAsia="en-US"/>
    </w:rPr>
  </w:style>
  <w:style w:type="paragraph" w:customStyle="1" w:styleId="BFA80D5F60C84EE5820733FF8C8C096721">
    <w:name w:val="BFA80D5F60C84EE5820733FF8C8C096721"/>
    <w:rsid w:val="00A21969"/>
    <w:rPr>
      <w:rFonts w:eastAsiaTheme="minorHAnsi"/>
      <w:lang w:eastAsia="en-US"/>
    </w:rPr>
  </w:style>
  <w:style w:type="paragraph" w:customStyle="1" w:styleId="B318418F80354E5AA50EDA7DC661B04542">
    <w:name w:val="B318418F80354E5AA50EDA7DC661B04542"/>
    <w:rsid w:val="00A21969"/>
    <w:rPr>
      <w:rFonts w:eastAsiaTheme="minorHAnsi"/>
      <w:lang w:eastAsia="en-US"/>
    </w:rPr>
  </w:style>
  <w:style w:type="paragraph" w:customStyle="1" w:styleId="DB0036EE69E7439D9A81A12B795E82B642">
    <w:name w:val="DB0036EE69E7439D9A81A12B795E82B642"/>
    <w:rsid w:val="00A21969"/>
    <w:rPr>
      <w:rFonts w:eastAsiaTheme="minorHAnsi"/>
      <w:lang w:eastAsia="en-US"/>
    </w:rPr>
  </w:style>
  <w:style w:type="paragraph" w:customStyle="1" w:styleId="366F8D8A2BEF40F39D1C792D853833B442">
    <w:name w:val="366F8D8A2BEF40F39D1C792D853833B442"/>
    <w:rsid w:val="00A21969"/>
    <w:rPr>
      <w:rFonts w:eastAsiaTheme="minorHAnsi"/>
      <w:lang w:eastAsia="en-US"/>
    </w:rPr>
  </w:style>
  <w:style w:type="paragraph" w:customStyle="1" w:styleId="60C71381E3824323B5D87AFB8811667642">
    <w:name w:val="60C71381E3824323B5D87AFB8811667642"/>
    <w:rsid w:val="00A21969"/>
    <w:rPr>
      <w:rFonts w:eastAsiaTheme="minorHAnsi"/>
      <w:lang w:eastAsia="en-US"/>
    </w:rPr>
  </w:style>
  <w:style w:type="paragraph" w:customStyle="1" w:styleId="329BB434635247E1BFAA5244A0DADCBE34">
    <w:name w:val="329BB434635247E1BFAA5244A0DADCBE34"/>
    <w:rsid w:val="00A21969"/>
    <w:rPr>
      <w:rFonts w:eastAsiaTheme="minorHAnsi"/>
      <w:lang w:eastAsia="en-US"/>
    </w:rPr>
  </w:style>
  <w:style w:type="paragraph" w:customStyle="1" w:styleId="F17F8189C19E4479BCD9C6CF7E4CB53C34">
    <w:name w:val="F17F8189C19E4479BCD9C6CF7E4CB53C34"/>
    <w:rsid w:val="00A21969"/>
    <w:rPr>
      <w:rFonts w:eastAsiaTheme="minorHAnsi"/>
      <w:lang w:eastAsia="en-US"/>
    </w:rPr>
  </w:style>
  <w:style w:type="paragraph" w:customStyle="1" w:styleId="17AAADF092F04D89A569163BF7F74A5441">
    <w:name w:val="17AAADF092F04D89A569163BF7F74A5441"/>
    <w:rsid w:val="00A21969"/>
    <w:rPr>
      <w:rFonts w:eastAsiaTheme="minorHAnsi"/>
      <w:lang w:eastAsia="en-US"/>
    </w:rPr>
  </w:style>
  <w:style w:type="paragraph" w:customStyle="1" w:styleId="C1CBF1D559C8416CB68DEDCB88A53EEB42">
    <w:name w:val="C1CBF1D559C8416CB68DEDCB88A53EEB42"/>
    <w:rsid w:val="00A21969"/>
    <w:rPr>
      <w:rFonts w:eastAsiaTheme="minorHAnsi"/>
      <w:lang w:eastAsia="en-US"/>
    </w:rPr>
  </w:style>
  <w:style w:type="paragraph" w:customStyle="1" w:styleId="21D5BF3FEBD646AB8EF21A0FD16590BD27">
    <w:name w:val="21D5BF3FEBD646AB8EF21A0FD16590BD27"/>
    <w:rsid w:val="00A21969"/>
    <w:rPr>
      <w:rFonts w:eastAsiaTheme="minorHAnsi"/>
      <w:lang w:eastAsia="en-US"/>
    </w:rPr>
  </w:style>
  <w:style w:type="paragraph" w:customStyle="1" w:styleId="8598E1F4AD7C41FF98EAD240BCCC0ADC27">
    <w:name w:val="8598E1F4AD7C41FF98EAD240BCCC0ADC27"/>
    <w:rsid w:val="00A21969"/>
    <w:rPr>
      <w:rFonts w:eastAsiaTheme="minorHAnsi"/>
      <w:lang w:eastAsia="en-US"/>
    </w:rPr>
  </w:style>
  <w:style w:type="paragraph" w:customStyle="1" w:styleId="318D58416297493D8A3119FE3921A39C27">
    <w:name w:val="318D58416297493D8A3119FE3921A39C27"/>
    <w:rsid w:val="00A21969"/>
    <w:rPr>
      <w:rFonts w:eastAsiaTheme="minorHAnsi"/>
      <w:lang w:eastAsia="en-US"/>
    </w:rPr>
  </w:style>
  <w:style w:type="paragraph" w:customStyle="1" w:styleId="2F0C9668019E40E5B9ABA1AC637196A827">
    <w:name w:val="2F0C9668019E40E5B9ABA1AC637196A827"/>
    <w:rsid w:val="00A21969"/>
    <w:rPr>
      <w:rFonts w:eastAsiaTheme="minorHAnsi"/>
      <w:lang w:eastAsia="en-US"/>
    </w:rPr>
  </w:style>
  <w:style w:type="paragraph" w:customStyle="1" w:styleId="406D58F279284E7E8C2CA4D55620218B8">
    <w:name w:val="406D58F279284E7E8C2CA4D55620218B8"/>
    <w:rsid w:val="00A21969"/>
    <w:rPr>
      <w:rFonts w:eastAsiaTheme="minorHAnsi"/>
      <w:lang w:eastAsia="en-US"/>
    </w:rPr>
  </w:style>
  <w:style w:type="paragraph" w:customStyle="1" w:styleId="3E012A971E19440FB3DF4661A5AB012D9">
    <w:name w:val="3E012A971E19440FB3DF4661A5AB012D9"/>
    <w:rsid w:val="00A21969"/>
    <w:rPr>
      <w:rFonts w:eastAsiaTheme="minorHAnsi"/>
      <w:lang w:eastAsia="en-US"/>
    </w:rPr>
  </w:style>
  <w:style w:type="paragraph" w:customStyle="1" w:styleId="B2A36FF8AADF4E4799E745B327BC631711">
    <w:name w:val="B2A36FF8AADF4E4799E745B327BC631711"/>
    <w:rsid w:val="00A21969"/>
    <w:rPr>
      <w:rFonts w:eastAsiaTheme="minorHAnsi"/>
      <w:lang w:eastAsia="en-US"/>
    </w:rPr>
  </w:style>
  <w:style w:type="paragraph" w:customStyle="1" w:styleId="E729CD30C4CC4D9D93E3D243DF19909427">
    <w:name w:val="E729CD30C4CC4D9D93E3D243DF19909427"/>
    <w:rsid w:val="00A21969"/>
    <w:rPr>
      <w:rFonts w:eastAsiaTheme="minorHAnsi"/>
      <w:lang w:eastAsia="en-US"/>
    </w:rPr>
  </w:style>
  <w:style w:type="paragraph" w:customStyle="1" w:styleId="C3039ECDCEE24F5BAAC81A83C70093D627">
    <w:name w:val="C3039ECDCEE24F5BAAC81A83C70093D627"/>
    <w:rsid w:val="00A21969"/>
    <w:rPr>
      <w:rFonts w:eastAsiaTheme="minorHAnsi"/>
      <w:lang w:eastAsia="en-US"/>
    </w:rPr>
  </w:style>
  <w:style w:type="paragraph" w:customStyle="1" w:styleId="8C9D762173BD4FD7AFE30ABF98B9DD6527">
    <w:name w:val="8C9D762173BD4FD7AFE30ABF98B9DD6527"/>
    <w:rsid w:val="00A21969"/>
    <w:rPr>
      <w:rFonts w:eastAsiaTheme="minorHAnsi"/>
      <w:lang w:eastAsia="en-US"/>
    </w:rPr>
  </w:style>
  <w:style w:type="paragraph" w:customStyle="1" w:styleId="2FDA156F59594C3494C16D2C7CCCC01F30">
    <w:name w:val="2FDA156F59594C3494C16D2C7CCCC01F30"/>
    <w:rsid w:val="00A21969"/>
    <w:rPr>
      <w:rFonts w:eastAsiaTheme="minorHAnsi"/>
      <w:lang w:eastAsia="en-US"/>
    </w:rPr>
  </w:style>
  <w:style w:type="paragraph" w:customStyle="1" w:styleId="7CDBA8AAEB7A445AB7E890551C312B5630">
    <w:name w:val="7CDBA8AAEB7A445AB7E890551C312B5630"/>
    <w:rsid w:val="00A21969"/>
    <w:rPr>
      <w:rFonts w:eastAsiaTheme="minorHAnsi"/>
      <w:lang w:eastAsia="en-US"/>
    </w:rPr>
  </w:style>
  <w:style w:type="paragraph" w:customStyle="1" w:styleId="219311C3639044E1976C240B159A6A1D22">
    <w:name w:val="219311C3639044E1976C240B159A6A1D22"/>
    <w:rsid w:val="00A21969"/>
    <w:rPr>
      <w:rFonts w:eastAsiaTheme="minorHAnsi"/>
      <w:lang w:eastAsia="en-US"/>
    </w:rPr>
  </w:style>
  <w:style w:type="paragraph" w:customStyle="1" w:styleId="550FCA24BBBF4A6383C867C22ED43D9930">
    <w:name w:val="550FCA24BBBF4A6383C867C22ED43D9930"/>
    <w:rsid w:val="00A21969"/>
    <w:rPr>
      <w:rFonts w:eastAsiaTheme="minorHAnsi"/>
      <w:lang w:eastAsia="en-US"/>
    </w:rPr>
  </w:style>
  <w:style w:type="paragraph" w:customStyle="1" w:styleId="3FB678E94625417582A7D2A87086287D30">
    <w:name w:val="3FB678E94625417582A7D2A87086287D30"/>
    <w:rsid w:val="00A21969"/>
    <w:rPr>
      <w:rFonts w:eastAsiaTheme="minorHAnsi"/>
      <w:lang w:eastAsia="en-US"/>
    </w:rPr>
  </w:style>
  <w:style w:type="paragraph" w:customStyle="1" w:styleId="49A3A091811C47C4A8CF84440A8FE99930">
    <w:name w:val="49A3A091811C47C4A8CF84440A8FE99930"/>
    <w:rsid w:val="00A21969"/>
    <w:rPr>
      <w:rFonts w:eastAsiaTheme="minorHAnsi"/>
      <w:lang w:eastAsia="en-US"/>
    </w:rPr>
  </w:style>
  <w:style w:type="paragraph" w:customStyle="1" w:styleId="CDCDFFF734324580B7BEB93CB6E1F15130">
    <w:name w:val="CDCDFFF734324580B7BEB93CB6E1F15130"/>
    <w:rsid w:val="00A21969"/>
    <w:rPr>
      <w:rFonts w:eastAsiaTheme="minorHAnsi"/>
      <w:lang w:eastAsia="en-US"/>
    </w:rPr>
  </w:style>
  <w:style w:type="paragraph" w:customStyle="1" w:styleId="1356842D7AA14FBB82145B3FE60E72F230">
    <w:name w:val="1356842D7AA14FBB82145B3FE60E72F230"/>
    <w:rsid w:val="00A21969"/>
    <w:rPr>
      <w:rFonts w:eastAsiaTheme="minorHAnsi"/>
      <w:lang w:eastAsia="en-US"/>
    </w:rPr>
  </w:style>
  <w:style w:type="paragraph" w:customStyle="1" w:styleId="2C3E41DA892D44EDAB7BC2C1CF3376DC22">
    <w:name w:val="2C3E41DA892D44EDAB7BC2C1CF3376DC22"/>
    <w:rsid w:val="00A21969"/>
    <w:rPr>
      <w:rFonts w:eastAsiaTheme="minorHAnsi"/>
      <w:lang w:eastAsia="en-US"/>
    </w:rPr>
  </w:style>
  <w:style w:type="paragraph" w:customStyle="1" w:styleId="72D55B42E84D4E1E96EEEDA4237422A021">
    <w:name w:val="72D55B42E84D4E1E96EEEDA4237422A021"/>
    <w:rsid w:val="00A21969"/>
    <w:rPr>
      <w:rFonts w:eastAsiaTheme="minorHAnsi"/>
      <w:lang w:eastAsia="en-US"/>
    </w:rPr>
  </w:style>
  <w:style w:type="paragraph" w:customStyle="1" w:styleId="D6DCEFCA3C9F4BEF850754C33DB4C41E44">
    <w:name w:val="D6DCEFCA3C9F4BEF850754C33DB4C41E44"/>
    <w:rsid w:val="00A21969"/>
    <w:rPr>
      <w:rFonts w:eastAsiaTheme="minorHAnsi"/>
      <w:lang w:eastAsia="en-US"/>
    </w:rPr>
  </w:style>
  <w:style w:type="paragraph" w:customStyle="1" w:styleId="12FE3C0DD40A462C840EE52F4BA43E4745">
    <w:name w:val="12FE3C0DD40A462C840EE52F4BA43E4745"/>
    <w:rsid w:val="00A21969"/>
    <w:rPr>
      <w:rFonts w:eastAsiaTheme="minorHAnsi"/>
      <w:lang w:eastAsia="en-US"/>
    </w:rPr>
  </w:style>
  <w:style w:type="paragraph" w:customStyle="1" w:styleId="BFA80D5F60C84EE5820733FF8C8C096722">
    <w:name w:val="BFA80D5F60C84EE5820733FF8C8C096722"/>
    <w:rsid w:val="00A21969"/>
    <w:rPr>
      <w:rFonts w:eastAsiaTheme="minorHAnsi"/>
      <w:lang w:eastAsia="en-US"/>
    </w:rPr>
  </w:style>
  <w:style w:type="paragraph" w:customStyle="1" w:styleId="B318418F80354E5AA50EDA7DC661B04543">
    <w:name w:val="B318418F80354E5AA50EDA7DC661B04543"/>
    <w:rsid w:val="00A21969"/>
    <w:rPr>
      <w:rFonts w:eastAsiaTheme="minorHAnsi"/>
      <w:lang w:eastAsia="en-US"/>
    </w:rPr>
  </w:style>
  <w:style w:type="paragraph" w:customStyle="1" w:styleId="DB0036EE69E7439D9A81A12B795E82B643">
    <w:name w:val="DB0036EE69E7439D9A81A12B795E82B643"/>
    <w:rsid w:val="00A21969"/>
    <w:rPr>
      <w:rFonts w:eastAsiaTheme="minorHAnsi"/>
      <w:lang w:eastAsia="en-US"/>
    </w:rPr>
  </w:style>
  <w:style w:type="paragraph" w:customStyle="1" w:styleId="366F8D8A2BEF40F39D1C792D853833B443">
    <w:name w:val="366F8D8A2BEF40F39D1C792D853833B443"/>
    <w:rsid w:val="00A21969"/>
    <w:rPr>
      <w:rFonts w:eastAsiaTheme="minorHAnsi"/>
      <w:lang w:eastAsia="en-US"/>
    </w:rPr>
  </w:style>
  <w:style w:type="paragraph" w:customStyle="1" w:styleId="60C71381E3824323B5D87AFB8811667643">
    <w:name w:val="60C71381E3824323B5D87AFB8811667643"/>
    <w:rsid w:val="00A21969"/>
    <w:rPr>
      <w:rFonts w:eastAsiaTheme="minorHAnsi"/>
      <w:lang w:eastAsia="en-US"/>
    </w:rPr>
  </w:style>
  <w:style w:type="paragraph" w:customStyle="1" w:styleId="329BB434635247E1BFAA5244A0DADCBE35">
    <w:name w:val="329BB434635247E1BFAA5244A0DADCBE35"/>
    <w:rsid w:val="00A21969"/>
    <w:rPr>
      <w:rFonts w:eastAsiaTheme="minorHAnsi"/>
      <w:lang w:eastAsia="en-US"/>
    </w:rPr>
  </w:style>
  <w:style w:type="paragraph" w:customStyle="1" w:styleId="F17F8189C19E4479BCD9C6CF7E4CB53C35">
    <w:name w:val="F17F8189C19E4479BCD9C6CF7E4CB53C35"/>
    <w:rsid w:val="00A21969"/>
    <w:rPr>
      <w:rFonts w:eastAsiaTheme="minorHAnsi"/>
      <w:lang w:eastAsia="en-US"/>
    </w:rPr>
  </w:style>
  <w:style w:type="paragraph" w:customStyle="1" w:styleId="17AAADF092F04D89A569163BF7F74A5442">
    <w:name w:val="17AAADF092F04D89A569163BF7F74A5442"/>
    <w:rsid w:val="00A21969"/>
    <w:rPr>
      <w:rFonts w:eastAsiaTheme="minorHAnsi"/>
      <w:lang w:eastAsia="en-US"/>
    </w:rPr>
  </w:style>
  <w:style w:type="paragraph" w:customStyle="1" w:styleId="C1CBF1D559C8416CB68DEDCB88A53EEB43">
    <w:name w:val="C1CBF1D559C8416CB68DEDCB88A53EEB43"/>
    <w:rsid w:val="00A21969"/>
    <w:rPr>
      <w:rFonts w:eastAsiaTheme="minorHAnsi"/>
      <w:lang w:eastAsia="en-US"/>
    </w:rPr>
  </w:style>
  <w:style w:type="paragraph" w:customStyle="1" w:styleId="21D5BF3FEBD646AB8EF21A0FD16590BD28">
    <w:name w:val="21D5BF3FEBD646AB8EF21A0FD16590BD28"/>
    <w:rsid w:val="00A21969"/>
    <w:rPr>
      <w:rFonts w:eastAsiaTheme="minorHAnsi"/>
      <w:lang w:eastAsia="en-US"/>
    </w:rPr>
  </w:style>
  <w:style w:type="paragraph" w:customStyle="1" w:styleId="8598E1F4AD7C41FF98EAD240BCCC0ADC28">
    <w:name w:val="8598E1F4AD7C41FF98EAD240BCCC0ADC28"/>
    <w:rsid w:val="00A21969"/>
    <w:rPr>
      <w:rFonts w:eastAsiaTheme="minorHAnsi"/>
      <w:lang w:eastAsia="en-US"/>
    </w:rPr>
  </w:style>
  <w:style w:type="paragraph" w:customStyle="1" w:styleId="318D58416297493D8A3119FE3921A39C28">
    <w:name w:val="318D58416297493D8A3119FE3921A39C28"/>
    <w:rsid w:val="00A21969"/>
    <w:rPr>
      <w:rFonts w:eastAsiaTheme="minorHAnsi"/>
      <w:lang w:eastAsia="en-US"/>
    </w:rPr>
  </w:style>
  <w:style w:type="paragraph" w:customStyle="1" w:styleId="2F0C9668019E40E5B9ABA1AC637196A828">
    <w:name w:val="2F0C9668019E40E5B9ABA1AC637196A828"/>
    <w:rsid w:val="00A21969"/>
    <w:rPr>
      <w:rFonts w:eastAsiaTheme="minorHAnsi"/>
      <w:lang w:eastAsia="en-US"/>
    </w:rPr>
  </w:style>
  <w:style w:type="paragraph" w:customStyle="1" w:styleId="406D58F279284E7E8C2CA4D55620218B9">
    <w:name w:val="406D58F279284E7E8C2CA4D55620218B9"/>
    <w:rsid w:val="00A21969"/>
    <w:rPr>
      <w:rFonts w:eastAsiaTheme="minorHAnsi"/>
      <w:lang w:eastAsia="en-US"/>
    </w:rPr>
  </w:style>
  <w:style w:type="paragraph" w:customStyle="1" w:styleId="3E012A971E19440FB3DF4661A5AB012D10">
    <w:name w:val="3E012A971E19440FB3DF4661A5AB012D10"/>
    <w:rsid w:val="00A21969"/>
    <w:rPr>
      <w:rFonts w:eastAsiaTheme="minorHAnsi"/>
      <w:lang w:eastAsia="en-US"/>
    </w:rPr>
  </w:style>
  <w:style w:type="paragraph" w:customStyle="1" w:styleId="B2A36FF8AADF4E4799E745B327BC631712">
    <w:name w:val="B2A36FF8AADF4E4799E745B327BC631712"/>
    <w:rsid w:val="00A21969"/>
    <w:rPr>
      <w:rFonts w:eastAsiaTheme="minorHAnsi"/>
      <w:lang w:eastAsia="en-US"/>
    </w:rPr>
  </w:style>
  <w:style w:type="paragraph" w:customStyle="1" w:styleId="E729CD30C4CC4D9D93E3D243DF19909428">
    <w:name w:val="E729CD30C4CC4D9D93E3D243DF19909428"/>
    <w:rsid w:val="00A21969"/>
    <w:rPr>
      <w:rFonts w:eastAsiaTheme="minorHAnsi"/>
      <w:lang w:eastAsia="en-US"/>
    </w:rPr>
  </w:style>
  <w:style w:type="paragraph" w:customStyle="1" w:styleId="C3039ECDCEE24F5BAAC81A83C70093D628">
    <w:name w:val="C3039ECDCEE24F5BAAC81A83C70093D628"/>
    <w:rsid w:val="00A21969"/>
    <w:rPr>
      <w:rFonts w:eastAsiaTheme="minorHAnsi"/>
      <w:lang w:eastAsia="en-US"/>
    </w:rPr>
  </w:style>
  <w:style w:type="paragraph" w:customStyle="1" w:styleId="8C9D762173BD4FD7AFE30ABF98B9DD6528">
    <w:name w:val="8C9D762173BD4FD7AFE30ABF98B9DD6528"/>
    <w:rsid w:val="00A21969"/>
    <w:rPr>
      <w:rFonts w:eastAsiaTheme="minorHAnsi"/>
      <w:lang w:eastAsia="en-US"/>
    </w:rPr>
  </w:style>
  <w:style w:type="paragraph" w:customStyle="1" w:styleId="2FDA156F59594C3494C16D2C7CCCC01F31">
    <w:name w:val="2FDA156F59594C3494C16D2C7CCCC01F31"/>
    <w:rsid w:val="00A21969"/>
    <w:rPr>
      <w:rFonts w:eastAsiaTheme="minorHAnsi"/>
      <w:lang w:eastAsia="en-US"/>
    </w:rPr>
  </w:style>
  <w:style w:type="paragraph" w:customStyle="1" w:styleId="7CDBA8AAEB7A445AB7E890551C312B5631">
    <w:name w:val="7CDBA8AAEB7A445AB7E890551C312B5631"/>
    <w:rsid w:val="00A21969"/>
    <w:rPr>
      <w:rFonts w:eastAsiaTheme="minorHAnsi"/>
      <w:lang w:eastAsia="en-US"/>
    </w:rPr>
  </w:style>
  <w:style w:type="paragraph" w:customStyle="1" w:styleId="219311C3639044E1976C240B159A6A1D23">
    <w:name w:val="219311C3639044E1976C240B159A6A1D23"/>
    <w:rsid w:val="00A21969"/>
    <w:rPr>
      <w:rFonts w:eastAsiaTheme="minorHAnsi"/>
      <w:lang w:eastAsia="en-US"/>
    </w:rPr>
  </w:style>
  <w:style w:type="paragraph" w:customStyle="1" w:styleId="550FCA24BBBF4A6383C867C22ED43D9931">
    <w:name w:val="550FCA24BBBF4A6383C867C22ED43D9931"/>
    <w:rsid w:val="00A21969"/>
    <w:rPr>
      <w:rFonts w:eastAsiaTheme="minorHAnsi"/>
      <w:lang w:eastAsia="en-US"/>
    </w:rPr>
  </w:style>
  <w:style w:type="paragraph" w:customStyle="1" w:styleId="3FB678E94625417582A7D2A87086287D31">
    <w:name w:val="3FB678E94625417582A7D2A87086287D31"/>
    <w:rsid w:val="00A21969"/>
    <w:rPr>
      <w:rFonts w:eastAsiaTheme="minorHAnsi"/>
      <w:lang w:eastAsia="en-US"/>
    </w:rPr>
  </w:style>
  <w:style w:type="paragraph" w:customStyle="1" w:styleId="49A3A091811C47C4A8CF84440A8FE99931">
    <w:name w:val="49A3A091811C47C4A8CF84440A8FE99931"/>
    <w:rsid w:val="00A21969"/>
    <w:rPr>
      <w:rFonts w:eastAsiaTheme="minorHAnsi"/>
      <w:lang w:eastAsia="en-US"/>
    </w:rPr>
  </w:style>
  <w:style w:type="paragraph" w:customStyle="1" w:styleId="CDCDFFF734324580B7BEB93CB6E1F15131">
    <w:name w:val="CDCDFFF734324580B7BEB93CB6E1F15131"/>
    <w:rsid w:val="00A21969"/>
    <w:rPr>
      <w:rFonts w:eastAsiaTheme="minorHAnsi"/>
      <w:lang w:eastAsia="en-US"/>
    </w:rPr>
  </w:style>
  <w:style w:type="paragraph" w:customStyle="1" w:styleId="1356842D7AA14FBB82145B3FE60E72F231">
    <w:name w:val="1356842D7AA14FBB82145B3FE60E72F231"/>
    <w:rsid w:val="00A21969"/>
    <w:rPr>
      <w:rFonts w:eastAsiaTheme="minorHAnsi"/>
      <w:lang w:eastAsia="en-US"/>
    </w:rPr>
  </w:style>
  <w:style w:type="paragraph" w:customStyle="1" w:styleId="2C3E41DA892D44EDAB7BC2C1CF3376DC23">
    <w:name w:val="2C3E41DA892D44EDAB7BC2C1CF3376DC23"/>
    <w:rsid w:val="00A21969"/>
    <w:rPr>
      <w:rFonts w:eastAsiaTheme="minorHAnsi"/>
      <w:lang w:eastAsia="en-US"/>
    </w:rPr>
  </w:style>
  <w:style w:type="paragraph" w:customStyle="1" w:styleId="72D55B42E84D4E1E96EEEDA4237422A022">
    <w:name w:val="72D55B42E84D4E1E96EEEDA4237422A022"/>
    <w:rsid w:val="00A21969"/>
    <w:rPr>
      <w:rFonts w:eastAsiaTheme="minorHAnsi"/>
      <w:lang w:eastAsia="en-US"/>
    </w:rPr>
  </w:style>
  <w:style w:type="paragraph" w:customStyle="1" w:styleId="D6DCEFCA3C9F4BEF850754C33DB4C41E45">
    <w:name w:val="D6DCEFCA3C9F4BEF850754C33DB4C41E45"/>
    <w:rsid w:val="00A21969"/>
    <w:rPr>
      <w:rFonts w:eastAsiaTheme="minorHAnsi"/>
      <w:lang w:eastAsia="en-US"/>
    </w:rPr>
  </w:style>
  <w:style w:type="paragraph" w:customStyle="1" w:styleId="12FE3C0DD40A462C840EE52F4BA43E4746">
    <w:name w:val="12FE3C0DD40A462C840EE52F4BA43E4746"/>
    <w:rsid w:val="00A21969"/>
    <w:rPr>
      <w:rFonts w:eastAsiaTheme="minorHAnsi"/>
      <w:lang w:eastAsia="en-US"/>
    </w:rPr>
  </w:style>
  <w:style w:type="paragraph" w:customStyle="1" w:styleId="BFA80D5F60C84EE5820733FF8C8C096723">
    <w:name w:val="BFA80D5F60C84EE5820733FF8C8C096723"/>
    <w:rsid w:val="00A21969"/>
    <w:rPr>
      <w:rFonts w:eastAsiaTheme="minorHAnsi"/>
      <w:lang w:eastAsia="en-US"/>
    </w:rPr>
  </w:style>
  <w:style w:type="paragraph" w:customStyle="1" w:styleId="B318418F80354E5AA50EDA7DC661B04544">
    <w:name w:val="B318418F80354E5AA50EDA7DC661B04544"/>
    <w:rsid w:val="00A21969"/>
    <w:rPr>
      <w:rFonts w:eastAsiaTheme="minorHAnsi"/>
      <w:lang w:eastAsia="en-US"/>
    </w:rPr>
  </w:style>
  <w:style w:type="paragraph" w:customStyle="1" w:styleId="DB0036EE69E7439D9A81A12B795E82B644">
    <w:name w:val="DB0036EE69E7439D9A81A12B795E82B644"/>
    <w:rsid w:val="00A21969"/>
    <w:rPr>
      <w:rFonts w:eastAsiaTheme="minorHAnsi"/>
      <w:lang w:eastAsia="en-US"/>
    </w:rPr>
  </w:style>
  <w:style w:type="paragraph" w:customStyle="1" w:styleId="366F8D8A2BEF40F39D1C792D853833B444">
    <w:name w:val="366F8D8A2BEF40F39D1C792D853833B444"/>
    <w:rsid w:val="00A21969"/>
    <w:rPr>
      <w:rFonts w:eastAsiaTheme="minorHAnsi"/>
      <w:lang w:eastAsia="en-US"/>
    </w:rPr>
  </w:style>
  <w:style w:type="paragraph" w:customStyle="1" w:styleId="60C71381E3824323B5D87AFB8811667644">
    <w:name w:val="60C71381E3824323B5D87AFB8811667644"/>
    <w:rsid w:val="00A21969"/>
    <w:rPr>
      <w:rFonts w:eastAsiaTheme="minorHAnsi"/>
      <w:lang w:eastAsia="en-US"/>
    </w:rPr>
  </w:style>
  <w:style w:type="paragraph" w:customStyle="1" w:styleId="329BB434635247E1BFAA5244A0DADCBE36">
    <w:name w:val="329BB434635247E1BFAA5244A0DADCBE36"/>
    <w:rsid w:val="00A21969"/>
    <w:rPr>
      <w:rFonts w:eastAsiaTheme="minorHAnsi"/>
      <w:lang w:eastAsia="en-US"/>
    </w:rPr>
  </w:style>
  <w:style w:type="paragraph" w:customStyle="1" w:styleId="F17F8189C19E4479BCD9C6CF7E4CB53C36">
    <w:name w:val="F17F8189C19E4479BCD9C6CF7E4CB53C36"/>
    <w:rsid w:val="00A21969"/>
    <w:rPr>
      <w:rFonts w:eastAsiaTheme="minorHAnsi"/>
      <w:lang w:eastAsia="en-US"/>
    </w:rPr>
  </w:style>
  <w:style w:type="paragraph" w:customStyle="1" w:styleId="17AAADF092F04D89A569163BF7F74A5443">
    <w:name w:val="17AAADF092F04D89A569163BF7F74A5443"/>
    <w:rsid w:val="00A21969"/>
    <w:rPr>
      <w:rFonts w:eastAsiaTheme="minorHAnsi"/>
      <w:lang w:eastAsia="en-US"/>
    </w:rPr>
  </w:style>
  <w:style w:type="paragraph" w:customStyle="1" w:styleId="C1CBF1D559C8416CB68DEDCB88A53EEB44">
    <w:name w:val="C1CBF1D559C8416CB68DEDCB88A53EEB44"/>
    <w:rsid w:val="00A21969"/>
    <w:rPr>
      <w:rFonts w:eastAsiaTheme="minorHAnsi"/>
      <w:lang w:eastAsia="en-US"/>
    </w:rPr>
  </w:style>
  <w:style w:type="paragraph" w:customStyle="1" w:styleId="21D5BF3FEBD646AB8EF21A0FD16590BD29">
    <w:name w:val="21D5BF3FEBD646AB8EF21A0FD16590BD29"/>
    <w:rsid w:val="00A21969"/>
    <w:rPr>
      <w:rFonts w:eastAsiaTheme="minorHAnsi"/>
      <w:lang w:eastAsia="en-US"/>
    </w:rPr>
  </w:style>
  <w:style w:type="paragraph" w:customStyle="1" w:styleId="8598E1F4AD7C41FF98EAD240BCCC0ADC29">
    <w:name w:val="8598E1F4AD7C41FF98EAD240BCCC0ADC29"/>
    <w:rsid w:val="00A21969"/>
    <w:rPr>
      <w:rFonts w:eastAsiaTheme="minorHAnsi"/>
      <w:lang w:eastAsia="en-US"/>
    </w:rPr>
  </w:style>
  <w:style w:type="paragraph" w:customStyle="1" w:styleId="318D58416297493D8A3119FE3921A39C29">
    <w:name w:val="318D58416297493D8A3119FE3921A39C29"/>
    <w:rsid w:val="00A21969"/>
    <w:rPr>
      <w:rFonts w:eastAsiaTheme="minorHAnsi"/>
      <w:lang w:eastAsia="en-US"/>
    </w:rPr>
  </w:style>
  <w:style w:type="paragraph" w:customStyle="1" w:styleId="2F0C9668019E40E5B9ABA1AC637196A829">
    <w:name w:val="2F0C9668019E40E5B9ABA1AC637196A829"/>
    <w:rsid w:val="00A21969"/>
    <w:rPr>
      <w:rFonts w:eastAsiaTheme="minorHAnsi"/>
      <w:lang w:eastAsia="en-US"/>
    </w:rPr>
  </w:style>
  <w:style w:type="paragraph" w:customStyle="1" w:styleId="406D58F279284E7E8C2CA4D55620218B10">
    <w:name w:val="406D58F279284E7E8C2CA4D55620218B10"/>
    <w:rsid w:val="00A21969"/>
    <w:rPr>
      <w:rFonts w:eastAsiaTheme="minorHAnsi"/>
      <w:lang w:eastAsia="en-US"/>
    </w:rPr>
  </w:style>
  <w:style w:type="paragraph" w:customStyle="1" w:styleId="3E012A971E19440FB3DF4661A5AB012D11">
    <w:name w:val="3E012A971E19440FB3DF4661A5AB012D11"/>
    <w:rsid w:val="00A21969"/>
    <w:rPr>
      <w:rFonts w:eastAsiaTheme="minorHAnsi"/>
      <w:lang w:eastAsia="en-US"/>
    </w:rPr>
  </w:style>
  <w:style w:type="paragraph" w:customStyle="1" w:styleId="B2A36FF8AADF4E4799E745B327BC631713">
    <w:name w:val="B2A36FF8AADF4E4799E745B327BC631713"/>
    <w:rsid w:val="00A21969"/>
    <w:rPr>
      <w:rFonts w:eastAsiaTheme="minorHAnsi"/>
      <w:lang w:eastAsia="en-US"/>
    </w:rPr>
  </w:style>
  <w:style w:type="paragraph" w:customStyle="1" w:styleId="E729CD30C4CC4D9D93E3D243DF19909429">
    <w:name w:val="E729CD30C4CC4D9D93E3D243DF19909429"/>
    <w:rsid w:val="00A21969"/>
    <w:rPr>
      <w:rFonts w:eastAsiaTheme="minorHAnsi"/>
      <w:lang w:eastAsia="en-US"/>
    </w:rPr>
  </w:style>
  <w:style w:type="paragraph" w:customStyle="1" w:styleId="C3039ECDCEE24F5BAAC81A83C70093D629">
    <w:name w:val="C3039ECDCEE24F5BAAC81A83C70093D629"/>
    <w:rsid w:val="00A21969"/>
    <w:rPr>
      <w:rFonts w:eastAsiaTheme="minorHAnsi"/>
      <w:lang w:eastAsia="en-US"/>
    </w:rPr>
  </w:style>
  <w:style w:type="paragraph" w:customStyle="1" w:styleId="8C9D762173BD4FD7AFE30ABF98B9DD6529">
    <w:name w:val="8C9D762173BD4FD7AFE30ABF98B9DD6529"/>
    <w:rsid w:val="00A21969"/>
    <w:rPr>
      <w:rFonts w:eastAsiaTheme="minorHAnsi"/>
      <w:lang w:eastAsia="en-US"/>
    </w:rPr>
  </w:style>
  <w:style w:type="paragraph" w:customStyle="1" w:styleId="2FDA156F59594C3494C16D2C7CCCC01F32">
    <w:name w:val="2FDA156F59594C3494C16D2C7CCCC01F32"/>
    <w:rsid w:val="00A21969"/>
    <w:rPr>
      <w:rFonts w:eastAsiaTheme="minorHAnsi"/>
      <w:lang w:eastAsia="en-US"/>
    </w:rPr>
  </w:style>
  <w:style w:type="paragraph" w:customStyle="1" w:styleId="7CDBA8AAEB7A445AB7E890551C312B5632">
    <w:name w:val="7CDBA8AAEB7A445AB7E890551C312B5632"/>
    <w:rsid w:val="00A21969"/>
    <w:rPr>
      <w:rFonts w:eastAsiaTheme="minorHAnsi"/>
      <w:lang w:eastAsia="en-US"/>
    </w:rPr>
  </w:style>
  <w:style w:type="paragraph" w:customStyle="1" w:styleId="219311C3639044E1976C240B159A6A1D24">
    <w:name w:val="219311C3639044E1976C240B159A6A1D24"/>
    <w:rsid w:val="00A21969"/>
    <w:rPr>
      <w:rFonts w:eastAsiaTheme="minorHAnsi"/>
      <w:lang w:eastAsia="en-US"/>
    </w:rPr>
  </w:style>
  <w:style w:type="paragraph" w:customStyle="1" w:styleId="550FCA24BBBF4A6383C867C22ED43D9932">
    <w:name w:val="550FCA24BBBF4A6383C867C22ED43D9932"/>
    <w:rsid w:val="00A21969"/>
    <w:rPr>
      <w:rFonts w:eastAsiaTheme="minorHAnsi"/>
      <w:lang w:eastAsia="en-US"/>
    </w:rPr>
  </w:style>
  <w:style w:type="paragraph" w:customStyle="1" w:styleId="3FB678E94625417582A7D2A87086287D32">
    <w:name w:val="3FB678E94625417582A7D2A87086287D32"/>
    <w:rsid w:val="00A21969"/>
    <w:rPr>
      <w:rFonts w:eastAsiaTheme="minorHAnsi"/>
      <w:lang w:eastAsia="en-US"/>
    </w:rPr>
  </w:style>
  <w:style w:type="paragraph" w:customStyle="1" w:styleId="49A3A091811C47C4A8CF84440A8FE99932">
    <w:name w:val="49A3A091811C47C4A8CF84440A8FE99932"/>
    <w:rsid w:val="00A21969"/>
    <w:rPr>
      <w:rFonts w:eastAsiaTheme="minorHAnsi"/>
      <w:lang w:eastAsia="en-US"/>
    </w:rPr>
  </w:style>
  <w:style w:type="paragraph" w:customStyle="1" w:styleId="CDCDFFF734324580B7BEB93CB6E1F15132">
    <w:name w:val="CDCDFFF734324580B7BEB93CB6E1F15132"/>
    <w:rsid w:val="00A21969"/>
    <w:rPr>
      <w:rFonts w:eastAsiaTheme="minorHAnsi"/>
      <w:lang w:eastAsia="en-US"/>
    </w:rPr>
  </w:style>
  <w:style w:type="paragraph" w:customStyle="1" w:styleId="1356842D7AA14FBB82145B3FE60E72F232">
    <w:name w:val="1356842D7AA14FBB82145B3FE60E72F232"/>
    <w:rsid w:val="00A21969"/>
    <w:rPr>
      <w:rFonts w:eastAsiaTheme="minorHAnsi"/>
      <w:lang w:eastAsia="en-US"/>
    </w:rPr>
  </w:style>
  <w:style w:type="paragraph" w:customStyle="1" w:styleId="2C3E41DA892D44EDAB7BC2C1CF3376DC24">
    <w:name w:val="2C3E41DA892D44EDAB7BC2C1CF3376DC24"/>
    <w:rsid w:val="00A21969"/>
    <w:rPr>
      <w:rFonts w:eastAsiaTheme="minorHAnsi"/>
      <w:lang w:eastAsia="en-US"/>
    </w:rPr>
  </w:style>
  <w:style w:type="paragraph" w:customStyle="1" w:styleId="72D55B42E84D4E1E96EEEDA4237422A023">
    <w:name w:val="72D55B42E84D4E1E96EEEDA4237422A023"/>
    <w:rsid w:val="00A21969"/>
    <w:rPr>
      <w:rFonts w:eastAsiaTheme="minorHAnsi"/>
      <w:lang w:eastAsia="en-US"/>
    </w:rPr>
  </w:style>
  <w:style w:type="paragraph" w:customStyle="1" w:styleId="D6DCEFCA3C9F4BEF850754C33DB4C41E46">
    <w:name w:val="D6DCEFCA3C9F4BEF850754C33DB4C41E46"/>
    <w:rsid w:val="00A21969"/>
    <w:rPr>
      <w:rFonts w:eastAsiaTheme="minorHAnsi"/>
      <w:lang w:eastAsia="en-US"/>
    </w:rPr>
  </w:style>
  <w:style w:type="paragraph" w:customStyle="1" w:styleId="12FE3C0DD40A462C840EE52F4BA43E4747">
    <w:name w:val="12FE3C0DD40A462C840EE52F4BA43E4747"/>
    <w:rsid w:val="00A21969"/>
    <w:rPr>
      <w:rFonts w:eastAsiaTheme="minorHAnsi"/>
      <w:lang w:eastAsia="en-US"/>
    </w:rPr>
  </w:style>
  <w:style w:type="paragraph" w:customStyle="1" w:styleId="BFA80D5F60C84EE5820733FF8C8C096724">
    <w:name w:val="BFA80D5F60C84EE5820733FF8C8C096724"/>
    <w:rsid w:val="00A21969"/>
    <w:rPr>
      <w:rFonts w:eastAsiaTheme="minorHAnsi"/>
      <w:lang w:eastAsia="en-US"/>
    </w:rPr>
  </w:style>
  <w:style w:type="paragraph" w:customStyle="1" w:styleId="B318418F80354E5AA50EDA7DC661B04545">
    <w:name w:val="B318418F80354E5AA50EDA7DC661B04545"/>
    <w:rsid w:val="00A21969"/>
    <w:rPr>
      <w:rFonts w:eastAsiaTheme="minorHAnsi"/>
      <w:lang w:eastAsia="en-US"/>
    </w:rPr>
  </w:style>
  <w:style w:type="paragraph" w:customStyle="1" w:styleId="DB0036EE69E7439D9A81A12B795E82B645">
    <w:name w:val="DB0036EE69E7439D9A81A12B795E82B645"/>
    <w:rsid w:val="00A21969"/>
    <w:rPr>
      <w:rFonts w:eastAsiaTheme="minorHAnsi"/>
      <w:lang w:eastAsia="en-US"/>
    </w:rPr>
  </w:style>
  <w:style w:type="paragraph" w:customStyle="1" w:styleId="366F8D8A2BEF40F39D1C792D853833B445">
    <w:name w:val="366F8D8A2BEF40F39D1C792D853833B445"/>
    <w:rsid w:val="00A21969"/>
    <w:rPr>
      <w:rFonts w:eastAsiaTheme="minorHAnsi"/>
      <w:lang w:eastAsia="en-US"/>
    </w:rPr>
  </w:style>
  <w:style w:type="paragraph" w:customStyle="1" w:styleId="60C71381E3824323B5D87AFB8811667645">
    <w:name w:val="60C71381E3824323B5D87AFB8811667645"/>
    <w:rsid w:val="00A21969"/>
    <w:rPr>
      <w:rFonts w:eastAsiaTheme="minorHAnsi"/>
      <w:lang w:eastAsia="en-US"/>
    </w:rPr>
  </w:style>
  <w:style w:type="paragraph" w:customStyle="1" w:styleId="329BB434635247E1BFAA5244A0DADCBE37">
    <w:name w:val="329BB434635247E1BFAA5244A0DADCBE37"/>
    <w:rsid w:val="00A21969"/>
    <w:rPr>
      <w:rFonts w:eastAsiaTheme="minorHAnsi"/>
      <w:lang w:eastAsia="en-US"/>
    </w:rPr>
  </w:style>
  <w:style w:type="paragraph" w:customStyle="1" w:styleId="F17F8189C19E4479BCD9C6CF7E4CB53C37">
    <w:name w:val="F17F8189C19E4479BCD9C6CF7E4CB53C37"/>
    <w:rsid w:val="00A21969"/>
    <w:rPr>
      <w:rFonts w:eastAsiaTheme="minorHAnsi"/>
      <w:lang w:eastAsia="en-US"/>
    </w:rPr>
  </w:style>
  <w:style w:type="paragraph" w:customStyle="1" w:styleId="17AAADF092F04D89A569163BF7F74A5444">
    <w:name w:val="17AAADF092F04D89A569163BF7F74A5444"/>
    <w:rsid w:val="00A21969"/>
    <w:rPr>
      <w:rFonts w:eastAsiaTheme="minorHAnsi"/>
      <w:lang w:eastAsia="en-US"/>
    </w:rPr>
  </w:style>
  <w:style w:type="paragraph" w:customStyle="1" w:styleId="C1CBF1D559C8416CB68DEDCB88A53EEB45">
    <w:name w:val="C1CBF1D559C8416CB68DEDCB88A53EEB45"/>
    <w:rsid w:val="00A21969"/>
    <w:rPr>
      <w:rFonts w:eastAsiaTheme="minorHAnsi"/>
      <w:lang w:eastAsia="en-US"/>
    </w:rPr>
  </w:style>
  <w:style w:type="paragraph" w:customStyle="1" w:styleId="21D5BF3FEBD646AB8EF21A0FD16590BD30">
    <w:name w:val="21D5BF3FEBD646AB8EF21A0FD16590BD30"/>
    <w:rsid w:val="00A21969"/>
    <w:rPr>
      <w:rFonts w:eastAsiaTheme="minorHAnsi"/>
      <w:lang w:eastAsia="en-US"/>
    </w:rPr>
  </w:style>
  <w:style w:type="paragraph" w:customStyle="1" w:styleId="8598E1F4AD7C41FF98EAD240BCCC0ADC30">
    <w:name w:val="8598E1F4AD7C41FF98EAD240BCCC0ADC30"/>
    <w:rsid w:val="00A21969"/>
    <w:rPr>
      <w:rFonts w:eastAsiaTheme="minorHAnsi"/>
      <w:lang w:eastAsia="en-US"/>
    </w:rPr>
  </w:style>
  <w:style w:type="paragraph" w:customStyle="1" w:styleId="318D58416297493D8A3119FE3921A39C30">
    <w:name w:val="318D58416297493D8A3119FE3921A39C30"/>
    <w:rsid w:val="00A21969"/>
    <w:rPr>
      <w:rFonts w:eastAsiaTheme="minorHAnsi"/>
      <w:lang w:eastAsia="en-US"/>
    </w:rPr>
  </w:style>
  <w:style w:type="paragraph" w:customStyle="1" w:styleId="2F0C9668019E40E5B9ABA1AC637196A830">
    <w:name w:val="2F0C9668019E40E5B9ABA1AC637196A830"/>
    <w:rsid w:val="00A21969"/>
    <w:rPr>
      <w:rFonts w:eastAsiaTheme="minorHAnsi"/>
      <w:lang w:eastAsia="en-US"/>
    </w:rPr>
  </w:style>
  <w:style w:type="paragraph" w:customStyle="1" w:styleId="406D58F279284E7E8C2CA4D55620218B11">
    <w:name w:val="406D58F279284E7E8C2CA4D55620218B11"/>
    <w:rsid w:val="00A21969"/>
    <w:rPr>
      <w:rFonts w:eastAsiaTheme="minorHAnsi"/>
      <w:lang w:eastAsia="en-US"/>
    </w:rPr>
  </w:style>
  <w:style w:type="paragraph" w:customStyle="1" w:styleId="3E012A971E19440FB3DF4661A5AB012D12">
    <w:name w:val="3E012A971E19440FB3DF4661A5AB012D12"/>
    <w:rsid w:val="00A21969"/>
    <w:rPr>
      <w:rFonts w:eastAsiaTheme="minorHAnsi"/>
      <w:lang w:eastAsia="en-US"/>
    </w:rPr>
  </w:style>
  <w:style w:type="paragraph" w:customStyle="1" w:styleId="B2A36FF8AADF4E4799E745B327BC631714">
    <w:name w:val="B2A36FF8AADF4E4799E745B327BC631714"/>
    <w:rsid w:val="00A21969"/>
    <w:rPr>
      <w:rFonts w:eastAsiaTheme="minorHAnsi"/>
      <w:lang w:eastAsia="en-US"/>
    </w:rPr>
  </w:style>
  <w:style w:type="paragraph" w:customStyle="1" w:styleId="E729CD30C4CC4D9D93E3D243DF19909430">
    <w:name w:val="E729CD30C4CC4D9D93E3D243DF19909430"/>
    <w:rsid w:val="00A21969"/>
    <w:rPr>
      <w:rFonts w:eastAsiaTheme="minorHAnsi"/>
      <w:lang w:eastAsia="en-US"/>
    </w:rPr>
  </w:style>
  <w:style w:type="paragraph" w:customStyle="1" w:styleId="C3039ECDCEE24F5BAAC81A83C70093D630">
    <w:name w:val="C3039ECDCEE24F5BAAC81A83C70093D630"/>
    <w:rsid w:val="00A21969"/>
    <w:rPr>
      <w:rFonts w:eastAsiaTheme="minorHAnsi"/>
      <w:lang w:eastAsia="en-US"/>
    </w:rPr>
  </w:style>
  <w:style w:type="paragraph" w:customStyle="1" w:styleId="8C9D762173BD4FD7AFE30ABF98B9DD6530">
    <w:name w:val="8C9D762173BD4FD7AFE30ABF98B9DD6530"/>
    <w:rsid w:val="00A21969"/>
    <w:rPr>
      <w:rFonts w:eastAsiaTheme="minorHAnsi"/>
      <w:lang w:eastAsia="en-US"/>
    </w:rPr>
  </w:style>
  <w:style w:type="paragraph" w:customStyle="1" w:styleId="2FDA156F59594C3494C16D2C7CCCC01F33">
    <w:name w:val="2FDA156F59594C3494C16D2C7CCCC01F33"/>
    <w:rsid w:val="00A21969"/>
    <w:rPr>
      <w:rFonts w:eastAsiaTheme="minorHAnsi"/>
      <w:lang w:eastAsia="en-US"/>
    </w:rPr>
  </w:style>
  <w:style w:type="paragraph" w:customStyle="1" w:styleId="7CDBA8AAEB7A445AB7E890551C312B5633">
    <w:name w:val="7CDBA8AAEB7A445AB7E890551C312B5633"/>
    <w:rsid w:val="00A21969"/>
    <w:rPr>
      <w:rFonts w:eastAsiaTheme="minorHAnsi"/>
      <w:lang w:eastAsia="en-US"/>
    </w:rPr>
  </w:style>
  <w:style w:type="paragraph" w:customStyle="1" w:styleId="219311C3639044E1976C240B159A6A1D25">
    <w:name w:val="219311C3639044E1976C240B159A6A1D25"/>
    <w:rsid w:val="00A21969"/>
    <w:rPr>
      <w:rFonts w:eastAsiaTheme="minorHAnsi"/>
      <w:lang w:eastAsia="en-US"/>
    </w:rPr>
  </w:style>
  <w:style w:type="paragraph" w:customStyle="1" w:styleId="550FCA24BBBF4A6383C867C22ED43D9933">
    <w:name w:val="550FCA24BBBF4A6383C867C22ED43D9933"/>
    <w:rsid w:val="00A21969"/>
    <w:rPr>
      <w:rFonts w:eastAsiaTheme="minorHAnsi"/>
      <w:lang w:eastAsia="en-US"/>
    </w:rPr>
  </w:style>
  <w:style w:type="paragraph" w:customStyle="1" w:styleId="3FB678E94625417582A7D2A87086287D33">
    <w:name w:val="3FB678E94625417582A7D2A87086287D33"/>
    <w:rsid w:val="00A21969"/>
    <w:rPr>
      <w:rFonts w:eastAsiaTheme="minorHAnsi"/>
      <w:lang w:eastAsia="en-US"/>
    </w:rPr>
  </w:style>
  <w:style w:type="paragraph" w:customStyle="1" w:styleId="49A3A091811C47C4A8CF84440A8FE99933">
    <w:name w:val="49A3A091811C47C4A8CF84440A8FE99933"/>
    <w:rsid w:val="00A21969"/>
    <w:rPr>
      <w:rFonts w:eastAsiaTheme="minorHAnsi"/>
      <w:lang w:eastAsia="en-US"/>
    </w:rPr>
  </w:style>
  <w:style w:type="paragraph" w:customStyle="1" w:styleId="CDCDFFF734324580B7BEB93CB6E1F15133">
    <w:name w:val="CDCDFFF734324580B7BEB93CB6E1F15133"/>
    <w:rsid w:val="00A21969"/>
    <w:rPr>
      <w:rFonts w:eastAsiaTheme="minorHAnsi"/>
      <w:lang w:eastAsia="en-US"/>
    </w:rPr>
  </w:style>
  <w:style w:type="paragraph" w:customStyle="1" w:styleId="1356842D7AA14FBB82145B3FE60E72F233">
    <w:name w:val="1356842D7AA14FBB82145B3FE60E72F233"/>
    <w:rsid w:val="00A21969"/>
    <w:rPr>
      <w:rFonts w:eastAsiaTheme="minorHAnsi"/>
      <w:lang w:eastAsia="en-US"/>
    </w:rPr>
  </w:style>
  <w:style w:type="paragraph" w:customStyle="1" w:styleId="2C3E41DA892D44EDAB7BC2C1CF3376DC25">
    <w:name w:val="2C3E41DA892D44EDAB7BC2C1CF3376DC25"/>
    <w:rsid w:val="00A21969"/>
    <w:rPr>
      <w:rFonts w:eastAsiaTheme="minorHAnsi"/>
      <w:lang w:eastAsia="en-US"/>
    </w:rPr>
  </w:style>
  <w:style w:type="paragraph" w:customStyle="1" w:styleId="72D55B42E84D4E1E96EEEDA4237422A024">
    <w:name w:val="72D55B42E84D4E1E96EEEDA4237422A024"/>
    <w:rsid w:val="00A21969"/>
    <w:rPr>
      <w:rFonts w:eastAsiaTheme="minorHAnsi"/>
      <w:lang w:eastAsia="en-US"/>
    </w:rPr>
  </w:style>
  <w:style w:type="paragraph" w:customStyle="1" w:styleId="D6DCEFCA3C9F4BEF850754C33DB4C41E47">
    <w:name w:val="D6DCEFCA3C9F4BEF850754C33DB4C41E47"/>
    <w:rsid w:val="00A21969"/>
    <w:rPr>
      <w:rFonts w:eastAsiaTheme="minorHAnsi"/>
      <w:lang w:eastAsia="en-US"/>
    </w:rPr>
  </w:style>
  <w:style w:type="paragraph" w:customStyle="1" w:styleId="12FE3C0DD40A462C840EE52F4BA43E4748">
    <w:name w:val="12FE3C0DD40A462C840EE52F4BA43E4748"/>
    <w:rsid w:val="00A21969"/>
    <w:rPr>
      <w:rFonts w:eastAsiaTheme="minorHAnsi"/>
      <w:lang w:eastAsia="en-US"/>
    </w:rPr>
  </w:style>
  <w:style w:type="paragraph" w:customStyle="1" w:styleId="BFA80D5F60C84EE5820733FF8C8C096725">
    <w:name w:val="BFA80D5F60C84EE5820733FF8C8C096725"/>
    <w:rsid w:val="00A21969"/>
    <w:rPr>
      <w:rFonts w:eastAsiaTheme="minorHAnsi"/>
      <w:lang w:eastAsia="en-US"/>
    </w:rPr>
  </w:style>
  <w:style w:type="paragraph" w:customStyle="1" w:styleId="B318418F80354E5AA50EDA7DC661B04546">
    <w:name w:val="B318418F80354E5AA50EDA7DC661B04546"/>
    <w:rsid w:val="00A21969"/>
    <w:rPr>
      <w:rFonts w:eastAsiaTheme="minorHAnsi"/>
      <w:lang w:eastAsia="en-US"/>
    </w:rPr>
  </w:style>
  <w:style w:type="paragraph" w:customStyle="1" w:styleId="DB0036EE69E7439D9A81A12B795E82B646">
    <w:name w:val="DB0036EE69E7439D9A81A12B795E82B646"/>
    <w:rsid w:val="00A21969"/>
    <w:rPr>
      <w:rFonts w:eastAsiaTheme="minorHAnsi"/>
      <w:lang w:eastAsia="en-US"/>
    </w:rPr>
  </w:style>
  <w:style w:type="paragraph" w:customStyle="1" w:styleId="366F8D8A2BEF40F39D1C792D853833B446">
    <w:name w:val="366F8D8A2BEF40F39D1C792D853833B446"/>
    <w:rsid w:val="00A21969"/>
    <w:rPr>
      <w:rFonts w:eastAsiaTheme="minorHAnsi"/>
      <w:lang w:eastAsia="en-US"/>
    </w:rPr>
  </w:style>
  <w:style w:type="paragraph" w:customStyle="1" w:styleId="60C71381E3824323B5D87AFB8811667646">
    <w:name w:val="60C71381E3824323B5D87AFB8811667646"/>
    <w:rsid w:val="00A21969"/>
    <w:rPr>
      <w:rFonts w:eastAsiaTheme="minorHAnsi"/>
      <w:lang w:eastAsia="en-US"/>
    </w:rPr>
  </w:style>
  <w:style w:type="paragraph" w:customStyle="1" w:styleId="329BB434635247E1BFAA5244A0DADCBE38">
    <w:name w:val="329BB434635247E1BFAA5244A0DADCBE38"/>
    <w:rsid w:val="00A21969"/>
    <w:rPr>
      <w:rFonts w:eastAsiaTheme="minorHAnsi"/>
      <w:lang w:eastAsia="en-US"/>
    </w:rPr>
  </w:style>
  <w:style w:type="paragraph" w:customStyle="1" w:styleId="F17F8189C19E4479BCD9C6CF7E4CB53C38">
    <w:name w:val="F17F8189C19E4479BCD9C6CF7E4CB53C38"/>
    <w:rsid w:val="00A21969"/>
    <w:rPr>
      <w:rFonts w:eastAsiaTheme="minorHAnsi"/>
      <w:lang w:eastAsia="en-US"/>
    </w:rPr>
  </w:style>
  <w:style w:type="paragraph" w:customStyle="1" w:styleId="17AAADF092F04D89A569163BF7F74A5445">
    <w:name w:val="17AAADF092F04D89A569163BF7F74A5445"/>
    <w:rsid w:val="00A21969"/>
    <w:rPr>
      <w:rFonts w:eastAsiaTheme="minorHAnsi"/>
      <w:lang w:eastAsia="en-US"/>
    </w:rPr>
  </w:style>
  <w:style w:type="paragraph" w:customStyle="1" w:styleId="C1CBF1D559C8416CB68DEDCB88A53EEB46">
    <w:name w:val="C1CBF1D559C8416CB68DEDCB88A53EEB46"/>
    <w:rsid w:val="00A21969"/>
    <w:rPr>
      <w:rFonts w:eastAsiaTheme="minorHAnsi"/>
      <w:lang w:eastAsia="en-US"/>
    </w:rPr>
  </w:style>
  <w:style w:type="paragraph" w:customStyle="1" w:styleId="21D5BF3FEBD646AB8EF21A0FD16590BD31">
    <w:name w:val="21D5BF3FEBD646AB8EF21A0FD16590BD31"/>
    <w:rsid w:val="00A21969"/>
    <w:rPr>
      <w:rFonts w:eastAsiaTheme="minorHAnsi"/>
      <w:lang w:eastAsia="en-US"/>
    </w:rPr>
  </w:style>
  <w:style w:type="paragraph" w:customStyle="1" w:styleId="8598E1F4AD7C41FF98EAD240BCCC0ADC31">
    <w:name w:val="8598E1F4AD7C41FF98EAD240BCCC0ADC31"/>
    <w:rsid w:val="00A21969"/>
    <w:rPr>
      <w:rFonts w:eastAsiaTheme="minorHAnsi"/>
      <w:lang w:eastAsia="en-US"/>
    </w:rPr>
  </w:style>
  <w:style w:type="paragraph" w:customStyle="1" w:styleId="318D58416297493D8A3119FE3921A39C31">
    <w:name w:val="318D58416297493D8A3119FE3921A39C31"/>
    <w:rsid w:val="00A21969"/>
    <w:rPr>
      <w:rFonts w:eastAsiaTheme="minorHAnsi"/>
      <w:lang w:eastAsia="en-US"/>
    </w:rPr>
  </w:style>
  <w:style w:type="paragraph" w:customStyle="1" w:styleId="2F0C9668019E40E5B9ABA1AC637196A831">
    <w:name w:val="2F0C9668019E40E5B9ABA1AC637196A831"/>
    <w:rsid w:val="00A21969"/>
    <w:rPr>
      <w:rFonts w:eastAsiaTheme="minorHAnsi"/>
      <w:lang w:eastAsia="en-US"/>
    </w:rPr>
  </w:style>
  <w:style w:type="paragraph" w:customStyle="1" w:styleId="406D58F279284E7E8C2CA4D55620218B12">
    <w:name w:val="406D58F279284E7E8C2CA4D55620218B12"/>
    <w:rsid w:val="00A21969"/>
    <w:rPr>
      <w:rFonts w:eastAsiaTheme="minorHAnsi"/>
      <w:lang w:eastAsia="en-US"/>
    </w:rPr>
  </w:style>
  <w:style w:type="paragraph" w:customStyle="1" w:styleId="3E012A971E19440FB3DF4661A5AB012D13">
    <w:name w:val="3E012A971E19440FB3DF4661A5AB012D13"/>
    <w:rsid w:val="00A21969"/>
    <w:rPr>
      <w:rFonts w:eastAsiaTheme="minorHAnsi"/>
      <w:lang w:eastAsia="en-US"/>
    </w:rPr>
  </w:style>
  <w:style w:type="paragraph" w:customStyle="1" w:styleId="B2A36FF8AADF4E4799E745B327BC631715">
    <w:name w:val="B2A36FF8AADF4E4799E745B327BC631715"/>
    <w:rsid w:val="00A21969"/>
    <w:rPr>
      <w:rFonts w:eastAsiaTheme="minorHAnsi"/>
      <w:lang w:eastAsia="en-US"/>
    </w:rPr>
  </w:style>
  <w:style w:type="paragraph" w:customStyle="1" w:styleId="E729CD30C4CC4D9D93E3D243DF19909431">
    <w:name w:val="E729CD30C4CC4D9D93E3D243DF19909431"/>
    <w:rsid w:val="00A21969"/>
    <w:rPr>
      <w:rFonts w:eastAsiaTheme="minorHAnsi"/>
      <w:lang w:eastAsia="en-US"/>
    </w:rPr>
  </w:style>
  <w:style w:type="paragraph" w:customStyle="1" w:styleId="C3039ECDCEE24F5BAAC81A83C70093D631">
    <w:name w:val="C3039ECDCEE24F5BAAC81A83C70093D631"/>
    <w:rsid w:val="00A21969"/>
    <w:rPr>
      <w:rFonts w:eastAsiaTheme="minorHAnsi"/>
      <w:lang w:eastAsia="en-US"/>
    </w:rPr>
  </w:style>
  <w:style w:type="paragraph" w:customStyle="1" w:styleId="8C9D762173BD4FD7AFE30ABF98B9DD6531">
    <w:name w:val="8C9D762173BD4FD7AFE30ABF98B9DD6531"/>
    <w:rsid w:val="00A21969"/>
    <w:rPr>
      <w:rFonts w:eastAsiaTheme="minorHAnsi"/>
      <w:lang w:eastAsia="en-US"/>
    </w:rPr>
  </w:style>
  <w:style w:type="paragraph" w:customStyle="1" w:styleId="2FDA156F59594C3494C16D2C7CCCC01F34">
    <w:name w:val="2FDA156F59594C3494C16D2C7CCCC01F34"/>
    <w:rsid w:val="00A21969"/>
    <w:rPr>
      <w:rFonts w:eastAsiaTheme="minorHAnsi"/>
      <w:lang w:eastAsia="en-US"/>
    </w:rPr>
  </w:style>
  <w:style w:type="paragraph" w:customStyle="1" w:styleId="7CDBA8AAEB7A445AB7E890551C312B5634">
    <w:name w:val="7CDBA8AAEB7A445AB7E890551C312B5634"/>
    <w:rsid w:val="00A21969"/>
    <w:rPr>
      <w:rFonts w:eastAsiaTheme="minorHAnsi"/>
      <w:lang w:eastAsia="en-US"/>
    </w:rPr>
  </w:style>
  <w:style w:type="paragraph" w:customStyle="1" w:styleId="219311C3639044E1976C240B159A6A1D26">
    <w:name w:val="219311C3639044E1976C240B159A6A1D26"/>
    <w:rsid w:val="00A21969"/>
    <w:rPr>
      <w:rFonts w:eastAsiaTheme="minorHAnsi"/>
      <w:lang w:eastAsia="en-US"/>
    </w:rPr>
  </w:style>
  <w:style w:type="paragraph" w:customStyle="1" w:styleId="550FCA24BBBF4A6383C867C22ED43D9934">
    <w:name w:val="550FCA24BBBF4A6383C867C22ED43D9934"/>
    <w:rsid w:val="00A21969"/>
    <w:rPr>
      <w:rFonts w:eastAsiaTheme="minorHAnsi"/>
      <w:lang w:eastAsia="en-US"/>
    </w:rPr>
  </w:style>
  <w:style w:type="paragraph" w:customStyle="1" w:styleId="3FB678E94625417582A7D2A87086287D34">
    <w:name w:val="3FB678E94625417582A7D2A87086287D34"/>
    <w:rsid w:val="00A21969"/>
    <w:rPr>
      <w:rFonts w:eastAsiaTheme="minorHAnsi"/>
      <w:lang w:eastAsia="en-US"/>
    </w:rPr>
  </w:style>
  <w:style w:type="paragraph" w:customStyle="1" w:styleId="49A3A091811C47C4A8CF84440A8FE99934">
    <w:name w:val="49A3A091811C47C4A8CF84440A8FE99934"/>
    <w:rsid w:val="00A21969"/>
    <w:rPr>
      <w:rFonts w:eastAsiaTheme="minorHAnsi"/>
      <w:lang w:eastAsia="en-US"/>
    </w:rPr>
  </w:style>
  <w:style w:type="paragraph" w:customStyle="1" w:styleId="CDCDFFF734324580B7BEB93CB6E1F15134">
    <w:name w:val="CDCDFFF734324580B7BEB93CB6E1F15134"/>
    <w:rsid w:val="00A21969"/>
    <w:rPr>
      <w:rFonts w:eastAsiaTheme="minorHAnsi"/>
      <w:lang w:eastAsia="en-US"/>
    </w:rPr>
  </w:style>
  <w:style w:type="paragraph" w:customStyle="1" w:styleId="1356842D7AA14FBB82145B3FE60E72F234">
    <w:name w:val="1356842D7AA14FBB82145B3FE60E72F234"/>
    <w:rsid w:val="00A21969"/>
    <w:rPr>
      <w:rFonts w:eastAsiaTheme="minorHAnsi"/>
      <w:lang w:eastAsia="en-US"/>
    </w:rPr>
  </w:style>
  <w:style w:type="paragraph" w:customStyle="1" w:styleId="2C3E41DA892D44EDAB7BC2C1CF3376DC26">
    <w:name w:val="2C3E41DA892D44EDAB7BC2C1CF3376DC26"/>
    <w:rsid w:val="00A21969"/>
    <w:rPr>
      <w:rFonts w:eastAsiaTheme="minorHAnsi"/>
      <w:lang w:eastAsia="en-US"/>
    </w:rPr>
  </w:style>
  <w:style w:type="paragraph" w:customStyle="1" w:styleId="72D55B42E84D4E1E96EEEDA4237422A025">
    <w:name w:val="72D55B42E84D4E1E96EEEDA4237422A025"/>
    <w:rsid w:val="00A21969"/>
    <w:rPr>
      <w:rFonts w:eastAsiaTheme="minorHAnsi"/>
      <w:lang w:eastAsia="en-US"/>
    </w:rPr>
  </w:style>
  <w:style w:type="paragraph" w:customStyle="1" w:styleId="D6DCEFCA3C9F4BEF850754C33DB4C41E48">
    <w:name w:val="D6DCEFCA3C9F4BEF850754C33DB4C41E48"/>
    <w:rsid w:val="00A21969"/>
    <w:rPr>
      <w:rFonts w:eastAsiaTheme="minorHAnsi"/>
      <w:lang w:eastAsia="en-US"/>
    </w:rPr>
  </w:style>
  <w:style w:type="paragraph" w:customStyle="1" w:styleId="12FE3C0DD40A462C840EE52F4BA43E4749">
    <w:name w:val="12FE3C0DD40A462C840EE52F4BA43E4749"/>
    <w:rsid w:val="00A21969"/>
    <w:rPr>
      <w:rFonts w:eastAsiaTheme="minorHAnsi"/>
      <w:lang w:eastAsia="en-US"/>
    </w:rPr>
  </w:style>
  <w:style w:type="paragraph" w:customStyle="1" w:styleId="BFA80D5F60C84EE5820733FF8C8C096726">
    <w:name w:val="BFA80D5F60C84EE5820733FF8C8C096726"/>
    <w:rsid w:val="00A21969"/>
    <w:rPr>
      <w:rFonts w:eastAsiaTheme="minorHAnsi"/>
      <w:lang w:eastAsia="en-US"/>
    </w:rPr>
  </w:style>
  <w:style w:type="paragraph" w:customStyle="1" w:styleId="B318418F80354E5AA50EDA7DC661B04547">
    <w:name w:val="B318418F80354E5AA50EDA7DC661B04547"/>
    <w:rsid w:val="00A21969"/>
    <w:rPr>
      <w:rFonts w:eastAsiaTheme="minorHAnsi"/>
      <w:lang w:eastAsia="en-US"/>
    </w:rPr>
  </w:style>
  <w:style w:type="paragraph" w:customStyle="1" w:styleId="DB0036EE69E7439D9A81A12B795E82B647">
    <w:name w:val="DB0036EE69E7439D9A81A12B795E82B647"/>
    <w:rsid w:val="00A21969"/>
    <w:rPr>
      <w:rFonts w:eastAsiaTheme="minorHAnsi"/>
      <w:lang w:eastAsia="en-US"/>
    </w:rPr>
  </w:style>
  <w:style w:type="paragraph" w:customStyle="1" w:styleId="366F8D8A2BEF40F39D1C792D853833B447">
    <w:name w:val="366F8D8A2BEF40F39D1C792D853833B447"/>
    <w:rsid w:val="00A21969"/>
    <w:rPr>
      <w:rFonts w:eastAsiaTheme="minorHAnsi"/>
      <w:lang w:eastAsia="en-US"/>
    </w:rPr>
  </w:style>
  <w:style w:type="paragraph" w:customStyle="1" w:styleId="60C71381E3824323B5D87AFB8811667647">
    <w:name w:val="60C71381E3824323B5D87AFB8811667647"/>
    <w:rsid w:val="00A21969"/>
    <w:rPr>
      <w:rFonts w:eastAsiaTheme="minorHAnsi"/>
      <w:lang w:eastAsia="en-US"/>
    </w:rPr>
  </w:style>
  <w:style w:type="paragraph" w:customStyle="1" w:styleId="329BB434635247E1BFAA5244A0DADCBE39">
    <w:name w:val="329BB434635247E1BFAA5244A0DADCBE39"/>
    <w:rsid w:val="00A21969"/>
    <w:rPr>
      <w:rFonts w:eastAsiaTheme="minorHAnsi"/>
      <w:lang w:eastAsia="en-US"/>
    </w:rPr>
  </w:style>
  <w:style w:type="paragraph" w:customStyle="1" w:styleId="F17F8189C19E4479BCD9C6CF7E4CB53C39">
    <w:name w:val="F17F8189C19E4479BCD9C6CF7E4CB53C39"/>
    <w:rsid w:val="00A21969"/>
    <w:rPr>
      <w:rFonts w:eastAsiaTheme="minorHAnsi"/>
      <w:lang w:eastAsia="en-US"/>
    </w:rPr>
  </w:style>
  <w:style w:type="paragraph" w:customStyle="1" w:styleId="17AAADF092F04D89A569163BF7F74A5446">
    <w:name w:val="17AAADF092F04D89A569163BF7F74A5446"/>
    <w:rsid w:val="00A21969"/>
    <w:rPr>
      <w:rFonts w:eastAsiaTheme="minorHAnsi"/>
      <w:lang w:eastAsia="en-US"/>
    </w:rPr>
  </w:style>
  <w:style w:type="paragraph" w:customStyle="1" w:styleId="C1CBF1D559C8416CB68DEDCB88A53EEB47">
    <w:name w:val="C1CBF1D559C8416CB68DEDCB88A53EEB47"/>
    <w:rsid w:val="00A21969"/>
    <w:rPr>
      <w:rFonts w:eastAsiaTheme="minorHAnsi"/>
      <w:lang w:eastAsia="en-US"/>
    </w:rPr>
  </w:style>
  <w:style w:type="paragraph" w:customStyle="1" w:styleId="21D5BF3FEBD646AB8EF21A0FD16590BD32">
    <w:name w:val="21D5BF3FEBD646AB8EF21A0FD16590BD32"/>
    <w:rsid w:val="00A21969"/>
    <w:rPr>
      <w:rFonts w:eastAsiaTheme="minorHAnsi"/>
      <w:lang w:eastAsia="en-US"/>
    </w:rPr>
  </w:style>
  <w:style w:type="paragraph" w:customStyle="1" w:styleId="8598E1F4AD7C41FF98EAD240BCCC0ADC32">
    <w:name w:val="8598E1F4AD7C41FF98EAD240BCCC0ADC32"/>
    <w:rsid w:val="00A21969"/>
    <w:rPr>
      <w:rFonts w:eastAsiaTheme="minorHAnsi"/>
      <w:lang w:eastAsia="en-US"/>
    </w:rPr>
  </w:style>
  <w:style w:type="paragraph" w:customStyle="1" w:styleId="318D58416297493D8A3119FE3921A39C32">
    <w:name w:val="318D58416297493D8A3119FE3921A39C32"/>
    <w:rsid w:val="00A21969"/>
    <w:rPr>
      <w:rFonts w:eastAsiaTheme="minorHAnsi"/>
      <w:lang w:eastAsia="en-US"/>
    </w:rPr>
  </w:style>
  <w:style w:type="paragraph" w:customStyle="1" w:styleId="2F0C9668019E40E5B9ABA1AC637196A832">
    <w:name w:val="2F0C9668019E40E5B9ABA1AC637196A832"/>
    <w:rsid w:val="00A21969"/>
    <w:rPr>
      <w:rFonts w:eastAsiaTheme="minorHAnsi"/>
      <w:lang w:eastAsia="en-US"/>
    </w:rPr>
  </w:style>
  <w:style w:type="paragraph" w:customStyle="1" w:styleId="406D58F279284E7E8C2CA4D55620218B13">
    <w:name w:val="406D58F279284E7E8C2CA4D55620218B13"/>
    <w:rsid w:val="00A21969"/>
    <w:rPr>
      <w:rFonts w:eastAsiaTheme="minorHAnsi"/>
      <w:lang w:eastAsia="en-US"/>
    </w:rPr>
  </w:style>
  <w:style w:type="paragraph" w:customStyle="1" w:styleId="3E012A971E19440FB3DF4661A5AB012D14">
    <w:name w:val="3E012A971E19440FB3DF4661A5AB012D14"/>
    <w:rsid w:val="00A21969"/>
    <w:rPr>
      <w:rFonts w:eastAsiaTheme="minorHAnsi"/>
      <w:lang w:eastAsia="en-US"/>
    </w:rPr>
  </w:style>
  <w:style w:type="paragraph" w:customStyle="1" w:styleId="B2A36FF8AADF4E4799E745B327BC631716">
    <w:name w:val="B2A36FF8AADF4E4799E745B327BC631716"/>
    <w:rsid w:val="00A21969"/>
    <w:rPr>
      <w:rFonts w:eastAsiaTheme="minorHAnsi"/>
      <w:lang w:eastAsia="en-US"/>
    </w:rPr>
  </w:style>
  <w:style w:type="paragraph" w:customStyle="1" w:styleId="E729CD30C4CC4D9D93E3D243DF19909432">
    <w:name w:val="E729CD30C4CC4D9D93E3D243DF19909432"/>
    <w:rsid w:val="00A21969"/>
    <w:rPr>
      <w:rFonts w:eastAsiaTheme="minorHAnsi"/>
      <w:lang w:eastAsia="en-US"/>
    </w:rPr>
  </w:style>
  <w:style w:type="paragraph" w:customStyle="1" w:styleId="C3039ECDCEE24F5BAAC81A83C70093D632">
    <w:name w:val="C3039ECDCEE24F5BAAC81A83C70093D632"/>
    <w:rsid w:val="00A21969"/>
    <w:rPr>
      <w:rFonts w:eastAsiaTheme="minorHAnsi"/>
      <w:lang w:eastAsia="en-US"/>
    </w:rPr>
  </w:style>
  <w:style w:type="paragraph" w:customStyle="1" w:styleId="8C9D762173BD4FD7AFE30ABF98B9DD6532">
    <w:name w:val="8C9D762173BD4FD7AFE30ABF98B9DD6532"/>
    <w:rsid w:val="00A21969"/>
    <w:rPr>
      <w:rFonts w:eastAsiaTheme="minorHAnsi"/>
      <w:lang w:eastAsia="en-US"/>
    </w:rPr>
  </w:style>
  <w:style w:type="paragraph" w:customStyle="1" w:styleId="2FDA156F59594C3494C16D2C7CCCC01F35">
    <w:name w:val="2FDA156F59594C3494C16D2C7CCCC01F35"/>
    <w:rsid w:val="00A21969"/>
    <w:rPr>
      <w:rFonts w:eastAsiaTheme="minorHAnsi"/>
      <w:lang w:eastAsia="en-US"/>
    </w:rPr>
  </w:style>
  <w:style w:type="paragraph" w:customStyle="1" w:styleId="7CDBA8AAEB7A445AB7E890551C312B5635">
    <w:name w:val="7CDBA8AAEB7A445AB7E890551C312B5635"/>
    <w:rsid w:val="00A21969"/>
    <w:rPr>
      <w:rFonts w:eastAsiaTheme="minorHAnsi"/>
      <w:lang w:eastAsia="en-US"/>
    </w:rPr>
  </w:style>
  <w:style w:type="paragraph" w:customStyle="1" w:styleId="219311C3639044E1976C240B159A6A1D27">
    <w:name w:val="219311C3639044E1976C240B159A6A1D27"/>
    <w:rsid w:val="00A21969"/>
    <w:rPr>
      <w:rFonts w:eastAsiaTheme="minorHAnsi"/>
      <w:lang w:eastAsia="en-US"/>
    </w:rPr>
  </w:style>
  <w:style w:type="paragraph" w:customStyle="1" w:styleId="550FCA24BBBF4A6383C867C22ED43D9935">
    <w:name w:val="550FCA24BBBF4A6383C867C22ED43D9935"/>
    <w:rsid w:val="00A21969"/>
    <w:rPr>
      <w:rFonts w:eastAsiaTheme="minorHAnsi"/>
      <w:lang w:eastAsia="en-US"/>
    </w:rPr>
  </w:style>
  <w:style w:type="paragraph" w:customStyle="1" w:styleId="3FB678E94625417582A7D2A87086287D35">
    <w:name w:val="3FB678E94625417582A7D2A87086287D35"/>
    <w:rsid w:val="00A21969"/>
    <w:rPr>
      <w:rFonts w:eastAsiaTheme="minorHAnsi"/>
      <w:lang w:eastAsia="en-US"/>
    </w:rPr>
  </w:style>
  <w:style w:type="paragraph" w:customStyle="1" w:styleId="49A3A091811C47C4A8CF84440A8FE99935">
    <w:name w:val="49A3A091811C47C4A8CF84440A8FE99935"/>
    <w:rsid w:val="00A21969"/>
    <w:rPr>
      <w:rFonts w:eastAsiaTheme="minorHAnsi"/>
      <w:lang w:eastAsia="en-US"/>
    </w:rPr>
  </w:style>
  <w:style w:type="paragraph" w:customStyle="1" w:styleId="CDCDFFF734324580B7BEB93CB6E1F15135">
    <w:name w:val="CDCDFFF734324580B7BEB93CB6E1F15135"/>
    <w:rsid w:val="00A21969"/>
    <w:rPr>
      <w:rFonts w:eastAsiaTheme="minorHAnsi"/>
      <w:lang w:eastAsia="en-US"/>
    </w:rPr>
  </w:style>
  <w:style w:type="paragraph" w:customStyle="1" w:styleId="1356842D7AA14FBB82145B3FE60E72F235">
    <w:name w:val="1356842D7AA14FBB82145B3FE60E72F235"/>
    <w:rsid w:val="00A21969"/>
    <w:rPr>
      <w:rFonts w:eastAsiaTheme="minorHAnsi"/>
      <w:lang w:eastAsia="en-US"/>
    </w:rPr>
  </w:style>
  <w:style w:type="paragraph" w:customStyle="1" w:styleId="2C3E41DA892D44EDAB7BC2C1CF3376DC27">
    <w:name w:val="2C3E41DA892D44EDAB7BC2C1CF3376DC27"/>
    <w:rsid w:val="00A21969"/>
    <w:rPr>
      <w:rFonts w:eastAsiaTheme="minorHAnsi"/>
      <w:lang w:eastAsia="en-US"/>
    </w:rPr>
  </w:style>
  <w:style w:type="paragraph" w:customStyle="1" w:styleId="72D55B42E84D4E1E96EEEDA4237422A026">
    <w:name w:val="72D55B42E84D4E1E96EEEDA4237422A026"/>
    <w:rsid w:val="00A21969"/>
    <w:rPr>
      <w:rFonts w:eastAsiaTheme="minorHAnsi"/>
      <w:lang w:eastAsia="en-US"/>
    </w:rPr>
  </w:style>
  <w:style w:type="paragraph" w:customStyle="1" w:styleId="D6DCEFCA3C9F4BEF850754C33DB4C41E49">
    <w:name w:val="D6DCEFCA3C9F4BEF850754C33DB4C41E49"/>
    <w:rsid w:val="00A21969"/>
    <w:rPr>
      <w:rFonts w:eastAsiaTheme="minorHAnsi"/>
      <w:lang w:eastAsia="en-US"/>
    </w:rPr>
  </w:style>
  <w:style w:type="paragraph" w:customStyle="1" w:styleId="12FE3C0DD40A462C840EE52F4BA43E4750">
    <w:name w:val="12FE3C0DD40A462C840EE52F4BA43E4750"/>
    <w:rsid w:val="00A21969"/>
    <w:rPr>
      <w:rFonts w:eastAsiaTheme="minorHAnsi"/>
      <w:lang w:eastAsia="en-US"/>
    </w:rPr>
  </w:style>
  <w:style w:type="paragraph" w:customStyle="1" w:styleId="BFA80D5F60C84EE5820733FF8C8C096727">
    <w:name w:val="BFA80D5F60C84EE5820733FF8C8C096727"/>
    <w:rsid w:val="00A21969"/>
    <w:rPr>
      <w:rFonts w:eastAsiaTheme="minorHAnsi"/>
      <w:lang w:eastAsia="en-US"/>
    </w:rPr>
  </w:style>
  <w:style w:type="paragraph" w:customStyle="1" w:styleId="B318418F80354E5AA50EDA7DC661B04548">
    <w:name w:val="B318418F80354E5AA50EDA7DC661B04548"/>
    <w:rsid w:val="00A21969"/>
    <w:rPr>
      <w:rFonts w:eastAsiaTheme="minorHAnsi"/>
      <w:lang w:eastAsia="en-US"/>
    </w:rPr>
  </w:style>
  <w:style w:type="paragraph" w:customStyle="1" w:styleId="DB0036EE69E7439D9A81A12B795E82B648">
    <w:name w:val="DB0036EE69E7439D9A81A12B795E82B648"/>
    <w:rsid w:val="00A21969"/>
    <w:rPr>
      <w:rFonts w:eastAsiaTheme="minorHAnsi"/>
      <w:lang w:eastAsia="en-US"/>
    </w:rPr>
  </w:style>
  <w:style w:type="paragraph" w:customStyle="1" w:styleId="366F8D8A2BEF40F39D1C792D853833B448">
    <w:name w:val="366F8D8A2BEF40F39D1C792D853833B448"/>
    <w:rsid w:val="00A21969"/>
    <w:rPr>
      <w:rFonts w:eastAsiaTheme="minorHAnsi"/>
      <w:lang w:eastAsia="en-US"/>
    </w:rPr>
  </w:style>
  <w:style w:type="paragraph" w:customStyle="1" w:styleId="60C71381E3824323B5D87AFB8811667648">
    <w:name w:val="60C71381E3824323B5D87AFB8811667648"/>
    <w:rsid w:val="00A21969"/>
    <w:rPr>
      <w:rFonts w:eastAsiaTheme="minorHAnsi"/>
      <w:lang w:eastAsia="en-US"/>
    </w:rPr>
  </w:style>
  <w:style w:type="paragraph" w:customStyle="1" w:styleId="329BB434635247E1BFAA5244A0DADCBE40">
    <w:name w:val="329BB434635247E1BFAA5244A0DADCBE40"/>
    <w:rsid w:val="00A21969"/>
    <w:rPr>
      <w:rFonts w:eastAsiaTheme="minorHAnsi"/>
      <w:lang w:eastAsia="en-US"/>
    </w:rPr>
  </w:style>
  <w:style w:type="paragraph" w:customStyle="1" w:styleId="F17F8189C19E4479BCD9C6CF7E4CB53C40">
    <w:name w:val="F17F8189C19E4479BCD9C6CF7E4CB53C40"/>
    <w:rsid w:val="00A21969"/>
    <w:rPr>
      <w:rFonts w:eastAsiaTheme="minorHAnsi"/>
      <w:lang w:eastAsia="en-US"/>
    </w:rPr>
  </w:style>
  <w:style w:type="paragraph" w:customStyle="1" w:styleId="17AAADF092F04D89A569163BF7F74A5447">
    <w:name w:val="17AAADF092F04D89A569163BF7F74A5447"/>
    <w:rsid w:val="00A21969"/>
    <w:rPr>
      <w:rFonts w:eastAsiaTheme="minorHAnsi"/>
      <w:lang w:eastAsia="en-US"/>
    </w:rPr>
  </w:style>
  <w:style w:type="paragraph" w:customStyle="1" w:styleId="C1CBF1D559C8416CB68DEDCB88A53EEB48">
    <w:name w:val="C1CBF1D559C8416CB68DEDCB88A53EEB48"/>
    <w:rsid w:val="00A21969"/>
    <w:rPr>
      <w:rFonts w:eastAsiaTheme="minorHAnsi"/>
      <w:lang w:eastAsia="en-US"/>
    </w:rPr>
  </w:style>
  <w:style w:type="paragraph" w:customStyle="1" w:styleId="21D5BF3FEBD646AB8EF21A0FD16590BD33">
    <w:name w:val="21D5BF3FEBD646AB8EF21A0FD16590BD33"/>
    <w:rsid w:val="00A21969"/>
    <w:rPr>
      <w:rFonts w:eastAsiaTheme="minorHAnsi"/>
      <w:lang w:eastAsia="en-US"/>
    </w:rPr>
  </w:style>
  <w:style w:type="paragraph" w:customStyle="1" w:styleId="8598E1F4AD7C41FF98EAD240BCCC0ADC33">
    <w:name w:val="8598E1F4AD7C41FF98EAD240BCCC0ADC33"/>
    <w:rsid w:val="00A21969"/>
    <w:rPr>
      <w:rFonts w:eastAsiaTheme="minorHAnsi"/>
      <w:lang w:eastAsia="en-US"/>
    </w:rPr>
  </w:style>
  <w:style w:type="paragraph" w:customStyle="1" w:styleId="318D58416297493D8A3119FE3921A39C33">
    <w:name w:val="318D58416297493D8A3119FE3921A39C33"/>
    <w:rsid w:val="00A21969"/>
    <w:rPr>
      <w:rFonts w:eastAsiaTheme="minorHAnsi"/>
      <w:lang w:eastAsia="en-US"/>
    </w:rPr>
  </w:style>
  <w:style w:type="paragraph" w:customStyle="1" w:styleId="2F0C9668019E40E5B9ABA1AC637196A833">
    <w:name w:val="2F0C9668019E40E5B9ABA1AC637196A833"/>
    <w:rsid w:val="00A21969"/>
    <w:rPr>
      <w:rFonts w:eastAsiaTheme="minorHAnsi"/>
      <w:lang w:eastAsia="en-US"/>
    </w:rPr>
  </w:style>
  <w:style w:type="paragraph" w:customStyle="1" w:styleId="406D58F279284E7E8C2CA4D55620218B14">
    <w:name w:val="406D58F279284E7E8C2CA4D55620218B14"/>
    <w:rsid w:val="00A21969"/>
    <w:rPr>
      <w:rFonts w:eastAsiaTheme="minorHAnsi"/>
      <w:lang w:eastAsia="en-US"/>
    </w:rPr>
  </w:style>
  <w:style w:type="paragraph" w:customStyle="1" w:styleId="3E012A971E19440FB3DF4661A5AB012D15">
    <w:name w:val="3E012A971E19440FB3DF4661A5AB012D15"/>
    <w:rsid w:val="00A21969"/>
    <w:rPr>
      <w:rFonts w:eastAsiaTheme="minorHAnsi"/>
      <w:lang w:eastAsia="en-US"/>
    </w:rPr>
  </w:style>
  <w:style w:type="paragraph" w:customStyle="1" w:styleId="B2A36FF8AADF4E4799E745B327BC631717">
    <w:name w:val="B2A36FF8AADF4E4799E745B327BC631717"/>
    <w:rsid w:val="00A21969"/>
    <w:rPr>
      <w:rFonts w:eastAsiaTheme="minorHAnsi"/>
      <w:lang w:eastAsia="en-US"/>
    </w:rPr>
  </w:style>
  <w:style w:type="paragraph" w:customStyle="1" w:styleId="E729CD30C4CC4D9D93E3D243DF19909433">
    <w:name w:val="E729CD30C4CC4D9D93E3D243DF19909433"/>
    <w:rsid w:val="00A21969"/>
    <w:rPr>
      <w:rFonts w:eastAsiaTheme="minorHAnsi"/>
      <w:lang w:eastAsia="en-US"/>
    </w:rPr>
  </w:style>
  <w:style w:type="paragraph" w:customStyle="1" w:styleId="C3039ECDCEE24F5BAAC81A83C70093D633">
    <w:name w:val="C3039ECDCEE24F5BAAC81A83C70093D633"/>
    <w:rsid w:val="00A21969"/>
    <w:rPr>
      <w:rFonts w:eastAsiaTheme="minorHAnsi"/>
      <w:lang w:eastAsia="en-US"/>
    </w:rPr>
  </w:style>
  <w:style w:type="paragraph" w:customStyle="1" w:styleId="8C9D762173BD4FD7AFE30ABF98B9DD6533">
    <w:name w:val="8C9D762173BD4FD7AFE30ABF98B9DD6533"/>
    <w:rsid w:val="00A21969"/>
    <w:rPr>
      <w:rFonts w:eastAsiaTheme="minorHAnsi"/>
      <w:lang w:eastAsia="en-US"/>
    </w:rPr>
  </w:style>
  <w:style w:type="paragraph" w:customStyle="1" w:styleId="2FDA156F59594C3494C16D2C7CCCC01F36">
    <w:name w:val="2FDA156F59594C3494C16D2C7CCCC01F36"/>
    <w:rsid w:val="00A21969"/>
    <w:rPr>
      <w:rFonts w:eastAsiaTheme="minorHAnsi"/>
      <w:lang w:eastAsia="en-US"/>
    </w:rPr>
  </w:style>
  <w:style w:type="paragraph" w:customStyle="1" w:styleId="7CDBA8AAEB7A445AB7E890551C312B5636">
    <w:name w:val="7CDBA8AAEB7A445AB7E890551C312B5636"/>
    <w:rsid w:val="00A21969"/>
    <w:rPr>
      <w:rFonts w:eastAsiaTheme="minorHAnsi"/>
      <w:lang w:eastAsia="en-US"/>
    </w:rPr>
  </w:style>
  <w:style w:type="paragraph" w:customStyle="1" w:styleId="219311C3639044E1976C240B159A6A1D28">
    <w:name w:val="219311C3639044E1976C240B159A6A1D28"/>
    <w:rsid w:val="00A21969"/>
    <w:rPr>
      <w:rFonts w:eastAsiaTheme="minorHAnsi"/>
      <w:lang w:eastAsia="en-US"/>
    </w:rPr>
  </w:style>
  <w:style w:type="paragraph" w:customStyle="1" w:styleId="550FCA24BBBF4A6383C867C22ED43D9936">
    <w:name w:val="550FCA24BBBF4A6383C867C22ED43D9936"/>
    <w:rsid w:val="00A21969"/>
    <w:rPr>
      <w:rFonts w:eastAsiaTheme="minorHAnsi"/>
      <w:lang w:eastAsia="en-US"/>
    </w:rPr>
  </w:style>
  <w:style w:type="paragraph" w:customStyle="1" w:styleId="3FB678E94625417582A7D2A87086287D36">
    <w:name w:val="3FB678E94625417582A7D2A87086287D36"/>
    <w:rsid w:val="00A21969"/>
    <w:rPr>
      <w:rFonts w:eastAsiaTheme="minorHAnsi"/>
      <w:lang w:eastAsia="en-US"/>
    </w:rPr>
  </w:style>
  <w:style w:type="paragraph" w:customStyle="1" w:styleId="49A3A091811C47C4A8CF84440A8FE99936">
    <w:name w:val="49A3A091811C47C4A8CF84440A8FE99936"/>
    <w:rsid w:val="00A21969"/>
    <w:rPr>
      <w:rFonts w:eastAsiaTheme="minorHAnsi"/>
      <w:lang w:eastAsia="en-US"/>
    </w:rPr>
  </w:style>
  <w:style w:type="paragraph" w:customStyle="1" w:styleId="CDCDFFF734324580B7BEB93CB6E1F15136">
    <w:name w:val="CDCDFFF734324580B7BEB93CB6E1F15136"/>
    <w:rsid w:val="00A21969"/>
    <w:rPr>
      <w:rFonts w:eastAsiaTheme="minorHAnsi"/>
      <w:lang w:eastAsia="en-US"/>
    </w:rPr>
  </w:style>
  <w:style w:type="paragraph" w:customStyle="1" w:styleId="1356842D7AA14FBB82145B3FE60E72F236">
    <w:name w:val="1356842D7AA14FBB82145B3FE60E72F236"/>
    <w:rsid w:val="00A21969"/>
    <w:rPr>
      <w:rFonts w:eastAsiaTheme="minorHAnsi"/>
      <w:lang w:eastAsia="en-US"/>
    </w:rPr>
  </w:style>
  <w:style w:type="paragraph" w:customStyle="1" w:styleId="2C3E41DA892D44EDAB7BC2C1CF3376DC28">
    <w:name w:val="2C3E41DA892D44EDAB7BC2C1CF3376DC28"/>
    <w:rsid w:val="00A21969"/>
    <w:rPr>
      <w:rFonts w:eastAsiaTheme="minorHAnsi"/>
      <w:lang w:eastAsia="en-US"/>
    </w:rPr>
  </w:style>
  <w:style w:type="paragraph" w:customStyle="1" w:styleId="72D55B42E84D4E1E96EEEDA4237422A027">
    <w:name w:val="72D55B42E84D4E1E96EEEDA4237422A027"/>
    <w:rsid w:val="00A21969"/>
    <w:rPr>
      <w:rFonts w:eastAsiaTheme="minorHAnsi"/>
      <w:lang w:eastAsia="en-US"/>
    </w:rPr>
  </w:style>
  <w:style w:type="paragraph" w:customStyle="1" w:styleId="D6DCEFCA3C9F4BEF850754C33DB4C41E50">
    <w:name w:val="D6DCEFCA3C9F4BEF850754C33DB4C41E50"/>
    <w:rsid w:val="00E95AD9"/>
    <w:rPr>
      <w:rFonts w:eastAsiaTheme="minorHAnsi"/>
      <w:lang w:eastAsia="en-US"/>
    </w:rPr>
  </w:style>
  <w:style w:type="paragraph" w:customStyle="1" w:styleId="12FE3C0DD40A462C840EE52F4BA43E4751">
    <w:name w:val="12FE3C0DD40A462C840EE52F4BA43E4751"/>
    <w:rsid w:val="00E95AD9"/>
    <w:rPr>
      <w:rFonts w:eastAsiaTheme="minorHAnsi"/>
      <w:lang w:eastAsia="en-US"/>
    </w:rPr>
  </w:style>
  <w:style w:type="paragraph" w:customStyle="1" w:styleId="BFA80D5F60C84EE5820733FF8C8C096728">
    <w:name w:val="BFA80D5F60C84EE5820733FF8C8C096728"/>
    <w:rsid w:val="00E95AD9"/>
    <w:rPr>
      <w:rFonts w:eastAsiaTheme="minorHAnsi"/>
      <w:lang w:eastAsia="en-US"/>
    </w:rPr>
  </w:style>
  <w:style w:type="paragraph" w:customStyle="1" w:styleId="B318418F80354E5AA50EDA7DC661B04549">
    <w:name w:val="B318418F80354E5AA50EDA7DC661B04549"/>
    <w:rsid w:val="00E95AD9"/>
    <w:rPr>
      <w:rFonts w:eastAsiaTheme="minorHAnsi"/>
      <w:lang w:eastAsia="en-US"/>
    </w:rPr>
  </w:style>
  <w:style w:type="paragraph" w:customStyle="1" w:styleId="DB0036EE69E7439D9A81A12B795E82B649">
    <w:name w:val="DB0036EE69E7439D9A81A12B795E82B649"/>
    <w:rsid w:val="00E95AD9"/>
    <w:rPr>
      <w:rFonts w:eastAsiaTheme="minorHAnsi"/>
      <w:lang w:eastAsia="en-US"/>
    </w:rPr>
  </w:style>
  <w:style w:type="paragraph" w:customStyle="1" w:styleId="366F8D8A2BEF40F39D1C792D853833B449">
    <w:name w:val="366F8D8A2BEF40F39D1C792D853833B449"/>
    <w:rsid w:val="00E95AD9"/>
    <w:rPr>
      <w:rFonts w:eastAsiaTheme="minorHAnsi"/>
      <w:lang w:eastAsia="en-US"/>
    </w:rPr>
  </w:style>
  <w:style w:type="paragraph" w:customStyle="1" w:styleId="60C71381E3824323B5D87AFB8811667649">
    <w:name w:val="60C71381E3824323B5D87AFB8811667649"/>
    <w:rsid w:val="00E95AD9"/>
    <w:rPr>
      <w:rFonts w:eastAsiaTheme="minorHAnsi"/>
      <w:lang w:eastAsia="en-US"/>
    </w:rPr>
  </w:style>
  <w:style w:type="paragraph" w:customStyle="1" w:styleId="329BB434635247E1BFAA5244A0DADCBE41">
    <w:name w:val="329BB434635247E1BFAA5244A0DADCBE41"/>
    <w:rsid w:val="00E95AD9"/>
    <w:rPr>
      <w:rFonts w:eastAsiaTheme="minorHAnsi"/>
      <w:lang w:eastAsia="en-US"/>
    </w:rPr>
  </w:style>
  <w:style w:type="paragraph" w:customStyle="1" w:styleId="F17F8189C19E4479BCD9C6CF7E4CB53C41">
    <w:name w:val="F17F8189C19E4479BCD9C6CF7E4CB53C41"/>
    <w:rsid w:val="00E95AD9"/>
    <w:rPr>
      <w:rFonts w:eastAsiaTheme="minorHAnsi"/>
      <w:lang w:eastAsia="en-US"/>
    </w:rPr>
  </w:style>
  <w:style w:type="paragraph" w:customStyle="1" w:styleId="17AAADF092F04D89A569163BF7F74A5448">
    <w:name w:val="17AAADF092F04D89A569163BF7F74A5448"/>
    <w:rsid w:val="00E95AD9"/>
    <w:rPr>
      <w:rFonts w:eastAsiaTheme="minorHAnsi"/>
      <w:lang w:eastAsia="en-US"/>
    </w:rPr>
  </w:style>
  <w:style w:type="paragraph" w:customStyle="1" w:styleId="C1CBF1D559C8416CB68DEDCB88A53EEB49">
    <w:name w:val="C1CBF1D559C8416CB68DEDCB88A53EEB49"/>
    <w:rsid w:val="00E95AD9"/>
    <w:rPr>
      <w:rFonts w:eastAsiaTheme="minorHAnsi"/>
      <w:lang w:eastAsia="en-US"/>
    </w:rPr>
  </w:style>
  <w:style w:type="paragraph" w:customStyle="1" w:styleId="21D5BF3FEBD646AB8EF21A0FD16590BD34">
    <w:name w:val="21D5BF3FEBD646AB8EF21A0FD16590BD34"/>
    <w:rsid w:val="00E95AD9"/>
    <w:rPr>
      <w:rFonts w:eastAsiaTheme="minorHAnsi"/>
      <w:lang w:eastAsia="en-US"/>
    </w:rPr>
  </w:style>
  <w:style w:type="paragraph" w:customStyle="1" w:styleId="8598E1F4AD7C41FF98EAD240BCCC0ADC34">
    <w:name w:val="8598E1F4AD7C41FF98EAD240BCCC0ADC34"/>
    <w:rsid w:val="00E95AD9"/>
    <w:rPr>
      <w:rFonts w:eastAsiaTheme="minorHAnsi"/>
      <w:lang w:eastAsia="en-US"/>
    </w:rPr>
  </w:style>
  <w:style w:type="paragraph" w:customStyle="1" w:styleId="318D58416297493D8A3119FE3921A39C34">
    <w:name w:val="318D58416297493D8A3119FE3921A39C34"/>
    <w:rsid w:val="00E95AD9"/>
    <w:rPr>
      <w:rFonts w:eastAsiaTheme="minorHAnsi"/>
      <w:lang w:eastAsia="en-US"/>
    </w:rPr>
  </w:style>
  <w:style w:type="paragraph" w:customStyle="1" w:styleId="2F0C9668019E40E5B9ABA1AC637196A834">
    <w:name w:val="2F0C9668019E40E5B9ABA1AC637196A834"/>
    <w:rsid w:val="00E95AD9"/>
    <w:rPr>
      <w:rFonts w:eastAsiaTheme="minorHAnsi"/>
      <w:lang w:eastAsia="en-US"/>
    </w:rPr>
  </w:style>
  <w:style w:type="paragraph" w:customStyle="1" w:styleId="406D58F279284E7E8C2CA4D55620218B15">
    <w:name w:val="406D58F279284E7E8C2CA4D55620218B15"/>
    <w:rsid w:val="00E95AD9"/>
    <w:rPr>
      <w:rFonts w:eastAsiaTheme="minorHAnsi"/>
      <w:lang w:eastAsia="en-US"/>
    </w:rPr>
  </w:style>
  <w:style w:type="paragraph" w:customStyle="1" w:styleId="3E012A971E19440FB3DF4661A5AB012D16">
    <w:name w:val="3E012A971E19440FB3DF4661A5AB012D16"/>
    <w:rsid w:val="00E95AD9"/>
    <w:rPr>
      <w:rFonts w:eastAsiaTheme="minorHAnsi"/>
      <w:lang w:eastAsia="en-US"/>
    </w:rPr>
  </w:style>
  <w:style w:type="paragraph" w:customStyle="1" w:styleId="B2A36FF8AADF4E4799E745B327BC631718">
    <w:name w:val="B2A36FF8AADF4E4799E745B327BC631718"/>
    <w:rsid w:val="00E95AD9"/>
    <w:rPr>
      <w:rFonts w:eastAsiaTheme="minorHAnsi"/>
      <w:lang w:eastAsia="en-US"/>
    </w:rPr>
  </w:style>
  <w:style w:type="paragraph" w:customStyle="1" w:styleId="E729CD30C4CC4D9D93E3D243DF19909434">
    <w:name w:val="E729CD30C4CC4D9D93E3D243DF19909434"/>
    <w:rsid w:val="00E95AD9"/>
    <w:rPr>
      <w:rFonts w:eastAsiaTheme="minorHAnsi"/>
      <w:lang w:eastAsia="en-US"/>
    </w:rPr>
  </w:style>
  <w:style w:type="paragraph" w:customStyle="1" w:styleId="C3039ECDCEE24F5BAAC81A83C70093D634">
    <w:name w:val="C3039ECDCEE24F5BAAC81A83C70093D634"/>
    <w:rsid w:val="00E95AD9"/>
    <w:rPr>
      <w:rFonts w:eastAsiaTheme="minorHAnsi"/>
      <w:lang w:eastAsia="en-US"/>
    </w:rPr>
  </w:style>
  <w:style w:type="paragraph" w:customStyle="1" w:styleId="8C9D762173BD4FD7AFE30ABF98B9DD6534">
    <w:name w:val="8C9D762173BD4FD7AFE30ABF98B9DD6534"/>
    <w:rsid w:val="00E95AD9"/>
    <w:rPr>
      <w:rFonts w:eastAsiaTheme="minorHAnsi"/>
      <w:lang w:eastAsia="en-US"/>
    </w:rPr>
  </w:style>
  <w:style w:type="paragraph" w:customStyle="1" w:styleId="2FDA156F59594C3494C16D2C7CCCC01F37">
    <w:name w:val="2FDA156F59594C3494C16D2C7CCCC01F37"/>
    <w:rsid w:val="00E95AD9"/>
    <w:rPr>
      <w:rFonts w:eastAsiaTheme="minorHAnsi"/>
      <w:lang w:eastAsia="en-US"/>
    </w:rPr>
  </w:style>
  <w:style w:type="paragraph" w:customStyle="1" w:styleId="7CDBA8AAEB7A445AB7E890551C312B5637">
    <w:name w:val="7CDBA8AAEB7A445AB7E890551C312B5637"/>
    <w:rsid w:val="00E95AD9"/>
    <w:rPr>
      <w:rFonts w:eastAsiaTheme="minorHAnsi"/>
      <w:lang w:eastAsia="en-US"/>
    </w:rPr>
  </w:style>
  <w:style w:type="paragraph" w:customStyle="1" w:styleId="219311C3639044E1976C240B159A6A1D29">
    <w:name w:val="219311C3639044E1976C240B159A6A1D29"/>
    <w:rsid w:val="00E95AD9"/>
    <w:rPr>
      <w:rFonts w:eastAsiaTheme="minorHAnsi"/>
      <w:lang w:eastAsia="en-US"/>
    </w:rPr>
  </w:style>
  <w:style w:type="paragraph" w:customStyle="1" w:styleId="550FCA24BBBF4A6383C867C22ED43D9937">
    <w:name w:val="550FCA24BBBF4A6383C867C22ED43D9937"/>
    <w:rsid w:val="00E95AD9"/>
    <w:rPr>
      <w:rFonts w:eastAsiaTheme="minorHAnsi"/>
      <w:lang w:eastAsia="en-US"/>
    </w:rPr>
  </w:style>
  <w:style w:type="paragraph" w:customStyle="1" w:styleId="3FB678E94625417582A7D2A87086287D37">
    <w:name w:val="3FB678E94625417582A7D2A87086287D37"/>
    <w:rsid w:val="00E95AD9"/>
    <w:rPr>
      <w:rFonts w:eastAsiaTheme="minorHAnsi"/>
      <w:lang w:eastAsia="en-US"/>
    </w:rPr>
  </w:style>
  <w:style w:type="paragraph" w:customStyle="1" w:styleId="49A3A091811C47C4A8CF84440A8FE99937">
    <w:name w:val="49A3A091811C47C4A8CF84440A8FE99937"/>
    <w:rsid w:val="00E95AD9"/>
    <w:rPr>
      <w:rFonts w:eastAsiaTheme="minorHAnsi"/>
      <w:lang w:eastAsia="en-US"/>
    </w:rPr>
  </w:style>
  <w:style w:type="paragraph" w:customStyle="1" w:styleId="CDCDFFF734324580B7BEB93CB6E1F15137">
    <w:name w:val="CDCDFFF734324580B7BEB93CB6E1F15137"/>
    <w:rsid w:val="00E95AD9"/>
    <w:rPr>
      <w:rFonts w:eastAsiaTheme="minorHAnsi"/>
      <w:lang w:eastAsia="en-US"/>
    </w:rPr>
  </w:style>
  <w:style w:type="paragraph" w:customStyle="1" w:styleId="1356842D7AA14FBB82145B3FE60E72F237">
    <w:name w:val="1356842D7AA14FBB82145B3FE60E72F237"/>
    <w:rsid w:val="00E95AD9"/>
    <w:rPr>
      <w:rFonts w:eastAsiaTheme="minorHAnsi"/>
      <w:lang w:eastAsia="en-US"/>
    </w:rPr>
  </w:style>
  <w:style w:type="paragraph" w:customStyle="1" w:styleId="2C3E41DA892D44EDAB7BC2C1CF3376DC29">
    <w:name w:val="2C3E41DA892D44EDAB7BC2C1CF3376DC29"/>
    <w:rsid w:val="00E95AD9"/>
    <w:rPr>
      <w:rFonts w:eastAsiaTheme="minorHAnsi"/>
      <w:lang w:eastAsia="en-US"/>
    </w:rPr>
  </w:style>
  <w:style w:type="paragraph" w:customStyle="1" w:styleId="72D55B42E84D4E1E96EEEDA4237422A028">
    <w:name w:val="72D55B42E84D4E1E96EEEDA4237422A028"/>
    <w:rsid w:val="00E95AD9"/>
    <w:rPr>
      <w:rFonts w:eastAsiaTheme="minorHAnsi"/>
      <w:lang w:eastAsia="en-US"/>
    </w:rPr>
  </w:style>
  <w:style w:type="paragraph" w:customStyle="1" w:styleId="D6DCEFCA3C9F4BEF850754C33DB4C41E51">
    <w:name w:val="D6DCEFCA3C9F4BEF850754C33DB4C41E51"/>
    <w:rsid w:val="001D24A8"/>
    <w:rPr>
      <w:rFonts w:eastAsiaTheme="minorHAnsi"/>
      <w:lang w:eastAsia="en-US"/>
    </w:rPr>
  </w:style>
  <w:style w:type="paragraph" w:customStyle="1" w:styleId="12FE3C0DD40A462C840EE52F4BA43E4752">
    <w:name w:val="12FE3C0DD40A462C840EE52F4BA43E4752"/>
    <w:rsid w:val="001D24A8"/>
    <w:rPr>
      <w:rFonts w:eastAsiaTheme="minorHAnsi"/>
      <w:lang w:eastAsia="en-US"/>
    </w:rPr>
  </w:style>
  <w:style w:type="paragraph" w:customStyle="1" w:styleId="BFA80D5F60C84EE5820733FF8C8C096729">
    <w:name w:val="BFA80D5F60C84EE5820733FF8C8C096729"/>
    <w:rsid w:val="001D24A8"/>
    <w:rPr>
      <w:rFonts w:eastAsiaTheme="minorHAnsi"/>
      <w:lang w:eastAsia="en-US"/>
    </w:rPr>
  </w:style>
  <w:style w:type="paragraph" w:customStyle="1" w:styleId="B318418F80354E5AA50EDA7DC661B04550">
    <w:name w:val="B318418F80354E5AA50EDA7DC661B04550"/>
    <w:rsid w:val="001D24A8"/>
    <w:rPr>
      <w:rFonts w:eastAsiaTheme="minorHAnsi"/>
      <w:lang w:eastAsia="en-US"/>
    </w:rPr>
  </w:style>
  <w:style w:type="paragraph" w:customStyle="1" w:styleId="DB0036EE69E7439D9A81A12B795E82B650">
    <w:name w:val="DB0036EE69E7439D9A81A12B795E82B650"/>
    <w:rsid w:val="001D24A8"/>
    <w:rPr>
      <w:rFonts w:eastAsiaTheme="minorHAnsi"/>
      <w:lang w:eastAsia="en-US"/>
    </w:rPr>
  </w:style>
  <w:style w:type="paragraph" w:customStyle="1" w:styleId="366F8D8A2BEF40F39D1C792D853833B450">
    <w:name w:val="366F8D8A2BEF40F39D1C792D853833B450"/>
    <w:rsid w:val="001D24A8"/>
    <w:rPr>
      <w:rFonts w:eastAsiaTheme="minorHAnsi"/>
      <w:lang w:eastAsia="en-US"/>
    </w:rPr>
  </w:style>
  <w:style w:type="paragraph" w:customStyle="1" w:styleId="60C71381E3824323B5D87AFB8811667650">
    <w:name w:val="60C71381E3824323B5D87AFB8811667650"/>
    <w:rsid w:val="001D24A8"/>
    <w:rPr>
      <w:rFonts w:eastAsiaTheme="minorHAnsi"/>
      <w:lang w:eastAsia="en-US"/>
    </w:rPr>
  </w:style>
  <w:style w:type="paragraph" w:customStyle="1" w:styleId="329BB434635247E1BFAA5244A0DADCBE42">
    <w:name w:val="329BB434635247E1BFAA5244A0DADCBE42"/>
    <w:rsid w:val="001D24A8"/>
    <w:rPr>
      <w:rFonts w:eastAsiaTheme="minorHAnsi"/>
      <w:lang w:eastAsia="en-US"/>
    </w:rPr>
  </w:style>
  <w:style w:type="paragraph" w:customStyle="1" w:styleId="F17F8189C19E4479BCD9C6CF7E4CB53C42">
    <w:name w:val="F17F8189C19E4479BCD9C6CF7E4CB53C42"/>
    <w:rsid w:val="001D24A8"/>
    <w:rPr>
      <w:rFonts w:eastAsiaTheme="minorHAnsi"/>
      <w:lang w:eastAsia="en-US"/>
    </w:rPr>
  </w:style>
  <w:style w:type="paragraph" w:customStyle="1" w:styleId="17AAADF092F04D89A569163BF7F74A5449">
    <w:name w:val="17AAADF092F04D89A569163BF7F74A5449"/>
    <w:rsid w:val="001D24A8"/>
    <w:rPr>
      <w:rFonts w:eastAsiaTheme="minorHAnsi"/>
      <w:lang w:eastAsia="en-US"/>
    </w:rPr>
  </w:style>
  <w:style w:type="paragraph" w:customStyle="1" w:styleId="C1CBF1D559C8416CB68DEDCB88A53EEB50">
    <w:name w:val="C1CBF1D559C8416CB68DEDCB88A53EEB50"/>
    <w:rsid w:val="001D24A8"/>
    <w:rPr>
      <w:rFonts w:eastAsiaTheme="minorHAnsi"/>
      <w:lang w:eastAsia="en-US"/>
    </w:rPr>
  </w:style>
  <w:style w:type="paragraph" w:customStyle="1" w:styleId="21D5BF3FEBD646AB8EF21A0FD16590BD35">
    <w:name w:val="21D5BF3FEBD646AB8EF21A0FD16590BD35"/>
    <w:rsid w:val="001D24A8"/>
    <w:rPr>
      <w:rFonts w:eastAsiaTheme="minorHAnsi"/>
      <w:lang w:eastAsia="en-US"/>
    </w:rPr>
  </w:style>
  <w:style w:type="paragraph" w:customStyle="1" w:styleId="8598E1F4AD7C41FF98EAD240BCCC0ADC35">
    <w:name w:val="8598E1F4AD7C41FF98EAD240BCCC0ADC35"/>
    <w:rsid w:val="001D24A8"/>
    <w:rPr>
      <w:rFonts w:eastAsiaTheme="minorHAnsi"/>
      <w:lang w:eastAsia="en-US"/>
    </w:rPr>
  </w:style>
  <w:style w:type="paragraph" w:customStyle="1" w:styleId="318D58416297493D8A3119FE3921A39C35">
    <w:name w:val="318D58416297493D8A3119FE3921A39C35"/>
    <w:rsid w:val="001D24A8"/>
    <w:rPr>
      <w:rFonts w:eastAsiaTheme="minorHAnsi"/>
      <w:lang w:eastAsia="en-US"/>
    </w:rPr>
  </w:style>
  <w:style w:type="paragraph" w:customStyle="1" w:styleId="2F0C9668019E40E5B9ABA1AC637196A835">
    <w:name w:val="2F0C9668019E40E5B9ABA1AC637196A835"/>
    <w:rsid w:val="001D24A8"/>
    <w:rPr>
      <w:rFonts w:eastAsiaTheme="minorHAnsi"/>
      <w:lang w:eastAsia="en-US"/>
    </w:rPr>
  </w:style>
  <w:style w:type="paragraph" w:customStyle="1" w:styleId="406D58F279284E7E8C2CA4D55620218B16">
    <w:name w:val="406D58F279284E7E8C2CA4D55620218B16"/>
    <w:rsid w:val="001D24A8"/>
    <w:rPr>
      <w:rFonts w:eastAsiaTheme="minorHAnsi"/>
      <w:lang w:eastAsia="en-US"/>
    </w:rPr>
  </w:style>
  <w:style w:type="paragraph" w:customStyle="1" w:styleId="3E012A971E19440FB3DF4661A5AB012D17">
    <w:name w:val="3E012A971E19440FB3DF4661A5AB012D17"/>
    <w:rsid w:val="001D24A8"/>
    <w:rPr>
      <w:rFonts w:eastAsiaTheme="minorHAnsi"/>
      <w:lang w:eastAsia="en-US"/>
    </w:rPr>
  </w:style>
  <w:style w:type="paragraph" w:customStyle="1" w:styleId="B2A36FF8AADF4E4799E745B327BC631719">
    <w:name w:val="B2A36FF8AADF4E4799E745B327BC631719"/>
    <w:rsid w:val="001D24A8"/>
    <w:rPr>
      <w:rFonts w:eastAsiaTheme="minorHAnsi"/>
      <w:lang w:eastAsia="en-US"/>
    </w:rPr>
  </w:style>
  <w:style w:type="paragraph" w:customStyle="1" w:styleId="E729CD30C4CC4D9D93E3D243DF19909435">
    <w:name w:val="E729CD30C4CC4D9D93E3D243DF19909435"/>
    <w:rsid w:val="001D24A8"/>
    <w:rPr>
      <w:rFonts w:eastAsiaTheme="minorHAnsi"/>
      <w:lang w:eastAsia="en-US"/>
    </w:rPr>
  </w:style>
  <w:style w:type="paragraph" w:customStyle="1" w:styleId="C3039ECDCEE24F5BAAC81A83C70093D635">
    <w:name w:val="C3039ECDCEE24F5BAAC81A83C70093D635"/>
    <w:rsid w:val="001D24A8"/>
    <w:rPr>
      <w:rFonts w:eastAsiaTheme="minorHAnsi"/>
      <w:lang w:eastAsia="en-US"/>
    </w:rPr>
  </w:style>
  <w:style w:type="paragraph" w:customStyle="1" w:styleId="8C9D762173BD4FD7AFE30ABF98B9DD6535">
    <w:name w:val="8C9D762173BD4FD7AFE30ABF98B9DD6535"/>
    <w:rsid w:val="001D24A8"/>
    <w:rPr>
      <w:rFonts w:eastAsiaTheme="minorHAnsi"/>
      <w:lang w:eastAsia="en-US"/>
    </w:rPr>
  </w:style>
  <w:style w:type="paragraph" w:customStyle="1" w:styleId="2FDA156F59594C3494C16D2C7CCCC01F38">
    <w:name w:val="2FDA156F59594C3494C16D2C7CCCC01F38"/>
    <w:rsid w:val="001D24A8"/>
    <w:rPr>
      <w:rFonts w:eastAsiaTheme="minorHAnsi"/>
      <w:lang w:eastAsia="en-US"/>
    </w:rPr>
  </w:style>
  <w:style w:type="paragraph" w:customStyle="1" w:styleId="7CDBA8AAEB7A445AB7E890551C312B5638">
    <w:name w:val="7CDBA8AAEB7A445AB7E890551C312B5638"/>
    <w:rsid w:val="001D24A8"/>
    <w:rPr>
      <w:rFonts w:eastAsiaTheme="minorHAnsi"/>
      <w:lang w:eastAsia="en-US"/>
    </w:rPr>
  </w:style>
  <w:style w:type="paragraph" w:customStyle="1" w:styleId="219311C3639044E1976C240B159A6A1D30">
    <w:name w:val="219311C3639044E1976C240B159A6A1D30"/>
    <w:rsid w:val="001D24A8"/>
    <w:rPr>
      <w:rFonts w:eastAsiaTheme="minorHAnsi"/>
      <w:lang w:eastAsia="en-US"/>
    </w:rPr>
  </w:style>
  <w:style w:type="paragraph" w:customStyle="1" w:styleId="550FCA24BBBF4A6383C867C22ED43D9938">
    <w:name w:val="550FCA24BBBF4A6383C867C22ED43D9938"/>
    <w:rsid w:val="001D24A8"/>
    <w:rPr>
      <w:rFonts w:eastAsiaTheme="minorHAnsi"/>
      <w:lang w:eastAsia="en-US"/>
    </w:rPr>
  </w:style>
  <w:style w:type="paragraph" w:customStyle="1" w:styleId="3FB678E94625417582A7D2A87086287D38">
    <w:name w:val="3FB678E94625417582A7D2A87086287D38"/>
    <w:rsid w:val="001D24A8"/>
    <w:rPr>
      <w:rFonts w:eastAsiaTheme="minorHAnsi"/>
      <w:lang w:eastAsia="en-US"/>
    </w:rPr>
  </w:style>
  <w:style w:type="paragraph" w:customStyle="1" w:styleId="49A3A091811C47C4A8CF84440A8FE99938">
    <w:name w:val="49A3A091811C47C4A8CF84440A8FE99938"/>
    <w:rsid w:val="001D24A8"/>
    <w:rPr>
      <w:rFonts w:eastAsiaTheme="minorHAnsi"/>
      <w:lang w:eastAsia="en-US"/>
    </w:rPr>
  </w:style>
  <w:style w:type="paragraph" w:customStyle="1" w:styleId="CDCDFFF734324580B7BEB93CB6E1F15138">
    <w:name w:val="CDCDFFF734324580B7BEB93CB6E1F15138"/>
    <w:rsid w:val="001D24A8"/>
    <w:rPr>
      <w:rFonts w:eastAsiaTheme="minorHAnsi"/>
      <w:lang w:eastAsia="en-US"/>
    </w:rPr>
  </w:style>
  <w:style w:type="paragraph" w:customStyle="1" w:styleId="1356842D7AA14FBB82145B3FE60E72F238">
    <w:name w:val="1356842D7AA14FBB82145B3FE60E72F238"/>
    <w:rsid w:val="001D24A8"/>
    <w:rPr>
      <w:rFonts w:eastAsiaTheme="minorHAnsi"/>
      <w:lang w:eastAsia="en-US"/>
    </w:rPr>
  </w:style>
  <w:style w:type="paragraph" w:customStyle="1" w:styleId="2C3E41DA892D44EDAB7BC2C1CF3376DC30">
    <w:name w:val="2C3E41DA892D44EDAB7BC2C1CF3376DC30"/>
    <w:rsid w:val="001D24A8"/>
    <w:rPr>
      <w:rFonts w:eastAsiaTheme="minorHAnsi"/>
      <w:lang w:eastAsia="en-US"/>
    </w:rPr>
  </w:style>
  <w:style w:type="paragraph" w:customStyle="1" w:styleId="72D55B42E84D4E1E96EEEDA4237422A029">
    <w:name w:val="72D55B42E84D4E1E96EEEDA4237422A029"/>
    <w:rsid w:val="001D24A8"/>
    <w:rPr>
      <w:rFonts w:eastAsiaTheme="minorHAnsi"/>
      <w:lang w:eastAsia="en-US"/>
    </w:rPr>
  </w:style>
  <w:style w:type="paragraph" w:customStyle="1" w:styleId="5B9CAD3B68D34DD4A8F01E2A0B31CE90">
    <w:name w:val="5B9CAD3B68D34DD4A8F01E2A0B31CE90"/>
    <w:rsid w:val="001D24A8"/>
  </w:style>
  <w:style w:type="paragraph" w:customStyle="1" w:styleId="30B860B2B22142CEA3C3FADC40C74365">
    <w:name w:val="30B860B2B22142CEA3C3FADC40C74365"/>
    <w:rsid w:val="001D24A8"/>
  </w:style>
  <w:style w:type="paragraph" w:customStyle="1" w:styleId="04D2EBD21B8A4512873F226FFF805140">
    <w:name w:val="04D2EBD21B8A4512873F226FFF805140"/>
    <w:rsid w:val="001D24A8"/>
  </w:style>
  <w:style w:type="paragraph" w:customStyle="1" w:styleId="DF6A03601567498282A7681BB6151821">
    <w:name w:val="DF6A03601567498282A7681BB6151821"/>
    <w:rsid w:val="001D24A8"/>
  </w:style>
  <w:style w:type="paragraph" w:customStyle="1" w:styleId="2C5D436832CB47BF918432C2AB7DB6D9">
    <w:name w:val="2C5D436832CB47BF918432C2AB7DB6D9"/>
    <w:rsid w:val="001D24A8"/>
  </w:style>
  <w:style w:type="paragraph" w:customStyle="1" w:styleId="C16247C27B3848A68B36655DEC23ECB1">
    <w:name w:val="C16247C27B3848A68B36655DEC23ECB1"/>
    <w:rsid w:val="001D24A8"/>
  </w:style>
  <w:style w:type="paragraph" w:customStyle="1" w:styleId="E9AAD908E641404E9D551F939B8DDA7A">
    <w:name w:val="E9AAD908E641404E9D551F939B8DDA7A"/>
    <w:rsid w:val="001D24A8"/>
  </w:style>
  <w:style w:type="paragraph" w:customStyle="1" w:styleId="D6DCEFCA3C9F4BEF850754C33DB4C41E52">
    <w:name w:val="D6DCEFCA3C9F4BEF850754C33DB4C41E52"/>
    <w:rsid w:val="001D24A8"/>
    <w:rPr>
      <w:rFonts w:eastAsiaTheme="minorHAnsi"/>
      <w:lang w:eastAsia="en-US"/>
    </w:rPr>
  </w:style>
  <w:style w:type="paragraph" w:customStyle="1" w:styleId="12FE3C0DD40A462C840EE52F4BA43E4753">
    <w:name w:val="12FE3C0DD40A462C840EE52F4BA43E4753"/>
    <w:rsid w:val="001D24A8"/>
    <w:rPr>
      <w:rFonts w:eastAsiaTheme="minorHAnsi"/>
      <w:lang w:eastAsia="en-US"/>
    </w:rPr>
  </w:style>
  <w:style w:type="paragraph" w:customStyle="1" w:styleId="BFA80D5F60C84EE5820733FF8C8C096730">
    <w:name w:val="BFA80D5F60C84EE5820733FF8C8C096730"/>
    <w:rsid w:val="001D24A8"/>
    <w:rPr>
      <w:rFonts w:eastAsiaTheme="minorHAnsi"/>
      <w:lang w:eastAsia="en-US"/>
    </w:rPr>
  </w:style>
  <w:style w:type="paragraph" w:customStyle="1" w:styleId="B318418F80354E5AA50EDA7DC661B04551">
    <w:name w:val="B318418F80354E5AA50EDA7DC661B04551"/>
    <w:rsid w:val="001D24A8"/>
    <w:rPr>
      <w:rFonts w:eastAsiaTheme="minorHAnsi"/>
      <w:lang w:eastAsia="en-US"/>
    </w:rPr>
  </w:style>
  <w:style w:type="paragraph" w:customStyle="1" w:styleId="DB0036EE69E7439D9A81A12B795E82B651">
    <w:name w:val="DB0036EE69E7439D9A81A12B795E82B651"/>
    <w:rsid w:val="001D24A8"/>
    <w:rPr>
      <w:rFonts w:eastAsiaTheme="minorHAnsi"/>
      <w:lang w:eastAsia="en-US"/>
    </w:rPr>
  </w:style>
  <w:style w:type="paragraph" w:customStyle="1" w:styleId="366F8D8A2BEF40F39D1C792D853833B451">
    <w:name w:val="366F8D8A2BEF40F39D1C792D853833B451"/>
    <w:rsid w:val="001D24A8"/>
    <w:rPr>
      <w:rFonts w:eastAsiaTheme="minorHAnsi"/>
      <w:lang w:eastAsia="en-US"/>
    </w:rPr>
  </w:style>
  <w:style w:type="paragraph" w:customStyle="1" w:styleId="60C71381E3824323B5D87AFB8811667651">
    <w:name w:val="60C71381E3824323B5D87AFB8811667651"/>
    <w:rsid w:val="001D24A8"/>
    <w:rPr>
      <w:rFonts w:eastAsiaTheme="minorHAnsi"/>
      <w:lang w:eastAsia="en-US"/>
    </w:rPr>
  </w:style>
  <w:style w:type="paragraph" w:customStyle="1" w:styleId="329BB434635247E1BFAA5244A0DADCBE43">
    <w:name w:val="329BB434635247E1BFAA5244A0DADCBE43"/>
    <w:rsid w:val="001D24A8"/>
    <w:rPr>
      <w:rFonts w:eastAsiaTheme="minorHAnsi"/>
      <w:lang w:eastAsia="en-US"/>
    </w:rPr>
  </w:style>
  <w:style w:type="paragraph" w:customStyle="1" w:styleId="F17F8189C19E4479BCD9C6CF7E4CB53C43">
    <w:name w:val="F17F8189C19E4479BCD9C6CF7E4CB53C43"/>
    <w:rsid w:val="001D24A8"/>
    <w:rPr>
      <w:rFonts w:eastAsiaTheme="minorHAnsi"/>
      <w:lang w:eastAsia="en-US"/>
    </w:rPr>
  </w:style>
  <w:style w:type="paragraph" w:customStyle="1" w:styleId="17AAADF092F04D89A569163BF7F74A5450">
    <w:name w:val="17AAADF092F04D89A569163BF7F74A5450"/>
    <w:rsid w:val="001D24A8"/>
    <w:rPr>
      <w:rFonts w:eastAsiaTheme="minorHAnsi"/>
      <w:lang w:eastAsia="en-US"/>
    </w:rPr>
  </w:style>
  <w:style w:type="paragraph" w:customStyle="1" w:styleId="C1CBF1D559C8416CB68DEDCB88A53EEB51">
    <w:name w:val="C1CBF1D559C8416CB68DEDCB88A53EEB51"/>
    <w:rsid w:val="001D24A8"/>
    <w:rPr>
      <w:rFonts w:eastAsiaTheme="minorHAnsi"/>
      <w:lang w:eastAsia="en-US"/>
    </w:rPr>
  </w:style>
  <w:style w:type="paragraph" w:customStyle="1" w:styleId="21D5BF3FEBD646AB8EF21A0FD16590BD36">
    <w:name w:val="21D5BF3FEBD646AB8EF21A0FD16590BD36"/>
    <w:rsid w:val="001D24A8"/>
    <w:rPr>
      <w:rFonts w:eastAsiaTheme="minorHAnsi"/>
      <w:lang w:eastAsia="en-US"/>
    </w:rPr>
  </w:style>
  <w:style w:type="paragraph" w:customStyle="1" w:styleId="8598E1F4AD7C41FF98EAD240BCCC0ADC36">
    <w:name w:val="8598E1F4AD7C41FF98EAD240BCCC0ADC36"/>
    <w:rsid w:val="001D24A8"/>
    <w:rPr>
      <w:rFonts w:eastAsiaTheme="minorHAnsi"/>
      <w:lang w:eastAsia="en-US"/>
    </w:rPr>
  </w:style>
  <w:style w:type="paragraph" w:customStyle="1" w:styleId="318D58416297493D8A3119FE3921A39C36">
    <w:name w:val="318D58416297493D8A3119FE3921A39C36"/>
    <w:rsid w:val="001D24A8"/>
    <w:rPr>
      <w:rFonts w:eastAsiaTheme="minorHAnsi"/>
      <w:lang w:eastAsia="en-US"/>
    </w:rPr>
  </w:style>
  <w:style w:type="paragraph" w:customStyle="1" w:styleId="2F0C9668019E40E5B9ABA1AC637196A836">
    <w:name w:val="2F0C9668019E40E5B9ABA1AC637196A836"/>
    <w:rsid w:val="001D24A8"/>
    <w:rPr>
      <w:rFonts w:eastAsiaTheme="minorHAnsi"/>
      <w:lang w:eastAsia="en-US"/>
    </w:rPr>
  </w:style>
  <w:style w:type="paragraph" w:customStyle="1" w:styleId="406D58F279284E7E8C2CA4D55620218B17">
    <w:name w:val="406D58F279284E7E8C2CA4D55620218B17"/>
    <w:rsid w:val="001D24A8"/>
    <w:rPr>
      <w:rFonts w:eastAsiaTheme="minorHAnsi"/>
      <w:lang w:eastAsia="en-US"/>
    </w:rPr>
  </w:style>
  <w:style w:type="paragraph" w:customStyle="1" w:styleId="3E012A971E19440FB3DF4661A5AB012D18">
    <w:name w:val="3E012A971E19440FB3DF4661A5AB012D18"/>
    <w:rsid w:val="001D24A8"/>
    <w:rPr>
      <w:rFonts w:eastAsiaTheme="minorHAnsi"/>
      <w:lang w:eastAsia="en-US"/>
    </w:rPr>
  </w:style>
  <w:style w:type="paragraph" w:customStyle="1" w:styleId="B2A36FF8AADF4E4799E745B327BC631720">
    <w:name w:val="B2A36FF8AADF4E4799E745B327BC631720"/>
    <w:rsid w:val="001D24A8"/>
    <w:rPr>
      <w:rFonts w:eastAsiaTheme="minorHAnsi"/>
      <w:lang w:eastAsia="en-US"/>
    </w:rPr>
  </w:style>
  <w:style w:type="paragraph" w:customStyle="1" w:styleId="E729CD30C4CC4D9D93E3D243DF19909436">
    <w:name w:val="E729CD30C4CC4D9D93E3D243DF19909436"/>
    <w:rsid w:val="001D24A8"/>
    <w:rPr>
      <w:rFonts w:eastAsiaTheme="minorHAnsi"/>
      <w:lang w:eastAsia="en-US"/>
    </w:rPr>
  </w:style>
  <w:style w:type="paragraph" w:customStyle="1" w:styleId="C3039ECDCEE24F5BAAC81A83C70093D636">
    <w:name w:val="C3039ECDCEE24F5BAAC81A83C70093D636"/>
    <w:rsid w:val="001D24A8"/>
    <w:rPr>
      <w:rFonts w:eastAsiaTheme="minorHAnsi"/>
      <w:lang w:eastAsia="en-US"/>
    </w:rPr>
  </w:style>
  <w:style w:type="paragraph" w:customStyle="1" w:styleId="8C9D762173BD4FD7AFE30ABF98B9DD6536">
    <w:name w:val="8C9D762173BD4FD7AFE30ABF98B9DD6536"/>
    <w:rsid w:val="001D24A8"/>
    <w:rPr>
      <w:rFonts w:eastAsiaTheme="minorHAnsi"/>
      <w:lang w:eastAsia="en-US"/>
    </w:rPr>
  </w:style>
  <w:style w:type="paragraph" w:customStyle="1" w:styleId="2FDA156F59594C3494C16D2C7CCCC01F39">
    <w:name w:val="2FDA156F59594C3494C16D2C7CCCC01F39"/>
    <w:rsid w:val="001D24A8"/>
    <w:rPr>
      <w:rFonts w:eastAsiaTheme="minorHAnsi"/>
      <w:lang w:eastAsia="en-US"/>
    </w:rPr>
  </w:style>
  <w:style w:type="paragraph" w:customStyle="1" w:styleId="7CDBA8AAEB7A445AB7E890551C312B5639">
    <w:name w:val="7CDBA8AAEB7A445AB7E890551C312B5639"/>
    <w:rsid w:val="001D24A8"/>
    <w:rPr>
      <w:rFonts w:eastAsiaTheme="minorHAnsi"/>
      <w:lang w:eastAsia="en-US"/>
    </w:rPr>
  </w:style>
  <w:style w:type="paragraph" w:customStyle="1" w:styleId="219311C3639044E1976C240B159A6A1D31">
    <w:name w:val="219311C3639044E1976C240B159A6A1D31"/>
    <w:rsid w:val="001D24A8"/>
    <w:rPr>
      <w:rFonts w:eastAsiaTheme="minorHAnsi"/>
      <w:lang w:eastAsia="en-US"/>
    </w:rPr>
  </w:style>
  <w:style w:type="paragraph" w:customStyle="1" w:styleId="550FCA24BBBF4A6383C867C22ED43D9939">
    <w:name w:val="550FCA24BBBF4A6383C867C22ED43D9939"/>
    <w:rsid w:val="001D24A8"/>
    <w:rPr>
      <w:rFonts w:eastAsiaTheme="minorHAnsi"/>
      <w:lang w:eastAsia="en-US"/>
    </w:rPr>
  </w:style>
  <w:style w:type="paragraph" w:customStyle="1" w:styleId="3FB678E94625417582A7D2A87086287D39">
    <w:name w:val="3FB678E94625417582A7D2A87086287D39"/>
    <w:rsid w:val="001D24A8"/>
    <w:rPr>
      <w:rFonts w:eastAsiaTheme="minorHAnsi"/>
      <w:lang w:eastAsia="en-US"/>
    </w:rPr>
  </w:style>
  <w:style w:type="paragraph" w:customStyle="1" w:styleId="49A3A091811C47C4A8CF84440A8FE99939">
    <w:name w:val="49A3A091811C47C4A8CF84440A8FE99939"/>
    <w:rsid w:val="001D24A8"/>
    <w:rPr>
      <w:rFonts w:eastAsiaTheme="minorHAnsi"/>
      <w:lang w:eastAsia="en-US"/>
    </w:rPr>
  </w:style>
  <w:style w:type="paragraph" w:customStyle="1" w:styleId="CDCDFFF734324580B7BEB93CB6E1F15139">
    <w:name w:val="CDCDFFF734324580B7BEB93CB6E1F15139"/>
    <w:rsid w:val="001D24A8"/>
    <w:rPr>
      <w:rFonts w:eastAsiaTheme="minorHAnsi"/>
      <w:lang w:eastAsia="en-US"/>
    </w:rPr>
  </w:style>
  <w:style w:type="paragraph" w:customStyle="1" w:styleId="1356842D7AA14FBB82145B3FE60E72F239">
    <w:name w:val="1356842D7AA14FBB82145B3FE60E72F239"/>
    <w:rsid w:val="001D24A8"/>
    <w:rPr>
      <w:rFonts w:eastAsiaTheme="minorHAnsi"/>
      <w:lang w:eastAsia="en-US"/>
    </w:rPr>
  </w:style>
  <w:style w:type="paragraph" w:customStyle="1" w:styleId="2C3E41DA892D44EDAB7BC2C1CF3376DC31">
    <w:name w:val="2C3E41DA892D44EDAB7BC2C1CF3376DC31"/>
    <w:rsid w:val="001D24A8"/>
    <w:rPr>
      <w:rFonts w:eastAsiaTheme="minorHAnsi"/>
      <w:lang w:eastAsia="en-US"/>
    </w:rPr>
  </w:style>
  <w:style w:type="paragraph" w:customStyle="1" w:styleId="72D55B42E84D4E1E96EEEDA4237422A030">
    <w:name w:val="72D55B42E84D4E1E96EEEDA4237422A030"/>
    <w:rsid w:val="001D24A8"/>
    <w:rPr>
      <w:rFonts w:eastAsiaTheme="minorHAnsi"/>
      <w:lang w:eastAsia="en-US"/>
    </w:rPr>
  </w:style>
  <w:style w:type="paragraph" w:customStyle="1" w:styleId="04D2EBD21B8A4512873F226FFF8051401">
    <w:name w:val="04D2EBD21B8A4512873F226FFF8051401"/>
    <w:rsid w:val="001D24A8"/>
    <w:rPr>
      <w:rFonts w:eastAsiaTheme="minorHAnsi"/>
      <w:lang w:eastAsia="en-US"/>
    </w:rPr>
  </w:style>
  <w:style w:type="paragraph" w:customStyle="1" w:styleId="E9AAD908E641404E9D551F939B8DDA7A1">
    <w:name w:val="E9AAD908E641404E9D551F939B8DDA7A1"/>
    <w:rsid w:val="001D24A8"/>
    <w:rPr>
      <w:rFonts w:eastAsiaTheme="minorHAnsi"/>
      <w:lang w:eastAsia="en-US"/>
    </w:rPr>
  </w:style>
  <w:style w:type="paragraph" w:customStyle="1" w:styleId="608360CE17564EC8B5D7C4EA98F90278">
    <w:name w:val="608360CE17564EC8B5D7C4EA98F90278"/>
    <w:rsid w:val="001D24A8"/>
  </w:style>
  <w:style w:type="paragraph" w:customStyle="1" w:styleId="D6DCEFCA3C9F4BEF850754C33DB4C41E53">
    <w:name w:val="D6DCEFCA3C9F4BEF850754C33DB4C41E53"/>
    <w:rsid w:val="001D24A8"/>
    <w:rPr>
      <w:rFonts w:eastAsiaTheme="minorHAnsi"/>
      <w:lang w:eastAsia="en-US"/>
    </w:rPr>
  </w:style>
  <w:style w:type="paragraph" w:customStyle="1" w:styleId="12FE3C0DD40A462C840EE52F4BA43E4754">
    <w:name w:val="12FE3C0DD40A462C840EE52F4BA43E4754"/>
    <w:rsid w:val="001D24A8"/>
    <w:rPr>
      <w:rFonts w:eastAsiaTheme="minorHAnsi"/>
      <w:lang w:eastAsia="en-US"/>
    </w:rPr>
  </w:style>
  <w:style w:type="paragraph" w:customStyle="1" w:styleId="BFA80D5F60C84EE5820733FF8C8C096731">
    <w:name w:val="BFA80D5F60C84EE5820733FF8C8C096731"/>
    <w:rsid w:val="001D24A8"/>
    <w:rPr>
      <w:rFonts w:eastAsiaTheme="minorHAnsi"/>
      <w:lang w:eastAsia="en-US"/>
    </w:rPr>
  </w:style>
  <w:style w:type="paragraph" w:customStyle="1" w:styleId="B318418F80354E5AA50EDA7DC661B04552">
    <w:name w:val="B318418F80354E5AA50EDA7DC661B04552"/>
    <w:rsid w:val="001D24A8"/>
    <w:rPr>
      <w:rFonts w:eastAsiaTheme="minorHAnsi"/>
      <w:lang w:eastAsia="en-US"/>
    </w:rPr>
  </w:style>
  <w:style w:type="paragraph" w:customStyle="1" w:styleId="DB0036EE69E7439D9A81A12B795E82B652">
    <w:name w:val="DB0036EE69E7439D9A81A12B795E82B652"/>
    <w:rsid w:val="001D24A8"/>
    <w:rPr>
      <w:rFonts w:eastAsiaTheme="minorHAnsi"/>
      <w:lang w:eastAsia="en-US"/>
    </w:rPr>
  </w:style>
  <w:style w:type="paragraph" w:customStyle="1" w:styleId="366F8D8A2BEF40F39D1C792D853833B452">
    <w:name w:val="366F8D8A2BEF40F39D1C792D853833B452"/>
    <w:rsid w:val="001D24A8"/>
    <w:rPr>
      <w:rFonts w:eastAsiaTheme="minorHAnsi"/>
      <w:lang w:eastAsia="en-US"/>
    </w:rPr>
  </w:style>
  <w:style w:type="paragraph" w:customStyle="1" w:styleId="60C71381E3824323B5D87AFB8811667652">
    <w:name w:val="60C71381E3824323B5D87AFB8811667652"/>
    <w:rsid w:val="001D24A8"/>
    <w:rPr>
      <w:rFonts w:eastAsiaTheme="minorHAnsi"/>
      <w:lang w:eastAsia="en-US"/>
    </w:rPr>
  </w:style>
  <w:style w:type="paragraph" w:customStyle="1" w:styleId="329BB434635247E1BFAA5244A0DADCBE44">
    <w:name w:val="329BB434635247E1BFAA5244A0DADCBE44"/>
    <w:rsid w:val="001D24A8"/>
    <w:rPr>
      <w:rFonts w:eastAsiaTheme="minorHAnsi"/>
      <w:lang w:eastAsia="en-US"/>
    </w:rPr>
  </w:style>
  <w:style w:type="paragraph" w:customStyle="1" w:styleId="F17F8189C19E4479BCD9C6CF7E4CB53C44">
    <w:name w:val="F17F8189C19E4479BCD9C6CF7E4CB53C44"/>
    <w:rsid w:val="001D24A8"/>
    <w:rPr>
      <w:rFonts w:eastAsiaTheme="minorHAnsi"/>
      <w:lang w:eastAsia="en-US"/>
    </w:rPr>
  </w:style>
  <w:style w:type="paragraph" w:customStyle="1" w:styleId="17AAADF092F04D89A569163BF7F74A5451">
    <w:name w:val="17AAADF092F04D89A569163BF7F74A5451"/>
    <w:rsid w:val="001D24A8"/>
    <w:rPr>
      <w:rFonts w:eastAsiaTheme="minorHAnsi"/>
      <w:lang w:eastAsia="en-US"/>
    </w:rPr>
  </w:style>
  <w:style w:type="paragraph" w:customStyle="1" w:styleId="C1CBF1D559C8416CB68DEDCB88A53EEB52">
    <w:name w:val="C1CBF1D559C8416CB68DEDCB88A53EEB52"/>
    <w:rsid w:val="001D24A8"/>
    <w:rPr>
      <w:rFonts w:eastAsiaTheme="minorHAnsi"/>
      <w:lang w:eastAsia="en-US"/>
    </w:rPr>
  </w:style>
  <w:style w:type="paragraph" w:customStyle="1" w:styleId="21D5BF3FEBD646AB8EF21A0FD16590BD37">
    <w:name w:val="21D5BF3FEBD646AB8EF21A0FD16590BD37"/>
    <w:rsid w:val="001D24A8"/>
    <w:rPr>
      <w:rFonts w:eastAsiaTheme="minorHAnsi"/>
      <w:lang w:eastAsia="en-US"/>
    </w:rPr>
  </w:style>
  <w:style w:type="paragraph" w:customStyle="1" w:styleId="8598E1F4AD7C41FF98EAD240BCCC0ADC37">
    <w:name w:val="8598E1F4AD7C41FF98EAD240BCCC0ADC37"/>
    <w:rsid w:val="001D24A8"/>
    <w:rPr>
      <w:rFonts w:eastAsiaTheme="minorHAnsi"/>
      <w:lang w:eastAsia="en-US"/>
    </w:rPr>
  </w:style>
  <w:style w:type="paragraph" w:customStyle="1" w:styleId="318D58416297493D8A3119FE3921A39C37">
    <w:name w:val="318D58416297493D8A3119FE3921A39C37"/>
    <w:rsid w:val="001D24A8"/>
    <w:rPr>
      <w:rFonts w:eastAsiaTheme="minorHAnsi"/>
      <w:lang w:eastAsia="en-US"/>
    </w:rPr>
  </w:style>
  <w:style w:type="paragraph" w:customStyle="1" w:styleId="2F0C9668019E40E5B9ABA1AC637196A837">
    <w:name w:val="2F0C9668019E40E5B9ABA1AC637196A837"/>
    <w:rsid w:val="001D24A8"/>
    <w:rPr>
      <w:rFonts w:eastAsiaTheme="minorHAnsi"/>
      <w:lang w:eastAsia="en-US"/>
    </w:rPr>
  </w:style>
  <w:style w:type="paragraph" w:customStyle="1" w:styleId="406D58F279284E7E8C2CA4D55620218B18">
    <w:name w:val="406D58F279284E7E8C2CA4D55620218B18"/>
    <w:rsid w:val="001D24A8"/>
    <w:rPr>
      <w:rFonts w:eastAsiaTheme="minorHAnsi"/>
      <w:lang w:eastAsia="en-US"/>
    </w:rPr>
  </w:style>
  <w:style w:type="paragraph" w:customStyle="1" w:styleId="3E012A971E19440FB3DF4661A5AB012D19">
    <w:name w:val="3E012A971E19440FB3DF4661A5AB012D19"/>
    <w:rsid w:val="001D24A8"/>
    <w:rPr>
      <w:rFonts w:eastAsiaTheme="minorHAnsi"/>
      <w:lang w:eastAsia="en-US"/>
    </w:rPr>
  </w:style>
  <w:style w:type="paragraph" w:customStyle="1" w:styleId="B2A36FF8AADF4E4799E745B327BC631721">
    <w:name w:val="B2A36FF8AADF4E4799E745B327BC631721"/>
    <w:rsid w:val="001D24A8"/>
    <w:rPr>
      <w:rFonts w:eastAsiaTheme="minorHAnsi"/>
      <w:lang w:eastAsia="en-US"/>
    </w:rPr>
  </w:style>
  <w:style w:type="paragraph" w:customStyle="1" w:styleId="E729CD30C4CC4D9D93E3D243DF19909437">
    <w:name w:val="E729CD30C4CC4D9D93E3D243DF19909437"/>
    <w:rsid w:val="001D24A8"/>
    <w:rPr>
      <w:rFonts w:eastAsiaTheme="minorHAnsi"/>
      <w:lang w:eastAsia="en-US"/>
    </w:rPr>
  </w:style>
  <w:style w:type="paragraph" w:customStyle="1" w:styleId="C3039ECDCEE24F5BAAC81A83C70093D637">
    <w:name w:val="C3039ECDCEE24F5BAAC81A83C70093D637"/>
    <w:rsid w:val="001D24A8"/>
    <w:rPr>
      <w:rFonts w:eastAsiaTheme="minorHAnsi"/>
      <w:lang w:eastAsia="en-US"/>
    </w:rPr>
  </w:style>
  <w:style w:type="paragraph" w:customStyle="1" w:styleId="8C9D762173BD4FD7AFE30ABF98B9DD6537">
    <w:name w:val="8C9D762173BD4FD7AFE30ABF98B9DD6537"/>
    <w:rsid w:val="001D24A8"/>
    <w:rPr>
      <w:rFonts w:eastAsiaTheme="minorHAnsi"/>
      <w:lang w:eastAsia="en-US"/>
    </w:rPr>
  </w:style>
  <w:style w:type="paragraph" w:customStyle="1" w:styleId="2FDA156F59594C3494C16D2C7CCCC01F40">
    <w:name w:val="2FDA156F59594C3494C16D2C7CCCC01F40"/>
    <w:rsid w:val="001D24A8"/>
    <w:rPr>
      <w:rFonts w:eastAsiaTheme="minorHAnsi"/>
      <w:lang w:eastAsia="en-US"/>
    </w:rPr>
  </w:style>
  <w:style w:type="paragraph" w:customStyle="1" w:styleId="7CDBA8AAEB7A445AB7E890551C312B5640">
    <w:name w:val="7CDBA8AAEB7A445AB7E890551C312B5640"/>
    <w:rsid w:val="001D24A8"/>
    <w:rPr>
      <w:rFonts w:eastAsiaTheme="minorHAnsi"/>
      <w:lang w:eastAsia="en-US"/>
    </w:rPr>
  </w:style>
  <w:style w:type="paragraph" w:customStyle="1" w:styleId="219311C3639044E1976C240B159A6A1D32">
    <w:name w:val="219311C3639044E1976C240B159A6A1D32"/>
    <w:rsid w:val="001D24A8"/>
    <w:rPr>
      <w:rFonts w:eastAsiaTheme="minorHAnsi"/>
      <w:lang w:eastAsia="en-US"/>
    </w:rPr>
  </w:style>
  <w:style w:type="paragraph" w:customStyle="1" w:styleId="550FCA24BBBF4A6383C867C22ED43D9940">
    <w:name w:val="550FCA24BBBF4A6383C867C22ED43D9940"/>
    <w:rsid w:val="001D24A8"/>
    <w:rPr>
      <w:rFonts w:eastAsiaTheme="minorHAnsi"/>
      <w:lang w:eastAsia="en-US"/>
    </w:rPr>
  </w:style>
  <w:style w:type="paragraph" w:customStyle="1" w:styleId="3FB678E94625417582A7D2A87086287D40">
    <w:name w:val="3FB678E94625417582A7D2A87086287D40"/>
    <w:rsid w:val="001D24A8"/>
    <w:rPr>
      <w:rFonts w:eastAsiaTheme="minorHAnsi"/>
      <w:lang w:eastAsia="en-US"/>
    </w:rPr>
  </w:style>
  <w:style w:type="paragraph" w:customStyle="1" w:styleId="49A3A091811C47C4A8CF84440A8FE99940">
    <w:name w:val="49A3A091811C47C4A8CF84440A8FE99940"/>
    <w:rsid w:val="001D24A8"/>
    <w:rPr>
      <w:rFonts w:eastAsiaTheme="minorHAnsi"/>
      <w:lang w:eastAsia="en-US"/>
    </w:rPr>
  </w:style>
  <w:style w:type="paragraph" w:customStyle="1" w:styleId="CDCDFFF734324580B7BEB93CB6E1F15140">
    <w:name w:val="CDCDFFF734324580B7BEB93CB6E1F15140"/>
    <w:rsid w:val="001D24A8"/>
    <w:rPr>
      <w:rFonts w:eastAsiaTheme="minorHAnsi"/>
      <w:lang w:eastAsia="en-US"/>
    </w:rPr>
  </w:style>
  <w:style w:type="paragraph" w:customStyle="1" w:styleId="1356842D7AA14FBB82145B3FE60E72F240">
    <w:name w:val="1356842D7AA14FBB82145B3FE60E72F240"/>
    <w:rsid w:val="001D24A8"/>
    <w:rPr>
      <w:rFonts w:eastAsiaTheme="minorHAnsi"/>
      <w:lang w:eastAsia="en-US"/>
    </w:rPr>
  </w:style>
  <w:style w:type="paragraph" w:customStyle="1" w:styleId="2C3E41DA892D44EDAB7BC2C1CF3376DC32">
    <w:name w:val="2C3E41DA892D44EDAB7BC2C1CF3376DC32"/>
    <w:rsid w:val="001D24A8"/>
    <w:rPr>
      <w:rFonts w:eastAsiaTheme="minorHAnsi"/>
      <w:lang w:eastAsia="en-US"/>
    </w:rPr>
  </w:style>
  <w:style w:type="paragraph" w:customStyle="1" w:styleId="72D55B42E84D4E1E96EEEDA4237422A031">
    <w:name w:val="72D55B42E84D4E1E96EEEDA4237422A031"/>
    <w:rsid w:val="001D24A8"/>
    <w:rPr>
      <w:rFonts w:eastAsiaTheme="minorHAnsi"/>
      <w:lang w:eastAsia="en-US"/>
    </w:rPr>
  </w:style>
  <w:style w:type="paragraph" w:customStyle="1" w:styleId="04D2EBD21B8A4512873F226FFF8051402">
    <w:name w:val="04D2EBD21B8A4512873F226FFF8051402"/>
    <w:rsid w:val="001D24A8"/>
    <w:rPr>
      <w:rFonts w:eastAsiaTheme="minorHAnsi"/>
      <w:lang w:eastAsia="en-US"/>
    </w:rPr>
  </w:style>
  <w:style w:type="paragraph" w:customStyle="1" w:styleId="E9AAD908E641404E9D551F939B8DDA7A2">
    <w:name w:val="E9AAD908E641404E9D551F939B8DDA7A2"/>
    <w:rsid w:val="001D24A8"/>
    <w:rPr>
      <w:rFonts w:eastAsiaTheme="minorHAnsi"/>
      <w:lang w:eastAsia="en-US"/>
    </w:rPr>
  </w:style>
  <w:style w:type="paragraph" w:customStyle="1" w:styleId="6B844245B0CD460DBF7AF8A79ED2BB1E">
    <w:name w:val="6B844245B0CD460DBF7AF8A79ED2BB1E"/>
    <w:rsid w:val="001D24A8"/>
  </w:style>
  <w:style w:type="paragraph" w:customStyle="1" w:styleId="D6DCEFCA3C9F4BEF850754C33DB4C41E54">
    <w:name w:val="D6DCEFCA3C9F4BEF850754C33DB4C41E54"/>
    <w:rsid w:val="001D24A8"/>
    <w:rPr>
      <w:rFonts w:eastAsiaTheme="minorHAnsi"/>
      <w:lang w:eastAsia="en-US"/>
    </w:rPr>
  </w:style>
  <w:style w:type="paragraph" w:customStyle="1" w:styleId="BFA80D5F60C84EE5820733FF8C8C096732">
    <w:name w:val="BFA80D5F60C84EE5820733FF8C8C096732"/>
    <w:rsid w:val="001D24A8"/>
    <w:rPr>
      <w:rFonts w:eastAsiaTheme="minorHAnsi"/>
      <w:lang w:eastAsia="en-US"/>
    </w:rPr>
  </w:style>
  <w:style w:type="paragraph" w:customStyle="1" w:styleId="B318418F80354E5AA50EDA7DC661B04553">
    <w:name w:val="B318418F80354E5AA50EDA7DC661B04553"/>
    <w:rsid w:val="001D24A8"/>
    <w:rPr>
      <w:rFonts w:eastAsiaTheme="minorHAnsi"/>
      <w:lang w:eastAsia="en-US"/>
    </w:rPr>
  </w:style>
  <w:style w:type="paragraph" w:customStyle="1" w:styleId="DB0036EE69E7439D9A81A12B795E82B653">
    <w:name w:val="DB0036EE69E7439D9A81A12B795E82B653"/>
    <w:rsid w:val="001D24A8"/>
    <w:rPr>
      <w:rFonts w:eastAsiaTheme="minorHAnsi"/>
      <w:lang w:eastAsia="en-US"/>
    </w:rPr>
  </w:style>
  <w:style w:type="paragraph" w:customStyle="1" w:styleId="366F8D8A2BEF40F39D1C792D853833B453">
    <w:name w:val="366F8D8A2BEF40F39D1C792D853833B453"/>
    <w:rsid w:val="001D24A8"/>
    <w:rPr>
      <w:rFonts w:eastAsiaTheme="minorHAnsi"/>
      <w:lang w:eastAsia="en-US"/>
    </w:rPr>
  </w:style>
  <w:style w:type="paragraph" w:customStyle="1" w:styleId="60C71381E3824323B5D87AFB8811667653">
    <w:name w:val="60C71381E3824323B5D87AFB8811667653"/>
    <w:rsid w:val="001D24A8"/>
    <w:rPr>
      <w:rFonts w:eastAsiaTheme="minorHAnsi"/>
      <w:lang w:eastAsia="en-US"/>
    </w:rPr>
  </w:style>
  <w:style w:type="paragraph" w:customStyle="1" w:styleId="329BB434635247E1BFAA5244A0DADCBE45">
    <w:name w:val="329BB434635247E1BFAA5244A0DADCBE45"/>
    <w:rsid w:val="001D24A8"/>
    <w:rPr>
      <w:rFonts w:eastAsiaTheme="minorHAnsi"/>
      <w:lang w:eastAsia="en-US"/>
    </w:rPr>
  </w:style>
  <w:style w:type="paragraph" w:customStyle="1" w:styleId="F17F8189C19E4479BCD9C6CF7E4CB53C45">
    <w:name w:val="F17F8189C19E4479BCD9C6CF7E4CB53C45"/>
    <w:rsid w:val="001D24A8"/>
    <w:rPr>
      <w:rFonts w:eastAsiaTheme="minorHAnsi"/>
      <w:lang w:eastAsia="en-US"/>
    </w:rPr>
  </w:style>
  <w:style w:type="paragraph" w:customStyle="1" w:styleId="17AAADF092F04D89A569163BF7F74A5452">
    <w:name w:val="17AAADF092F04D89A569163BF7F74A5452"/>
    <w:rsid w:val="001D24A8"/>
    <w:rPr>
      <w:rFonts w:eastAsiaTheme="minorHAnsi"/>
      <w:lang w:eastAsia="en-US"/>
    </w:rPr>
  </w:style>
  <w:style w:type="paragraph" w:customStyle="1" w:styleId="C1CBF1D559C8416CB68DEDCB88A53EEB53">
    <w:name w:val="C1CBF1D559C8416CB68DEDCB88A53EEB53"/>
    <w:rsid w:val="001D24A8"/>
    <w:rPr>
      <w:rFonts w:eastAsiaTheme="minorHAnsi"/>
      <w:lang w:eastAsia="en-US"/>
    </w:rPr>
  </w:style>
  <w:style w:type="paragraph" w:customStyle="1" w:styleId="21D5BF3FEBD646AB8EF21A0FD16590BD38">
    <w:name w:val="21D5BF3FEBD646AB8EF21A0FD16590BD38"/>
    <w:rsid w:val="001D24A8"/>
    <w:rPr>
      <w:rFonts w:eastAsiaTheme="minorHAnsi"/>
      <w:lang w:eastAsia="en-US"/>
    </w:rPr>
  </w:style>
  <w:style w:type="paragraph" w:customStyle="1" w:styleId="8598E1F4AD7C41FF98EAD240BCCC0ADC38">
    <w:name w:val="8598E1F4AD7C41FF98EAD240BCCC0ADC38"/>
    <w:rsid w:val="001D24A8"/>
    <w:rPr>
      <w:rFonts w:eastAsiaTheme="minorHAnsi"/>
      <w:lang w:eastAsia="en-US"/>
    </w:rPr>
  </w:style>
  <w:style w:type="paragraph" w:customStyle="1" w:styleId="318D58416297493D8A3119FE3921A39C38">
    <w:name w:val="318D58416297493D8A3119FE3921A39C38"/>
    <w:rsid w:val="001D24A8"/>
    <w:rPr>
      <w:rFonts w:eastAsiaTheme="minorHAnsi"/>
      <w:lang w:eastAsia="en-US"/>
    </w:rPr>
  </w:style>
  <w:style w:type="paragraph" w:customStyle="1" w:styleId="2F0C9668019E40E5B9ABA1AC637196A838">
    <w:name w:val="2F0C9668019E40E5B9ABA1AC637196A838"/>
    <w:rsid w:val="001D24A8"/>
    <w:rPr>
      <w:rFonts w:eastAsiaTheme="minorHAnsi"/>
      <w:lang w:eastAsia="en-US"/>
    </w:rPr>
  </w:style>
  <w:style w:type="paragraph" w:customStyle="1" w:styleId="406D58F279284E7E8C2CA4D55620218B19">
    <w:name w:val="406D58F279284E7E8C2CA4D55620218B19"/>
    <w:rsid w:val="001D24A8"/>
    <w:rPr>
      <w:rFonts w:eastAsiaTheme="minorHAnsi"/>
      <w:lang w:eastAsia="en-US"/>
    </w:rPr>
  </w:style>
  <w:style w:type="paragraph" w:customStyle="1" w:styleId="3E012A971E19440FB3DF4661A5AB012D20">
    <w:name w:val="3E012A971E19440FB3DF4661A5AB012D20"/>
    <w:rsid w:val="001D24A8"/>
    <w:rPr>
      <w:rFonts w:eastAsiaTheme="minorHAnsi"/>
      <w:lang w:eastAsia="en-US"/>
    </w:rPr>
  </w:style>
  <w:style w:type="paragraph" w:customStyle="1" w:styleId="B2A36FF8AADF4E4799E745B327BC631722">
    <w:name w:val="B2A36FF8AADF4E4799E745B327BC631722"/>
    <w:rsid w:val="001D24A8"/>
    <w:rPr>
      <w:rFonts w:eastAsiaTheme="minorHAnsi"/>
      <w:lang w:eastAsia="en-US"/>
    </w:rPr>
  </w:style>
  <w:style w:type="paragraph" w:customStyle="1" w:styleId="E729CD30C4CC4D9D93E3D243DF19909438">
    <w:name w:val="E729CD30C4CC4D9D93E3D243DF19909438"/>
    <w:rsid w:val="001D24A8"/>
    <w:rPr>
      <w:rFonts w:eastAsiaTheme="minorHAnsi"/>
      <w:lang w:eastAsia="en-US"/>
    </w:rPr>
  </w:style>
  <w:style w:type="paragraph" w:customStyle="1" w:styleId="C3039ECDCEE24F5BAAC81A83C70093D638">
    <w:name w:val="C3039ECDCEE24F5BAAC81A83C70093D638"/>
    <w:rsid w:val="001D24A8"/>
    <w:rPr>
      <w:rFonts w:eastAsiaTheme="minorHAnsi"/>
      <w:lang w:eastAsia="en-US"/>
    </w:rPr>
  </w:style>
  <w:style w:type="paragraph" w:customStyle="1" w:styleId="8C9D762173BD4FD7AFE30ABF98B9DD6538">
    <w:name w:val="8C9D762173BD4FD7AFE30ABF98B9DD6538"/>
    <w:rsid w:val="001D24A8"/>
    <w:rPr>
      <w:rFonts w:eastAsiaTheme="minorHAnsi"/>
      <w:lang w:eastAsia="en-US"/>
    </w:rPr>
  </w:style>
  <w:style w:type="paragraph" w:customStyle="1" w:styleId="2FDA156F59594C3494C16D2C7CCCC01F41">
    <w:name w:val="2FDA156F59594C3494C16D2C7CCCC01F41"/>
    <w:rsid w:val="001D24A8"/>
    <w:rPr>
      <w:rFonts w:eastAsiaTheme="minorHAnsi"/>
      <w:lang w:eastAsia="en-US"/>
    </w:rPr>
  </w:style>
  <w:style w:type="paragraph" w:customStyle="1" w:styleId="7CDBA8AAEB7A445AB7E890551C312B5641">
    <w:name w:val="7CDBA8AAEB7A445AB7E890551C312B5641"/>
    <w:rsid w:val="001D24A8"/>
    <w:rPr>
      <w:rFonts w:eastAsiaTheme="minorHAnsi"/>
      <w:lang w:eastAsia="en-US"/>
    </w:rPr>
  </w:style>
  <w:style w:type="paragraph" w:customStyle="1" w:styleId="219311C3639044E1976C240B159A6A1D33">
    <w:name w:val="219311C3639044E1976C240B159A6A1D33"/>
    <w:rsid w:val="001D24A8"/>
    <w:rPr>
      <w:rFonts w:eastAsiaTheme="minorHAnsi"/>
      <w:lang w:eastAsia="en-US"/>
    </w:rPr>
  </w:style>
  <w:style w:type="paragraph" w:customStyle="1" w:styleId="550FCA24BBBF4A6383C867C22ED43D9941">
    <w:name w:val="550FCA24BBBF4A6383C867C22ED43D9941"/>
    <w:rsid w:val="001D24A8"/>
    <w:rPr>
      <w:rFonts w:eastAsiaTheme="minorHAnsi"/>
      <w:lang w:eastAsia="en-US"/>
    </w:rPr>
  </w:style>
  <w:style w:type="paragraph" w:customStyle="1" w:styleId="3FB678E94625417582A7D2A87086287D41">
    <w:name w:val="3FB678E94625417582A7D2A87086287D41"/>
    <w:rsid w:val="001D24A8"/>
    <w:rPr>
      <w:rFonts w:eastAsiaTheme="minorHAnsi"/>
      <w:lang w:eastAsia="en-US"/>
    </w:rPr>
  </w:style>
  <w:style w:type="paragraph" w:customStyle="1" w:styleId="49A3A091811C47C4A8CF84440A8FE99941">
    <w:name w:val="49A3A091811C47C4A8CF84440A8FE99941"/>
    <w:rsid w:val="001D24A8"/>
    <w:rPr>
      <w:rFonts w:eastAsiaTheme="minorHAnsi"/>
      <w:lang w:eastAsia="en-US"/>
    </w:rPr>
  </w:style>
  <w:style w:type="paragraph" w:customStyle="1" w:styleId="CDCDFFF734324580B7BEB93CB6E1F15141">
    <w:name w:val="CDCDFFF734324580B7BEB93CB6E1F15141"/>
    <w:rsid w:val="001D24A8"/>
    <w:rPr>
      <w:rFonts w:eastAsiaTheme="minorHAnsi"/>
      <w:lang w:eastAsia="en-US"/>
    </w:rPr>
  </w:style>
  <w:style w:type="paragraph" w:customStyle="1" w:styleId="1356842D7AA14FBB82145B3FE60E72F241">
    <w:name w:val="1356842D7AA14FBB82145B3FE60E72F241"/>
    <w:rsid w:val="001D24A8"/>
    <w:rPr>
      <w:rFonts w:eastAsiaTheme="minorHAnsi"/>
      <w:lang w:eastAsia="en-US"/>
    </w:rPr>
  </w:style>
  <w:style w:type="paragraph" w:customStyle="1" w:styleId="2C3E41DA892D44EDAB7BC2C1CF3376DC33">
    <w:name w:val="2C3E41DA892D44EDAB7BC2C1CF3376DC33"/>
    <w:rsid w:val="001D24A8"/>
    <w:rPr>
      <w:rFonts w:eastAsiaTheme="minorHAnsi"/>
      <w:lang w:eastAsia="en-US"/>
    </w:rPr>
  </w:style>
  <w:style w:type="paragraph" w:customStyle="1" w:styleId="72D55B42E84D4E1E96EEEDA4237422A032">
    <w:name w:val="72D55B42E84D4E1E96EEEDA4237422A032"/>
    <w:rsid w:val="001D24A8"/>
    <w:rPr>
      <w:rFonts w:eastAsiaTheme="minorHAnsi"/>
      <w:lang w:eastAsia="en-US"/>
    </w:rPr>
  </w:style>
  <w:style w:type="paragraph" w:customStyle="1" w:styleId="04D2EBD21B8A4512873F226FFF8051403">
    <w:name w:val="04D2EBD21B8A4512873F226FFF8051403"/>
    <w:rsid w:val="001D24A8"/>
    <w:rPr>
      <w:rFonts w:eastAsiaTheme="minorHAnsi"/>
      <w:lang w:eastAsia="en-US"/>
    </w:rPr>
  </w:style>
  <w:style w:type="paragraph" w:customStyle="1" w:styleId="E9AAD908E641404E9D551F939B8DDA7A3">
    <w:name w:val="E9AAD908E641404E9D551F939B8DDA7A3"/>
    <w:rsid w:val="001D24A8"/>
    <w:rPr>
      <w:rFonts w:eastAsiaTheme="minorHAnsi"/>
      <w:lang w:eastAsia="en-US"/>
    </w:rPr>
  </w:style>
  <w:style w:type="paragraph" w:customStyle="1" w:styleId="D6DCEFCA3C9F4BEF850754C33DB4C41E55">
    <w:name w:val="D6DCEFCA3C9F4BEF850754C33DB4C41E55"/>
    <w:rsid w:val="001D24A8"/>
    <w:rPr>
      <w:rFonts w:eastAsiaTheme="minorHAnsi"/>
      <w:lang w:eastAsia="en-US"/>
    </w:rPr>
  </w:style>
  <w:style w:type="paragraph" w:customStyle="1" w:styleId="BFA80D5F60C84EE5820733FF8C8C096733">
    <w:name w:val="BFA80D5F60C84EE5820733FF8C8C096733"/>
    <w:rsid w:val="001D24A8"/>
    <w:rPr>
      <w:rFonts w:eastAsiaTheme="minorHAnsi"/>
      <w:lang w:eastAsia="en-US"/>
    </w:rPr>
  </w:style>
  <w:style w:type="paragraph" w:customStyle="1" w:styleId="B318418F80354E5AA50EDA7DC661B04554">
    <w:name w:val="B318418F80354E5AA50EDA7DC661B04554"/>
    <w:rsid w:val="001D24A8"/>
    <w:rPr>
      <w:rFonts w:eastAsiaTheme="minorHAnsi"/>
      <w:lang w:eastAsia="en-US"/>
    </w:rPr>
  </w:style>
  <w:style w:type="paragraph" w:customStyle="1" w:styleId="DB0036EE69E7439D9A81A12B795E82B654">
    <w:name w:val="DB0036EE69E7439D9A81A12B795E82B654"/>
    <w:rsid w:val="001D24A8"/>
    <w:rPr>
      <w:rFonts w:eastAsiaTheme="minorHAnsi"/>
      <w:lang w:eastAsia="en-US"/>
    </w:rPr>
  </w:style>
  <w:style w:type="paragraph" w:customStyle="1" w:styleId="366F8D8A2BEF40F39D1C792D853833B454">
    <w:name w:val="366F8D8A2BEF40F39D1C792D853833B454"/>
    <w:rsid w:val="001D24A8"/>
    <w:rPr>
      <w:rFonts w:eastAsiaTheme="minorHAnsi"/>
      <w:lang w:eastAsia="en-US"/>
    </w:rPr>
  </w:style>
  <w:style w:type="paragraph" w:customStyle="1" w:styleId="60C71381E3824323B5D87AFB8811667654">
    <w:name w:val="60C71381E3824323B5D87AFB8811667654"/>
    <w:rsid w:val="001D24A8"/>
    <w:rPr>
      <w:rFonts w:eastAsiaTheme="minorHAnsi"/>
      <w:lang w:eastAsia="en-US"/>
    </w:rPr>
  </w:style>
  <w:style w:type="paragraph" w:customStyle="1" w:styleId="329BB434635247E1BFAA5244A0DADCBE46">
    <w:name w:val="329BB434635247E1BFAA5244A0DADCBE46"/>
    <w:rsid w:val="001D24A8"/>
    <w:rPr>
      <w:rFonts w:eastAsiaTheme="minorHAnsi"/>
      <w:lang w:eastAsia="en-US"/>
    </w:rPr>
  </w:style>
  <w:style w:type="paragraph" w:customStyle="1" w:styleId="F17F8189C19E4479BCD9C6CF7E4CB53C46">
    <w:name w:val="F17F8189C19E4479BCD9C6CF7E4CB53C46"/>
    <w:rsid w:val="001D24A8"/>
    <w:rPr>
      <w:rFonts w:eastAsiaTheme="minorHAnsi"/>
      <w:lang w:eastAsia="en-US"/>
    </w:rPr>
  </w:style>
  <w:style w:type="paragraph" w:customStyle="1" w:styleId="17AAADF092F04D89A569163BF7F74A5453">
    <w:name w:val="17AAADF092F04D89A569163BF7F74A5453"/>
    <w:rsid w:val="001D24A8"/>
    <w:rPr>
      <w:rFonts w:eastAsiaTheme="minorHAnsi"/>
      <w:lang w:eastAsia="en-US"/>
    </w:rPr>
  </w:style>
  <w:style w:type="paragraph" w:customStyle="1" w:styleId="C1CBF1D559C8416CB68DEDCB88A53EEB54">
    <w:name w:val="C1CBF1D559C8416CB68DEDCB88A53EEB54"/>
    <w:rsid w:val="001D24A8"/>
    <w:rPr>
      <w:rFonts w:eastAsiaTheme="minorHAnsi"/>
      <w:lang w:eastAsia="en-US"/>
    </w:rPr>
  </w:style>
  <w:style w:type="paragraph" w:customStyle="1" w:styleId="21D5BF3FEBD646AB8EF21A0FD16590BD39">
    <w:name w:val="21D5BF3FEBD646AB8EF21A0FD16590BD39"/>
    <w:rsid w:val="001D24A8"/>
    <w:rPr>
      <w:rFonts w:eastAsiaTheme="minorHAnsi"/>
      <w:lang w:eastAsia="en-US"/>
    </w:rPr>
  </w:style>
  <w:style w:type="paragraph" w:customStyle="1" w:styleId="8598E1F4AD7C41FF98EAD240BCCC0ADC39">
    <w:name w:val="8598E1F4AD7C41FF98EAD240BCCC0ADC39"/>
    <w:rsid w:val="001D24A8"/>
    <w:rPr>
      <w:rFonts w:eastAsiaTheme="minorHAnsi"/>
      <w:lang w:eastAsia="en-US"/>
    </w:rPr>
  </w:style>
  <w:style w:type="paragraph" w:customStyle="1" w:styleId="318D58416297493D8A3119FE3921A39C39">
    <w:name w:val="318D58416297493D8A3119FE3921A39C39"/>
    <w:rsid w:val="001D24A8"/>
    <w:rPr>
      <w:rFonts w:eastAsiaTheme="minorHAnsi"/>
      <w:lang w:eastAsia="en-US"/>
    </w:rPr>
  </w:style>
  <w:style w:type="paragraph" w:customStyle="1" w:styleId="2F0C9668019E40E5B9ABA1AC637196A839">
    <w:name w:val="2F0C9668019E40E5B9ABA1AC637196A839"/>
    <w:rsid w:val="001D24A8"/>
    <w:rPr>
      <w:rFonts w:eastAsiaTheme="minorHAnsi"/>
      <w:lang w:eastAsia="en-US"/>
    </w:rPr>
  </w:style>
  <w:style w:type="paragraph" w:customStyle="1" w:styleId="406D58F279284E7E8C2CA4D55620218B20">
    <w:name w:val="406D58F279284E7E8C2CA4D55620218B20"/>
    <w:rsid w:val="001D24A8"/>
    <w:rPr>
      <w:rFonts w:eastAsiaTheme="minorHAnsi"/>
      <w:lang w:eastAsia="en-US"/>
    </w:rPr>
  </w:style>
  <w:style w:type="paragraph" w:customStyle="1" w:styleId="3E012A971E19440FB3DF4661A5AB012D21">
    <w:name w:val="3E012A971E19440FB3DF4661A5AB012D21"/>
    <w:rsid w:val="001D24A8"/>
    <w:rPr>
      <w:rFonts w:eastAsiaTheme="minorHAnsi"/>
      <w:lang w:eastAsia="en-US"/>
    </w:rPr>
  </w:style>
  <w:style w:type="paragraph" w:customStyle="1" w:styleId="B2A36FF8AADF4E4799E745B327BC631723">
    <w:name w:val="B2A36FF8AADF4E4799E745B327BC631723"/>
    <w:rsid w:val="001D24A8"/>
    <w:rPr>
      <w:rFonts w:eastAsiaTheme="minorHAnsi"/>
      <w:lang w:eastAsia="en-US"/>
    </w:rPr>
  </w:style>
  <w:style w:type="paragraph" w:customStyle="1" w:styleId="E729CD30C4CC4D9D93E3D243DF19909439">
    <w:name w:val="E729CD30C4CC4D9D93E3D243DF19909439"/>
    <w:rsid w:val="001D24A8"/>
    <w:rPr>
      <w:rFonts w:eastAsiaTheme="minorHAnsi"/>
      <w:lang w:eastAsia="en-US"/>
    </w:rPr>
  </w:style>
  <w:style w:type="paragraph" w:customStyle="1" w:styleId="C3039ECDCEE24F5BAAC81A83C70093D639">
    <w:name w:val="C3039ECDCEE24F5BAAC81A83C70093D639"/>
    <w:rsid w:val="001D24A8"/>
    <w:rPr>
      <w:rFonts w:eastAsiaTheme="minorHAnsi"/>
      <w:lang w:eastAsia="en-US"/>
    </w:rPr>
  </w:style>
  <w:style w:type="paragraph" w:customStyle="1" w:styleId="8C9D762173BD4FD7AFE30ABF98B9DD6539">
    <w:name w:val="8C9D762173BD4FD7AFE30ABF98B9DD6539"/>
    <w:rsid w:val="001D24A8"/>
    <w:rPr>
      <w:rFonts w:eastAsiaTheme="minorHAnsi"/>
      <w:lang w:eastAsia="en-US"/>
    </w:rPr>
  </w:style>
  <w:style w:type="paragraph" w:customStyle="1" w:styleId="2FDA156F59594C3494C16D2C7CCCC01F42">
    <w:name w:val="2FDA156F59594C3494C16D2C7CCCC01F42"/>
    <w:rsid w:val="001D24A8"/>
    <w:rPr>
      <w:rFonts w:eastAsiaTheme="minorHAnsi"/>
      <w:lang w:eastAsia="en-US"/>
    </w:rPr>
  </w:style>
  <w:style w:type="paragraph" w:customStyle="1" w:styleId="7CDBA8AAEB7A445AB7E890551C312B5642">
    <w:name w:val="7CDBA8AAEB7A445AB7E890551C312B5642"/>
    <w:rsid w:val="001D24A8"/>
    <w:rPr>
      <w:rFonts w:eastAsiaTheme="minorHAnsi"/>
      <w:lang w:eastAsia="en-US"/>
    </w:rPr>
  </w:style>
  <w:style w:type="paragraph" w:customStyle="1" w:styleId="219311C3639044E1976C240B159A6A1D34">
    <w:name w:val="219311C3639044E1976C240B159A6A1D34"/>
    <w:rsid w:val="001D24A8"/>
    <w:rPr>
      <w:rFonts w:eastAsiaTheme="minorHAnsi"/>
      <w:lang w:eastAsia="en-US"/>
    </w:rPr>
  </w:style>
  <w:style w:type="paragraph" w:customStyle="1" w:styleId="550FCA24BBBF4A6383C867C22ED43D9942">
    <w:name w:val="550FCA24BBBF4A6383C867C22ED43D9942"/>
    <w:rsid w:val="001D24A8"/>
    <w:rPr>
      <w:rFonts w:eastAsiaTheme="minorHAnsi"/>
      <w:lang w:eastAsia="en-US"/>
    </w:rPr>
  </w:style>
  <w:style w:type="paragraph" w:customStyle="1" w:styleId="3FB678E94625417582A7D2A87086287D42">
    <w:name w:val="3FB678E94625417582A7D2A87086287D42"/>
    <w:rsid w:val="001D24A8"/>
    <w:rPr>
      <w:rFonts w:eastAsiaTheme="minorHAnsi"/>
      <w:lang w:eastAsia="en-US"/>
    </w:rPr>
  </w:style>
  <w:style w:type="paragraph" w:customStyle="1" w:styleId="49A3A091811C47C4A8CF84440A8FE99942">
    <w:name w:val="49A3A091811C47C4A8CF84440A8FE99942"/>
    <w:rsid w:val="001D24A8"/>
    <w:rPr>
      <w:rFonts w:eastAsiaTheme="minorHAnsi"/>
      <w:lang w:eastAsia="en-US"/>
    </w:rPr>
  </w:style>
  <w:style w:type="paragraph" w:customStyle="1" w:styleId="CDCDFFF734324580B7BEB93CB6E1F15142">
    <w:name w:val="CDCDFFF734324580B7BEB93CB6E1F15142"/>
    <w:rsid w:val="001D24A8"/>
    <w:rPr>
      <w:rFonts w:eastAsiaTheme="minorHAnsi"/>
      <w:lang w:eastAsia="en-US"/>
    </w:rPr>
  </w:style>
  <w:style w:type="paragraph" w:customStyle="1" w:styleId="1356842D7AA14FBB82145B3FE60E72F242">
    <w:name w:val="1356842D7AA14FBB82145B3FE60E72F242"/>
    <w:rsid w:val="001D24A8"/>
    <w:rPr>
      <w:rFonts w:eastAsiaTheme="minorHAnsi"/>
      <w:lang w:eastAsia="en-US"/>
    </w:rPr>
  </w:style>
  <w:style w:type="paragraph" w:customStyle="1" w:styleId="2C3E41DA892D44EDAB7BC2C1CF3376DC34">
    <w:name w:val="2C3E41DA892D44EDAB7BC2C1CF3376DC34"/>
    <w:rsid w:val="001D24A8"/>
    <w:rPr>
      <w:rFonts w:eastAsiaTheme="minorHAnsi"/>
      <w:lang w:eastAsia="en-US"/>
    </w:rPr>
  </w:style>
  <w:style w:type="paragraph" w:customStyle="1" w:styleId="72D55B42E84D4E1E96EEEDA4237422A033">
    <w:name w:val="72D55B42E84D4E1E96EEEDA4237422A033"/>
    <w:rsid w:val="001D24A8"/>
    <w:rPr>
      <w:rFonts w:eastAsiaTheme="minorHAnsi"/>
      <w:lang w:eastAsia="en-US"/>
    </w:rPr>
  </w:style>
  <w:style w:type="paragraph" w:customStyle="1" w:styleId="04D2EBD21B8A4512873F226FFF8051404">
    <w:name w:val="04D2EBD21B8A4512873F226FFF8051404"/>
    <w:rsid w:val="001D24A8"/>
    <w:rPr>
      <w:rFonts w:eastAsiaTheme="minorHAnsi"/>
      <w:lang w:eastAsia="en-US"/>
    </w:rPr>
  </w:style>
  <w:style w:type="paragraph" w:customStyle="1" w:styleId="E9AAD908E641404E9D551F939B8DDA7A4">
    <w:name w:val="E9AAD908E641404E9D551F939B8DDA7A4"/>
    <w:rsid w:val="001D24A8"/>
    <w:rPr>
      <w:rFonts w:eastAsiaTheme="minorHAnsi"/>
      <w:lang w:eastAsia="en-US"/>
    </w:rPr>
  </w:style>
  <w:style w:type="paragraph" w:customStyle="1" w:styleId="D6DCEFCA3C9F4BEF850754C33DB4C41E56">
    <w:name w:val="D6DCEFCA3C9F4BEF850754C33DB4C41E56"/>
    <w:rsid w:val="001D24A8"/>
    <w:rPr>
      <w:rFonts w:eastAsiaTheme="minorHAnsi"/>
      <w:lang w:eastAsia="en-US"/>
    </w:rPr>
  </w:style>
  <w:style w:type="paragraph" w:customStyle="1" w:styleId="BFA80D5F60C84EE5820733FF8C8C096734">
    <w:name w:val="BFA80D5F60C84EE5820733FF8C8C096734"/>
    <w:rsid w:val="001D24A8"/>
    <w:rPr>
      <w:rFonts w:eastAsiaTheme="minorHAnsi"/>
      <w:lang w:eastAsia="en-US"/>
    </w:rPr>
  </w:style>
  <w:style w:type="paragraph" w:customStyle="1" w:styleId="B318418F80354E5AA50EDA7DC661B04555">
    <w:name w:val="B318418F80354E5AA50EDA7DC661B04555"/>
    <w:rsid w:val="001D24A8"/>
    <w:rPr>
      <w:rFonts w:eastAsiaTheme="minorHAnsi"/>
      <w:lang w:eastAsia="en-US"/>
    </w:rPr>
  </w:style>
  <w:style w:type="paragraph" w:customStyle="1" w:styleId="DB0036EE69E7439D9A81A12B795E82B655">
    <w:name w:val="DB0036EE69E7439D9A81A12B795E82B655"/>
    <w:rsid w:val="001D24A8"/>
    <w:rPr>
      <w:rFonts w:eastAsiaTheme="minorHAnsi"/>
      <w:lang w:eastAsia="en-US"/>
    </w:rPr>
  </w:style>
  <w:style w:type="paragraph" w:customStyle="1" w:styleId="366F8D8A2BEF40F39D1C792D853833B455">
    <w:name w:val="366F8D8A2BEF40F39D1C792D853833B455"/>
    <w:rsid w:val="001D24A8"/>
    <w:rPr>
      <w:rFonts w:eastAsiaTheme="minorHAnsi"/>
      <w:lang w:eastAsia="en-US"/>
    </w:rPr>
  </w:style>
  <w:style w:type="paragraph" w:customStyle="1" w:styleId="60C71381E3824323B5D87AFB8811667655">
    <w:name w:val="60C71381E3824323B5D87AFB8811667655"/>
    <w:rsid w:val="001D24A8"/>
    <w:rPr>
      <w:rFonts w:eastAsiaTheme="minorHAnsi"/>
      <w:lang w:eastAsia="en-US"/>
    </w:rPr>
  </w:style>
  <w:style w:type="paragraph" w:customStyle="1" w:styleId="329BB434635247E1BFAA5244A0DADCBE47">
    <w:name w:val="329BB434635247E1BFAA5244A0DADCBE47"/>
    <w:rsid w:val="001D24A8"/>
    <w:rPr>
      <w:rFonts w:eastAsiaTheme="minorHAnsi"/>
      <w:lang w:eastAsia="en-US"/>
    </w:rPr>
  </w:style>
  <w:style w:type="paragraph" w:customStyle="1" w:styleId="F17F8189C19E4479BCD9C6CF7E4CB53C47">
    <w:name w:val="F17F8189C19E4479BCD9C6CF7E4CB53C47"/>
    <w:rsid w:val="001D24A8"/>
    <w:rPr>
      <w:rFonts w:eastAsiaTheme="minorHAnsi"/>
      <w:lang w:eastAsia="en-US"/>
    </w:rPr>
  </w:style>
  <w:style w:type="paragraph" w:customStyle="1" w:styleId="17AAADF092F04D89A569163BF7F74A5454">
    <w:name w:val="17AAADF092F04D89A569163BF7F74A5454"/>
    <w:rsid w:val="001D24A8"/>
    <w:rPr>
      <w:rFonts w:eastAsiaTheme="minorHAnsi"/>
      <w:lang w:eastAsia="en-US"/>
    </w:rPr>
  </w:style>
  <w:style w:type="paragraph" w:customStyle="1" w:styleId="C1CBF1D559C8416CB68DEDCB88A53EEB55">
    <w:name w:val="C1CBF1D559C8416CB68DEDCB88A53EEB55"/>
    <w:rsid w:val="001D24A8"/>
    <w:rPr>
      <w:rFonts w:eastAsiaTheme="minorHAnsi"/>
      <w:lang w:eastAsia="en-US"/>
    </w:rPr>
  </w:style>
  <w:style w:type="paragraph" w:customStyle="1" w:styleId="21D5BF3FEBD646AB8EF21A0FD16590BD40">
    <w:name w:val="21D5BF3FEBD646AB8EF21A0FD16590BD40"/>
    <w:rsid w:val="001D24A8"/>
    <w:rPr>
      <w:rFonts w:eastAsiaTheme="minorHAnsi"/>
      <w:lang w:eastAsia="en-US"/>
    </w:rPr>
  </w:style>
  <w:style w:type="paragraph" w:customStyle="1" w:styleId="8598E1F4AD7C41FF98EAD240BCCC0ADC40">
    <w:name w:val="8598E1F4AD7C41FF98EAD240BCCC0ADC40"/>
    <w:rsid w:val="001D24A8"/>
    <w:rPr>
      <w:rFonts w:eastAsiaTheme="minorHAnsi"/>
      <w:lang w:eastAsia="en-US"/>
    </w:rPr>
  </w:style>
  <w:style w:type="paragraph" w:customStyle="1" w:styleId="318D58416297493D8A3119FE3921A39C40">
    <w:name w:val="318D58416297493D8A3119FE3921A39C40"/>
    <w:rsid w:val="001D24A8"/>
    <w:rPr>
      <w:rFonts w:eastAsiaTheme="minorHAnsi"/>
      <w:lang w:eastAsia="en-US"/>
    </w:rPr>
  </w:style>
  <w:style w:type="paragraph" w:customStyle="1" w:styleId="2F0C9668019E40E5B9ABA1AC637196A840">
    <w:name w:val="2F0C9668019E40E5B9ABA1AC637196A840"/>
    <w:rsid w:val="001D24A8"/>
    <w:rPr>
      <w:rFonts w:eastAsiaTheme="minorHAnsi"/>
      <w:lang w:eastAsia="en-US"/>
    </w:rPr>
  </w:style>
  <w:style w:type="paragraph" w:customStyle="1" w:styleId="406D58F279284E7E8C2CA4D55620218B21">
    <w:name w:val="406D58F279284E7E8C2CA4D55620218B21"/>
    <w:rsid w:val="001D24A8"/>
    <w:rPr>
      <w:rFonts w:eastAsiaTheme="minorHAnsi"/>
      <w:lang w:eastAsia="en-US"/>
    </w:rPr>
  </w:style>
  <w:style w:type="paragraph" w:customStyle="1" w:styleId="3E012A971E19440FB3DF4661A5AB012D22">
    <w:name w:val="3E012A971E19440FB3DF4661A5AB012D22"/>
    <w:rsid w:val="001D24A8"/>
    <w:rPr>
      <w:rFonts w:eastAsiaTheme="minorHAnsi"/>
      <w:lang w:eastAsia="en-US"/>
    </w:rPr>
  </w:style>
  <w:style w:type="paragraph" w:customStyle="1" w:styleId="B2A36FF8AADF4E4799E745B327BC631724">
    <w:name w:val="B2A36FF8AADF4E4799E745B327BC631724"/>
    <w:rsid w:val="001D24A8"/>
    <w:rPr>
      <w:rFonts w:eastAsiaTheme="minorHAnsi"/>
      <w:lang w:eastAsia="en-US"/>
    </w:rPr>
  </w:style>
  <w:style w:type="paragraph" w:customStyle="1" w:styleId="E729CD30C4CC4D9D93E3D243DF19909440">
    <w:name w:val="E729CD30C4CC4D9D93E3D243DF19909440"/>
    <w:rsid w:val="001D24A8"/>
    <w:rPr>
      <w:rFonts w:eastAsiaTheme="minorHAnsi"/>
      <w:lang w:eastAsia="en-US"/>
    </w:rPr>
  </w:style>
  <w:style w:type="paragraph" w:customStyle="1" w:styleId="C3039ECDCEE24F5BAAC81A83C70093D640">
    <w:name w:val="C3039ECDCEE24F5BAAC81A83C70093D640"/>
    <w:rsid w:val="001D24A8"/>
    <w:rPr>
      <w:rFonts w:eastAsiaTheme="minorHAnsi"/>
      <w:lang w:eastAsia="en-US"/>
    </w:rPr>
  </w:style>
  <w:style w:type="paragraph" w:customStyle="1" w:styleId="8C9D762173BD4FD7AFE30ABF98B9DD6540">
    <w:name w:val="8C9D762173BD4FD7AFE30ABF98B9DD6540"/>
    <w:rsid w:val="001D24A8"/>
    <w:rPr>
      <w:rFonts w:eastAsiaTheme="minorHAnsi"/>
      <w:lang w:eastAsia="en-US"/>
    </w:rPr>
  </w:style>
  <w:style w:type="paragraph" w:customStyle="1" w:styleId="2FDA156F59594C3494C16D2C7CCCC01F43">
    <w:name w:val="2FDA156F59594C3494C16D2C7CCCC01F43"/>
    <w:rsid w:val="001D24A8"/>
    <w:rPr>
      <w:rFonts w:eastAsiaTheme="minorHAnsi"/>
      <w:lang w:eastAsia="en-US"/>
    </w:rPr>
  </w:style>
  <w:style w:type="paragraph" w:customStyle="1" w:styleId="7CDBA8AAEB7A445AB7E890551C312B5643">
    <w:name w:val="7CDBA8AAEB7A445AB7E890551C312B5643"/>
    <w:rsid w:val="001D24A8"/>
    <w:rPr>
      <w:rFonts w:eastAsiaTheme="minorHAnsi"/>
      <w:lang w:eastAsia="en-US"/>
    </w:rPr>
  </w:style>
  <w:style w:type="paragraph" w:customStyle="1" w:styleId="219311C3639044E1976C240B159A6A1D35">
    <w:name w:val="219311C3639044E1976C240B159A6A1D35"/>
    <w:rsid w:val="001D24A8"/>
    <w:rPr>
      <w:rFonts w:eastAsiaTheme="minorHAnsi"/>
      <w:lang w:eastAsia="en-US"/>
    </w:rPr>
  </w:style>
  <w:style w:type="paragraph" w:customStyle="1" w:styleId="550FCA24BBBF4A6383C867C22ED43D9943">
    <w:name w:val="550FCA24BBBF4A6383C867C22ED43D9943"/>
    <w:rsid w:val="001D24A8"/>
    <w:rPr>
      <w:rFonts w:eastAsiaTheme="minorHAnsi"/>
      <w:lang w:eastAsia="en-US"/>
    </w:rPr>
  </w:style>
  <w:style w:type="paragraph" w:customStyle="1" w:styleId="3FB678E94625417582A7D2A87086287D43">
    <w:name w:val="3FB678E94625417582A7D2A87086287D43"/>
    <w:rsid w:val="001D24A8"/>
    <w:rPr>
      <w:rFonts w:eastAsiaTheme="minorHAnsi"/>
      <w:lang w:eastAsia="en-US"/>
    </w:rPr>
  </w:style>
  <w:style w:type="paragraph" w:customStyle="1" w:styleId="49A3A091811C47C4A8CF84440A8FE99943">
    <w:name w:val="49A3A091811C47C4A8CF84440A8FE99943"/>
    <w:rsid w:val="001D24A8"/>
    <w:rPr>
      <w:rFonts w:eastAsiaTheme="minorHAnsi"/>
      <w:lang w:eastAsia="en-US"/>
    </w:rPr>
  </w:style>
  <w:style w:type="paragraph" w:customStyle="1" w:styleId="CDCDFFF734324580B7BEB93CB6E1F15143">
    <w:name w:val="CDCDFFF734324580B7BEB93CB6E1F15143"/>
    <w:rsid w:val="001D24A8"/>
    <w:rPr>
      <w:rFonts w:eastAsiaTheme="minorHAnsi"/>
      <w:lang w:eastAsia="en-US"/>
    </w:rPr>
  </w:style>
  <w:style w:type="paragraph" w:customStyle="1" w:styleId="1356842D7AA14FBB82145B3FE60E72F243">
    <w:name w:val="1356842D7AA14FBB82145B3FE60E72F243"/>
    <w:rsid w:val="001D24A8"/>
    <w:rPr>
      <w:rFonts w:eastAsiaTheme="minorHAnsi"/>
      <w:lang w:eastAsia="en-US"/>
    </w:rPr>
  </w:style>
  <w:style w:type="paragraph" w:customStyle="1" w:styleId="2C3E41DA892D44EDAB7BC2C1CF3376DC35">
    <w:name w:val="2C3E41DA892D44EDAB7BC2C1CF3376DC35"/>
    <w:rsid w:val="001D24A8"/>
    <w:rPr>
      <w:rFonts w:eastAsiaTheme="minorHAnsi"/>
      <w:lang w:eastAsia="en-US"/>
    </w:rPr>
  </w:style>
  <w:style w:type="paragraph" w:customStyle="1" w:styleId="72D55B42E84D4E1E96EEEDA4237422A034">
    <w:name w:val="72D55B42E84D4E1E96EEEDA4237422A034"/>
    <w:rsid w:val="001D24A8"/>
    <w:rPr>
      <w:rFonts w:eastAsiaTheme="minorHAnsi"/>
      <w:lang w:eastAsia="en-US"/>
    </w:rPr>
  </w:style>
  <w:style w:type="paragraph" w:customStyle="1" w:styleId="04D2EBD21B8A4512873F226FFF8051405">
    <w:name w:val="04D2EBD21B8A4512873F226FFF8051405"/>
    <w:rsid w:val="001D24A8"/>
    <w:rPr>
      <w:rFonts w:eastAsiaTheme="minorHAnsi"/>
      <w:lang w:eastAsia="en-US"/>
    </w:rPr>
  </w:style>
  <w:style w:type="paragraph" w:customStyle="1" w:styleId="E9AAD908E641404E9D551F939B8DDA7A5">
    <w:name w:val="E9AAD908E641404E9D551F939B8DDA7A5"/>
    <w:rsid w:val="001D24A8"/>
    <w:rPr>
      <w:rFonts w:eastAsiaTheme="minorHAnsi"/>
      <w:lang w:eastAsia="en-US"/>
    </w:rPr>
  </w:style>
  <w:style w:type="paragraph" w:customStyle="1" w:styleId="480FF7481F7A4667B45B26F07438EB90">
    <w:name w:val="480FF7481F7A4667B45B26F07438EB90"/>
    <w:rsid w:val="001D24A8"/>
  </w:style>
  <w:style w:type="paragraph" w:customStyle="1" w:styleId="D6DCEFCA3C9F4BEF850754C33DB4C41E57">
    <w:name w:val="D6DCEFCA3C9F4BEF850754C33DB4C41E57"/>
    <w:rsid w:val="001D24A8"/>
    <w:rPr>
      <w:rFonts w:eastAsiaTheme="minorHAnsi"/>
      <w:lang w:eastAsia="en-US"/>
    </w:rPr>
  </w:style>
  <w:style w:type="paragraph" w:customStyle="1" w:styleId="BFA80D5F60C84EE5820733FF8C8C096735">
    <w:name w:val="BFA80D5F60C84EE5820733FF8C8C096735"/>
    <w:rsid w:val="001D24A8"/>
    <w:rPr>
      <w:rFonts w:eastAsiaTheme="minorHAnsi"/>
      <w:lang w:eastAsia="en-US"/>
    </w:rPr>
  </w:style>
  <w:style w:type="paragraph" w:customStyle="1" w:styleId="B318418F80354E5AA50EDA7DC661B04556">
    <w:name w:val="B318418F80354E5AA50EDA7DC661B04556"/>
    <w:rsid w:val="001D24A8"/>
    <w:rPr>
      <w:rFonts w:eastAsiaTheme="minorHAnsi"/>
      <w:lang w:eastAsia="en-US"/>
    </w:rPr>
  </w:style>
  <w:style w:type="paragraph" w:customStyle="1" w:styleId="DB0036EE69E7439D9A81A12B795E82B656">
    <w:name w:val="DB0036EE69E7439D9A81A12B795E82B656"/>
    <w:rsid w:val="001D24A8"/>
    <w:rPr>
      <w:rFonts w:eastAsiaTheme="minorHAnsi"/>
      <w:lang w:eastAsia="en-US"/>
    </w:rPr>
  </w:style>
  <w:style w:type="paragraph" w:customStyle="1" w:styleId="366F8D8A2BEF40F39D1C792D853833B456">
    <w:name w:val="366F8D8A2BEF40F39D1C792D853833B456"/>
    <w:rsid w:val="001D24A8"/>
    <w:rPr>
      <w:rFonts w:eastAsiaTheme="minorHAnsi"/>
      <w:lang w:eastAsia="en-US"/>
    </w:rPr>
  </w:style>
  <w:style w:type="paragraph" w:customStyle="1" w:styleId="60C71381E3824323B5D87AFB8811667656">
    <w:name w:val="60C71381E3824323B5D87AFB8811667656"/>
    <w:rsid w:val="001D24A8"/>
    <w:rPr>
      <w:rFonts w:eastAsiaTheme="minorHAnsi"/>
      <w:lang w:eastAsia="en-US"/>
    </w:rPr>
  </w:style>
  <w:style w:type="paragraph" w:customStyle="1" w:styleId="329BB434635247E1BFAA5244A0DADCBE48">
    <w:name w:val="329BB434635247E1BFAA5244A0DADCBE48"/>
    <w:rsid w:val="001D24A8"/>
    <w:rPr>
      <w:rFonts w:eastAsiaTheme="minorHAnsi"/>
      <w:lang w:eastAsia="en-US"/>
    </w:rPr>
  </w:style>
  <w:style w:type="paragraph" w:customStyle="1" w:styleId="F17F8189C19E4479BCD9C6CF7E4CB53C48">
    <w:name w:val="F17F8189C19E4479BCD9C6CF7E4CB53C48"/>
    <w:rsid w:val="001D24A8"/>
    <w:rPr>
      <w:rFonts w:eastAsiaTheme="minorHAnsi"/>
      <w:lang w:eastAsia="en-US"/>
    </w:rPr>
  </w:style>
  <w:style w:type="paragraph" w:customStyle="1" w:styleId="17AAADF092F04D89A569163BF7F74A5455">
    <w:name w:val="17AAADF092F04D89A569163BF7F74A5455"/>
    <w:rsid w:val="001D24A8"/>
    <w:rPr>
      <w:rFonts w:eastAsiaTheme="minorHAnsi"/>
      <w:lang w:eastAsia="en-US"/>
    </w:rPr>
  </w:style>
  <w:style w:type="paragraph" w:customStyle="1" w:styleId="C1CBF1D559C8416CB68DEDCB88A53EEB56">
    <w:name w:val="C1CBF1D559C8416CB68DEDCB88A53EEB56"/>
    <w:rsid w:val="001D24A8"/>
    <w:rPr>
      <w:rFonts w:eastAsiaTheme="minorHAnsi"/>
      <w:lang w:eastAsia="en-US"/>
    </w:rPr>
  </w:style>
  <w:style w:type="paragraph" w:customStyle="1" w:styleId="21D5BF3FEBD646AB8EF21A0FD16590BD41">
    <w:name w:val="21D5BF3FEBD646AB8EF21A0FD16590BD41"/>
    <w:rsid w:val="001D24A8"/>
    <w:rPr>
      <w:rFonts w:eastAsiaTheme="minorHAnsi"/>
      <w:lang w:eastAsia="en-US"/>
    </w:rPr>
  </w:style>
  <w:style w:type="paragraph" w:customStyle="1" w:styleId="8598E1F4AD7C41FF98EAD240BCCC0ADC41">
    <w:name w:val="8598E1F4AD7C41FF98EAD240BCCC0ADC41"/>
    <w:rsid w:val="001D24A8"/>
    <w:rPr>
      <w:rFonts w:eastAsiaTheme="minorHAnsi"/>
      <w:lang w:eastAsia="en-US"/>
    </w:rPr>
  </w:style>
  <w:style w:type="paragraph" w:customStyle="1" w:styleId="318D58416297493D8A3119FE3921A39C41">
    <w:name w:val="318D58416297493D8A3119FE3921A39C41"/>
    <w:rsid w:val="001D24A8"/>
    <w:rPr>
      <w:rFonts w:eastAsiaTheme="minorHAnsi"/>
      <w:lang w:eastAsia="en-US"/>
    </w:rPr>
  </w:style>
  <w:style w:type="paragraph" w:customStyle="1" w:styleId="2F0C9668019E40E5B9ABA1AC637196A841">
    <w:name w:val="2F0C9668019E40E5B9ABA1AC637196A841"/>
    <w:rsid w:val="001D24A8"/>
    <w:rPr>
      <w:rFonts w:eastAsiaTheme="minorHAnsi"/>
      <w:lang w:eastAsia="en-US"/>
    </w:rPr>
  </w:style>
  <w:style w:type="paragraph" w:customStyle="1" w:styleId="406D58F279284E7E8C2CA4D55620218B22">
    <w:name w:val="406D58F279284E7E8C2CA4D55620218B22"/>
    <w:rsid w:val="001D24A8"/>
    <w:rPr>
      <w:rFonts w:eastAsiaTheme="minorHAnsi"/>
      <w:lang w:eastAsia="en-US"/>
    </w:rPr>
  </w:style>
  <w:style w:type="paragraph" w:customStyle="1" w:styleId="3E012A971E19440FB3DF4661A5AB012D23">
    <w:name w:val="3E012A971E19440FB3DF4661A5AB012D23"/>
    <w:rsid w:val="001D24A8"/>
    <w:rPr>
      <w:rFonts w:eastAsiaTheme="minorHAnsi"/>
      <w:lang w:eastAsia="en-US"/>
    </w:rPr>
  </w:style>
  <w:style w:type="paragraph" w:customStyle="1" w:styleId="B2A36FF8AADF4E4799E745B327BC631725">
    <w:name w:val="B2A36FF8AADF4E4799E745B327BC631725"/>
    <w:rsid w:val="001D24A8"/>
    <w:rPr>
      <w:rFonts w:eastAsiaTheme="minorHAnsi"/>
      <w:lang w:eastAsia="en-US"/>
    </w:rPr>
  </w:style>
  <w:style w:type="paragraph" w:customStyle="1" w:styleId="E729CD30C4CC4D9D93E3D243DF19909441">
    <w:name w:val="E729CD30C4CC4D9D93E3D243DF19909441"/>
    <w:rsid w:val="001D24A8"/>
    <w:rPr>
      <w:rFonts w:eastAsiaTheme="minorHAnsi"/>
      <w:lang w:eastAsia="en-US"/>
    </w:rPr>
  </w:style>
  <w:style w:type="paragraph" w:customStyle="1" w:styleId="C3039ECDCEE24F5BAAC81A83C70093D641">
    <w:name w:val="C3039ECDCEE24F5BAAC81A83C70093D641"/>
    <w:rsid w:val="001D24A8"/>
    <w:rPr>
      <w:rFonts w:eastAsiaTheme="minorHAnsi"/>
      <w:lang w:eastAsia="en-US"/>
    </w:rPr>
  </w:style>
  <w:style w:type="paragraph" w:customStyle="1" w:styleId="8C9D762173BD4FD7AFE30ABF98B9DD6541">
    <w:name w:val="8C9D762173BD4FD7AFE30ABF98B9DD6541"/>
    <w:rsid w:val="001D24A8"/>
    <w:rPr>
      <w:rFonts w:eastAsiaTheme="minorHAnsi"/>
      <w:lang w:eastAsia="en-US"/>
    </w:rPr>
  </w:style>
  <w:style w:type="paragraph" w:customStyle="1" w:styleId="2FDA156F59594C3494C16D2C7CCCC01F44">
    <w:name w:val="2FDA156F59594C3494C16D2C7CCCC01F44"/>
    <w:rsid w:val="001D24A8"/>
    <w:rPr>
      <w:rFonts w:eastAsiaTheme="minorHAnsi"/>
      <w:lang w:eastAsia="en-US"/>
    </w:rPr>
  </w:style>
  <w:style w:type="paragraph" w:customStyle="1" w:styleId="7CDBA8AAEB7A445AB7E890551C312B5644">
    <w:name w:val="7CDBA8AAEB7A445AB7E890551C312B5644"/>
    <w:rsid w:val="001D24A8"/>
    <w:rPr>
      <w:rFonts w:eastAsiaTheme="minorHAnsi"/>
      <w:lang w:eastAsia="en-US"/>
    </w:rPr>
  </w:style>
  <w:style w:type="paragraph" w:customStyle="1" w:styleId="219311C3639044E1976C240B159A6A1D36">
    <w:name w:val="219311C3639044E1976C240B159A6A1D36"/>
    <w:rsid w:val="001D24A8"/>
    <w:rPr>
      <w:rFonts w:eastAsiaTheme="minorHAnsi"/>
      <w:lang w:eastAsia="en-US"/>
    </w:rPr>
  </w:style>
  <w:style w:type="paragraph" w:customStyle="1" w:styleId="550FCA24BBBF4A6383C867C22ED43D9944">
    <w:name w:val="550FCA24BBBF4A6383C867C22ED43D9944"/>
    <w:rsid w:val="001D24A8"/>
    <w:rPr>
      <w:rFonts w:eastAsiaTheme="minorHAnsi"/>
      <w:lang w:eastAsia="en-US"/>
    </w:rPr>
  </w:style>
  <w:style w:type="paragraph" w:customStyle="1" w:styleId="3FB678E94625417582A7D2A87086287D44">
    <w:name w:val="3FB678E94625417582A7D2A87086287D44"/>
    <w:rsid w:val="001D24A8"/>
    <w:rPr>
      <w:rFonts w:eastAsiaTheme="minorHAnsi"/>
      <w:lang w:eastAsia="en-US"/>
    </w:rPr>
  </w:style>
  <w:style w:type="paragraph" w:customStyle="1" w:styleId="49A3A091811C47C4A8CF84440A8FE99944">
    <w:name w:val="49A3A091811C47C4A8CF84440A8FE99944"/>
    <w:rsid w:val="001D24A8"/>
    <w:rPr>
      <w:rFonts w:eastAsiaTheme="minorHAnsi"/>
      <w:lang w:eastAsia="en-US"/>
    </w:rPr>
  </w:style>
  <w:style w:type="paragraph" w:customStyle="1" w:styleId="CDCDFFF734324580B7BEB93CB6E1F15144">
    <w:name w:val="CDCDFFF734324580B7BEB93CB6E1F15144"/>
    <w:rsid w:val="001D24A8"/>
    <w:rPr>
      <w:rFonts w:eastAsiaTheme="minorHAnsi"/>
      <w:lang w:eastAsia="en-US"/>
    </w:rPr>
  </w:style>
  <w:style w:type="paragraph" w:customStyle="1" w:styleId="1356842D7AA14FBB82145B3FE60E72F244">
    <w:name w:val="1356842D7AA14FBB82145B3FE60E72F244"/>
    <w:rsid w:val="001D24A8"/>
    <w:rPr>
      <w:rFonts w:eastAsiaTheme="minorHAnsi"/>
      <w:lang w:eastAsia="en-US"/>
    </w:rPr>
  </w:style>
  <w:style w:type="paragraph" w:customStyle="1" w:styleId="2C3E41DA892D44EDAB7BC2C1CF3376DC36">
    <w:name w:val="2C3E41DA892D44EDAB7BC2C1CF3376DC36"/>
    <w:rsid w:val="001D24A8"/>
    <w:rPr>
      <w:rFonts w:eastAsiaTheme="minorHAnsi"/>
      <w:lang w:eastAsia="en-US"/>
    </w:rPr>
  </w:style>
  <w:style w:type="paragraph" w:customStyle="1" w:styleId="72D55B42E84D4E1E96EEEDA4237422A035">
    <w:name w:val="72D55B42E84D4E1E96EEEDA4237422A035"/>
    <w:rsid w:val="001D24A8"/>
    <w:rPr>
      <w:rFonts w:eastAsiaTheme="minorHAnsi"/>
      <w:lang w:eastAsia="en-US"/>
    </w:rPr>
  </w:style>
  <w:style w:type="paragraph" w:customStyle="1" w:styleId="04D2EBD21B8A4512873F226FFF8051406">
    <w:name w:val="04D2EBD21B8A4512873F226FFF8051406"/>
    <w:rsid w:val="001D24A8"/>
    <w:rPr>
      <w:rFonts w:eastAsiaTheme="minorHAnsi"/>
      <w:lang w:eastAsia="en-US"/>
    </w:rPr>
  </w:style>
  <w:style w:type="paragraph" w:customStyle="1" w:styleId="E9AAD908E641404E9D551F939B8DDA7A6">
    <w:name w:val="E9AAD908E641404E9D551F939B8DDA7A6"/>
    <w:rsid w:val="001D24A8"/>
    <w:rPr>
      <w:rFonts w:eastAsiaTheme="minorHAnsi"/>
      <w:lang w:eastAsia="en-US"/>
    </w:rPr>
  </w:style>
  <w:style w:type="paragraph" w:customStyle="1" w:styleId="D6DCEFCA3C9F4BEF850754C33DB4C41E58">
    <w:name w:val="D6DCEFCA3C9F4BEF850754C33DB4C41E58"/>
    <w:rsid w:val="001D24A8"/>
    <w:rPr>
      <w:rFonts w:eastAsiaTheme="minorHAnsi"/>
      <w:lang w:eastAsia="en-US"/>
    </w:rPr>
  </w:style>
  <w:style w:type="paragraph" w:customStyle="1" w:styleId="BFA80D5F60C84EE5820733FF8C8C096736">
    <w:name w:val="BFA80D5F60C84EE5820733FF8C8C096736"/>
    <w:rsid w:val="001D24A8"/>
    <w:rPr>
      <w:rFonts w:eastAsiaTheme="minorHAnsi"/>
      <w:lang w:eastAsia="en-US"/>
    </w:rPr>
  </w:style>
  <w:style w:type="paragraph" w:customStyle="1" w:styleId="B318418F80354E5AA50EDA7DC661B04557">
    <w:name w:val="B318418F80354E5AA50EDA7DC661B04557"/>
    <w:rsid w:val="001D24A8"/>
    <w:rPr>
      <w:rFonts w:eastAsiaTheme="minorHAnsi"/>
      <w:lang w:eastAsia="en-US"/>
    </w:rPr>
  </w:style>
  <w:style w:type="paragraph" w:customStyle="1" w:styleId="DB0036EE69E7439D9A81A12B795E82B657">
    <w:name w:val="DB0036EE69E7439D9A81A12B795E82B657"/>
    <w:rsid w:val="001D24A8"/>
    <w:rPr>
      <w:rFonts w:eastAsiaTheme="minorHAnsi"/>
      <w:lang w:eastAsia="en-US"/>
    </w:rPr>
  </w:style>
  <w:style w:type="paragraph" w:customStyle="1" w:styleId="366F8D8A2BEF40F39D1C792D853833B457">
    <w:name w:val="366F8D8A2BEF40F39D1C792D853833B457"/>
    <w:rsid w:val="001D24A8"/>
    <w:rPr>
      <w:rFonts w:eastAsiaTheme="minorHAnsi"/>
      <w:lang w:eastAsia="en-US"/>
    </w:rPr>
  </w:style>
  <w:style w:type="paragraph" w:customStyle="1" w:styleId="60C71381E3824323B5D87AFB8811667657">
    <w:name w:val="60C71381E3824323B5D87AFB8811667657"/>
    <w:rsid w:val="001D24A8"/>
    <w:rPr>
      <w:rFonts w:eastAsiaTheme="minorHAnsi"/>
      <w:lang w:eastAsia="en-US"/>
    </w:rPr>
  </w:style>
  <w:style w:type="paragraph" w:customStyle="1" w:styleId="329BB434635247E1BFAA5244A0DADCBE49">
    <w:name w:val="329BB434635247E1BFAA5244A0DADCBE49"/>
    <w:rsid w:val="001D24A8"/>
    <w:rPr>
      <w:rFonts w:eastAsiaTheme="minorHAnsi"/>
      <w:lang w:eastAsia="en-US"/>
    </w:rPr>
  </w:style>
  <w:style w:type="paragraph" w:customStyle="1" w:styleId="F17F8189C19E4479BCD9C6CF7E4CB53C49">
    <w:name w:val="F17F8189C19E4479BCD9C6CF7E4CB53C49"/>
    <w:rsid w:val="001D24A8"/>
    <w:rPr>
      <w:rFonts w:eastAsiaTheme="minorHAnsi"/>
      <w:lang w:eastAsia="en-US"/>
    </w:rPr>
  </w:style>
  <w:style w:type="paragraph" w:customStyle="1" w:styleId="17AAADF092F04D89A569163BF7F74A5456">
    <w:name w:val="17AAADF092F04D89A569163BF7F74A5456"/>
    <w:rsid w:val="001D24A8"/>
    <w:rPr>
      <w:rFonts w:eastAsiaTheme="minorHAnsi"/>
      <w:lang w:eastAsia="en-US"/>
    </w:rPr>
  </w:style>
  <w:style w:type="paragraph" w:customStyle="1" w:styleId="C1CBF1D559C8416CB68DEDCB88A53EEB57">
    <w:name w:val="C1CBF1D559C8416CB68DEDCB88A53EEB57"/>
    <w:rsid w:val="001D24A8"/>
    <w:rPr>
      <w:rFonts w:eastAsiaTheme="minorHAnsi"/>
      <w:lang w:eastAsia="en-US"/>
    </w:rPr>
  </w:style>
  <w:style w:type="paragraph" w:customStyle="1" w:styleId="21D5BF3FEBD646AB8EF21A0FD16590BD42">
    <w:name w:val="21D5BF3FEBD646AB8EF21A0FD16590BD42"/>
    <w:rsid w:val="001D24A8"/>
    <w:rPr>
      <w:rFonts w:eastAsiaTheme="minorHAnsi"/>
      <w:lang w:eastAsia="en-US"/>
    </w:rPr>
  </w:style>
  <w:style w:type="paragraph" w:customStyle="1" w:styleId="8598E1F4AD7C41FF98EAD240BCCC0ADC42">
    <w:name w:val="8598E1F4AD7C41FF98EAD240BCCC0ADC42"/>
    <w:rsid w:val="001D24A8"/>
    <w:rPr>
      <w:rFonts w:eastAsiaTheme="minorHAnsi"/>
      <w:lang w:eastAsia="en-US"/>
    </w:rPr>
  </w:style>
  <w:style w:type="paragraph" w:customStyle="1" w:styleId="318D58416297493D8A3119FE3921A39C42">
    <w:name w:val="318D58416297493D8A3119FE3921A39C42"/>
    <w:rsid w:val="001D24A8"/>
    <w:rPr>
      <w:rFonts w:eastAsiaTheme="minorHAnsi"/>
      <w:lang w:eastAsia="en-US"/>
    </w:rPr>
  </w:style>
  <w:style w:type="paragraph" w:customStyle="1" w:styleId="2F0C9668019E40E5B9ABA1AC637196A842">
    <w:name w:val="2F0C9668019E40E5B9ABA1AC637196A842"/>
    <w:rsid w:val="001D24A8"/>
    <w:rPr>
      <w:rFonts w:eastAsiaTheme="minorHAnsi"/>
      <w:lang w:eastAsia="en-US"/>
    </w:rPr>
  </w:style>
  <w:style w:type="paragraph" w:customStyle="1" w:styleId="406D58F279284E7E8C2CA4D55620218B23">
    <w:name w:val="406D58F279284E7E8C2CA4D55620218B23"/>
    <w:rsid w:val="001D24A8"/>
    <w:rPr>
      <w:rFonts w:eastAsiaTheme="minorHAnsi"/>
      <w:lang w:eastAsia="en-US"/>
    </w:rPr>
  </w:style>
  <w:style w:type="paragraph" w:customStyle="1" w:styleId="3E012A971E19440FB3DF4661A5AB012D24">
    <w:name w:val="3E012A971E19440FB3DF4661A5AB012D24"/>
    <w:rsid w:val="001D24A8"/>
    <w:rPr>
      <w:rFonts w:eastAsiaTheme="minorHAnsi"/>
      <w:lang w:eastAsia="en-US"/>
    </w:rPr>
  </w:style>
  <w:style w:type="paragraph" w:customStyle="1" w:styleId="B2A36FF8AADF4E4799E745B327BC631726">
    <w:name w:val="B2A36FF8AADF4E4799E745B327BC631726"/>
    <w:rsid w:val="001D24A8"/>
    <w:rPr>
      <w:rFonts w:eastAsiaTheme="minorHAnsi"/>
      <w:lang w:eastAsia="en-US"/>
    </w:rPr>
  </w:style>
  <w:style w:type="paragraph" w:customStyle="1" w:styleId="E729CD30C4CC4D9D93E3D243DF19909442">
    <w:name w:val="E729CD30C4CC4D9D93E3D243DF19909442"/>
    <w:rsid w:val="001D24A8"/>
    <w:rPr>
      <w:rFonts w:eastAsiaTheme="minorHAnsi"/>
      <w:lang w:eastAsia="en-US"/>
    </w:rPr>
  </w:style>
  <w:style w:type="paragraph" w:customStyle="1" w:styleId="C3039ECDCEE24F5BAAC81A83C70093D642">
    <w:name w:val="C3039ECDCEE24F5BAAC81A83C70093D642"/>
    <w:rsid w:val="001D24A8"/>
    <w:rPr>
      <w:rFonts w:eastAsiaTheme="minorHAnsi"/>
      <w:lang w:eastAsia="en-US"/>
    </w:rPr>
  </w:style>
  <w:style w:type="paragraph" w:customStyle="1" w:styleId="8C9D762173BD4FD7AFE30ABF98B9DD6542">
    <w:name w:val="8C9D762173BD4FD7AFE30ABF98B9DD6542"/>
    <w:rsid w:val="001D24A8"/>
    <w:rPr>
      <w:rFonts w:eastAsiaTheme="minorHAnsi"/>
      <w:lang w:eastAsia="en-US"/>
    </w:rPr>
  </w:style>
  <w:style w:type="paragraph" w:customStyle="1" w:styleId="2FDA156F59594C3494C16D2C7CCCC01F45">
    <w:name w:val="2FDA156F59594C3494C16D2C7CCCC01F45"/>
    <w:rsid w:val="001D24A8"/>
    <w:rPr>
      <w:rFonts w:eastAsiaTheme="minorHAnsi"/>
      <w:lang w:eastAsia="en-US"/>
    </w:rPr>
  </w:style>
  <w:style w:type="paragraph" w:customStyle="1" w:styleId="7CDBA8AAEB7A445AB7E890551C312B5645">
    <w:name w:val="7CDBA8AAEB7A445AB7E890551C312B5645"/>
    <w:rsid w:val="001D24A8"/>
    <w:rPr>
      <w:rFonts w:eastAsiaTheme="minorHAnsi"/>
      <w:lang w:eastAsia="en-US"/>
    </w:rPr>
  </w:style>
  <w:style w:type="paragraph" w:customStyle="1" w:styleId="219311C3639044E1976C240B159A6A1D37">
    <w:name w:val="219311C3639044E1976C240B159A6A1D37"/>
    <w:rsid w:val="001D24A8"/>
    <w:rPr>
      <w:rFonts w:eastAsiaTheme="minorHAnsi"/>
      <w:lang w:eastAsia="en-US"/>
    </w:rPr>
  </w:style>
  <w:style w:type="paragraph" w:customStyle="1" w:styleId="550FCA24BBBF4A6383C867C22ED43D9945">
    <w:name w:val="550FCA24BBBF4A6383C867C22ED43D9945"/>
    <w:rsid w:val="001D24A8"/>
    <w:rPr>
      <w:rFonts w:eastAsiaTheme="minorHAnsi"/>
      <w:lang w:eastAsia="en-US"/>
    </w:rPr>
  </w:style>
  <w:style w:type="paragraph" w:customStyle="1" w:styleId="3FB678E94625417582A7D2A87086287D45">
    <w:name w:val="3FB678E94625417582A7D2A87086287D45"/>
    <w:rsid w:val="001D24A8"/>
    <w:rPr>
      <w:rFonts w:eastAsiaTheme="minorHAnsi"/>
      <w:lang w:eastAsia="en-US"/>
    </w:rPr>
  </w:style>
  <w:style w:type="paragraph" w:customStyle="1" w:styleId="49A3A091811C47C4A8CF84440A8FE99945">
    <w:name w:val="49A3A091811C47C4A8CF84440A8FE99945"/>
    <w:rsid w:val="001D24A8"/>
    <w:rPr>
      <w:rFonts w:eastAsiaTheme="minorHAnsi"/>
      <w:lang w:eastAsia="en-US"/>
    </w:rPr>
  </w:style>
  <w:style w:type="paragraph" w:customStyle="1" w:styleId="CDCDFFF734324580B7BEB93CB6E1F15145">
    <w:name w:val="CDCDFFF734324580B7BEB93CB6E1F15145"/>
    <w:rsid w:val="001D24A8"/>
    <w:rPr>
      <w:rFonts w:eastAsiaTheme="minorHAnsi"/>
      <w:lang w:eastAsia="en-US"/>
    </w:rPr>
  </w:style>
  <w:style w:type="paragraph" w:customStyle="1" w:styleId="1356842D7AA14FBB82145B3FE60E72F245">
    <w:name w:val="1356842D7AA14FBB82145B3FE60E72F245"/>
    <w:rsid w:val="001D24A8"/>
    <w:rPr>
      <w:rFonts w:eastAsiaTheme="minorHAnsi"/>
      <w:lang w:eastAsia="en-US"/>
    </w:rPr>
  </w:style>
  <w:style w:type="paragraph" w:customStyle="1" w:styleId="2C3E41DA892D44EDAB7BC2C1CF3376DC37">
    <w:name w:val="2C3E41DA892D44EDAB7BC2C1CF3376DC37"/>
    <w:rsid w:val="001D24A8"/>
    <w:rPr>
      <w:rFonts w:eastAsiaTheme="minorHAnsi"/>
      <w:lang w:eastAsia="en-US"/>
    </w:rPr>
  </w:style>
  <w:style w:type="paragraph" w:customStyle="1" w:styleId="72D55B42E84D4E1E96EEEDA4237422A036">
    <w:name w:val="72D55B42E84D4E1E96EEEDA4237422A036"/>
    <w:rsid w:val="001D24A8"/>
    <w:rPr>
      <w:rFonts w:eastAsiaTheme="minorHAnsi"/>
      <w:lang w:eastAsia="en-US"/>
    </w:rPr>
  </w:style>
  <w:style w:type="paragraph" w:customStyle="1" w:styleId="04D2EBD21B8A4512873F226FFF8051407">
    <w:name w:val="04D2EBD21B8A4512873F226FFF8051407"/>
    <w:rsid w:val="001D24A8"/>
    <w:rPr>
      <w:rFonts w:eastAsiaTheme="minorHAnsi"/>
      <w:lang w:eastAsia="en-US"/>
    </w:rPr>
  </w:style>
  <w:style w:type="paragraph" w:customStyle="1" w:styleId="E9AAD908E641404E9D551F939B8DDA7A7">
    <w:name w:val="E9AAD908E641404E9D551F939B8DDA7A7"/>
    <w:rsid w:val="001D24A8"/>
    <w:rPr>
      <w:rFonts w:eastAsiaTheme="minorHAnsi"/>
      <w:lang w:eastAsia="en-US"/>
    </w:rPr>
  </w:style>
  <w:style w:type="paragraph" w:customStyle="1" w:styleId="D6DCEFCA3C9F4BEF850754C33DB4C41E59">
    <w:name w:val="D6DCEFCA3C9F4BEF850754C33DB4C41E59"/>
    <w:rsid w:val="001D24A8"/>
    <w:rPr>
      <w:rFonts w:eastAsiaTheme="minorHAnsi"/>
      <w:lang w:eastAsia="en-US"/>
    </w:rPr>
  </w:style>
  <w:style w:type="paragraph" w:customStyle="1" w:styleId="BFA80D5F60C84EE5820733FF8C8C096737">
    <w:name w:val="BFA80D5F60C84EE5820733FF8C8C096737"/>
    <w:rsid w:val="001D24A8"/>
    <w:rPr>
      <w:rFonts w:eastAsiaTheme="minorHAnsi"/>
      <w:lang w:eastAsia="en-US"/>
    </w:rPr>
  </w:style>
  <w:style w:type="paragraph" w:customStyle="1" w:styleId="B318418F80354E5AA50EDA7DC661B04558">
    <w:name w:val="B318418F80354E5AA50EDA7DC661B04558"/>
    <w:rsid w:val="001D24A8"/>
    <w:rPr>
      <w:rFonts w:eastAsiaTheme="minorHAnsi"/>
      <w:lang w:eastAsia="en-US"/>
    </w:rPr>
  </w:style>
  <w:style w:type="paragraph" w:customStyle="1" w:styleId="DB0036EE69E7439D9A81A12B795E82B658">
    <w:name w:val="DB0036EE69E7439D9A81A12B795E82B658"/>
    <w:rsid w:val="001D24A8"/>
    <w:rPr>
      <w:rFonts w:eastAsiaTheme="minorHAnsi"/>
      <w:lang w:eastAsia="en-US"/>
    </w:rPr>
  </w:style>
  <w:style w:type="paragraph" w:customStyle="1" w:styleId="366F8D8A2BEF40F39D1C792D853833B458">
    <w:name w:val="366F8D8A2BEF40F39D1C792D853833B458"/>
    <w:rsid w:val="001D24A8"/>
    <w:rPr>
      <w:rFonts w:eastAsiaTheme="minorHAnsi"/>
      <w:lang w:eastAsia="en-US"/>
    </w:rPr>
  </w:style>
  <w:style w:type="paragraph" w:customStyle="1" w:styleId="60C71381E3824323B5D87AFB8811667658">
    <w:name w:val="60C71381E3824323B5D87AFB8811667658"/>
    <w:rsid w:val="001D24A8"/>
    <w:rPr>
      <w:rFonts w:eastAsiaTheme="minorHAnsi"/>
      <w:lang w:eastAsia="en-US"/>
    </w:rPr>
  </w:style>
  <w:style w:type="paragraph" w:customStyle="1" w:styleId="329BB434635247E1BFAA5244A0DADCBE50">
    <w:name w:val="329BB434635247E1BFAA5244A0DADCBE50"/>
    <w:rsid w:val="001D24A8"/>
    <w:rPr>
      <w:rFonts w:eastAsiaTheme="minorHAnsi"/>
      <w:lang w:eastAsia="en-US"/>
    </w:rPr>
  </w:style>
  <w:style w:type="paragraph" w:customStyle="1" w:styleId="F17F8189C19E4479BCD9C6CF7E4CB53C50">
    <w:name w:val="F17F8189C19E4479BCD9C6CF7E4CB53C50"/>
    <w:rsid w:val="001D24A8"/>
    <w:rPr>
      <w:rFonts w:eastAsiaTheme="minorHAnsi"/>
      <w:lang w:eastAsia="en-US"/>
    </w:rPr>
  </w:style>
  <w:style w:type="paragraph" w:customStyle="1" w:styleId="17AAADF092F04D89A569163BF7F74A5457">
    <w:name w:val="17AAADF092F04D89A569163BF7F74A5457"/>
    <w:rsid w:val="001D24A8"/>
    <w:rPr>
      <w:rFonts w:eastAsiaTheme="minorHAnsi"/>
      <w:lang w:eastAsia="en-US"/>
    </w:rPr>
  </w:style>
  <w:style w:type="paragraph" w:customStyle="1" w:styleId="C1CBF1D559C8416CB68DEDCB88A53EEB58">
    <w:name w:val="C1CBF1D559C8416CB68DEDCB88A53EEB58"/>
    <w:rsid w:val="001D24A8"/>
    <w:rPr>
      <w:rFonts w:eastAsiaTheme="minorHAnsi"/>
      <w:lang w:eastAsia="en-US"/>
    </w:rPr>
  </w:style>
  <w:style w:type="paragraph" w:customStyle="1" w:styleId="21D5BF3FEBD646AB8EF21A0FD16590BD43">
    <w:name w:val="21D5BF3FEBD646AB8EF21A0FD16590BD43"/>
    <w:rsid w:val="001D24A8"/>
    <w:rPr>
      <w:rFonts w:eastAsiaTheme="minorHAnsi"/>
      <w:lang w:eastAsia="en-US"/>
    </w:rPr>
  </w:style>
  <w:style w:type="paragraph" w:customStyle="1" w:styleId="8598E1F4AD7C41FF98EAD240BCCC0ADC43">
    <w:name w:val="8598E1F4AD7C41FF98EAD240BCCC0ADC43"/>
    <w:rsid w:val="001D24A8"/>
    <w:rPr>
      <w:rFonts w:eastAsiaTheme="minorHAnsi"/>
      <w:lang w:eastAsia="en-US"/>
    </w:rPr>
  </w:style>
  <w:style w:type="paragraph" w:customStyle="1" w:styleId="318D58416297493D8A3119FE3921A39C43">
    <w:name w:val="318D58416297493D8A3119FE3921A39C43"/>
    <w:rsid w:val="001D24A8"/>
    <w:rPr>
      <w:rFonts w:eastAsiaTheme="minorHAnsi"/>
      <w:lang w:eastAsia="en-US"/>
    </w:rPr>
  </w:style>
  <w:style w:type="paragraph" w:customStyle="1" w:styleId="2F0C9668019E40E5B9ABA1AC637196A843">
    <w:name w:val="2F0C9668019E40E5B9ABA1AC637196A843"/>
    <w:rsid w:val="001D24A8"/>
    <w:rPr>
      <w:rFonts w:eastAsiaTheme="minorHAnsi"/>
      <w:lang w:eastAsia="en-US"/>
    </w:rPr>
  </w:style>
  <w:style w:type="paragraph" w:customStyle="1" w:styleId="406D58F279284E7E8C2CA4D55620218B24">
    <w:name w:val="406D58F279284E7E8C2CA4D55620218B24"/>
    <w:rsid w:val="001D24A8"/>
    <w:rPr>
      <w:rFonts w:eastAsiaTheme="minorHAnsi"/>
      <w:lang w:eastAsia="en-US"/>
    </w:rPr>
  </w:style>
  <w:style w:type="paragraph" w:customStyle="1" w:styleId="3E012A971E19440FB3DF4661A5AB012D25">
    <w:name w:val="3E012A971E19440FB3DF4661A5AB012D25"/>
    <w:rsid w:val="001D24A8"/>
    <w:rPr>
      <w:rFonts w:eastAsiaTheme="minorHAnsi"/>
      <w:lang w:eastAsia="en-US"/>
    </w:rPr>
  </w:style>
  <w:style w:type="paragraph" w:customStyle="1" w:styleId="B2A36FF8AADF4E4799E745B327BC631727">
    <w:name w:val="B2A36FF8AADF4E4799E745B327BC631727"/>
    <w:rsid w:val="001D24A8"/>
    <w:rPr>
      <w:rFonts w:eastAsiaTheme="minorHAnsi"/>
      <w:lang w:eastAsia="en-US"/>
    </w:rPr>
  </w:style>
  <w:style w:type="paragraph" w:customStyle="1" w:styleId="E729CD30C4CC4D9D93E3D243DF19909443">
    <w:name w:val="E729CD30C4CC4D9D93E3D243DF19909443"/>
    <w:rsid w:val="001D24A8"/>
    <w:rPr>
      <w:rFonts w:eastAsiaTheme="minorHAnsi"/>
      <w:lang w:eastAsia="en-US"/>
    </w:rPr>
  </w:style>
  <w:style w:type="paragraph" w:customStyle="1" w:styleId="C3039ECDCEE24F5BAAC81A83C70093D643">
    <w:name w:val="C3039ECDCEE24F5BAAC81A83C70093D643"/>
    <w:rsid w:val="001D24A8"/>
    <w:rPr>
      <w:rFonts w:eastAsiaTheme="minorHAnsi"/>
      <w:lang w:eastAsia="en-US"/>
    </w:rPr>
  </w:style>
  <w:style w:type="paragraph" w:customStyle="1" w:styleId="8C9D762173BD4FD7AFE30ABF98B9DD6543">
    <w:name w:val="8C9D762173BD4FD7AFE30ABF98B9DD6543"/>
    <w:rsid w:val="001D24A8"/>
    <w:rPr>
      <w:rFonts w:eastAsiaTheme="minorHAnsi"/>
      <w:lang w:eastAsia="en-US"/>
    </w:rPr>
  </w:style>
  <w:style w:type="paragraph" w:customStyle="1" w:styleId="2FDA156F59594C3494C16D2C7CCCC01F46">
    <w:name w:val="2FDA156F59594C3494C16D2C7CCCC01F46"/>
    <w:rsid w:val="001D24A8"/>
    <w:rPr>
      <w:rFonts w:eastAsiaTheme="minorHAnsi"/>
      <w:lang w:eastAsia="en-US"/>
    </w:rPr>
  </w:style>
  <w:style w:type="paragraph" w:customStyle="1" w:styleId="7CDBA8AAEB7A445AB7E890551C312B5646">
    <w:name w:val="7CDBA8AAEB7A445AB7E890551C312B5646"/>
    <w:rsid w:val="001D24A8"/>
    <w:rPr>
      <w:rFonts w:eastAsiaTheme="minorHAnsi"/>
      <w:lang w:eastAsia="en-US"/>
    </w:rPr>
  </w:style>
  <w:style w:type="paragraph" w:customStyle="1" w:styleId="219311C3639044E1976C240B159A6A1D38">
    <w:name w:val="219311C3639044E1976C240B159A6A1D38"/>
    <w:rsid w:val="001D24A8"/>
    <w:rPr>
      <w:rFonts w:eastAsiaTheme="minorHAnsi"/>
      <w:lang w:eastAsia="en-US"/>
    </w:rPr>
  </w:style>
  <w:style w:type="paragraph" w:customStyle="1" w:styleId="550FCA24BBBF4A6383C867C22ED43D9946">
    <w:name w:val="550FCA24BBBF4A6383C867C22ED43D9946"/>
    <w:rsid w:val="001D24A8"/>
    <w:rPr>
      <w:rFonts w:eastAsiaTheme="minorHAnsi"/>
      <w:lang w:eastAsia="en-US"/>
    </w:rPr>
  </w:style>
  <w:style w:type="paragraph" w:customStyle="1" w:styleId="3FB678E94625417582A7D2A87086287D46">
    <w:name w:val="3FB678E94625417582A7D2A87086287D46"/>
    <w:rsid w:val="001D24A8"/>
    <w:rPr>
      <w:rFonts w:eastAsiaTheme="minorHAnsi"/>
      <w:lang w:eastAsia="en-US"/>
    </w:rPr>
  </w:style>
  <w:style w:type="paragraph" w:customStyle="1" w:styleId="49A3A091811C47C4A8CF84440A8FE99946">
    <w:name w:val="49A3A091811C47C4A8CF84440A8FE99946"/>
    <w:rsid w:val="001D24A8"/>
    <w:rPr>
      <w:rFonts w:eastAsiaTheme="minorHAnsi"/>
      <w:lang w:eastAsia="en-US"/>
    </w:rPr>
  </w:style>
  <w:style w:type="paragraph" w:customStyle="1" w:styleId="CDCDFFF734324580B7BEB93CB6E1F15146">
    <w:name w:val="CDCDFFF734324580B7BEB93CB6E1F15146"/>
    <w:rsid w:val="001D24A8"/>
    <w:rPr>
      <w:rFonts w:eastAsiaTheme="minorHAnsi"/>
      <w:lang w:eastAsia="en-US"/>
    </w:rPr>
  </w:style>
  <w:style w:type="paragraph" w:customStyle="1" w:styleId="1356842D7AA14FBB82145B3FE60E72F246">
    <w:name w:val="1356842D7AA14FBB82145B3FE60E72F246"/>
    <w:rsid w:val="001D24A8"/>
    <w:rPr>
      <w:rFonts w:eastAsiaTheme="minorHAnsi"/>
      <w:lang w:eastAsia="en-US"/>
    </w:rPr>
  </w:style>
  <w:style w:type="paragraph" w:customStyle="1" w:styleId="2C3E41DA892D44EDAB7BC2C1CF3376DC38">
    <w:name w:val="2C3E41DA892D44EDAB7BC2C1CF3376DC38"/>
    <w:rsid w:val="001D24A8"/>
    <w:rPr>
      <w:rFonts w:eastAsiaTheme="minorHAnsi"/>
      <w:lang w:eastAsia="en-US"/>
    </w:rPr>
  </w:style>
  <w:style w:type="paragraph" w:customStyle="1" w:styleId="72D55B42E84D4E1E96EEEDA4237422A037">
    <w:name w:val="72D55B42E84D4E1E96EEEDA4237422A037"/>
    <w:rsid w:val="001D24A8"/>
    <w:rPr>
      <w:rFonts w:eastAsiaTheme="minorHAnsi"/>
      <w:lang w:eastAsia="en-US"/>
    </w:rPr>
  </w:style>
  <w:style w:type="paragraph" w:customStyle="1" w:styleId="04D2EBD21B8A4512873F226FFF8051408">
    <w:name w:val="04D2EBD21B8A4512873F226FFF8051408"/>
    <w:rsid w:val="001D24A8"/>
    <w:rPr>
      <w:rFonts w:eastAsiaTheme="minorHAnsi"/>
      <w:lang w:eastAsia="en-US"/>
    </w:rPr>
  </w:style>
  <w:style w:type="paragraph" w:customStyle="1" w:styleId="E9AAD908E641404E9D551F939B8DDA7A8">
    <w:name w:val="E9AAD908E641404E9D551F939B8DDA7A8"/>
    <w:rsid w:val="001D24A8"/>
    <w:rPr>
      <w:rFonts w:eastAsiaTheme="minorHAnsi"/>
      <w:lang w:eastAsia="en-US"/>
    </w:rPr>
  </w:style>
  <w:style w:type="paragraph" w:customStyle="1" w:styleId="D6DCEFCA3C9F4BEF850754C33DB4C41E60">
    <w:name w:val="D6DCEFCA3C9F4BEF850754C33DB4C41E60"/>
    <w:rsid w:val="001D24A8"/>
    <w:rPr>
      <w:rFonts w:eastAsiaTheme="minorHAnsi"/>
      <w:lang w:eastAsia="en-US"/>
    </w:rPr>
  </w:style>
  <w:style w:type="paragraph" w:customStyle="1" w:styleId="BFA80D5F60C84EE5820733FF8C8C096738">
    <w:name w:val="BFA80D5F60C84EE5820733FF8C8C096738"/>
    <w:rsid w:val="001D24A8"/>
    <w:rPr>
      <w:rFonts w:eastAsiaTheme="minorHAnsi"/>
      <w:lang w:eastAsia="en-US"/>
    </w:rPr>
  </w:style>
  <w:style w:type="paragraph" w:customStyle="1" w:styleId="B318418F80354E5AA50EDA7DC661B04559">
    <w:name w:val="B318418F80354E5AA50EDA7DC661B04559"/>
    <w:rsid w:val="001D24A8"/>
    <w:rPr>
      <w:rFonts w:eastAsiaTheme="minorHAnsi"/>
      <w:lang w:eastAsia="en-US"/>
    </w:rPr>
  </w:style>
  <w:style w:type="paragraph" w:customStyle="1" w:styleId="DB0036EE69E7439D9A81A12B795E82B659">
    <w:name w:val="DB0036EE69E7439D9A81A12B795E82B659"/>
    <w:rsid w:val="001D24A8"/>
    <w:rPr>
      <w:rFonts w:eastAsiaTheme="minorHAnsi"/>
      <w:lang w:eastAsia="en-US"/>
    </w:rPr>
  </w:style>
  <w:style w:type="paragraph" w:customStyle="1" w:styleId="366F8D8A2BEF40F39D1C792D853833B459">
    <w:name w:val="366F8D8A2BEF40F39D1C792D853833B459"/>
    <w:rsid w:val="001D24A8"/>
    <w:rPr>
      <w:rFonts w:eastAsiaTheme="minorHAnsi"/>
      <w:lang w:eastAsia="en-US"/>
    </w:rPr>
  </w:style>
  <w:style w:type="paragraph" w:customStyle="1" w:styleId="60C71381E3824323B5D87AFB8811667659">
    <w:name w:val="60C71381E3824323B5D87AFB8811667659"/>
    <w:rsid w:val="001D24A8"/>
    <w:rPr>
      <w:rFonts w:eastAsiaTheme="minorHAnsi"/>
      <w:lang w:eastAsia="en-US"/>
    </w:rPr>
  </w:style>
  <w:style w:type="paragraph" w:customStyle="1" w:styleId="329BB434635247E1BFAA5244A0DADCBE51">
    <w:name w:val="329BB434635247E1BFAA5244A0DADCBE51"/>
    <w:rsid w:val="001D24A8"/>
    <w:rPr>
      <w:rFonts w:eastAsiaTheme="minorHAnsi"/>
      <w:lang w:eastAsia="en-US"/>
    </w:rPr>
  </w:style>
  <w:style w:type="paragraph" w:customStyle="1" w:styleId="F17F8189C19E4479BCD9C6CF7E4CB53C51">
    <w:name w:val="F17F8189C19E4479BCD9C6CF7E4CB53C51"/>
    <w:rsid w:val="001D24A8"/>
    <w:rPr>
      <w:rFonts w:eastAsiaTheme="minorHAnsi"/>
      <w:lang w:eastAsia="en-US"/>
    </w:rPr>
  </w:style>
  <w:style w:type="paragraph" w:customStyle="1" w:styleId="17AAADF092F04D89A569163BF7F74A5458">
    <w:name w:val="17AAADF092F04D89A569163BF7F74A5458"/>
    <w:rsid w:val="001D24A8"/>
    <w:rPr>
      <w:rFonts w:eastAsiaTheme="minorHAnsi"/>
      <w:lang w:eastAsia="en-US"/>
    </w:rPr>
  </w:style>
  <w:style w:type="paragraph" w:customStyle="1" w:styleId="C1CBF1D559C8416CB68DEDCB88A53EEB59">
    <w:name w:val="C1CBF1D559C8416CB68DEDCB88A53EEB59"/>
    <w:rsid w:val="001D24A8"/>
    <w:rPr>
      <w:rFonts w:eastAsiaTheme="minorHAnsi"/>
      <w:lang w:eastAsia="en-US"/>
    </w:rPr>
  </w:style>
  <w:style w:type="paragraph" w:customStyle="1" w:styleId="21D5BF3FEBD646AB8EF21A0FD16590BD44">
    <w:name w:val="21D5BF3FEBD646AB8EF21A0FD16590BD44"/>
    <w:rsid w:val="001D24A8"/>
    <w:rPr>
      <w:rFonts w:eastAsiaTheme="minorHAnsi"/>
      <w:lang w:eastAsia="en-US"/>
    </w:rPr>
  </w:style>
  <w:style w:type="paragraph" w:customStyle="1" w:styleId="8598E1F4AD7C41FF98EAD240BCCC0ADC44">
    <w:name w:val="8598E1F4AD7C41FF98EAD240BCCC0ADC44"/>
    <w:rsid w:val="001D24A8"/>
    <w:rPr>
      <w:rFonts w:eastAsiaTheme="minorHAnsi"/>
      <w:lang w:eastAsia="en-US"/>
    </w:rPr>
  </w:style>
  <w:style w:type="paragraph" w:customStyle="1" w:styleId="318D58416297493D8A3119FE3921A39C44">
    <w:name w:val="318D58416297493D8A3119FE3921A39C44"/>
    <w:rsid w:val="001D24A8"/>
    <w:rPr>
      <w:rFonts w:eastAsiaTheme="minorHAnsi"/>
      <w:lang w:eastAsia="en-US"/>
    </w:rPr>
  </w:style>
  <w:style w:type="paragraph" w:customStyle="1" w:styleId="2F0C9668019E40E5B9ABA1AC637196A844">
    <w:name w:val="2F0C9668019E40E5B9ABA1AC637196A844"/>
    <w:rsid w:val="001D24A8"/>
    <w:rPr>
      <w:rFonts w:eastAsiaTheme="minorHAnsi"/>
      <w:lang w:eastAsia="en-US"/>
    </w:rPr>
  </w:style>
  <w:style w:type="paragraph" w:customStyle="1" w:styleId="406D58F279284E7E8C2CA4D55620218B25">
    <w:name w:val="406D58F279284E7E8C2CA4D55620218B25"/>
    <w:rsid w:val="001D24A8"/>
    <w:rPr>
      <w:rFonts w:eastAsiaTheme="minorHAnsi"/>
      <w:lang w:eastAsia="en-US"/>
    </w:rPr>
  </w:style>
  <w:style w:type="paragraph" w:customStyle="1" w:styleId="3E012A971E19440FB3DF4661A5AB012D26">
    <w:name w:val="3E012A971E19440FB3DF4661A5AB012D26"/>
    <w:rsid w:val="001D24A8"/>
    <w:rPr>
      <w:rFonts w:eastAsiaTheme="minorHAnsi"/>
      <w:lang w:eastAsia="en-US"/>
    </w:rPr>
  </w:style>
  <w:style w:type="paragraph" w:customStyle="1" w:styleId="B2A36FF8AADF4E4799E745B327BC631728">
    <w:name w:val="B2A36FF8AADF4E4799E745B327BC631728"/>
    <w:rsid w:val="001D24A8"/>
    <w:rPr>
      <w:rFonts w:eastAsiaTheme="minorHAnsi"/>
      <w:lang w:eastAsia="en-US"/>
    </w:rPr>
  </w:style>
  <w:style w:type="paragraph" w:customStyle="1" w:styleId="E729CD30C4CC4D9D93E3D243DF19909444">
    <w:name w:val="E729CD30C4CC4D9D93E3D243DF19909444"/>
    <w:rsid w:val="001D24A8"/>
    <w:rPr>
      <w:rFonts w:eastAsiaTheme="minorHAnsi"/>
      <w:lang w:eastAsia="en-US"/>
    </w:rPr>
  </w:style>
  <w:style w:type="paragraph" w:customStyle="1" w:styleId="C3039ECDCEE24F5BAAC81A83C70093D644">
    <w:name w:val="C3039ECDCEE24F5BAAC81A83C70093D644"/>
    <w:rsid w:val="001D24A8"/>
    <w:rPr>
      <w:rFonts w:eastAsiaTheme="minorHAnsi"/>
      <w:lang w:eastAsia="en-US"/>
    </w:rPr>
  </w:style>
  <w:style w:type="paragraph" w:customStyle="1" w:styleId="8C9D762173BD4FD7AFE30ABF98B9DD6544">
    <w:name w:val="8C9D762173BD4FD7AFE30ABF98B9DD6544"/>
    <w:rsid w:val="001D24A8"/>
    <w:rPr>
      <w:rFonts w:eastAsiaTheme="minorHAnsi"/>
      <w:lang w:eastAsia="en-US"/>
    </w:rPr>
  </w:style>
  <w:style w:type="paragraph" w:customStyle="1" w:styleId="2FDA156F59594C3494C16D2C7CCCC01F47">
    <w:name w:val="2FDA156F59594C3494C16D2C7CCCC01F47"/>
    <w:rsid w:val="001D24A8"/>
    <w:rPr>
      <w:rFonts w:eastAsiaTheme="minorHAnsi"/>
      <w:lang w:eastAsia="en-US"/>
    </w:rPr>
  </w:style>
  <w:style w:type="paragraph" w:customStyle="1" w:styleId="7CDBA8AAEB7A445AB7E890551C312B5647">
    <w:name w:val="7CDBA8AAEB7A445AB7E890551C312B5647"/>
    <w:rsid w:val="001D24A8"/>
    <w:rPr>
      <w:rFonts w:eastAsiaTheme="minorHAnsi"/>
      <w:lang w:eastAsia="en-US"/>
    </w:rPr>
  </w:style>
  <w:style w:type="paragraph" w:customStyle="1" w:styleId="219311C3639044E1976C240B159A6A1D39">
    <w:name w:val="219311C3639044E1976C240B159A6A1D39"/>
    <w:rsid w:val="001D24A8"/>
    <w:rPr>
      <w:rFonts w:eastAsiaTheme="minorHAnsi"/>
      <w:lang w:eastAsia="en-US"/>
    </w:rPr>
  </w:style>
  <w:style w:type="paragraph" w:customStyle="1" w:styleId="550FCA24BBBF4A6383C867C22ED43D9947">
    <w:name w:val="550FCA24BBBF4A6383C867C22ED43D9947"/>
    <w:rsid w:val="001D24A8"/>
    <w:rPr>
      <w:rFonts w:eastAsiaTheme="minorHAnsi"/>
      <w:lang w:eastAsia="en-US"/>
    </w:rPr>
  </w:style>
  <w:style w:type="paragraph" w:customStyle="1" w:styleId="3FB678E94625417582A7D2A87086287D47">
    <w:name w:val="3FB678E94625417582A7D2A87086287D47"/>
    <w:rsid w:val="001D24A8"/>
    <w:rPr>
      <w:rFonts w:eastAsiaTheme="minorHAnsi"/>
      <w:lang w:eastAsia="en-US"/>
    </w:rPr>
  </w:style>
  <w:style w:type="paragraph" w:customStyle="1" w:styleId="49A3A091811C47C4A8CF84440A8FE99947">
    <w:name w:val="49A3A091811C47C4A8CF84440A8FE99947"/>
    <w:rsid w:val="001D24A8"/>
    <w:rPr>
      <w:rFonts w:eastAsiaTheme="minorHAnsi"/>
      <w:lang w:eastAsia="en-US"/>
    </w:rPr>
  </w:style>
  <w:style w:type="paragraph" w:customStyle="1" w:styleId="CDCDFFF734324580B7BEB93CB6E1F15147">
    <w:name w:val="CDCDFFF734324580B7BEB93CB6E1F15147"/>
    <w:rsid w:val="001D24A8"/>
    <w:rPr>
      <w:rFonts w:eastAsiaTheme="minorHAnsi"/>
      <w:lang w:eastAsia="en-US"/>
    </w:rPr>
  </w:style>
  <w:style w:type="paragraph" w:customStyle="1" w:styleId="1356842D7AA14FBB82145B3FE60E72F247">
    <w:name w:val="1356842D7AA14FBB82145B3FE60E72F247"/>
    <w:rsid w:val="001D24A8"/>
    <w:rPr>
      <w:rFonts w:eastAsiaTheme="minorHAnsi"/>
      <w:lang w:eastAsia="en-US"/>
    </w:rPr>
  </w:style>
  <w:style w:type="paragraph" w:customStyle="1" w:styleId="2C3E41DA892D44EDAB7BC2C1CF3376DC39">
    <w:name w:val="2C3E41DA892D44EDAB7BC2C1CF3376DC39"/>
    <w:rsid w:val="001D24A8"/>
    <w:rPr>
      <w:rFonts w:eastAsiaTheme="minorHAnsi"/>
      <w:lang w:eastAsia="en-US"/>
    </w:rPr>
  </w:style>
  <w:style w:type="paragraph" w:customStyle="1" w:styleId="72D55B42E84D4E1E96EEEDA4237422A038">
    <w:name w:val="72D55B42E84D4E1E96EEEDA4237422A038"/>
    <w:rsid w:val="001D24A8"/>
    <w:rPr>
      <w:rFonts w:eastAsiaTheme="minorHAnsi"/>
      <w:lang w:eastAsia="en-US"/>
    </w:rPr>
  </w:style>
  <w:style w:type="paragraph" w:customStyle="1" w:styleId="04D2EBD21B8A4512873F226FFF8051409">
    <w:name w:val="04D2EBD21B8A4512873F226FFF8051409"/>
    <w:rsid w:val="001D24A8"/>
    <w:rPr>
      <w:rFonts w:eastAsiaTheme="minorHAnsi"/>
      <w:lang w:eastAsia="en-US"/>
    </w:rPr>
  </w:style>
  <w:style w:type="paragraph" w:customStyle="1" w:styleId="E9AAD908E641404E9D551F939B8DDA7A9">
    <w:name w:val="E9AAD908E641404E9D551F939B8DDA7A9"/>
    <w:rsid w:val="001D24A8"/>
    <w:rPr>
      <w:rFonts w:eastAsiaTheme="minorHAnsi"/>
      <w:lang w:eastAsia="en-US"/>
    </w:rPr>
  </w:style>
  <w:style w:type="paragraph" w:customStyle="1" w:styleId="D6DCEFCA3C9F4BEF850754C33DB4C41E61">
    <w:name w:val="D6DCEFCA3C9F4BEF850754C33DB4C41E61"/>
    <w:rsid w:val="001D24A8"/>
    <w:rPr>
      <w:rFonts w:eastAsiaTheme="minorHAnsi"/>
      <w:lang w:eastAsia="en-US"/>
    </w:rPr>
  </w:style>
  <w:style w:type="paragraph" w:customStyle="1" w:styleId="BFA80D5F60C84EE5820733FF8C8C096739">
    <w:name w:val="BFA80D5F60C84EE5820733FF8C8C096739"/>
    <w:rsid w:val="001D24A8"/>
    <w:rPr>
      <w:rFonts w:eastAsiaTheme="minorHAnsi"/>
      <w:lang w:eastAsia="en-US"/>
    </w:rPr>
  </w:style>
  <w:style w:type="paragraph" w:customStyle="1" w:styleId="B318418F80354E5AA50EDA7DC661B04560">
    <w:name w:val="B318418F80354E5AA50EDA7DC661B04560"/>
    <w:rsid w:val="001D24A8"/>
    <w:rPr>
      <w:rFonts w:eastAsiaTheme="minorHAnsi"/>
      <w:lang w:eastAsia="en-US"/>
    </w:rPr>
  </w:style>
  <w:style w:type="paragraph" w:customStyle="1" w:styleId="DB0036EE69E7439D9A81A12B795E82B660">
    <w:name w:val="DB0036EE69E7439D9A81A12B795E82B660"/>
    <w:rsid w:val="001D24A8"/>
    <w:rPr>
      <w:rFonts w:eastAsiaTheme="minorHAnsi"/>
      <w:lang w:eastAsia="en-US"/>
    </w:rPr>
  </w:style>
  <w:style w:type="paragraph" w:customStyle="1" w:styleId="366F8D8A2BEF40F39D1C792D853833B460">
    <w:name w:val="366F8D8A2BEF40F39D1C792D853833B460"/>
    <w:rsid w:val="001D24A8"/>
    <w:rPr>
      <w:rFonts w:eastAsiaTheme="minorHAnsi"/>
      <w:lang w:eastAsia="en-US"/>
    </w:rPr>
  </w:style>
  <w:style w:type="paragraph" w:customStyle="1" w:styleId="60C71381E3824323B5D87AFB8811667660">
    <w:name w:val="60C71381E3824323B5D87AFB8811667660"/>
    <w:rsid w:val="001D24A8"/>
    <w:rPr>
      <w:rFonts w:eastAsiaTheme="minorHAnsi"/>
      <w:lang w:eastAsia="en-US"/>
    </w:rPr>
  </w:style>
  <w:style w:type="paragraph" w:customStyle="1" w:styleId="329BB434635247E1BFAA5244A0DADCBE52">
    <w:name w:val="329BB434635247E1BFAA5244A0DADCBE52"/>
    <w:rsid w:val="001D24A8"/>
    <w:rPr>
      <w:rFonts w:eastAsiaTheme="minorHAnsi"/>
      <w:lang w:eastAsia="en-US"/>
    </w:rPr>
  </w:style>
  <w:style w:type="paragraph" w:customStyle="1" w:styleId="F17F8189C19E4479BCD9C6CF7E4CB53C52">
    <w:name w:val="F17F8189C19E4479BCD9C6CF7E4CB53C52"/>
    <w:rsid w:val="001D24A8"/>
    <w:rPr>
      <w:rFonts w:eastAsiaTheme="minorHAnsi"/>
      <w:lang w:eastAsia="en-US"/>
    </w:rPr>
  </w:style>
  <w:style w:type="paragraph" w:customStyle="1" w:styleId="17AAADF092F04D89A569163BF7F74A5459">
    <w:name w:val="17AAADF092F04D89A569163BF7F74A5459"/>
    <w:rsid w:val="001D24A8"/>
    <w:rPr>
      <w:rFonts w:eastAsiaTheme="minorHAnsi"/>
      <w:lang w:eastAsia="en-US"/>
    </w:rPr>
  </w:style>
  <w:style w:type="paragraph" w:customStyle="1" w:styleId="C1CBF1D559C8416CB68DEDCB88A53EEB60">
    <w:name w:val="C1CBF1D559C8416CB68DEDCB88A53EEB60"/>
    <w:rsid w:val="001D24A8"/>
    <w:rPr>
      <w:rFonts w:eastAsiaTheme="minorHAnsi"/>
      <w:lang w:eastAsia="en-US"/>
    </w:rPr>
  </w:style>
  <w:style w:type="paragraph" w:customStyle="1" w:styleId="21D5BF3FEBD646AB8EF21A0FD16590BD45">
    <w:name w:val="21D5BF3FEBD646AB8EF21A0FD16590BD45"/>
    <w:rsid w:val="001D24A8"/>
    <w:rPr>
      <w:rFonts w:eastAsiaTheme="minorHAnsi"/>
      <w:lang w:eastAsia="en-US"/>
    </w:rPr>
  </w:style>
  <w:style w:type="paragraph" w:customStyle="1" w:styleId="8598E1F4AD7C41FF98EAD240BCCC0ADC45">
    <w:name w:val="8598E1F4AD7C41FF98EAD240BCCC0ADC45"/>
    <w:rsid w:val="001D24A8"/>
    <w:rPr>
      <w:rFonts w:eastAsiaTheme="minorHAnsi"/>
      <w:lang w:eastAsia="en-US"/>
    </w:rPr>
  </w:style>
  <w:style w:type="paragraph" w:customStyle="1" w:styleId="318D58416297493D8A3119FE3921A39C45">
    <w:name w:val="318D58416297493D8A3119FE3921A39C45"/>
    <w:rsid w:val="001D24A8"/>
    <w:rPr>
      <w:rFonts w:eastAsiaTheme="minorHAnsi"/>
      <w:lang w:eastAsia="en-US"/>
    </w:rPr>
  </w:style>
  <w:style w:type="paragraph" w:customStyle="1" w:styleId="2F0C9668019E40E5B9ABA1AC637196A845">
    <w:name w:val="2F0C9668019E40E5B9ABA1AC637196A845"/>
    <w:rsid w:val="001D24A8"/>
    <w:rPr>
      <w:rFonts w:eastAsiaTheme="minorHAnsi"/>
      <w:lang w:eastAsia="en-US"/>
    </w:rPr>
  </w:style>
  <w:style w:type="paragraph" w:customStyle="1" w:styleId="406D58F279284E7E8C2CA4D55620218B26">
    <w:name w:val="406D58F279284E7E8C2CA4D55620218B26"/>
    <w:rsid w:val="001D24A8"/>
    <w:rPr>
      <w:rFonts w:eastAsiaTheme="minorHAnsi"/>
      <w:lang w:eastAsia="en-US"/>
    </w:rPr>
  </w:style>
  <w:style w:type="paragraph" w:customStyle="1" w:styleId="3E012A971E19440FB3DF4661A5AB012D27">
    <w:name w:val="3E012A971E19440FB3DF4661A5AB012D27"/>
    <w:rsid w:val="001D24A8"/>
    <w:rPr>
      <w:rFonts w:eastAsiaTheme="minorHAnsi"/>
      <w:lang w:eastAsia="en-US"/>
    </w:rPr>
  </w:style>
  <w:style w:type="paragraph" w:customStyle="1" w:styleId="B2A36FF8AADF4E4799E745B327BC631729">
    <w:name w:val="B2A36FF8AADF4E4799E745B327BC631729"/>
    <w:rsid w:val="001D24A8"/>
    <w:rPr>
      <w:rFonts w:eastAsiaTheme="minorHAnsi"/>
      <w:lang w:eastAsia="en-US"/>
    </w:rPr>
  </w:style>
  <w:style w:type="paragraph" w:customStyle="1" w:styleId="E729CD30C4CC4D9D93E3D243DF19909445">
    <w:name w:val="E729CD30C4CC4D9D93E3D243DF19909445"/>
    <w:rsid w:val="001D24A8"/>
    <w:rPr>
      <w:rFonts w:eastAsiaTheme="minorHAnsi"/>
      <w:lang w:eastAsia="en-US"/>
    </w:rPr>
  </w:style>
  <w:style w:type="paragraph" w:customStyle="1" w:styleId="C3039ECDCEE24F5BAAC81A83C70093D645">
    <w:name w:val="C3039ECDCEE24F5BAAC81A83C70093D645"/>
    <w:rsid w:val="001D24A8"/>
    <w:rPr>
      <w:rFonts w:eastAsiaTheme="minorHAnsi"/>
      <w:lang w:eastAsia="en-US"/>
    </w:rPr>
  </w:style>
  <w:style w:type="paragraph" w:customStyle="1" w:styleId="8C9D762173BD4FD7AFE30ABF98B9DD6545">
    <w:name w:val="8C9D762173BD4FD7AFE30ABF98B9DD6545"/>
    <w:rsid w:val="001D24A8"/>
    <w:rPr>
      <w:rFonts w:eastAsiaTheme="minorHAnsi"/>
      <w:lang w:eastAsia="en-US"/>
    </w:rPr>
  </w:style>
  <w:style w:type="paragraph" w:customStyle="1" w:styleId="2FDA156F59594C3494C16D2C7CCCC01F48">
    <w:name w:val="2FDA156F59594C3494C16D2C7CCCC01F48"/>
    <w:rsid w:val="001D24A8"/>
    <w:rPr>
      <w:rFonts w:eastAsiaTheme="minorHAnsi"/>
      <w:lang w:eastAsia="en-US"/>
    </w:rPr>
  </w:style>
  <w:style w:type="paragraph" w:customStyle="1" w:styleId="7CDBA8AAEB7A445AB7E890551C312B5648">
    <w:name w:val="7CDBA8AAEB7A445AB7E890551C312B5648"/>
    <w:rsid w:val="001D24A8"/>
    <w:rPr>
      <w:rFonts w:eastAsiaTheme="minorHAnsi"/>
      <w:lang w:eastAsia="en-US"/>
    </w:rPr>
  </w:style>
  <w:style w:type="paragraph" w:customStyle="1" w:styleId="219311C3639044E1976C240B159A6A1D40">
    <w:name w:val="219311C3639044E1976C240B159A6A1D40"/>
    <w:rsid w:val="001D24A8"/>
    <w:rPr>
      <w:rFonts w:eastAsiaTheme="minorHAnsi"/>
      <w:lang w:eastAsia="en-US"/>
    </w:rPr>
  </w:style>
  <w:style w:type="paragraph" w:customStyle="1" w:styleId="550FCA24BBBF4A6383C867C22ED43D9948">
    <w:name w:val="550FCA24BBBF4A6383C867C22ED43D9948"/>
    <w:rsid w:val="001D24A8"/>
    <w:rPr>
      <w:rFonts w:eastAsiaTheme="minorHAnsi"/>
      <w:lang w:eastAsia="en-US"/>
    </w:rPr>
  </w:style>
  <w:style w:type="paragraph" w:customStyle="1" w:styleId="3FB678E94625417582A7D2A87086287D48">
    <w:name w:val="3FB678E94625417582A7D2A87086287D48"/>
    <w:rsid w:val="001D24A8"/>
    <w:rPr>
      <w:rFonts w:eastAsiaTheme="minorHAnsi"/>
      <w:lang w:eastAsia="en-US"/>
    </w:rPr>
  </w:style>
  <w:style w:type="paragraph" w:customStyle="1" w:styleId="49A3A091811C47C4A8CF84440A8FE99948">
    <w:name w:val="49A3A091811C47C4A8CF84440A8FE99948"/>
    <w:rsid w:val="001D24A8"/>
    <w:rPr>
      <w:rFonts w:eastAsiaTheme="minorHAnsi"/>
      <w:lang w:eastAsia="en-US"/>
    </w:rPr>
  </w:style>
  <w:style w:type="paragraph" w:customStyle="1" w:styleId="CDCDFFF734324580B7BEB93CB6E1F15148">
    <w:name w:val="CDCDFFF734324580B7BEB93CB6E1F15148"/>
    <w:rsid w:val="001D24A8"/>
    <w:rPr>
      <w:rFonts w:eastAsiaTheme="minorHAnsi"/>
      <w:lang w:eastAsia="en-US"/>
    </w:rPr>
  </w:style>
  <w:style w:type="paragraph" w:customStyle="1" w:styleId="1356842D7AA14FBB82145B3FE60E72F248">
    <w:name w:val="1356842D7AA14FBB82145B3FE60E72F248"/>
    <w:rsid w:val="001D24A8"/>
    <w:rPr>
      <w:rFonts w:eastAsiaTheme="minorHAnsi"/>
      <w:lang w:eastAsia="en-US"/>
    </w:rPr>
  </w:style>
  <w:style w:type="paragraph" w:customStyle="1" w:styleId="2C3E41DA892D44EDAB7BC2C1CF3376DC40">
    <w:name w:val="2C3E41DA892D44EDAB7BC2C1CF3376DC40"/>
    <w:rsid w:val="001D24A8"/>
    <w:rPr>
      <w:rFonts w:eastAsiaTheme="minorHAnsi"/>
      <w:lang w:eastAsia="en-US"/>
    </w:rPr>
  </w:style>
  <w:style w:type="paragraph" w:customStyle="1" w:styleId="72D55B42E84D4E1E96EEEDA4237422A039">
    <w:name w:val="72D55B42E84D4E1E96EEEDA4237422A039"/>
    <w:rsid w:val="001D24A8"/>
    <w:rPr>
      <w:rFonts w:eastAsiaTheme="minorHAnsi"/>
      <w:lang w:eastAsia="en-US"/>
    </w:rPr>
  </w:style>
  <w:style w:type="paragraph" w:customStyle="1" w:styleId="04D2EBD21B8A4512873F226FFF80514010">
    <w:name w:val="04D2EBD21B8A4512873F226FFF80514010"/>
    <w:rsid w:val="001D24A8"/>
    <w:rPr>
      <w:rFonts w:eastAsiaTheme="minorHAnsi"/>
      <w:lang w:eastAsia="en-US"/>
    </w:rPr>
  </w:style>
  <w:style w:type="paragraph" w:customStyle="1" w:styleId="E9AAD908E641404E9D551F939B8DDA7A10">
    <w:name w:val="E9AAD908E641404E9D551F939B8DDA7A10"/>
    <w:rsid w:val="001D24A8"/>
    <w:rPr>
      <w:rFonts w:eastAsiaTheme="minorHAnsi"/>
      <w:lang w:eastAsia="en-US"/>
    </w:rPr>
  </w:style>
  <w:style w:type="paragraph" w:customStyle="1" w:styleId="D6DCEFCA3C9F4BEF850754C33DB4C41E62">
    <w:name w:val="D6DCEFCA3C9F4BEF850754C33DB4C41E62"/>
    <w:rsid w:val="001D24A8"/>
    <w:rPr>
      <w:rFonts w:eastAsiaTheme="minorHAnsi"/>
      <w:lang w:eastAsia="en-US"/>
    </w:rPr>
  </w:style>
  <w:style w:type="paragraph" w:customStyle="1" w:styleId="BFA80D5F60C84EE5820733FF8C8C096740">
    <w:name w:val="BFA80D5F60C84EE5820733FF8C8C096740"/>
    <w:rsid w:val="001D24A8"/>
    <w:rPr>
      <w:rFonts w:eastAsiaTheme="minorHAnsi"/>
      <w:lang w:eastAsia="en-US"/>
    </w:rPr>
  </w:style>
  <w:style w:type="paragraph" w:customStyle="1" w:styleId="B318418F80354E5AA50EDA7DC661B04561">
    <w:name w:val="B318418F80354E5AA50EDA7DC661B04561"/>
    <w:rsid w:val="001D24A8"/>
    <w:rPr>
      <w:rFonts w:eastAsiaTheme="minorHAnsi"/>
      <w:lang w:eastAsia="en-US"/>
    </w:rPr>
  </w:style>
  <w:style w:type="paragraph" w:customStyle="1" w:styleId="DB0036EE69E7439D9A81A12B795E82B661">
    <w:name w:val="DB0036EE69E7439D9A81A12B795E82B661"/>
    <w:rsid w:val="001D24A8"/>
    <w:rPr>
      <w:rFonts w:eastAsiaTheme="minorHAnsi"/>
      <w:lang w:eastAsia="en-US"/>
    </w:rPr>
  </w:style>
  <w:style w:type="paragraph" w:customStyle="1" w:styleId="366F8D8A2BEF40F39D1C792D853833B461">
    <w:name w:val="366F8D8A2BEF40F39D1C792D853833B461"/>
    <w:rsid w:val="001D24A8"/>
    <w:rPr>
      <w:rFonts w:eastAsiaTheme="minorHAnsi"/>
      <w:lang w:eastAsia="en-US"/>
    </w:rPr>
  </w:style>
  <w:style w:type="paragraph" w:customStyle="1" w:styleId="60C71381E3824323B5D87AFB8811667661">
    <w:name w:val="60C71381E3824323B5D87AFB8811667661"/>
    <w:rsid w:val="001D24A8"/>
    <w:rPr>
      <w:rFonts w:eastAsiaTheme="minorHAnsi"/>
      <w:lang w:eastAsia="en-US"/>
    </w:rPr>
  </w:style>
  <w:style w:type="paragraph" w:customStyle="1" w:styleId="329BB434635247E1BFAA5244A0DADCBE53">
    <w:name w:val="329BB434635247E1BFAA5244A0DADCBE53"/>
    <w:rsid w:val="001D24A8"/>
    <w:rPr>
      <w:rFonts w:eastAsiaTheme="minorHAnsi"/>
      <w:lang w:eastAsia="en-US"/>
    </w:rPr>
  </w:style>
  <w:style w:type="paragraph" w:customStyle="1" w:styleId="F17F8189C19E4479BCD9C6CF7E4CB53C53">
    <w:name w:val="F17F8189C19E4479BCD9C6CF7E4CB53C53"/>
    <w:rsid w:val="001D24A8"/>
    <w:rPr>
      <w:rFonts w:eastAsiaTheme="minorHAnsi"/>
      <w:lang w:eastAsia="en-US"/>
    </w:rPr>
  </w:style>
  <w:style w:type="paragraph" w:customStyle="1" w:styleId="17AAADF092F04D89A569163BF7F74A5460">
    <w:name w:val="17AAADF092F04D89A569163BF7F74A5460"/>
    <w:rsid w:val="001D24A8"/>
    <w:rPr>
      <w:rFonts w:eastAsiaTheme="minorHAnsi"/>
      <w:lang w:eastAsia="en-US"/>
    </w:rPr>
  </w:style>
  <w:style w:type="paragraph" w:customStyle="1" w:styleId="C1CBF1D559C8416CB68DEDCB88A53EEB61">
    <w:name w:val="C1CBF1D559C8416CB68DEDCB88A53EEB61"/>
    <w:rsid w:val="001D24A8"/>
    <w:rPr>
      <w:rFonts w:eastAsiaTheme="minorHAnsi"/>
      <w:lang w:eastAsia="en-US"/>
    </w:rPr>
  </w:style>
  <w:style w:type="paragraph" w:customStyle="1" w:styleId="21D5BF3FEBD646AB8EF21A0FD16590BD46">
    <w:name w:val="21D5BF3FEBD646AB8EF21A0FD16590BD46"/>
    <w:rsid w:val="001D24A8"/>
    <w:rPr>
      <w:rFonts w:eastAsiaTheme="minorHAnsi"/>
      <w:lang w:eastAsia="en-US"/>
    </w:rPr>
  </w:style>
  <w:style w:type="paragraph" w:customStyle="1" w:styleId="8598E1F4AD7C41FF98EAD240BCCC0ADC46">
    <w:name w:val="8598E1F4AD7C41FF98EAD240BCCC0ADC46"/>
    <w:rsid w:val="001D24A8"/>
    <w:rPr>
      <w:rFonts w:eastAsiaTheme="minorHAnsi"/>
      <w:lang w:eastAsia="en-US"/>
    </w:rPr>
  </w:style>
  <w:style w:type="paragraph" w:customStyle="1" w:styleId="318D58416297493D8A3119FE3921A39C46">
    <w:name w:val="318D58416297493D8A3119FE3921A39C46"/>
    <w:rsid w:val="001D24A8"/>
    <w:rPr>
      <w:rFonts w:eastAsiaTheme="minorHAnsi"/>
      <w:lang w:eastAsia="en-US"/>
    </w:rPr>
  </w:style>
  <w:style w:type="paragraph" w:customStyle="1" w:styleId="2F0C9668019E40E5B9ABA1AC637196A846">
    <w:name w:val="2F0C9668019E40E5B9ABA1AC637196A846"/>
    <w:rsid w:val="001D24A8"/>
    <w:rPr>
      <w:rFonts w:eastAsiaTheme="minorHAnsi"/>
      <w:lang w:eastAsia="en-US"/>
    </w:rPr>
  </w:style>
  <w:style w:type="paragraph" w:customStyle="1" w:styleId="406D58F279284E7E8C2CA4D55620218B27">
    <w:name w:val="406D58F279284E7E8C2CA4D55620218B27"/>
    <w:rsid w:val="001D24A8"/>
    <w:rPr>
      <w:rFonts w:eastAsiaTheme="minorHAnsi"/>
      <w:lang w:eastAsia="en-US"/>
    </w:rPr>
  </w:style>
  <w:style w:type="paragraph" w:customStyle="1" w:styleId="3E012A971E19440FB3DF4661A5AB012D28">
    <w:name w:val="3E012A971E19440FB3DF4661A5AB012D28"/>
    <w:rsid w:val="001D24A8"/>
    <w:rPr>
      <w:rFonts w:eastAsiaTheme="minorHAnsi"/>
      <w:lang w:eastAsia="en-US"/>
    </w:rPr>
  </w:style>
  <w:style w:type="paragraph" w:customStyle="1" w:styleId="B2A36FF8AADF4E4799E745B327BC631730">
    <w:name w:val="B2A36FF8AADF4E4799E745B327BC631730"/>
    <w:rsid w:val="001D24A8"/>
    <w:rPr>
      <w:rFonts w:eastAsiaTheme="minorHAnsi"/>
      <w:lang w:eastAsia="en-US"/>
    </w:rPr>
  </w:style>
  <w:style w:type="paragraph" w:customStyle="1" w:styleId="E729CD30C4CC4D9D93E3D243DF19909446">
    <w:name w:val="E729CD30C4CC4D9D93E3D243DF19909446"/>
    <w:rsid w:val="001D24A8"/>
    <w:rPr>
      <w:rFonts w:eastAsiaTheme="minorHAnsi"/>
      <w:lang w:eastAsia="en-US"/>
    </w:rPr>
  </w:style>
  <w:style w:type="paragraph" w:customStyle="1" w:styleId="C3039ECDCEE24F5BAAC81A83C70093D646">
    <w:name w:val="C3039ECDCEE24F5BAAC81A83C70093D646"/>
    <w:rsid w:val="001D24A8"/>
    <w:rPr>
      <w:rFonts w:eastAsiaTheme="minorHAnsi"/>
      <w:lang w:eastAsia="en-US"/>
    </w:rPr>
  </w:style>
  <w:style w:type="paragraph" w:customStyle="1" w:styleId="8C9D762173BD4FD7AFE30ABF98B9DD6546">
    <w:name w:val="8C9D762173BD4FD7AFE30ABF98B9DD6546"/>
    <w:rsid w:val="001D24A8"/>
    <w:rPr>
      <w:rFonts w:eastAsiaTheme="minorHAnsi"/>
      <w:lang w:eastAsia="en-US"/>
    </w:rPr>
  </w:style>
  <w:style w:type="paragraph" w:customStyle="1" w:styleId="2FDA156F59594C3494C16D2C7CCCC01F49">
    <w:name w:val="2FDA156F59594C3494C16D2C7CCCC01F49"/>
    <w:rsid w:val="001D24A8"/>
    <w:rPr>
      <w:rFonts w:eastAsiaTheme="minorHAnsi"/>
      <w:lang w:eastAsia="en-US"/>
    </w:rPr>
  </w:style>
  <w:style w:type="paragraph" w:customStyle="1" w:styleId="7CDBA8AAEB7A445AB7E890551C312B5649">
    <w:name w:val="7CDBA8AAEB7A445AB7E890551C312B5649"/>
    <w:rsid w:val="001D24A8"/>
    <w:rPr>
      <w:rFonts w:eastAsiaTheme="minorHAnsi"/>
      <w:lang w:eastAsia="en-US"/>
    </w:rPr>
  </w:style>
  <w:style w:type="paragraph" w:customStyle="1" w:styleId="219311C3639044E1976C240B159A6A1D41">
    <w:name w:val="219311C3639044E1976C240B159A6A1D41"/>
    <w:rsid w:val="001D24A8"/>
    <w:rPr>
      <w:rFonts w:eastAsiaTheme="minorHAnsi"/>
      <w:lang w:eastAsia="en-US"/>
    </w:rPr>
  </w:style>
  <w:style w:type="paragraph" w:customStyle="1" w:styleId="550FCA24BBBF4A6383C867C22ED43D9949">
    <w:name w:val="550FCA24BBBF4A6383C867C22ED43D9949"/>
    <w:rsid w:val="001D24A8"/>
    <w:rPr>
      <w:rFonts w:eastAsiaTheme="minorHAnsi"/>
      <w:lang w:eastAsia="en-US"/>
    </w:rPr>
  </w:style>
  <w:style w:type="paragraph" w:customStyle="1" w:styleId="3FB678E94625417582A7D2A87086287D49">
    <w:name w:val="3FB678E94625417582A7D2A87086287D49"/>
    <w:rsid w:val="001D24A8"/>
    <w:rPr>
      <w:rFonts w:eastAsiaTheme="minorHAnsi"/>
      <w:lang w:eastAsia="en-US"/>
    </w:rPr>
  </w:style>
  <w:style w:type="paragraph" w:customStyle="1" w:styleId="49A3A091811C47C4A8CF84440A8FE99949">
    <w:name w:val="49A3A091811C47C4A8CF84440A8FE99949"/>
    <w:rsid w:val="001D24A8"/>
    <w:rPr>
      <w:rFonts w:eastAsiaTheme="minorHAnsi"/>
      <w:lang w:eastAsia="en-US"/>
    </w:rPr>
  </w:style>
  <w:style w:type="paragraph" w:customStyle="1" w:styleId="CDCDFFF734324580B7BEB93CB6E1F15149">
    <w:name w:val="CDCDFFF734324580B7BEB93CB6E1F15149"/>
    <w:rsid w:val="001D24A8"/>
    <w:rPr>
      <w:rFonts w:eastAsiaTheme="minorHAnsi"/>
      <w:lang w:eastAsia="en-US"/>
    </w:rPr>
  </w:style>
  <w:style w:type="paragraph" w:customStyle="1" w:styleId="1356842D7AA14FBB82145B3FE60E72F249">
    <w:name w:val="1356842D7AA14FBB82145B3FE60E72F249"/>
    <w:rsid w:val="001D24A8"/>
    <w:rPr>
      <w:rFonts w:eastAsiaTheme="minorHAnsi"/>
      <w:lang w:eastAsia="en-US"/>
    </w:rPr>
  </w:style>
  <w:style w:type="paragraph" w:customStyle="1" w:styleId="2C3E41DA892D44EDAB7BC2C1CF3376DC41">
    <w:name w:val="2C3E41DA892D44EDAB7BC2C1CF3376DC41"/>
    <w:rsid w:val="001D24A8"/>
    <w:rPr>
      <w:rFonts w:eastAsiaTheme="minorHAnsi"/>
      <w:lang w:eastAsia="en-US"/>
    </w:rPr>
  </w:style>
  <w:style w:type="paragraph" w:customStyle="1" w:styleId="D6DCEFCA3C9F4BEF850754C33DB4C41E63">
    <w:name w:val="D6DCEFCA3C9F4BEF850754C33DB4C41E63"/>
    <w:rsid w:val="001D24A8"/>
    <w:rPr>
      <w:rFonts w:eastAsiaTheme="minorHAnsi"/>
      <w:lang w:eastAsia="en-US"/>
    </w:rPr>
  </w:style>
  <w:style w:type="paragraph" w:customStyle="1" w:styleId="BFA80D5F60C84EE5820733FF8C8C096741">
    <w:name w:val="BFA80D5F60C84EE5820733FF8C8C096741"/>
    <w:rsid w:val="001D24A8"/>
    <w:rPr>
      <w:rFonts w:eastAsiaTheme="minorHAnsi"/>
      <w:lang w:eastAsia="en-US"/>
    </w:rPr>
  </w:style>
  <w:style w:type="paragraph" w:customStyle="1" w:styleId="B318418F80354E5AA50EDA7DC661B04562">
    <w:name w:val="B318418F80354E5AA50EDA7DC661B04562"/>
    <w:rsid w:val="001D24A8"/>
    <w:rPr>
      <w:rFonts w:eastAsiaTheme="minorHAnsi"/>
      <w:lang w:eastAsia="en-US"/>
    </w:rPr>
  </w:style>
  <w:style w:type="paragraph" w:customStyle="1" w:styleId="DB0036EE69E7439D9A81A12B795E82B662">
    <w:name w:val="DB0036EE69E7439D9A81A12B795E82B662"/>
    <w:rsid w:val="001D24A8"/>
    <w:rPr>
      <w:rFonts w:eastAsiaTheme="minorHAnsi"/>
      <w:lang w:eastAsia="en-US"/>
    </w:rPr>
  </w:style>
  <w:style w:type="paragraph" w:customStyle="1" w:styleId="366F8D8A2BEF40F39D1C792D853833B462">
    <w:name w:val="366F8D8A2BEF40F39D1C792D853833B462"/>
    <w:rsid w:val="001D24A8"/>
    <w:rPr>
      <w:rFonts w:eastAsiaTheme="minorHAnsi"/>
      <w:lang w:eastAsia="en-US"/>
    </w:rPr>
  </w:style>
  <w:style w:type="paragraph" w:customStyle="1" w:styleId="60C71381E3824323B5D87AFB8811667662">
    <w:name w:val="60C71381E3824323B5D87AFB8811667662"/>
    <w:rsid w:val="001D24A8"/>
    <w:rPr>
      <w:rFonts w:eastAsiaTheme="minorHAnsi"/>
      <w:lang w:eastAsia="en-US"/>
    </w:rPr>
  </w:style>
  <w:style w:type="paragraph" w:customStyle="1" w:styleId="329BB434635247E1BFAA5244A0DADCBE54">
    <w:name w:val="329BB434635247E1BFAA5244A0DADCBE54"/>
    <w:rsid w:val="001D24A8"/>
    <w:rPr>
      <w:rFonts w:eastAsiaTheme="minorHAnsi"/>
      <w:lang w:eastAsia="en-US"/>
    </w:rPr>
  </w:style>
  <w:style w:type="paragraph" w:customStyle="1" w:styleId="F17F8189C19E4479BCD9C6CF7E4CB53C54">
    <w:name w:val="F17F8189C19E4479BCD9C6CF7E4CB53C54"/>
    <w:rsid w:val="001D24A8"/>
    <w:rPr>
      <w:rFonts w:eastAsiaTheme="minorHAnsi"/>
      <w:lang w:eastAsia="en-US"/>
    </w:rPr>
  </w:style>
  <w:style w:type="paragraph" w:customStyle="1" w:styleId="17AAADF092F04D89A569163BF7F74A5461">
    <w:name w:val="17AAADF092F04D89A569163BF7F74A5461"/>
    <w:rsid w:val="001D24A8"/>
    <w:rPr>
      <w:rFonts w:eastAsiaTheme="minorHAnsi"/>
      <w:lang w:eastAsia="en-US"/>
    </w:rPr>
  </w:style>
  <w:style w:type="paragraph" w:customStyle="1" w:styleId="C1CBF1D559C8416CB68DEDCB88A53EEB62">
    <w:name w:val="C1CBF1D559C8416CB68DEDCB88A53EEB62"/>
    <w:rsid w:val="001D24A8"/>
    <w:rPr>
      <w:rFonts w:eastAsiaTheme="minorHAnsi"/>
      <w:lang w:eastAsia="en-US"/>
    </w:rPr>
  </w:style>
  <w:style w:type="paragraph" w:customStyle="1" w:styleId="21D5BF3FEBD646AB8EF21A0FD16590BD47">
    <w:name w:val="21D5BF3FEBD646AB8EF21A0FD16590BD47"/>
    <w:rsid w:val="001D24A8"/>
    <w:rPr>
      <w:rFonts w:eastAsiaTheme="minorHAnsi"/>
      <w:lang w:eastAsia="en-US"/>
    </w:rPr>
  </w:style>
  <w:style w:type="paragraph" w:customStyle="1" w:styleId="8598E1F4AD7C41FF98EAD240BCCC0ADC47">
    <w:name w:val="8598E1F4AD7C41FF98EAD240BCCC0ADC47"/>
    <w:rsid w:val="001D24A8"/>
    <w:rPr>
      <w:rFonts w:eastAsiaTheme="minorHAnsi"/>
      <w:lang w:eastAsia="en-US"/>
    </w:rPr>
  </w:style>
  <w:style w:type="paragraph" w:customStyle="1" w:styleId="318D58416297493D8A3119FE3921A39C47">
    <w:name w:val="318D58416297493D8A3119FE3921A39C47"/>
    <w:rsid w:val="001D24A8"/>
    <w:rPr>
      <w:rFonts w:eastAsiaTheme="minorHAnsi"/>
      <w:lang w:eastAsia="en-US"/>
    </w:rPr>
  </w:style>
  <w:style w:type="paragraph" w:customStyle="1" w:styleId="2F0C9668019E40E5B9ABA1AC637196A847">
    <w:name w:val="2F0C9668019E40E5B9ABA1AC637196A847"/>
    <w:rsid w:val="001D24A8"/>
    <w:rPr>
      <w:rFonts w:eastAsiaTheme="minorHAnsi"/>
      <w:lang w:eastAsia="en-US"/>
    </w:rPr>
  </w:style>
  <w:style w:type="paragraph" w:customStyle="1" w:styleId="406D58F279284E7E8C2CA4D55620218B28">
    <w:name w:val="406D58F279284E7E8C2CA4D55620218B28"/>
    <w:rsid w:val="001D24A8"/>
    <w:rPr>
      <w:rFonts w:eastAsiaTheme="minorHAnsi"/>
      <w:lang w:eastAsia="en-US"/>
    </w:rPr>
  </w:style>
  <w:style w:type="paragraph" w:customStyle="1" w:styleId="3E012A971E19440FB3DF4661A5AB012D29">
    <w:name w:val="3E012A971E19440FB3DF4661A5AB012D29"/>
    <w:rsid w:val="001D24A8"/>
    <w:rPr>
      <w:rFonts w:eastAsiaTheme="minorHAnsi"/>
      <w:lang w:eastAsia="en-US"/>
    </w:rPr>
  </w:style>
  <w:style w:type="paragraph" w:customStyle="1" w:styleId="B2A36FF8AADF4E4799E745B327BC631731">
    <w:name w:val="B2A36FF8AADF4E4799E745B327BC631731"/>
    <w:rsid w:val="001D24A8"/>
    <w:rPr>
      <w:rFonts w:eastAsiaTheme="minorHAnsi"/>
      <w:lang w:eastAsia="en-US"/>
    </w:rPr>
  </w:style>
  <w:style w:type="paragraph" w:customStyle="1" w:styleId="E729CD30C4CC4D9D93E3D243DF19909447">
    <w:name w:val="E729CD30C4CC4D9D93E3D243DF19909447"/>
    <w:rsid w:val="001D24A8"/>
    <w:rPr>
      <w:rFonts w:eastAsiaTheme="minorHAnsi"/>
      <w:lang w:eastAsia="en-US"/>
    </w:rPr>
  </w:style>
  <w:style w:type="paragraph" w:customStyle="1" w:styleId="C3039ECDCEE24F5BAAC81A83C70093D647">
    <w:name w:val="C3039ECDCEE24F5BAAC81A83C70093D647"/>
    <w:rsid w:val="001D24A8"/>
    <w:rPr>
      <w:rFonts w:eastAsiaTheme="minorHAnsi"/>
      <w:lang w:eastAsia="en-US"/>
    </w:rPr>
  </w:style>
  <w:style w:type="paragraph" w:customStyle="1" w:styleId="8C9D762173BD4FD7AFE30ABF98B9DD6547">
    <w:name w:val="8C9D762173BD4FD7AFE30ABF98B9DD6547"/>
    <w:rsid w:val="001D24A8"/>
    <w:rPr>
      <w:rFonts w:eastAsiaTheme="minorHAnsi"/>
      <w:lang w:eastAsia="en-US"/>
    </w:rPr>
  </w:style>
  <w:style w:type="paragraph" w:customStyle="1" w:styleId="2FDA156F59594C3494C16D2C7CCCC01F50">
    <w:name w:val="2FDA156F59594C3494C16D2C7CCCC01F50"/>
    <w:rsid w:val="001D24A8"/>
    <w:rPr>
      <w:rFonts w:eastAsiaTheme="minorHAnsi"/>
      <w:lang w:eastAsia="en-US"/>
    </w:rPr>
  </w:style>
  <w:style w:type="paragraph" w:customStyle="1" w:styleId="7CDBA8AAEB7A445AB7E890551C312B5650">
    <w:name w:val="7CDBA8AAEB7A445AB7E890551C312B5650"/>
    <w:rsid w:val="001D24A8"/>
    <w:rPr>
      <w:rFonts w:eastAsiaTheme="minorHAnsi"/>
      <w:lang w:eastAsia="en-US"/>
    </w:rPr>
  </w:style>
  <w:style w:type="paragraph" w:customStyle="1" w:styleId="219311C3639044E1976C240B159A6A1D42">
    <w:name w:val="219311C3639044E1976C240B159A6A1D42"/>
    <w:rsid w:val="001D24A8"/>
    <w:rPr>
      <w:rFonts w:eastAsiaTheme="minorHAnsi"/>
      <w:lang w:eastAsia="en-US"/>
    </w:rPr>
  </w:style>
  <w:style w:type="paragraph" w:customStyle="1" w:styleId="550FCA24BBBF4A6383C867C22ED43D9950">
    <w:name w:val="550FCA24BBBF4A6383C867C22ED43D9950"/>
    <w:rsid w:val="001D24A8"/>
    <w:rPr>
      <w:rFonts w:eastAsiaTheme="minorHAnsi"/>
      <w:lang w:eastAsia="en-US"/>
    </w:rPr>
  </w:style>
  <w:style w:type="paragraph" w:customStyle="1" w:styleId="3FB678E94625417582A7D2A87086287D50">
    <w:name w:val="3FB678E94625417582A7D2A87086287D50"/>
    <w:rsid w:val="001D24A8"/>
    <w:rPr>
      <w:rFonts w:eastAsiaTheme="minorHAnsi"/>
      <w:lang w:eastAsia="en-US"/>
    </w:rPr>
  </w:style>
  <w:style w:type="paragraph" w:customStyle="1" w:styleId="49A3A091811C47C4A8CF84440A8FE99950">
    <w:name w:val="49A3A091811C47C4A8CF84440A8FE99950"/>
    <w:rsid w:val="001D24A8"/>
    <w:rPr>
      <w:rFonts w:eastAsiaTheme="minorHAnsi"/>
      <w:lang w:eastAsia="en-US"/>
    </w:rPr>
  </w:style>
  <w:style w:type="paragraph" w:customStyle="1" w:styleId="CDCDFFF734324580B7BEB93CB6E1F15150">
    <w:name w:val="CDCDFFF734324580B7BEB93CB6E1F15150"/>
    <w:rsid w:val="001D24A8"/>
    <w:rPr>
      <w:rFonts w:eastAsiaTheme="minorHAnsi"/>
      <w:lang w:eastAsia="en-US"/>
    </w:rPr>
  </w:style>
  <w:style w:type="paragraph" w:customStyle="1" w:styleId="1356842D7AA14FBB82145B3FE60E72F250">
    <w:name w:val="1356842D7AA14FBB82145B3FE60E72F250"/>
    <w:rsid w:val="001D24A8"/>
    <w:rPr>
      <w:rFonts w:eastAsiaTheme="minorHAnsi"/>
      <w:lang w:eastAsia="en-US"/>
    </w:rPr>
  </w:style>
  <w:style w:type="paragraph" w:customStyle="1" w:styleId="2C3E41DA892D44EDAB7BC2C1CF3376DC42">
    <w:name w:val="2C3E41DA892D44EDAB7BC2C1CF3376DC42"/>
    <w:rsid w:val="001D24A8"/>
    <w:rPr>
      <w:rFonts w:eastAsiaTheme="minorHAnsi"/>
      <w:lang w:eastAsia="en-US"/>
    </w:rPr>
  </w:style>
  <w:style w:type="paragraph" w:customStyle="1" w:styleId="D6DCEFCA3C9F4BEF850754C33DB4C41E64">
    <w:name w:val="D6DCEFCA3C9F4BEF850754C33DB4C41E64"/>
    <w:rsid w:val="001D24A8"/>
    <w:rPr>
      <w:rFonts w:eastAsiaTheme="minorHAnsi"/>
      <w:lang w:eastAsia="en-US"/>
    </w:rPr>
  </w:style>
  <w:style w:type="paragraph" w:customStyle="1" w:styleId="BFA80D5F60C84EE5820733FF8C8C096742">
    <w:name w:val="BFA80D5F60C84EE5820733FF8C8C096742"/>
    <w:rsid w:val="001D24A8"/>
    <w:rPr>
      <w:rFonts w:eastAsiaTheme="minorHAnsi"/>
      <w:lang w:eastAsia="en-US"/>
    </w:rPr>
  </w:style>
  <w:style w:type="paragraph" w:customStyle="1" w:styleId="B318418F80354E5AA50EDA7DC661B04563">
    <w:name w:val="B318418F80354E5AA50EDA7DC661B04563"/>
    <w:rsid w:val="001D24A8"/>
    <w:rPr>
      <w:rFonts w:eastAsiaTheme="minorHAnsi"/>
      <w:lang w:eastAsia="en-US"/>
    </w:rPr>
  </w:style>
  <w:style w:type="paragraph" w:customStyle="1" w:styleId="DB0036EE69E7439D9A81A12B795E82B663">
    <w:name w:val="DB0036EE69E7439D9A81A12B795E82B663"/>
    <w:rsid w:val="001D24A8"/>
    <w:rPr>
      <w:rFonts w:eastAsiaTheme="minorHAnsi"/>
      <w:lang w:eastAsia="en-US"/>
    </w:rPr>
  </w:style>
  <w:style w:type="paragraph" w:customStyle="1" w:styleId="366F8D8A2BEF40F39D1C792D853833B463">
    <w:name w:val="366F8D8A2BEF40F39D1C792D853833B463"/>
    <w:rsid w:val="001D24A8"/>
    <w:rPr>
      <w:rFonts w:eastAsiaTheme="minorHAnsi"/>
      <w:lang w:eastAsia="en-US"/>
    </w:rPr>
  </w:style>
  <w:style w:type="paragraph" w:customStyle="1" w:styleId="60C71381E3824323B5D87AFB8811667663">
    <w:name w:val="60C71381E3824323B5D87AFB8811667663"/>
    <w:rsid w:val="001D24A8"/>
    <w:rPr>
      <w:rFonts w:eastAsiaTheme="minorHAnsi"/>
      <w:lang w:eastAsia="en-US"/>
    </w:rPr>
  </w:style>
  <w:style w:type="paragraph" w:customStyle="1" w:styleId="329BB434635247E1BFAA5244A0DADCBE55">
    <w:name w:val="329BB434635247E1BFAA5244A0DADCBE55"/>
    <w:rsid w:val="001D24A8"/>
    <w:rPr>
      <w:rFonts w:eastAsiaTheme="minorHAnsi"/>
      <w:lang w:eastAsia="en-US"/>
    </w:rPr>
  </w:style>
  <w:style w:type="paragraph" w:customStyle="1" w:styleId="F17F8189C19E4479BCD9C6CF7E4CB53C55">
    <w:name w:val="F17F8189C19E4479BCD9C6CF7E4CB53C55"/>
    <w:rsid w:val="001D24A8"/>
    <w:rPr>
      <w:rFonts w:eastAsiaTheme="minorHAnsi"/>
      <w:lang w:eastAsia="en-US"/>
    </w:rPr>
  </w:style>
  <w:style w:type="paragraph" w:customStyle="1" w:styleId="17AAADF092F04D89A569163BF7F74A5462">
    <w:name w:val="17AAADF092F04D89A569163BF7F74A5462"/>
    <w:rsid w:val="001D24A8"/>
    <w:rPr>
      <w:rFonts w:eastAsiaTheme="minorHAnsi"/>
      <w:lang w:eastAsia="en-US"/>
    </w:rPr>
  </w:style>
  <w:style w:type="paragraph" w:customStyle="1" w:styleId="C1CBF1D559C8416CB68DEDCB88A53EEB63">
    <w:name w:val="C1CBF1D559C8416CB68DEDCB88A53EEB63"/>
    <w:rsid w:val="001D24A8"/>
    <w:rPr>
      <w:rFonts w:eastAsiaTheme="minorHAnsi"/>
      <w:lang w:eastAsia="en-US"/>
    </w:rPr>
  </w:style>
  <w:style w:type="paragraph" w:customStyle="1" w:styleId="21D5BF3FEBD646AB8EF21A0FD16590BD48">
    <w:name w:val="21D5BF3FEBD646AB8EF21A0FD16590BD48"/>
    <w:rsid w:val="001D24A8"/>
    <w:rPr>
      <w:rFonts w:eastAsiaTheme="minorHAnsi"/>
      <w:lang w:eastAsia="en-US"/>
    </w:rPr>
  </w:style>
  <w:style w:type="paragraph" w:customStyle="1" w:styleId="8598E1F4AD7C41FF98EAD240BCCC0ADC48">
    <w:name w:val="8598E1F4AD7C41FF98EAD240BCCC0ADC48"/>
    <w:rsid w:val="001D24A8"/>
    <w:rPr>
      <w:rFonts w:eastAsiaTheme="minorHAnsi"/>
      <w:lang w:eastAsia="en-US"/>
    </w:rPr>
  </w:style>
  <w:style w:type="paragraph" w:customStyle="1" w:styleId="318D58416297493D8A3119FE3921A39C48">
    <w:name w:val="318D58416297493D8A3119FE3921A39C48"/>
    <w:rsid w:val="001D24A8"/>
    <w:rPr>
      <w:rFonts w:eastAsiaTheme="minorHAnsi"/>
      <w:lang w:eastAsia="en-US"/>
    </w:rPr>
  </w:style>
  <w:style w:type="paragraph" w:customStyle="1" w:styleId="2F0C9668019E40E5B9ABA1AC637196A848">
    <w:name w:val="2F0C9668019E40E5B9ABA1AC637196A848"/>
    <w:rsid w:val="001D24A8"/>
    <w:rPr>
      <w:rFonts w:eastAsiaTheme="minorHAnsi"/>
      <w:lang w:eastAsia="en-US"/>
    </w:rPr>
  </w:style>
  <w:style w:type="paragraph" w:customStyle="1" w:styleId="406D58F279284E7E8C2CA4D55620218B29">
    <w:name w:val="406D58F279284E7E8C2CA4D55620218B29"/>
    <w:rsid w:val="001D24A8"/>
    <w:rPr>
      <w:rFonts w:eastAsiaTheme="minorHAnsi"/>
      <w:lang w:eastAsia="en-US"/>
    </w:rPr>
  </w:style>
  <w:style w:type="paragraph" w:customStyle="1" w:styleId="3E012A971E19440FB3DF4661A5AB012D30">
    <w:name w:val="3E012A971E19440FB3DF4661A5AB012D30"/>
    <w:rsid w:val="001D24A8"/>
    <w:rPr>
      <w:rFonts w:eastAsiaTheme="minorHAnsi"/>
      <w:lang w:eastAsia="en-US"/>
    </w:rPr>
  </w:style>
  <w:style w:type="paragraph" w:customStyle="1" w:styleId="B2A36FF8AADF4E4799E745B327BC631732">
    <w:name w:val="B2A36FF8AADF4E4799E745B327BC631732"/>
    <w:rsid w:val="001D24A8"/>
    <w:rPr>
      <w:rFonts w:eastAsiaTheme="minorHAnsi"/>
      <w:lang w:eastAsia="en-US"/>
    </w:rPr>
  </w:style>
  <w:style w:type="paragraph" w:customStyle="1" w:styleId="E729CD30C4CC4D9D93E3D243DF19909448">
    <w:name w:val="E729CD30C4CC4D9D93E3D243DF19909448"/>
    <w:rsid w:val="001D24A8"/>
    <w:rPr>
      <w:rFonts w:eastAsiaTheme="minorHAnsi"/>
      <w:lang w:eastAsia="en-US"/>
    </w:rPr>
  </w:style>
  <w:style w:type="paragraph" w:customStyle="1" w:styleId="C3039ECDCEE24F5BAAC81A83C70093D648">
    <w:name w:val="C3039ECDCEE24F5BAAC81A83C70093D648"/>
    <w:rsid w:val="001D24A8"/>
    <w:rPr>
      <w:rFonts w:eastAsiaTheme="minorHAnsi"/>
      <w:lang w:eastAsia="en-US"/>
    </w:rPr>
  </w:style>
  <w:style w:type="paragraph" w:customStyle="1" w:styleId="8C9D762173BD4FD7AFE30ABF98B9DD6548">
    <w:name w:val="8C9D762173BD4FD7AFE30ABF98B9DD6548"/>
    <w:rsid w:val="001D24A8"/>
    <w:rPr>
      <w:rFonts w:eastAsiaTheme="minorHAnsi"/>
      <w:lang w:eastAsia="en-US"/>
    </w:rPr>
  </w:style>
  <w:style w:type="paragraph" w:customStyle="1" w:styleId="2FDA156F59594C3494C16D2C7CCCC01F51">
    <w:name w:val="2FDA156F59594C3494C16D2C7CCCC01F51"/>
    <w:rsid w:val="001D24A8"/>
    <w:rPr>
      <w:rFonts w:eastAsiaTheme="minorHAnsi"/>
      <w:lang w:eastAsia="en-US"/>
    </w:rPr>
  </w:style>
  <w:style w:type="paragraph" w:customStyle="1" w:styleId="7CDBA8AAEB7A445AB7E890551C312B5651">
    <w:name w:val="7CDBA8AAEB7A445AB7E890551C312B5651"/>
    <w:rsid w:val="001D24A8"/>
    <w:rPr>
      <w:rFonts w:eastAsiaTheme="minorHAnsi"/>
      <w:lang w:eastAsia="en-US"/>
    </w:rPr>
  </w:style>
  <w:style w:type="paragraph" w:customStyle="1" w:styleId="219311C3639044E1976C240B159A6A1D43">
    <w:name w:val="219311C3639044E1976C240B159A6A1D43"/>
    <w:rsid w:val="001D24A8"/>
    <w:rPr>
      <w:rFonts w:eastAsiaTheme="minorHAnsi"/>
      <w:lang w:eastAsia="en-US"/>
    </w:rPr>
  </w:style>
  <w:style w:type="paragraph" w:customStyle="1" w:styleId="550FCA24BBBF4A6383C867C22ED43D9951">
    <w:name w:val="550FCA24BBBF4A6383C867C22ED43D9951"/>
    <w:rsid w:val="001D24A8"/>
    <w:rPr>
      <w:rFonts w:eastAsiaTheme="minorHAnsi"/>
      <w:lang w:eastAsia="en-US"/>
    </w:rPr>
  </w:style>
  <w:style w:type="paragraph" w:customStyle="1" w:styleId="3FB678E94625417582A7D2A87086287D51">
    <w:name w:val="3FB678E94625417582A7D2A87086287D51"/>
    <w:rsid w:val="001D24A8"/>
    <w:rPr>
      <w:rFonts w:eastAsiaTheme="minorHAnsi"/>
      <w:lang w:eastAsia="en-US"/>
    </w:rPr>
  </w:style>
  <w:style w:type="paragraph" w:customStyle="1" w:styleId="49A3A091811C47C4A8CF84440A8FE99951">
    <w:name w:val="49A3A091811C47C4A8CF84440A8FE99951"/>
    <w:rsid w:val="001D24A8"/>
    <w:rPr>
      <w:rFonts w:eastAsiaTheme="minorHAnsi"/>
      <w:lang w:eastAsia="en-US"/>
    </w:rPr>
  </w:style>
  <w:style w:type="paragraph" w:customStyle="1" w:styleId="CDCDFFF734324580B7BEB93CB6E1F15151">
    <w:name w:val="CDCDFFF734324580B7BEB93CB6E1F15151"/>
    <w:rsid w:val="001D24A8"/>
    <w:rPr>
      <w:rFonts w:eastAsiaTheme="minorHAnsi"/>
      <w:lang w:eastAsia="en-US"/>
    </w:rPr>
  </w:style>
  <w:style w:type="paragraph" w:customStyle="1" w:styleId="1356842D7AA14FBB82145B3FE60E72F251">
    <w:name w:val="1356842D7AA14FBB82145B3FE60E72F251"/>
    <w:rsid w:val="001D24A8"/>
    <w:rPr>
      <w:rFonts w:eastAsiaTheme="minorHAnsi"/>
      <w:lang w:eastAsia="en-US"/>
    </w:rPr>
  </w:style>
  <w:style w:type="paragraph" w:customStyle="1" w:styleId="2C3E41DA892D44EDAB7BC2C1CF3376DC43">
    <w:name w:val="2C3E41DA892D44EDAB7BC2C1CF3376DC43"/>
    <w:rsid w:val="001D24A8"/>
    <w:rPr>
      <w:rFonts w:eastAsiaTheme="minorHAnsi"/>
      <w:lang w:eastAsia="en-US"/>
    </w:rPr>
  </w:style>
  <w:style w:type="paragraph" w:customStyle="1" w:styleId="D6DCEFCA3C9F4BEF850754C33DB4C41E65">
    <w:name w:val="D6DCEFCA3C9F4BEF850754C33DB4C41E65"/>
    <w:rsid w:val="001D24A8"/>
    <w:rPr>
      <w:rFonts w:eastAsiaTheme="minorHAnsi"/>
      <w:lang w:eastAsia="en-US"/>
    </w:rPr>
  </w:style>
  <w:style w:type="paragraph" w:customStyle="1" w:styleId="BFA80D5F60C84EE5820733FF8C8C096743">
    <w:name w:val="BFA80D5F60C84EE5820733FF8C8C096743"/>
    <w:rsid w:val="001D24A8"/>
    <w:rPr>
      <w:rFonts w:eastAsiaTheme="minorHAnsi"/>
      <w:lang w:eastAsia="en-US"/>
    </w:rPr>
  </w:style>
  <w:style w:type="paragraph" w:customStyle="1" w:styleId="B318418F80354E5AA50EDA7DC661B04564">
    <w:name w:val="B318418F80354E5AA50EDA7DC661B04564"/>
    <w:rsid w:val="001D24A8"/>
    <w:rPr>
      <w:rFonts w:eastAsiaTheme="minorHAnsi"/>
      <w:lang w:eastAsia="en-US"/>
    </w:rPr>
  </w:style>
  <w:style w:type="paragraph" w:customStyle="1" w:styleId="DB0036EE69E7439D9A81A12B795E82B664">
    <w:name w:val="DB0036EE69E7439D9A81A12B795E82B664"/>
    <w:rsid w:val="001D24A8"/>
    <w:rPr>
      <w:rFonts w:eastAsiaTheme="minorHAnsi"/>
      <w:lang w:eastAsia="en-US"/>
    </w:rPr>
  </w:style>
  <w:style w:type="paragraph" w:customStyle="1" w:styleId="366F8D8A2BEF40F39D1C792D853833B464">
    <w:name w:val="366F8D8A2BEF40F39D1C792D853833B464"/>
    <w:rsid w:val="001D24A8"/>
    <w:rPr>
      <w:rFonts w:eastAsiaTheme="minorHAnsi"/>
      <w:lang w:eastAsia="en-US"/>
    </w:rPr>
  </w:style>
  <w:style w:type="paragraph" w:customStyle="1" w:styleId="60C71381E3824323B5D87AFB8811667664">
    <w:name w:val="60C71381E3824323B5D87AFB8811667664"/>
    <w:rsid w:val="001D24A8"/>
    <w:rPr>
      <w:rFonts w:eastAsiaTheme="minorHAnsi"/>
      <w:lang w:eastAsia="en-US"/>
    </w:rPr>
  </w:style>
  <w:style w:type="paragraph" w:customStyle="1" w:styleId="329BB434635247E1BFAA5244A0DADCBE56">
    <w:name w:val="329BB434635247E1BFAA5244A0DADCBE56"/>
    <w:rsid w:val="001D24A8"/>
    <w:rPr>
      <w:rFonts w:eastAsiaTheme="minorHAnsi"/>
      <w:lang w:eastAsia="en-US"/>
    </w:rPr>
  </w:style>
  <w:style w:type="paragraph" w:customStyle="1" w:styleId="F17F8189C19E4479BCD9C6CF7E4CB53C56">
    <w:name w:val="F17F8189C19E4479BCD9C6CF7E4CB53C56"/>
    <w:rsid w:val="001D24A8"/>
    <w:rPr>
      <w:rFonts w:eastAsiaTheme="minorHAnsi"/>
      <w:lang w:eastAsia="en-US"/>
    </w:rPr>
  </w:style>
  <w:style w:type="paragraph" w:customStyle="1" w:styleId="17AAADF092F04D89A569163BF7F74A5463">
    <w:name w:val="17AAADF092F04D89A569163BF7F74A5463"/>
    <w:rsid w:val="001D24A8"/>
    <w:rPr>
      <w:rFonts w:eastAsiaTheme="minorHAnsi"/>
      <w:lang w:eastAsia="en-US"/>
    </w:rPr>
  </w:style>
  <w:style w:type="paragraph" w:customStyle="1" w:styleId="C1CBF1D559C8416CB68DEDCB88A53EEB64">
    <w:name w:val="C1CBF1D559C8416CB68DEDCB88A53EEB64"/>
    <w:rsid w:val="001D24A8"/>
    <w:rPr>
      <w:rFonts w:eastAsiaTheme="minorHAnsi"/>
      <w:lang w:eastAsia="en-US"/>
    </w:rPr>
  </w:style>
  <w:style w:type="paragraph" w:customStyle="1" w:styleId="21D5BF3FEBD646AB8EF21A0FD16590BD49">
    <w:name w:val="21D5BF3FEBD646AB8EF21A0FD16590BD49"/>
    <w:rsid w:val="001D24A8"/>
    <w:rPr>
      <w:rFonts w:eastAsiaTheme="minorHAnsi"/>
      <w:lang w:eastAsia="en-US"/>
    </w:rPr>
  </w:style>
  <w:style w:type="paragraph" w:customStyle="1" w:styleId="8598E1F4AD7C41FF98EAD240BCCC0ADC49">
    <w:name w:val="8598E1F4AD7C41FF98EAD240BCCC0ADC49"/>
    <w:rsid w:val="001D24A8"/>
    <w:rPr>
      <w:rFonts w:eastAsiaTheme="minorHAnsi"/>
      <w:lang w:eastAsia="en-US"/>
    </w:rPr>
  </w:style>
  <w:style w:type="paragraph" w:customStyle="1" w:styleId="318D58416297493D8A3119FE3921A39C49">
    <w:name w:val="318D58416297493D8A3119FE3921A39C49"/>
    <w:rsid w:val="001D24A8"/>
    <w:rPr>
      <w:rFonts w:eastAsiaTheme="minorHAnsi"/>
      <w:lang w:eastAsia="en-US"/>
    </w:rPr>
  </w:style>
  <w:style w:type="paragraph" w:customStyle="1" w:styleId="2F0C9668019E40E5B9ABA1AC637196A849">
    <w:name w:val="2F0C9668019E40E5B9ABA1AC637196A849"/>
    <w:rsid w:val="001D24A8"/>
    <w:rPr>
      <w:rFonts w:eastAsiaTheme="minorHAnsi"/>
      <w:lang w:eastAsia="en-US"/>
    </w:rPr>
  </w:style>
  <w:style w:type="paragraph" w:customStyle="1" w:styleId="406D58F279284E7E8C2CA4D55620218B30">
    <w:name w:val="406D58F279284E7E8C2CA4D55620218B30"/>
    <w:rsid w:val="001D24A8"/>
    <w:rPr>
      <w:rFonts w:eastAsiaTheme="minorHAnsi"/>
      <w:lang w:eastAsia="en-US"/>
    </w:rPr>
  </w:style>
  <w:style w:type="paragraph" w:customStyle="1" w:styleId="3E012A971E19440FB3DF4661A5AB012D31">
    <w:name w:val="3E012A971E19440FB3DF4661A5AB012D31"/>
    <w:rsid w:val="001D24A8"/>
    <w:rPr>
      <w:rFonts w:eastAsiaTheme="minorHAnsi"/>
      <w:lang w:eastAsia="en-US"/>
    </w:rPr>
  </w:style>
  <w:style w:type="paragraph" w:customStyle="1" w:styleId="B2A36FF8AADF4E4799E745B327BC631733">
    <w:name w:val="B2A36FF8AADF4E4799E745B327BC631733"/>
    <w:rsid w:val="001D24A8"/>
    <w:rPr>
      <w:rFonts w:eastAsiaTheme="minorHAnsi"/>
      <w:lang w:eastAsia="en-US"/>
    </w:rPr>
  </w:style>
  <w:style w:type="paragraph" w:customStyle="1" w:styleId="E729CD30C4CC4D9D93E3D243DF19909449">
    <w:name w:val="E729CD30C4CC4D9D93E3D243DF19909449"/>
    <w:rsid w:val="001D24A8"/>
    <w:rPr>
      <w:rFonts w:eastAsiaTheme="minorHAnsi"/>
      <w:lang w:eastAsia="en-US"/>
    </w:rPr>
  </w:style>
  <w:style w:type="paragraph" w:customStyle="1" w:styleId="C3039ECDCEE24F5BAAC81A83C70093D649">
    <w:name w:val="C3039ECDCEE24F5BAAC81A83C70093D649"/>
    <w:rsid w:val="001D24A8"/>
    <w:rPr>
      <w:rFonts w:eastAsiaTheme="minorHAnsi"/>
      <w:lang w:eastAsia="en-US"/>
    </w:rPr>
  </w:style>
  <w:style w:type="paragraph" w:customStyle="1" w:styleId="8C9D762173BD4FD7AFE30ABF98B9DD6549">
    <w:name w:val="8C9D762173BD4FD7AFE30ABF98B9DD6549"/>
    <w:rsid w:val="001D24A8"/>
    <w:rPr>
      <w:rFonts w:eastAsiaTheme="minorHAnsi"/>
      <w:lang w:eastAsia="en-US"/>
    </w:rPr>
  </w:style>
  <w:style w:type="paragraph" w:customStyle="1" w:styleId="2FDA156F59594C3494C16D2C7CCCC01F52">
    <w:name w:val="2FDA156F59594C3494C16D2C7CCCC01F52"/>
    <w:rsid w:val="001D24A8"/>
    <w:rPr>
      <w:rFonts w:eastAsiaTheme="minorHAnsi"/>
      <w:lang w:eastAsia="en-US"/>
    </w:rPr>
  </w:style>
  <w:style w:type="paragraph" w:customStyle="1" w:styleId="7CDBA8AAEB7A445AB7E890551C312B5652">
    <w:name w:val="7CDBA8AAEB7A445AB7E890551C312B5652"/>
    <w:rsid w:val="001D24A8"/>
    <w:rPr>
      <w:rFonts w:eastAsiaTheme="minorHAnsi"/>
      <w:lang w:eastAsia="en-US"/>
    </w:rPr>
  </w:style>
  <w:style w:type="paragraph" w:customStyle="1" w:styleId="219311C3639044E1976C240B159A6A1D44">
    <w:name w:val="219311C3639044E1976C240B159A6A1D44"/>
    <w:rsid w:val="001D24A8"/>
    <w:rPr>
      <w:rFonts w:eastAsiaTheme="minorHAnsi"/>
      <w:lang w:eastAsia="en-US"/>
    </w:rPr>
  </w:style>
  <w:style w:type="paragraph" w:customStyle="1" w:styleId="550FCA24BBBF4A6383C867C22ED43D9952">
    <w:name w:val="550FCA24BBBF4A6383C867C22ED43D9952"/>
    <w:rsid w:val="001D24A8"/>
    <w:rPr>
      <w:rFonts w:eastAsiaTheme="minorHAnsi"/>
      <w:lang w:eastAsia="en-US"/>
    </w:rPr>
  </w:style>
  <w:style w:type="paragraph" w:customStyle="1" w:styleId="3FB678E94625417582A7D2A87086287D52">
    <w:name w:val="3FB678E94625417582A7D2A87086287D52"/>
    <w:rsid w:val="001D24A8"/>
    <w:rPr>
      <w:rFonts w:eastAsiaTheme="minorHAnsi"/>
      <w:lang w:eastAsia="en-US"/>
    </w:rPr>
  </w:style>
  <w:style w:type="paragraph" w:customStyle="1" w:styleId="49A3A091811C47C4A8CF84440A8FE99952">
    <w:name w:val="49A3A091811C47C4A8CF84440A8FE99952"/>
    <w:rsid w:val="001D24A8"/>
    <w:rPr>
      <w:rFonts w:eastAsiaTheme="minorHAnsi"/>
      <w:lang w:eastAsia="en-US"/>
    </w:rPr>
  </w:style>
  <w:style w:type="paragraph" w:customStyle="1" w:styleId="CDCDFFF734324580B7BEB93CB6E1F15152">
    <w:name w:val="CDCDFFF734324580B7BEB93CB6E1F15152"/>
    <w:rsid w:val="001D24A8"/>
    <w:rPr>
      <w:rFonts w:eastAsiaTheme="minorHAnsi"/>
      <w:lang w:eastAsia="en-US"/>
    </w:rPr>
  </w:style>
  <w:style w:type="paragraph" w:customStyle="1" w:styleId="1356842D7AA14FBB82145B3FE60E72F252">
    <w:name w:val="1356842D7AA14FBB82145B3FE60E72F252"/>
    <w:rsid w:val="001D24A8"/>
    <w:rPr>
      <w:rFonts w:eastAsiaTheme="minorHAnsi"/>
      <w:lang w:eastAsia="en-US"/>
    </w:rPr>
  </w:style>
  <w:style w:type="paragraph" w:customStyle="1" w:styleId="2C3E41DA892D44EDAB7BC2C1CF3376DC44">
    <w:name w:val="2C3E41DA892D44EDAB7BC2C1CF3376DC44"/>
    <w:rsid w:val="001D24A8"/>
    <w:rPr>
      <w:rFonts w:eastAsiaTheme="minorHAnsi"/>
      <w:lang w:eastAsia="en-US"/>
    </w:rPr>
  </w:style>
  <w:style w:type="paragraph" w:customStyle="1" w:styleId="D6DCEFCA3C9F4BEF850754C33DB4C41E66">
    <w:name w:val="D6DCEFCA3C9F4BEF850754C33DB4C41E66"/>
    <w:rsid w:val="001D24A8"/>
    <w:rPr>
      <w:rFonts w:eastAsiaTheme="minorHAnsi"/>
      <w:lang w:eastAsia="en-US"/>
    </w:rPr>
  </w:style>
  <w:style w:type="paragraph" w:customStyle="1" w:styleId="BFA80D5F60C84EE5820733FF8C8C096744">
    <w:name w:val="BFA80D5F60C84EE5820733FF8C8C096744"/>
    <w:rsid w:val="001D24A8"/>
    <w:rPr>
      <w:rFonts w:eastAsiaTheme="minorHAnsi"/>
      <w:lang w:eastAsia="en-US"/>
    </w:rPr>
  </w:style>
  <w:style w:type="paragraph" w:customStyle="1" w:styleId="B318418F80354E5AA50EDA7DC661B04565">
    <w:name w:val="B318418F80354E5AA50EDA7DC661B04565"/>
    <w:rsid w:val="001D24A8"/>
    <w:rPr>
      <w:rFonts w:eastAsiaTheme="minorHAnsi"/>
      <w:lang w:eastAsia="en-US"/>
    </w:rPr>
  </w:style>
  <w:style w:type="paragraph" w:customStyle="1" w:styleId="DB0036EE69E7439D9A81A12B795E82B665">
    <w:name w:val="DB0036EE69E7439D9A81A12B795E82B665"/>
    <w:rsid w:val="001D24A8"/>
    <w:rPr>
      <w:rFonts w:eastAsiaTheme="minorHAnsi"/>
      <w:lang w:eastAsia="en-US"/>
    </w:rPr>
  </w:style>
  <w:style w:type="paragraph" w:customStyle="1" w:styleId="366F8D8A2BEF40F39D1C792D853833B465">
    <w:name w:val="366F8D8A2BEF40F39D1C792D853833B465"/>
    <w:rsid w:val="001D24A8"/>
    <w:rPr>
      <w:rFonts w:eastAsiaTheme="minorHAnsi"/>
      <w:lang w:eastAsia="en-US"/>
    </w:rPr>
  </w:style>
  <w:style w:type="paragraph" w:customStyle="1" w:styleId="60C71381E3824323B5D87AFB8811667665">
    <w:name w:val="60C71381E3824323B5D87AFB8811667665"/>
    <w:rsid w:val="001D24A8"/>
    <w:rPr>
      <w:rFonts w:eastAsiaTheme="minorHAnsi"/>
      <w:lang w:eastAsia="en-US"/>
    </w:rPr>
  </w:style>
  <w:style w:type="paragraph" w:customStyle="1" w:styleId="17AAADF092F04D89A569163BF7F74A5464">
    <w:name w:val="17AAADF092F04D89A569163BF7F74A5464"/>
    <w:rsid w:val="001D24A8"/>
    <w:rPr>
      <w:rFonts w:eastAsiaTheme="minorHAnsi"/>
      <w:lang w:eastAsia="en-US"/>
    </w:rPr>
  </w:style>
  <w:style w:type="paragraph" w:customStyle="1" w:styleId="C1CBF1D559C8416CB68DEDCB88A53EEB65">
    <w:name w:val="C1CBF1D559C8416CB68DEDCB88A53EEB65"/>
    <w:rsid w:val="001D24A8"/>
    <w:rPr>
      <w:rFonts w:eastAsiaTheme="minorHAnsi"/>
      <w:lang w:eastAsia="en-US"/>
    </w:rPr>
  </w:style>
  <w:style w:type="paragraph" w:customStyle="1" w:styleId="21D5BF3FEBD646AB8EF21A0FD16590BD50">
    <w:name w:val="21D5BF3FEBD646AB8EF21A0FD16590BD50"/>
    <w:rsid w:val="001D24A8"/>
    <w:rPr>
      <w:rFonts w:eastAsiaTheme="minorHAnsi"/>
      <w:lang w:eastAsia="en-US"/>
    </w:rPr>
  </w:style>
  <w:style w:type="paragraph" w:customStyle="1" w:styleId="8598E1F4AD7C41FF98EAD240BCCC0ADC50">
    <w:name w:val="8598E1F4AD7C41FF98EAD240BCCC0ADC50"/>
    <w:rsid w:val="001D24A8"/>
    <w:rPr>
      <w:rFonts w:eastAsiaTheme="minorHAnsi"/>
      <w:lang w:eastAsia="en-US"/>
    </w:rPr>
  </w:style>
  <w:style w:type="paragraph" w:customStyle="1" w:styleId="318D58416297493D8A3119FE3921A39C50">
    <w:name w:val="318D58416297493D8A3119FE3921A39C50"/>
    <w:rsid w:val="001D24A8"/>
    <w:rPr>
      <w:rFonts w:eastAsiaTheme="minorHAnsi"/>
      <w:lang w:eastAsia="en-US"/>
    </w:rPr>
  </w:style>
  <w:style w:type="paragraph" w:customStyle="1" w:styleId="2F0C9668019E40E5B9ABA1AC637196A850">
    <w:name w:val="2F0C9668019E40E5B9ABA1AC637196A850"/>
    <w:rsid w:val="001D24A8"/>
    <w:rPr>
      <w:rFonts w:eastAsiaTheme="minorHAnsi"/>
      <w:lang w:eastAsia="en-US"/>
    </w:rPr>
  </w:style>
  <w:style w:type="paragraph" w:customStyle="1" w:styleId="406D58F279284E7E8C2CA4D55620218B31">
    <w:name w:val="406D58F279284E7E8C2CA4D55620218B31"/>
    <w:rsid w:val="001D24A8"/>
    <w:rPr>
      <w:rFonts w:eastAsiaTheme="minorHAnsi"/>
      <w:lang w:eastAsia="en-US"/>
    </w:rPr>
  </w:style>
  <w:style w:type="paragraph" w:customStyle="1" w:styleId="3E012A971E19440FB3DF4661A5AB012D32">
    <w:name w:val="3E012A971E19440FB3DF4661A5AB012D32"/>
    <w:rsid w:val="001D24A8"/>
    <w:rPr>
      <w:rFonts w:eastAsiaTheme="minorHAnsi"/>
      <w:lang w:eastAsia="en-US"/>
    </w:rPr>
  </w:style>
  <w:style w:type="paragraph" w:customStyle="1" w:styleId="B2A36FF8AADF4E4799E745B327BC631734">
    <w:name w:val="B2A36FF8AADF4E4799E745B327BC631734"/>
    <w:rsid w:val="001D24A8"/>
    <w:rPr>
      <w:rFonts w:eastAsiaTheme="minorHAnsi"/>
      <w:lang w:eastAsia="en-US"/>
    </w:rPr>
  </w:style>
  <w:style w:type="paragraph" w:customStyle="1" w:styleId="E729CD30C4CC4D9D93E3D243DF19909450">
    <w:name w:val="E729CD30C4CC4D9D93E3D243DF19909450"/>
    <w:rsid w:val="001D24A8"/>
    <w:rPr>
      <w:rFonts w:eastAsiaTheme="minorHAnsi"/>
      <w:lang w:eastAsia="en-US"/>
    </w:rPr>
  </w:style>
  <w:style w:type="paragraph" w:customStyle="1" w:styleId="C3039ECDCEE24F5BAAC81A83C70093D650">
    <w:name w:val="C3039ECDCEE24F5BAAC81A83C70093D650"/>
    <w:rsid w:val="001D24A8"/>
    <w:rPr>
      <w:rFonts w:eastAsiaTheme="minorHAnsi"/>
      <w:lang w:eastAsia="en-US"/>
    </w:rPr>
  </w:style>
  <w:style w:type="paragraph" w:customStyle="1" w:styleId="8C9D762173BD4FD7AFE30ABF98B9DD6550">
    <w:name w:val="8C9D762173BD4FD7AFE30ABF98B9DD6550"/>
    <w:rsid w:val="001D24A8"/>
    <w:rPr>
      <w:rFonts w:eastAsiaTheme="minorHAnsi"/>
      <w:lang w:eastAsia="en-US"/>
    </w:rPr>
  </w:style>
  <w:style w:type="paragraph" w:customStyle="1" w:styleId="2FDA156F59594C3494C16D2C7CCCC01F53">
    <w:name w:val="2FDA156F59594C3494C16D2C7CCCC01F53"/>
    <w:rsid w:val="001D24A8"/>
    <w:rPr>
      <w:rFonts w:eastAsiaTheme="minorHAnsi"/>
      <w:lang w:eastAsia="en-US"/>
    </w:rPr>
  </w:style>
  <w:style w:type="paragraph" w:customStyle="1" w:styleId="7CDBA8AAEB7A445AB7E890551C312B5653">
    <w:name w:val="7CDBA8AAEB7A445AB7E890551C312B5653"/>
    <w:rsid w:val="001D24A8"/>
    <w:rPr>
      <w:rFonts w:eastAsiaTheme="minorHAnsi"/>
      <w:lang w:eastAsia="en-US"/>
    </w:rPr>
  </w:style>
  <w:style w:type="paragraph" w:customStyle="1" w:styleId="219311C3639044E1976C240B159A6A1D45">
    <w:name w:val="219311C3639044E1976C240B159A6A1D45"/>
    <w:rsid w:val="001D24A8"/>
    <w:rPr>
      <w:rFonts w:eastAsiaTheme="minorHAnsi"/>
      <w:lang w:eastAsia="en-US"/>
    </w:rPr>
  </w:style>
  <w:style w:type="paragraph" w:customStyle="1" w:styleId="550FCA24BBBF4A6383C867C22ED43D9953">
    <w:name w:val="550FCA24BBBF4A6383C867C22ED43D9953"/>
    <w:rsid w:val="001D24A8"/>
    <w:rPr>
      <w:rFonts w:eastAsiaTheme="minorHAnsi"/>
      <w:lang w:eastAsia="en-US"/>
    </w:rPr>
  </w:style>
  <w:style w:type="paragraph" w:customStyle="1" w:styleId="3FB678E94625417582A7D2A87086287D53">
    <w:name w:val="3FB678E94625417582A7D2A87086287D53"/>
    <w:rsid w:val="001D24A8"/>
    <w:rPr>
      <w:rFonts w:eastAsiaTheme="minorHAnsi"/>
      <w:lang w:eastAsia="en-US"/>
    </w:rPr>
  </w:style>
  <w:style w:type="paragraph" w:customStyle="1" w:styleId="49A3A091811C47C4A8CF84440A8FE99953">
    <w:name w:val="49A3A091811C47C4A8CF84440A8FE99953"/>
    <w:rsid w:val="001D24A8"/>
    <w:rPr>
      <w:rFonts w:eastAsiaTheme="minorHAnsi"/>
      <w:lang w:eastAsia="en-US"/>
    </w:rPr>
  </w:style>
  <w:style w:type="paragraph" w:customStyle="1" w:styleId="CDCDFFF734324580B7BEB93CB6E1F15153">
    <w:name w:val="CDCDFFF734324580B7BEB93CB6E1F15153"/>
    <w:rsid w:val="001D24A8"/>
    <w:rPr>
      <w:rFonts w:eastAsiaTheme="minorHAnsi"/>
      <w:lang w:eastAsia="en-US"/>
    </w:rPr>
  </w:style>
  <w:style w:type="paragraph" w:customStyle="1" w:styleId="1356842D7AA14FBB82145B3FE60E72F253">
    <w:name w:val="1356842D7AA14FBB82145B3FE60E72F253"/>
    <w:rsid w:val="001D24A8"/>
    <w:rPr>
      <w:rFonts w:eastAsiaTheme="minorHAnsi"/>
      <w:lang w:eastAsia="en-US"/>
    </w:rPr>
  </w:style>
  <w:style w:type="paragraph" w:customStyle="1" w:styleId="2C3E41DA892D44EDAB7BC2C1CF3376DC45">
    <w:name w:val="2C3E41DA892D44EDAB7BC2C1CF3376DC45"/>
    <w:rsid w:val="001D24A8"/>
    <w:rPr>
      <w:rFonts w:eastAsiaTheme="minorHAnsi"/>
      <w:lang w:eastAsia="en-US"/>
    </w:rPr>
  </w:style>
  <w:style w:type="paragraph" w:customStyle="1" w:styleId="D6DCEFCA3C9F4BEF850754C33DB4C41E67">
    <w:name w:val="D6DCEFCA3C9F4BEF850754C33DB4C41E67"/>
    <w:rsid w:val="001D24A8"/>
    <w:rPr>
      <w:rFonts w:eastAsiaTheme="minorHAnsi"/>
      <w:lang w:eastAsia="en-US"/>
    </w:rPr>
  </w:style>
  <w:style w:type="paragraph" w:customStyle="1" w:styleId="BFA80D5F60C84EE5820733FF8C8C096745">
    <w:name w:val="BFA80D5F60C84EE5820733FF8C8C096745"/>
    <w:rsid w:val="001D24A8"/>
    <w:rPr>
      <w:rFonts w:eastAsiaTheme="minorHAnsi"/>
      <w:lang w:eastAsia="en-US"/>
    </w:rPr>
  </w:style>
  <w:style w:type="paragraph" w:customStyle="1" w:styleId="B318418F80354E5AA50EDA7DC661B04566">
    <w:name w:val="B318418F80354E5AA50EDA7DC661B04566"/>
    <w:rsid w:val="001D24A8"/>
    <w:rPr>
      <w:rFonts w:eastAsiaTheme="minorHAnsi"/>
      <w:lang w:eastAsia="en-US"/>
    </w:rPr>
  </w:style>
  <w:style w:type="paragraph" w:customStyle="1" w:styleId="DB0036EE69E7439D9A81A12B795E82B666">
    <w:name w:val="DB0036EE69E7439D9A81A12B795E82B666"/>
    <w:rsid w:val="001D24A8"/>
    <w:rPr>
      <w:rFonts w:eastAsiaTheme="minorHAnsi"/>
      <w:lang w:eastAsia="en-US"/>
    </w:rPr>
  </w:style>
  <w:style w:type="paragraph" w:customStyle="1" w:styleId="366F8D8A2BEF40F39D1C792D853833B466">
    <w:name w:val="366F8D8A2BEF40F39D1C792D853833B466"/>
    <w:rsid w:val="001D24A8"/>
    <w:rPr>
      <w:rFonts w:eastAsiaTheme="minorHAnsi"/>
      <w:lang w:eastAsia="en-US"/>
    </w:rPr>
  </w:style>
  <w:style w:type="paragraph" w:customStyle="1" w:styleId="60C71381E3824323B5D87AFB8811667666">
    <w:name w:val="60C71381E3824323B5D87AFB8811667666"/>
    <w:rsid w:val="001D24A8"/>
    <w:rPr>
      <w:rFonts w:eastAsiaTheme="minorHAnsi"/>
      <w:lang w:eastAsia="en-US"/>
    </w:rPr>
  </w:style>
  <w:style w:type="paragraph" w:customStyle="1" w:styleId="17AAADF092F04D89A569163BF7F74A5465">
    <w:name w:val="17AAADF092F04D89A569163BF7F74A5465"/>
    <w:rsid w:val="001D24A8"/>
    <w:rPr>
      <w:rFonts w:eastAsiaTheme="minorHAnsi"/>
      <w:lang w:eastAsia="en-US"/>
    </w:rPr>
  </w:style>
  <w:style w:type="paragraph" w:customStyle="1" w:styleId="C1CBF1D559C8416CB68DEDCB88A53EEB66">
    <w:name w:val="C1CBF1D559C8416CB68DEDCB88A53EEB66"/>
    <w:rsid w:val="001D24A8"/>
    <w:rPr>
      <w:rFonts w:eastAsiaTheme="minorHAnsi"/>
      <w:lang w:eastAsia="en-US"/>
    </w:rPr>
  </w:style>
  <w:style w:type="paragraph" w:customStyle="1" w:styleId="21D5BF3FEBD646AB8EF21A0FD16590BD51">
    <w:name w:val="21D5BF3FEBD646AB8EF21A0FD16590BD51"/>
    <w:rsid w:val="001D24A8"/>
    <w:rPr>
      <w:rFonts w:eastAsiaTheme="minorHAnsi"/>
      <w:lang w:eastAsia="en-US"/>
    </w:rPr>
  </w:style>
  <w:style w:type="paragraph" w:customStyle="1" w:styleId="8598E1F4AD7C41FF98EAD240BCCC0ADC51">
    <w:name w:val="8598E1F4AD7C41FF98EAD240BCCC0ADC51"/>
    <w:rsid w:val="001D24A8"/>
    <w:rPr>
      <w:rFonts w:eastAsiaTheme="minorHAnsi"/>
      <w:lang w:eastAsia="en-US"/>
    </w:rPr>
  </w:style>
  <w:style w:type="paragraph" w:customStyle="1" w:styleId="318D58416297493D8A3119FE3921A39C51">
    <w:name w:val="318D58416297493D8A3119FE3921A39C51"/>
    <w:rsid w:val="001D24A8"/>
    <w:rPr>
      <w:rFonts w:eastAsiaTheme="minorHAnsi"/>
      <w:lang w:eastAsia="en-US"/>
    </w:rPr>
  </w:style>
  <w:style w:type="paragraph" w:customStyle="1" w:styleId="2F0C9668019E40E5B9ABA1AC637196A851">
    <w:name w:val="2F0C9668019E40E5B9ABA1AC637196A851"/>
    <w:rsid w:val="001D24A8"/>
    <w:rPr>
      <w:rFonts w:eastAsiaTheme="minorHAnsi"/>
      <w:lang w:eastAsia="en-US"/>
    </w:rPr>
  </w:style>
  <w:style w:type="paragraph" w:customStyle="1" w:styleId="406D58F279284E7E8C2CA4D55620218B32">
    <w:name w:val="406D58F279284E7E8C2CA4D55620218B32"/>
    <w:rsid w:val="001D24A8"/>
    <w:rPr>
      <w:rFonts w:eastAsiaTheme="minorHAnsi"/>
      <w:lang w:eastAsia="en-US"/>
    </w:rPr>
  </w:style>
  <w:style w:type="paragraph" w:customStyle="1" w:styleId="3E012A971E19440FB3DF4661A5AB012D33">
    <w:name w:val="3E012A971E19440FB3DF4661A5AB012D33"/>
    <w:rsid w:val="001D24A8"/>
    <w:rPr>
      <w:rFonts w:eastAsiaTheme="minorHAnsi"/>
      <w:lang w:eastAsia="en-US"/>
    </w:rPr>
  </w:style>
  <w:style w:type="paragraph" w:customStyle="1" w:styleId="B2A36FF8AADF4E4799E745B327BC631735">
    <w:name w:val="B2A36FF8AADF4E4799E745B327BC631735"/>
    <w:rsid w:val="001D24A8"/>
    <w:rPr>
      <w:rFonts w:eastAsiaTheme="minorHAnsi"/>
      <w:lang w:eastAsia="en-US"/>
    </w:rPr>
  </w:style>
  <w:style w:type="paragraph" w:customStyle="1" w:styleId="E729CD30C4CC4D9D93E3D243DF19909451">
    <w:name w:val="E729CD30C4CC4D9D93E3D243DF19909451"/>
    <w:rsid w:val="001D24A8"/>
    <w:rPr>
      <w:rFonts w:eastAsiaTheme="minorHAnsi"/>
      <w:lang w:eastAsia="en-US"/>
    </w:rPr>
  </w:style>
  <w:style w:type="paragraph" w:customStyle="1" w:styleId="C3039ECDCEE24F5BAAC81A83C70093D651">
    <w:name w:val="C3039ECDCEE24F5BAAC81A83C70093D651"/>
    <w:rsid w:val="001D24A8"/>
    <w:rPr>
      <w:rFonts w:eastAsiaTheme="minorHAnsi"/>
      <w:lang w:eastAsia="en-US"/>
    </w:rPr>
  </w:style>
  <w:style w:type="paragraph" w:customStyle="1" w:styleId="8C9D762173BD4FD7AFE30ABF98B9DD6551">
    <w:name w:val="8C9D762173BD4FD7AFE30ABF98B9DD6551"/>
    <w:rsid w:val="001D24A8"/>
    <w:rPr>
      <w:rFonts w:eastAsiaTheme="minorHAnsi"/>
      <w:lang w:eastAsia="en-US"/>
    </w:rPr>
  </w:style>
  <w:style w:type="paragraph" w:customStyle="1" w:styleId="2FDA156F59594C3494C16D2C7CCCC01F54">
    <w:name w:val="2FDA156F59594C3494C16D2C7CCCC01F54"/>
    <w:rsid w:val="001D24A8"/>
    <w:rPr>
      <w:rFonts w:eastAsiaTheme="minorHAnsi"/>
      <w:lang w:eastAsia="en-US"/>
    </w:rPr>
  </w:style>
  <w:style w:type="paragraph" w:customStyle="1" w:styleId="7CDBA8AAEB7A445AB7E890551C312B5654">
    <w:name w:val="7CDBA8AAEB7A445AB7E890551C312B5654"/>
    <w:rsid w:val="001D24A8"/>
    <w:rPr>
      <w:rFonts w:eastAsiaTheme="minorHAnsi"/>
      <w:lang w:eastAsia="en-US"/>
    </w:rPr>
  </w:style>
  <w:style w:type="paragraph" w:customStyle="1" w:styleId="219311C3639044E1976C240B159A6A1D46">
    <w:name w:val="219311C3639044E1976C240B159A6A1D46"/>
    <w:rsid w:val="001D24A8"/>
    <w:rPr>
      <w:rFonts w:eastAsiaTheme="minorHAnsi"/>
      <w:lang w:eastAsia="en-US"/>
    </w:rPr>
  </w:style>
  <w:style w:type="paragraph" w:customStyle="1" w:styleId="550FCA24BBBF4A6383C867C22ED43D9954">
    <w:name w:val="550FCA24BBBF4A6383C867C22ED43D9954"/>
    <w:rsid w:val="001D24A8"/>
    <w:rPr>
      <w:rFonts w:eastAsiaTheme="minorHAnsi"/>
      <w:lang w:eastAsia="en-US"/>
    </w:rPr>
  </w:style>
  <w:style w:type="paragraph" w:customStyle="1" w:styleId="3FB678E94625417582A7D2A87086287D54">
    <w:name w:val="3FB678E94625417582A7D2A87086287D54"/>
    <w:rsid w:val="001D24A8"/>
    <w:rPr>
      <w:rFonts w:eastAsiaTheme="minorHAnsi"/>
      <w:lang w:eastAsia="en-US"/>
    </w:rPr>
  </w:style>
  <w:style w:type="paragraph" w:customStyle="1" w:styleId="49A3A091811C47C4A8CF84440A8FE99954">
    <w:name w:val="49A3A091811C47C4A8CF84440A8FE99954"/>
    <w:rsid w:val="001D24A8"/>
    <w:rPr>
      <w:rFonts w:eastAsiaTheme="minorHAnsi"/>
      <w:lang w:eastAsia="en-US"/>
    </w:rPr>
  </w:style>
  <w:style w:type="paragraph" w:customStyle="1" w:styleId="CDCDFFF734324580B7BEB93CB6E1F15154">
    <w:name w:val="CDCDFFF734324580B7BEB93CB6E1F15154"/>
    <w:rsid w:val="001D24A8"/>
    <w:rPr>
      <w:rFonts w:eastAsiaTheme="minorHAnsi"/>
      <w:lang w:eastAsia="en-US"/>
    </w:rPr>
  </w:style>
  <w:style w:type="paragraph" w:customStyle="1" w:styleId="1356842D7AA14FBB82145B3FE60E72F254">
    <w:name w:val="1356842D7AA14FBB82145B3FE60E72F254"/>
    <w:rsid w:val="001D24A8"/>
    <w:rPr>
      <w:rFonts w:eastAsiaTheme="minorHAnsi"/>
      <w:lang w:eastAsia="en-US"/>
    </w:rPr>
  </w:style>
  <w:style w:type="paragraph" w:customStyle="1" w:styleId="2C3E41DA892D44EDAB7BC2C1CF3376DC46">
    <w:name w:val="2C3E41DA892D44EDAB7BC2C1CF3376DC46"/>
    <w:rsid w:val="001D24A8"/>
    <w:rPr>
      <w:rFonts w:eastAsiaTheme="minorHAnsi"/>
      <w:lang w:eastAsia="en-US"/>
    </w:rPr>
  </w:style>
  <w:style w:type="paragraph" w:customStyle="1" w:styleId="D6DCEFCA3C9F4BEF850754C33DB4C41E68">
    <w:name w:val="D6DCEFCA3C9F4BEF850754C33DB4C41E68"/>
    <w:rsid w:val="001D24A8"/>
    <w:rPr>
      <w:rFonts w:eastAsiaTheme="minorHAnsi"/>
      <w:lang w:eastAsia="en-US"/>
    </w:rPr>
  </w:style>
  <w:style w:type="paragraph" w:customStyle="1" w:styleId="BFA80D5F60C84EE5820733FF8C8C096746">
    <w:name w:val="BFA80D5F60C84EE5820733FF8C8C096746"/>
    <w:rsid w:val="001D24A8"/>
    <w:rPr>
      <w:rFonts w:eastAsiaTheme="minorHAnsi"/>
      <w:lang w:eastAsia="en-US"/>
    </w:rPr>
  </w:style>
  <w:style w:type="paragraph" w:customStyle="1" w:styleId="B318418F80354E5AA50EDA7DC661B04567">
    <w:name w:val="B318418F80354E5AA50EDA7DC661B04567"/>
    <w:rsid w:val="001D24A8"/>
    <w:rPr>
      <w:rFonts w:eastAsiaTheme="minorHAnsi"/>
      <w:lang w:eastAsia="en-US"/>
    </w:rPr>
  </w:style>
  <w:style w:type="paragraph" w:customStyle="1" w:styleId="DB0036EE69E7439D9A81A12B795E82B667">
    <w:name w:val="DB0036EE69E7439D9A81A12B795E82B667"/>
    <w:rsid w:val="001D24A8"/>
    <w:rPr>
      <w:rFonts w:eastAsiaTheme="minorHAnsi"/>
      <w:lang w:eastAsia="en-US"/>
    </w:rPr>
  </w:style>
  <w:style w:type="paragraph" w:customStyle="1" w:styleId="366F8D8A2BEF40F39D1C792D853833B467">
    <w:name w:val="366F8D8A2BEF40F39D1C792D853833B467"/>
    <w:rsid w:val="001D24A8"/>
    <w:rPr>
      <w:rFonts w:eastAsiaTheme="minorHAnsi"/>
      <w:lang w:eastAsia="en-US"/>
    </w:rPr>
  </w:style>
  <w:style w:type="paragraph" w:customStyle="1" w:styleId="60C71381E3824323B5D87AFB8811667667">
    <w:name w:val="60C71381E3824323B5D87AFB8811667667"/>
    <w:rsid w:val="001D24A8"/>
    <w:rPr>
      <w:rFonts w:eastAsiaTheme="minorHAnsi"/>
      <w:lang w:eastAsia="en-US"/>
    </w:rPr>
  </w:style>
  <w:style w:type="paragraph" w:customStyle="1" w:styleId="17AAADF092F04D89A569163BF7F74A5466">
    <w:name w:val="17AAADF092F04D89A569163BF7F74A5466"/>
    <w:rsid w:val="001D24A8"/>
    <w:rPr>
      <w:rFonts w:eastAsiaTheme="minorHAnsi"/>
      <w:lang w:eastAsia="en-US"/>
    </w:rPr>
  </w:style>
  <w:style w:type="paragraph" w:customStyle="1" w:styleId="C1CBF1D559C8416CB68DEDCB88A53EEB67">
    <w:name w:val="C1CBF1D559C8416CB68DEDCB88A53EEB67"/>
    <w:rsid w:val="001D24A8"/>
    <w:rPr>
      <w:rFonts w:eastAsiaTheme="minorHAnsi"/>
      <w:lang w:eastAsia="en-US"/>
    </w:rPr>
  </w:style>
  <w:style w:type="paragraph" w:customStyle="1" w:styleId="21D5BF3FEBD646AB8EF21A0FD16590BD52">
    <w:name w:val="21D5BF3FEBD646AB8EF21A0FD16590BD52"/>
    <w:rsid w:val="001D24A8"/>
    <w:rPr>
      <w:rFonts w:eastAsiaTheme="minorHAnsi"/>
      <w:lang w:eastAsia="en-US"/>
    </w:rPr>
  </w:style>
  <w:style w:type="paragraph" w:customStyle="1" w:styleId="8598E1F4AD7C41FF98EAD240BCCC0ADC52">
    <w:name w:val="8598E1F4AD7C41FF98EAD240BCCC0ADC52"/>
    <w:rsid w:val="001D24A8"/>
    <w:rPr>
      <w:rFonts w:eastAsiaTheme="minorHAnsi"/>
      <w:lang w:eastAsia="en-US"/>
    </w:rPr>
  </w:style>
  <w:style w:type="paragraph" w:customStyle="1" w:styleId="318D58416297493D8A3119FE3921A39C52">
    <w:name w:val="318D58416297493D8A3119FE3921A39C52"/>
    <w:rsid w:val="001D24A8"/>
    <w:rPr>
      <w:rFonts w:eastAsiaTheme="minorHAnsi"/>
      <w:lang w:eastAsia="en-US"/>
    </w:rPr>
  </w:style>
  <w:style w:type="paragraph" w:customStyle="1" w:styleId="2F0C9668019E40E5B9ABA1AC637196A852">
    <w:name w:val="2F0C9668019E40E5B9ABA1AC637196A852"/>
    <w:rsid w:val="001D24A8"/>
    <w:rPr>
      <w:rFonts w:eastAsiaTheme="minorHAnsi"/>
      <w:lang w:eastAsia="en-US"/>
    </w:rPr>
  </w:style>
  <w:style w:type="paragraph" w:customStyle="1" w:styleId="406D58F279284E7E8C2CA4D55620218B33">
    <w:name w:val="406D58F279284E7E8C2CA4D55620218B33"/>
    <w:rsid w:val="001D24A8"/>
    <w:rPr>
      <w:rFonts w:eastAsiaTheme="minorHAnsi"/>
      <w:lang w:eastAsia="en-US"/>
    </w:rPr>
  </w:style>
  <w:style w:type="paragraph" w:customStyle="1" w:styleId="3E012A971E19440FB3DF4661A5AB012D34">
    <w:name w:val="3E012A971E19440FB3DF4661A5AB012D34"/>
    <w:rsid w:val="001D24A8"/>
    <w:rPr>
      <w:rFonts w:eastAsiaTheme="minorHAnsi"/>
      <w:lang w:eastAsia="en-US"/>
    </w:rPr>
  </w:style>
  <w:style w:type="paragraph" w:customStyle="1" w:styleId="B2A36FF8AADF4E4799E745B327BC631736">
    <w:name w:val="B2A36FF8AADF4E4799E745B327BC631736"/>
    <w:rsid w:val="001D24A8"/>
    <w:rPr>
      <w:rFonts w:eastAsiaTheme="minorHAnsi"/>
      <w:lang w:eastAsia="en-US"/>
    </w:rPr>
  </w:style>
  <w:style w:type="paragraph" w:customStyle="1" w:styleId="E729CD30C4CC4D9D93E3D243DF19909452">
    <w:name w:val="E729CD30C4CC4D9D93E3D243DF19909452"/>
    <w:rsid w:val="001D24A8"/>
    <w:rPr>
      <w:rFonts w:eastAsiaTheme="minorHAnsi"/>
      <w:lang w:eastAsia="en-US"/>
    </w:rPr>
  </w:style>
  <w:style w:type="paragraph" w:customStyle="1" w:styleId="C3039ECDCEE24F5BAAC81A83C70093D652">
    <w:name w:val="C3039ECDCEE24F5BAAC81A83C70093D652"/>
    <w:rsid w:val="001D24A8"/>
    <w:rPr>
      <w:rFonts w:eastAsiaTheme="minorHAnsi"/>
      <w:lang w:eastAsia="en-US"/>
    </w:rPr>
  </w:style>
  <w:style w:type="paragraph" w:customStyle="1" w:styleId="8C9D762173BD4FD7AFE30ABF98B9DD6552">
    <w:name w:val="8C9D762173BD4FD7AFE30ABF98B9DD6552"/>
    <w:rsid w:val="001D24A8"/>
    <w:rPr>
      <w:rFonts w:eastAsiaTheme="minorHAnsi"/>
      <w:lang w:eastAsia="en-US"/>
    </w:rPr>
  </w:style>
  <w:style w:type="paragraph" w:customStyle="1" w:styleId="2FDA156F59594C3494C16D2C7CCCC01F55">
    <w:name w:val="2FDA156F59594C3494C16D2C7CCCC01F55"/>
    <w:rsid w:val="001D24A8"/>
    <w:rPr>
      <w:rFonts w:eastAsiaTheme="minorHAnsi"/>
      <w:lang w:eastAsia="en-US"/>
    </w:rPr>
  </w:style>
  <w:style w:type="paragraph" w:customStyle="1" w:styleId="7CDBA8AAEB7A445AB7E890551C312B5655">
    <w:name w:val="7CDBA8AAEB7A445AB7E890551C312B5655"/>
    <w:rsid w:val="001D24A8"/>
    <w:rPr>
      <w:rFonts w:eastAsiaTheme="minorHAnsi"/>
      <w:lang w:eastAsia="en-US"/>
    </w:rPr>
  </w:style>
  <w:style w:type="paragraph" w:customStyle="1" w:styleId="219311C3639044E1976C240B159A6A1D47">
    <w:name w:val="219311C3639044E1976C240B159A6A1D47"/>
    <w:rsid w:val="001D24A8"/>
    <w:rPr>
      <w:rFonts w:eastAsiaTheme="minorHAnsi"/>
      <w:lang w:eastAsia="en-US"/>
    </w:rPr>
  </w:style>
  <w:style w:type="paragraph" w:customStyle="1" w:styleId="550FCA24BBBF4A6383C867C22ED43D9955">
    <w:name w:val="550FCA24BBBF4A6383C867C22ED43D9955"/>
    <w:rsid w:val="001D24A8"/>
    <w:rPr>
      <w:rFonts w:eastAsiaTheme="minorHAnsi"/>
      <w:lang w:eastAsia="en-US"/>
    </w:rPr>
  </w:style>
  <w:style w:type="paragraph" w:customStyle="1" w:styleId="3FB678E94625417582A7D2A87086287D55">
    <w:name w:val="3FB678E94625417582A7D2A87086287D55"/>
    <w:rsid w:val="001D24A8"/>
    <w:rPr>
      <w:rFonts w:eastAsiaTheme="minorHAnsi"/>
      <w:lang w:eastAsia="en-US"/>
    </w:rPr>
  </w:style>
  <w:style w:type="paragraph" w:customStyle="1" w:styleId="49A3A091811C47C4A8CF84440A8FE99955">
    <w:name w:val="49A3A091811C47C4A8CF84440A8FE99955"/>
    <w:rsid w:val="001D24A8"/>
    <w:rPr>
      <w:rFonts w:eastAsiaTheme="minorHAnsi"/>
      <w:lang w:eastAsia="en-US"/>
    </w:rPr>
  </w:style>
  <w:style w:type="paragraph" w:customStyle="1" w:styleId="CDCDFFF734324580B7BEB93CB6E1F15155">
    <w:name w:val="CDCDFFF734324580B7BEB93CB6E1F15155"/>
    <w:rsid w:val="001D24A8"/>
    <w:rPr>
      <w:rFonts w:eastAsiaTheme="minorHAnsi"/>
      <w:lang w:eastAsia="en-US"/>
    </w:rPr>
  </w:style>
  <w:style w:type="paragraph" w:customStyle="1" w:styleId="1356842D7AA14FBB82145B3FE60E72F255">
    <w:name w:val="1356842D7AA14FBB82145B3FE60E72F255"/>
    <w:rsid w:val="001D24A8"/>
    <w:rPr>
      <w:rFonts w:eastAsiaTheme="minorHAnsi"/>
      <w:lang w:eastAsia="en-US"/>
    </w:rPr>
  </w:style>
  <w:style w:type="paragraph" w:customStyle="1" w:styleId="2C3E41DA892D44EDAB7BC2C1CF3376DC47">
    <w:name w:val="2C3E41DA892D44EDAB7BC2C1CF3376DC47"/>
    <w:rsid w:val="001D24A8"/>
    <w:rPr>
      <w:rFonts w:eastAsiaTheme="minorHAnsi"/>
      <w:lang w:eastAsia="en-US"/>
    </w:rPr>
  </w:style>
  <w:style w:type="paragraph" w:customStyle="1" w:styleId="6A384476A07F47C587E2F2BC83B5ACA8">
    <w:name w:val="6A384476A07F47C587E2F2BC83B5ACA8"/>
    <w:rsid w:val="003956B3"/>
  </w:style>
  <w:style w:type="paragraph" w:customStyle="1" w:styleId="492904E913D64D25A82FE4706F8ED5E0">
    <w:name w:val="492904E913D64D25A82FE4706F8ED5E0"/>
    <w:rsid w:val="003956B3"/>
  </w:style>
  <w:style w:type="paragraph" w:customStyle="1" w:styleId="5E31199DA7D645FAA08A1E6C367DB57F">
    <w:name w:val="5E31199DA7D645FAA08A1E6C367DB57F"/>
    <w:rsid w:val="003956B3"/>
  </w:style>
  <w:style w:type="paragraph" w:customStyle="1" w:styleId="0DE02BCCA9CC46B5A52D4775921D8651">
    <w:name w:val="0DE02BCCA9CC46B5A52D4775921D8651"/>
    <w:rsid w:val="003956B3"/>
  </w:style>
  <w:style w:type="paragraph" w:customStyle="1" w:styleId="D6DCEFCA3C9F4BEF850754C33DB4C41E69">
    <w:name w:val="D6DCEFCA3C9F4BEF850754C33DB4C41E69"/>
    <w:rsid w:val="003956B3"/>
    <w:rPr>
      <w:rFonts w:eastAsiaTheme="minorHAnsi"/>
      <w:lang w:eastAsia="en-US"/>
    </w:rPr>
  </w:style>
  <w:style w:type="paragraph" w:customStyle="1" w:styleId="BFA80D5F60C84EE5820733FF8C8C096747">
    <w:name w:val="BFA80D5F60C84EE5820733FF8C8C096747"/>
    <w:rsid w:val="003956B3"/>
    <w:rPr>
      <w:rFonts w:eastAsiaTheme="minorHAnsi"/>
      <w:lang w:eastAsia="en-US"/>
    </w:rPr>
  </w:style>
  <w:style w:type="paragraph" w:customStyle="1" w:styleId="B318418F80354E5AA50EDA7DC661B04568">
    <w:name w:val="B318418F80354E5AA50EDA7DC661B04568"/>
    <w:rsid w:val="003956B3"/>
    <w:rPr>
      <w:rFonts w:eastAsiaTheme="minorHAnsi"/>
      <w:lang w:eastAsia="en-US"/>
    </w:rPr>
  </w:style>
  <w:style w:type="paragraph" w:customStyle="1" w:styleId="DB0036EE69E7439D9A81A12B795E82B668">
    <w:name w:val="DB0036EE69E7439D9A81A12B795E82B668"/>
    <w:rsid w:val="003956B3"/>
    <w:rPr>
      <w:rFonts w:eastAsiaTheme="minorHAnsi"/>
      <w:lang w:eastAsia="en-US"/>
    </w:rPr>
  </w:style>
  <w:style w:type="paragraph" w:customStyle="1" w:styleId="366F8D8A2BEF40F39D1C792D853833B468">
    <w:name w:val="366F8D8A2BEF40F39D1C792D853833B468"/>
    <w:rsid w:val="003956B3"/>
    <w:rPr>
      <w:rFonts w:eastAsiaTheme="minorHAnsi"/>
      <w:lang w:eastAsia="en-US"/>
    </w:rPr>
  </w:style>
  <w:style w:type="paragraph" w:customStyle="1" w:styleId="60C71381E3824323B5D87AFB8811667668">
    <w:name w:val="60C71381E3824323B5D87AFB8811667668"/>
    <w:rsid w:val="003956B3"/>
    <w:rPr>
      <w:rFonts w:eastAsiaTheme="minorHAnsi"/>
      <w:lang w:eastAsia="en-US"/>
    </w:rPr>
  </w:style>
  <w:style w:type="paragraph" w:customStyle="1" w:styleId="17AAADF092F04D89A569163BF7F74A5467">
    <w:name w:val="17AAADF092F04D89A569163BF7F74A5467"/>
    <w:rsid w:val="003956B3"/>
    <w:rPr>
      <w:rFonts w:eastAsiaTheme="minorHAnsi"/>
      <w:lang w:eastAsia="en-US"/>
    </w:rPr>
  </w:style>
  <w:style w:type="paragraph" w:customStyle="1" w:styleId="C1CBF1D559C8416CB68DEDCB88A53EEB68">
    <w:name w:val="C1CBF1D559C8416CB68DEDCB88A53EEB68"/>
    <w:rsid w:val="003956B3"/>
    <w:rPr>
      <w:rFonts w:eastAsiaTheme="minorHAnsi"/>
      <w:lang w:eastAsia="en-US"/>
    </w:rPr>
  </w:style>
  <w:style w:type="paragraph" w:customStyle="1" w:styleId="21D5BF3FEBD646AB8EF21A0FD16590BD53">
    <w:name w:val="21D5BF3FEBD646AB8EF21A0FD16590BD53"/>
    <w:rsid w:val="003956B3"/>
    <w:rPr>
      <w:rFonts w:eastAsiaTheme="minorHAnsi"/>
      <w:lang w:eastAsia="en-US"/>
    </w:rPr>
  </w:style>
  <w:style w:type="paragraph" w:customStyle="1" w:styleId="8598E1F4AD7C41FF98EAD240BCCC0ADC53">
    <w:name w:val="8598E1F4AD7C41FF98EAD240BCCC0ADC53"/>
    <w:rsid w:val="003956B3"/>
    <w:rPr>
      <w:rFonts w:eastAsiaTheme="minorHAnsi"/>
      <w:lang w:eastAsia="en-US"/>
    </w:rPr>
  </w:style>
  <w:style w:type="paragraph" w:customStyle="1" w:styleId="318D58416297493D8A3119FE3921A39C53">
    <w:name w:val="318D58416297493D8A3119FE3921A39C53"/>
    <w:rsid w:val="003956B3"/>
    <w:rPr>
      <w:rFonts w:eastAsiaTheme="minorHAnsi"/>
      <w:lang w:eastAsia="en-US"/>
    </w:rPr>
  </w:style>
  <w:style w:type="paragraph" w:customStyle="1" w:styleId="2F0C9668019E40E5B9ABA1AC637196A853">
    <w:name w:val="2F0C9668019E40E5B9ABA1AC637196A853"/>
    <w:rsid w:val="003956B3"/>
    <w:rPr>
      <w:rFonts w:eastAsiaTheme="minorHAnsi"/>
      <w:lang w:eastAsia="en-US"/>
    </w:rPr>
  </w:style>
  <w:style w:type="paragraph" w:customStyle="1" w:styleId="406D58F279284E7E8C2CA4D55620218B34">
    <w:name w:val="406D58F279284E7E8C2CA4D55620218B34"/>
    <w:rsid w:val="003956B3"/>
    <w:rPr>
      <w:rFonts w:eastAsiaTheme="minorHAnsi"/>
      <w:lang w:eastAsia="en-US"/>
    </w:rPr>
  </w:style>
  <w:style w:type="paragraph" w:customStyle="1" w:styleId="3E012A971E19440FB3DF4661A5AB012D35">
    <w:name w:val="3E012A971E19440FB3DF4661A5AB012D35"/>
    <w:rsid w:val="003956B3"/>
    <w:rPr>
      <w:rFonts w:eastAsiaTheme="minorHAnsi"/>
      <w:lang w:eastAsia="en-US"/>
    </w:rPr>
  </w:style>
  <w:style w:type="paragraph" w:customStyle="1" w:styleId="B2A36FF8AADF4E4799E745B327BC631737">
    <w:name w:val="B2A36FF8AADF4E4799E745B327BC631737"/>
    <w:rsid w:val="003956B3"/>
    <w:rPr>
      <w:rFonts w:eastAsiaTheme="minorHAnsi"/>
      <w:lang w:eastAsia="en-US"/>
    </w:rPr>
  </w:style>
  <w:style w:type="paragraph" w:customStyle="1" w:styleId="E729CD30C4CC4D9D93E3D243DF19909453">
    <w:name w:val="E729CD30C4CC4D9D93E3D243DF19909453"/>
    <w:rsid w:val="003956B3"/>
    <w:rPr>
      <w:rFonts w:eastAsiaTheme="minorHAnsi"/>
      <w:lang w:eastAsia="en-US"/>
    </w:rPr>
  </w:style>
  <w:style w:type="paragraph" w:customStyle="1" w:styleId="C3039ECDCEE24F5BAAC81A83C70093D653">
    <w:name w:val="C3039ECDCEE24F5BAAC81A83C70093D653"/>
    <w:rsid w:val="003956B3"/>
    <w:rPr>
      <w:rFonts w:eastAsiaTheme="minorHAnsi"/>
      <w:lang w:eastAsia="en-US"/>
    </w:rPr>
  </w:style>
  <w:style w:type="paragraph" w:customStyle="1" w:styleId="8C9D762173BD4FD7AFE30ABF98B9DD6553">
    <w:name w:val="8C9D762173BD4FD7AFE30ABF98B9DD6553"/>
    <w:rsid w:val="003956B3"/>
    <w:rPr>
      <w:rFonts w:eastAsiaTheme="minorHAnsi"/>
      <w:lang w:eastAsia="en-US"/>
    </w:rPr>
  </w:style>
  <w:style w:type="paragraph" w:customStyle="1" w:styleId="2FDA156F59594C3494C16D2C7CCCC01F56">
    <w:name w:val="2FDA156F59594C3494C16D2C7CCCC01F56"/>
    <w:rsid w:val="003956B3"/>
    <w:rPr>
      <w:rFonts w:eastAsiaTheme="minorHAnsi"/>
      <w:lang w:eastAsia="en-US"/>
    </w:rPr>
  </w:style>
  <w:style w:type="paragraph" w:customStyle="1" w:styleId="7CDBA8AAEB7A445AB7E890551C312B5656">
    <w:name w:val="7CDBA8AAEB7A445AB7E890551C312B5656"/>
    <w:rsid w:val="003956B3"/>
    <w:rPr>
      <w:rFonts w:eastAsiaTheme="minorHAnsi"/>
      <w:lang w:eastAsia="en-US"/>
    </w:rPr>
  </w:style>
  <w:style w:type="paragraph" w:customStyle="1" w:styleId="219311C3639044E1976C240B159A6A1D48">
    <w:name w:val="219311C3639044E1976C240B159A6A1D48"/>
    <w:rsid w:val="003956B3"/>
    <w:rPr>
      <w:rFonts w:eastAsiaTheme="minorHAnsi"/>
      <w:lang w:eastAsia="en-US"/>
    </w:rPr>
  </w:style>
  <w:style w:type="paragraph" w:customStyle="1" w:styleId="550FCA24BBBF4A6383C867C22ED43D9956">
    <w:name w:val="550FCA24BBBF4A6383C867C22ED43D9956"/>
    <w:rsid w:val="003956B3"/>
    <w:rPr>
      <w:rFonts w:eastAsiaTheme="minorHAnsi"/>
      <w:lang w:eastAsia="en-US"/>
    </w:rPr>
  </w:style>
  <w:style w:type="paragraph" w:customStyle="1" w:styleId="3FB678E94625417582A7D2A87086287D56">
    <w:name w:val="3FB678E94625417582A7D2A87086287D56"/>
    <w:rsid w:val="003956B3"/>
    <w:rPr>
      <w:rFonts w:eastAsiaTheme="minorHAnsi"/>
      <w:lang w:eastAsia="en-US"/>
    </w:rPr>
  </w:style>
  <w:style w:type="paragraph" w:customStyle="1" w:styleId="49A3A091811C47C4A8CF84440A8FE99956">
    <w:name w:val="49A3A091811C47C4A8CF84440A8FE99956"/>
    <w:rsid w:val="003956B3"/>
    <w:rPr>
      <w:rFonts w:eastAsiaTheme="minorHAnsi"/>
      <w:lang w:eastAsia="en-US"/>
    </w:rPr>
  </w:style>
  <w:style w:type="paragraph" w:customStyle="1" w:styleId="CDCDFFF734324580B7BEB93CB6E1F15156">
    <w:name w:val="CDCDFFF734324580B7BEB93CB6E1F15156"/>
    <w:rsid w:val="003956B3"/>
    <w:rPr>
      <w:rFonts w:eastAsiaTheme="minorHAnsi"/>
      <w:lang w:eastAsia="en-US"/>
    </w:rPr>
  </w:style>
  <w:style w:type="paragraph" w:customStyle="1" w:styleId="1356842D7AA14FBB82145B3FE60E72F256">
    <w:name w:val="1356842D7AA14FBB82145B3FE60E72F256"/>
    <w:rsid w:val="003956B3"/>
    <w:rPr>
      <w:rFonts w:eastAsiaTheme="minorHAnsi"/>
      <w:lang w:eastAsia="en-US"/>
    </w:rPr>
  </w:style>
  <w:style w:type="paragraph" w:customStyle="1" w:styleId="2C3E41DA892D44EDAB7BC2C1CF3376DC48">
    <w:name w:val="2C3E41DA892D44EDAB7BC2C1CF3376DC48"/>
    <w:rsid w:val="003956B3"/>
    <w:rPr>
      <w:rFonts w:eastAsiaTheme="minorHAnsi"/>
      <w:lang w:eastAsia="en-US"/>
    </w:rPr>
  </w:style>
  <w:style w:type="paragraph" w:customStyle="1" w:styleId="D6DCEFCA3C9F4BEF850754C33DB4C41E70">
    <w:name w:val="D6DCEFCA3C9F4BEF850754C33DB4C41E70"/>
    <w:rsid w:val="003956B3"/>
    <w:rPr>
      <w:rFonts w:eastAsiaTheme="minorHAnsi"/>
      <w:lang w:eastAsia="en-US"/>
    </w:rPr>
  </w:style>
  <w:style w:type="paragraph" w:customStyle="1" w:styleId="BFA80D5F60C84EE5820733FF8C8C096748">
    <w:name w:val="BFA80D5F60C84EE5820733FF8C8C096748"/>
    <w:rsid w:val="003956B3"/>
    <w:rPr>
      <w:rFonts w:eastAsiaTheme="minorHAnsi"/>
      <w:lang w:eastAsia="en-US"/>
    </w:rPr>
  </w:style>
  <w:style w:type="paragraph" w:customStyle="1" w:styleId="B318418F80354E5AA50EDA7DC661B04569">
    <w:name w:val="B318418F80354E5AA50EDA7DC661B04569"/>
    <w:rsid w:val="003956B3"/>
    <w:rPr>
      <w:rFonts w:eastAsiaTheme="minorHAnsi"/>
      <w:lang w:eastAsia="en-US"/>
    </w:rPr>
  </w:style>
  <w:style w:type="paragraph" w:customStyle="1" w:styleId="DB0036EE69E7439D9A81A12B795E82B669">
    <w:name w:val="DB0036EE69E7439D9A81A12B795E82B669"/>
    <w:rsid w:val="003956B3"/>
    <w:rPr>
      <w:rFonts w:eastAsiaTheme="minorHAnsi"/>
      <w:lang w:eastAsia="en-US"/>
    </w:rPr>
  </w:style>
  <w:style w:type="paragraph" w:customStyle="1" w:styleId="366F8D8A2BEF40F39D1C792D853833B469">
    <w:name w:val="366F8D8A2BEF40F39D1C792D853833B469"/>
    <w:rsid w:val="003956B3"/>
    <w:rPr>
      <w:rFonts w:eastAsiaTheme="minorHAnsi"/>
      <w:lang w:eastAsia="en-US"/>
    </w:rPr>
  </w:style>
  <w:style w:type="paragraph" w:customStyle="1" w:styleId="60C71381E3824323B5D87AFB8811667669">
    <w:name w:val="60C71381E3824323B5D87AFB8811667669"/>
    <w:rsid w:val="003956B3"/>
    <w:rPr>
      <w:rFonts w:eastAsiaTheme="minorHAnsi"/>
      <w:lang w:eastAsia="en-US"/>
    </w:rPr>
  </w:style>
  <w:style w:type="paragraph" w:customStyle="1" w:styleId="17AAADF092F04D89A569163BF7F74A5468">
    <w:name w:val="17AAADF092F04D89A569163BF7F74A5468"/>
    <w:rsid w:val="003956B3"/>
    <w:rPr>
      <w:rFonts w:eastAsiaTheme="minorHAnsi"/>
      <w:lang w:eastAsia="en-US"/>
    </w:rPr>
  </w:style>
  <w:style w:type="paragraph" w:customStyle="1" w:styleId="C1CBF1D559C8416CB68DEDCB88A53EEB69">
    <w:name w:val="C1CBF1D559C8416CB68DEDCB88A53EEB69"/>
    <w:rsid w:val="003956B3"/>
    <w:rPr>
      <w:rFonts w:eastAsiaTheme="minorHAnsi"/>
      <w:lang w:eastAsia="en-US"/>
    </w:rPr>
  </w:style>
  <w:style w:type="paragraph" w:customStyle="1" w:styleId="21D5BF3FEBD646AB8EF21A0FD16590BD54">
    <w:name w:val="21D5BF3FEBD646AB8EF21A0FD16590BD54"/>
    <w:rsid w:val="003956B3"/>
    <w:rPr>
      <w:rFonts w:eastAsiaTheme="minorHAnsi"/>
      <w:lang w:eastAsia="en-US"/>
    </w:rPr>
  </w:style>
  <w:style w:type="paragraph" w:customStyle="1" w:styleId="8598E1F4AD7C41FF98EAD240BCCC0ADC54">
    <w:name w:val="8598E1F4AD7C41FF98EAD240BCCC0ADC54"/>
    <w:rsid w:val="003956B3"/>
    <w:rPr>
      <w:rFonts w:eastAsiaTheme="minorHAnsi"/>
      <w:lang w:eastAsia="en-US"/>
    </w:rPr>
  </w:style>
  <w:style w:type="paragraph" w:customStyle="1" w:styleId="318D58416297493D8A3119FE3921A39C54">
    <w:name w:val="318D58416297493D8A3119FE3921A39C54"/>
    <w:rsid w:val="003956B3"/>
    <w:rPr>
      <w:rFonts w:eastAsiaTheme="minorHAnsi"/>
      <w:lang w:eastAsia="en-US"/>
    </w:rPr>
  </w:style>
  <w:style w:type="paragraph" w:customStyle="1" w:styleId="2F0C9668019E40E5B9ABA1AC637196A854">
    <w:name w:val="2F0C9668019E40E5B9ABA1AC637196A854"/>
    <w:rsid w:val="003956B3"/>
    <w:rPr>
      <w:rFonts w:eastAsiaTheme="minorHAnsi"/>
      <w:lang w:eastAsia="en-US"/>
    </w:rPr>
  </w:style>
  <w:style w:type="paragraph" w:customStyle="1" w:styleId="406D58F279284E7E8C2CA4D55620218B35">
    <w:name w:val="406D58F279284E7E8C2CA4D55620218B35"/>
    <w:rsid w:val="003956B3"/>
    <w:rPr>
      <w:rFonts w:eastAsiaTheme="minorHAnsi"/>
      <w:lang w:eastAsia="en-US"/>
    </w:rPr>
  </w:style>
  <w:style w:type="paragraph" w:customStyle="1" w:styleId="3E012A971E19440FB3DF4661A5AB012D36">
    <w:name w:val="3E012A971E19440FB3DF4661A5AB012D36"/>
    <w:rsid w:val="003956B3"/>
    <w:rPr>
      <w:rFonts w:eastAsiaTheme="minorHAnsi"/>
      <w:lang w:eastAsia="en-US"/>
    </w:rPr>
  </w:style>
  <w:style w:type="paragraph" w:customStyle="1" w:styleId="B2A36FF8AADF4E4799E745B327BC631738">
    <w:name w:val="B2A36FF8AADF4E4799E745B327BC631738"/>
    <w:rsid w:val="003956B3"/>
    <w:rPr>
      <w:rFonts w:eastAsiaTheme="minorHAnsi"/>
      <w:lang w:eastAsia="en-US"/>
    </w:rPr>
  </w:style>
  <w:style w:type="paragraph" w:customStyle="1" w:styleId="E729CD30C4CC4D9D93E3D243DF19909454">
    <w:name w:val="E729CD30C4CC4D9D93E3D243DF19909454"/>
    <w:rsid w:val="003956B3"/>
    <w:rPr>
      <w:rFonts w:eastAsiaTheme="minorHAnsi"/>
      <w:lang w:eastAsia="en-US"/>
    </w:rPr>
  </w:style>
  <w:style w:type="paragraph" w:customStyle="1" w:styleId="C3039ECDCEE24F5BAAC81A83C70093D654">
    <w:name w:val="C3039ECDCEE24F5BAAC81A83C70093D654"/>
    <w:rsid w:val="003956B3"/>
    <w:rPr>
      <w:rFonts w:eastAsiaTheme="minorHAnsi"/>
      <w:lang w:eastAsia="en-US"/>
    </w:rPr>
  </w:style>
  <w:style w:type="paragraph" w:customStyle="1" w:styleId="8C9D762173BD4FD7AFE30ABF98B9DD6554">
    <w:name w:val="8C9D762173BD4FD7AFE30ABF98B9DD6554"/>
    <w:rsid w:val="003956B3"/>
    <w:rPr>
      <w:rFonts w:eastAsiaTheme="minorHAnsi"/>
      <w:lang w:eastAsia="en-US"/>
    </w:rPr>
  </w:style>
  <w:style w:type="paragraph" w:customStyle="1" w:styleId="2FDA156F59594C3494C16D2C7CCCC01F57">
    <w:name w:val="2FDA156F59594C3494C16D2C7CCCC01F57"/>
    <w:rsid w:val="003956B3"/>
    <w:rPr>
      <w:rFonts w:eastAsiaTheme="minorHAnsi"/>
      <w:lang w:eastAsia="en-US"/>
    </w:rPr>
  </w:style>
  <w:style w:type="paragraph" w:customStyle="1" w:styleId="7CDBA8AAEB7A445AB7E890551C312B5657">
    <w:name w:val="7CDBA8AAEB7A445AB7E890551C312B5657"/>
    <w:rsid w:val="003956B3"/>
    <w:rPr>
      <w:rFonts w:eastAsiaTheme="minorHAnsi"/>
      <w:lang w:eastAsia="en-US"/>
    </w:rPr>
  </w:style>
  <w:style w:type="paragraph" w:customStyle="1" w:styleId="219311C3639044E1976C240B159A6A1D49">
    <w:name w:val="219311C3639044E1976C240B159A6A1D49"/>
    <w:rsid w:val="003956B3"/>
    <w:rPr>
      <w:rFonts w:eastAsiaTheme="minorHAnsi"/>
      <w:lang w:eastAsia="en-US"/>
    </w:rPr>
  </w:style>
  <w:style w:type="paragraph" w:customStyle="1" w:styleId="550FCA24BBBF4A6383C867C22ED43D9957">
    <w:name w:val="550FCA24BBBF4A6383C867C22ED43D9957"/>
    <w:rsid w:val="003956B3"/>
    <w:rPr>
      <w:rFonts w:eastAsiaTheme="minorHAnsi"/>
      <w:lang w:eastAsia="en-US"/>
    </w:rPr>
  </w:style>
  <w:style w:type="paragraph" w:customStyle="1" w:styleId="3FB678E94625417582A7D2A87086287D57">
    <w:name w:val="3FB678E94625417582A7D2A87086287D57"/>
    <w:rsid w:val="003956B3"/>
    <w:rPr>
      <w:rFonts w:eastAsiaTheme="minorHAnsi"/>
      <w:lang w:eastAsia="en-US"/>
    </w:rPr>
  </w:style>
  <w:style w:type="paragraph" w:customStyle="1" w:styleId="49A3A091811C47C4A8CF84440A8FE99957">
    <w:name w:val="49A3A091811C47C4A8CF84440A8FE99957"/>
    <w:rsid w:val="003956B3"/>
    <w:rPr>
      <w:rFonts w:eastAsiaTheme="minorHAnsi"/>
      <w:lang w:eastAsia="en-US"/>
    </w:rPr>
  </w:style>
  <w:style w:type="paragraph" w:customStyle="1" w:styleId="CDCDFFF734324580B7BEB93CB6E1F15157">
    <w:name w:val="CDCDFFF734324580B7BEB93CB6E1F15157"/>
    <w:rsid w:val="003956B3"/>
    <w:rPr>
      <w:rFonts w:eastAsiaTheme="minorHAnsi"/>
      <w:lang w:eastAsia="en-US"/>
    </w:rPr>
  </w:style>
  <w:style w:type="paragraph" w:customStyle="1" w:styleId="1356842D7AA14FBB82145B3FE60E72F257">
    <w:name w:val="1356842D7AA14FBB82145B3FE60E72F257"/>
    <w:rsid w:val="003956B3"/>
    <w:rPr>
      <w:rFonts w:eastAsiaTheme="minorHAnsi"/>
      <w:lang w:eastAsia="en-US"/>
    </w:rPr>
  </w:style>
  <w:style w:type="paragraph" w:customStyle="1" w:styleId="2C3E41DA892D44EDAB7BC2C1CF3376DC49">
    <w:name w:val="2C3E41DA892D44EDAB7BC2C1CF3376DC49"/>
    <w:rsid w:val="003956B3"/>
    <w:rPr>
      <w:rFonts w:eastAsiaTheme="minorHAnsi"/>
      <w:lang w:eastAsia="en-US"/>
    </w:rPr>
  </w:style>
  <w:style w:type="paragraph" w:customStyle="1" w:styleId="D6DCEFCA3C9F4BEF850754C33DB4C41E71">
    <w:name w:val="D6DCEFCA3C9F4BEF850754C33DB4C41E71"/>
    <w:rsid w:val="003956B3"/>
    <w:rPr>
      <w:rFonts w:eastAsiaTheme="minorHAnsi"/>
      <w:lang w:eastAsia="en-US"/>
    </w:rPr>
  </w:style>
  <w:style w:type="paragraph" w:customStyle="1" w:styleId="BFA80D5F60C84EE5820733FF8C8C096749">
    <w:name w:val="BFA80D5F60C84EE5820733FF8C8C096749"/>
    <w:rsid w:val="003956B3"/>
    <w:rPr>
      <w:rFonts w:eastAsiaTheme="minorHAnsi"/>
      <w:lang w:eastAsia="en-US"/>
    </w:rPr>
  </w:style>
  <w:style w:type="paragraph" w:customStyle="1" w:styleId="B318418F80354E5AA50EDA7DC661B04570">
    <w:name w:val="B318418F80354E5AA50EDA7DC661B04570"/>
    <w:rsid w:val="003956B3"/>
    <w:rPr>
      <w:rFonts w:eastAsiaTheme="minorHAnsi"/>
      <w:lang w:eastAsia="en-US"/>
    </w:rPr>
  </w:style>
  <w:style w:type="paragraph" w:customStyle="1" w:styleId="DB0036EE69E7439D9A81A12B795E82B670">
    <w:name w:val="DB0036EE69E7439D9A81A12B795E82B670"/>
    <w:rsid w:val="003956B3"/>
    <w:rPr>
      <w:rFonts w:eastAsiaTheme="minorHAnsi"/>
      <w:lang w:eastAsia="en-US"/>
    </w:rPr>
  </w:style>
  <w:style w:type="paragraph" w:customStyle="1" w:styleId="366F8D8A2BEF40F39D1C792D853833B470">
    <w:name w:val="366F8D8A2BEF40F39D1C792D853833B470"/>
    <w:rsid w:val="003956B3"/>
    <w:rPr>
      <w:rFonts w:eastAsiaTheme="minorHAnsi"/>
      <w:lang w:eastAsia="en-US"/>
    </w:rPr>
  </w:style>
  <w:style w:type="paragraph" w:customStyle="1" w:styleId="60C71381E3824323B5D87AFB8811667670">
    <w:name w:val="60C71381E3824323B5D87AFB8811667670"/>
    <w:rsid w:val="003956B3"/>
    <w:rPr>
      <w:rFonts w:eastAsiaTheme="minorHAnsi"/>
      <w:lang w:eastAsia="en-US"/>
    </w:rPr>
  </w:style>
  <w:style w:type="paragraph" w:customStyle="1" w:styleId="17AAADF092F04D89A569163BF7F74A5469">
    <w:name w:val="17AAADF092F04D89A569163BF7F74A5469"/>
    <w:rsid w:val="003956B3"/>
    <w:rPr>
      <w:rFonts w:eastAsiaTheme="minorHAnsi"/>
      <w:lang w:eastAsia="en-US"/>
    </w:rPr>
  </w:style>
  <w:style w:type="paragraph" w:customStyle="1" w:styleId="C1CBF1D559C8416CB68DEDCB88A53EEB70">
    <w:name w:val="C1CBF1D559C8416CB68DEDCB88A53EEB70"/>
    <w:rsid w:val="003956B3"/>
    <w:rPr>
      <w:rFonts w:eastAsiaTheme="minorHAnsi"/>
      <w:lang w:eastAsia="en-US"/>
    </w:rPr>
  </w:style>
  <w:style w:type="paragraph" w:customStyle="1" w:styleId="21D5BF3FEBD646AB8EF21A0FD16590BD55">
    <w:name w:val="21D5BF3FEBD646AB8EF21A0FD16590BD55"/>
    <w:rsid w:val="003956B3"/>
    <w:rPr>
      <w:rFonts w:eastAsiaTheme="minorHAnsi"/>
      <w:lang w:eastAsia="en-US"/>
    </w:rPr>
  </w:style>
  <w:style w:type="paragraph" w:customStyle="1" w:styleId="8598E1F4AD7C41FF98EAD240BCCC0ADC55">
    <w:name w:val="8598E1F4AD7C41FF98EAD240BCCC0ADC55"/>
    <w:rsid w:val="003956B3"/>
    <w:rPr>
      <w:rFonts w:eastAsiaTheme="minorHAnsi"/>
      <w:lang w:eastAsia="en-US"/>
    </w:rPr>
  </w:style>
  <w:style w:type="paragraph" w:customStyle="1" w:styleId="318D58416297493D8A3119FE3921A39C55">
    <w:name w:val="318D58416297493D8A3119FE3921A39C55"/>
    <w:rsid w:val="003956B3"/>
    <w:rPr>
      <w:rFonts w:eastAsiaTheme="minorHAnsi"/>
      <w:lang w:eastAsia="en-US"/>
    </w:rPr>
  </w:style>
  <w:style w:type="paragraph" w:customStyle="1" w:styleId="2F0C9668019E40E5B9ABA1AC637196A855">
    <w:name w:val="2F0C9668019E40E5B9ABA1AC637196A855"/>
    <w:rsid w:val="003956B3"/>
    <w:rPr>
      <w:rFonts w:eastAsiaTheme="minorHAnsi"/>
      <w:lang w:eastAsia="en-US"/>
    </w:rPr>
  </w:style>
  <w:style w:type="paragraph" w:customStyle="1" w:styleId="406D58F279284E7E8C2CA4D55620218B36">
    <w:name w:val="406D58F279284E7E8C2CA4D55620218B36"/>
    <w:rsid w:val="003956B3"/>
    <w:rPr>
      <w:rFonts w:eastAsiaTheme="minorHAnsi"/>
      <w:lang w:eastAsia="en-US"/>
    </w:rPr>
  </w:style>
  <w:style w:type="paragraph" w:customStyle="1" w:styleId="3E012A971E19440FB3DF4661A5AB012D37">
    <w:name w:val="3E012A971E19440FB3DF4661A5AB012D37"/>
    <w:rsid w:val="003956B3"/>
    <w:rPr>
      <w:rFonts w:eastAsiaTheme="minorHAnsi"/>
      <w:lang w:eastAsia="en-US"/>
    </w:rPr>
  </w:style>
  <w:style w:type="paragraph" w:customStyle="1" w:styleId="B2A36FF8AADF4E4799E745B327BC631739">
    <w:name w:val="B2A36FF8AADF4E4799E745B327BC631739"/>
    <w:rsid w:val="003956B3"/>
    <w:rPr>
      <w:rFonts w:eastAsiaTheme="minorHAnsi"/>
      <w:lang w:eastAsia="en-US"/>
    </w:rPr>
  </w:style>
  <w:style w:type="paragraph" w:customStyle="1" w:styleId="E729CD30C4CC4D9D93E3D243DF19909455">
    <w:name w:val="E729CD30C4CC4D9D93E3D243DF19909455"/>
    <w:rsid w:val="003956B3"/>
    <w:rPr>
      <w:rFonts w:eastAsiaTheme="minorHAnsi"/>
      <w:lang w:eastAsia="en-US"/>
    </w:rPr>
  </w:style>
  <w:style w:type="paragraph" w:customStyle="1" w:styleId="C3039ECDCEE24F5BAAC81A83C70093D655">
    <w:name w:val="C3039ECDCEE24F5BAAC81A83C70093D655"/>
    <w:rsid w:val="003956B3"/>
    <w:rPr>
      <w:rFonts w:eastAsiaTheme="minorHAnsi"/>
      <w:lang w:eastAsia="en-US"/>
    </w:rPr>
  </w:style>
  <w:style w:type="paragraph" w:customStyle="1" w:styleId="8C9D762173BD4FD7AFE30ABF98B9DD6555">
    <w:name w:val="8C9D762173BD4FD7AFE30ABF98B9DD6555"/>
    <w:rsid w:val="003956B3"/>
    <w:rPr>
      <w:rFonts w:eastAsiaTheme="minorHAnsi"/>
      <w:lang w:eastAsia="en-US"/>
    </w:rPr>
  </w:style>
  <w:style w:type="paragraph" w:customStyle="1" w:styleId="2FDA156F59594C3494C16D2C7CCCC01F58">
    <w:name w:val="2FDA156F59594C3494C16D2C7CCCC01F58"/>
    <w:rsid w:val="003956B3"/>
    <w:rPr>
      <w:rFonts w:eastAsiaTheme="minorHAnsi"/>
      <w:lang w:eastAsia="en-US"/>
    </w:rPr>
  </w:style>
  <w:style w:type="paragraph" w:customStyle="1" w:styleId="7CDBA8AAEB7A445AB7E890551C312B5658">
    <w:name w:val="7CDBA8AAEB7A445AB7E890551C312B5658"/>
    <w:rsid w:val="003956B3"/>
    <w:rPr>
      <w:rFonts w:eastAsiaTheme="minorHAnsi"/>
      <w:lang w:eastAsia="en-US"/>
    </w:rPr>
  </w:style>
  <w:style w:type="paragraph" w:customStyle="1" w:styleId="219311C3639044E1976C240B159A6A1D50">
    <w:name w:val="219311C3639044E1976C240B159A6A1D50"/>
    <w:rsid w:val="003956B3"/>
    <w:rPr>
      <w:rFonts w:eastAsiaTheme="minorHAnsi"/>
      <w:lang w:eastAsia="en-US"/>
    </w:rPr>
  </w:style>
  <w:style w:type="paragraph" w:customStyle="1" w:styleId="550FCA24BBBF4A6383C867C22ED43D9958">
    <w:name w:val="550FCA24BBBF4A6383C867C22ED43D9958"/>
    <w:rsid w:val="003956B3"/>
    <w:rPr>
      <w:rFonts w:eastAsiaTheme="minorHAnsi"/>
      <w:lang w:eastAsia="en-US"/>
    </w:rPr>
  </w:style>
  <w:style w:type="paragraph" w:customStyle="1" w:styleId="3FB678E94625417582A7D2A87086287D58">
    <w:name w:val="3FB678E94625417582A7D2A87086287D58"/>
    <w:rsid w:val="003956B3"/>
    <w:rPr>
      <w:rFonts w:eastAsiaTheme="minorHAnsi"/>
      <w:lang w:eastAsia="en-US"/>
    </w:rPr>
  </w:style>
  <w:style w:type="paragraph" w:customStyle="1" w:styleId="49A3A091811C47C4A8CF84440A8FE99958">
    <w:name w:val="49A3A091811C47C4A8CF84440A8FE99958"/>
    <w:rsid w:val="003956B3"/>
    <w:rPr>
      <w:rFonts w:eastAsiaTheme="minorHAnsi"/>
      <w:lang w:eastAsia="en-US"/>
    </w:rPr>
  </w:style>
  <w:style w:type="paragraph" w:customStyle="1" w:styleId="CDCDFFF734324580B7BEB93CB6E1F15158">
    <w:name w:val="CDCDFFF734324580B7BEB93CB6E1F15158"/>
    <w:rsid w:val="003956B3"/>
    <w:rPr>
      <w:rFonts w:eastAsiaTheme="minorHAnsi"/>
      <w:lang w:eastAsia="en-US"/>
    </w:rPr>
  </w:style>
  <w:style w:type="paragraph" w:customStyle="1" w:styleId="1356842D7AA14FBB82145B3FE60E72F258">
    <w:name w:val="1356842D7AA14FBB82145B3FE60E72F258"/>
    <w:rsid w:val="003956B3"/>
    <w:rPr>
      <w:rFonts w:eastAsiaTheme="minorHAnsi"/>
      <w:lang w:eastAsia="en-US"/>
    </w:rPr>
  </w:style>
  <w:style w:type="paragraph" w:customStyle="1" w:styleId="2C3E41DA892D44EDAB7BC2C1CF3376DC50">
    <w:name w:val="2C3E41DA892D44EDAB7BC2C1CF3376DC50"/>
    <w:rsid w:val="003956B3"/>
    <w:rPr>
      <w:rFonts w:eastAsiaTheme="minorHAnsi"/>
      <w:lang w:eastAsia="en-US"/>
    </w:rPr>
  </w:style>
  <w:style w:type="paragraph" w:customStyle="1" w:styleId="D6DCEFCA3C9F4BEF850754C33DB4C41E72">
    <w:name w:val="D6DCEFCA3C9F4BEF850754C33DB4C41E72"/>
    <w:rsid w:val="003956B3"/>
    <w:rPr>
      <w:rFonts w:eastAsiaTheme="minorHAnsi"/>
      <w:lang w:eastAsia="en-US"/>
    </w:rPr>
  </w:style>
  <w:style w:type="paragraph" w:customStyle="1" w:styleId="BFA80D5F60C84EE5820733FF8C8C096750">
    <w:name w:val="BFA80D5F60C84EE5820733FF8C8C096750"/>
    <w:rsid w:val="003956B3"/>
    <w:rPr>
      <w:rFonts w:eastAsiaTheme="minorHAnsi"/>
      <w:lang w:eastAsia="en-US"/>
    </w:rPr>
  </w:style>
  <w:style w:type="paragraph" w:customStyle="1" w:styleId="B318418F80354E5AA50EDA7DC661B04571">
    <w:name w:val="B318418F80354E5AA50EDA7DC661B04571"/>
    <w:rsid w:val="003956B3"/>
    <w:rPr>
      <w:rFonts w:eastAsiaTheme="minorHAnsi"/>
      <w:lang w:eastAsia="en-US"/>
    </w:rPr>
  </w:style>
  <w:style w:type="paragraph" w:customStyle="1" w:styleId="DB0036EE69E7439D9A81A12B795E82B671">
    <w:name w:val="DB0036EE69E7439D9A81A12B795E82B671"/>
    <w:rsid w:val="003956B3"/>
    <w:rPr>
      <w:rFonts w:eastAsiaTheme="minorHAnsi"/>
      <w:lang w:eastAsia="en-US"/>
    </w:rPr>
  </w:style>
  <w:style w:type="paragraph" w:customStyle="1" w:styleId="366F8D8A2BEF40F39D1C792D853833B471">
    <w:name w:val="366F8D8A2BEF40F39D1C792D853833B471"/>
    <w:rsid w:val="003956B3"/>
    <w:rPr>
      <w:rFonts w:eastAsiaTheme="minorHAnsi"/>
      <w:lang w:eastAsia="en-US"/>
    </w:rPr>
  </w:style>
  <w:style w:type="paragraph" w:customStyle="1" w:styleId="60C71381E3824323B5D87AFB8811667671">
    <w:name w:val="60C71381E3824323B5D87AFB8811667671"/>
    <w:rsid w:val="003956B3"/>
    <w:rPr>
      <w:rFonts w:eastAsiaTheme="minorHAnsi"/>
      <w:lang w:eastAsia="en-US"/>
    </w:rPr>
  </w:style>
  <w:style w:type="paragraph" w:customStyle="1" w:styleId="17AAADF092F04D89A569163BF7F74A5470">
    <w:name w:val="17AAADF092F04D89A569163BF7F74A5470"/>
    <w:rsid w:val="003956B3"/>
    <w:rPr>
      <w:rFonts w:eastAsiaTheme="minorHAnsi"/>
      <w:lang w:eastAsia="en-US"/>
    </w:rPr>
  </w:style>
  <w:style w:type="paragraph" w:customStyle="1" w:styleId="C1CBF1D559C8416CB68DEDCB88A53EEB71">
    <w:name w:val="C1CBF1D559C8416CB68DEDCB88A53EEB71"/>
    <w:rsid w:val="003956B3"/>
    <w:rPr>
      <w:rFonts w:eastAsiaTheme="minorHAnsi"/>
      <w:lang w:eastAsia="en-US"/>
    </w:rPr>
  </w:style>
  <w:style w:type="paragraph" w:customStyle="1" w:styleId="21D5BF3FEBD646AB8EF21A0FD16590BD56">
    <w:name w:val="21D5BF3FEBD646AB8EF21A0FD16590BD56"/>
    <w:rsid w:val="003956B3"/>
    <w:rPr>
      <w:rFonts w:eastAsiaTheme="minorHAnsi"/>
      <w:lang w:eastAsia="en-US"/>
    </w:rPr>
  </w:style>
  <w:style w:type="paragraph" w:customStyle="1" w:styleId="8598E1F4AD7C41FF98EAD240BCCC0ADC56">
    <w:name w:val="8598E1F4AD7C41FF98EAD240BCCC0ADC56"/>
    <w:rsid w:val="003956B3"/>
    <w:rPr>
      <w:rFonts w:eastAsiaTheme="minorHAnsi"/>
      <w:lang w:eastAsia="en-US"/>
    </w:rPr>
  </w:style>
  <w:style w:type="paragraph" w:customStyle="1" w:styleId="318D58416297493D8A3119FE3921A39C56">
    <w:name w:val="318D58416297493D8A3119FE3921A39C56"/>
    <w:rsid w:val="003956B3"/>
    <w:rPr>
      <w:rFonts w:eastAsiaTheme="minorHAnsi"/>
      <w:lang w:eastAsia="en-US"/>
    </w:rPr>
  </w:style>
  <w:style w:type="paragraph" w:customStyle="1" w:styleId="2F0C9668019E40E5B9ABA1AC637196A856">
    <w:name w:val="2F0C9668019E40E5B9ABA1AC637196A856"/>
    <w:rsid w:val="003956B3"/>
    <w:rPr>
      <w:rFonts w:eastAsiaTheme="minorHAnsi"/>
      <w:lang w:eastAsia="en-US"/>
    </w:rPr>
  </w:style>
  <w:style w:type="paragraph" w:customStyle="1" w:styleId="406D58F279284E7E8C2CA4D55620218B37">
    <w:name w:val="406D58F279284E7E8C2CA4D55620218B37"/>
    <w:rsid w:val="003956B3"/>
    <w:rPr>
      <w:rFonts w:eastAsiaTheme="minorHAnsi"/>
      <w:lang w:eastAsia="en-US"/>
    </w:rPr>
  </w:style>
  <w:style w:type="paragraph" w:customStyle="1" w:styleId="3E012A971E19440FB3DF4661A5AB012D38">
    <w:name w:val="3E012A971E19440FB3DF4661A5AB012D38"/>
    <w:rsid w:val="003956B3"/>
    <w:rPr>
      <w:rFonts w:eastAsiaTheme="minorHAnsi"/>
      <w:lang w:eastAsia="en-US"/>
    </w:rPr>
  </w:style>
  <w:style w:type="paragraph" w:customStyle="1" w:styleId="B2A36FF8AADF4E4799E745B327BC631740">
    <w:name w:val="B2A36FF8AADF4E4799E745B327BC631740"/>
    <w:rsid w:val="003956B3"/>
    <w:rPr>
      <w:rFonts w:eastAsiaTheme="minorHAnsi"/>
      <w:lang w:eastAsia="en-US"/>
    </w:rPr>
  </w:style>
  <w:style w:type="paragraph" w:customStyle="1" w:styleId="E729CD30C4CC4D9D93E3D243DF19909456">
    <w:name w:val="E729CD30C4CC4D9D93E3D243DF19909456"/>
    <w:rsid w:val="003956B3"/>
    <w:rPr>
      <w:rFonts w:eastAsiaTheme="minorHAnsi"/>
      <w:lang w:eastAsia="en-US"/>
    </w:rPr>
  </w:style>
  <w:style w:type="paragraph" w:customStyle="1" w:styleId="C3039ECDCEE24F5BAAC81A83C70093D656">
    <w:name w:val="C3039ECDCEE24F5BAAC81A83C70093D656"/>
    <w:rsid w:val="003956B3"/>
    <w:rPr>
      <w:rFonts w:eastAsiaTheme="minorHAnsi"/>
      <w:lang w:eastAsia="en-US"/>
    </w:rPr>
  </w:style>
  <w:style w:type="paragraph" w:customStyle="1" w:styleId="8C9D762173BD4FD7AFE30ABF98B9DD6556">
    <w:name w:val="8C9D762173BD4FD7AFE30ABF98B9DD6556"/>
    <w:rsid w:val="003956B3"/>
    <w:rPr>
      <w:rFonts w:eastAsiaTheme="minorHAnsi"/>
      <w:lang w:eastAsia="en-US"/>
    </w:rPr>
  </w:style>
  <w:style w:type="paragraph" w:customStyle="1" w:styleId="2FDA156F59594C3494C16D2C7CCCC01F59">
    <w:name w:val="2FDA156F59594C3494C16D2C7CCCC01F59"/>
    <w:rsid w:val="003956B3"/>
    <w:rPr>
      <w:rFonts w:eastAsiaTheme="minorHAnsi"/>
      <w:lang w:eastAsia="en-US"/>
    </w:rPr>
  </w:style>
  <w:style w:type="paragraph" w:customStyle="1" w:styleId="7CDBA8AAEB7A445AB7E890551C312B5659">
    <w:name w:val="7CDBA8AAEB7A445AB7E890551C312B5659"/>
    <w:rsid w:val="003956B3"/>
    <w:rPr>
      <w:rFonts w:eastAsiaTheme="minorHAnsi"/>
      <w:lang w:eastAsia="en-US"/>
    </w:rPr>
  </w:style>
  <w:style w:type="paragraph" w:customStyle="1" w:styleId="219311C3639044E1976C240B159A6A1D51">
    <w:name w:val="219311C3639044E1976C240B159A6A1D51"/>
    <w:rsid w:val="003956B3"/>
    <w:rPr>
      <w:rFonts w:eastAsiaTheme="minorHAnsi"/>
      <w:lang w:eastAsia="en-US"/>
    </w:rPr>
  </w:style>
  <w:style w:type="paragraph" w:customStyle="1" w:styleId="550FCA24BBBF4A6383C867C22ED43D9959">
    <w:name w:val="550FCA24BBBF4A6383C867C22ED43D9959"/>
    <w:rsid w:val="003956B3"/>
    <w:rPr>
      <w:rFonts w:eastAsiaTheme="minorHAnsi"/>
      <w:lang w:eastAsia="en-US"/>
    </w:rPr>
  </w:style>
  <w:style w:type="paragraph" w:customStyle="1" w:styleId="3FB678E94625417582A7D2A87086287D59">
    <w:name w:val="3FB678E94625417582A7D2A87086287D59"/>
    <w:rsid w:val="003956B3"/>
    <w:rPr>
      <w:rFonts w:eastAsiaTheme="minorHAnsi"/>
      <w:lang w:eastAsia="en-US"/>
    </w:rPr>
  </w:style>
  <w:style w:type="paragraph" w:customStyle="1" w:styleId="49A3A091811C47C4A8CF84440A8FE99959">
    <w:name w:val="49A3A091811C47C4A8CF84440A8FE99959"/>
    <w:rsid w:val="003956B3"/>
    <w:rPr>
      <w:rFonts w:eastAsiaTheme="minorHAnsi"/>
      <w:lang w:eastAsia="en-US"/>
    </w:rPr>
  </w:style>
  <w:style w:type="paragraph" w:customStyle="1" w:styleId="CDCDFFF734324580B7BEB93CB6E1F15159">
    <w:name w:val="CDCDFFF734324580B7BEB93CB6E1F15159"/>
    <w:rsid w:val="003956B3"/>
    <w:rPr>
      <w:rFonts w:eastAsiaTheme="minorHAnsi"/>
      <w:lang w:eastAsia="en-US"/>
    </w:rPr>
  </w:style>
  <w:style w:type="paragraph" w:customStyle="1" w:styleId="1356842D7AA14FBB82145B3FE60E72F259">
    <w:name w:val="1356842D7AA14FBB82145B3FE60E72F259"/>
    <w:rsid w:val="003956B3"/>
    <w:rPr>
      <w:rFonts w:eastAsiaTheme="minorHAnsi"/>
      <w:lang w:eastAsia="en-US"/>
    </w:rPr>
  </w:style>
  <w:style w:type="paragraph" w:customStyle="1" w:styleId="2C3E41DA892D44EDAB7BC2C1CF3376DC51">
    <w:name w:val="2C3E41DA892D44EDAB7BC2C1CF3376DC51"/>
    <w:rsid w:val="003956B3"/>
    <w:rPr>
      <w:rFonts w:eastAsiaTheme="minorHAnsi"/>
      <w:lang w:eastAsia="en-US"/>
    </w:rPr>
  </w:style>
  <w:style w:type="paragraph" w:customStyle="1" w:styleId="D6DCEFCA3C9F4BEF850754C33DB4C41E73">
    <w:name w:val="D6DCEFCA3C9F4BEF850754C33DB4C41E73"/>
    <w:rsid w:val="009E3194"/>
    <w:rPr>
      <w:rFonts w:eastAsiaTheme="minorHAnsi"/>
      <w:lang w:eastAsia="en-US"/>
    </w:rPr>
  </w:style>
  <w:style w:type="paragraph" w:customStyle="1" w:styleId="BFA80D5F60C84EE5820733FF8C8C096751">
    <w:name w:val="BFA80D5F60C84EE5820733FF8C8C096751"/>
    <w:rsid w:val="009E3194"/>
    <w:rPr>
      <w:rFonts w:eastAsiaTheme="minorHAnsi"/>
      <w:lang w:eastAsia="en-US"/>
    </w:rPr>
  </w:style>
  <w:style w:type="paragraph" w:customStyle="1" w:styleId="B318418F80354E5AA50EDA7DC661B04572">
    <w:name w:val="B318418F80354E5AA50EDA7DC661B04572"/>
    <w:rsid w:val="009E3194"/>
    <w:rPr>
      <w:rFonts w:eastAsiaTheme="minorHAnsi"/>
      <w:lang w:eastAsia="en-US"/>
    </w:rPr>
  </w:style>
  <w:style w:type="paragraph" w:customStyle="1" w:styleId="DB0036EE69E7439D9A81A12B795E82B672">
    <w:name w:val="DB0036EE69E7439D9A81A12B795E82B672"/>
    <w:rsid w:val="009E3194"/>
    <w:rPr>
      <w:rFonts w:eastAsiaTheme="minorHAnsi"/>
      <w:lang w:eastAsia="en-US"/>
    </w:rPr>
  </w:style>
  <w:style w:type="paragraph" w:customStyle="1" w:styleId="366F8D8A2BEF40F39D1C792D853833B472">
    <w:name w:val="366F8D8A2BEF40F39D1C792D853833B472"/>
    <w:rsid w:val="009E3194"/>
    <w:rPr>
      <w:rFonts w:eastAsiaTheme="minorHAnsi"/>
      <w:lang w:eastAsia="en-US"/>
    </w:rPr>
  </w:style>
  <w:style w:type="paragraph" w:customStyle="1" w:styleId="60C71381E3824323B5D87AFB8811667672">
    <w:name w:val="60C71381E3824323B5D87AFB8811667672"/>
    <w:rsid w:val="009E3194"/>
    <w:rPr>
      <w:rFonts w:eastAsiaTheme="minorHAnsi"/>
      <w:lang w:eastAsia="en-US"/>
    </w:rPr>
  </w:style>
  <w:style w:type="paragraph" w:customStyle="1" w:styleId="17AAADF092F04D89A569163BF7F74A5471">
    <w:name w:val="17AAADF092F04D89A569163BF7F74A5471"/>
    <w:rsid w:val="009E3194"/>
    <w:rPr>
      <w:rFonts w:eastAsiaTheme="minorHAnsi"/>
      <w:lang w:eastAsia="en-US"/>
    </w:rPr>
  </w:style>
  <w:style w:type="paragraph" w:customStyle="1" w:styleId="C1CBF1D559C8416CB68DEDCB88A53EEB72">
    <w:name w:val="C1CBF1D559C8416CB68DEDCB88A53EEB72"/>
    <w:rsid w:val="009E3194"/>
    <w:rPr>
      <w:rFonts w:eastAsiaTheme="minorHAnsi"/>
      <w:lang w:eastAsia="en-US"/>
    </w:rPr>
  </w:style>
  <w:style w:type="paragraph" w:customStyle="1" w:styleId="21D5BF3FEBD646AB8EF21A0FD16590BD57">
    <w:name w:val="21D5BF3FEBD646AB8EF21A0FD16590BD57"/>
    <w:rsid w:val="009E3194"/>
    <w:rPr>
      <w:rFonts w:eastAsiaTheme="minorHAnsi"/>
      <w:lang w:eastAsia="en-US"/>
    </w:rPr>
  </w:style>
  <w:style w:type="paragraph" w:customStyle="1" w:styleId="8598E1F4AD7C41FF98EAD240BCCC0ADC57">
    <w:name w:val="8598E1F4AD7C41FF98EAD240BCCC0ADC57"/>
    <w:rsid w:val="009E3194"/>
    <w:rPr>
      <w:rFonts w:eastAsiaTheme="minorHAnsi"/>
      <w:lang w:eastAsia="en-US"/>
    </w:rPr>
  </w:style>
  <w:style w:type="paragraph" w:customStyle="1" w:styleId="318D58416297493D8A3119FE3921A39C57">
    <w:name w:val="318D58416297493D8A3119FE3921A39C57"/>
    <w:rsid w:val="009E3194"/>
    <w:rPr>
      <w:rFonts w:eastAsiaTheme="minorHAnsi"/>
      <w:lang w:eastAsia="en-US"/>
    </w:rPr>
  </w:style>
  <w:style w:type="paragraph" w:customStyle="1" w:styleId="2F0C9668019E40E5B9ABA1AC637196A857">
    <w:name w:val="2F0C9668019E40E5B9ABA1AC637196A857"/>
    <w:rsid w:val="009E3194"/>
    <w:rPr>
      <w:rFonts w:eastAsiaTheme="minorHAnsi"/>
      <w:lang w:eastAsia="en-US"/>
    </w:rPr>
  </w:style>
  <w:style w:type="paragraph" w:customStyle="1" w:styleId="406D58F279284E7E8C2CA4D55620218B38">
    <w:name w:val="406D58F279284E7E8C2CA4D55620218B38"/>
    <w:rsid w:val="009E3194"/>
    <w:rPr>
      <w:rFonts w:eastAsiaTheme="minorHAnsi"/>
      <w:lang w:eastAsia="en-US"/>
    </w:rPr>
  </w:style>
  <w:style w:type="paragraph" w:customStyle="1" w:styleId="3E012A971E19440FB3DF4661A5AB012D39">
    <w:name w:val="3E012A971E19440FB3DF4661A5AB012D39"/>
    <w:rsid w:val="009E3194"/>
    <w:rPr>
      <w:rFonts w:eastAsiaTheme="minorHAnsi"/>
      <w:lang w:eastAsia="en-US"/>
    </w:rPr>
  </w:style>
  <w:style w:type="paragraph" w:customStyle="1" w:styleId="B2A36FF8AADF4E4799E745B327BC631741">
    <w:name w:val="B2A36FF8AADF4E4799E745B327BC631741"/>
    <w:rsid w:val="009E3194"/>
    <w:rPr>
      <w:rFonts w:eastAsiaTheme="minorHAnsi"/>
      <w:lang w:eastAsia="en-US"/>
    </w:rPr>
  </w:style>
  <w:style w:type="paragraph" w:customStyle="1" w:styleId="E729CD30C4CC4D9D93E3D243DF19909457">
    <w:name w:val="E729CD30C4CC4D9D93E3D243DF19909457"/>
    <w:rsid w:val="009E3194"/>
    <w:rPr>
      <w:rFonts w:eastAsiaTheme="minorHAnsi"/>
      <w:lang w:eastAsia="en-US"/>
    </w:rPr>
  </w:style>
  <w:style w:type="paragraph" w:customStyle="1" w:styleId="C3039ECDCEE24F5BAAC81A83C70093D657">
    <w:name w:val="C3039ECDCEE24F5BAAC81A83C70093D657"/>
    <w:rsid w:val="009E3194"/>
    <w:rPr>
      <w:rFonts w:eastAsiaTheme="minorHAnsi"/>
      <w:lang w:eastAsia="en-US"/>
    </w:rPr>
  </w:style>
  <w:style w:type="paragraph" w:customStyle="1" w:styleId="8C9D762173BD4FD7AFE30ABF98B9DD6557">
    <w:name w:val="8C9D762173BD4FD7AFE30ABF98B9DD6557"/>
    <w:rsid w:val="009E3194"/>
    <w:rPr>
      <w:rFonts w:eastAsiaTheme="minorHAnsi"/>
      <w:lang w:eastAsia="en-US"/>
    </w:rPr>
  </w:style>
  <w:style w:type="paragraph" w:customStyle="1" w:styleId="2FDA156F59594C3494C16D2C7CCCC01F60">
    <w:name w:val="2FDA156F59594C3494C16D2C7CCCC01F60"/>
    <w:rsid w:val="009E3194"/>
    <w:rPr>
      <w:rFonts w:eastAsiaTheme="minorHAnsi"/>
      <w:lang w:eastAsia="en-US"/>
    </w:rPr>
  </w:style>
  <w:style w:type="paragraph" w:customStyle="1" w:styleId="7CDBA8AAEB7A445AB7E890551C312B5660">
    <w:name w:val="7CDBA8AAEB7A445AB7E890551C312B5660"/>
    <w:rsid w:val="009E3194"/>
    <w:rPr>
      <w:rFonts w:eastAsiaTheme="minorHAnsi"/>
      <w:lang w:eastAsia="en-US"/>
    </w:rPr>
  </w:style>
  <w:style w:type="paragraph" w:customStyle="1" w:styleId="219311C3639044E1976C240B159A6A1D52">
    <w:name w:val="219311C3639044E1976C240B159A6A1D52"/>
    <w:rsid w:val="009E3194"/>
    <w:rPr>
      <w:rFonts w:eastAsiaTheme="minorHAnsi"/>
      <w:lang w:eastAsia="en-US"/>
    </w:rPr>
  </w:style>
  <w:style w:type="paragraph" w:customStyle="1" w:styleId="550FCA24BBBF4A6383C867C22ED43D9960">
    <w:name w:val="550FCA24BBBF4A6383C867C22ED43D9960"/>
    <w:rsid w:val="009E3194"/>
    <w:rPr>
      <w:rFonts w:eastAsiaTheme="minorHAnsi"/>
      <w:lang w:eastAsia="en-US"/>
    </w:rPr>
  </w:style>
  <w:style w:type="paragraph" w:customStyle="1" w:styleId="3FB678E94625417582A7D2A87086287D60">
    <w:name w:val="3FB678E94625417582A7D2A87086287D60"/>
    <w:rsid w:val="009E3194"/>
    <w:rPr>
      <w:rFonts w:eastAsiaTheme="minorHAnsi"/>
      <w:lang w:eastAsia="en-US"/>
    </w:rPr>
  </w:style>
  <w:style w:type="paragraph" w:customStyle="1" w:styleId="49A3A091811C47C4A8CF84440A8FE99960">
    <w:name w:val="49A3A091811C47C4A8CF84440A8FE99960"/>
    <w:rsid w:val="009E3194"/>
    <w:rPr>
      <w:rFonts w:eastAsiaTheme="minorHAnsi"/>
      <w:lang w:eastAsia="en-US"/>
    </w:rPr>
  </w:style>
  <w:style w:type="paragraph" w:customStyle="1" w:styleId="CDCDFFF734324580B7BEB93CB6E1F15160">
    <w:name w:val="CDCDFFF734324580B7BEB93CB6E1F15160"/>
    <w:rsid w:val="009E3194"/>
    <w:rPr>
      <w:rFonts w:eastAsiaTheme="minorHAnsi"/>
      <w:lang w:eastAsia="en-US"/>
    </w:rPr>
  </w:style>
  <w:style w:type="paragraph" w:customStyle="1" w:styleId="1356842D7AA14FBB82145B3FE60E72F260">
    <w:name w:val="1356842D7AA14FBB82145B3FE60E72F260"/>
    <w:rsid w:val="009E3194"/>
    <w:rPr>
      <w:rFonts w:eastAsiaTheme="minorHAnsi"/>
      <w:lang w:eastAsia="en-US"/>
    </w:rPr>
  </w:style>
  <w:style w:type="paragraph" w:customStyle="1" w:styleId="2C3E41DA892D44EDAB7BC2C1CF3376DC52">
    <w:name w:val="2C3E41DA892D44EDAB7BC2C1CF3376DC52"/>
    <w:rsid w:val="009E3194"/>
    <w:rPr>
      <w:rFonts w:eastAsiaTheme="minorHAnsi"/>
      <w:lang w:eastAsia="en-US"/>
    </w:rPr>
  </w:style>
  <w:style w:type="paragraph" w:customStyle="1" w:styleId="D6DCEFCA3C9F4BEF850754C33DB4C41E74">
    <w:name w:val="D6DCEFCA3C9F4BEF850754C33DB4C41E74"/>
    <w:rsid w:val="00A74DD9"/>
    <w:rPr>
      <w:rFonts w:eastAsiaTheme="minorHAnsi"/>
      <w:lang w:eastAsia="en-US"/>
    </w:rPr>
  </w:style>
  <w:style w:type="paragraph" w:customStyle="1" w:styleId="BFA80D5F60C84EE5820733FF8C8C096752">
    <w:name w:val="BFA80D5F60C84EE5820733FF8C8C096752"/>
    <w:rsid w:val="00A74DD9"/>
    <w:rPr>
      <w:rFonts w:eastAsiaTheme="minorHAnsi"/>
      <w:lang w:eastAsia="en-US"/>
    </w:rPr>
  </w:style>
  <w:style w:type="paragraph" w:customStyle="1" w:styleId="B318418F80354E5AA50EDA7DC661B04573">
    <w:name w:val="B318418F80354E5AA50EDA7DC661B04573"/>
    <w:rsid w:val="00A74DD9"/>
    <w:rPr>
      <w:rFonts w:eastAsiaTheme="minorHAnsi"/>
      <w:lang w:eastAsia="en-US"/>
    </w:rPr>
  </w:style>
  <w:style w:type="paragraph" w:customStyle="1" w:styleId="DB0036EE69E7439D9A81A12B795E82B673">
    <w:name w:val="DB0036EE69E7439D9A81A12B795E82B673"/>
    <w:rsid w:val="00A74DD9"/>
    <w:rPr>
      <w:rFonts w:eastAsiaTheme="minorHAnsi"/>
      <w:lang w:eastAsia="en-US"/>
    </w:rPr>
  </w:style>
  <w:style w:type="paragraph" w:customStyle="1" w:styleId="366F8D8A2BEF40F39D1C792D853833B473">
    <w:name w:val="366F8D8A2BEF40F39D1C792D853833B473"/>
    <w:rsid w:val="00A74DD9"/>
    <w:rPr>
      <w:rFonts w:eastAsiaTheme="minorHAnsi"/>
      <w:lang w:eastAsia="en-US"/>
    </w:rPr>
  </w:style>
  <w:style w:type="paragraph" w:customStyle="1" w:styleId="60C71381E3824323B5D87AFB8811667673">
    <w:name w:val="60C71381E3824323B5D87AFB8811667673"/>
    <w:rsid w:val="00A74DD9"/>
    <w:rPr>
      <w:rFonts w:eastAsiaTheme="minorHAnsi"/>
      <w:lang w:eastAsia="en-US"/>
    </w:rPr>
  </w:style>
  <w:style w:type="paragraph" w:customStyle="1" w:styleId="17AAADF092F04D89A569163BF7F74A5472">
    <w:name w:val="17AAADF092F04D89A569163BF7F74A5472"/>
    <w:rsid w:val="00A74DD9"/>
    <w:rPr>
      <w:rFonts w:eastAsiaTheme="minorHAnsi"/>
      <w:lang w:eastAsia="en-US"/>
    </w:rPr>
  </w:style>
  <w:style w:type="paragraph" w:customStyle="1" w:styleId="C1CBF1D559C8416CB68DEDCB88A53EEB73">
    <w:name w:val="C1CBF1D559C8416CB68DEDCB88A53EEB73"/>
    <w:rsid w:val="00A74DD9"/>
    <w:rPr>
      <w:rFonts w:eastAsiaTheme="minorHAnsi"/>
      <w:lang w:eastAsia="en-US"/>
    </w:rPr>
  </w:style>
  <w:style w:type="paragraph" w:customStyle="1" w:styleId="21D5BF3FEBD646AB8EF21A0FD16590BD58">
    <w:name w:val="21D5BF3FEBD646AB8EF21A0FD16590BD58"/>
    <w:rsid w:val="00A74DD9"/>
    <w:rPr>
      <w:rFonts w:eastAsiaTheme="minorHAnsi"/>
      <w:lang w:eastAsia="en-US"/>
    </w:rPr>
  </w:style>
  <w:style w:type="paragraph" w:customStyle="1" w:styleId="8598E1F4AD7C41FF98EAD240BCCC0ADC58">
    <w:name w:val="8598E1F4AD7C41FF98EAD240BCCC0ADC58"/>
    <w:rsid w:val="00A74DD9"/>
    <w:rPr>
      <w:rFonts w:eastAsiaTheme="minorHAnsi"/>
      <w:lang w:eastAsia="en-US"/>
    </w:rPr>
  </w:style>
  <w:style w:type="paragraph" w:customStyle="1" w:styleId="318D58416297493D8A3119FE3921A39C58">
    <w:name w:val="318D58416297493D8A3119FE3921A39C58"/>
    <w:rsid w:val="00A74DD9"/>
    <w:rPr>
      <w:rFonts w:eastAsiaTheme="minorHAnsi"/>
      <w:lang w:eastAsia="en-US"/>
    </w:rPr>
  </w:style>
  <w:style w:type="paragraph" w:customStyle="1" w:styleId="2F0C9668019E40E5B9ABA1AC637196A858">
    <w:name w:val="2F0C9668019E40E5B9ABA1AC637196A858"/>
    <w:rsid w:val="00A74DD9"/>
    <w:rPr>
      <w:rFonts w:eastAsiaTheme="minorHAnsi"/>
      <w:lang w:eastAsia="en-US"/>
    </w:rPr>
  </w:style>
  <w:style w:type="paragraph" w:customStyle="1" w:styleId="406D58F279284E7E8C2CA4D55620218B39">
    <w:name w:val="406D58F279284E7E8C2CA4D55620218B39"/>
    <w:rsid w:val="00A74DD9"/>
    <w:rPr>
      <w:rFonts w:eastAsiaTheme="minorHAnsi"/>
      <w:lang w:eastAsia="en-US"/>
    </w:rPr>
  </w:style>
  <w:style w:type="paragraph" w:customStyle="1" w:styleId="3E012A971E19440FB3DF4661A5AB012D40">
    <w:name w:val="3E012A971E19440FB3DF4661A5AB012D40"/>
    <w:rsid w:val="00A74DD9"/>
    <w:rPr>
      <w:rFonts w:eastAsiaTheme="minorHAnsi"/>
      <w:lang w:eastAsia="en-US"/>
    </w:rPr>
  </w:style>
  <w:style w:type="paragraph" w:customStyle="1" w:styleId="B2A36FF8AADF4E4799E745B327BC631742">
    <w:name w:val="B2A36FF8AADF4E4799E745B327BC631742"/>
    <w:rsid w:val="00A74DD9"/>
    <w:rPr>
      <w:rFonts w:eastAsiaTheme="minorHAnsi"/>
      <w:lang w:eastAsia="en-US"/>
    </w:rPr>
  </w:style>
  <w:style w:type="paragraph" w:customStyle="1" w:styleId="E729CD30C4CC4D9D93E3D243DF19909458">
    <w:name w:val="E729CD30C4CC4D9D93E3D243DF19909458"/>
    <w:rsid w:val="00A74DD9"/>
    <w:rPr>
      <w:rFonts w:eastAsiaTheme="minorHAnsi"/>
      <w:lang w:eastAsia="en-US"/>
    </w:rPr>
  </w:style>
  <w:style w:type="paragraph" w:customStyle="1" w:styleId="C3039ECDCEE24F5BAAC81A83C70093D658">
    <w:name w:val="C3039ECDCEE24F5BAAC81A83C70093D658"/>
    <w:rsid w:val="00A74DD9"/>
    <w:rPr>
      <w:rFonts w:eastAsiaTheme="minorHAnsi"/>
      <w:lang w:eastAsia="en-US"/>
    </w:rPr>
  </w:style>
  <w:style w:type="paragraph" w:customStyle="1" w:styleId="8C9D762173BD4FD7AFE30ABF98B9DD6558">
    <w:name w:val="8C9D762173BD4FD7AFE30ABF98B9DD6558"/>
    <w:rsid w:val="00A74DD9"/>
    <w:rPr>
      <w:rFonts w:eastAsiaTheme="minorHAnsi"/>
      <w:lang w:eastAsia="en-US"/>
    </w:rPr>
  </w:style>
  <w:style w:type="paragraph" w:customStyle="1" w:styleId="2FDA156F59594C3494C16D2C7CCCC01F61">
    <w:name w:val="2FDA156F59594C3494C16D2C7CCCC01F61"/>
    <w:rsid w:val="00A74DD9"/>
    <w:rPr>
      <w:rFonts w:eastAsiaTheme="minorHAnsi"/>
      <w:lang w:eastAsia="en-US"/>
    </w:rPr>
  </w:style>
  <w:style w:type="paragraph" w:customStyle="1" w:styleId="7CDBA8AAEB7A445AB7E890551C312B5661">
    <w:name w:val="7CDBA8AAEB7A445AB7E890551C312B5661"/>
    <w:rsid w:val="00A74DD9"/>
    <w:rPr>
      <w:rFonts w:eastAsiaTheme="minorHAnsi"/>
      <w:lang w:eastAsia="en-US"/>
    </w:rPr>
  </w:style>
  <w:style w:type="paragraph" w:customStyle="1" w:styleId="219311C3639044E1976C240B159A6A1D53">
    <w:name w:val="219311C3639044E1976C240B159A6A1D53"/>
    <w:rsid w:val="00A74DD9"/>
    <w:rPr>
      <w:rFonts w:eastAsiaTheme="minorHAnsi"/>
      <w:lang w:eastAsia="en-US"/>
    </w:rPr>
  </w:style>
  <w:style w:type="paragraph" w:customStyle="1" w:styleId="550FCA24BBBF4A6383C867C22ED43D9961">
    <w:name w:val="550FCA24BBBF4A6383C867C22ED43D9961"/>
    <w:rsid w:val="00A74DD9"/>
    <w:rPr>
      <w:rFonts w:eastAsiaTheme="minorHAnsi"/>
      <w:lang w:eastAsia="en-US"/>
    </w:rPr>
  </w:style>
  <w:style w:type="paragraph" w:customStyle="1" w:styleId="3FB678E94625417582A7D2A87086287D61">
    <w:name w:val="3FB678E94625417582A7D2A87086287D61"/>
    <w:rsid w:val="00A74DD9"/>
    <w:rPr>
      <w:rFonts w:eastAsiaTheme="minorHAnsi"/>
      <w:lang w:eastAsia="en-US"/>
    </w:rPr>
  </w:style>
  <w:style w:type="paragraph" w:customStyle="1" w:styleId="49A3A091811C47C4A8CF84440A8FE99961">
    <w:name w:val="49A3A091811C47C4A8CF84440A8FE99961"/>
    <w:rsid w:val="00A74DD9"/>
    <w:rPr>
      <w:rFonts w:eastAsiaTheme="minorHAnsi"/>
      <w:lang w:eastAsia="en-US"/>
    </w:rPr>
  </w:style>
  <w:style w:type="paragraph" w:customStyle="1" w:styleId="CDCDFFF734324580B7BEB93CB6E1F15161">
    <w:name w:val="CDCDFFF734324580B7BEB93CB6E1F15161"/>
    <w:rsid w:val="00A74DD9"/>
    <w:rPr>
      <w:rFonts w:eastAsiaTheme="minorHAnsi"/>
      <w:lang w:eastAsia="en-US"/>
    </w:rPr>
  </w:style>
  <w:style w:type="paragraph" w:customStyle="1" w:styleId="1356842D7AA14FBB82145B3FE60E72F261">
    <w:name w:val="1356842D7AA14FBB82145B3FE60E72F261"/>
    <w:rsid w:val="00A74DD9"/>
    <w:rPr>
      <w:rFonts w:eastAsiaTheme="minorHAnsi"/>
      <w:lang w:eastAsia="en-US"/>
    </w:rPr>
  </w:style>
  <w:style w:type="paragraph" w:customStyle="1" w:styleId="2C3E41DA892D44EDAB7BC2C1CF3376DC53">
    <w:name w:val="2C3E41DA892D44EDAB7BC2C1CF3376DC53"/>
    <w:rsid w:val="00A74DD9"/>
    <w:rPr>
      <w:rFonts w:eastAsiaTheme="minorHAnsi"/>
      <w:lang w:eastAsia="en-US"/>
    </w:rPr>
  </w:style>
  <w:style w:type="paragraph" w:customStyle="1" w:styleId="D6DCEFCA3C9F4BEF850754C33DB4C41E75">
    <w:name w:val="D6DCEFCA3C9F4BEF850754C33DB4C41E75"/>
    <w:rsid w:val="00A74DD9"/>
    <w:rPr>
      <w:rFonts w:eastAsiaTheme="minorHAnsi"/>
      <w:lang w:eastAsia="en-US"/>
    </w:rPr>
  </w:style>
  <w:style w:type="paragraph" w:customStyle="1" w:styleId="BFA80D5F60C84EE5820733FF8C8C096753">
    <w:name w:val="BFA80D5F60C84EE5820733FF8C8C096753"/>
    <w:rsid w:val="00A74DD9"/>
    <w:rPr>
      <w:rFonts w:eastAsiaTheme="minorHAnsi"/>
      <w:lang w:eastAsia="en-US"/>
    </w:rPr>
  </w:style>
  <w:style w:type="paragraph" w:customStyle="1" w:styleId="B318418F80354E5AA50EDA7DC661B04574">
    <w:name w:val="B318418F80354E5AA50EDA7DC661B04574"/>
    <w:rsid w:val="00A74DD9"/>
    <w:rPr>
      <w:rFonts w:eastAsiaTheme="minorHAnsi"/>
      <w:lang w:eastAsia="en-US"/>
    </w:rPr>
  </w:style>
  <w:style w:type="paragraph" w:customStyle="1" w:styleId="DB0036EE69E7439D9A81A12B795E82B674">
    <w:name w:val="DB0036EE69E7439D9A81A12B795E82B674"/>
    <w:rsid w:val="00A74DD9"/>
    <w:rPr>
      <w:rFonts w:eastAsiaTheme="minorHAnsi"/>
      <w:lang w:eastAsia="en-US"/>
    </w:rPr>
  </w:style>
  <w:style w:type="paragraph" w:customStyle="1" w:styleId="366F8D8A2BEF40F39D1C792D853833B474">
    <w:name w:val="366F8D8A2BEF40F39D1C792D853833B474"/>
    <w:rsid w:val="00A74DD9"/>
    <w:rPr>
      <w:rFonts w:eastAsiaTheme="minorHAnsi"/>
      <w:lang w:eastAsia="en-US"/>
    </w:rPr>
  </w:style>
  <w:style w:type="paragraph" w:customStyle="1" w:styleId="60C71381E3824323B5D87AFB8811667674">
    <w:name w:val="60C71381E3824323B5D87AFB8811667674"/>
    <w:rsid w:val="00A74DD9"/>
    <w:rPr>
      <w:rFonts w:eastAsiaTheme="minorHAnsi"/>
      <w:lang w:eastAsia="en-US"/>
    </w:rPr>
  </w:style>
  <w:style w:type="paragraph" w:customStyle="1" w:styleId="17AAADF092F04D89A569163BF7F74A5473">
    <w:name w:val="17AAADF092F04D89A569163BF7F74A5473"/>
    <w:rsid w:val="00A74DD9"/>
    <w:rPr>
      <w:rFonts w:eastAsiaTheme="minorHAnsi"/>
      <w:lang w:eastAsia="en-US"/>
    </w:rPr>
  </w:style>
  <w:style w:type="paragraph" w:customStyle="1" w:styleId="C1CBF1D559C8416CB68DEDCB88A53EEB74">
    <w:name w:val="C1CBF1D559C8416CB68DEDCB88A53EEB74"/>
    <w:rsid w:val="00A74DD9"/>
    <w:rPr>
      <w:rFonts w:eastAsiaTheme="minorHAnsi"/>
      <w:lang w:eastAsia="en-US"/>
    </w:rPr>
  </w:style>
  <w:style w:type="paragraph" w:customStyle="1" w:styleId="21D5BF3FEBD646AB8EF21A0FD16590BD59">
    <w:name w:val="21D5BF3FEBD646AB8EF21A0FD16590BD59"/>
    <w:rsid w:val="00A74DD9"/>
    <w:rPr>
      <w:rFonts w:eastAsiaTheme="minorHAnsi"/>
      <w:lang w:eastAsia="en-US"/>
    </w:rPr>
  </w:style>
  <w:style w:type="paragraph" w:customStyle="1" w:styleId="8598E1F4AD7C41FF98EAD240BCCC0ADC59">
    <w:name w:val="8598E1F4AD7C41FF98EAD240BCCC0ADC59"/>
    <w:rsid w:val="00A74DD9"/>
    <w:rPr>
      <w:rFonts w:eastAsiaTheme="minorHAnsi"/>
      <w:lang w:eastAsia="en-US"/>
    </w:rPr>
  </w:style>
  <w:style w:type="paragraph" w:customStyle="1" w:styleId="318D58416297493D8A3119FE3921A39C59">
    <w:name w:val="318D58416297493D8A3119FE3921A39C59"/>
    <w:rsid w:val="00A74DD9"/>
    <w:rPr>
      <w:rFonts w:eastAsiaTheme="minorHAnsi"/>
      <w:lang w:eastAsia="en-US"/>
    </w:rPr>
  </w:style>
  <w:style w:type="paragraph" w:customStyle="1" w:styleId="2F0C9668019E40E5B9ABA1AC637196A859">
    <w:name w:val="2F0C9668019E40E5B9ABA1AC637196A859"/>
    <w:rsid w:val="00A74DD9"/>
    <w:rPr>
      <w:rFonts w:eastAsiaTheme="minorHAnsi"/>
      <w:lang w:eastAsia="en-US"/>
    </w:rPr>
  </w:style>
  <w:style w:type="paragraph" w:customStyle="1" w:styleId="406D58F279284E7E8C2CA4D55620218B40">
    <w:name w:val="406D58F279284E7E8C2CA4D55620218B40"/>
    <w:rsid w:val="00A74DD9"/>
    <w:rPr>
      <w:rFonts w:eastAsiaTheme="minorHAnsi"/>
      <w:lang w:eastAsia="en-US"/>
    </w:rPr>
  </w:style>
  <w:style w:type="paragraph" w:customStyle="1" w:styleId="3E012A971E19440FB3DF4661A5AB012D41">
    <w:name w:val="3E012A971E19440FB3DF4661A5AB012D41"/>
    <w:rsid w:val="00A74DD9"/>
    <w:rPr>
      <w:rFonts w:eastAsiaTheme="minorHAnsi"/>
      <w:lang w:eastAsia="en-US"/>
    </w:rPr>
  </w:style>
  <w:style w:type="paragraph" w:customStyle="1" w:styleId="B2A36FF8AADF4E4799E745B327BC631743">
    <w:name w:val="B2A36FF8AADF4E4799E745B327BC631743"/>
    <w:rsid w:val="00A74DD9"/>
    <w:rPr>
      <w:rFonts w:eastAsiaTheme="minorHAnsi"/>
      <w:lang w:eastAsia="en-US"/>
    </w:rPr>
  </w:style>
  <w:style w:type="paragraph" w:customStyle="1" w:styleId="E729CD30C4CC4D9D93E3D243DF19909459">
    <w:name w:val="E729CD30C4CC4D9D93E3D243DF19909459"/>
    <w:rsid w:val="00A74DD9"/>
    <w:rPr>
      <w:rFonts w:eastAsiaTheme="minorHAnsi"/>
      <w:lang w:eastAsia="en-US"/>
    </w:rPr>
  </w:style>
  <w:style w:type="paragraph" w:customStyle="1" w:styleId="C3039ECDCEE24F5BAAC81A83C70093D659">
    <w:name w:val="C3039ECDCEE24F5BAAC81A83C70093D659"/>
    <w:rsid w:val="00A74DD9"/>
    <w:rPr>
      <w:rFonts w:eastAsiaTheme="minorHAnsi"/>
      <w:lang w:eastAsia="en-US"/>
    </w:rPr>
  </w:style>
  <w:style w:type="paragraph" w:customStyle="1" w:styleId="8C9D762173BD4FD7AFE30ABF98B9DD6559">
    <w:name w:val="8C9D762173BD4FD7AFE30ABF98B9DD6559"/>
    <w:rsid w:val="00A74DD9"/>
    <w:rPr>
      <w:rFonts w:eastAsiaTheme="minorHAnsi"/>
      <w:lang w:eastAsia="en-US"/>
    </w:rPr>
  </w:style>
  <w:style w:type="paragraph" w:customStyle="1" w:styleId="2FDA156F59594C3494C16D2C7CCCC01F62">
    <w:name w:val="2FDA156F59594C3494C16D2C7CCCC01F62"/>
    <w:rsid w:val="00A74DD9"/>
    <w:rPr>
      <w:rFonts w:eastAsiaTheme="minorHAnsi"/>
      <w:lang w:eastAsia="en-US"/>
    </w:rPr>
  </w:style>
  <w:style w:type="paragraph" w:customStyle="1" w:styleId="7CDBA8AAEB7A445AB7E890551C312B5662">
    <w:name w:val="7CDBA8AAEB7A445AB7E890551C312B5662"/>
    <w:rsid w:val="00A74DD9"/>
    <w:rPr>
      <w:rFonts w:eastAsiaTheme="minorHAnsi"/>
      <w:lang w:eastAsia="en-US"/>
    </w:rPr>
  </w:style>
  <w:style w:type="paragraph" w:customStyle="1" w:styleId="219311C3639044E1976C240B159A6A1D54">
    <w:name w:val="219311C3639044E1976C240B159A6A1D54"/>
    <w:rsid w:val="00A74DD9"/>
    <w:rPr>
      <w:rFonts w:eastAsiaTheme="minorHAnsi"/>
      <w:lang w:eastAsia="en-US"/>
    </w:rPr>
  </w:style>
  <w:style w:type="paragraph" w:customStyle="1" w:styleId="550FCA24BBBF4A6383C867C22ED43D9962">
    <w:name w:val="550FCA24BBBF4A6383C867C22ED43D9962"/>
    <w:rsid w:val="00A74DD9"/>
    <w:rPr>
      <w:rFonts w:eastAsiaTheme="minorHAnsi"/>
      <w:lang w:eastAsia="en-US"/>
    </w:rPr>
  </w:style>
  <w:style w:type="paragraph" w:customStyle="1" w:styleId="3FB678E94625417582A7D2A87086287D62">
    <w:name w:val="3FB678E94625417582A7D2A87086287D62"/>
    <w:rsid w:val="00A74DD9"/>
    <w:rPr>
      <w:rFonts w:eastAsiaTheme="minorHAnsi"/>
      <w:lang w:eastAsia="en-US"/>
    </w:rPr>
  </w:style>
  <w:style w:type="paragraph" w:customStyle="1" w:styleId="49A3A091811C47C4A8CF84440A8FE99962">
    <w:name w:val="49A3A091811C47C4A8CF84440A8FE99962"/>
    <w:rsid w:val="00A74DD9"/>
    <w:rPr>
      <w:rFonts w:eastAsiaTheme="minorHAnsi"/>
      <w:lang w:eastAsia="en-US"/>
    </w:rPr>
  </w:style>
  <w:style w:type="paragraph" w:customStyle="1" w:styleId="CDCDFFF734324580B7BEB93CB6E1F15162">
    <w:name w:val="CDCDFFF734324580B7BEB93CB6E1F15162"/>
    <w:rsid w:val="00A74DD9"/>
    <w:rPr>
      <w:rFonts w:eastAsiaTheme="minorHAnsi"/>
      <w:lang w:eastAsia="en-US"/>
    </w:rPr>
  </w:style>
  <w:style w:type="paragraph" w:customStyle="1" w:styleId="1356842D7AA14FBB82145B3FE60E72F262">
    <w:name w:val="1356842D7AA14FBB82145B3FE60E72F262"/>
    <w:rsid w:val="00A74DD9"/>
    <w:rPr>
      <w:rFonts w:eastAsiaTheme="minorHAnsi"/>
      <w:lang w:eastAsia="en-US"/>
    </w:rPr>
  </w:style>
  <w:style w:type="paragraph" w:customStyle="1" w:styleId="2C3E41DA892D44EDAB7BC2C1CF3376DC54">
    <w:name w:val="2C3E41DA892D44EDAB7BC2C1CF3376DC54"/>
    <w:rsid w:val="00A74DD9"/>
    <w:rPr>
      <w:rFonts w:eastAsiaTheme="minorHAnsi"/>
      <w:lang w:eastAsia="en-US"/>
    </w:rPr>
  </w:style>
  <w:style w:type="paragraph" w:customStyle="1" w:styleId="D6DCEFCA3C9F4BEF850754C33DB4C41E76">
    <w:name w:val="D6DCEFCA3C9F4BEF850754C33DB4C41E76"/>
    <w:rsid w:val="00770DA6"/>
    <w:rPr>
      <w:rFonts w:eastAsiaTheme="minorHAnsi"/>
      <w:lang w:eastAsia="en-US"/>
    </w:rPr>
  </w:style>
  <w:style w:type="paragraph" w:customStyle="1" w:styleId="BFA80D5F60C84EE5820733FF8C8C096754">
    <w:name w:val="BFA80D5F60C84EE5820733FF8C8C096754"/>
    <w:rsid w:val="00770DA6"/>
    <w:rPr>
      <w:rFonts w:eastAsiaTheme="minorHAnsi"/>
      <w:lang w:eastAsia="en-US"/>
    </w:rPr>
  </w:style>
  <w:style w:type="paragraph" w:customStyle="1" w:styleId="B318418F80354E5AA50EDA7DC661B04575">
    <w:name w:val="B318418F80354E5AA50EDA7DC661B04575"/>
    <w:rsid w:val="00770DA6"/>
    <w:rPr>
      <w:rFonts w:eastAsiaTheme="minorHAnsi"/>
      <w:lang w:eastAsia="en-US"/>
    </w:rPr>
  </w:style>
  <w:style w:type="paragraph" w:customStyle="1" w:styleId="DB0036EE69E7439D9A81A12B795E82B675">
    <w:name w:val="DB0036EE69E7439D9A81A12B795E82B675"/>
    <w:rsid w:val="00770DA6"/>
    <w:rPr>
      <w:rFonts w:eastAsiaTheme="minorHAnsi"/>
      <w:lang w:eastAsia="en-US"/>
    </w:rPr>
  </w:style>
  <w:style w:type="paragraph" w:customStyle="1" w:styleId="366F8D8A2BEF40F39D1C792D853833B475">
    <w:name w:val="366F8D8A2BEF40F39D1C792D853833B475"/>
    <w:rsid w:val="00770DA6"/>
    <w:rPr>
      <w:rFonts w:eastAsiaTheme="minorHAnsi"/>
      <w:lang w:eastAsia="en-US"/>
    </w:rPr>
  </w:style>
  <w:style w:type="paragraph" w:customStyle="1" w:styleId="60C71381E3824323B5D87AFB8811667675">
    <w:name w:val="60C71381E3824323B5D87AFB8811667675"/>
    <w:rsid w:val="00770DA6"/>
    <w:rPr>
      <w:rFonts w:eastAsiaTheme="minorHAnsi"/>
      <w:lang w:eastAsia="en-US"/>
    </w:rPr>
  </w:style>
  <w:style w:type="paragraph" w:customStyle="1" w:styleId="17AAADF092F04D89A569163BF7F74A5474">
    <w:name w:val="17AAADF092F04D89A569163BF7F74A5474"/>
    <w:rsid w:val="00770DA6"/>
    <w:rPr>
      <w:rFonts w:eastAsiaTheme="minorHAnsi"/>
      <w:lang w:eastAsia="en-US"/>
    </w:rPr>
  </w:style>
  <w:style w:type="paragraph" w:customStyle="1" w:styleId="C1CBF1D559C8416CB68DEDCB88A53EEB75">
    <w:name w:val="C1CBF1D559C8416CB68DEDCB88A53EEB75"/>
    <w:rsid w:val="00770DA6"/>
    <w:rPr>
      <w:rFonts w:eastAsiaTheme="minorHAnsi"/>
      <w:lang w:eastAsia="en-US"/>
    </w:rPr>
  </w:style>
  <w:style w:type="paragraph" w:customStyle="1" w:styleId="21D5BF3FEBD646AB8EF21A0FD16590BD60">
    <w:name w:val="21D5BF3FEBD646AB8EF21A0FD16590BD60"/>
    <w:rsid w:val="00770DA6"/>
    <w:rPr>
      <w:rFonts w:eastAsiaTheme="minorHAnsi"/>
      <w:lang w:eastAsia="en-US"/>
    </w:rPr>
  </w:style>
  <w:style w:type="paragraph" w:customStyle="1" w:styleId="8598E1F4AD7C41FF98EAD240BCCC0ADC60">
    <w:name w:val="8598E1F4AD7C41FF98EAD240BCCC0ADC60"/>
    <w:rsid w:val="00770DA6"/>
    <w:rPr>
      <w:rFonts w:eastAsiaTheme="minorHAnsi"/>
      <w:lang w:eastAsia="en-US"/>
    </w:rPr>
  </w:style>
  <w:style w:type="paragraph" w:customStyle="1" w:styleId="318D58416297493D8A3119FE3921A39C60">
    <w:name w:val="318D58416297493D8A3119FE3921A39C60"/>
    <w:rsid w:val="00770DA6"/>
    <w:rPr>
      <w:rFonts w:eastAsiaTheme="minorHAnsi"/>
      <w:lang w:eastAsia="en-US"/>
    </w:rPr>
  </w:style>
  <w:style w:type="paragraph" w:customStyle="1" w:styleId="2F0C9668019E40E5B9ABA1AC637196A860">
    <w:name w:val="2F0C9668019E40E5B9ABA1AC637196A860"/>
    <w:rsid w:val="00770DA6"/>
    <w:rPr>
      <w:rFonts w:eastAsiaTheme="minorHAnsi"/>
      <w:lang w:eastAsia="en-US"/>
    </w:rPr>
  </w:style>
  <w:style w:type="paragraph" w:customStyle="1" w:styleId="406D58F279284E7E8C2CA4D55620218B41">
    <w:name w:val="406D58F279284E7E8C2CA4D55620218B41"/>
    <w:rsid w:val="00770DA6"/>
    <w:rPr>
      <w:rFonts w:eastAsiaTheme="minorHAnsi"/>
      <w:lang w:eastAsia="en-US"/>
    </w:rPr>
  </w:style>
  <w:style w:type="paragraph" w:customStyle="1" w:styleId="3E012A971E19440FB3DF4661A5AB012D42">
    <w:name w:val="3E012A971E19440FB3DF4661A5AB012D42"/>
    <w:rsid w:val="00770DA6"/>
    <w:rPr>
      <w:rFonts w:eastAsiaTheme="minorHAnsi"/>
      <w:lang w:eastAsia="en-US"/>
    </w:rPr>
  </w:style>
  <w:style w:type="paragraph" w:customStyle="1" w:styleId="B2A36FF8AADF4E4799E745B327BC631744">
    <w:name w:val="B2A36FF8AADF4E4799E745B327BC631744"/>
    <w:rsid w:val="00770DA6"/>
    <w:rPr>
      <w:rFonts w:eastAsiaTheme="minorHAnsi"/>
      <w:lang w:eastAsia="en-US"/>
    </w:rPr>
  </w:style>
  <w:style w:type="paragraph" w:customStyle="1" w:styleId="E729CD30C4CC4D9D93E3D243DF19909460">
    <w:name w:val="E729CD30C4CC4D9D93E3D243DF19909460"/>
    <w:rsid w:val="00770DA6"/>
    <w:rPr>
      <w:rFonts w:eastAsiaTheme="minorHAnsi"/>
      <w:lang w:eastAsia="en-US"/>
    </w:rPr>
  </w:style>
  <w:style w:type="paragraph" w:customStyle="1" w:styleId="C3039ECDCEE24F5BAAC81A83C70093D660">
    <w:name w:val="C3039ECDCEE24F5BAAC81A83C70093D660"/>
    <w:rsid w:val="00770DA6"/>
    <w:rPr>
      <w:rFonts w:eastAsiaTheme="minorHAnsi"/>
      <w:lang w:eastAsia="en-US"/>
    </w:rPr>
  </w:style>
  <w:style w:type="paragraph" w:customStyle="1" w:styleId="8C9D762173BD4FD7AFE30ABF98B9DD6560">
    <w:name w:val="8C9D762173BD4FD7AFE30ABF98B9DD6560"/>
    <w:rsid w:val="00770DA6"/>
    <w:rPr>
      <w:rFonts w:eastAsiaTheme="minorHAnsi"/>
      <w:lang w:eastAsia="en-US"/>
    </w:rPr>
  </w:style>
  <w:style w:type="paragraph" w:customStyle="1" w:styleId="2FDA156F59594C3494C16D2C7CCCC01F63">
    <w:name w:val="2FDA156F59594C3494C16D2C7CCCC01F63"/>
    <w:rsid w:val="00770DA6"/>
    <w:rPr>
      <w:rFonts w:eastAsiaTheme="minorHAnsi"/>
      <w:lang w:eastAsia="en-US"/>
    </w:rPr>
  </w:style>
  <w:style w:type="paragraph" w:customStyle="1" w:styleId="7CDBA8AAEB7A445AB7E890551C312B5663">
    <w:name w:val="7CDBA8AAEB7A445AB7E890551C312B5663"/>
    <w:rsid w:val="00770DA6"/>
    <w:rPr>
      <w:rFonts w:eastAsiaTheme="minorHAnsi"/>
      <w:lang w:eastAsia="en-US"/>
    </w:rPr>
  </w:style>
  <w:style w:type="paragraph" w:customStyle="1" w:styleId="219311C3639044E1976C240B159A6A1D55">
    <w:name w:val="219311C3639044E1976C240B159A6A1D55"/>
    <w:rsid w:val="00770DA6"/>
    <w:rPr>
      <w:rFonts w:eastAsiaTheme="minorHAnsi"/>
      <w:lang w:eastAsia="en-US"/>
    </w:rPr>
  </w:style>
  <w:style w:type="paragraph" w:customStyle="1" w:styleId="550FCA24BBBF4A6383C867C22ED43D9963">
    <w:name w:val="550FCA24BBBF4A6383C867C22ED43D9963"/>
    <w:rsid w:val="00770DA6"/>
    <w:rPr>
      <w:rFonts w:eastAsiaTheme="minorHAnsi"/>
      <w:lang w:eastAsia="en-US"/>
    </w:rPr>
  </w:style>
  <w:style w:type="paragraph" w:customStyle="1" w:styleId="3FB678E94625417582A7D2A87086287D63">
    <w:name w:val="3FB678E94625417582A7D2A87086287D63"/>
    <w:rsid w:val="00770DA6"/>
    <w:rPr>
      <w:rFonts w:eastAsiaTheme="minorHAnsi"/>
      <w:lang w:eastAsia="en-US"/>
    </w:rPr>
  </w:style>
  <w:style w:type="paragraph" w:customStyle="1" w:styleId="49A3A091811C47C4A8CF84440A8FE99963">
    <w:name w:val="49A3A091811C47C4A8CF84440A8FE99963"/>
    <w:rsid w:val="00770DA6"/>
    <w:rPr>
      <w:rFonts w:eastAsiaTheme="minorHAnsi"/>
      <w:lang w:eastAsia="en-US"/>
    </w:rPr>
  </w:style>
  <w:style w:type="paragraph" w:customStyle="1" w:styleId="CDCDFFF734324580B7BEB93CB6E1F15163">
    <w:name w:val="CDCDFFF734324580B7BEB93CB6E1F15163"/>
    <w:rsid w:val="00770DA6"/>
    <w:rPr>
      <w:rFonts w:eastAsiaTheme="minorHAnsi"/>
      <w:lang w:eastAsia="en-US"/>
    </w:rPr>
  </w:style>
  <w:style w:type="paragraph" w:customStyle="1" w:styleId="1356842D7AA14FBB82145B3FE60E72F263">
    <w:name w:val="1356842D7AA14FBB82145B3FE60E72F263"/>
    <w:rsid w:val="00770DA6"/>
    <w:rPr>
      <w:rFonts w:eastAsiaTheme="minorHAnsi"/>
      <w:lang w:eastAsia="en-US"/>
    </w:rPr>
  </w:style>
  <w:style w:type="paragraph" w:customStyle="1" w:styleId="2C3E41DA892D44EDAB7BC2C1CF3376DC55">
    <w:name w:val="2C3E41DA892D44EDAB7BC2C1CF3376DC55"/>
    <w:rsid w:val="00770DA6"/>
    <w:rPr>
      <w:rFonts w:eastAsiaTheme="minorHAnsi"/>
      <w:lang w:eastAsia="en-US"/>
    </w:rPr>
  </w:style>
  <w:style w:type="paragraph" w:customStyle="1" w:styleId="D6DCEFCA3C9F4BEF850754C33DB4C41E77">
    <w:name w:val="D6DCEFCA3C9F4BEF850754C33DB4C41E77"/>
    <w:rsid w:val="00770DA6"/>
    <w:rPr>
      <w:rFonts w:eastAsiaTheme="minorHAnsi"/>
      <w:lang w:eastAsia="en-US"/>
    </w:rPr>
  </w:style>
  <w:style w:type="paragraph" w:customStyle="1" w:styleId="BFA80D5F60C84EE5820733FF8C8C096755">
    <w:name w:val="BFA80D5F60C84EE5820733FF8C8C096755"/>
    <w:rsid w:val="00770DA6"/>
    <w:rPr>
      <w:rFonts w:eastAsiaTheme="minorHAnsi"/>
      <w:lang w:eastAsia="en-US"/>
    </w:rPr>
  </w:style>
  <w:style w:type="paragraph" w:customStyle="1" w:styleId="B318418F80354E5AA50EDA7DC661B04576">
    <w:name w:val="B318418F80354E5AA50EDA7DC661B04576"/>
    <w:rsid w:val="00770DA6"/>
    <w:rPr>
      <w:rFonts w:eastAsiaTheme="minorHAnsi"/>
      <w:lang w:eastAsia="en-US"/>
    </w:rPr>
  </w:style>
  <w:style w:type="paragraph" w:customStyle="1" w:styleId="DB0036EE69E7439D9A81A12B795E82B676">
    <w:name w:val="DB0036EE69E7439D9A81A12B795E82B676"/>
    <w:rsid w:val="00770DA6"/>
    <w:rPr>
      <w:rFonts w:eastAsiaTheme="minorHAnsi"/>
      <w:lang w:eastAsia="en-US"/>
    </w:rPr>
  </w:style>
  <w:style w:type="paragraph" w:customStyle="1" w:styleId="366F8D8A2BEF40F39D1C792D853833B476">
    <w:name w:val="366F8D8A2BEF40F39D1C792D853833B476"/>
    <w:rsid w:val="00770DA6"/>
    <w:rPr>
      <w:rFonts w:eastAsiaTheme="minorHAnsi"/>
      <w:lang w:eastAsia="en-US"/>
    </w:rPr>
  </w:style>
  <w:style w:type="paragraph" w:customStyle="1" w:styleId="60C71381E3824323B5D87AFB8811667676">
    <w:name w:val="60C71381E3824323B5D87AFB8811667676"/>
    <w:rsid w:val="00770DA6"/>
    <w:rPr>
      <w:rFonts w:eastAsiaTheme="minorHAnsi"/>
      <w:lang w:eastAsia="en-US"/>
    </w:rPr>
  </w:style>
  <w:style w:type="paragraph" w:customStyle="1" w:styleId="17AAADF092F04D89A569163BF7F74A5475">
    <w:name w:val="17AAADF092F04D89A569163BF7F74A5475"/>
    <w:rsid w:val="00770DA6"/>
    <w:rPr>
      <w:rFonts w:eastAsiaTheme="minorHAnsi"/>
      <w:lang w:eastAsia="en-US"/>
    </w:rPr>
  </w:style>
  <w:style w:type="paragraph" w:customStyle="1" w:styleId="C1CBF1D559C8416CB68DEDCB88A53EEB76">
    <w:name w:val="C1CBF1D559C8416CB68DEDCB88A53EEB76"/>
    <w:rsid w:val="00770DA6"/>
    <w:rPr>
      <w:rFonts w:eastAsiaTheme="minorHAnsi"/>
      <w:lang w:eastAsia="en-US"/>
    </w:rPr>
  </w:style>
  <w:style w:type="paragraph" w:customStyle="1" w:styleId="21D5BF3FEBD646AB8EF21A0FD16590BD61">
    <w:name w:val="21D5BF3FEBD646AB8EF21A0FD16590BD61"/>
    <w:rsid w:val="00770DA6"/>
    <w:rPr>
      <w:rFonts w:eastAsiaTheme="minorHAnsi"/>
      <w:lang w:eastAsia="en-US"/>
    </w:rPr>
  </w:style>
  <w:style w:type="paragraph" w:customStyle="1" w:styleId="8598E1F4AD7C41FF98EAD240BCCC0ADC61">
    <w:name w:val="8598E1F4AD7C41FF98EAD240BCCC0ADC61"/>
    <w:rsid w:val="00770DA6"/>
    <w:rPr>
      <w:rFonts w:eastAsiaTheme="minorHAnsi"/>
      <w:lang w:eastAsia="en-US"/>
    </w:rPr>
  </w:style>
  <w:style w:type="paragraph" w:customStyle="1" w:styleId="318D58416297493D8A3119FE3921A39C61">
    <w:name w:val="318D58416297493D8A3119FE3921A39C61"/>
    <w:rsid w:val="00770DA6"/>
    <w:rPr>
      <w:rFonts w:eastAsiaTheme="minorHAnsi"/>
      <w:lang w:eastAsia="en-US"/>
    </w:rPr>
  </w:style>
  <w:style w:type="paragraph" w:customStyle="1" w:styleId="2F0C9668019E40E5B9ABA1AC637196A861">
    <w:name w:val="2F0C9668019E40E5B9ABA1AC637196A861"/>
    <w:rsid w:val="00770DA6"/>
    <w:rPr>
      <w:rFonts w:eastAsiaTheme="minorHAnsi"/>
      <w:lang w:eastAsia="en-US"/>
    </w:rPr>
  </w:style>
  <w:style w:type="paragraph" w:customStyle="1" w:styleId="406D58F279284E7E8C2CA4D55620218B42">
    <w:name w:val="406D58F279284E7E8C2CA4D55620218B42"/>
    <w:rsid w:val="00770DA6"/>
    <w:rPr>
      <w:rFonts w:eastAsiaTheme="minorHAnsi"/>
      <w:lang w:eastAsia="en-US"/>
    </w:rPr>
  </w:style>
  <w:style w:type="paragraph" w:customStyle="1" w:styleId="3E012A971E19440FB3DF4661A5AB012D43">
    <w:name w:val="3E012A971E19440FB3DF4661A5AB012D43"/>
    <w:rsid w:val="00770DA6"/>
    <w:rPr>
      <w:rFonts w:eastAsiaTheme="minorHAnsi"/>
      <w:lang w:eastAsia="en-US"/>
    </w:rPr>
  </w:style>
  <w:style w:type="paragraph" w:customStyle="1" w:styleId="B2A36FF8AADF4E4799E745B327BC631745">
    <w:name w:val="B2A36FF8AADF4E4799E745B327BC631745"/>
    <w:rsid w:val="00770DA6"/>
    <w:rPr>
      <w:rFonts w:eastAsiaTheme="minorHAnsi"/>
      <w:lang w:eastAsia="en-US"/>
    </w:rPr>
  </w:style>
  <w:style w:type="paragraph" w:customStyle="1" w:styleId="E729CD30C4CC4D9D93E3D243DF19909461">
    <w:name w:val="E729CD30C4CC4D9D93E3D243DF19909461"/>
    <w:rsid w:val="00770DA6"/>
    <w:rPr>
      <w:rFonts w:eastAsiaTheme="minorHAnsi"/>
      <w:lang w:eastAsia="en-US"/>
    </w:rPr>
  </w:style>
  <w:style w:type="paragraph" w:customStyle="1" w:styleId="C3039ECDCEE24F5BAAC81A83C70093D661">
    <w:name w:val="C3039ECDCEE24F5BAAC81A83C70093D661"/>
    <w:rsid w:val="00770DA6"/>
    <w:rPr>
      <w:rFonts w:eastAsiaTheme="minorHAnsi"/>
      <w:lang w:eastAsia="en-US"/>
    </w:rPr>
  </w:style>
  <w:style w:type="paragraph" w:customStyle="1" w:styleId="8C9D762173BD4FD7AFE30ABF98B9DD6561">
    <w:name w:val="8C9D762173BD4FD7AFE30ABF98B9DD6561"/>
    <w:rsid w:val="00770DA6"/>
    <w:rPr>
      <w:rFonts w:eastAsiaTheme="minorHAnsi"/>
      <w:lang w:eastAsia="en-US"/>
    </w:rPr>
  </w:style>
  <w:style w:type="paragraph" w:customStyle="1" w:styleId="2FDA156F59594C3494C16D2C7CCCC01F64">
    <w:name w:val="2FDA156F59594C3494C16D2C7CCCC01F64"/>
    <w:rsid w:val="00770DA6"/>
    <w:rPr>
      <w:rFonts w:eastAsiaTheme="minorHAnsi"/>
      <w:lang w:eastAsia="en-US"/>
    </w:rPr>
  </w:style>
  <w:style w:type="paragraph" w:customStyle="1" w:styleId="7CDBA8AAEB7A445AB7E890551C312B5664">
    <w:name w:val="7CDBA8AAEB7A445AB7E890551C312B5664"/>
    <w:rsid w:val="00770DA6"/>
    <w:rPr>
      <w:rFonts w:eastAsiaTheme="minorHAnsi"/>
      <w:lang w:eastAsia="en-US"/>
    </w:rPr>
  </w:style>
  <w:style w:type="paragraph" w:customStyle="1" w:styleId="219311C3639044E1976C240B159A6A1D56">
    <w:name w:val="219311C3639044E1976C240B159A6A1D56"/>
    <w:rsid w:val="00770DA6"/>
    <w:rPr>
      <w:rFonts w:eastAsiaTheme="minorHAnsi"/>
      <w:lang w:eastAsia="en-US"/>
    </w:rPr>
  </w:style>
  <w:style w:type="paragraph" w:customStyle="1" w:styleId="550FCA24BBBF4A6383C867C22ED43D9964">
    <w:name w:val="550FCA24BBBF4A6383C867C22ED43D9964"/>
    <w:rsid w:val="00770DA6"/>
    <w:rPr>
      <w:rFonts w:eastAsiaTheme="minorHAnsi"/>
      <w:lang w:eastAsia="en-US"/>
    </w:rPr>
  </w:style>
  <w:style w:type="paragraph" w:customStyle="1" w:styleId="3FB678E94625417582A7D2A87086287D64">
    <w:name w:val="3FB678E94625417582A7D2A87086287D64"/>
    <w:rsid w:val="00770DA6"/>
    <w:rPr>
      <w:rFonts w:eastAsiaTheme="minorHAnsi"/>
      <w:lang w:eastAsia="en-US"/>
    </w:rPr>
  </w:style>
  <w:style w:type="paragraph" w:customStyle="1" w:styleId="49A3A091811C47C4A8CF84440A8FE99964">
    <w:name w:val="49A3A091811C47C4A8CF84440A8FE99964"/>
    <w:rsid w:val="00770DA6"/>
    <w:rPr>
      <w:rFonts w:eastAsiaTheme="minorHAnsi"/>
      <w:lang w:eastAsia="en-US"/>
    </w:rPr>
  </w:style>
  <w:style w:type="paragraph" w:customStyle="1" w:styleId="CDCDFFF734324580B7BEB93CB6E1F15164">
    <w:name w:val="CDCDFFF734324580B7BEB93CB6E1F15164"/>
    <w:rsid w:val="00770DA6"/>
    <w:rPr>
      <w:rFonts w:eastAsiaTheme="minorHAnsi"/>
      <w:lang w:eastAsia="en-US"/>
    </w:rPr>
  </w:style>
  <w:style w:type="paragraph" w:customStyle="1" w:styleId="1356842D7AA14FBB82145B3FE60E72F264">
    <w:name w:val="1356842D7AA14FBB82145B3FE60E72F264"/>
    <w:rsid w:val="00770DA6"/>
    <w:rPr>
      <w:rFonts w:eastAsiaTheme="minorHAnsi"/>
      <w:lang w:eastAsia="en-US"/>
    </w:rPr>
  </w:style>
  <w:style w:type="paragraph" w:customStyle="1" w:styleId="2C3E41DA892D44EDAB7BC2C1CF3376DC56">
    <w:name w:val="2C3E41DA892D44EDAB7BC2C1CF3376DC56"/>
    <w:rsid w:val="00770DA6"/>
    <w:rPr>
      <w:rFonts w:eastAsiaTheme="minorHAnsi"/>
      <w:lang w:eastAsia="en-US"/>
    </w:rPr>
  </w:style>
  <w:style w:type="paragraph" w:customStyle="1" w:styleId="D6DCEFCA3C9F4BEF850754C33DB4C41E78">
    <w:name w:val="D6DCEFCA3C9F4BEF850754C33DB4C41E78"/>
    <w:rsid w:val="00D74ECE"/>
    <w:rPr>
      <w:rFonts w:eastAsiaTheme="minorHAnsi"/>
      <w:lang w:eastAsia="en-US"/>
    </w:rPr>
  </w:style>
  <w:style w:type="paragraph" w:customStyle="1" w:styleId="BFA80D5F60C84EE5820733FF8C8C096756">
    <w:name w:val="BFA80D5F60C84EE5820733FF8C8C096756"/>
    <w:rsid w:val="00D74ECE"/>
    <w:rPr>
      <w:rFonts w:eastAsiaTheme="minorHAnsi"/>
      <w:lang w:eastAsia="en-US"/>
    </w:rPr>
  </w:style>
  <w:style w:type="paragraph" w:customStyle="1" w:styleId="B318418F80354E5AA50EDA7DC661B04577">
    <w:name w:val="B318418F80354E5AA50EDA7DC661B04577"/>
    <w:rsid w:val="00D74ECE"/>
    <w:rPr>
      <w:rFonts w:eastAsiaTheme="minorHAnsi"/>
      <w:lang w:eastAsia="en-US"/>
    </w:rPr>
  </w:style>
  <w:style w:type="paragraph" w:customStyle="1" w:styleId="DB0036EE69E7439D9A81A12B795E82B677">
    <w:name w:val="DB0036EE69E7439D9A81A12B795E82B677"/>
    <w:rsid w:val="00D74ECE"/>
    <w:rPr>
      <w:rFonts w:eastAsiaTheme="minorHAnsi"/>
      <w:lang w:eastAsia="en-US"/>
    </w:rPr>
  </w:style>
  <w:style w:type="paragraph" w:customStyle="1" w:styleId="366F8D8A2BEF40F39D1C792D853833B477">
    <w:name w:val="366F8D8A2BEF40F39D1C792D853833B477"/>
    <w:rsid w:val="00D74ECE"/>
    <w:rPr>
      <w:rFonts w:eastAsiaTheme="minorHAnsi"/>
      <w:lang w:eastAsia="en-US"/>
    </w:rPr>
  </w:style>
  <w:style w:type="paragraph" w:customStyle="1" w:styleId="60C71381E3824323B5D87AFB8811667677">
    <w:name w:val="60C71381E3824323B5D87AFB8811667677"/>
    <w:rsid w:val="00D74ECE"/>
    <w:rPr>
      <w:rFonts w:eastAsiaTheme="minorHAnsi"/>
      <w:lang w:eastAsia="en-US"/>
    </w:rPr>
  </w:style>
  <w:style w:type="paragraph" w:customStyle="1" w:styleId="17AAADF092F04D89A569163BF7F74A5476">
    <w:name w:val="17AAADF092F04D89A569163BF7F74A5476"/>
    <w:rsid w:val="00D74ECE"/>
    <w:rPr>
      <w:rFonts w:eastAsiaTheme="minorHAnsi"/>
      <w:lang w:eastAsia="en-US"/>
    </w:rPr>
  </w:style>
  <w:style w:type="paragraph" w:customStyle="1" w:styleId="C1CBF1D559C8416CB68DEDCB88A53EEB77">
    <w:name w:val="C1CBF1D559C8416CB68DEDCB88A53EEB77"/>
    <w:rsid w:val="00D74ECE"/>
    <w:rPr>
      <w:rFonts w:eastAsiaTheme="minorHAnsi"/>
      <w:lang w:eastAsia="en-US"/>
    </w:rPr>
  </w:style>
  <w:style w:type="paragraph" w:customStyle="1" w:styleId="21D5BF3FEBD646AB8EF21A0FD16590BD62">
    <w:name w:val="21D5BF3FEBD646AB8EF21A0FD16590BD62"/>
    <w:rsid w:val="00D74ECE"/>
    <w:rPr>
      <w:rFonts w:eastAsiaTheme="minorHAnsi"/>
      <w:lang w:eastAsia="en-US"/>
    </w:rPr>
  </w:style>
  <w:style w:type="paragraph" w:customStyle="1" w:styleId="8598E1F4AD7C41FF98EAD240BCCC0ADC62">
    <w:name w:val="8598E1F4AD7C41FF98EAD240BCCC0ADC62"/>
    <w:rsid w:val="00D74ECE"/>
    <w:rPr>
      <w:rFonts w:eastAsiaTheme="minorHAnsi"/>
      <w:lang w:eastAsia="en-US"/>
    </w:rPr>
  </w:style>
  <w:style w:type="paragraph" w:customStyle="1" w:styleId="318D58416297493D8A3119FE3921A39C62">
    <w:name w:val="318D58416297493D8A3119FE3921A39C62"/>
    <w:rsid w:val="00D74ECE"/>
    <w:rPr>
      <w:rFonts w:eastAsiaTheme="minorHAnsi"/>
      <w:lang w:eastAsia="en-US"/>
    </w:rPr>
  </w:style>
  <w:style w:type="paragraph" w:customStyle="1" w:styleId="2F0C9668019E40E5B9ABA1AC637196A862">
    <w:name w:val="2F0C9668019E40E5B9ABA1AC637196A862"/>
    <w:rsid w:val="00D74ECE"/>
    <w:rPr>
      <w:rFonts w:eastAsiaTheme="minorHAnsi"/>
      <w:lang w:eastAsia="en-US"/>
    </w:rPr>
  </w:style>
  <w:style w:type="paragraph" w:customStyle="1" w:styleId="406D58F279284E7E8C2CA4D55620218B43">
    <w:name w:val="406D58F279284E7E8C2CA4D55620218B43"/>
    <w:rsid w:val="00D74ECE"/>
    <w:rPr>
      <w:rFonts w:eastAsiaTheme="minorHAnsi"/>
      <w:lang w:eastAsia="en-US"/>
    </w:rPr>
  </w:style>
  <w:style w:type="paragraph" w:customStyle="1" w:styleId="3E012A971E19440FB3DF4661A5AB012D44">
    <w:name w:val="3E012A971E19440FB3DF4661A5AB012D44"/>
    <w:rsid w:val="00D74ECE"/>
    <w:rPr>
      <w:rFonts w:eastAsiaTheme="minorHAnsi"/>
      <w:lang w:eastAsia="en-US"/>
    </w:rPr>
  </w:style>
  <w:style w:type="paragraph" w:customStyle="1" w:styleId="B2A36FF8AADF4E4799E745B327BC631746">
    <w:name w:val="B2A36FF8AADF4E4799E745B327BC631746"/>
    <w:rsid w:val="00D74ECE"/>
    <w:rPr>
      <w:rFonts w:eastAsiaTheme="minorHAnsi"/>
      <w:lang w:eastAsia="en-US"/>
    </w:rPr>
  </w:style>
  <w:style w:type="paragraph" w:customStyle="1" w:styleId="E729CD30C4CC4D9D93E3D243DF19909462">
    <w:name w:val="E729CD30C4CC4D9D93E3D243DF19909462"/>
    <w:rsid w:val="00D74ECE"/>
    <w:rPr>
      <w:rFonts w:eastAsiaTheme="minorHAnsi"/>
      <w:lang w:eastAsia="en-US"/>
    </w:rPr>
  </w:style>
  <w:style w:type="paragraph" w:customStyle="1" w:styleId="C3039ECDCEE24F5BAAC81A83C70093D662">
    <w:name w:val="C3039ECDCEE24F5BAAC81A83C70093D662"/>
    <w:rsid w:val="00D74ECE"/>
    <w:rPr>
      <w:rFonts w:eastAsiaTheme="minorHAnsi"/>
      <w:lang w:eastAsia="en-US"/>
    </w:rPr>
  </w:style>
  <w:style w:type="paragraph" w:customStyle="1" w:styleId="8C9D762173BD4FD7AFE30ABF98B9DD6562">
    <w:name w:val="8C9D762173BD4FD7AFE30ABF98B9DD6562"/>
    <w:rsid w:val="00D74ECE"/>
    <w:rPr>
      <w:rFonts w:eastAsiaTheme="minorHAnsi"/>
      <w:lang w:eastAsia="en-US"/>
    </w:rPr>
  </w:style>
  <w:style w:type="paragraph" w:customStyle="1" w:styleId="2FDA156F59594C3494C16D2C7CCCC01F65">
    <w:name w:val="2FDA156F59594C3494C16D2C7CCCC01F65"/>
    <w:rsid w:val="00D74ECE"/>
    <w:rPr>
      <w:rFonts w:eastAsiaTheme="minorHAnsi"/>
      <w:lang w:eastAsia="en-US"/>
    </w:rPr>
  </w:style>
  <w:style w:type="paragraph" w:customStyle="1" w:styleId="7CDBA8AAEB7A445AB7E890551C312B5665">
    <w:name w:val="7CDBA8AAEB7A445AB7E890551C312B5665"/>
    <w:rsid w:val="00D74ECE"/>
    <w:rPr>
      <w:rFonts w:eastAsiaTheme="minorHAnsi"/>
      <w:lang w:eastAsia="en-US"/>
    </w:rPr>
  </w:style>
  <w:style w:type="paragraph" w:customStyle="1" w:styleId="219311C3639044E1976C240B159A6A1D57">
    <w:name w:val="219311C3639044E1976C240B159A6A1D57"/>
    <w:rsid w:val="00D74ECE"/>
    <w:rPr>
      <w:rFonts w:eastAsiaTheme="minorHAnsi"/>
      <w:lang w:eastAsia="en-US"/>
    </w:rPr>
  </w:style>
  <w:style w:type="paragraph" w:customStyle="1" w:styleId="550FCA24BBBF4A6383C867C22ED43D9965">
    <w:name w:val="550FCA24BBBF4A6383C867C22ED43D9965"/>
    <w:rsid w:val="00D74ECE"/>
    <w:rPr>
      <w:rFonts w:eastAsiaTheme="minorHAnsi"/>
      <w:lang w:eastAsia="en-US"/>
    </w:rPr>
  </w:style>
  <w:style w:type="paragraph" w:customStyle="1" w:styleId="3FB678E94625417582A7D2A87086287D65">
    <w:name w:val="3FB678E94625417582A7D2A87086287D65"/>
    <w:rsid w:val="00D74ECE"/>
    <w:rPr>
      <w:rFonts w:eastAsiaTheme="minorHAnsi"/>
      <w:lang w:eastAsia="en-US"/>
    </w:rPr>
  </w:style>
  <w:style w:type="paragraph" w:customStyle="1" w:styleId="49A3A091811C47C4A8CF84440A8FE99965">
    <w:name w:val="49A3A091811C47C4A8CF84440A8FE99965"/>
    <w:rsid w:val="00D74ECE"/>
    <w:rPr>
      <w:rFonts w:eastAsiaTheme="minorHAnsi"/>
      <w:lang w:eastAsia="en-US"/>
    </w:rPr>
  </w:style>
  <w:style w:type="paragraph" w:customStyle="1" w:styleId="CDCDFFF734324580B7BEB93CB6E1F15165">
    <w:name w:val="CDCDFFF734324580B7BEB93CB6E1F15165"/>
    <w:rsid w:val="00D74ECE"/>
    <w:rPr>
      <w:rFonts w:eastAsiaTheme="minorHAnsi"/>
      <w:lang w:eastAsia="en-US"/>
    </w:rPr>
  </w:style>
  <w:style w:type="paragraph" w:customStyle="1" w:styleId="1356842D7AA14FBB82145B3FE60E72F265">
    <w:name w:val="1356842D7AA14FBB82145B3FE60E72F265"/>
    <w:rsid w:val="00D74ECE"/>
    <w:rPr>
      <w:rFonts w:eastAsiaTheme="minorHAnsi"/>
      <w:lang w:eastAsia="en-US"/>
    </w:rPr>
  </w:style>
  <w:style w:type="paragraph" w:customStyle="1" w:styleId="2C3E41DA892D44EDAB7BC2C1CF3376DC57">
    <w:name w:val="2C3E41DA892D44EDAB7BC2C1CF3376DC57"/>
    <w:rsid w:val="00D74ECE"/>
    <w:rPr>
      <w:rFonts w:eastAsiaTheme="minorHAnsi"/>
      <w:lang w:eastAsia="en-US"/>
    </w:rPr>
  </w:style>
  <w:style w:type="paragraph" w:customStyle="1" w:styleId="D6DCEFCA3C9F4BEF850754C33DB4C41E79">
    <w:name w:val="D6DCEFCA3C9F4BEF850754C33DB4C41E79"/>
    <w:rsid w:val="00D74ECE"/>
    <w:rPr>
      <w:rFonts w:eastAsiaTheme="minorHAnsi"/>
      <w:lang w:eastAsia="en-US"/>
    </w:rPr>
  </w:style>
  <w:style w:type="paragraph" w:customStyle="1" w:styleId="BFA80D5F60C84EE5820733FF8C8C096757">
    <w:name w:val="BFA80D5F60C84EE5820733FF8C8C096757"/>
    <w:rsid w:val="00D74ECE"/>
    <w:rPr>
      <w:rFonts w:eastAsiaTheme="minorHAnsi"/>
      <w:lang w:eastAsia="en-US"/>
    </w:rPr>
  </w:style>
  <w:style w:type="paragraph" w:customStyle="1" w:styleId="B318418F80354E5AA50EDA7DC661B04578">
    <w:name w:val="B318418F80354E5AA50EDA7DC661B04578"/>
    <w:rsid w:val="00D74ECE"/>
    <w:rPr>
      <w:rFonts w:eastAsiaTheme="minorHAnsi"/>
      <w:lang w:eastAsia="en-US"/>
    </w:rPr>
  </w:style>
  <w:style w:type="paragraph" w:customStyle="1" w:styleId="DB0036EE69E7439D9A81A12B795E82B678">
    <w:name w:val="DB0036EE69E7439D9A81A12B795E82B678"/>
    <w:rsid w:val="00D74ECE"/>
    <w:rPr>
      <w:rFonts w:eastAsiaTheme="minorHAnsi"/>
      <w:lang w:eastAsia="en-US"/>
    </w:rPr>
  </w:style>
  <w:style w:type="paragraph" w:customStyle="1" w:styleId="366F8D8A2BEF40F39D1C792D853833B478">
    <w:name w:val="366F8D8A2BEF40F39D1C792D853833B478"/>
    <w:rsid w:val="00D74ECE"/>
    <w:rPr>
      <w:rFonts w:eastAsiaTheme="minorHAnsi"/>
      <w:lang w:eastAsia="en-US"/>
    </w:rPr>
  </w:style>
  <w:style w:type="paragraph" w:customStyle="1" w:styleId="60C71381E3824323B5D87AFB8811667678">
    <w:name w:val="60C71381E3824323B5D87AFB8811667678"/>
    <w:rsid w:val="00D74ECE"/>
    <w:rPr>
      <w:rFonts w:eastAsiaTheme="minorHAnsi"/>
      <w:lang w:eastAsia="en-US"/>
    </w:rPr>
  </w:style>
  <w:style w:type="paragraph" w:customStyle="1" w:styleId="17AAADF092F04D89A569163BF7F74A5477">
    <w:name w:val="17AAADF092F04D89A569163BF7F74A5477"/>
    <w:rsid w:val="00D74ECE"/>
    <w:rPr>
      <w:rFonts w:eastAsiaTheme="minorHAnsi"/>
      <w:lang w:eastAsia="en-US"/>
    </w:rPr>
  </w:style>
  <w:style w:type="paragraph" w:customStyle="1" w:styleId="C1CBF1D559C8416CB68DEDCB88A53EEB78">
    <w:name w:val="C1CBF1D559C8416CB68DEDCB88A53EEB78"/>
    <w:rsid w:val="00D74ECE"/>
    <w:rPr>
      <w:rFonts w:eastAsiaTheme="minorHAnsi"/>
      <w:lang w:eastAsia="en-US"/>
    </w:rPr>
  </w:style>
  <w:style w:type="paragraph" w:customStyle="1" w:styleId="21D5BF3FEBD646AB8EF21A0FD16590BD63">
    <w:name w:val="21D5BF3FEBD646AB8EF21A0FD16590BD63"/>
    <w:rsid w:val="00D74ECE"/>
    <w:rPr>
      <w:rFonts w:eastAsiaTheme="minorHAnsi"/>
      <w:lang w:eastAsia="en-US"/>
    </w:rPr>
  </w:style>
  <w:style w:type="paragraph" w:customStyle="1" w:styleId="8598E1F4AD7C41FF98EAD240BCCC0ADC63">
    <w:name w:val="8598E1F4AD7C41FF98EAD240BCCC0ADC63"/>
    <w:rsid w:val="00D74ECE"/>
    <w:rPr>
      <w:rFonts w:eastAsiaTheme="minorHAnsi"/>
      <w:lang w:eastAsia="en-US"/>
    </w:rPr>
  </w:style>
  <w:style w:type="paragraph" w:customStyle="1" w:styleId="318D58416297493D8A3119FE3921A39C63">
    <w:name w:val="318D58416297493D8A3119FE3921A39C63"/>
    <w:rsid w:val="00D74ECE"/>
    <w:rPr>
      <w:rFonts w:eastAsiaTheme="minorHAnsi"/>
      <w:lang w:eastAsia="en-US"/>
    </w:rPr>
  </w:style>
  <w:style w:type="paragraph" w:customStyle="1" w:styleId="2F0C9668019E40E5B9ABA1AC637196A863">
    <w:name w:val="2F0C9668019E40E5B9ABA1AC637196A863"/>
    <w:rsid w:val="00D74ECE"/>
    <w:rPr>
      <w:rFonts w:eastAsiaTheme="minorHAnsi"/>
      <w:lang w:eastAsia="en-US"/>
    </w:rPr>
  </w:style>
  <w:style w:type="paragraph" w:customStyle="1" w:styleId="406D58F279284E7E8C2CA4D55620218B44">
    <w:name w:val="406D58F279284E7E8C2CA4D55620218B44"/>
    <w:rsid w:val="00D74ECE"/>
    <w:rPr>
      <w:rFonts w:eastAsiaTheme="minorHAnsi"/>
      <w:lang w:eastAsia="en-US"/>
    </w:rPr>
  </w:style>
  <w:style w:type="paragraph" w:customStyle="1" w:styleId="3E012A971E19440FB3DF4661A5AB012D45">
    <w:name w:val="3E012A971E19440FB3DF4661A5AB012D45"/>
    <w:rsid w:val="00D74ECE"/>
    <w:rPr>
      <w:rFonts w:eastAsiaTheme="minorHAnsi"/>
      <w:lang w:eastAsia="en-US"/>
    </w:rPr>
  </w:style>
  <w:style w:type="paragraph" w:customStyle="1" w:styleId="B2A36FF8AADF4E4799E745B327BC631747">
    <w:name w:val="B2A36FF8AADF4E4799E745B327BC631747"/>
    <w:rsid w:val="00D74ECE"/>
    <w:rPr>
      <w:rFonts w:eastAsiaTheme="minorHAnsi"/>
      <w:lang w:eastAsia="en-US"/>
    </w:rPr>
  </w:style>
  <w:style w:type="paragraph" w:customStyle="1" w:styleId="E729CD30C4CC4D9D93E3D243DF19909463">
    <w:name w:val="E729CD30C4CC4D9D93E3D243DF19909463"/>
    <w:rsid w:val="00D74ECE"/>
    <w:rPr>
      <w:rFonts w:eastAsiaTheme="minorHAnsi"/>
      <w:lang w:eastAsia="en-US"/>
    </w:rPr>
  </w:style>
  <w:style w:type="paragraph" w:customStyle="1" w:styleId="C3039ECDCEE24F5BAAC81A83C70093D663">
    <w:name w:val="C3039ECDCEE24F5BAAC81A83C70093D663"/>
    <w:rsid w:val="00D74ECE"/>
    <w:rPr>
      <w:rFonts w:eastAsiaTheme="minorHAnsi"/>
      <w:lang w:eastAsia="en-US"/>
    </w:rPr>
  </w:style>
  <w:style w:type="paragraph" w:customStyle="1" w:styleId="8C9D762173BD4FD7AFE30ABF98B9DD6563">
    <w:name w:val="8C9D762173BD4FD7AFE30ABF98B9DD6563"/>
    <w:rsid w:val="00D74ECE"/>
    <w:rPr>
      <w:rFonts w:eastAsiaTheme="minorHAnsi"/>
      <w:lang w:eastAsia="en-US"/>
    </w:rPr>
  </w:style>
  <w:style w:type="paragraph" w:customStyle="1" w:styleId="2FDA156F59594C3494C16D2C7CCCC01F66">
    <w:name w:val="2FDA156F59594C3494C16D2C7CCCC01F66"/>
    <w:rsid w:val="00D74ECE"/>
    <w:rPr>
      <w:rFonts w:eastAsiaTheme="minorHAnsi"/>
      <w:lang w:eastAsia="en-US"/>
    </w:rPr>
  </w:style>
  <w:style w:type="paragraph" w:customStyle="1" w:styleId="7CDBA8AAEB7A445AB7E890551C312B5666">
    <w:name w:val="7CDBA8AAEB7A445AB7E890551C312B5666"/>
    <w:rsid w:val="00D74ECE"/>
    <w:rPr>
      <w:rFonts w:eastAsiaTheme="minorHAnsi"/>
      <w:lang w:eastAsia="en-US"/>
    </w:rPr>
  </w:style>
  <w:style w:type="paragraph" w:customStyle="1" w:styleId="219311C3639044E1976C240B159A6A1D58">
    <w:name w:val="219311C3639044E1976C240B159A6A1D58"/>
    <w:rsid w:val="00D74ECE"/>
    <w:rPr>
      <w:rFonts w:eastAsiaTheme="minorHAnsi"/>
      <w:lang w:eastAsia="en-US"/>
    </w:rPr>
  </w:style>
  <w:style w:type="paragraph" w:customStyle="1" w:styleId="550FCA24BBBF4A6383C867C22ED43D9966">
    <w:name w:val="550FCA24BBBF4A6383C867C22ED43D9966"/>
    <w:rsid w:val="00D74ECE"/>
    <w:rPr>
      <w:rFonts w:eastAsiaTheme="minorHAnsi"/>
      <w:lang w:eastAsia="en-US"/>
    </w:rPr>
  </w:style>
  <w:style w:type="paragraph" w:customStyle="1" w:styleId="3FB678E94625417582A7D2A87086287D66">
    <w:name w:val="3FB678E94625417582A7D2A87086287D66"/>
    <w:rsid w:val="00D74ECE"/>
    <w:rPr>
      <w:rFonts w:eastAsiaTheme="minorHAnsi"/>
      <w:lang w:eastAsia="en-US"/>
    </w:rPr>
  </w:style>
  <w:style w:type="paragraph" w:customStyle="1" w:styleId="49A3A091811C47C4A8CF84440A8FE99966">
    <w:name w:val="49A3A091811C47C4A8CF84440A8FE99966"/>
    <w:rsid w:val="00D74ECE"/>
    <w:rPr>
      <w:rFonts w:eastAsiaTheme="minorHAnsi"/>
      <w:lang w:eastAsia="en-US"/>
    </w:rPr>
  </w:style>
  <w:style w:type="paragraph" w:customStyle="1" w:styleId="CDCDFFF734324580B7BEB93CB6E1F15166">
    <w:name w:val="CDCDFFF734324580B7BEB93CB6E1F15166"/>
    <w:rsid w:val="00D74ECE"/>
    <w:rPr>
      <w:rFonts w:eastAsiaTheme="minorHAnsi"/>
      <w:lang w:eastAsia="en-US"/>
    </w:rPr>
  </w:style>
  <w:style w:type="paragraph" w:customStyle="1" w:styleId="1356842D7AA14FBB82145B3FE60E72F266">
    <w:name w:val="1356842D7AA14FBB82145B3FE60E72F266"/>
    <w:rsid w:val="00D74ECE"/>
    <w:rPr>
      <w:rFonts w:eastAsiaTheme="minorHAnsi"/>
      <w:lang w:eastAsia="en-US"/>
    </w:rPr>
  </w:style>
  <w:style w:type="paragraph" w:customStyle="1" w:styleId="2C3E41DA892D44EDAB7BC2C1CF3376DC58">
    <w:name w:val="2C3E41DA892D44EDAB7BC2C1CF3376DC58"/>
    <w:rsid w:val="00D74ECE"/>
    <w:rPr>
      <w:rFonts w:eastAsiaTheme="minorHAnsi"/>
      <w:lang w:eastAsia="en-US"/>
    </w:rPr>
  </w:style>
  <w:style w:type="paragraph" w:customStyle="1" w:styleId="D6DCEFCA3C9F4BEF850754C33DB4C41E80">
    <w:name w:val="D6DCEFCA3C9F4BEF850754C33DB4C41E80"/>
    <w:rsid w:val="00BA4B3A"/>
    <w:rPr>
      <w:rFonts w:eastAsiaTheme="minorHAnsi"/>
      <w:lang w:eastAsia="en-US"/>
    </w:rPr>
  </w:style>
  <w:style w:type="paragraph" w:customStyle="1" w:styleId="BFA80D5F60C84EE5820733FF8C8C096758">
    <w:name w:val="BFA80D5F60C84EE5820733FF8C8C096758"/>
    <w:rsid w:val="00BA4B3A"/>
    <w:rPr>
      <w:rFonts w:eastAsiaTheme="minorHAnsi"/>
      <w:lang w:eastAsia="en-US"/>
    </w:rPr>
  </w:style>
  <w:style w:type="paragraph" w:customStyle="1" w:styleId="B318418F80354E5AA50EDA7DC661B04579">
    <w:name w:val="B318418F80354E5AA50EDA7DC661B04579"/>
    <w:rsid w:val="00BA4B3A"/>
    <w:rPr>
      <w:rFonts w:eastAsiaTheme="minorHAnsi"/>
      <w:lang w:eastAsia="en-US"/>
    </w:rPr>
  </w:style>
  <w:style w:type="paragraph" w:customStyle="1" w:styleId="DB0036EE69E7439D9A81A12B795E82B679">
    <w:name w:val="DB0036EE69E7439D9A81A12B795E82B679"/>
    <w:rsid w:val="00BA4B3A"/>
    <w:rPr>
      <w:rFonts w:eastAsiaTheme="minorHAnsi"/>
      <w:lang w:eastAsia="en-US"/>
    </w:rPr>
  </w:style>
  <w:style w:type="paragraph" w:customStyle="1" w:styleId="366F8D8A2BEF40F39D1C792D853833B479">
    <w:name w:val="366F8D8A2BEF40F39D1C792D853833B479"/>
    <w:rsid w:val="00BA4B3A"/>
    <w:rPr>
      <w:rFonts w:eastAsiaTheme="minorHAnsi"/>
      <w:lang w:eastAsia="en-US"/>
    </w:rPr>
  </w:style>
  <w:style w:type="paragraph" w:customStyle="1" w:styleId="60C71381E3824323B5D87AFB8811667679">
    <w:name w:val="60C71381E3824323B5D87AFB8811667679"/>
    <w:rsid w:val="00BA4B3A"/>
    <w:rPr>
      <w:rFonts w:eastAsiaTheme="minorHAnsi"/>
      <w:lang w:eastAsia="en-US"/>
    </w:rPr>
  </w:style>
  <w:style w:type="paragraph" w:customStyle="1" w:styleId="17AAADF092F04D89A569163BF7F74A5478">
    <w:name w:val="17AAADF092F04D89A569163BF7F74A5478"/>
    <w:rsid w:val="00BA4B3A"/>
    <w:rPr>
      <w:rFonts w:eastAsiaTheme="minorHAnsi"/>
      <w:lang w:eastAsia="en-US"/>
    </w:rPr>
  </w:style>
  <w:style w:type="paragraph" w:customStyle="1" w:styleId="C1CBF1D559C8416CB68DEDCB88A53EEB79">
    <w:name w:val="C1CBF1D559C8416CB68DEDCB88A53EEB79"/>
    <w:rsid w:val="00BA4B3A"/>
    <w:rPr>
      <w:rFonts w:eastAsiaTheme="minorHAnsi"/>
      <w:lang w:eastAsia="en-US"/>
    </w:rPr>
  </w:style>
  <w:style w:type="paragraph" w:customStyle="1" w:styleId="21D5BF3FEBD646AB8EF21A0FD16590BD64">
    <w:name w:val="21D5BF3FEBD646AB8EF21A0FD16590BD64"/>
    <w:rsid w:val="00BA4B3A"/>
    <w:rPr>
      <w:rFonts w:eastAsiaTheme="minorHAnsi"/>
      <w:lang w:eastAsia="en-US"/>
    </w:rPr>
  </w:style>
  <w:style w:type="paragraph" w:customStyle="1" w:styleId="8598E1F4AD7C41FF98EAD240BCCC0ADC64">
    <w:name w:val="8598E1F4AD7C41FF98EAD240BCCC0ADC64"/>
    <w:rsid w:val="00BA4B3A"/>
    <w:rPr>
      <w:rFonts w:eastAsiaTheme="minorHAnsi"/>
      <w:lang w:eastAsia="en-US"/>
    </w:rPr>
  </w:style>
  <w:style w:type="paragraph" w:customStyle="1" w:styleId="318D58416297493D8A3119FE3921A39C64">
    <w:name w:val="318D58416297493D8A3119FE3921A39C64"/>
    <w:rsid w:val="00BA4B3A"/>
    <w:rPr>
      <w:rFonts w:eastAsiaTheme="minorHAnsi"/>
      <w:lang w:eastAsia="en-US"/>
    </w:rPr>
  </w:style>
  <w:style w:type="paragraph" w:customStyle="1" w:styleId="2F0C9668019E40E5B9ABA1AC637196A864">
    <w:name w:val="2F0C9668019E40E5B9ABA1AC637196A864"/>
    <w:rsid w:val="00BA4B3A"/>
    <w:rPr>
      <w:rFonts w:eastAsiaTheme="minorHAnsi"/>
      <w:lang w:eastAsia="en-US"/>
    </w:rPr>
  </w:style>
  <w:style w:type="paragraph" w:customStyle="1" w:styleId="406D58F279284E7E8C2CA4D55620218B45">
    <w:name w:val="406D58F279284E7E8C2CA4D55620218B45"/>
    <w:rsid w:val="00BA4B3A"/>
    <w:rPr>
      <w:rFonts w:eastAsiaTheme="minorHAnsi"/>
      <w:lang w:eastAsia="en-US"/>
    </w:rPr>
  </w:style>
  <w:style w:type="paragraph" w:customStyle="1" w:styleId="3E012A971E19440FB3DF4661A5AB012D46">
    <w:name w:val="3E012A971E19440FB3DF4661A5AB012D46"/>
    <w:rsid w:val="00BA4B3A"/>
    <w:rPr>
      <w:rFonts w:eastAsiaTheme="minorHAnsi"/>
      <w:lang w:eastAsia="en-US"/>
    </w:rPr>
  </w:style>
  <w:style w:type="paragraph" w:customStyle="1" w:styleId="B2A36FF8AADF4E4799E745B327BC631748">
    <w:name w:val="B2A36FF8AADF4E4799E745B327BC631748"/>
    <w:rsid w:val="00BA4B3A"/>
    <w:rPr>
      <w:rFonts w:eastAsiaTheme="minorHAnsi"/>
      <w:lang w:eastAsia="en-US"/>
    </w:rPr>
  </w:style>
  <w:style w:type="paragraph" w:customStyle="1" w:styleId="E729CD30C4CC4D9D93E3D243DF19909464">
    <w:name w:val="E729CD30C4CC4D9D93E3D243DF19909464"/>
    <w:rsid w:val="00BA4B3A"/>
    <w:rPr>
      <w:rFonts w:eastAsiaTheme="minorHAnsi"/>
      <w:lang w:eastAsia="en-US"/>
    </w:rPr>
  </w:style>
  <w:style w:type="paragraph" w:customStyle="1" w:styleId="C3039ECDCEE24F5BAAC81A83C70093D664">
    <w:name w:val="C3039ECDCEE24F5BAAC81A83C70093D664"/>
    <w:rsid w:val="00BA4B3A"/>
    <w:rPr>
      <w:rFonts w:eastAsiaTheme="minorHAnsi"/>
      <w:lang w:eastAsia="en-US"/>
    </w:rPr>
  </w:style>
  <w:style w:type="paragraph" w:customStyle="1" w:styleId="8C9D762173BD4FD7AFE30ABF98B9DD6564">
    <w:name w:val="8C9D762173BD4FD7AFE30ABF98B9DD6564"/>
    <w:rsid w:val="00BA4B3A"/>
    <w:rPr>
      <w:rFonts w:eastAsiaTheme="minorHAnsi"/>
      <w:lang w:eastAsia="en-US"/>
    </w:rPr>
  </w:style>
  <w:style w:type="paragraph" w:customStyle="1" w:styleId="2FDA156F59594C3494C16D2C7CCCC01F67">
    <w:name w:val="2FDA156F59594C3494C16D2C7CCCC01F67"/>
    <w:rsid w:val="00BA4B3A"/>
    <w:rPr>
      <w:rFonts w:eastAsiaTheme="minorHAnsi"/>
      <w:lang w:eastAsia="en-US"/>
    </w:rPr>
  </w:style>
  <w:style w:type="paragraph" w:customStyle="1" w:styleId="7CDBA8AAEB7A445AB7E890551C312B5667">
    <w:name w:val="7CDBA8AAEB7A445AB7E890551C312B5667"/>
    <w:rsid w:val="00BA4B3A"/>
    <w:rPr>
      <w:rFonts w:eastAsiaTheme="minorHAnsi"/>
      <w:lang w:eastAsia="en-US"/>
    </w:rPr>
  </w:style>
  <w:style w:type="paragraph" w:customStyle="1" w:styleId="219311C3639044E1976C240B159A6A1D59">
    <w:name w:val="219311C3639044E1976C240B159A6A1D59"/>
    <w:rsid w:val="00BA4B3A"/>
    <w:rPr>
      <w:rFonts w:eastAsiaTheme="minorHAnsi"/>
      <w:lang w:eastAsia="en-US"/>
    </w:rPr>
  </w:style>
  <w:style w:type="paragraph" w:customStyle="1" w:styleId="550FCA24BBBF4A6383C867C22ED43D9967">
    <w:name w:val="550FCA24BBBF4A6383C867C22ED43D9967"/>
    <w:rsid w:val="00BA4B3A"/>
    <w:rPr>
      <w:rFonts w:eastAsiaTheme="minorHAnsi"/>
      <w:lang w:eastAsia="en-US"/>
    </w:rPr>
  </w:style>
  <w:style w:type="paragraph" w:customStyle="1" w:styleId="3FB678E94625417582A7D2A87086287D67">
    <w:name w:val="3FB678E94625417582A7D2A87086287D67"/>
    <w:rsid w:val="00BA4B3A"/>
    <w:rPr>
      <w:rFonts w:eastAsiaTheme="minorHAnsi"/>
      <w:lang w:eastAsia="en-US"/>
    </w:rPr>
  </w:style>
  <w:style w:type="paragraph" w:customStyle="1" w:styleId="49A3A091811C47C4A8CF84440A8FE99967">
    <w:name w:val="49A3A091811C47C4A8CF84440A8FE99967"/>
    <w:rsid w:val="00BA4B3A"/>
    <w:rPr>
      <w:rFonts w:eastAsiaTheme="minorHAnsi"/>
      <w:lang w:eastAsia="en-US"/>
    </w:rPr>
  </w:style>
  <w:style w:type="paragraph" w:customStyle="1" w:styleId="CDCDFFF734324580B7BEB93CB6E1F15167">
    <w:name w:val="CDCDFFF734324580B7BEB93CB6E1F15167"/>
    <w:rsid w:val="00BA4B3A"/>
    <w:rPr>
      <w:rFonts w:eastAsiaTheme="minorHAnsi"/>
      <w:lang w:eastAsia="en-US"/>
    </w:rPr>
  </w:style>
  <w:style w:type="paragraph" w:customStyle="1" w:styleId="1356842D7AA14FBB82145B3FE60E72F267">
    <w:name w:val="1356842D7AA14FBB82145B3FE60E72F267"/>
    <w:rsid w:val="00BA4B3A"/>
    <w:rPr>
      <w:rFonts w:eastAsiaTheme="minorHAnsi"/>
      <w:lang w:eastAsia="en-US"/>
    </w:rPr>
  </w:style>
  <w:style w:type="paragraph" w:customStyle="1" w:styleId="2C3E41DA892D44EDAB7BC2C1CF3376DC59">
    <w:name w:val="2C3E41DA892D44EDAB7BC2C1CF3376DC59"/>
    <w:rsid w:val="00BA4B3A"/>
    <w:rPr>
      <w:rFonts w:eastAsiaTheme="minorHAnsi"/>
      <w:lang w:eastAsia="en-US"/>
    </w:rPr>
  </w:style>
  <w:style w:type="paragraph" w:customStyle="1" w:styleId="9C547A0B01D349F18388172E9FCDE660">
    <w:name w:val="9C547A0B01D349F18388172E9FCDE660"/>
    <w:rsid w:val="00BA4B3A"/>
    <w:pPr>
      <w:spacing w:after="160" w:line="259" w:lineRule="auto"/>
    </w:pPr>
  </w:style>
  <w:style w:type="paragraph" w:customStyle="1" w:styleId="A1B207FF6C8D48E8A7416893A8285B69">
    <w:name w:val="A1B207FF6C8D48E8A7416893A8285B69"/>
    <w:rsid w:val="00BA4B3A"/>
    <w:pPr>
      <w:spacing w:after="160" w:line="259" w:lineRule="auto"/>
    </w:pPr>
  </w:style>
  <w:style w:type="paragraph" w:customStyle="1" w:styleId="DCEA23DD1A2D46778CF5BE65634E4FF0">
    <w:name w:val="DCEA23DD1A2D46778CF5BE65634E4FF0"/>
    <w:rsid w:val="00BA4B3A"/>
    <w:pPr>
      <w:spacing w:after="160" w:line="259" w:lineRule="auto"/>
    </w:pPr>
  </w:style>
  <w:style w:type="paragraph" w:customStyle="1" w:styleId="C4934C817DFE4A0CB4F18796B28F59F2">
    <w:name w:val="C4934C817DFE4A0CB4F18796B28F59F2"/>
    <w:rsid w:val="00BA4B3A"/>
    <w:pPr>
      <w:spacing w:after="160" w:line="259" w:lineRule="auto"/>
    </w:pPr>
  </w:style>
  <w:style w:type="paragraph" w:customStyle="1" w:styleId="2CB016ED5A844778A30EE8044BF78816">
    <w:name w:val="2CB016ED5A844778A30EE8044BF78816"/>
    <w:rsid w:val="00BA4B3A"/>
    <w:pPr>
      <w:spacing w:after="160" w:line="259" w:lineRule="auto"/>
    </w:pPr>
  </w:style>
  <w:style w:type="paragraph" w:customStyle="1" w:styleId="19E147C389CC4EA2B61E3293A7744992">
    <w:name w:val="19E147C389CC4EA2B61E3293A7744992"/>
    <w:rsid w:val="00BA4B3A"/>
    <w:pPr>
      <w:spacing w:after="160" w:line="259" w:lineRule="auto"/>
    </w:pPr>
  </w:style>
  <w:style w:type="paragraph" w:customStyle="1" w:styleId="5F0987CFE98D40D4BA7BDE2E2979D9D2">
    <w:name w:val="5F0987CFE98D40D4BA7BDE2E2979D9D2"/>
    <w:rsid w:val="00BA4B3A"/>
    <w:pPr>
      <w:spacing w:after="160" w:line="259" w:lineRule="auto"/>
    </w:pPr>
  </w:style>
  <w:style w:type="paragraph" w:customStyle="1" w:styleId="63421766C4644327A8B386781DD4197D">
    <w:name w:val="63421766C4644327A8B386781DD4197D"/>
    <w:rsid w:val="00BA4B3A"/>
    <w:pPr>
      <w:spacing w:after="160" w:line="259" w:lineRule="auto"/>
    </w:pPr>
  </w:style>
  <w:style w:type="paragraph" w:customStyle="1" w:styleId="303F10C4B88649A58ABA4A6DA1097D6F">
    <w:name w:val="303F10C4B88649A58ABA4A6DA1097D6F"/>
    <w:rsid w:val="00BA4B3A"/>
    <w:pPr>
      <w:spacing w:after="160" w:line="259" w:lineRule="auto"/>
    </w:pPr>
  </w:style>
  <w:style w:type="paragraph" w:customStyle="1" w:styleId="13D2D6AA9A354CA68884AEC338740A0C">
    <w:name w:val="13D2D6AA9A354CA68884AEC338740A0C"/>
    <w:rsid w:val="00BA4B3A"/>
    <w:pPr>
      <w:spacing w:after="160" w:line="259" w:lineRule="auto"/>
    </w:pPr>
  </w:style>
  <w:style w:type="paragraph" w:customStyle="1" w:styleId="60C1B23A2DB040FD852028A961DE4107">
    <w:name w:val="60C1B23A2DB040FD852028A961DE4107"/>
    <w:rsid w:val="00BA4B3A"/>
    <w:pPr>
      <w:spacing w:after="160" w:line="259" w:lineRule="auto"/>
    </w:pPr>
  </w:style>
  <w:style w:type="paragraph" w:customStyle="1" w:styleId="658E91C39CB1420EB9B6B1951A45892C">
    <w:name w:val="658E91C39CB1420EB9B6B1951A45892C"/>
    <w:rsid w:val="00BA4B3A"/>
    <w:pPr>
      <w:spacing w:after="160" w:line="259" w:lineRule="auto"/>
    </w:pPr>
  </w:style>
  <w:style w:type="paragraph" w:customStyle="1" w:styleId="7A8742BB403B40A2B23776B597D32010">
    <w:name w:val="7A8742BB403B40A2B23776B597D32010"/>
    <w:rsid w:val="00BA4B3A"/>
    <w:pPr>
      <w:spacing w:after="160" w:line="259" w:lineRule="auto"/>
    </w:pPr>
  </w:style>
  <w:style w:type="paragraph" w:customStyle="1" w:styleId="AF8DF0FB8BB1422D88822289172CEF23">
    <w:name w:val="AF8DF0FB8BB1422D88822289172CEF23"/>
    <w:rsid w:val="00BA4B3A"/>
    <w:pPr>
      <w:spacing w:after="160" w:line="259" w:lineRule="auto"/>
    </w:pPr>
  </w:style>
  <w:style w:type="paragraph" w:customStyle="1" w:styleId="449A140D4D7A433E934591A6AA0710B9">
    <w:name w:val="449A140D4D7A433E934591A6AA0710B9"/>
    <w:rsid w:val="00BA4B3A"/>
    <w:pPr>
      <w:spacing w:after="160" w:line="259" w:lineRule="auto"/>
    </w:pPr>
  </w:style>
  <w:style w:type="paragraph" w:customStyle="1" w:styleId="FF909B7E01B3406F91A6E9FD70C55ACF">
    <w:name w:val="FF909B7E01B3406F91A6E9FD70C55ACF"/>
    <w:rsid w:val="00BA4B3A"/>
    <w:pPr>
      <w:spacing w:after="160" w:line="259" w:lineRule="auto"/>
    </w:pPr>
  </w:style>
  <w:style w:type="paragraph" w:customStyle="1" w:styleId="43ADF051690B49E38815F5C2B735EB0F">
    <w:name w:val="43ADF051690B49E38815F5C2B735EB0F"/>
    <w:rsid w:val="00BA4B3A"/>
    <w:pPr>
      <w:spacing w:after="160" w:line="259" w:lineRule="auto"/>
    </w:pPr>
  </w:style>
  <w:style w:type="paragraph" w:customStyle="1" w:styleId="F5681553E6204FBFA410BF07AE4112FA">
    <w:name w:val="F5681553E6204FBFA410BF07AE4112FA"/>
    <w:rsid w:val="00BA4B3A"/>
    <w:pPr>
      <w:spacing w:after="160" w:line="259" w:lineRule="auto"/>
    </w:pPr>
  </w:style>
  <w:style w:type="paragraph" w:customStyle="1" w:styleId="A834EB0ACDE140E7AAB3D51EFEAF8A4B">
    <w:name w:val="A834EB0ACDE140E7AAB3D51EFEAF8A4B"/>
    <w:rsid w:val="00BA4B3A"/>
    <w:pPr>
      <w:spacing w:after="160" w:line="259" w:lineRule="auto"/>
    </w:pPr>
  </w:style>
  <w:style w:type="paragraph" w:customStyle="1" w:styleId="D6DCEFCA3C9F4BEF850754C33DB4C41E81">
    <w:name w:val="D6DCEFCA3C9F4BEF850754C33DB4C41E81"/>
    <w:rsid w:val="00BA4B3A"/>
    <w:rPr>
      <w:rFonts w:eastAsiaTheme="minorHAnsi"/>
      <w:lang w:eastAsia="en-US"/>
    </w:rPr>
  </w:style>
  <w:style w:type="paragraph" w:customStyle="1" w:styleId="BFA80D5F60C84EE5820733FF8C8C096759">
    <w:name w:val="BFA80D5F60C84EE5820733FF8C8C096759"/>
    <w:rsid w:val="00BA4B3A"/>
    <w:rPr>
      <w:rFonts w:eastAsiaTheme="minorHAnsi"/>
      <w:lang w:eastAsia="en-US"/>
    </w:rPr>
  </w:style>
  <w:style w:type="paragraph" w:customStyle="1" w:styleId="B318418F80354E5AA50EDA7DC661B04580">
    <w:name w:val="B318418F80354E5AA50EDA7DC661B04580"/>
    <w:rsid w:val="00BA4B3A"/>
    <w:rPr>
      <w:rFonts w:eastAsiaTheme="minorHAnsi"/>
      <w:lang w:eastAsia="en-US"/>
    </w:rPr>
  </w:style>
  <w:style w:type="paragraph" w:customStyle="1" w:styleId="DB0036EE69E7439D9A81A12B795E82B680">
    <w:name w:val="DB0036EE69E7439D9A81A12B795E82B680"/>
    <w:rsid w:val="00BA4B3A"/>
    <w:rPr>
      <w:rFonts w:eastAsiaTheme="minorHAnsi"/>
      <w:lang w:eastAsia="en-US"/>
    </w:rPr>
  </w:style>
  <w:style w:type="paragraph" w:customStyle="1" w:styleId="366F8D8A2BEF40F39D1C792D853833B480">
    <w:name w:val="366F8D8A2BEF40F39D1C792D853833B480"/>
    <w:rsid w:val="00BA4B3A"/>
    <w:rPr>
      <w:rFonts w:eastAsiaTheme="minorHAnsi"/>
      <w:lang w:eastAsia="en-US"/>
    </w:rPr>
  </w:style>
  <w:style w:type="paragraph" w:customStyle="1" w:styleId="60C71381E3824323B5D87AFB8811667680">
    <w:name w:val="60C71381E3824323B5D87AFB8811667680"/>
    <w:rsid w:val="00BA4B3A"/>
    <w:rPr>
      <w:rFonts w:eastAsiaTheme="minorHAnsi"/>
      <w:lang w:eastAsia="en-US"/>
    </w:rPr>
  </w:style>
  <w:style w:type="paragraph" w:customStyle="1" w:styleId="17AAADF092F04D89A569163BF7F74A5479">
    <w:name w:val="17AAADF092F04D89A569163BF7F74A5479"/>
    <w:rsid w:val="00BA4B3A"/>
    <w:rPr>
      <w:rFonts w:eastAsiaTheme="minorHAnsi"/>
      <w:lang w:eastAsia="en-US"/>
    </w:rPr>
  </w:style>
  <w:style w:type="paragraph" w:customStyle="1" w:styleId="C1CBF1D559C8416CB68DEDCB88A53EEB80">
    <w:name w:val="C1CBF1D559C8416CB68DEDCB88A53EEB80"/>
    <w:rsid w:val="00BA4B3A"/>
    <w:rPr>
      <w:rFonts w:eastAsiaTheme="minorHAnsi"/>
      <w:lang w:eastAsia="en-US"/>
    </w:rPr>
  </w:style>
  <w:style w:type="paragraph" w:customStyle="1" w:styleId="21D5BF3FEBD646AB8EF21A0FD16590BD65">
    <w:name w:val="21D5BF3FEBD646AB8EF21A0FD16590BD65"/>
    <w:rsid w:val="00BA4B3A"/>
    <w:rPr>
      <w:rFonts w:eastAsiaTheme="minorHAnsi"/>
      <w:lang w:eastAsia="en-US"/>
    </w:rPr>
  </w:style>
  <w:style w:type="paragraph" w:customStyle="1" w:styleId="8598E1F4AD7C41FF98EAD240BCCC0ADC65">
    <w:name w:val="8598E1F4AD7C41FF98EAD240BCCC0ADC65"/>
    <w:rsid w:val="00BA4B3A"/>
    <w:rPr>
      <w:rFonts w:eastAsiaTheme="minorHAnsi"/>
      <w:lang w:eastAsia="en-US"/>
    </w:rPr>
  </w:style>
  <w:style w:type="paragraph" w:customStyle="1" w:styleId="318D58416297493D8A3119FE3921A39C65">
    <w:name w:val="318D58416297493D8A3119FE3921A39C65"/>
    <w:rsid w:val="00BA4B3A"/>
    <w:rPr>
      <w:rFonts w:eastAsiaTheme="minorHAnsi"/>
      <w:lang w:eastAsia="en-US"/>
    </w:rPr>
  </w:style>
  <w:style w:type="paragraph" w:customStyle="1" w:styleId="2F0C9668019E40E5B9ABA1AC637196A865">
    <w:name w:val="2F0C9668019E40E5B9ABA1AC637196A865"/>
    <w:rsid w:val="00BA4B3A"/>
    <w:rPr>
      <w:rFonts w:eastAsiaTheme="minorHAnsi"/>
      <w:lang w:eastAsia="en-US"/>
    </w:rPr>
  </w:style>
  <w:style w:type="paragraph" w:customStyle="1" w:styleId="406D58F279284E7E8C2CA4D55620218B46">
    <w:name w:val="406D58F279284E7E8C2CA4D55620218B46"/>
    <w:rsid w:val="00BA4B3A"/>
    <w:rPr>
      <w:rFonts w:eastAsiaTheme="minorHAnsi"/>
      <w:lang w:eastAsia="en-US"/>
    </w:rPr>
  </w:style>
  <w:style w:type="paragraph" w:customStyle="1" w:styleId="3E012A971E19440FB3DF4661A5AB012D47">
    <w:name w:val="3E012A971E19440FB3DF4661A5AB012D47"/>
    <w:rsid w:val="00BA4B3A"/>
    <w:rPr>
      <w:rFonts w:eastAsiaTheme="minorHAnsi"/>
      <w:lang w:eastAsia="en-US"/>
    </w:rPr>
  </w:style>
  <w:style w:type="paragraph" w:customStyle="1" w:styleId="B2A36FF8AADF4E4799E745B327BC631749">
    <w:name w:val="B2A36FF8AADF4E4799E745B327BC631749"/>
    <w:rsid w:val="00BA4B3A"/>
    <w:rPr>
      <w:rFonts w:eastAsiaTheme="minorHAnsi"/>
      <w:lang w:eastAsia="en-US"/>
    </w:rPr>
  </w:style>
  <w:style w:type="paragraph" w:customStyle="1" w:styleId="E729CD30C4CC4D9D93E3D243DF19909465">
    <w:name w:val="E729CD30C4CC4D9D93E3D243DF19909465"/>
    <w:rsid w:val="00BA4B3A"/>
    <w:rPr>
      <w:rFonts w:eastAsiaTheme="minorHAnsi"/>
      <w:lang w:eastAsia="en-US"/>
    </w:rPr>
  </w:style>
  <w:style w:type="paragraph" w:customStyle="1" w:styleId="2CB016ED5A844778A30EE8044BF788161">
    <w:name w:val="2CB016ED5A844778A30EE8044BF788161"/>
    <w:rsid w:val="00BA4B3A"/>
    <w:rPr>
      <w:rFonts w:eastAsiaTheme="minorHAnsi"/>
      <w:lang w:eastAsia="en-US"/>
    </w:rPr>
  </w:style>
  <w:style w:type="paragraph" w:customStyle="1" w:styleId="5F0987CFE98D40D4BA7BDE2E2979D9D21">
    <w:name w:val="5F0987CFE98D40D4BA7BDE2E2979D9D21"/>
    <w:rsid w:val="00BA4B3A"/>
    <w:rPr>
      <w:rFonts w:eastAsiaTheme="minorHAnsi"/>
      <w:lang w:eastAsia="en-US"/>
    </w:rPr>
  </w:style>
  <w:style w:type="paragraph" w:customStyle="1" w:styleId="63421766C4644327A8B386781DD4197D1">
    <w:name w:val="63421766C4644327A8B386781DD4197D1"/>
    <w:rsid w:val="00BA4B3A"/>
    <w:rPr>
      <w:rFonts w:eastAsiaTheme="minorHAnsi"/>
      <w:lang w:eastAsia="en-US"/>
    </w:rPr>
  </w:style>
  <w:style w:type="paragraph" w:customStyle="1" w:styleId="303F10C4B88649A58ABA4A6DA1097D6F1">
    <w:name w:val="303F10C4B88649A58ABA4A6DA1097D6F1"/>
    <w:rsid w:val="00BA4B3A"/>
    <w:rPr>
      <w:rFonts w:eastAsiaTheme="minorHAnsi"/>
      <w:lang w:eastAsia="en-US"/>
    </w:rPr>
  </w:style>
  <w:style w:type="paragraph" w:customStyle="1" w:styleId="60C1B23A2DB040FD852028A961DE41071">
    <w:name w:val="60C1B23A2DB040FD852028A961DE41071"/>
    <w:rsid w:val="00BA4B3A"/>
    <w:rPr>
      <w:rFonts w:eastAsiaTheme="minorHAnsi"/>
      <w:lang w:eastAsia="en-US"/>
    </w:rPr>
  </w:style>
  <w:style w:type="paragraph" w:customStyle="1" w:styleId="658E91C39CB1420EB9B6B1951A45892C1">
    <w:name w:val="658E91C39CB1420EB9B6B1951A45892C1"/>
    <w:rsid w:val="00BA4B3A"/>
    <w:rPr>
      <w:rFonts w:eastAsiaTheme="minorHAnsi"/>
      <w:lang w:eastAsia="en-US"/>
    </w:rPr>
  </w:style>
  <w:style w:type="paragraph" w:customStyle="1" w:styleId="7A8742BB403B40A2B23776B597D320101">
    <w:name w:val="7A8742BB403B40A2B23776B597D320101"/>
    <w:rsid w:val="00BA4B3A"/>
    <w:rPr>
      <w:rFonts w:eastAsiaTheme="minorHAnsi"/>
      <w:lang w:eastAsia="en-US"/>
    </w:rPr>
  </w:style>
  <w:style w:type="paragraph" w:customStyle="1" w:styleId="AF8DF0FB8BB1422D88822289172CEF231">
    <w:name w:val="AF8DF0FB8BB1422D88822289172CEF231"/>
    <w:rsid w:val="00BA4B3A"/>
    <w:rPr>
      <w:rFonts w:eastAsiaTheme="minorHAnsi"/>
      <w:lang w:eastAsia="en-US"/>
    </w:rPr>
  </w:style>
  <w:style w:type="paragraph" w:customStyle="1" w:styleId="449A140D4D7A433E934591A6AA0710B91">
    <w:name w:val="449A140D4D7A433E934591A6AA0710B91"/>
    <w:rsid w:val="00BA4B3A"/>
    <w:rPr>
      <w:rFonts w:eastAsiaTheme="minorHAnsi"/>
      <w:lang w:eastAsia="en-US"/>
    </w:rPr>
  </w:style>
  <w:style w:type="paragraph" w:customStyle="1" w:styleId="FF909B7E01B3406F91A6E9FD70C55ACF1">
    <w:name w:val="FF909B7E01B3406F91A6E9FD70C55ACF1"/>
    <w:rsid w:val="00BA4B3A"/>
    <w:rPr>
      <w:rFonts w:eastAsiaTheme="minorHAnsi"/>
      <w:lang w:eastAsia="en-US"/>
    </w:rPr>
  </w:style>
  <w:style w:type="paragraph" w:customStyle="1" w:styleId="F5681553E6204FBFA410BF07AE4112FA1">
    <w:name w:val="F5681553E6204FBFA410BF07AE4112FA1"/>
    <w:rsid w:val="00BA4B3A"/>
    <w:rPr>
      <w:rFonts w:eastAsiaTheme="minorHAnsi"/>
      <w:lang w:eastAsia="en-US"/>
    </w:rPr>
  </w:style>
  <w:style w:type="paragraph" w:customStyle="1" w:styleId="D6DCEFCA3C9F4BEF850754C33DB4C41E82">
    <w:name w:val="D6DCEFCA3C9F4BEF850754C33DB4C41E82"/>
    <w:rsid w:val="00BA4B3A"/>
    <w:rPr>
      <w:rFonts w:eastAsiaTheme="minorHAnsi"/>
      <w:lang w:eastAsia="en-US"/>
    </w:rPr>
  </w:style>
  <w:style w:type="paragraph" w:customStyle="1" w:styleId="BFA80D5F60C84EE5820733FF8C8C096760">
    <w:name w:val="BFA80D5F60C84EE5820733FF8C8C096760"/>
    <w:rsid w:val="00BA4B3A"/>
    <w:rPr>
      <w:rFonts w:eastAsiaTheme="minorHAnsi"/>
      <w:lang w:eastAsia="en-US"/>
    </w:rPr>
  </w:style>
  <w:style w:type="paragraph" w:customStyle="1" w:styleId="B318418F80354E5AA50EDA7DC661B04581">
    <w:name w:val="B318418F80354E5AA50EDA7DC661B04581"/>
    <w:rsid w:val="00BA4B3A"/>
    <w:rPr>
      <w:rFonts w:eastAsiaTheme="minorHAnsi"/>
      <w:lang w:eastAsia="en-US"/>
    </w:rPr>
  </w:style>
  <w:style w:type="paragraph" w:customStyle="1" w:styleId="DB0036EE69E7439D9A81A12B795E82B681">
    <w:name w:val="DB0036EE69E7439D9A81A12B795E82B681"/>
    <w:rsid w:val="00BA4B3A"/>
    <w:rPr>
      <w:rFonts w:eastAsiaTheme="minorHAnsi"/>
      <w:lang w:eastAsia="en-US"/>
    </w:rPr>
  </w:style>
  <w:style w:type="paragraph" w:customStyle="1" w:styleId="366F8D8A2BEF40F39D1C792D853833B481">
    <w:name w:val="366F8D8A2BEF40F39D1C792D853833B481"/>
    <w:rsid w:val="00BA4B3A"/>
    <w:rPr>
      <w:rFonts w:eastAsiaTheme="minorHAnsi"/>
      <w:lang w:eastAsia="en-US"/>
    </w:rPr>
  </w:style>
  <w:style w:type="paragraph" w:customStyle="1" w:styleId="60C71381E3824323B5D87AFB8811667681">
    <w:name w:val="60C71381E3824323B5D87AFB8811667681"/>
    <w:rsid w:val="00BA4B3A"/>
    <w:rPr>
      <w:rFonts w:eastAsiaTheme="minorHAnsi"/>
      <w:lang w:eastAsia="en-US"/>
    </w:rPr>
  </w:style>
  <w:style w:type="paragraph" w:customStyle="1" w:styleId="17AAADF092F04D89A569163BF7F74A5480">
    <w:name w:val="17AAADF092F04D89A569163BF7F74A5480"/>
    <w:rsid w:val="00BA4B3A"/>
    <w:rPr>
      <w:rFonts w:eastAsiaTheme="minorHAnsi"/>
      <w:lang w:eastAsia="en-US"/>
    </w:rPr>
  </w:style>
  <w:style w:type="paragraph" w:customStyle="1" w:styleId="C1CBF1D559C8416CB68DEDCB88A53EEB81">
    <w:name w:val="C1CBF1D559C8416CB68DEDCB88A53EEB81"/>
    <w:rsid w:val="00BA4B3A"/>
    <w:rPr>
      <w:rFonts w:eastAsiaTheme="minorHAnsi"/>
      <w:lang w:eastAsia="en-US"/>
    </w:rPr>
  </w:style>
  <w:style w:type="paragraph" w:customStyle="1" w:styleId="21D5BF3FEBD646AB8EF21A0FD16590BD66">
    <w:name w:val="21D5BF3FEBD646AB8EF21A0FD16590BD66"/>
    <w:rsid w:val="00BA4B3A"/>
    <w:rPr>
      <w:rFonts w:eastAsiaTheme="minorHAnsi"/>
      <w:lang w:eastAsia="en-US"/>
    </w:rPr>
  </w:style>
  <w:style w:type="paragraph" w:customStyle="1" w:styleId="8598E1F4AD7C41FF98EAD240BCCC0ADC66">
    <w:name w:val="8598E1F4AD7C41FF98EAD240BCCC0ADC66"/>
    <w:rsid w:val="00BA4B3A"/>
    <w:rPr>
      <w:rFonts w:eastAsiaTheme="minorHAnsi"/>
      <w:lang w:eastAsia="en-US"/>
    </w:rPr>
  </w:style>
  <w:style w:type="paragraph" w:customStyle="1" w:styleId="318D58416297493D8A3119FE3921A39C66">
    <w:name w:val="318D58416297493D8A3119FE3921A39C66"/>
    <w:rsid w:val="00BA4B3A"/>
    <w:rPr>
      <w:rFonts w:eastAsiaTheme="minorHAnsi"/>
      <w:lang w:eastAsia="en-US"/>
    </w:rPr>
  </w:style>
  <w:style w:type="paragraph" w:customStyle="1" w:styleId="2F0C9668019E40E5B9ABA1AC637196A866">
    <w:name w:val="2F0C9668019E40E5B9ABA1AC637196A866"/>
    <w:rsid w:val="00BA4B3A"/>
    <w:rPr>
      <w:rFonts w:eastAsiaTheme="minorHAnsi"/>
      <w:lang w:eastAsia="en-US"/>
    </w:rPr>
  </w:style>
  <w:style w:type="paragraph" w:customStyle="1" w:styleId="406D58F279284E7E8C2CA4D55620218B47">
    <w:name w:val="406D58F279284E7E8C2CA4D55620218B47"/>
    <w:rsid w:val="00BA4B3A"/>
    <w:rPr>
      <w:rFonts w:eastAsiaTheme="minorHAnsi"/>
      <w:lang w:eastAsia="en-US"/>
    </w:rPr>
  </w:style>
  <w:style w:type="paragraph" w:customStyle="1" w:styleId="3E012A971E19440FB3DF4661A5AB012D48">
    <w:name w:val="3E012A971E19440FB3DF4661A5AB012D48"/>
    <w:rsid w:val="00BA4B3A"/>
    <w:rPr>
      <w:rFonts w:eastAsiaTheme="minorHAnsi"/>
      <w:lang w:eastAsia="en-US"/>
    </w:rPr>
  </w:style>
  <w:style w:type="paragraph" w:customStyle="1" w:styleId="B2A36FF8AADF4E4799E745B327BC631750">
    <w:name w:val="B2A36FF8AADF4E4799E745B327BC631750"/>
    <w:rsid w:val="00BA4B3A"/>
    <w:rPr>
      <w:rFonts w:eastAsiaTheme="minorHAnsi"/>
      <w:lang w:eastAsia="en-US"/>
    </w:rPr>
  </w:style>
  <w:style w:type="paragraph" w:customStyle="1" w:styleId="E729CD30C4CC4D9D93E3D243DF19909466">
    <w:name w:val="E729CD30C4CC4D9D93E3D243DF19909466"/>
    <w:rsid w:val="00BA4B3A"/>
    <w:rPr>
      <w:rFonts w:eastAsiaTheme="minorHAnsi"/>
      <w:lang w:eastAsia="en-US"/>
    </w:rPr>
  </w:style>
  <w:style w:type="paragraph" w:customStyle="1" w:styleId="2CB016ED5A844778A30EE8044BF788162">
    <w:name w:val="2CB016ED5A844778A30EE8044BF788162"/>
    <w:rsid w:val="00BA4B3A"/>
    <w:rPr>
      <w:rFonts w:eastAsiaTheme="minorHAnsi"/>
      <w:lang w:eastAsia="en-US"/>
    </w:rPr>
  </w:style>
  <w:style w:type="paragraph" w:customStyle="1" w:styleId="5F0987CFE98D40D4BA7BDE2E2979D9D22">
    <w:name w:val="5F0987CFE98D40D4BA7BDE2E2979D9D22"/>
    <w:rsid w:val="00BA4B3A"/>
    <w:rPr>
      <w:rFonts w:eastAsiaTheme="minorHAnsi"/>
      <w:lang w:eastAsia="en-US"/>
    </w:rPr>
  </w:style>
  <w:style w:type="paragraph" w:customStyle="1" w:styleId="63421766C4644327A8B386781DD4197D2">
    <w:name w:val="63421766C4644327A8B386781DD4197D2"/>
    <w:rsid w:val="00BA4B3A"/>
    <w:rPr>
      <w:rFonts w:eastAsiaTheme="minorHAnsi"/>
      <w:lang w:eastAsia="en-US"/>
    </w:rPr>
  </w:style>
  <w:style w:type="paragraph" w:customStyle="1" w:styleId="303F10C4B88649A58ABA4A6DA1097D6F2">
    <w:name w:val="303F10C4B88649A58ABA4A6DA1097D6F2"/>
    <w:rsid w:val="00BA4B3A"/>
    <w:rPr>
      <w:rFonts w:eastAsiaTheme="minorHAnsi"/>
      <w:lang w:eastAsia="en-US"/>
    </w:rPr>
  </w:style>
  <w:style w:type="paragraph" w:customStyle="1" w:styleId="60C1B23A2DB040FD852028A961DE41072">
    <w:name w:val="60C1B23A2DB040FD852028A961DE41072"/>
    <w:rsid w:val="00BA4B3A"/>
    <w:rPr>
      <w:rFonts w:eastAsiaTheme="minorHAnsi"/>
      <w:lang w:eastAsia="en-US"/>
    </w:rPr>
  </w:style>
  <w:style w:type="paragraph" w:customStyle="1" w:styleId="658E91C39CB1420EB9B6B1951A45892C2">
    <w:name w:val="658E91C39CB1420EB9B6B1951A45892C2"/>
    <w:rsid w:val="00BA4B3A"/>
    <w:rPr>
      <w:rFonts w:eastAsiaTheme="minorHAnsi"/>
      <w:lang w:eastAsia="en-US"/>
    </w:rPr>
  </w:style>
  <w:style w:type="paragraph" w:customStyle="1" w:styleId="7A8742BB403B40A2B23776B597D320102">
    <w:name w:val="7A8742BB403B40A2B23776B597D320102"/>
    <w:rsid w:val="00BA4B3A"/>
    <w:rPr>
      <w:rFonts w:eastAsiaTheme="minorHAnsi"/>
      <w:lang w:eastAsia="en-US"/>
    </w:rPr>
  </w:style>
  <w:style w:type="paragraph" w:customStyle="1" w:styleId="AF8DF0FB8BB1422D88822289172CEF232">
    <w:name w:val="AF8DF0FB8BB1422D88822289172CEF232"/>
    <w:rsid w:val="00BA4B3A"/>
    <w:rPr>
      <w:rFonts w:eastAsiaTheme="minorHAnsi"/>
      <w:lang w:eastAsia="en-US"/>
    </w:rPr>
  </w:style>
  <w:style w:type="paragraph" w:customStyle="1" w:styleId="449A140D4D7A433E934591A6AA0710B92">
    <w:name w:val="449A140D4D7A433E934591A6AA0710B92"/>
    <w:rsid w:val="00BA4B3A"/>
    <w:rPr>
      <w:rFonts w:eastAsiaTheme="minorHAnsi"/>
      <w:lang w:eastAsia="en-US"/>
    </w:rPr>
  </w:style>
  <w:style w:type="paragraph" w:customStyle="1" w:styleId="FF909B7E01B3406F91A6E9FD70C55ACF2">
    <w:name w:val="FF909B7E01B3406F91A6E9FD70C55ACF2"/>
    <w:rsid w:val="00BA4B3A"/>
    <w:rPr>
      <w:rFonts w:eastAsiaTheme="minorHAnsi"/>
      <w:lang w:eastAsia="en-US"/>
    </w:rPr>
  </w:style>
  <w:style w:type="paragraph" w:customStyle="1" w:styleId="F5681553E6204FBFA410BF07AE4112FA2">
    <w:name w:val="F5681553E6204FBFA410BF07AE4112FA2"/>
    <w:rsid w:val="00BA4B3A"/>
    <w:rPr>
      <w:rFonts w:eastAsiaTheme="minorHAnsi"/>
      <w:lang w:eastAsia="en-US"/>
    </w:rPr>
  </w:style>
  <w:style w:type="paragraph" w:customStyle="1" w:styleId="4219D01029794FE2B31A36B782FBED86">
    <w:name w:val="4219D01029794FE2B31A36B782FBED86"/>
    <w:rsid w:val="00BA4B3A"/>
    <w:pPr>
      <w:spacing w:after="160" w:line="259" w:lineRule="auto"/>
    </w:pPr>
  </w:style>
  <w:style w:type="paragraph" w:customStyle="1" w:styleId="2849FE5ED7784501A611FD680AA79AF6">
    <w:name w:val="2849FE5ED7784501A611FD680AA79AF6"/>
    <w:rsid w:val="00BA4B3A"/>
    <w:pPr>
      <w:spacing w:after="160" w:line="259" w:lineRule="auto"/>
    </w:pPr>
  </w:style>
  <w:style w:type="paragraph" w:customStyle="1" w:styleId="DA1BC7AB160843659A2014C716BEF0D8">
    <w:name w:val="DA1BC7AB160843659A2014C716BEF0D8"/>
    <w:rsid w:val="00BA4B3A"/>
    <w:pPr>
      <w:spacing w:after="160" w:line="259" w:lineRule="auto"/>
    </w:pPr>
  </w:style>
  <w:style w:type="paragraph" w:customStyle="1" w:styleId="19DDE251A6EE48558A5F6F6429CB60B0">
    <w:name w:val="19DDE251A6EE48558A5F6F6429CB60B0"/>
    <w:rsid w:val="00BA4B3A"/>
    <w:pPr>
      <w:spacing w:after="160" w:line="259" w:lineRule="auto"/>
    </w:pPr>
  </w:style>
  <w:style w:type="paragraph" w:customStyle="1" w:styleId="508C17808FE74C92B7B1C10D61221C6B">
    <w:name w:val="508C17808FE74C92B7B1C10D61221C6B"/>
    <w:rsid w:val="00BA4B3A"/>
    <w:pPr>
      <w:spacing w:after="160" w:line="259" w:lineRule="auto"/>
    </w:pPr>
  </w:style>
  <w:style w:type="paragraph" w:customStyle="1" w:styleId="BEA5CA41D00D4132B3500C9DADF993DD">
    <w:name w:val="BEA5CA41D00D4132B3500C9DADF993DD"/>
    <w:rsid w:val="00BA4B3A"/>
    <w:pPr>
      <w:spacing w:after="160" w:line="259" w:lineRule="auto"/>
    </w:pPr>
  </w:style>
  <w:style w:type="paragraph" w:customStyle="1" w:styleId="862FEEFBAE254B91A60FAE2E9209B441">
    <w:name w:val="862FEEFBAE254B91A60FAE2E9209B441"/>
    <w:rsid w:val="00BA4B3A"/>
    <w:pPr>
      <w:spacing w:after="160" w:line="259" w:lineRule="auto"/>
    </w:pPr>
  </w:style>
  <w:style w:type="paragraph" w:customStyle="1" w:styleId="1DF2506019444FAC964A2C3ED260C526">
    <w:name w:val="1DF2506019444FAC964A2C3ED260C526"/>
    <w:rsid w:val="00BA4B3A"/>
    <w:pPr>
      <w:spacing w:after="160" w:line="259" w:lineRule="auto"/>
    </w:pPr>
  </w:style>
  <w:style w:type="paragraph" w:customStyle="1" w:styleId="5FC009A3E2ED406BA1B953F0D7111C6B">
    <w:name w:val="5FC009A3E2ED406BA1B953F0D7111C6B"/>
    <w:rsid w:val="00BA4B3A"/>
    <w:pPr>
      <w:spacing w:after="160" w:line="259" w:lineRule="auto"/>
    </w:pPr>
  </w:style>
  <w:style w:type="paragraph" w:customStyle="1" w:styleId="CA6509E174904EF8BE1FFF09AE1C506F">
    <w:name w:val="CA6509E174904EF8BE1FFF09AE1C506F"/>
    <w:rsid w:val="00BA4B3A"/>
    <w:pPr>
      <w:spacing w:after="160" w:line="259" w:lineRule="auto"/>
    </w:pPr>
  </w:style>
  <w:style w:type="paragraph" w:customStyle="1" w:styleId="3CD201055B564A0093AA85FA3E30D540">
    <w:name w:val="3CD201055B564A0093AA85FA3E30D540"/>
    <w:rsid w:val="00BA4B3A"/>
    <w:pPr>
      <w:spacing w:after="160" w:line="259" w:lineRule="auto"/>
    </w:pPr>
  </w:style>
  <w:style w:type="paragraph" w:customStyle="1" w:styleId="B2A81A3FDFCF408985625CA8C73CB200">
    <w:name w:val="B2A81A3FDFCF408985625CA8C73CB200"/>
    <w:rsid w:val="00BA4B3A"/>
    <w:pPr>
      <w:spacing w:after="160" w:line="259" w:lineRule="auto"/>
    </w:pPr>
  </w:style>
  <w:style w:type="paragraph" w:customStyle="1" w:styleId="69D29EA1914F42EEB4AF1B2C391C6010">
    <w:name w:val="69D29EA1914F42EEB4AF1B2C391C6010"/>
    <w:rsid w:val="00BA4B3A"/>
    <w:pPr>
      <w:spacing w:after="160" w:line="259" w:lineRule="auto"/>
    </w:pPr>
  </w:style>
  <w:style w:type="paragraph" w:customStyle="1" w:styleId="0AD3572584884BC5A4FD864DF8BA3C33">
    <w:name w:val="0AD3572584884BC5A4FD864DF8BA3C33"/>
    <w:rsid w:val="00BA4B3A"/>
    <w:pPr>
      <w:spacing w:after="160" w:line="259" w:lineRule="auto"/>
    </w:pPr>
  </w:style>
  <w:style w:type="paragraph" w:customStyle="1" w:styleId="E51FF6E5E65E4BAAAFBE239D0162DE4B">
    <w:name w:val="E51FF6E5E65E4BAAAFBE239D0162DE4B"/>
    <w:rsid w:val="00BA4B3A"/>
    <w:pPr>
      <w:spacing w:after="160" w:line="259" w:lineRule="auto"/>
    </w:pPr>
  </w:style>
  <w:style w:type="paragraph" w:customStyle="1" w:styleId="41701AD7BCED4882AE67B504A67C7073">
    <w:name w:val="41701AD7BCED4882AE67B504A67C7073"/>
    <w:rsid w:val="00BA4B3A"/>
    <w:pPr>
      <w:spacing w:after="160" w:line="259" w:lineRule="auto"/>
    </w:pPr>
  </w:style>
  <w:style w:type="paragraph" w:customStyle="1" w:styleId="947058664E834C9F97BE2EBED6DF6EE2">
    <w:name w:val="947058664E834C9F97BE2EBED6DF6EE2"/>
    <w:rsid w:val="00BA4B3A"/>
    <w:pPr>
      <w:spacing w:after="160" w:line="259" w:lineRule="auto"/>
    </w:pPr>
  </w:style>
  <w:style w:type="paragraph" w:customStyle="1" w:styleId="9F1D081751DF4B3888EF9A63CADB107B">
    <w:name w:val="9F1D081751DF4B3888EF9A63CADB107B"/>
    <w:rsid w:val="00BA4B3A"/>
    <w:pPr>
      <w:spacing w:after="160" w:line="259" w:lineRule="auto"/>
    </w:pPr>
  </w:style>
  <w:style w:type="paragraph" w:customStyle="1" w:styleId="D6DCEFCA3C9F4BEF850754C33DB4C41E83">
    <w:name w:val="D6DCEFCA3C9F4BEF850754C33DB4C41E83"/>
    <w:rsid w:val="00BA4B3A"/>
    <w:rPr>
      <w:rFonts w:eastAsiaTheme="minorHAnsi"/>
      <w:lang w:eastAsia="en-US"/>
    </w:rPr>
  </w:style>
  <w:style w:type="paragraph" w:customStyle="1" w:styleId="BFA80D5F60C84EE5820733FF8C8C096761">
    <w:name w:val="BFA80D5F60C84EE5820733FF8C8C096761"/>
    <w:rsid w:val="00BA4B3A"/>
    <w:rPr>
      <w:rFonts w:eastAsiaTheme="minorHAnsi"/>
      <w:lang w:eastAsia="en-US"/>
    </w:rPr>
  </w:style>
  <w:style w:type="paragraph" w:customStyle="1" w:styleId="B318418F80354E5AA50EDA7DC661B04582">
    <w:name w:val="B318418F80354E5AA50EDA7DC661B04582"/>
    <w:rsid w:val="00BA4B3A"/>
    <w:rPr>
      <w:rFonts w:eastAsiaTheme="minorHAnsi"/>
      <w:lang w:eastAsia="en-US"/>
    </w:rPr>
  </w:style>
  <w:style w:type="paragraph" w:customStyle="1" w:styleId="DB0036EE69E7439D9A81A12B795E82B682">
    <w:name w:val="DB0036EE69E7439D9A81A12B795E82B682"/>
    <w:rsid w:val="00BA4B3A"/>
    <w:rPr>
      <w:rFonts w:eastAsiaTheme="minorHAnsi"/>
      <w:lang w:eastAsia="en-US"/>
    </w:rPr>
  </w:style>
  <w:style w:type="paragraph" w:customStyle="1" w:styleId="366F8D8A2BEF40F39D1C792D853833B482">
    <w:name w:val="366F8D8A2BEF40F39D1C792D853833B482"/>
    <w:rsid w:val="00BA4B3A"/>
    <w:rPr>
      <w:rFonts w:eastAsiaTheme="minorHAnsi"/>
      <w:lang w:eastAsia="en-US"/>
    </w:rPr>
  </w:style>
  <w:style w:type="paragraph" w:customStyle="1" w:styleId="60C71381E3824323B5D87AFB8811667682">
    <w:name w:val="60C71381E3824323B5D87AFB8811667682"/>
    <w:rsid w:val="00BA4B3A"/>
    <w:rPr>
      <w:rFonts w:eastAsiaTheme="minorHAnsi"/>
      <w:lang w:eastAsia="en-US"/>
    </w:rPr>
  </w:style>
  <w:style w:type="paragraph" w:customStyle="1" w:styleId="17AAADF092F04D89A569163BF7F74A5481">
    <w:name w:val="17AAADF092F04D89A569163BF7F74A5481"/>
    <w:rsid w:val="00BA4B3A"/>
    <w:rPr>
      <w:rFonts w:eastAsiaTheme="minorHAnsi"/>
      <w:lang w:eastAsia="en-US"/>
    </w:rPr>
  </w:style>
  <w:style w:type="paragraph" w:customStyle="1" w:styleId="C1CBF1D559C8416CB68DEDCB88A53EEB82">
    <w:name w:val="C1CBF1D559C8416CB68DEDCB88A53EEB82"/>
    <w:rsid w:val="00BA4B3A"/>
    <w:rPr>
      <w:rFonts w:eastAsiaTheme="minorHAnsi"/>
      <w:lang w:eastAsia="en-US"/>
    </w:rPr>
  </w:style>
  <w:style w:type="paragraph" w:customStyle="1" w:styleId="21D5BF3FEBD646AB8EF21A0FD16590BD67">
    <w:name w:val="21D5BF3FEBD646AB8EF21A0FD16590BD67"/>
    <w:rsid w:val="00BA4B3A"/>
    <w:rPr>
      <w:rFonts w:eastAsiaTheme="minorHAnsi"/>
      <w:lang w:eastAsia="en-US"/>
    </w:rPr>
  </w:style>
  <w:style w:type="paragraph" w:customStyle="1" w:styleId="8598E1F4AD7C41FF98EAD240BCCC0ADC67">
    <w:name w:val="8598E1F4AD7C41FF98EAD240BCCC0ADC67"/>
    <w:rsid w:val="00BA4B3A"/>
    <w:rPr>
      <w:rFonts w:eastAsiaTheme="minorHAnsi"/>
      <w:lang w:eastAsia="en-US"/>
    </w:rPr>
  </w:style>
  <w:style w:type="paragraph" w:customStyle="1" w:styleId="318D58416297493D8A3119FE3921A39C67">
    <w:name w:val="318D58416297493D8A3119FE3921A39C67"/>
    <w:rsid w:val="00BA4B3A"/>
    <w:rPr>
      <w:rFonts w:eastAsiaTheme="minorHAnsi"/>
      <w:lang w:eastAsia="en-US"/>
    </w:rPr>
  </w:style>
  <w:style w:type="paragraph" w:customStyle="1" w:styleId="2F0C9668019E40E5B9ABA1AC637196A867">
    <w:name w:val="2F0C9668019E40E5B9ABA1AC637196A867"/>
    <w:rsid w:val="00BA4B3A"/>
    <w:rPr>
      <w:rFonts w:eastAsiaTheme="minorHAnsi"/>
      <w:lang w:eastAsia="en-US"/>
    </w:rPr>
  </w:style>
  <w:style w:type="paragraph" w:customStyle="1" w:styleId="406D58F279284E7E8C2CA4D55620218B48">
    <w:name w:val="406D58F279284E7E8C2CA4D55620218B48"/>
    <w:rsid w:val="00BA4B3A"/>
    <w:rPr>
      <w:rFonts w:eastAsiaTheme="minorHAnsi"/>
      <w:lang w:eastAsia="en-US"/>
    </w:rPr>
  </w:style>
  <w:style w:type="paragraph" w:customStyle="1" w:styleId="3E012A971E19440FB3DF4661A5AB012D49">
    <w:name w:val="3E012A971E19440FB3DF4661A5AB012D49"/>
    <w:rsid w:val="00BA4B3A"/>
    <w:rPr>
      <w:rFonts w:eastAsiaTheme="minorHAnsi"/>
      <w:lang w:eastAsia="en-US"/>
    </w:rPr>
  </w:style>
  <w:style w:type="paragraph" w:customStyle="1" w:styleId="B2A36FF8AADF4E4799E745B327BC631751">
    <w:name w:val="B2A36FF8AADF4E4799E745B327BC631751"/>
    <w:rsid w:val="00BA4B3A"/>
    <w:rPr>
      <w:rFonts w:eastAsiaTheme="minorHAnsi"/>
      <w:lang w:eastAsia="en-US"/>
    </w:rPr>
  </w:style>
  <w:style w:type="paragraph" w:customStyle="1" w:styleId="E729CD30C4CC4D9D93E3D243DF19909467">
    <w:name w:val="E729CD30C4CC4D9D93E3D243DF19909467"/>
    <w:rsid w:val="00BA4B3A"/>
    <w:rPr>
      <w:rFonts w:eastAsiaTheme="minorHAnsi"/>
      <w:lang w:eastAsia="en-US"/>
    </w:rPr>
  </w:style>
  <w:style w:type="paragraph" w:customStyle="1" w:styleId="2849FE5ED7784501A611FD680AA79AF61">
    <w:name w:val="2849FE5ED7784501A611FD680AA79AF61"/>
    <w:rsid w:val="00BA4B3A"/>
    <w:rPr>
      <w:rFonts w:eastAsiaTheme="minorHAnsi"/>
      <w:lang w:eastAsia="en-US"/>
    </w:rPr>
  </w:style>
  <w:style w:type="paragraph" w:customStyle="1" w:styleId="19DDE251A6EE48558A5F6F6429CB60B01">
    <w:name w:val="19DDE251A6EE48558A5F6F6429CB60B01"/>
    <w:rsid w:val="00BA4B3A"/>
    <w:rPr>
      <w:rFonts w:eastAsiaTheme="minorHAnsi"/>
      <w:lang w:eastAsia="en-US"/>
    </w:rPr>
  </w:style>
  <w:style w:type="paragraph" w:customStyle="1" w:styleId="BEA5CA41D00D4132B3500C9DADF993DD1">
    <w:name w:val="BEA5CA41D00D4132B3500C9DADF993DD1"/>
    <w:rsid w:val="00BA4B3A"/>
    <w:rPr>
      <w:rFonts w:eastAsiaTheme="minorHAnsi"/>
      <w:lang w:eastAsia="en-US"/>
    </w:rPr>
  </w:style>
  <w:style w:type="paragraph" w:customStyle="1" w:styleId="862FEEFBAE254B91A60FAE2E9209B4411">
    <w:name w:val="862FEEFBAE254B91A60FAE2E9209B4411"/>
    <w:rsid w:val="00BA4B3A"/>
    <w:rPr>
      <w:rFonts w:eastAsiaTheme="minorHAnsi"/>
      <w:lang w:eastAsia="en-US"/>
    </w:rPr>
  </w:style>
  <w:style w:type="paragraph" w:customStyle="1" w:styleId="1DF2506019444FAC964A2C3ED260C5261">
    <w:name w:val="1DF2506019444FAC964A2C3ED260C5261"/>
    <w:rsid w:val="00BA4B3A"/>
    <w:rPr>
      <w:rFonts w:eastAsiaTheme="minorHAnsi"/>
      <w:lang w:eastAsia="en-US"/>
    </w:rPr>
  </w:style>
  <w:style w:type="paragraph" w:customStyle="1" w:styleId="CA6509E174904EF8BE1FFF09AE1C506F1">
    <w:name w:val="CA6509E174904EF8BE1FFF09AE1C506F1"/>
    <w:rsid w:val="00BA4B3A"/>
    <w:rPr>
      <w:rFonts w:eastAsiaTheme="minorHAnsi"/>
      <w:lang w:eastAsia="en-US"/>
    </w:rPr>
  </w:style>
  <w:style w:type="paragraph" w:customStyle="1" w:styleId="3CD201055B564A0093AA85FA3E30D5401">
    <w:name w:val="3CD201055B564A0093AA85FA3E30D5401"/>
    <w:rsid w:val="00BA4B3A"/>
    <w:rPr>
      <w:rFonts w:eastAsiaTheme="minorHAnsi"/>
      <w:lang w:eastAsia="en-US"/>
    </w:rPr>
  </w:style>
  <w:style w:type="paragraph" w:customStyle="1" w:styleId="B2A81A3FDFCF408985625CA8C73CB2001">
    <w:name w:val="B2A81A3FDFCF408985625CA8C73CB2001"/>
    <w:rsid w:val="00BA4B3A"/>
    <w:rPr>
      <w:rFonts w:eastAsiaTheme="minorHAnsi"/>
      <w:lang w:eastAsia="en-US"/>
    </w:rPr>
  </w:style>
  <w:style w:type="paragraph" w:customStyle="1" w:styleId="69D29EA1914F42EEB4AF1B2C391C60101">
    <w:name w:val="69D29EA1914F42EEB4AF1B2C391C60101"/>
    <w:rsid w:val="00BA4B3A"/>
    <w:rPr>
      <w:rFonts w:eastAsiaTheme="minorHAnsi"/>
      <w:lang w:eastAsia="en-US"/>
    </w:rPr>
  </w:style>
  <w:style w:type="paragraph" w:customStyle="1" w:styleId="0AD3572584884BC5A4FD864DF8BA3C331">
    <w:name w:val="0AD3572584884BC5A4FD864DF8BA3C331"/>
    <w:rsid w:val="00BA4B3A"/>
    <w:rPr>
      <w:rFonts w:eastAsiaTheme="minorHAnsi"/>
      <w:lang w:eastAsia="en-US"/>
    </w:rPr>
  </w:style>
  <w:style w:type="paragraph" w:customStyle="1" w:styleId="E51FF6E5E65E4BAAAFBE239D0162DE4B1">
    <w:name w:val="E51FF6E5E65E4BAAAFBE239D0162DE4B1"/>
    <w:rsid w:val="00BA4B3A"/>
    <w:rPr>
      <w:rFonts w:eastAsiaTheme="minorHAnsi"/>
      <w:lang w:eastAsia="en-US"/>
    </w:rPr>
  </w:style>
  <w:style w:type="paragraph" w:customStyle="1" w:styleId="947058664E834C9F97BE2EBED6DF6EE21">
    <w:name w:val="947058664E834C9F97BE2EBED6DF6EE21"/>
    <w:rsid w:val="00BA4B3A"/>
    <w:rPr>
      <w:rFonts w:eastAsiaTheme="minorHAnsi"/>
      <w:lang w:eastAsia="en-US"/>
    </w:rPr>
  </w:style>
  <w:style w:type="paragraph" w:customStyle="1" w:styleId="D6DCEFCA3C9F4BEF850754C33DB4C41E84">
    <w:name w:val="D6DCEFCA3C9F4BEF850754C33DB4C41E84"/>
    <w:rsid w:val="00BA4B3A"/>
    <w:rPr>
      <w:rFonts w:eastAsiaTheme="minorHAnsi"/>
      <w:lang w:eastAsia="en-US"/>
    </w:rPr>
  </w:style>
  <w:style w:type="paragraph" w:customStyle="1" w:styleId="BFA80D5F60C84EE5820733FF8C8C096762">
    <w:name w:val="BFA80D5F60C84EE5820733FF8C8C096762"/>
    <w:rsid w:val="00BA4B3A"/>
    <w:rPr>
      <w:rFonts w:eastAsiaTheme="minorHAnsi"/>
      <w:lang w:eastAsia="en-US"/>
    </w:rPr>
  </w:style>
  <w:style w:type="paragraph" w:customStyle="1" w:styleId="B318418F80354E5AA50EDA7DC661B04583">
    <w:name w:val="B318418F80354E5AA50EDA7DC661B04583"/>
    <w:rsid w:val="00BA4B3A"/>
    <w:rPr>
      <w:rFonts w:eastAsiaTheme="minorHAnsi"/>
      <w:lang w:eastAsia="en-US"/>
    </w:rPr>
  </w:style>
  <w:style w:type="paragraph" w:customStyle="1" w:styleId="DB0036EE69E7439D9A81A12B795E82B683">
    <w:name w:val="DB0036EE69E7439D9A81A12B795E82B683"/>
    <w:rsid w:val="00BA4B3A"/>
    <w:rPr>
      <w:rFonts w:eastAsiaTheme="minorHAnsi"/>
      <w:lang w:eastAsia="en-US"/>
    </w:rPr>
  </w:style>
  <w:style w:type="paragraph" w:customStyle="1" w:styleId="366F8D8A2BEF40F39D1C792D853833B483">
    <w:name w:val="366F8D8A2BEF40F39D1C792D853833B483"/>
    <w:rsid w:val="00BA4B3A"/>
    <w:rPr>
      <w:rFonts w:eastAsiaTheme="minorHAnsi"/>
      <w:lang w:eastAsia="en-US"/>
    </w:rPr>
  </w:style>
  <w:style w:type="paragraph" w:customStyle="1" w:styleId="60C71381E3824323B5D87AFB8811667683">
    <w:name w:val="60C71381E3824323B5D87AFB8811667683"/>
    <w:rsid w:val="00BA4B3A"/>
    <w:rPr>
      <w:rFonts w:eastAsiaTheme="minorHAnsi"/>
      <w:lang w:eastAsia="en-US"/>
    </w:rPr>
  </w:style>
  <w:style w:type="paragraph" w:customStyle="1" w:styleId="17AAADF092F04D89A569163BF7F74A5482">
    <w:name w:val="17AAADF092F04D89A569163BF7F74A5482"/>
    <w:rsid w:val="00BA4B3A"/>
    <w:rPr>
      <w:rFonts w:eastAsiaTheme="minorHAnsi"/>
      <w:lang w:eastAsia="en-US"/>
    </w:rPr>
  </w:style>
  <w:style w:type="paragraph" w:customStyle="1" w:styleId="C1CBF1D559C8416CB68DEDCB88A53EEB83">
    <w:name w:val="C1CBF1D559C8416CB68DEDCB88A53EEB83"/>
    <w:rsid w:val="00BA4B3A"/>
    <w:rPr>
      <w:rFonts w:eastAsiaTheme="minorHAnsi"/>
      <w:lang w:eastAsia="en-US"/>
    </w:rPr>
  </w:style>
  <w:style w:type="paragraph" w:customStyle="1" w:styleId="21D5BF3FEBD646AB8EF21A0FD16590BD68">
    <w:name w:val="21D5BF3FEBD646AB8EF21A0FD16590BD68"/>
    <w:rsid w:val="00BA4B3A"/>
    <w:rPr>
      <w:rFonts w:eastAsiaTheme="minorHAnsi"/>
      <w:lang w:eastAsia="en-US"/>
    </w:rPr>
  </w:style>
  <w:style w:type="paragraph" w:customStyle="1" w:styleId="8598E1F4AD7C41FF98EAD240BCCC0ADC68">
    <w:name w:val="8598E1F4AD7C41FF98EAD240BCCC0ADC68"/>
    <w:rsid w:val="00BA4B3A"/>
    <w:rPr>
      <w:rFonts w:eastAsiaTheme="minorHAnsi"/>
      <w:lang w:eastAsia="en-US"/>
    </w:rPr>
  </w:style>
  <w:style w:type="paragraph" w:customStyle="1" w:styleId="318D58416297493D8A3119FE3921A39C68">
    <w:name w:val="318D58416297493D8A3119FE3921A39C68"/>
    <w:rsid w:val="00BA4B3A"/>
    <w:rPr>
      <w:rFonts w:eastAsiaTheme="minorHAnsi"/>
      <w:lang w:eastAsia="en-US"/>
    </w:rPr>
  </w:style>
  <w:style w:type="paragraph" w:customStyle="1" w:styleId="2F0C9668019E40E5B9ABA1AC637196A868">
    <w:name w:val="2F0C9668019E40E5B9ABA1AC637196A868"/>
    <w:rsid w:val="00BA4B3A"/>
    <w:rPr>
      <w:rFonts w:eastAsiaTheme="minorHAnsi"/>
      <w:lang w:eastAsia="en-US"/>
    </w:rPr>
  </w:style>
  <w:style w:type="paragraph" w:customStyle="1" w:styleId="406D58F279284E7E8C2CA4D55620218B49">
    <w:name w:val="406D58F279284E7E8C2CA4D55620218B49"/>
    <w:rsid w:val="00BA4B3A"/>
    <w:rPr>
      <w:rFonts w:eastAsiaTheme="minorHAnsi"/>
      <w:lang w:eastAsia="en-US"/>
    </w:rPr>
  </w:style>
  <w:style w:type="paragraph" w:customStyle="1" w:styleId="3E012A971E19440FB3DF4661A5AB012D50">
    <w:name w:val="3E012A971E19440FB3DF4661A5AB012D50"/>
    <w:rsid w:val="00BA4B3A"/>
    <w:rPr>
      <w:rFonts w:eastAsiaTheme="minorHAnsi"/>
      <w:lang w:eastAsia="en-US"/>
    </w:rPr>
  </w:style>
  <w:style w:type="paragraph" w:customStyle="1" w:styleId="B2A36FF8AADF4E4799E745B327BC631752">
    <w:name w:val="B2A36FF8AADF4E4799E745B327BC631752"/>
    <w:rsid w:val="00BA4B3A"/>
    <w:rPr>
      <w:rFonts w:eastAsiaTheme="minorHAnsi"/>
      <w:lang w:eastAsia="en-US"/>
    </w:rPr>
  </w:style>
  <w:style w:type="paragraph" w:customStyle="1" w:styleId="E729CD30C4CC4D9D93E3D243DF19909468">
    <w:name w:val="E729CD30C4CC4D9D93E3D243DF19909468"/>
    <w:rsid w:val="00BA4B3A"/>
    <w:rPr>
      <w:rFonts w:eastAsiaTheme="minorHAnsi"/>
      <w:lang w:eastAsia="en-US"/>
    </w:rPr>
  </w:style>
  <w:style w:type="paragraph" w:customStyle="1" w:styleId="2849FE5ED7784501A611FD680AA79AF62">
    <w:name w:val="2849FE5ED7784501A611FD680AA79AF62"/>
    <w:rsid w:val="00BA4B3A"/>
    <w:rPr>
      <w:rFonts w:eastAsiaTheme="minorHAnsi"/>
      <w:lang w:eastAsia="en-US"/>
    </w:rPr>
  </w:style>
  <w:style w:type="paragraph" w:customStyle="1" w:styleId="19DDE251A6EE48558A5F6F6429CB60B02">
    <w:name w:val="19DDE251A6EE48558A5F6F6429CB60B02"/>
    <w:rsid w:val="00BA4B3A"/>
    <w:rPr>
      <w:rFonts w:eastAsiaTheme="minorHAnsi"/>
      <w:lang w:eastAsia="en-US"/>
    </w:rPr>
  </w:style>
  <w:style w:type="paragraph" w:customStyle="1" w:styleId="BEA5CA41D00D4132B3500C9DADF993DD2">
    <w:name w:val="BEA5CA41D00D4132B3500C9DADF993DD2"/>
    <w:rsid w:val="00BA4B3A"/>
    <w:rPr>
      <w:rFonts w:eastAsiaTheme="minorHAnsi"/>
      <w:lang w:eastAsia="en-US"/>
    </w:rPr>
  </w:style>
  <w:style w:type="paragraph" w:customStyle="1" w:styleId="862FEEFBAE254B91A60FAE2E9209B4412">
    <w:name w:val="862FEEFBAE254B91A60FAE2E9209B4412"/>
    <w:rsid w:val="00BA4B3A"/>
    <w:rPr>
      <w:rFonts w:eastAsiaTheme="minorHAnsi"/>
      <w:lang w:eastAsia="en-US"/>
    </w:rPr>
  </w:style>
  <w:style w:type="paragraph" w:customStyle="1" w:styleId="1DF2506019444FAC964A2C3ED260C5262">
    <w:name w:val="1DF2506019444FAC964A2C3ED260C5262"/>
    <w:rsid w:val="00BA4B3A"/>
    <w:rPr>
      <w:rFonts w:eastAsiaTheme="minorHAnsi"/>
      <w:lang w:eastAsia="en-US"/>
    </w:rPr>
  </w:style>
  <w:style w:type="paragraph" w:customStyle="1" w:styleId="CA6509E174904EF8BE1FFF09AE1C506F2">
    <w:name w:val="CA6509E174904EF8BE1FFF09AE1C506F2"/>
    <w:rsid w:val="00BA4B3A"/>
    <w:rPr>
      <w:rFonts w:eastAsiaTheme="minorHAnsi"/>
      <w:lang w:eastAsia="en-US"/>
    </w:rPr>
  </w:style>
  <w:style w:type="paragraph" w:customStyle="1" w:styleId="3CD201055B564A0093AA85FA3E30D5402">
    <w:name w:val="3CD201055B564A0093AA85FA3E30D5402"/>
    <w:rsid w:val="00BA4B3A"/>
    <w:rPr>
      <w:rFonts w:eastAsiaTheme="minorHAnsi"/>
      <w:lang w:eastAsia="en-US"/>
    </w:rPr>
  </w:style>
  <w:style w:type="paragraph" w:customStyle="1" w:styleId="B2A81A3FDFCF408985625CA8C73CB2002">
    <w:name w:val="B2A81A3FDFCF408985625CA8C73CB2002"/>
    <w:rsid w:val="00BA4B3A"/>
    <w:rPr>
      <w:rFonts w:eastAsiaTheme="minorHAnsi"/>
      <w:lang w:eastAsia="en-US"/>
    </w:rPr>
  </w:style>
  <w:style w:type="paragraph" w:customStyle="1" w:styleId="69D29EA1914F42EEB4AF1B2C391C60102">
    <w:name w:val="69D29EA1914F42EEB4AF1B2C391C60102"/>
    <w:rsid w:val="00BA4B3A"/>
    <w:rPr>
      <w:rFonts w:eastAsiaTheme="minorHAnsi"/>
      <w:lang w:eastAsia="en-US"/>
    </w:rPr>
  </w:style>
  <w:style w:type="paragraph" w:customStyle="1" w:styleId="0AD3572584884BC5A4FD864DF8BA3C332">
    <w:name w:val="0AD3572584884BC5A4FD864DF8BA3C332"/>
    <w:rsid w:val="00BA4B3A"/>
    <w:rPr>
      <w:rFonts w:eastAsiaTheme="minorHAnsi"/>
      <w:lang w:eastAsia="en-US"/>
    </w:rPr>
  </w:style>
  <w:style w:type="paragraph" w:customStyle="1" w:styleId="E51FF6E5E65E4BAAAFBE239D0162DE4B2">
    <w:name w:val="E51FF6E5E65E4BAAAFBE239D0162DE4B2"/>
    <w:rsid w:val="00BA4B3A"/>
    <w:rPr>
      <w:rFonts w:eastAsiaTheme="minorHAnsi"/>
      <w:lang w:eastAsia="en-US"/>
    </w:rPr>
  </w:style>
  <w:style w:type="paragraph" w:customStyle="1" w:styleId="947058664E834C9F97BE2EBED6DF6EE22">
    <w:name w:val="947058664E834C9F97BE2EBED6DF6EE22"/>
    <w:rsid w:val="00BA4B3A"/>
    <w:rPr>
      <w:rFonts w:eastAsiaTheme="minorHAnsi"/>
      <w:lang w:eastAsia="en-US"/>
    </w:rPr>
  </w:style>
  <w:style w:type="paragraph" w:customStyle="1" w:styleId="9BA071D6B5A64619844161796C4A8A4B">
    <w:name w:val="9BA071D6B5A64619844161796C4A8A4B"/>
    <w:rsid w:val="00BA4B3A"/>
    <w:pPr>
      <w:spacing w:after="160" w:line="259" w:lineRule="auto"/>
    </w:pPr>
  </w:style>
  <w:style w:type="paragraph" w:customStyle="1" w:styleId="DC11F325A10B446EB0632B373717BA20">
    <w:name w:val="DC11F325A10B446EB0632B373717BA20"/>
    <w:rsid w:val="00BA4B3A"/>
    <w:pPr>
      <w:spacing w:after="160" w:line="259" w:lineRule="auto"/>
    </w:pPr>
  </w:style>
  <w:style w:type="paragraph" w:customStyle="1" w:styleId="538ED6615CA14AFD826652F09C43F9EF">
    <w:name w:val="538ED6615CA14AFD826652F09C43F9EF"/>
    <w:rsid w:val="00BA4B3A"/>
    <w:pPr>
      <w:spacing w:after="160" w:line="259" w:lineRule="auto"/>
    </w:pPr>
  </w:style>
  <w:style w:type="paragraph" w:customStyle="1" w:styleId="D0A90967733F489A99B3087B7B06506F">
    <w:name w:val="D0A90967733F489A99B3087B7B06506F"/>
    <w:rsid w:val="00BA4B3A"/>
    <w:pPr>
      <w:spacing w:after="160" w:line="259" w:lineRule="auto"/>
    </w:pPr>
  </w:style>
  <w:style w:type="paragraph" w:customStyle="1" w:styleId="B1A24A2D4D6646EF81E5FDD1C90DD560">
    <w:name w:val="B1A24A2D4D6646EF81E5FDD1C90DD560"/>
    <w:rsid w:val="00BA4B3A"/>
    <w:pPr>
      <w:spacing w:after="160" w:line="259" w:lineRule="auto"/>
    </w:pPr>
  </w:style>
  <w:style w:type="paragraph" w:customStyle="1" w:styleId="B39DF53775D6419CB7EFD591FA89DDE2">
    <w:name w:val="B39DF53775D6419CB7EFD591FA89DDE2"/>
    <w:rsid w:val="00BA4B3A"/>
    <w:pPr>
      <w:spacing w:after="160" w:line="259" w:lineRule="auto"/>
    </w:pPr>
  </w:style>
  <w:style w:type="paragraph" w:customStyle="1" w:styleId="0250BEEDED42419B9744160A9754BCA4">
    <w:name w:val="0250BEEDED42419B9744160A9754BCA4"/>
    <w:rsid w:val="00BA4B3A"/>
    <w:pPr>
      <w:spacing w:after="160" w:line="259" w:lineRule="auto"/>
    </w:pPr>
  </w:style>
  <w:style w:type="paragraph" w:customStyle="1" w:styleId="13A780AAFB76475FA73C8E84A762694A">
    <w:name w:val="13A780AAFB76475FA73C8E84A762694A"/>
    <w:rsid w:val="00BA4B3A"/>
    <w:pPr>
      <w:spacing w:after="160" w:line="259" w:lineRule="auto"/>
    </w:pPr>
  </w:style>
  <w:style w:type="paragraph" w:customStyle="1" w:styleId="A232E9D9F80548E699FA0C5DCE73E018">
    <w:name w:val="A232E9D9F80548E699FA0C5DCE73E018"/>
    <w:rsid w:val="00BA4B3A"/>
    <w:pPr>
      <w:spacing w:after="160" w:line="259" w:lineRule="auto"/>
    </w:pPr>
  </w:style>
  <w:style w:type="paragraph" w:customStyle="1" w:styleId="11EDC1085ED24B66B8E102ED751B9A2A">
    <w:name w:val="11EDC1085ED24B66B8E102ED751B9A2A"/>
    <w:rsid w:val="00BA4B3A"/>
    <w:pPr>
      <w:spacing w:after="160" w:line="259" w:lineRule="auto"/>
    </w:pPr>
  </w:style>
  <w:style w:type="paragraph" w:customStyle="1" w:styleId="1F5660FA27104D429BDFD626E6B0AEC8">
    <w:name w:val="1F5660FA27104D429BDFD626E6B0AEC8"/>
    <w:rsid w:val="00BA4B3A"/>
    <w:pPr>
      <w:spacing w:after="160" w:line="259" w:lineRule="auto"/>
    </w:pPr>
  </w:style>
  <w:style w:type="paragraph" w:customStyle="1" w:styleId="8125EA734C9E4590BE171B69AB72C29E">
    <w:name w:val="8125EA734C9E4590BE171B69AB72C29E"/>
    <w:rsid w:val="00BA4B3A"/>
    <w:pPr>
      <w:spacing w:after="160" w:line="259" w:lineRule="auto"/>
    </w:pPr>
  </w:style>
  <w:style w:type="paragraph" w:customStyle="1" w:styleId="0ACABD9F9D7540969DB25D3B90FF98C7">
    <w:name w:val="0ACABD9F9D7540969DB25D3B90FF98C7"/>
    <w:rsid w:val="00BA4B3A"/>
    <w:pPr>
      <w:spacing w:after="160" w:line="259" w:lineRule="auto"/>
    </w:pPr>
  </w:style>
  <w:style w:type="paragraph" w:customStyle="1" w:styleId="A069305285EA46928B7EE6CA852971FD">
    <w:name w:val="A069305285EA46928B7EE6CA852971FD"/>
    <w:rsid w:val="00BA4B3A"/>
    <w:pPr>
      <w:spacing w:after="160" w:line="259" w:lineRule="auto"/>
    </w:pPr>
  </w:style>
  <w:style w:type="paragraph" w:customStyle="1" w:styleId="40A342477D694FF5951CE9098083052F">
    <w:name w:val="40A342477D694FF5951CE9098083052F"/>
    <w:rsid w:val="00BA4B3A"/>
    <w:pPr>
      <w:spacing w:after="160" w:line="259" w:lineRule="auto"/>
    </w:pPr>
  </w:style>
  <w:style w:type="paragraph" w:customStyle="1" w:styleId="789BC77A6A01468182AA1E37F60684D2">
    <w:name w:val="789BC77A6A01468182AA1E37F60684D2"/>
    <w:rsid w:val="00BA4B3A"/>
    <w:pPr>
      <w:spacing w:after="160" w:line="259" w:lineRule="auto"/>
    </w:pPr>
  </w:style>
  <w:style w:type="paragraph" w:customStyle="1" w:styleId="9596DF14EB964C079D3C30686F720F3C">
    <w:name w:val="9596DF14EB964C079D3C30686F720F3C"/>
    <w:rsid w:val="00BA4B3A"/>
    <w:pPr>
      <w:spacing w:after="160" w:line="259" w:lineRule="auto"/>
    </w:pPr>
  </w:style>
  <w:style w:type="paragraph" w:customStyle="1" w:styleId="CDEDD12DD6944034888157D901F280BF">
    <w:name w:val="CDEDD12DD6944034888157D901F280BF"/>
    <w:rsid w:val="00BA4B3A"/>
    <w:pPr>
      <w:spacing w:after="160" w:line="259" w:lineRule="auto"/>
    </w:pPr>
  </w:style>
  <w:style w:type="paragraph" w:customStyle="1" w:styleId="B03E0BEC5EE14F4AB0A554065B5FBC74">
    <w:name w:val="B03E0BEC5EE14F4AB0A554065B5FBC74"/>
    <w:rsid w:val="00BA4B3A"/>
    <w:pPr>
      <w:spacing w:after="160" w:line="259" w:lineRule="auto"/>
    </w:pPr>
  </w:style>
  <w:style w:type="paragraph" w:customStyle="1" w:styleId="D6DCEFCA3C9F4BEF850754C33DB4C41E85">
    <w:name w:val="D6DCEFCA3C9F4BEF850754C33DB4C41E85"/>
    <w:rsid w:val="00BA4B3A"/>
    <w:rPr>
      <w:rFonts w:eastAsiaTheme="minorHAnsi"/>
      <w:lang w:eastAsia="en-US"/>
    </w:rPr>
  </w:style>
  <w:style w:type="paragraph" w:customStyle="1" w:styleId="BFA80D5F60C84EE5820733FF8C8C096763">
    <w:name w:val="BFA80D5F60C84EE5820733FF8C8C096763"/>
    <w:rsid w:val="00BA4B3A"/>
    <w:rPr>
      <w:rFonts w:eastAsiaTheme="minorHAnsi"/>
      <w:lang w:eastAsia="en-US"/>
    </w:rPr>
  </w:style>
  <w:style w:type="paragraph" w:customStyle="1" w:styleId="B318418F80354E5AA50EDA7DC661B04584">
    <w:name w:val="B318418F80354E5AA50EDA7DC661B04584"/>
    <w:rsid w:val="00BA4B3A"/>
    <w:rPr>
      <w:rFonts w:eastAsiaTheme="minorHAnsi"/>
      <w:lang w:eastAsia="en-US"/>
    </w:rPr>
  </w:style>
  <w:style w:type="paragraph" w:customStyle="1" w:styleId="DB0036EE69E7439D9A81A12B795E82B684">
    <w:name w:val="DB0036EE69E7439D9A81A12B795E82B684"/>
    <w:rsid w:val="00BA4B3A"/>
    <w:rPr>
      <w:rFonts w:eastAsiaTheme="minorHAnsi"/>
      <w:lang w:eastAsia="en-US"/>
    </w:rPr>
  </w:style>
  <w:style w:type="paragraph" w:customStyle="1" w:styleId="366F8D8A2BEF40F39D1C792D853833B484">
    <w:name w:val="366F8D8A2BEF40F39D1C792D853833B484"/>
    <w:rsid w:val="00BA4B3A"/>
    <w:rPr>
      <w:rFonts w:eastAsiaTheme="minorHAnsi"/>
      <w:lang w:eastAsia="en-US"/>
    </w:rPr>
  </w:style>
  <w:style w:type="paragraph" w:customStyle="1" w:styleId="60C71381E3824323B5D87AFB8811667684">
    <w:name w:val="60C71381E3824323B5D87AFB8811667684"/>
    <w:rsid w:val="00BA4B3A"/>
    <w:rPr>
      <w:rFonts w:eastAsiaTheme="minorHAnsi"/>
      <w:lang w:eastAsia="en-US"/>
    </w:rPr>
  </w:style>
  <w:style w:type="paragraph" w:customStyle="1" w:styleId="17AAADF092F04D89A569163BF7F74A5483">
    <w:name w:val="17AAADF092F04D89A569163BF7F74A5483"/>
    <w:rsid w:val="00BA4B3A"/>
    <w:rPr>
      <w:rFonts w:eastAsiaTheme="minorHAnsi"/>
      <w:lang w:eastAsia="en-US"/>
    </w:rPr>
  </w:style>
  <w:style w:type="paragraph" w:customStyle="1" w:styleId="C1CBF1D559C8416CB68DEDCB88A53EEB84">
    <w:name w:val="C1CBF1D559C8416CB68DEDCB88A53EEB84"/>
    <w:rsid w:val="00BA4B3A"/>
    <w:rPr>
      <w:rFonts w:eastAsiaTheme="minorHAnsi"/>
      <w:lang w:eastAsia="en-US"/>
    </w:rPr>
  </w:style>
  <w:style w:type="paragraph" w:customStyle="1" w:styleId="21D5BF3FEBD646AB8EF21A0FD16590BD69">
    <w:name w:val="21D5BF3FEBD646AB8EF21A0FD16590BD69"/>
    <w:rsid w:val="00BA4B3A"/>
    <w:rPr>
      <w:rFonts w:eastAsiaTheme="minorHAnsi"/>
      <w:lang w:eastAsia="en-US"/>
    </w:rPr>
  </w:style>
  <w:style w:type="paragraph" w:customStyle="1" w:styleId="8598E1F4AD7C41FF98EAD240BCCC0ADC69">
    <w:name w:val="8598E1F4AD7C41FF98EAD240BCCC0ADC69"/>
    <w:rsid w:val="00BA4B3A"/>
    <w:rPr>
      <w:rFonts w:eastAsiaTheme="minorHAnsi"/>
      <w:lang w:eastAsia="en-US"/>
    </w:rPr>
  </w:style>
  <w:style w:type="paragraph" w:customStyle="1" w:styleId="318D58416297493D8A3119FE3921A39C69">
    <w:name w:val="318D58416297493D8A3119FE3921A39C69"/>
    <w:rsid w:val="00BA4B3A"/>
    <w:rPr>
      <w:rFonts w:eastAsiaTheme="minorHAnsi"/>
      <w:lang w:eastAsia="en-US"/>
    </w:rPr>
  </w:style>
  <w:style w:type="paragraph" w:customStyle="1" w:styleId="2F0C9668019E40E5B9ABA1AC637196A869">
    <w:name w:val="2F0C9668019E40E5B9ABA1AC637196A869"/>
    <w:rsid w:val="00BA4B3A"/>
    <w:rPr>
      <w:rFonts w:eastAsiaTheme="minorHAnsi"/>
      <w:lang w:eastAsia="en-US"/>
    </w:rPr>
  </w:style>
  <w:style w:type="paragraph" w:customStyle="1" w:styleId="406D58F279284E7E8C2CA4D55620218B50">
    <w:name w:val="406D58F279284E7E8C2CA4D55620218B50"/>
    <w:rsid w:val="00BA4B3A"/>
    <w:rPr>
      <w:rFonts w:eastAsiaTheme="minorHAnsi"/>
      <w:lang w:eastAsia="en-US"/>
    </w:rPr>
  </w:style>
  <w:style w:type="paragraph" w:customStyle="1" w:styleId="3E012A971E19440FB3DF4661A5AB012D51">
    <w:name w:val="3E012A971E19440FB3DF4661A5AB012D51"/>
    <w:rsid w:val="00BA4B3A"/>
    <w:rPr>
      <w:rFonts w:eastAsiaTheme="minorHAnsi"/>
      <w:lang w:eastAsia="en-US"/>
    </w:rPr>
  </w:style>
  <w:style w:type="paragraph" w:customStyle="1" w:styleId="B2A36FF8AADF4E4799E745B327BC631753">
    <w:name w:val="B2A36FF8AADF4E4799E745B327BC631753"/>
    <w:rsid w:val="00BA4B3A"/>
    <w:rPr>
      <w:rFonts w:eastAsiaTheme="minorHAnsi"/>
      <w:lang w:eastAsia="en-US"/>
    </w:rPr>
  </w:style>
  <w:style w:type="paragraph" w:customStyle="1" w:styleId="E729CD30C4CC4D9D93E3D243DF19909469">
    <w:name w:val="E729CD30C4CC4D9D93E3D243DF19909469"/>
    <w:rsid w:val="00BA4B3A"/>
    <w:rPr>
      <w:rFonts w:eastAsiaTheme="minorHAnsi"/>
      <w:lang w:eastAsia="en-US"/>
    </w:rPr>
  </w:style>
  <w:style w:type="paragraph" w:customStyle="1" w:styleId="DC11F325A10B446EB0632B373717BA201">
    <w:name w:val="DC11F325A10B446EB0632B373717BA201"/>
    <w:rsid w:val="00BA4B3A"/>
    <w:rPr>
      <w:rFonts w:eastAsiaTheme="minorHAnsi"/>
      <w:lang w:eastAsia="en-US"/>
    </w:rPr>
  </w:style>
  <w:style w:type="paragraph" w:customStyle="1" w:styleId="B1A24A2D4D6646EF81E5FDD1C90DD5601">
    <w:name w:val="B1A24A2D4D6646EF81E5FDD1C90DD5601"/>
    <w:rsid w:val="00BA4B3A"/>
    <w:rPr>
      <w:rFonts w:eastAsiaTheme="minorHAnsi"/>
      <w:lang w:eastAsia="en-US"/>
    </w:rPr>
  </w:style>
  <w:style w:type="paragraph" w:customStyle="1" w:styleId="0250BEEDED42419B9744160A9754BCA41">
    <w:name w:val="0250BEEDED42419B9744160A9754BCA41"/>
    <w:rsid w:val="00BA4B3A"/>
    <w:rPr>
      <w:rFonts w:eastAsiaTheme="minorHAnsi"/>
      <w:lang w:eastAsia="en-US"/>
    </w:rPr>
  </w:style>
  <w:style w:type="paragraph" w:customStyle="1" w:styleId="13A780AAFB76475FA73C8E84A762694A1">
    <w:name w:val="13A780AAFB76475FA73C8E84A762694A1"/>
    <w:rsid w:val="00BA4B3A"/>
    <w:rPr>
      <w:rFonts w:eastAsiaTheme="minorHAnsi"/>
      <w:lang w:eastAsia="en-US"/>
    </w:rPr>
  </w:style>
  <w:style w:type="paragraph" w:customStyle="1" w:styleId="A232E9D9F80548E699FA0C5DCE73E0181">
    <w:name w:val="A232E9D9F80548E699FA0C5DCE73E0181"/>
    <w:rsid w:val="00BA4B3A"/>
    <w:rPr>
      <w:rFonts w:eastAsiaTheme="minorHAnsi"/>
      <w:lang w:eastAsia="en-US"/>
    </w:rPr>
  </w:style>
  <w:style w:type="paragraph" w:customStyle="1" w:styleId="1F5660FA27104D429BDFD626E6B0AEC81">
    <w:name w:val="1F5660FA27104D429BDFD626E6B0AEC81"/>
    <w:rsid w:val="00BA4B3A"/>
    <w:rPr>
      <w:rFonts w:eastAsiaTheme="minorHAnsi"/>
      <w:lang w:eastAsia="en-US"/>
    </w:rPr>
  </w:style>
  <w:style w:type="paragraph" w:customStyle="1" w:styleId="8125EA734C9E4590BE171B69AB72C29E1">
    <w:name w:val="8125EA734C9E4590BE171B69AB72C29E1"/>
    <w:rsid w:val="00BA4B3A"/>
    <w:rPr>
      <w:rFonts w:eastAsiaTheme="minorHAnsi"/>
      <w:lang w:eastAsia="en-US"/>
    </w:rPr>
  </w:style>
  <w:style w:type="paragraph" w:customStyle="1" w:styleId="0ACABD9F9D7540969DB25D3B90FF98C71">
    <w:name w:val="0ACABD9F9D7540969DB25D3B90FF98C71"/>
    <w:rsid w:val="00BA4B3A"/>
    <w:rPr>
      <w:rFonts w:eastAsiaTheme="minorHAnsi"/>
      <w:lang w:eastAsia="en-US"/>
    </w:rPr>
  </w:style>
  <w:style w:type="paragraph" w:customStyle="1" w:styleId="A069305285EA46928B7EE6CA852971FD1">
    <w:name w:val="A069305285EA46928B7EE6CA852971FD1"/>
    <w:rsid w:val="00BA4B3A"/>
    <w:rPr>
      <w:rFonts w:eastAsiaTheme="minorHAnsi"/>
      <w:lang w:eastAsia="en-US"/>
    </w:rPr>
  </w:style>
  <w:style w:type="paragraph" w:customStyle="1" w:styleId="40A342477D694FF5951CE9098083052F1">
    <w:name w:val="40A342477D694FF5951CE9098083052F1"/>
    <w:rsid w:val="00BA4B3A"/>
    <w:rPr>
      <w:rFonts w:eastAsiaTheme="minorHAnsi"/>
      <w:lang w:eastAsia="en-US"/>
    </w:rPr>
  </w:style>
  <w:style w:type="paragraph" w:customStyle="1" w:styleId="789BC77A6A01468182AA1E37F60684D21">
    <w:name w:val="789BC77A6A01468182AA1E37F60684D21"/>
    <w:rsid w:val="00BA4B3A"/>
    <w:rPr>
      <w:rFonts w:eastAsiaTheme="minorHAnsi"/>
      <w:lang w:eastAsia="en-US"/>
    </w:rPr>
  </w:style>
  <w:style w:type="paragraph" w:customStyle="1" w:styleId="CDEDD12DD6944034888157D901F280BF1">
    <w:name w:val="CDEDD12DD6944034888157D901F280BF1"/>
    <w:rsid w:val="00BA4B3A"/>
    <w:rPr>
      <w:rFonts w:eastAsiaTheme="minorHAnsi"/>
      <w:lang w:eastAsia="en-US"/>
    </w:rPr>
  </w:style>
  <w:style w:type="paragraph" w:customStyle="1" w:styleId="C7536A0686F54540B5424CFFD4AF5B6A">
    <w:name w:val="C7536A0686F54540B5424CFFD4AF5B6A"/>
    <w:rsid w:val="00BA4B3A"/>
    <w:pPr>
      <w:spacing w:after="160" w:line="259" w:lineRule="auto"/>
    </w:pPr>
  </w:style>
  <w:style w:type="paragraph" w:customStyle="1" w:styleId="F1D4F5BF1CE94C36A79DF3EFE9FB9570">
    <w:name w:val="F1D4F5BF1CE94C36A79DF3EFE9FB9570"/>
    <w:rsid w:val="00BA4B3A"/>
    <w:pPr>
      <w:spacing w:after="160" w:line="259" w:lineRule="auto"/>
    </w:pPr>
  </w:style>
  <w:style w:type="paragraph" w:customStyle="1" w:styleId="2EA8D2045DBD4FB2BF408ECA2FC9B9A0">
    <w:name w:val="2EA8D2045DBD4FB2BF408ECA2FC9B9A0"/>
    <w:rsid w:val="00BA4B3A"/>
    <w:pPr>
      <w:spacing w:after="160" w:line="259" w:lineRule="auto"/>
    </w:pPr>
  </w:style>
  <w:style w:type="paragraph" w:customStyle="1" w:styleId="8C5B94B61C004F2A88A969E5E5C6C2B6">
    <w:name w:val="8C5B94B61C004F2A88A969E5E5C6C2B6"/>
    <w:rsid w:val="00BA4B3A"/>
    <w:pPr>
      <w:spacing w:after="160" w:line="259" w:lineRule="auto"/>
    </w:pPr>
  </w:style>
  <w:style w:type="paragraph" w:customStyle="1" w:styleId="D6DCEFCA3C9F4BEF850754C33DB4C41E86">
    <w:name w:val="D6DCEFCA3C9F4BEF850754C33DB4C41E86"/>
    <w:rsid w:val="00BA4B3A"/>
    <w:rPr>
      <w:rFonts w:eastAsiaTheme="minorHAnsi"/>
      <w:lang w:eastAsia="en-US"/>
    </w:rPr>
  </w:style>
  <w:style w:type="paragraph" w:customStyle="1" w:styleId="BFA80D5F60C84EE5820733FF8C8C096764">
    <w:name w:val="BFA80D5F60C84EE5820733FF8C8C096764"/>
    <w:rsid w:val="00BA4B3A"/>
    <w:rPr>
      <w:rFonts w:eastAsiaTheme="minorHAnsi"/>
      <w:lang w:eastAsia="en-US"/>
    </w:rPr>
  </w:style>
  <w:style w:type="paragraph" w:customStyle="1" w:styleId="B318418F80354E5AA50EDA7DC661B04585">
    <w:name w:val="B318418F80354E5AA50EDA7DC661B04585"/>
    <w:rsid w:val="00BA4B3A"/>
    <w:rPr>
      <w:rFonts w:eastAsiaTheme="minorHAnsi"/>
      <w:lang w:eastAsia="en-US"/>
    </w:rPr>
  </w:style>
  <w:style w:type="paragraph" w:customStyle="1" w:styleId="DB0036EE69E7439D9A81A12B795E82B685">
    <w:name w:val="DB0036EE69E7439D9A81A12B795E82B685"/>
    <w:rsid w:val="00BA4B3A"/>
    <w:rPr>
      <w:rFonts w:eastAsiaTheme="minorHAnsi"/>
      <w:lang w:eastAsia="en-US"/>
    </w:rPr>
  </w:style>
  <w:style w:type="paragraph" w:customStyle="1" w:styleId="366F8D8A2BEF40F39D1C792D853833B485">
    <w:name w:val="366F8D8A2BEF40F39D1C792D853833B485"/>
    <w:rsid w:val="00BA4B3A"/>
    <w:rPr>
      <w:rFonts w:eastAsiaTheme="minorHAnsi"/>
      <w:lang w:eastAsia="en-US"/>
    </w:rPr>
  </w:style>
  <w:style w:type="paragraph" w:customStyle="1" w:styleId="60C71381E3824323B5D87AFB8811667685">
    <w:name w:val="60C71381E3824323B5D87AFB8811667685"/>
    <w:rsid w:val="00BA4B3A"/>
    <w:rPr>
      <w:rFonts w:eastAsiaTheme="minorHAnsi"/>
      <w:lang w:eastAsia="en-US"/>
    </w:rPr>
  </w:style>
  <w:style w:type="paragraph" w:customStyle="1" w:styleId="17AAADF092F04D89A569163BF7F74A5484">
    <w:name w:val="17AAADF092F04D89A569163BF7F74A5484"/>
    <w:rsid w:val="00BA4B3A"/>
    <w:rPr>
      <w:rFonts w:eastAsiaTheme="minorHAnsi"/>
      <w:lang w:eastAsia="en-US"/>
    </w:rPr>
  </w:style>
  <w:style w:type="paragraph" w:customStyle="1" w:styleId="C1CBF1D559C8416CB68DEDCB88A53EEB85">
    <w:name w:val="C1CBF1D559C8416CB68DEDCB88A53EEB85"/>
    <w:rsid w:val="00BA4B3A"/>
    <w:rPr>
      <w:rFonts w:eastAsiaTheme="minorHAnsi"/>
      <w:lang w:eastAsia="en-US"/>
    </w:rPr>
  </w:style>
  <w:style w:type="paragraph" w:customStyle="1" w:styleId="21D5BF3FEBD646AB8EF21A0FD16590BD70">
    <w:name w:val="21D5BF3FEBD646AB8EF21A0FD16590BD70"/>
    <w:rsid w:val="00BA4B3A"/>
    <w:rPr>
      <w:rFonts w:eastAsiaTheme="minorHAnsi"/>
      <w:lang w:eastAsia="en-US"/>
    </w:rPr>
  </w:style>
  <w:style w:type="paragraph" w:customStyle="1" w:styleId="8598E1F4AD7C41FF98EAD240BCCC0ADC70">
    <w:name w:val="8598E1F4AD7C41FF98EAD240BCCC0ADC70"/>
    <w:rsid w:val="00BA4B3A"/>
    <w:rPr>
      <w:rFonts w:eastAsiaTheme="minorHAnsi"/>
      <w:lang w:eastAsia="en-US"/>
    </w:rPr>
  </w:style>
  <w:style w:type="paragraph" w:customStyle="1" w:styleId="318D58416297493D8A3119FE3921A39C70">
    <w:name w:val="318D58416297493D8A3119FE3921A39C70"/>
    <w:rsid w:val="00BA4B3A"/>
    <w:rPr>
      <w:rFonts w:eastAsiaTheme="minorHAnsi"/>
      <w:lang w:eastAsia="en-US"/>
    </w:rPr>
  </w:style>
  <w:style w:type="paragraph" w:customStyle="1" w:styleId="2F0C9668019E40E5B9ABA1AC637196A870">
    <w:name w:val="2F0C9668019E40E5B9ABA1AC637196A870"/>
    <w:rsid w:val="00BA4B3A"/>
    <w:rPr>
      <w:rFonts w:eastAsiaTheme="minorHAnsi"/>
      <w:lang w:eastAsia="en-US"/>
    </w:rPr>
  </w:style>
  <w:style w:type="paragraph" w:customStyle="1" w:styleId="406D58F279284E7E8C2CA4D55620218B51">
    <w:name w:val="406D58F279284E7E8C2CA4D55620218B51"/>
    <w:rsid w:val="00BA4B3A"/>
    <w:rPr>
      <w:rFonts w:eastAsiaTheme="minorHAnsi"/>
      <w:lang w:eastAsia="en-US"/>
    </w:rPr>
  </w:style>
  <w:style w:type="paragraph" w:customStyle="1" w:styleId="3E012A971E19440FB3DF4661A5AB012D52">
    <w:name w:val="3E012A971E19440FB3DF4661A5AB012D52"/>
    <w:rsid w:val="00BA4B3A"/>
    <w:rPr>
      <w:rFonts w:eastAsiaTheme="minorHAnsi"/>
      <w:lang w:eastAsia="en-US"/>
    </w:rPr>
  </w:style>
  <w:style w:type="paragraph" w:customStyle="1" w:styleId="B2A36FF8AADF4E4799E745B327BC631754">
    <w:name w:val="B2A36FF8AADF4E4799E745B327BC631754"/>
    <w:rsid w:val="00BA4B3A"/>
    <w:rPr>
      <w:rFonts w:eastAsiaTheme="minorHAnsi"/>
      <w:lang w:eastAsia="en-US"/>
    </w:rPr>
  </w:style>
  <w:style w:type="paragraph" w:customStyle="1" w:styleId="E729CD30C4CC4D9D93E3D243DF19909470">
    <w:name w:val="E729CD30C4CC4D9D93E3D243DF19909470"/>
    <w:rsid w:val="00BA4B3A"/>
    <w:rPr>
      <w:rFonts w:eastAsiaTheme="minorHAnsi"/>
      <w:lang w:eastAsia="en-US"/>
    </w:rPr>
  </w:style>
  <w:style w:type="paragraph" w:customStyle="1" w:styleId="F1D4F5BF1CE94C36A79DF3EFE9FB95701">
    <w:name w:val="F1D4F5BF1CE94C36A79DF3EFE9FB95701"/>
    <w:rsid w:val="00BA4B3A"/>
    <w:rPr>
      <w:rFonts w:eastAsiaTheme="minorHAnsi"/>
      <w:lang w:eastAsia="en-US"/>
    </w:rPr>
  </w:style>
  <w:style w:type="paragraph" w:customStyle="1" w:styleId="8C5B94B61C004F2A88A969E5E5C6C2B61">
    <w:name w:val="8C5B94B61C004F2A88A969E5E5C6C2B61"/>
    <w:rsid w:val="00BA4B3A"/>
    <w:rPr>
      <w:rFonts w:eastAsiaTheme="minorHAnsi"/>
      <w:lang w:eastAsia="en-US"/>
    </w:rPr>
  </w:style>
  <w:style w:type="paragraph" w:customStyle="1" w:styleId="B1A24A2D4D6646EF81E5FDD1C90DD5602">
    <w:name w:val="B1A24A2D4D6646EF81E5FDD1C90DD5602"/>
    <w:rsid w:val="00BA4B3A"/>
    <w:rPr>
      <w:rFonts w:eastAsiaTheme="minorHAnsi"/>
      <w:lang w:eastAsia="en-US"/>
    </w:rPr>
  </w:style>
  <w:style w:type="paragraph" w:customStyle="1" w:styleId="0250BEEDED42419B9744160A9754BCA42">
    <w:name w:val="0250BEEDED42419B9744160A9754BCA42"/>
    <w:rsid w:val="00BA4B3A"/>
    <w:rPr>
      <w:rFonts w:eastAsiaTheme="minorHAnsi"/>
      <w:lang w:eastAsia="en-US"/>
    </w:rPr>
  </w:style>
  <w:style w:type="paragraph" w:customStyle="1" w:styleId="13A780AAFB76475FA73C8E84A762694A2">
    <w:name w:val="13A780AAFB76475FA73C8E84A762694A2"/>
    <w:rsid w:val="00BA4B3A"/>
    <w:rPr>
      <w:rFonts w:eastAsiaTheme="minorHAnsi"/>
      <w:lang w:eastAsia="en-US"/>
    </w:rPr>
  </w:style>
  <w:style w:type="paragraph" w:customStyle="1" w:styleId="A232E9D9F80548E699FA0C5DCE73E0182">
    <w:name w:val="A232E9D9F80548E699FA0C5DCE73E0182"/>
    <w:rsid w:val="00BA4B3A"/>
    <w:rPr>
      <w:rFonts w:eastAsiaTheme="minorHAnsi"/>
      <w:lang w:eastAsia="en-US"/>
    </w:rPr>
  </w:style>
  <w:style w:type="paragraph" w:customStyle="1" w:styleId="1F5660FA27104D429BDFD626E6B0AEC82">
    <w:name w:val="1F5660FA27104D429BDFD626E6B0AEC82"/>
    <w:rsid w:val="00BA4B3A"/>
    <w:rPr>
      <w:rFonts w:eastAsiaTheme="minorHAnsi"/>
      <w:lang w:eastAsia="en-US"/>
    </w:rPr>
  </w:style>
  <w:style w:type="paragraph" w:customStyle="1" w:styleId="8125EA734C9E4590BE171B69AB72C29E2">
    <w:name w:val="8125EA734C9E4590BE171B69AB72C29E2"/>
    <w:rsid w:val="00BA4B3A"/>
    <w:rPr>
      <w:rFonts w:eastAsiaTheme="minorHAnsi"/>
      <w:lang w:eastAsia="en-US"/>
    </w:rPr>
  </w:style>
  <w:style w:type="paragraph" w:customStyle="1" w:styleId="0ACABD9F9D7540969DB25D3B90FF98C72">
    <w:name w:val="0ACABD9F9D7540969DB25D3B90FF98C72"/>
    <w:rsid w:val="00BA4B3A"/>
    <w:rPr>
      <w:rFonts w:eastAsiaTheme="minorHAnsi"/>
      <w:lang w:eastAsia="en-US"/>
    </w:rPr>
  </w:style>
  <w:style w:type="paragraph" w:customStyle="1" w:styleId="A069305285EA46928B7EE6CA852971FD2">
    <w:name w:val="A069305285EA46928B7EE6CA852971FD2"/>
    <w:rsid w:val="00BA4B3A"/>
    <w:rPr>
      <w:rFonts w:eastAsiaTheme="minorHAnsi"/>
      <w:lang w:eastAsia="en-US"/>
    </w:rPr>
  </w:style>
  <w:style w:type="paragraph" w:customStyle="1" w:styleId="40A342477D694FF5951CE9098083052F2">
    <w:name w:val="40A342477D694FF5951CE9098083052F2"/>
    <w:rsid w:val="00BA4B3A"/>
    <w:rPr>
      <w:rFonts w:eastAsiaTheme="minorHAnsi"/>
      <w:lang w:eastAsia="en-US"/>
    </w:rPr>
  </w:style>
  <w:style w:type="paragraph" w:customStyle="1" w:styleId="789BC77A6A01468182AA1E37F60684D22">
    <w:name w:val="789BC77A6A01468182AA1E37F60684D22"/>
    <w:rsid w:val="00BA4B3A"/>
    <w:rPr>
      <w:rFonts w:eastAsiaTheme="minorHAnsi"/>
      <w:lang w:eastAsia="en-US"/>
    </w:rPr>
  </w:style>
  <w:style w:type="paragraph" w:customStyle="1" w:styleId="CDEDD12DD6944034888157D901F280BF2">
    <w:name w:val="CDEDD12DD6944034888157D901F280BF2"/>
    <w:rsid w:val="00BA4B3A"/>
    <w:rPr>
      <w:rFonts w:eastAsiaTheme="minorHAnsi"/>
      <w:lang w:eastAsia="en-US"/>
    </w:rPr>
  </w:style>
  <w:style w:type="paragraph" w:customStyle="1" w:styleId="D6DCEFCA3C9F4BEF850754C33DB4C41E87">
    <w:name w:val="D6DCEFCA3C9F4BEF850754C33DB4C41E87"/>
    <w:rsid w:val="00BA4B3A"/>
    <w:rPr>
      <w:rFonts w:eastAsiaTheme="minorHAnsi"/>
      <w:lang w:eastAsia="en-US"/>
    </w:rPr>
  </w:style>
  <w:style w:type="paragraph" w:customStyle="1" w:styleId="BFA80D5F60C84EE5820733FF8C8C096765">
    <w:name w:val="BFA80D5F60C84EE5820733FF8C8C096765"/>
    <w:rsid w:val="00BA4B3A"/>
    <w:rPr>
      <w:rFonts w:eastAsiaTheme="minorHAnsi"/>
      <w:lang w:eastAsia="en-US"/>
    </w:rPr>
  </w:style>
  <w:style w:type="paragraph" w:customStyle="1" w:styleId="B318418F80354E5AA50EDA7DC661B04586">
    <w:name w:val="B318418F80354E5AA50EDA7DC661B04586"/>
    <w:rsid w:val="00BA4B3A"/>
    <w:rPr>
      <w:rFonts w:eastAsiaTheme="minorHAnsi"/>
      <w:lang w:eastAsia="en-US"/>
    </w:rPr>
  </w:style>
  <w:style w:type="paragraph" w:customStyle="1" w:styleId="DB0036EE69E7439D9A81A12B795E82B686">
    <w:name w:val="DB0036EE69E7439D9A81A12B795E82B686"/>
    <w:rsid w:val="00BA4B3A"/>
    <w:rPr>
      <w:rFonts w:eastAsiaTheme="minorHAnsi"/>
      <w:lang w:eastAsia="en-US"/>
    </w:rPr>
  </w:style>
  <w:style w:type="paragraph" w:customStyle="1" w:styleId="366F8D8A2BEF40F39D1C792D853833B486">
    <w:name w:val="366F8D8A2BEF40F39D1C792D853833B486"/>
    <w:rsid w:val="00BA4B3A"/>
    <w:rPr>
      <w:rFonts w:eastAsiaTheme="minorHAnsi"/>
      <w:lang w:eastAsia="en-US"/>
    </w:rPr>
  </w:style>
  <w:style w:type="paragraph" w:customStyle="1" w:styleId="60C71381E3824323B5D87AFB8811667686">
    <w:name w:val="60C71381E3824323B5D87AFB8811667686"/>
    <w:rsid w:val="00BA4B3A"/>
    <w:rPr>
      <w:rFonts w:eastAsiaTheme="minorHAnsi"/>
      <w:lang w:eastAsia="en-US"/>
    </w:rPr>
  </w:style>
  <w:style w:type="paragraph" w:customStyle="1" w:styleId="17AAADF092F04D89A569163BF7F74A5485">
    <w:name w:val="17AAADF092F04D89A569163BF7F74A5485"/>
    <w:rsid w:val="00BA4B3A"/>
    <w:rPr>
      <w:rFonts w:eastAsiaTheme="minorHAnsi"/>
      <w:lang w:eastAsia="en-US"/>
    </w:rPr>
  </w:style>
  <w:style w:type="paragraph" w:customStyle="1" w:styleId="C1CBF1D559C8416CB68DEDCB88A53EEB86">
    <w:name w:val="C1CBF1D559C8416CB68DEDCB88A53EEB86"/>
    <w:rsid w:val="00BA4B3A"/>
    <w:rPr>
      <w:rFonts w:eastAsiaTheme="minorHAnsi"/>
      <w:lang w:eastAsia="en-US"/>
    </w:rPr>
  </w:style>
  <w:style w:type="paragraph" w:customStyle="1" w:styleId="21D5BF3FEBD646AB8EF21A0FD16590BD71">
    <w:name w:val="21D5BF3FEBD646AB8EF21A0FD16590BD71"/>
    <w:rsid w:val="00BA4B3A"/>
    <w:rPr>
      <w:rFonts w:eastAsiaTheme="minorHAnsi"/>
      <w:lang w:eastAsia="en-US"/>
    </w:rPr>
  </w:style>
  <w:style w:type="paragraph" w:customStyle="1" w:styleId="8598E1F4AD7C41FF98EAD240BCCC0ADC71">
    <w:name w:val="8598E1F4AD7C41FF98EAD240BCCC0ADC71"/>
    <w:rsid w:val="00BA4B3A"/>
    <w:rPr>
      <w:rFonts w:eastAsiaTheme="minorHAnsi"/>
      <w:lang w:eastAsia="en-US"/>
    </w:rPr>
  </w:style>
  <w:style w:type="paragraph" w:customStyle="1" w:styleId="318D58416297493D8A3119FE3921A39C71">
    <w:name w:val="318D58416297493D8A3119FE3921A39C71"/>
    <w:rsid w:val="00BA4B3A"/>
    <w:rPr>
      <w:rFonts w:eastAsiaTheme="minorHAnsi"/>
      <w:lang w:eastAsia="en-US"/>
    </w:rPr>
  </w:style>
  <w:style w:type="paragraph" w:customStyle="1" w:styleId="2F0C9668019E40E5B9ABA1AC637196A871">
    <w:name w:val="2F0C9668019E40E5B9ABA1AC637196A871"/>
    <w:rsid w:val="00BA4B3A"/>
    <w:rPr>
      <w:rFonts w:eastAsiaTheme="minorHAnsi"/>
      <w:lang w:eastAsia="en-US"/>
    </w:rPr>
  </w:style>
  <w:style w:type="paragraph" w:customStyle="1" w:styleId="406D58F279284E7E8C2CA4D55620218B52">
    <w:name w:val="406D58F279284E7E8C2CA4D55620218B52"/>
    <w:rsid w:val="00BA4B3A"/>
    <w:rPr>
      <w:rFonts w:eastAsiaTheme="minorHAnsi"/>
      <w:lang w:eastAsia="en-US"/>
    </w:rPr>
  </w:style>
  <w:style w:type="paragraph" w:customStyle="1" w:styleId="3E012A971E19440FB3DF4661A5AB012D53">
    <w:name w:val="3E012A971E19440FB3DF4661A5AB012D53"/>
    <w:rsid w:val="00BA4B3A"/>
    <w:rPr>
      <w:rFonts w:eastAsiaTheme="minorHAnsi"/>
      <w:lang w:eastAsia="en-US"/>
    </w:rPr>
  </w:style>
  <w:style w:type="paragraph" w:customStyle="1" w:styleId="B2A36FF8AADF4E4799E745B327BC631755">
    <w:name w:val="B2A36FF8AADF4E4799E745B327BC631755"/>
    <w:rsid w:val="00BA4B3A"/>
    <w:rPr>
      <w:rFonts w:eastAsiaTheme="minorHAnsi"/>
      <w:lang w:eastAsia="en-US"/>
    </w:rPr>
  </w:style>
  <w:style w:type="paragraph" w:customStyle="1" w:styleId="E729CD30C4CC4D9D93E3D243DF19909471">
    <w:name w:val="E729CD30C4CC4D9D93E3D243DF19909471"/>
    <w:rsid w:val="00BA4B3A"/>
    <w:rPr>
      <w:rFonts w:eastAsiaTheme="minorHAnsi"/>
      <w:lang w:eastAsia="en-US"/>
    </w:rPr>
  </w:style>
  <w:style w:type="paragraph" w:customStyle="1" w:styleId="F1D4F5BF1CE94C36A79DF3EFE9FB95702">
    <w:name w:val="F1D4F5BF1CE94C36A79DF3EFE9FB95702"/>
    <w:rsid w:val="00BA4B3A"/>
    <w:rPr>
      <w:rFonts w:eastAsiaTheme="minorHAnsi"/>
      <w:lang w:eastAsia="en-US"/>
    </w:rPr>
  </w:style>
  <w:style w:type="paragraph" w:customStyle="1" w:styleId="8C5B94B61C004F2A88A969E5E5C6C2B62">
    <w:name w:val="8C5B94B61C004F2A88A969E5E5C6C2B62"/>
    <w:rsid w:val="00BA4B3A"/>
    <w:rPr>
      <w:rFonts w:eastAsiaTheme="minorHAnsi"/>
      <w:lang w:eastAsia="en-US"/>
    </w:rPr>
  </w:style>
  <w:style w:type="paragraph" w:customStyle="1" w:styleId="B1A24A2D4D6646EF81E5FDD1C90DD5603">
    <w:name w:val="B1A24A2D4D6646EF81E5FDD1C90DD5603"/>
    <w:rsid w:val="00BA4B3A"/>
    <w:rPr>
      <w:rFonts w:eastAsiaTheme="minorHAnsi"/>
      <w:lang w:eastAsia="en-US"/>
    </w:rPr>
  </w:style>
  <w:style w:type="paragraph" w:customStyle="1" w:styleId="0250BEEDED42419B9744160A9754BCA43">
    <w:name w:val="0250BEEDED42419B9744160A9754BCA43"/>
    <w:rsid w:val="00BA4B3A"/>
    <w:rPr>
      <w:rFonts w:eastAsiaTheme="minorHAnsi"/>
      <w:lang w:eastAsia="en-US"/>
    </w:rPr>
  </w:style>
  <w:style w:type="paragraph" w:customStyle="1" w:styleId="13A780AAFB76475FA73C8E84A762694A3">
    <w:name w:val="13A780AAFB76475FA73C8E84A762694A3"/>
    <w:rsid w:val="00BA4B3A"/>
    <w:rPr>
      <w:rFonts w:eastAsiaTheme="minorHAnsi"/>
      <w:lang w:eastAsia="en-US"/>
    </w:rPr>
  </w:style>
  <w:style w:type="paragraph" w:customStyle="1" w:styleId="A232E9D9F80548E699FA0C5DCE73E0183">
    <w:name w:val="A232E9D9F80548E699FA0C5DCE73E0183"/>
    <w:rsid w:val="00BA4B3A"/>
    <w:rPr>
      <w:rFonts w:eastAsiaTheme="minorHAnsi"/>
      <w:lang w:eastAsia="en-US"/>
    </w:rPr>
  </w:style>
  <w:style w:type="paragraph" w:customStyle="1" w:styleId="1F5660FA27104D429BDFD626E6B0AEC83">
    <w:name w:val="1F5660FA27104D429BDFD626E6B0AEC83"/>
    <w:rsid w:val="00BA4B3A"/>
    <w:rPr>
      <w:rFonts w:eastAsiaTheme="minorHAnsi"/>
      <w:lang w:eastAsia="en-US"/>
    </w:rPr>
  </w:style>
  <w:style w:type="paragraph" w:customStyle="1" w:styleId="8125EA734C9E4590BE171B69AB72C29E3">
    <w:name w:val="8125EA734C9E4590BE171B69AB72C29E3"/>
    <w:rsid w:val="00BA4B3A"/>
    <w:rPr>
      <w:rFonts w:eastAsiaTheme="minorHAnsi"/>
      <w:lang w:eastAsia="en-US"/>
    </w:rPr>
  </w:style>
  <w:style w:type="paragraph" w:customStyle="1" w:styleId="0ACABD9F9D7540969DB25D3B90FF98C73">
    <w:name w:val="0ACABD9F9D7540969DB25D3B90FF98C73"/>
    <w:rsid w:val="00BA4B3A"/>
    <w:rPr>
      <w:rFonts w:eastAsiaTheme="minorHAnsi"/>
      <w:lang w:eastAsia="en-US"/>
    </w:rPr>
  </w:style>
  <w:style w:type="paragraph" w:customStyle="1" w:styleId="A069305285EA46928B7EE6CA852971FD3">
    <w:name w:val="A069305285EA46928B7EE6CA852971FD3"/>
    <w:rsid w:val="00BA4B3A"/>
    <w:rPr>
      <w:rFonts w:eastAsiaTheme="minorHAnsi"/>
      <w:lang w:eastAsia="en-US"/>
    </w:rPr>
  </w:style>
  <w:style w:type="paragraph" w:customStyle="1" w:styleId="40A342477D694FF5951CE9098083052F3">
    <w:name w:val="40A342477D694FF5951CE9098083052F3"/>
    <w:rsid w:val="00BA4B3A"/>
    <w:rPr>
      <w:rFonts w:eastAsiaTheme="minorHAnsi"/>
      <w:lang w:eastAsia="en-US"/>
    </w:rPr>
  </w:style>
  <w:style w:type="paragraph" w:customStyle="1" w:styleId="789BC77A6A01468182AA1E37F60684D23">
    <w:name w:val="789BC77A6A01468182AA1E37F60684D23"/>
    <w:rsid w:val="00BA4B3A"/>
    <w:rPr>
      <w:rFonts w:eastAsiaTheme="minorHAnsi"/>
      <w:lang w:eastAsia="en-US"/>
    </w:rPr>
  </w:style>
  <w:style w:type="paragraph" w:customStyle="1" w:styleId="CDEDD12DD6944034888157D901F280BF3">
    <w:name w:val="CDEDD12DD6944034888157D901F280BF3"/>
    <w:rsid w:val="00BA4B3A"/>
    <w:rPr>
      <w:rFonts w:eastAsiaTheme="minorHAnsi"/>
      <w:lang w:eastAsia="en-US"/>
    </w:rPr>
  </w:style>
  <w:style w:type="paragraph" w:customStyle="1" w:styleId="D6DCEFCA3C9F4BEF850754C33DB4C41E88">
    <w:name w:val="D6DCEFCA3C9F4BEF850754C33DB4C41E88"/>
    <w:rsid w:val="00BA4B3A"/>
    <w:rPr>
      <w:rFonts w:eastAsiaTheme="minorHAnsi"/>
      <w:lang w:eastAsia="en-US"/>
    </w:rPr>
  </w:style>
  <w:style w:type="paragraph" w:customStyle="1" w:styleId="BFA80D5F60C84EE5820733FF8C8C096766">
    <w:name w:val="BFA80D5F60C84EE5820733FF8C8C096766"/>
    <w:rsid w:val="00BA4B3A"/>
    <w:rPr>
      <w:rFonts w:eastAsiaTheme="minorHAnsi"/>
      <w:lang w:eastAsia="en-US"/>
    </w:rPr>
  </w:style>
  <w:style w:type="paragraph" w:customStyle="1" w:styleId="B318418F80354E5AA50EDA7DC661B04587">
    <w:name w:val="B318418F80354E5AA50EDA7DC661B04587"/>
    <w:rsid w:val="00BA4B3A"/>
    <w:rPr>
      <w:rFonts w:eastAsiaTheme="minorHAnsi"/>
      <w:lang w:eastAsia="en-US"/>
    </w:rPr>
  </w:style>
  <w:style w:type="paragraph" w:customStyle="1" w:styleId="DB0036EE69E7439D9A81A12B795E82B687">
    <w:name w:val="DB0036EE69E7439D9A81A12B795E82B687"/>
    <w:rsid w:val="00BA4B3A"/>
    <w:rPr>
      <w:rFonts w:eastAsiaTheme="minorHAnsi"/>
      <w:lang w:eastAsia="en-US"/>
    </w:rPr>
  </w:style>
  <w:style w:type="paragraph" w:customStyle="1" w:styleId="366F8D8A2BEF40F39D1C792D853833B487">
    <w:name w:val="366F8D8A2BEF40F39D1C792D853833B487"/>
    <w:rsid w:val="00BA4B3A"/>
    <w:rPr>
      <w:rFonts w:eastAsiaTheme="minorHAnsi"/>
      <w:lang w:eastAsia="en-US"/>
    </w:rPr>
  </w:style>
  <w:style w:type="paragraph" w:customStyle="1" w:styleId="60C71381E3824323B5D87AFB8811667687">
    <w:name w:val="60C71381E3824323B5D87AFB8811667687"/>
    <w:rsid w:val="00BA4B3A"/>
    <w:rPr>
      <w:rFonts w:eastAsiaTheme="minorHAnsi"/>
      <w:lang w:eastAsia="en-US"/>
    </w:rPr>
  </w:style>
  <w:style w:type="paragraph" w:customStyle="1" w:styleId="17AAADF092F04D89A569163BF7F74A5486">
    <w:name w:val="17AAADF092F04D89A569163BF7F74A5486"/>
    <w:rsid w:val="00BA4B3A"/>
    <w:rPr>
      <w:rFonts w:eastAsiaTheme="minorHAnsi"/>
      <w:lang w:eastAsia="en-US"/>
    </w:rPr>
  </w:style>
  <w:style w:type="paragraph" w:customStyle="1" w:styleId="C1CBF1D559C8416CB68DEDCB88A53EEB87">
    <w:name w:val="C1CBF1D559C8416CB68DEDCB88A53EEB87"/>
    <w:rsid w:val="00BA4B3A"/>
    <w:rPr>
      <w:rFonts w:eastAsiaTheme="minorHAnsi"/>
      <w:lang w:eastAsia="en-US"/>
    </w:rPr>
  </w:style>
  <w:style w:type="paragraph" w:customStyle="1" w:styleId="21D5BF3FEBD646AB8EF21A0FD16590BD72">
    <w:name w:val="21D5BF3FEBD646AB8EF21A0FD16590BD72"/>
    <w:rsid w:val="00BA4B3A"/>
    <w:rPr>
      <w:rFonts w:eastAsiaTheme="minorHAnsi"/>
      <w:lang w:eastAsia="en-US"/>
    </w:rPr>
  </w:style>
  <w:style w:type="paragraph" w:customStyle="1" w:styleId="8598E1F4AD7C41FF98EAD240BCCC0ADC72">
    <w:name w:val="8598E1F4AD7C41FF98EAD240BCCC0ADC72"/>
    <w:rsid w:val="00BA4B3A"/>
    <w:rPr>
      <w:rFonts w:eastAsiaTheme="minorHAnsi"/>
      <w:lang w:eastAsia="en-US"/>
    </w:rPr>
  </w:style>
  <w:style w:type="paragraph" w:customStyle="1" w:styleId="318D58416297493D8A3119FE3921A39C72">
    <w:name w:val="318D58416297493D8A3119FE3921A39C72"/>
    <w:rsid w:val="00BA4B3A"/>
    <w:rPr>
      <w:rFonts w:eastAsiaTheme="minorHAnsi"/>
      <w:lang w:eastAsia="en-US"/>
    </w:rPr>
  </w:style>
  <w:style w:type="paragraph" w:customStyle="1" w:styleId="2F0C9668019E40E5B9ABA1AC637196A872">
    <w:name w:val="2F0C9668019E40E5B9ABA1AC637196A872"/>
    <w:rsid w:val="00BA4B3A"/>
    <w:rPr>
      <w:rFonts w:eastAsiaTheme="minorHAnsi"/>
      <w:lang w:eastAsia="en-US"/>
    </w:rPr>
  </w:style>
  <w:style w:type="paragraph" w:customStyle="1" w:styleId="406D58F279284E7E8C2CA4D55620218B53">
    <w:name w:val="406D58F279284E7E8C2CA4D55620218B53"/>
    <w:rsid w:val="00BA4B3A"/>
    <w:rPr>
      <w:rFonts w:eastAsiaTheme="minorHAnsi"/>
      <w:lang w:eastAsia="en-US"/>
    </w:rPr>
  </w:style>
  <w:style w:type="paragraph" w:customStyle="1" w:styleId="3E012A971E19440FB3DF4661A5AB012D54">
    <w:name w:val="3E012A971E19440FB3DF4661A5AB012D54"/>
    <w:rsid w:val="00BA4B3A"/>
    <w:rPr>
      <w:rFonts w:eastAsiaTheme="minorHAnsi"/>
      <w:lang w:eastAsia="en-US"/>
    </w:rPr>
  </w:style>
  <w:style w:type="paragraph" w:customStyle="1" w:styleId="B2A36FF8AADF4E4799E745B327BC631756">
    <w:name w:val="B2A36FF8AADF4E4799E745B327BC631756"/>
    <w:rsid w:val="00BA4B3A"/>
    <w:rPr>
      <w:rFonts w:eastAsiaTheme="minorHAnsi"/>
      <w:lang w:eastAsia="en-US"/>
    </w:rPr>
  </w:style>
  <w:style w:type="paragraph" w:customStyle="1" w:styleId="E729CD30C4CC4D9D93E3D243DF19909472">
    <w:name w:val="E729CD30C4CC4D9D93E3D243DF19909472"/>
    <w:rsid w:val="00BA4B3A"/>
    <w:rPr>
      <w:rFonts w:eastAsiaTheme="minorHAnsi"/>
      <w:lang w:eastAsia="en-US"/>
    </w:rPr>
  </w:style>
  <w:style w:type="paragraph" w:customStyle="1" w:styleId="F1D4F5BF1CE94C36A79DF3EFE9FB95703">
    <w:name w:val="F1D4F5BF1CE94C36A79DF3EFE9FB95703"/>
    <w:rsid w:val="00BA4B3A"/>
    <w:rPr>
      <w:rFonts w:eastAsiaTheme="minorHAnsi"/>
      <w:lang w:eastAsia="en-US"/>
    </w:rPr>
  </w:style>
  <w:style w:type="paragraph" w:customStyle="1" w:styleId="8C5B94B61C004F2A88A969E5E5C6C2B63">
    <w:name w:val="8C5B94B61C004F2A88A969E5E5C6C2B63"/>
    <w:rsid w:val="00BA4B3A"/>
    <w:rPr>
      <w:rFonts w:eastAsiaTheme="minorHAnsi"/>
      <w:lang w:eastAsia="en-US"/>
    </w:rPr>
  </w:style>
  <w:style w:type="paragraph" w:customStyle="1" w:styleId="B1A24A2D4D6646EF81E5FDD1C90DD5604">
    <w:name w:val="B1A24A2D4D6646EF81E5FDD1C90DD5604"/>
    <w:rsid w:val="00BA4B3A"/>
    <w:rPr>
      <w:rFonts w:eastAsiaTheme="minorHAnsi"/>
      <w:lang w:eastAsia="en-US"/>
    </w:rPr>
  </w:style>
  <w:style w:type="paragraph" w:customStyle="1" w:styleId="0250BEEDED42419B9744160A9754BCA44">
    <w:name w:val="0250BEEDED42419B9744160A9754BCA44"/>
    <w:rsid w:val="00BA4B3A"/>
    <w:rPr>
      <w:rFonts w:eastAsiaTheme="minorHAnsi"/>
      <w:lang w:eastAsia="en-US"/>
    </w:rPr>
  </w:style>
  <w:style w:type="paragraph" w:customStyle="1" w:styleId="13A780AAFB76475FA73C8E84A762694A4">
    <w:name w:val="13A780AAFB76475FA73C8E84A762694A4"/>
    <w:rsid w:val="00BA4B3A"/>
    <w:rPr>
      <w:rFonts w:eastAsiaTheme="minorHAnsi"/>
      <w:lang w:eastAsia="en-US"/>
    </w:rPr>
  </w:style>
  <w:style w:type="paragraph" w:customStyle="1" w:styleId="A232E9D9F80548E699FA0C5DCE73E0184">
    <w:name w:val="A232E9D9F80548E699FA0C5DCE73E0184"/>
    <w:rsid w:val="00BA4B3A"/>
    <w:rPr>
      <w:rFonts w:eastAsiaTheme="minorHAnsi"/>
      <w:lang w:eastAsia="en-US"/>
    </w:rPr>
  </w:style>
  <w:style w:type="paragraph" w:customStyle="1" w:styleId="1F5660FA27104D429BDFD626E6B0AEC84">
    <w:name w:val="1F5660FA27104D429BDFD626E6B0AEC84"/>
    <w:rsid w:val="00BA4B3A"/>
    <w:rPr>
      <w:rFonts w:eastAsiaTheme="minorHAnsi"/>
      <w:lang w:eastAsia="en-US"/>
    </w:rPr>
  </w:style>
  <w:style w:type="paragraph" w:customStyle="1" w:styleId="8125EA734C9E4590BE171B69AB72C29E4">
    <w:name w:val="8125EA734C9E4590BE171B69AB72C29E4"/>
    <w:rsid w:val="00BA4B3A"/>
    <w:rPr>
      <w:rFonts w:eastAsiaTheme="minorHAnsi"/>
      <w:lang w:eastAsia="en-US"/>
    </w:rPr>
  </w:style>
  <w:style w:type="paragraph" w:customStyle="1" w:styleId="0ACABD9F9D7540969DB25D3B90FF98C74">
    <w:name w:val="0ACABD9F9D7540969DB25D3B90FF98C74"/>
    <w:rsid w:val="00BA4B3A"/>
    <w:rPr>
      <w:rFonts w:eastAsiaTheme="minorHAnsi"/>
      <w:lang w:eastAsia="en-US"/>
    </w:rPr>
  </w:style>
  <w:style w:type="paragraph" w:customStyle="1" w:styleId="A069305285EA46928B7EE6CA852971FD4">
    <w:name w:val="A069305285EA46928B7EE6CA852971FD4"/>
    <w:rsid w:val="00BA4B3A"/>
    <w:rPr>
      <w:rFonts w:eastAsiaTheme="minorHAnsi"/>
      <w:lang w:eastAsia="en-US"/>
    </w:rPr>
  </w:style>
  <w:style w:type="paragraph" w:customStyle="1" w:styleId="40A342477D694FF5951CE9098083052F4">
    <w:name w:val="40A342477D694FF5951CE9098083052F4"/>
    <w:rsid w:val="00BA4B3A"/>
    <w:rPr>
      <w:rFonts w:eastAsiaTheme="minorHAnsi"/>
      <w:lang w:eastAsia="en-US"/>
    </w:rPr>
  </w:style>
  <w:style w:type="paragraph" w:customStyle="1" w:styleId="789BC77A6A01468182AA1E37F60684D24">
    <w:name w:val="789BC77A6A01468182AA1E37F60684D24"/>
    <w:rsid w:val="00BA4B3A"/>
    <w:rPr>
      <w:rFonts w:eastAsiaTheme="minorHAnsi"/>
      <w:lang w:eastAsia="en-US"/>
    </w:rPr>
  </w:style>
  <w:style w:type="paragraph" w:customStyle="1" w:styleId="CDEDD12DD6944034888157D901F280BF4">
    <w:name w:val="CDEDD12DD6944034888157D901F280BF4"/>
    <w:rsid w:val="00BA4B3A"/>
    <w:rPr>
      <w:rFonts w:eastAsiaTheme="minorHAnsi"/>
      <w:lang w:eastAsia="en-US"/>
    </w:rPr>
  </w:style>
  <w:style w:type="paragraph" w:customStyle="1" w:styleId="D6DCEFCA3C9F4BEF850754C33DB4C41E89">
    <w:name w:val="D6DCEFCA3C9F4BEF850754C33DB4C41E89"/>
    <w:rsid w:val="00BA4B3A"/>
    <w:rPr>
      <w:rFonts w:eastAsiaTheme="minorHAnsi"/>
      <w:lang w:eastAsia="en-US"/>
    </w:rPr>
  </w:style>
  <w:style w:type="paragraph" w:customStyle="1" w:styleId="BFA80D5F60C84EE5820733FF8C8C096767">
    <w:name w:val="BFA80D5F60C84EE5820733FF8C8C096767"/>
    <w:rsid w:val="00BA4B3A"/>
    <w:rPr>
      <w:rFonts w:eastAsiaTheme="minorHAnsi"/>
      <w:lang w:eastAsia="en-US"/>
    </w:rPr>
  </w:style>
  <w:style w:type="paragraph" w:customStyle="1" w:styleId="B318418F80354E5AA50EDA7DC661B04588">
    <w:name w:val="B318418F80354E5AA50EDA7DC661B04588"/>
    <w:rsid w:val="00BA4B3A"/>
    <w:rPr>
      <w:rFonts w:eastAsiaTheme="minorHAnsi"/>
      <w:lang w:eastAsia="en-US"/>
    </w:rPr>
  </w:style>
  <w:style w:type="paragraph" w:customStyle="1" w:styleId="DB0036EE69E7439D9A81A12B795E82B688">
    <w:name w:val="DB0036EE69E7439D9A81A12B795E82B688"/>
    <w:rsid w:val="00BA4B3A"/>
    <w:rPr>
      <w:rFonts w:eastAsiaTheme="minorHAnsi"/>
      <w:lang w:eastAsia="en-US"/>
    </w:rPr>
  </w:style>
  <w:style w:type="paragraph" w:customStyle="1" w:styleId="366F8D8A2BEF40F39D1C792D853833B488">
    <w:name w:val="366F8D8A2BEF40F39D1C792D853833B488"/>
    <w:rsid w:val="00BA4B3A"/>
    <w:rPr>
      <w:rFonts w:eastAsiaTheme="minorHAnsi"/>
      <w:lang w:eastAsia="en-US"/>
    </w:rPr>
  </w:style>
  <w:style w:type="paragraph" w:customStyle="1" w:styleId="60C71381E3824323B5D87AFB8811667688">
    <w:name w:val="60C71381E3824323B5D87AFB8811667688"/>
    <w:rsid w:val="00BA4B3A"/>
    <w:rPr>
      <w:rFonts w:eastAsiaTheme="minorHAnsi"/>
      <w:lang w:eastAsia="en-US"/>
    </w:rPr>
  </w:style>
  <w:style w:type="paragraph" w:customStyle="1" w:styleId="17AAADF092F04D89A569163BF7F74A5487">
    <w:name w:val="17AAADF092F04D89A569163BF7F74A5487"/>
    <w:rsid w:val="00BA4B3A"/>
    <w:rPr>
      <w:rFonts w:eastAsiaTheme="minorHAnsi"/>
      <w:lang w:eastAsia="en-US"/>
    </w:rPr>
  </w:style>
  <w:style w:type="paragraph" w:customStyle="1" w:styleId="C1CBF1D559C8416CB68DEDCB88A53EEB88">
    <w:name w:val="C1CBF1D559C8416CB68DEDCB88A53EEB88"/>
    <w:rsid w:val="00BA4B3A"/>
    <w:rPr>
      <w:rFonts w:eastAsiaTheme="minorHAnsi"/>
      <w:lang w:eastAsia="en-US"/>
    </w:rPr>
  </w:style>
  <w:style w:type="paragraph" w:customStyle="1" w:styleId="21D5BF3FEBD646AB8EF21A0FD16590BD73">
    <w:name w:val="21D5BF3FEBD646AB8EF21A0FD16590BD73"/>
    <w:rsid w:val="00BA4B3A"/>
    <w:rPr>
      <w:rFonts w:eastAsiaTheme="minorHAnsi"/>
      <w:lang w:eastAsia="en-US"/>
    </w:rPr>
  </w:style>
  <w:style w:type="paragraph" w:customStyle="1" w:styleId="8598E1F4AD7C41FF98EAD240BCCC0ADC73">
    <w:name w:val="8598E1F4AD7C41FF98EAD240BCCC0ADC73"/>
    <w:rsid w:val="00BA4B3A"/>
    <w:rPr>
      <w:rFonts w:eastAsiaTheme="minorHAnsi"/>
      <w:lang w:eastAsia="en-US"/>
    </w:rPr>
  </w:style>
  <w:style w:type="paragraph" w:customStyle="1" w:styleId="318D58416297493D8A3119FE3921A39C73">
    <w:name w:val="318D58416297493D8A3119FE3921A39C73"/>
    <w:rsid w:val="00BA4B3A"/>
    <w:rPr>
      <w:rFonts w:eastAsiaTheme="minorHAnsi"/>
      <w:lang w:eastAsia="en-US"/>
    </w:rPr>
  </w:style>
  <w:style w:type="paragraph" w:customStyle="1" w:styleId="2F0C9668019E40E5B9ABA1AC637196A873">
    <w:name w:val="2F0C9668019E40E5B9ABA1AC637196A873"/>
    <w:rsid w:val="00BA4B3A"/>
    <w:rPr>
      <w:rFonts w:eastAsiaTheme="minorHAnsi"/>
      <w:lang w:eastAsia="en-US"/>
    </w:rPr>
  </w:style>
  <w:style w:type="paragraph" w:customStyle="1" w:styleId="406D58F279284E7E8C2CA4D55620218B54">
    <w:name w:val="406D58F279284E7E8C2CA4D55620218B54"/>
    <w:rsid w:val="00BA4B3A"/>
    <w:rPr>
      <w:rFonts w:eastAsiaTheme="minorHAnsi"/>
      <w:lang w:eastAsia="en-US"/>
    </w:rPr>
  </w:style>
  <w:style w:type="paragraph" w:customStyle="1" w:styleId="3E012A971E19440FB3DF4661A5AB012D55">
    <w:name w:val="3E012A971E19440FB3DF4661A5AB012D55"/>
    <w:rsid w:val="00BA4B3A"/>
    <w:rPr>
      <w:rFonts w:eastAsiaTheme="minorHAnsi"/>
      <w:lang w:eastAsia="en-US"/>
    </w:rPr>
  </w:style>
  <w:style w:type="paragraph" w:customStyle="1" w:styleId="B2A36FF8AADF4E4799E745B327BC631757">
    <w:name w:val="B2A36FF8AADF4E4799E745B327BC631757"/>
    <w:rsid w:val="00BA4B3A"/>
    <w:rPr>
      <w:rFonts w:eastAsiaTheme="minorHAnsi"/>
      <w:lang w:eastAsia="en-US"/>
    </w:rPr>
  </w:style>
  <w:style w:type="paragraph" w:customStyle="1" w:styleId="E729CD30C4CC4D9D93E3D243DF19909473">
    <w:name w:val="E729CD30C4CC4D9D93E3D243DF19909473"/>
    <w:rsid w:val="00BA4B3A"/>
    <w:rPr>
      <w:rFonts w:eastAsiaTheme="minorHAnsi"/>
      <w:lang w:eastAsia="en-US"/>
    </w:rPr>
  </w:style>
  <w:style w:type="paragraph" w:customStyle="1" w:styleId="F1D4F5BF1CE94C36A79DF3EFE9FB95704">
    <w:name w:val="F1D4F5BF1CE94C36A79DF3EFE9FB95704"/>
    <w:rsid w:val="00BA4B3A"/>
    <w:rPr>
      <w:rFonts w:eastAsiaTheme="minorHAnsi"/>
      <w:lang w:eastAsia="en-US"/>
    </w:rPr>
  </w:style>
  <w:style w:type="paragraph" w:customStyle="1" w:styleId="8C5B94B61C004F2A88A969E5E5C6C2B64">
    <w:name w:val="8C5B94B61C004F2A88A969E5E5C6C2B64"/>
    <w:rsid w:val="00BA4B3A"/>
    <w:rPr>
      <w:rFonts w:eastAsiaTheme="minorHAnsi"/>
      <w:lang w:eastAsia="en-US"/>
    </w:rPr>
  </w:style>
  <w:style w:type="paragraph" w:customStyle="1" w:styleId="B1A24A2D4D6646EF81E5FDD1C90DD5605">
    <w:name w:val="B1A24A2D4D6646EF81E5FDD1C90DD5605"/>
    <w:rsid w:val="00BA4B3A"/>
    <w:rPr>
      <w:rFonts w:eastAsiaTheme="minorHAnsi"/>
      <w:lang w:eastAsia="en-US"/>
    </w:rPr>
  </w:style>
  <w:style w:type="paragraph" w:customStyle="1" w:styleId="0250BEEDED42419B9744160A9754BCA45">
    <w:name w:val="0250BEEDED42419B9744160A9754BCA45"/>
    <w:rsid w:val="00BA4B3A"/>
    <w:rPr>
      <w:rFonts w:eastAsiaTheme="minorHAnsi"/>
      <w:lang w:eastAsia="en-US"/>
    </w:rPr>
  </w:style>
  <w:style w:type="paragraph" w:customStyle="1" w:styleId="13A780AAFB76475FA73C8E84A762694A5">
    <w:name w:val="13A780AAFB76475FA73C8E84A762694A5"/>
    <w:rsid w:val="00BA4B3A"/>
    <w:rPr>
      <w:rFonts w:eastAsiaTheme="minorHAnsi"/>
      <w:lang w:eastAsia="en-US"/>
    </w:rPr>
  </w:style>
  <w:style w:type="paragraph" w:customStyle="1" w:styleId="A232E9D9F80548E699FA0C5DCE73E0185">
    <w:name w:val="A232E9D9F80548E699FA0C5DCE73E0185"/>
    <w:rsid w:val="00BA4B3A"/>
    <w:rPr>
      <w:rFonts w:eastAsiaTheme="minorHAnsi"/>
      <w:lang w:eastAsia="en-US"/>
    </w:rPr>
  </w:style>
  <w:style w:type="paragraph" w:customStyle="1" w:styleId="1F5660FA27104D429BDFD626E6B0AEC85">
    <w:name w:val="1F5660FA27104D429BDFD626E6B0AEC85"/>
    <w:rsid w:val="00BA4B3A"/>
    <w:rPr>
      <w:rFonts w:eastAsiaTheme="minorHAnsi"/>
      <w:lang w:eastAsia="en-US"/>
    </w:rPr>
  </w:style>
  <w:style w:type="paragraph" w:customStyle="1" w:styleId="8125EA734C9E4590BE171B69AB72C29E5">
    <w:name w:val="8125EA734C9E4590BE171B69AB72C29E5"/>
    <w:rsid w:val="00BA4B3A"/>
    <w:rPr>
      <w:rFonts w:eastAsiaTheme="minorHAnsi"/>
      <w:lang w:eastAsia="en-US"/>
    </w:rPr>
  </w:style>
  <w:style w:type="paragraph" w:customStyle="1" w:styleId="0ACABD9F9D7540969DB25D3B90FF98C75">
    <w:name w:val="0ACABD9F9D7540969DB25D3B90FF98C75"/>
    <w:rsid w:val="00BA4B3A"/>
    <w:rPr>
      <w:rFonts w:eastAsiaTheme="minorHAnsi"/>
      <w:lang w:eastAsia="en-US"/>
    </w:rPr>
  </w:style>
  <w:style w:type="paragraph" w:customStyle="1" w:styleId="A069305285EA46928B7EE6CA852971FD5">
    <w:name w:val="A069305285EA46928B7EE6CA852971FD5"/>
    <w:rsid w:val="00BA4B3A"/>
    <w:rPr>
      <w:rFonts w:eastAsiaTheme="minorHAnsi"/>
      <w:lang w:eastAsia="en-US"/>
    </w:rPr>
  </w:style>
  <w:style w:type="paragraph" w:customStyle="1" w:styleId="40A342477D694FF5951CE9098083052F5">
    <w:name w:val="40A342477D694FF5951CE9098083052F5"/>
    <w:rsid w:val="00BA4B3A"/>
    <w:rPr>
      <w:rFonts w:eastAsiaTheme="minorHAnsi"/>
      <w:lang w:eastAsia="en-US"/>
    </w:rPr>
  </w:style>
  <w:style w:type="paragraph" w:customStyle="1" w:styleId="789BC77A6A01468182AA1E37F60684D25">
    <w:name w:val="789BC77A6A01468182AA1E37F60684D25"/>
    <w:rsid w:val="00BA4B3A"/>
    <w:rPr>
      <w:rFonts w:eastAsiaTheme="minorHAnsi"/>
      <w:lang w:eastAsia="en-US"/>
    </w:rPr>
  </w:style>
  <w:style w:type="paragraph" w:customStyle="1" w:styleId="CDEDD12DD6944034888157D901F280BF5">
    <w:name w:val="CDEDD12DD6944034888157D901F280BF5"/>
    <w:rsid w:val="00BA4B3A"/>
    <w:rPr>
      <w:rFonts w:eastAsiaTheme="minorHAnsi"/>
      <w:lang w:eastAsia="en-US"/>
    </w:rPr>
  </w:style>
  <w:style w:type="paragraph" w:customStyle="1" w:styleId="D6DCEFCA3C9F4BEF850754C33DB4C41E90">
    <w:name w:val="D6DCEFCA3C9F4BEF850754C33DB4C41E90"/>
    <w:rsid w:val="00BA4B3A"/>
    <w:rPr>
      <w:rFonts w:eastAsiaTheme="minorHAnsi"/>
      <w:lang w:eastAsia="en-US"/>
    </w:rPr>
  </w:style>
  <w:style w:type="paragraph" w:customStyle="1" w:styleId="BFA80D5F60C84EE5820733FF8C8C096768">
    <w:name w:val="BFA80D5F60C84EE5820733FF8C8C096768"/>
    <w:rsid w:val="00BA4B3A"/>
    <w:rPr>
      <w:rFonts w:eastAsiaTheme="minorHAnsi"/>
      <w:lang w:eastAsia="en-US"/>
    </w:rPr>
  </w:style>
  <w:style w:type="paragraph" w:customStyle="1" w:styleId="B318418F80354E5AA50EDA7DC661B04589">
    <w:name w:val="B318418F80354E5AA50EDA7DC661B04589"/>
    <w:rsid w:val="00BA4B3A"/>
    <w:rPr>
      <w:rFonts w:eastAsiaTheme="minorHAnsi"/>
      <w:lang w:eastAsia="en-US"/>
    </w:rPr>
  </w:style>
  <w:style w:type="paragraph" w:customStyle="1" w:styleId="DB0036EE69E7439D9A81A12B795E82B689">
    <w:name w:val="DB0036EE69E7439D9A81A12B795E82B689"/>
    <w:rsid w:val="00BA4B3A"/>
    <w:rPr>
      <w:rFonts w:eastAsiaTheme="minorHAnsi"/>
      <w:lang w:eastAsia="en-US"/>
    </w:rPr>
  </w:style>
  <w:style w:type="paragraph" w:customStyle="1" w:styleId="366F8D8A2BEF40F39D1C792D853833B489">
    <w:name w:val="366F8D8A2BEF40F39D1C792D853833B489"/>
    <w:rsid w:val="00BA4B3A"/>
    <w:rPr>
      <w:rFonts w:eastAsiaTheme="minorHAnsi"/>
      <w:lang w:eastAsia="en-US"/>
    </w:rPr>
  </w:style>
  <w:style w:type="paragraph" w:customStyle="1" w:styleId="60C71381E3824323B5D87AFB8811667689">
    <w:name w:val="60C71381E3824323B5D87AFB8811667689"/>
    <w:rsid w:val="00BA4B3A"/>
    <w:rPr>
      <w:rFonts w:eastAsiaTheme="minorHAnsi"/>
      <w:lang w:eastAsia="en-US"/>
    </w:rPr>
  </w:style>
  <w:style w:type="paragraph" w:customStyle="1" w:styleId="17AAADF092F04D89A569163BF7F74A5488">
    <w:name w:val="17AAADF092F04D89A569163BF7F74A5488"/>
    <w:rsid w:val="00BA4B3A"/>
    <w:rPr>
      <w:rFonts w:eastAsiaTheme="minorHAnsi"/>
      <w:lang w:eastAsia="en-US"/>
    </w:rPr>
  </w:style>
  <w:style w:type="paragraph" w:customStyle="1" w:styleId="C1CBF1D559C8416CB68DEDCB88A53EEB89">
    <w:name w:val="C1CBF1D559C8416CB68DEDCB88A53EEB89"/>
    <w:rsid w:val="00BA4B3A"/>
    <w:rPr>
      <w:rFonts w:eastAsiaTheme="minorHAnsi"/>
      <w:lang w:eastAsia="en-US"/>
    </w:rPr>
  </w:style>
  <w:style w:type="paragraph" w:customStyle="1" w:styleId="21D5BF3FEBD646AB8EF21A0FD16590BD74">
    <w:name w:val="21D5BF3FEBD646AB8EF21A0FD16590BD74"/>
    <w:rsid w:val="00BA4B3A"/>
    <w:rPr>
      <w:rFonts w:eastAsiaTheme="minorHAnsi"/>
      <w:lang w:eastAsia="en-US"/>
    </w:rPr>
  </w:style>
  <w:style w:type="paragraph" w:customStyle="1" w:styleId="8598E1F4AD7C41FF98EAD240BCCC0ADC74">
    <w:name w:val="8598E1F4AD7C41FF98EAD240BCCC0ADC74"/>
    <w:rsid w:val="00BA4B3A"/>
    <w:rPr>
      <w:rFonts w:eastAsiaTheme="minorHAnsi"/>
      <w:lang w:eastAsia="en-US"/>
    </w:rPr>
  </w:style>
  <w:style w:type="paragraph" w:customStyle="1" w:styleId="318D58416297493D8A3119FE3921A39C74">
    <w:name w:val="318D58416297493D8A3119FE3921A39C74"/>
    <w:rsid w:val="00BA4B3A"/>
    <w:rPr>
      <w:rFonts w:eastAsiaTheme="minorHAnsi"/>
      <w:lang w:eastAsia="en-US"/>
    </w:rPr>
  </w:style>
  <w:style w:type="paragraph" w:customStyle="1" w:styleId="2F0C9668019E40E5B9ABA1AC637196A874">
    <w:name w:val="2F0C9668019E40E5B9ABA1AC637196A874"/>
    <w:rsid w:val="00BA4B3A"/>
    <w:rPr>
      <w:rFonts w:eastAsiaTheme="minorHAnsi"/>
      <w:lang w:eastAsia="en-US"/>
    </w:rPr>
  </w:style>
  <w:style w:type="paragraph" w:customStyle="1" w:styleId="406D58F279284E7E8C2CA4D55620218B55">
    <w:name w:val="406D58F279284E7E8C2CA4D55620218B55"/>
    <w:rsid w:val="00BA4B3A"/>
    <w:rPr>
      <w:rFonts w:eastAsiaTheme="minorHAnsi"/>
      <w:lang w:eastAsia="en-US"/>
    </w:rPr>
  </w:style>
  <w:style w:type="paragraph" w:customStyle="1" w:styleId="3E012A971E19440FB3DF4661A5AB012D56">
    <w:name w:val="3E012A971E19440FB3DF4661A5AB012D56"/>
    <w:rsid w:val="00BA4B3A"/>
    <w:rPr>
      <w:rFonts w:eastAsiaTheme="minorHAnsi"/>
      <w:lang w:eastAsia="en-US"/>
    </w:rPr>
  </w:style>
  <w:style w:type="paragraph" w:customStyle="1" w:styleId="B2A36FF8AADF4E4799E745B327BC631758">
    <w:name w:val="B2A36FF8AADF4E4799E745B327BC631758"/>
    <w:rsid w:val="00BA4B3A"/>
    <w:rPr>
      <w:rFonts w:eastAsiaTheme="minorHAnsi"/>
      <w:lang w:eastAsia="en-US"/>
    </w:rPr>
  </w:style>
  <w:style w:type="paragraph" w:customStyle="1" w:styleId="E729CD30C4CC4D9D93E3D243DF19909474">
    <w:name w:val="E729CD30C4CC4D9D93E3D243DF19909474"/>
    <w:rsid w:val="00BA4B3A"/>
    <w:rPr>
      <w:rFonts w:eastAsiaTheme="minorHAnsi"/>
      <w:lang w:eastAsia="en-US"/>
    </w:rPr>
  </w:style>
  <w:style w:type="paragraph" w:customStyle="1" w:styleId="F1D4F5BF1CE94C36A79DF3EFE9FB95705">
    <w:name w:val="F1D4F5BF1CE94C36A79DF3EFE9FB95705"/>
    <w:rsid w:val="00BA4B3A"/>
    <w:rPr>
      <w:rFonts w:eastAsiaTheme="minorHAnsi"/>
      <w:lang w:eastAsia="en-US"/>
    </w:rPr>
  </w:style>
  <w:style w:type="paragraph" w:customStyle="1" w:styleId="8C5B94B61C004F2A88A969E5E5C6C2B65">
    <w:name w:val="8C5B94B61C004F2A88A969E5E5C6C2B65"/>
    <w:rsid w:val="00BA4B3A"/>
    <w:rPr>
      <w:rFonts w:eastAsiaTheme="minorHAnsi"/>
      <w:lang w:eastAsia="en-US"/>
    </w:rPr>
  </w:style>
  <w:style w:type="paragraph" w:customStyle="1" w:styleId="B1A24A2D4D6646EF81E5FDD1C90DD5606">
    <w:name w:val="B1A24A2D4D6646EF81E5FDD1C90DD5606"/>
    <w:rsid w:val="00BA4B3A"/>
    <w:rPr>
      <w:rFonts w:eastAsiaTheme="minorHAnsi"/>
      <w:lang w:eastAsia="en-US"/>
    </w:rPr>
  </w:style>
  <w:style w:type="paragraph" w:customStyle="1" w:styleId="0250BEEDED42419B9744160A9754BCA46">
    <w:name w:val="0250BEEDED42419B9744160A9754BCA46"/>
    <w:rsid w:val="00BA4B3A"/>
    <w:rPr>
      <w:rFonts w:eastAsiaTheme="minorHAnsi"/>
      <w:lang w:eastAsia="en-US"/>
    </w:rPr>
  </w:style>
  <w:style w:type="paragraph" w:customStyle="1" w:styleId="13A780AAFB76475FA73C8E84A762694A6">
    <w:name w:val="13A780AAFB76475FA73C8E84A762694A6"/>
    <w:rsid w:val="00BA4B3A"/>
    <w:rPr>
      <w:rFonts w:eastAsiaTheme="minorHAnsi"/>
      <w:lang w:eastAsia="en-US"/>
    </w:rPr>
  </w:style>
  <w:style w:type="paragraph" w:customStyle="1" w:styleId="A232E9D9F80548E699FA0C5DCE73E0186">
    <w:name w:val="A232E9D9F80548E699FA0C5DCE73E0186"/>
    <w:rsid w:val="00BA4B3A"/>
    <w:rPr>
      <w:rFonts w:eastAsiaTheme="minorHAnsi"/>
      <w:lang w:eastAsia="en-US"/>
    </w:rPr>
  </w:style>
  <w:style w:type="paragraph" w:customStyle="1" w:styleId="1F5660FA27104D429BDFD626E6B0AEC86">
    <w:name w:val="1F5660FA27104D429BDFD626E6B0AEC86"/>
    <w:rsid w:val="00BA4B3A"/>
    <w:rPr>
      <w:rFonts w:eastAsiaTheme="minorHAnsi"/>
      <w:lang w:eastAsia="en-US"/>
    </w:rPr>
  </w:style>
  <w:style w:type="paragraph" w:customStyle="1" w:styleId="8125EA734C9E4590BE171B69AB72C29E6">
    <w:name w:val="8125EA734C9E4590BE171B69AB72C29E6"/>
    <w:rsid w:val="00BA4B3A"/>
    <w:rPr>
      <w:rFonts w:eastAsiaTheme="minorHAnsi"/>
      <w:lang w:eastAsia="en-US"/>
    </w:rPr>
  </w:style>
  <w:style w:type="paragraph" w:customStyle="1" w:styleId="0ACABD9F9D7540969DB25D3B90FF98C76">
    <w:name w:val="0ACABD9F9D7540969DB25D3B90FF98C76"/>
    <w:rsid w:val="00BA4B3A"/>
    <w:rPr>
      <w:rFonts w:eastAsiaTheme="minorHAnsi"/>
      <w:lang w:eastAsia="en-US"/>
    </w:rPr>
  </w:style>
  <w:style w:type="paragraph" w:customStyle="1" w:styleId="A069305285EA46928B7EE6CA852971FD6">
    <w:name w:val="A069305285EA46928B7EE6CA852971FD6"/>
    <w:rsid w:val="00BA4B3A"/>
    <w:rPr>
      <w:rFonts w:eastAsiaTheme="minorHAnsi"/>
      <w:lang w:eastAsia="en-US"/>
    </w:rPr>
  </w:style>
  <w:style w:type="paragraph" w:customStyle="1" w:styleId="40A342477D694FF5951CE9098083052F6">
    <w:name w:val="40A342477D694FF5951CE9098083052F6"/>
    <w:rsid w:val="00BA4B3A"/>
    <w:rPr>
      <w:rFonts w:eastAsiaTheme="minorHAnsi"/>
      <w:lang w:eastAsia="en-US"/>
    </w:rPr>
  </w:style>
  <w:style w:type="paragraph" w:customStyle="1" w:styleId="789BC77A6A01468182AA1E37F60684D26">
    <w:name w:val="789BC77A6A01468182AA1E37F60684D26"/>
    <w:rsid w:val="00BA4B3A"/>
    <w:rPr>
      <w:rFonts w:eastAsiaTheme="minorHAnsi"/>
      <w:lang w:eastAsia="en-US"/>
    </w:rPr>
  </w:style>
  <w:style w:type="paragraph" w:customStyle="1" w:styleId="CDEDD12DD6944034888157D901F280BF6">
    <w:name w:val="CDEDD12DD6944034888157D901F280BF6"/>
    <w:rsid w:val="00BA4B3A"/>
    <w:rPr>
      <w:rFonts w:eastAsiaTheme="minorHAnsi"/>
      <w:lang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283</Words>
  <Characters>1618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Fakultet prometnih znanosti</Company>
  <LinksUpToDate>false</LinksUpToDate>
  <CharactersWithSpaces>18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ko Matulin</dc:creator>
  <cp:lastModifiedBy>MM</cp:lastModifiedBy>
  <cp:revision>4</cp:revision>
  <dcterms:created xsi:type="dcterms:W3CDTF">2017-05-09T09:51:00Z</dcterms:created>
  <dcterms:modified xsi:type="dcterms:W3CDTF">2018-05-03T09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</Properties>
</file>